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Default Extension="emf" ContentType="image/x-emf"/>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diagrams/drawing1.xml" ContentType="application/vnd.ms-office.drawingml.diagramDrawing+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5EEE" w:rsidRPr="00FE5EEE" w:rsidRDefault="00FE5EEE" w:rsidP="00F87B41">
      <w:pPr>
        <w:rPr>
          <w:rFonts w:ascii="Tahoma" w:eastAsiaTheme="minorEastAsia" w:hAnsi="Tahoma" w:cs="Tahoma"/>
          <w:b/>
          <w:spacing w:val="0"/>
          <w:szCs w:val="24"/>
          <w:lang w:eastAsia="ja-JP"/>
        </w:rPr>
      </w:pPr>
      <w:bookmarkStart w:id="0" w:name="_Toc201850464"/>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0"/>
    </w:p>
    <w:p w:rsidR="00FE5EEE" w:rsidRPr="00FE5EEE" w:rsidRDefault="00FE5EEE" w:rsidP="00FE5EEE">
      <w:pPr>
        <w:jc w:val="center"/>
        <w:outlineLvl w:val="0"/>
        <w:rPr>
          <w:rFonts w:ascii="Tahoma" w:eastAsiaTheme="minorEastAsia" w:hAnsi="Tahoma" w:cs="Tahoma"/>
          <w:b/>
          <w:spacing w:val="0"/>
          <w:szCs w:val="24"/>
          <w:lang w:val="vi-VN" w:eastAsia="ja-JP"/>
        </w:rPr>
      </w:pPr>
      <w:bookmarkStart w:id="1" w:name="_Toc201850465"/>
      <w:r w:rsidRPr="00FE5EEE">
        <w:rPr>
          <w:rFonts w:ascii="Tahoma" w:eastAsiaTheme="minorEastAsia" w:hAnsi="Tahoma" w:cs="Tahoma"/>
          <w:b/>
          <w:spacing w:val="0"/>
          <w:szCs w:val="24"/>
          <w:lang w:val="vi-VN" w:eastAsia="ja-JP"/>
        </w:rPr>
        <w:t>KHOA CÔNG NGHỆ THÔNG TIN</w:t>
      </w:r>
      <w:bookmarkEnd w:id="1"/>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33215E" w:rsidP="00FE5EEE">
      <w:pPr>
        <w:jc w:val="center"/>
        <w:outlineLvl w:val="0"/>
        <w:rPr>
          <w:rFonts w:eastAsiaTheme="minorEastAsia"/>
          <w:b/>
          <w:spacing w:val="0"/>
          <w:sz w:val="28"/>
          <w:szCs w:val="28"/>
          <w:lang w:eastAsia="ja-JP"/>
        </w:rPr>
      </w:pPr>
      <w:r>
        <w:rPr>
          <w:rFonts w:eastAsiaTheme="minorEastAsia"/>
          <w:b/>
          <w:spacing w:val="0"/>
          <w:sz w:val="28"/>
          <w:szCs w:val="28"/>
          <w:lang w:eastAsia="ja-JP"/>
        </w:rPr>
        <w:t>VŨ TUẤN HƯNG – NGUYỄN VINH TIỆP – HUỲNH QUỐC TRÍ</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eastAsia="ja-JP"/>
        </w:rPr>
      </w:pPr>
    </w:p>
    <w:p w:rsidR="00FE5EEE" w:rsidRPr="00FE5EEE" w:rsidRDefault="00BA4002" w:rsidP="00FE5EEE">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bookmarkStart w:id="2" w:name="_Toc201850467"/>
      <w:r w:rsidRPr="00FE5EEE">
        <w:rPr>
          <w:rFonts w:eastAsiaTheme="minorEastAsia"/>
          <w:b/>
          <w:spacing w:val="0"/>
          <w:sz w:val="28"/>
          <w:szCs w:val="24"/>
          <w:lang w:val="vi-VN" w:eastAsia="ja-JP"/>
        </w:rPr>
        <w:t>KHÓA LUẬN TỐT NGHIỆP CỬ NHÂN CNTT</w:t>
      </w:r>
      <w:bookmarkEnd w:id="2"/>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bookmarkStart w:id="3" w:name="_Toc201850468"/>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BA4002">
      <w:pP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Default="00FE5EEE" w:rsidP="00FE5EEE">
      <w:pPr>
        <w:jc w:val="center"/>
        <w:rPr>
          <w:rFonts w:ascii="Tahoma" w:eastAsiaTheme="minorEastAsia" w:hAnsi="Tahoma"/>
          <w:b/>
          <w:spacing w:val="0"/>
          <w:szCs w:val="24"/>
          <w:lang w:eastAsia="ja-JP"/>
        </w:rPr>
      </w:pPr>
    </w:p>
    <w:p w:rsidR="00F87B41" w:rsidRPr="00FE5EEE" w:rsidRDefault="00F87B41" w:rsidP="00FE5EEE">
      <w:pPr>
        <w:jc w:val="center"/>
        <w:rPr>
          <w:rFonts w:ascii="Tahoma" w:eastAsiaTheme="minorEastAsia" w:hAnsi="Tahoma"/>
          <w:b/>
          <w:spacing w:val="0"/>
          <w:szCs w:val="24"/>
          <w:lang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rPr>
          <w:rFonts w:ascii="Tahoma" w:eastAsiaTheme="minorEastAsia" w:hAnsi="Tahoma"/>
          <w:b/>
          <w:spacing w:val="0"/>
          <w:szCs w:val="24"/>
          <w:lang w:val="vi-VN" w:eastAsia="ja-JP"/>
        </w:rPr>
      </w:pPr>
    </w:p>
    <w:p w:rsidR="00FE5EEE" w:rsidRPr="00FE5EEE" w:rsidRDefault="00FE5EEE" w:rsidP="00FE5EEE">
      <w:pPr>
        <w:jc w:val="center"/>
        <w:outlineLvl w:val="0"/>
        <w:rPr>
          <w:rFonts w:ascii="Tahoma" w:eastAsiaTheme="minorEastAsia" w:hAnsi="Tahoma"/>
          <w:b/>
          <w:spacing w:val="0"/>
          <w:szCs w:val="24"/>
          <w:lang w:eastAsia="ja-JP"/>
        </w:rPr>
      </w:pPr>
      <w:r w:rsidRPr="00FE5EEE">
        <w:rPr>
          <w:rFonts w:ascii="Tahoma" w:eastAsiaTheme="minorEastAsia" w:hAnsi="Tahoma"/>
          <w:b/>
          <w:spacing w:val="0"/>
          <w:szCs w:val="24"/>
          <w:lang w:val="vi-VN" w:eastAsia="ja-JP"/>
        </w:rPr>
        <w:t>TP.HCM, 20</w:t>
      </w:r>
      <w:bookmarkStart w:id="4" w:name="_Toc201850469"/>
      <w:bookmarkEnd w:id="3"/>
      <w:r w:rsidRPr="00FE5EEE">
        <w:rPr>
          <w:rFonts w:ascii="Tahoma" w:eastAsiaTheme="minorEastAsia" w:hAnsi="Tahoma"/>
          <w:b/>
          <w:spacing w:val="0"/>
          <w:szCs w:val="24"/>
          <w:lang w:eastAsia="ja-JP"/>
        </w:rPr>
        <w:t>10</w:t>
      </w:r>
      <w:r w:rsidRPr="00FE5EEE">
        <w:rPr>
          <w:rFonts w:ascii="Tahoma" w:eastAsiaTheme="minorEastAsia" w:hAnsi="Tahoma" w:cs="Tahoma"/>
          <w:b/>
          <w:spacing w:val="0"/>
          <w:szCs w:val="24"/>
          <w:lang w:val="vi-VN" w:eastAsia="ja-JP"/>
        </w:rPr>
        <w:br w:type="page"/>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center"/>
        <w:outlineLvl w:val="0"/>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TRƯỜNG ĐẠI HỌC KHOA HỌC TỰ NHIÊN</w:t>
      </w:r>
      <w:bookmarkEnd w:id="4"/>
    </w:p>
    <w:p w:rsidR="00FE5EEE" w:rsidRPr="00FE5EEE" w:rsidRDefault="00FE5EEE" w:rsidP="00FE5EEE">
      <w:pPr>
        <w:jc w:val="center"/>
        <w:rPr>
          <w:rFonts w:ascii="Tahoma" w:eastAsiaTheme="minorEastAsia" w:hAnsi="Tahoma" w:cs="Tahoma"/>
          <w:b/>
          <w:spacing w:val="0"/>
          <w:szCs w:val="24"/>
          <w:lang w:val="vi-VN" w:eastAsia="ja-JP"/>
        </w:rPr>
      </w:pPr>
      <w:r w:rsidRPr="00FE5EEE">
        <w:rPr>
          <w:rFonts w:ascii="Tahoma" w:eastAsiaTheme="minorEastAsia" w:hAnsi="Tahoma" w:cs="Tahoma"/>
          <w:b/>
          <w:spacing w:val="0"/>
          <w:szCs w:val="24"/>
          <w:lang w:val="vi-VN" w:eastAsia="ja-JP"/>
        </w:rPr>
        <w:t>KHOA CÔNG NGHỆ THÔNG TIN</w:t>
      </w:r>
    </w:p>
    <w:p w:rsidR="00AF3233" w:rsidRPr="00086E81" w:rsidRDefault="00AF3233" w:rsidP="00AF3233">
      <w:pPr>
        <w:spacing w:before="60" w:after="60"/>
        <w:jc w:val="center"/>
        <w:outlineLvl w:val="0"/>
        <w:rPr>
          <w:rFonts w:eastAsiaTheme="minorHAnsi"/>
          <w:b/>
          <w:spacing w:val="0"/>
          <w:szCs w:val="26"/>
        </w:rPr>
      </w:pPr>
      <w:r>
        <w:rPr>
          <w:rFonts w:ascii="Tahoma" w:eastAsiaTheme="minorHAnsi" w:hAnsi="Tahoma" w:cs="Tahoma"/>
          <w:b/>
          <w:spacing w:val="0"/>
          <w:szCs w:val="26"/>
        </w:rPr>
        <w:t>LỚP CỬ NHÂN TÀI NĂNG</w:t>
      </w:r>
    </w:p>
    <w:p w:rsidR="00FE5EEE" w:rsidRPr="00FE5EEE" w:rsidRDefault="00FE5EEE" w:rsidP="00FE5EEE">
      <w:pPr>
        <w:jc w:val="center"/>
        <w:rPr>
          <w:rFonts w:ascii="Tahoma" w:eastAsiaTheme="minorEastAsia" w:hAnsi="Tahoma" w:cs="Tahoma"/>
          <w:b/>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VŨ TUẤN HƯNG</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151</w:t>
      </w:r>
    </w:p>
    <w:p w:rsidR="00FE5EEE" w:rsidRDefault="00FE5EEE" w:rsidP="00FE5EEE">
      <w:pPr>
        <w:tabs>
          <w:tab w:val="left" w:pos="1843"/>
          <w:tab w:val="left" w:pos="5670"/>
        </w:tabs>
        <w:jc w:val="left"/>
        <w:rPr>
          <w:rFonts w:eastAsiaTheme="minorEastAsia"/>
          <w:b/>
          <w:spacing w:val="0"/>
          <w:sz w:val="28"/>
          <w:szCs w:val="28"/>
          <w:lang w:eastAsia="ja-JP"/>
        </w:rPr>
      </w:pPr>
      <w:r w:rsidRPr="00FE5EEE">
        <w:rPr>
          <w:rFonts w:eastAsiaTheme="minorEastAsia"/>
          <w:b/>
          <w:spacing w:val="0"/>
          <w:sz w:val="28"/>
          <w:szCs w:val="28"/>
          <w:lang w:val="vi-VN" w:eastAsia="ja-JP"/>
        </w:rPr>
        <w:tab/>
      </w:r>
      <w:r w:rsidR="0033215E">
        <w:rPr>
          <w:rFonts w:eastAsiaTheme="minorEastAsia"/>
          <w:b/>
          <w:spacing w:val="0"/>
          <w:sz w:val="28"/>
          <w:szCs w:val="28"/>
          <w:lang w:eastAsia="ja-JP"/>
        </w:rPr>
        <w:t>NGUYỄN VINH TIỆP</w:t>
      </w:r>
      <w:r w:rsidRPr="00FE5EEE">
        <w:rPr>
          <w:rFonts w:eastAsiaTheme="minorEastAsia"/>
          <w:b/>
          <w:spacing w:val="0"/>
          <w:sz w:val="28"/>
          <w:szCs w:val="28"/>
          <w:lang w:val="vi-VN" w:eastAsia="ja-JP"/>
        </w:rPr>
        <w:tab/>
        <w:t xml:space="preserve">  0</w:t>
      </w:r>
      <w:r w:rsidRPr="00FE5EEE">
        <w:rPr>
          <w:rFonts w:eastAsiaTheme="minorEastAsia"/>
          <w:b/>
          <w:spacing w:val="0"/>
          <w:sz w:val="28"/>
          <w:szCs w:val="28"/>
          <w:lang w:eastAsia="ja-JP"/>
        </w:rPr>
        <w:t>6</w:t>
      </w:r>
      <w:r w:rsidRPr="00FE5EEE">
        <w:rPr>
          <w:rFonts w:eastAsiaTheme="minorEastAsia"/>
          <w:b/>
          <w:spacing w:val="0"/>
          <w:sz w:val="28"/>
          <w:szCs w:val="28"/>
          <w:lang w:val="vi-VN" w:eastAsia="ja-JP"/>
        </w:rPr>
        <w:t>12</w:t>
      </w:r>
      <w:r w:rsidR="0033215E">
        <w:rPr>
          <w:rFonts w:eastAsiaTheme="minorEastAsia"/>
          <w:b/>
          <w:spacing w:val="0"/>
          <w:sz w:val="28"/>
          <w:szCs w:val="28"/>
          <w:lang w:eastAsia="ja-JP"/>
        </w:rPr>
        <w:t>450</w:t>
      </w:r>
    </w:p>
    <w:p w:rsidR="0033215E" w:rsidRPr="00FE5EEE" w:rsidRDefault="0033215E" w:rsidP="00FE5EEE">
      <w:pPr>
        <w:tabs>
          <w:tab w:val="left" w:pos="1843"/>
          <w:tab w:val="left" w:pos="5670"/>
        </w:tabs>
        <w:jc w:val="left"/>
        <w:rPr>
          <w:rFonts w:eastAsiaTheme="minorEastAsia"/>
          <w:b/>
          <w:spacing w:val="0"/>
          <w:sz w:val="28"/>
          <w:szCs w:val="28"/>
          <w:lang w:eastAsia="ja-JP"/>
        </w:rPr>
      </w:pPr>
      <w:r>
        <w:rPr>
          <w:rFonts w:eastAsiaTheme="minorEastAsia"/>
          <w:b/>
          <w:spacing w:val="0"/>
          <w:sz w:val="28"/>
          <w:szCs w:val="28"/>
          <w:lang w:eastAsia="ja-JP"/>
        </w:rPr>
        <w:tab/>
        <w:t>HUỲNH QUỐC TRÍ</w:t>
      </w:r>
      <w:r>
        <w:rPr>
          <w:rFonts w:eastAsiaTheme="minorEastAsia"/>
          <w:b/>
          <w:spacing w:val="0"/>
          <w:sz w:val="28"/>
          <w:szCs w:val="28"/>
          <w:lang w:eastAsia="ja-JP"/>
        </w:rPr>
        <w:tab/>
      </w:r>
      <w:r>
        <w:rPr>
          <w:rFonts w:eastAsiaTheme="minorEastAsia"/>
          <w:b/>
          <w:spacing w:val="0"/>
          <w:sz w:val="28"/>
          <w:szCs w:val="28"/>
          <w:lang w:eastAsia="ja-JP"/>
        </w:rPr>
        <w:tab/>
      </w:r>
      <w:r w:rsidR="000A7738">
        <w:rPr>
          <w:rFonts w:eastAsiaTheme="minorEastAsia"/>
          <w:b/>
          <w:spacing w:val="0"/>
          <w:sz w:val="28"/>
          <w:szCs w:val="28"/>
          <w:lang w:eastAsia="ja-JP"/>
        </w:rPr>
        <w:t xml:space="preserve"> </w:t>
      </w:r>
      <w:r>
        <w:rPr>
          <w:rFonts w:eastAsiaTheme="minorEastAsia"/>
          <w:b/>
          <w:spacing w:val="0"/>
          <w:sz w:val="28"/>
          <w:szCs w:val="28"/>
          <w:lang w:eastAsia="ja-JP"/>
        </w:rPr>
        <w:t>0612483</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BA4002" w:rsidP="00BA4002">
      <w:pPr>
        <w:spacing w:before="120" w:after="120"/>
        <w:jc w:val="center"/>
        <w:rPr>
          <w:rFonts w:ascii="Tahoma" w:eastAsiaTheme="minorEastAsia" w:hAnsi="Tahoma"/>
          <w:b/>
          <w:spacing w:val="0"/>
          <w:sz w:val="40"/>
          <w:szCs w:val="24"/>
          <w:lang w:eastAsia="ja-JP"/>
        </w:rPr>
      </w:pPr>
      <w:r>
        <w:rPr>
          <w:rFonts w:ascii="Tahoma" w:eastAsiaTheme="minorEastAsia" w:hAnsi="Tahoma"/>
          <w:b/>
          <w:spacing w:val="0"/>
          <w:sz w:val="40"/>
          <w:szCs w:val="24"/>
          <w:lang w:eastAsia="ja-JP"/>
        </w:rPr>
        <w:t>NGHIÊN CỨU VÀ PHÁT TRIỂN THỬ NGHIỆM MỘT SỐ PHƯƠNG PHÁP TƯƠNG TÁC VỚI MÁY TÍNH SỬ DỤNG THỊ GIÁC MÁY TÍNH</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5" w:name="_Toc201850470"/>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KHÓA LUẬN TỐT NGHIỆP CỬ NHÂN TIN HỌC</w:t>
      </w:r>
      <w:bookmarkEnd w:id="5"/>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eastAsiaTheme="minorEastAsia"/>
          <w:b/>
          <w:spacing w:val="0"/>
          <w:sz w:val="28"/>
          <w:szCs w:val="24"/>
          <w:lang w:val="vi-VN" w:eastAsia="ja-JP"/>
        </w:rPr>
      </w:pPr>
      <w:bookmarkStart w:id="6" w:name="_Toc201850471"/>
    </w:p>
    <w:p w:rsidR="00FE5EEE" w:rsidRPr="00FE5EEE" w:rsidRDefault="00FE5EEE" w:rsidP="00FE5EEE">
      <w:pPr>
        <w:jc w:val="center"/>
        <w:rPr>
          <w:rFonts w:eastAsiaTheme="minorEastAsia"/>
          <w:b/>
          <w:spacing w:val="0"/>
          <w:sz w:val="28"/>
          <w:szCs w:val="24"/>
          <w:lang w:val="vi-VN" w:eastAsia="ja-JP"/>
        </w:rPr>
      </w:pPr>
    </w:p>
    <w:p w:rsidR="00FE5EEE" w:rsidRPr="00FE5EEE" w:rsidRDefault="00FE5EEE" w:rsidP="00FE5EEE">
      <w:pPr>
        <w:jc w:val="center"/>
        <w:outlineLvl w:val="0"/>
        <w:rPr>
          <w:rFonts w:eastAsiaTheme="minorEastAsia"/>
          <w:b/>
          <w:spacing w:val="0"/>
          <w:sz w:val="28"/>
          <w:szCs w:val="24"/>
          <w:lang w:val="vi-VN" w:eastAsia="ja-JP"/>
        </w:rPr>
      </w:pPr>
      <w:r w:rsidRPr="00FE5EEE">
        <w:rPr>
          <w:rFonts w:eastAsiaTheme="minorEastAsia"/>
          <w:b/>
          <w:spacing w:val="0"/>
          <w:sz w:val="28"/>
          <w:szCs w:val="24"/>
          <w:lang w:val="vi-VN" w:eastAsia="ja-JP"/>
        </w:rPr>
        <w:t>GIÁO VIÊN H</w:t>
      </w:r>
      <w:r w:rsidRPr="00FE5EEE">
        <w:rPr>
          <w:rFonts w:eastAsiaTheme="minorEastAsia" w:hint="eastAsia"/>
          <w:b/>
          <w:spacing w:val="0"/>
          <w:sz w:val="28"/>
          <w:szCs w:val="24"/>
          <w:lang w:val="vi-VN" w:eastAsia="ja-JP"/>
        </w:rPr>
        <w:t>Ư</w:t>
      </w:r>
      <w:r w:rsidRPr="00FE5EEE">
        <w:rPr>
          <w:rFonts w:eastAsiaTheme="minorEastAsia"/>
          <w:b/>
          <w:spacing w:val="0"/>
          <w:sz w:val="28"/>
          <w:szCs w:val="24"/>
          <w:lang w:val="vi-VN" w:eastAsia="ja-JP"/>
        </w:rPr>
        <w:t>ỚNG DẪN</w:t>
      </w:r>
      <w:bookmarkEnd w:id="6"/>
      <w:r w:rsidRPr="00FE5EEE">
        <w:rPr>
          <w:rFonts w:eastAsiaTheme="minorEastAsia"/>
          <w:b/>
          <w:spacing w:val="0"/>
          <w:sz w:val="28"/>
          <w:szCs w:val="24"/>
          <w:lang w:val="vi-VN" w:eastAsia="ja-JP"/>
        </w:rPr>
        <w:t xml:space="preserve"> </w:t>
      </w:r>
    </w:p>
    <w:p w:rsidR="00FE5EEE" w:rsidRPr="00FE5EEE" w:rsidRDefault="00FE5EEE" w:rsidP="00FE5EEE">
      <w:pPr>
        <w:jc w:val="center"/>
        <w:rPr>
          <w:rFonts w:ascii="Tahoma" w:eastAsiaTheme="minorEastAsia" w:hAnsi="Tahoma" w:cs="Tahoma"/>
          <w:b/>
          <w:spacing w:val="0"/>
          <w:szCs w:val="24"/>
          <w:lang w:eastAsia="ja-JP"/>
        </w:rPr>
      </w:pPr>
      <w:r w:rsidRPr="00FE5EEE">
        <w:rPr>
          <w:rFonts w:ascii="Tahoma" w:eastAsiaTheme="minorEastAsia" w:hAnsi="Tahoma" w:cs="Tahoma"/>
          <w:b/>
          <w:spacing w:val="0"/>
          <w:szCs w:val="24"/>
          <w:lang w:val="vi-VN" w:eastAsia="ja-JP"/>
        </w:rPr>
        <w:t>TS.Trần Minh Triết</w:t>
      </w: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left"/>
        <w:rPr>
          <w:rFonts w:eastAsiaTheme="minorEastAsia"/>
          <w:spacing w:val="0"/>
          <w:szCs w:val="24"/>
          <w:lang w:val="vi-VN" w:eastAsia="ja-JP"/>
        </w:rPr>
      </w:pPr>
    </w:p>
    <w:p w:rsidR="00FE5EEE" w:rsidRPr="00FE5EEE" w:rsidRDefault="00FE5EEE" w:rsidP="00FE5EEE">
      <w:pPr>
        <w:jc w:val="center"/>
        <w:rPr>
          <w:rFonts w:ascii="Tahoma" w:eastAsiaTheme="minorEastAsia" w:hAnsi="Tahoma"/>
          <w:b/>
          <w:spacing w:val="0"/>
          <w:szCs w:val="24"/>
          <w:lang w:eastAsia="ja-JP"/>
        </w:rPr>
        <w:sectPr w:rsidR="00FE5EEE" w:rsidRPr="00FE5EEE" w:rsidSect="00371B36">
          <w:pgSz w:w="11907" w:h="16840" w:code="9"/>
          <w:pgMar w:top="1701" w:right="1134" w:bottom="1985" w:left="1985" w:header="720" w:footer="720" w:gutter="0"/>
          <w:pgBorders>
            <w:top w:val="single" w:sz="4" w:space="1" w:color="auto"/>
            <w:left w:val="single" w:sz="4" w:space="1" w:color="auto"/>
            <w:bottom w:val="single" w:sz="4" w:space="0" w:color="auto"/>
            <w:right w:val="single" w:sz="4" w:space="1" w:color="auto"/>
          </w:pgBorders>
          <w:pgNumType w:fmt="lowerRoman" w:start="1"/>
          <w:cols w:space="720"/>
          <w:docGrid w:linePitch="360"/>
        </w:sectPr>
      </w:pPr>
      <w:bookmarkStart w:id="7" w:name="_Toc201850472"/>
      <w:r w:rsidRPr="00FE5EEE">
        <w:rPr>
          <w:rFonts w:ascii="Tahoma" w:eastAsiaTheme="minorEastAsia" w:hAnsi="Tahoma"/>
          <w:b/>
          <w:spacing w:val="0"/>
          <w:szCs w:val="24"/>
          <w:lang w:val="vi-VN" w:eastAsia="ja-JP"/>
        </w:rPr>
        <w:t>NIÊN KHÓA 200</w:t>
      </w:r>
      <w:r w:rsidRPr="00FE5EEE">
        <w:rPr>
          <w:rFonts w:ascii="Tahoma" w:eastAsiaTheme="minorEastAsia" w:hAnsi="Tahoma"/>
          <w:b/>
          <w:spacing w:val="0"/>
          <w:szCs w:val="24"/>
          <w:lang w:eastAsia="ja-JP"/>
        </w:rPr>
        <w:t>6</w:t>
      </w:r>
      <w:r w:rsidRPr="00FE5EEE">
        <w:rPr>
          <w:rFonts w:ascii="Tahoma" w:eastAsiaTheme="minorEastAsia" w:hAnsi="Tahoma"/>
          <w:b/>
          <w:spacing w:val="0"/>
          <w:szCs w:val="24"/>
          <w:lang w:val="vi-VN" w:eastAsia="ja-JP"/>
        </w:rPr>
        <w:t xml:space="preserve"> – 20</w:t>
      </w:r>
      <w:bookmarkEnd w:id="7"/>
      <w:r w:rsidRPr="00FE5EEE">
        <w:rPr>
          <w:rFonts w:ascii="Tahoma" w:eastAsiaTheme="minorEastAsia" w:hAnsi="Tahoma"/>
          <w:b/>
          <w:spacing w:val="0"/>
          <w:szCs w:val="24"/>
          <w:lang w:eastAsia="ja-JP"/>
        </w:rPr>
        <w:t>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04"/>
      </w:tblGrid>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bookmarkStart w:id="8" w:name="_Toc201850473"/>
            <w:bookmarkStart w:id="9" w:name="_Toc201850474"/>
          </w:p>
          <w:p w:rsidR="00FE5EEE" w:rsidRPr="00FE5EEE" w:rsidRDefault="00FE5EEE" w:rsidP="00FE5EEE">
            <w:pPr>
              <w:pageBreakBefore/>
              <w:spacing w:after="120"/>
              <w:jc w:val="center"/>
              <w:rPr>
                <w:rFonts w:eastAsiaTheme="minorEastAsia"/>
                <w:b/>
                <w:bCs/>
                <w:spacing w:val="0"/>
                <w:lang w:val="vi-VN" w:eastAsia="ja-JP"/>
              </w:rPr>
            </w:pPr>
            <w:bookmarkStart w:id="10" w:name="_Toc233883150"/>
            <w:bookmarkStart w:id="11" w:name="_Toc234179408"/>
            <w:bookmarkStart w:id="12" w:name="_Toc234539350"/>
            <w:bookmarkStart w:id="13" w:name="_Toc234539839"/>
            <w:bookmarkStart w:id="14" w:name="_Toc234689461"/>
            <w:bookmarkStart w:id="15" w:name="_Toc234708155"/>
            <w:bookmarkStart w:id="16" w:name="_Toc234708462"/>
            <w:bookmarkStart w:id="17" w:name="_Toc234719563"/>
            <w:bookmarkStart w:id="18" w:name="_Toc234733380"/>
            <w:bookmarkStart w:id="19" w:name="_Toc234735485"/>
            <w:bookmarkStart w:id="20" w:name="_Toc234736005"/>
            <w:bookmarkStart w:id="21" w:name="_Toc234812179"/>
            <w:bookmarkStart w:id="22" w:name="_Toc235095023"/>
            <w:bookmarkStart w:id="23" w:name="_Toc235235970"/>
            <w:bookmarkStart w:id="24" w:name="_Toc235360864"/>
            <w:bookmarkStart w:id="25" w:name="_Toc235435447"/>
            <w:bookmarkStart w:id="26" w:name="_Toc235451907"/>
            <w:bookmarkStart w:id="27" w:name="_Toc235457055"/>
            <w:bookmarkStart w:id="28" w:name="_Toc235457142"/>
            <w:bookmarkStart w:id="29" w:name="_Toc235514242"/>
            <w:bookmarkStart w:id="30" w:name="_Toc235515782"/>
            <w:bookmarkStart w:id="31" w:name="_Toc235520168"/>
            <w:bookmarkStart w:id="32" w:name="_Toc235520367"/>
            <w:bookmarkStart w:id="33" w:name="_Toc265957488"/>
            <w:bookmarkStart w:id="34" w:name="_Toc266721633"/>
            <w:bookmarkStart w:id="35" w:name="_Toc267302640"/>
            <w:bookmarkStart w:id="36" w:name="_Toc267344006"/>
            <w:bookmarkStart w:id="37" w:name="_Toc267344265"/>
            <w:bookmarkStart w:id="38" w:name="_Toc267345890"/>
            <w:r w:rsidRPr="00FE5EEE">
              <w:rPr>
                <w:rFonts w:eastAsiaTheme="minorEastAsia"/>
                <w:b/>
                <w:bCs/>
                <w:spacing w:val="0"/>
                <w:lang w:val="vi-VN" w:eastAsia="ja-JP"/>
              </w:rPr>
              <w:t>NHẬN XÉT CỦA GIÁO VIÊN HƯỚNG DẪN</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20"/>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hướng dẫn</w:t>
            </w:r>
          </w:p>
        </w:tc>
      </w:tr>
      <w:bookmarkEnd w:id="8"/>
      <w:tr w:rsidR="00FE5EEE" w:rsidRPr="00FE5EEE" w:rsidTr="00371B36">
        <w:trPr>
          <w:trHeight w:val="15133"/>
        </w:trPr>
        <w:tc>
          <w:tcPr>
            <w:tcW w:w="9004" w:type="dxa"/>
          </w:tcPr>
          <w:p w:rsidR="00FE5EEE" w:rsidRPr="00FE5EEE" w:rsidRDefault="00FE5EEE" w:rsidP="00FE5EEE">
            <w:pPr>
              <w:pageBreakBefore/>
              <w:spacing w:after="120"/>
              <w:jc w:val="center"/>
              <w:rPr>
                <w:rFonts w:eastAsiaTheme="minorEastAsia"/>
                <w:b/>
                <w:bCs/>
                <w:spacing w:val="0"/>
                <w:lang w:val="vi-VN" w:eastAsia="ja-JP"/>
              </w:rPr>
            </w:pPr>
          </w:p>
          <w:p w:rsidR="00FE5EEE" w:rsidRPr="00FE5EEE" w:rsidRDefault="00FE5EEE" w:rsidP="00FE5EEE">
            <w:pPr>
              <w:pageBreakBefore/>
              <w:spacing w:after="120"/>
              <w:jc w:val="center"/>
              <w:rPr>
                <w:rFonts w:eastAsiaTheme="minorEastAsia"/>
                <w:b/>
                <w:bCs/>
                <w:spacing w:val="0"/>
                <w:lang w:val="vi-VN" w:eastAsia="ja-JP"/>
              </w:rPr>
            </w:pPr>
            <w:bookmarkStart w:id="39" w:name="_Toc233883151"/>
            <w:bookmarkStart w:id="40" w:name="_Toc234179409"/>
            <w:bookmarkStart w:id="41" w:name="_Toc234539351"/>
            <w:bookmarkStart w:id="42" w:name="_Toc234539840"/>
            <w:bookmarkStart w:id="43" w:name="_Toc234689462"/>
            <w:bookmarkStart w:id="44" w:name="_Toc234708156"/>
            <w:bookmarkStart w:id="45" w:name="_Toc234708463"/>
            <w:bookmarkStart w:id="46" w:name="_Toc234719564"/>
            <w:bookmarkStart w:id="47" w:name="_Toc234733381"/>
            <w:bookmarkStart w:id="48" w:name="_Toc234735486"/>
            <w:bookmarkStart w:id="49" w:name="_Toc234736006"/>
            <w:bookmarkStart w:id="50" w:name="_Toc234812180"/>
            <w:bookmarkStart w:id="51" w:name="_Toc235095024"/>
            <w:bookmarkStart w:id="52" w:name="_Toc235235971"/>
            <w:bookmarkStart w:id="53" w:name="_Toc235360865"/>
            <w:bookmarkStart w:id="54" w:name="_Toc235435448"/>
            <w:bookmarkStart w:id="55" w:name="_Toc235451908"/>
            <w:bookmarkStart w:id="56" w:name="_Toc235457056"/>
            <w:bookmarkStart w:id="57" w:name="_Toc235457143"/>
            <w:bookmarkStart w:id="58" w:name="_Toc235514243"/>
            <w:bookmarkStart w:id="59" w:name="_Toc235515783"/>
            <w:bookmarkStart w:id="60" w:name="_Toc235520169"/>
            <w:bookmarkStart w:id="61" w:name="_Toc235520368"/>
            <w:bookmarkStart w:id="62" w:name="_Toc265957489"/>
            <w:bookmarkStart w:id="63" w:name="_Toc266721634"/>
            <w:bookmarkStart w:id="64" w:name="_Toc267302641"/>
            <w:bookmarkStart w:id="65" w:name="_Toc267344007"/>
            <w:bookmarkStart w:id="66" w:name="_Toc267344266"/>
            <w:bookmarkStart w:id="67" w:name="_Toc267345891"/>
            <w:r w:rsidRPr="00FE5EEE">
              <w:rPr>
                <w:rFonts w:eastAsiaTheme="minorEastAsia"/>
                <w:b/>
                <w:bCs/>
                <w:spacing w:val="0"/>
                <w:lang w:val="vi-VN" w:eastAsia="ja-JP"/>
              </w:rPr>
              <w:t>NHẬN XÉT CỦA GIÁO VIÊN PHẢN BIỆN</w:t>
            </w:r>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r w:rsidRPr="00FE5EEE">
              <w:rPr>
                <w:rFonts w:eastAsiaTheme="minorHAnsi"/>
                <w:spacing w:val="0"/>
                <w:szCs w:val="26"/>
                <w:lang w:val="vi-VN"/>
              </w:rPr>
              <w:lastRenderedPageBreak/>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rPr>
                <w:rFonts w:eastAsiaTheme="minorHAnsi"/>
                <w:spacing w:val="0"/>
                <w:szCs w:val="26"/>
                <w:lang w:val="vi-VN"/>
              </w:rPr>
            </w:pPr>
            <w:r w:rsidRPr="00FE5EEE">
              <w:rPr>
                <w:rFonts w:eastAsiaTheme="minorHAnsi"/>
                <w:spacing w:val="0"/>
                <w:szCs w:val="26"/>
                <w:lang w:val="vi-VN"/>
              </w:rPr>
              <w:t>………………………………………………………………………………</w:t>
            </w:r>
          </w:p>
          <w:p w:rsidR="00FE5EEE" w:rsidRPr="00FE5EEE" w:rsidRDefault="00FE5EEE" w:rsidP="00FE5EEE">
            <w:pPr>
              <w:spacing w:after="200"/>
              <w:ind w:left="709" w:firstLine="11"/>
              <w:rPr>
                <w:rFonts w:eastAsiaTheme="minorHAnsi"/>
                <w:spacing w:val="0"/>
                <w:szCs w:val="26"/>
                <w:lang w:val="vi-VN"/>
              </w:rPr>
            </w:pPr>
            <w:r w:rsidRPr="00FE5EEE">
              <w:rPr>
                <w:rFonts w:eastAsiaTheme="minorHAnsi"/>
                <w:spacing w:val="0"/>
                <w:szCs w:val="26"/>
                <w:lang w:val="vi-VN"/>
              </w:rPr>
              <w:t>Khóa luận đáp ứng yêu cầu của LV cử nhân tin học.</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TpHCM, ngày …… tháng …… năm 20</w:t>
            </w:r>
            <w:r w:rsidRPr="00FE5EEE">
              <w:rPr>
                <w:rFonts w:eastAsiaTheme="minorHAnsi"/>
                <w:spacing w:val="0"/>
                <w:szCs w:val="26"/>
              </w:rPr>
              <w:t>10</w:t>
            </w:r>
          </w:p>
          <w:p w:rsidR="00FE5EEE" w:rsidRPr="00FE5EEE" w:rsidRDefault="00FE5EEE" w:rsidP="00FE5EEE">
            <w:pPr>
              <w:spacing w:after="200"/>
              <w:ind w:left="709" w:firstLine="11"/>
              <w:rPr>
                <w:rFonts w:eastAsiaTheme="minorHAnsi"/>
                <w:spacing w:val="0"/>
                <w:szCs w:val="26"/>
              </w:rPr>
            </w:pPr>
            <w:r w:rsidRPr="00FE5EEE">
              <w:rPr>
                <w:rFonts w:eastAsiaTheme="minorHAnsi"/>
                <w:spacing w:val="0"/>
                <w:szCs w:val="26"/>
                <w:lang w:val="vi-VN"/>
              </w:rPr>
              <w:t>Giáo viên phản biện</w:t>
            </w:r>
          </w:p>
        </w:tc>
      </w:tr>
    </w:tbl>
    <w:p w:rsidR="00FE5EEE" w:rsidRPr="00FE5EEE" w:rsidRDefault="00FE5EEE" w:rsidP="00FE5EEE">
      <w:pPr>
        <w:pageBreakBefore/>
        <w:spacing w:after="120"/>
        <w:jc w:val="center"/>
        <w:rPr>
          <w:rFonts w:eastAsiaTheme="minorEastAsia" w:cs="Arial"/>
          <w:b/>
          <w:bCs/>
          <w:spacing w:val="0"/>
          <w:kern w:val="28"/>
          <w:sz w:val="42"/>
          <w:szCs w:val="32"/>
          <w:lang w:val="vi-VN" w:eastAsia="ja-JP"/>
        </w:rPr>
      </w:pPr>
      <w:bookmarkStart w:id="68" w:name="_Toc233883152"/>
      <w:bookmarkStart w:id="69" w:name="_Toc234179410"/>
      <w:bookmarkStart w:id="70" w:name="_Toc234539352"/>
      <w:bookmarkStart w:id="71" w:name="_Toc234539841"/>
      <w:bookmarkStart w:id="72" w:name="_Toc234689463"/>
      <w:bookmarkStart w:id="73" w:name="_Toc234708157"/>
      <w:bookmarkStart w:id="74" w:name="_Toc234708464"/>
      <w:bookmarkStart w:id="75" w:name="_Toc234719565"/>
      <w:bookmarkStart w:id="76" w:name="_Toc234733382"/>
      <w:bookmarkStart w:id="77" w:name="_Toc234735487"/>
      <w:bookmarkStart w:id="78" w:name="_Toc234736007"/>
      <w:bookmarkStart w:id="79" w:name="_Toc234812181"/>
      <w:bookmarkStart w:id="80" w:name="_Toc235095025"/>
      <w:bookmarkStart w:id="81" w:name="_Toc235235972"/>
      <w:bookmarkStart w:id="82" w:name="_Toc235360866"/>
      <w:bookmarkStart w:id="83" w:name="_Toc235435449"/>
      <w:bookmarkStart w:id="84" w:name="_Toc235451909"/>
      <w:bookmarkStart w:id="85" w:name="_Toc235457057"/>
      <w:bookmarkStart w:id="86" w:name="_Toc235457144"/>
      <w:bookmarkStart w:id="87" w:name="_Toc235514244"/>
      <w:bookmarkStart w:id="88" w:name="_Toc235515784"/>
      <w:bookmarkStart w:id="89" w:name="_Toc235520170"/>
      <w:bookmarkStart w:id="90" w:name="_Toc235520369"/>
      <w:bookmarkStart w:id="91" w:name="_Toc265957490"/>
      <w:bookmarkStart w:id="92" w:name="_Toc266721635"/>
      <w:bookmarkStart w:id="93" w:name="_Toc267302642"/>
      <w:bookmarkStart w:id="94" w:name="_Toc267344008"/>
      <w:bookmarkStart w:id="95" w:name="_Toc267344267"/>
      <w:bookmarkStart w:id="96" w:name="_Toc267345892"/>
      <w:r w:rsidRPr="00FE5EEE">
        <w:rPr>
          <w:rFonts w:eastAsiaTheme="minorEastAsia" w:cs="Arial"/>
          <w:b/>
          <w:bCs/>
          <w:spacing w:val="0"/>
          <w:kern w:val="28"/>
          <w:sz w:val="42"/>
          <w:szCs w:val="32"/>
          <w:lang w:val="vi-VN" w:eastAsia="ja-JP"/>
        </w:rPr>
        <w:lastRenderedPageBreak/>
        <w:t>LỜI CÁM ƠN</w:t>
      </w:r>
      <w:bookmarkEnd w:id="9"/>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FE5EEE" w:rsidRPr="00FE5EEE" w:rsidRDefault="00FE5EEE" w:rsidP="00FE5EEE">
      <w:pPr>
        <w:spacing w:after="200"/>
        <w:rPr>
          <w:rFonts w:eastAsiaTheme="minorHAnsi"/>
          <w:spacing w:val="0"/>
          <w:szCs w:val="26"/>
          <w:lang w:val="vi-VN"/>
        </w:rPr>
      </w:pP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Chúng em xin chân thành cảm ơn Khoa Công Nghệ Thông Tin, trường Đại Học Khoa Học Tự Nhiên, Tp.HCM đã tạo điều kiện tốt cho chúng em thực hiện đề tài này.</w:t>
      </w:r>
    </w:p>
    <w:p w:rsidR="00FE5EEE" w:rsidRP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chân thành cảm ơn Thầy Trần Minh Triết</w:t>
      </w:r>
      <w:r w:rsidRPr="00FE5EEE">
        <w:rPr>
          <w:rFonts w:eastAsiaTheme="minorHAnsi"/>
          <w:spacing w:val="0"/>
          <w:szCs w:val="26"/>
        </w:rPr>
        <w:t xml:space="preserve"> </w:t>
      </w:r>
      <w:r w:rsidRPr="00FE5EEE">
        <w:rPr>
          <w:rFonts w:eastAsiaTheme="minorHAnsi" w:hint="eastAsia"/>
          <w:spacing w:val="0"/>
          <w:szCs w:val="26"/>
          <w:lang w:val="vi-VN"/>
        </w:rPr>
        <w:t>là</w:t>
      </w:r>
      <w:r w:rsidRPr="00FE5EEE">
        <w:rPr>
          <w:rFonts w:eastAsiaTheme="minorHAnsi"/>
          <w:spacing w:val="0"/>
          <w:szCs w:val="26"/>
          <w:lang w:val="vi-VN"/>
        </w:rPr>
        <w:t xml:space="preserve"> người đã tận tình hướng dẫn, chỉ bảo chúng em trong suốt thời gian thực hiện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 xml:space="preserve"> Chúng em cũng xin gửi lời cảm ơn sâu sắc đến quý Thầy Cô trong Khoa đã tận tình giảng dạy, trang bị cho chúng em những kiến thức quí báu trong những năm học vừa qua.</w:t>
      </w:r>
    </w:p>
    <w:p w:rsidR="00FE5EEE" w:rsidRDefault="00FE5EEE" w:rsidP="00FE5EEE">
      <w:pPr>
        <w:spacing w:after="200"/>
        <w:ind w:firstLine="720"/>
        <w:rPr>
          <w:rFonts w:eastAsiaTheme="minorHAnsi"/>
          <w:spacing w:val="0"/>
          <w:szCs w:val="26"/>
        </w:rPr>
      </w:pPr>
      <w:r w:rsidRPr="00FE5EEE">
        <w:rPr>
          <w:rFonts w:eastAsiaTheme="minorHAnsi"/>
          <w:spacing w:val="0"/>
          <w:szCs w:val="26"/>
          <w:lang w:val="vi-VN"/>
        </w:rPr>
        <w:t>Chúng em xin gửi lòng biết ơn sâu sắc đến Ba, Mẹ, các anh chị và bạn bè đã ủng hộ, giúp đỡ và động viên chúng em trong những lúc khó khăn cũng như trong suốt thời gian học tập và nghiên cứu.</w:t>
      </w:r>
    </w:p>
    <w:p w:rsidR="00AF3233" w:rsidRPr="00AF3233" w:rsidRDefault="00AF3233" w:rsidP="006F2CE2">
      <w:pPr>
        <w:spacing w:after="200"/>
        <w:ind w:firstLine="720"/>
        <w:rPr>
          <w:rFonts w:eastAsiaTheme="minorHAnsi"/>
          <w:spacing w:val="0"/>
          <w:szCs w:val="26"/>
        </w:rPr>
      </w:pPr>
      <w:r>
        <w:rPr>
          <w:rFonts w:eastAsiaTheme="minorHAnsi"/>
          <w:spacing w:val="0"/>
          <w:szCs w:val="26"/>
        </w:rPr>
        <w:t>Xin chân thành cám ơn Thầy Nguyễn Khắc Huy, bạn Nguyễn Đức Hoàng, các em khóa 2008 trong nhóm Smart Digital Content (</w:t>
      </w:r>
      <w:r w:rsidR="006F2CE2" w:rsidRPr="006F2CE2">
        <w:rPr>
          <w:rFonts w:eastAsiaTheme="minorHAnsi"/>
          <w:spacing w:val="0"/>
          <w:szCs w:val="26"/>
        </w:rPr>
        <w:t>Lê Hoàng Ân</w:t>
      </w:r>
      <w:r w:rsidR="006F2CE2">
        <w:rPr>
          <w:rFonts w:eastAsiaTheme="minorHAnsi"/>
          <w:spacing w:val="0"/>
          <w:szCs w:val="26"/>
        </w:rPr>
        <w:t>,</w:t>
      </w:r>
      <w:r w:rsidR="006F2CE2" w:rsidRPr="006F2CE2">
        <w:rPr>
          <w:rFonts w:eastAsiaTheme="minorHAnsi"/>
          <w:spacing w:val="0"/>
          <w:szCs w:val="26"/>
        </w:rPr>
        <w:t xml:space="preserve"> Phạm Trường An</w:t>
      </w:r>
      <w:r w:rsidR="006F2CE2">
        <w:rPr>
          <w:rFonts w:eastAsiaTheme="minorHAnsi"/>
          <w:spacing w:val="0"/>
          <w:szCs w:val="26"/>
        </w:rPr>
        <w:t xml:space="preserve">, </w:t>
      </w:r>
      <w:r w:rsidR="006F2CE2" w:rsidRPr="006F2CE2">
        <w:rPr>
          <w:rFonts w:eastAsiaTheme="minorHAnsi"/>
          <w:spacing w:val="0"/>
          <w:szCs w:val="26"/>
        </w:rPr>
        <w:t>Mạc Cự Khôi Nguyên</w:t>
      </w:r>
      <w:r w:rsidR="006F2CE2">
        <w:rPr>
          <w:rFonts w:eastAsiaTheme="minorHAnsi"/>
          <w:spacing w:val="0"/>
          <w:szCs w:val="26"/>
        </w:rPr>
        <w:t xml:space="preserve">, </w:t>
      </w:r>
      <w:r w:rsidR="006F2CE2" w:rsidRPr="006F2CE2">
        <w:rPr>
          <w:rFonts w:eastAsiaTheme="minorHAnsi"/>
          <w:spacing w:val="0"/>
          <w:szCs w:val="26"/>
        </w:rPr>
        <w:t>Vũ Đức Quang Minh</w:t>
      </w:r>
      <w:r w:rsidR="006F2CE2">
        <w:rPr>
          <w:rFonts w:eastAsiaTheme="minorHAnsi"/>
          <w:spacing w:val="0"/>
          <w:szCs w:val="26"/>
        </w:rPr>
        <w:t xml:space="preserve">, </w:t>
      </w:r>
      <w:r w:rsidR="006F2CE2" w:rsidRPr="006F2CE2">
        <w:rPr>
          <w:rFonts w:eastAsiaTheme="minorHAnsi"/>
          <w:spacing w:val="0"/>
          <w:szCs w:val="26"/>
        </w:rPr>
        <w:t>Nguyễn Hưng</w:t>
      </w:r>
      <w:r w:rsidR="006F2CE2">
        <w:rPr>
          <w:rFonts w:eastAsiaTheme="minorHAnsi"/>
          <w:spacing w:val="0"/>
          <w:szCs w:val="26"/>
        </w:rPr>
        <w:t xml:space="preserve">, </w:t>
      </w:r>
      <w:r w:rsidR="006F2CE2" w:rsidRPr="006F2CE2">
        <w:rPr>
          <w:rFonts w:eastAsiaTheme="minorHAnsi"/>
          <w:spacing w:val="0"/>
          <w:szCs w:val="26"/>
        </w:rPr>
        <w:t>Đoàn Minh Thông</w:t>
      </w:r>
      <w:r>
        <w:rPr>
          <w:rFonts w:eastAsiaTheme="minorHAnsi"/>
          <w:spacing w:val="0"/>
          <w:szCs w:val="26"/>
        </w:rPr>
        <w:t>) đã hỗ trợ cho nhóm trong quá trình thực hiện và thử nghiệm đề tài.</w:t>
      </w:r>
    </w:p>
    <w:p w:rsidR="00FE5EEE" w:rsidRPr="00FE5EEE" w:rsidRDefault="00FE5EEE" w:rsidP="00FE5EEE">
      <w:pPr>
        <w:spacing w:after="200"/>
        <w:ind w:firstLine="720"/>
        <w:rPr>
          <w:rFonts w:eastAsiaTheme="minorHAnsi"/>
          <w:spacing w:val="0"/>
          <w:szCs w:val="26"/>
          <w:lang w:val="vi-VN"/>
        </w:rPr>
      </w:pPr>
      <w:r w:rsidRPr="00FE5EEE">
        <w:rPr>
          <w:rFonts w:eastAsiaTheme="minorHAnsi"/>
          <w:spacing w:val="0"/>
          <w:szCs w:val="26"/>
          <w:lang w:val="vi-VN"/>
        </w:rPr>
        <w:t>Mặc dù chúng em đã cố gắng hoàn thành luận văn trong phạm vi và khả năng cho phép, nhưng chắc chắn sẽ không tránh khỏi những thiếu sót, kính mong sự cảm thông và tận tình chỉ bảo của quý Thầy Cô và các bạn.</w:t>
      </w:r>
    </w:p>
    <w:p w:rsidR="00FE5EEE" w:rsidRPr="00FE5EEE" w:rsidRDefault="00FE5EEE" w:rsidP="00FE5EEE">
      <w:pPr>
        <w:tabs>
          <w:tab w:val="center" w:pos="6120"/>
        </w:tabs>
        <w:spacing w:after="200"/>
        <w:outlineLvl w:val="0"/>
        <w:rPr>
          <w:rFonts w:eastAsiaTheme="minorHAnsi"/>
          <w:spacing w:val="0"/>
          <w:szCs w:val="26"/>
          <w:lang w:val="vi-VN"/>
        </w:rPr>
      </w:pPr>
      <w:r w:rsidRPr="00FE5EEE">
        <w:rPr>
          <w:rFonts w:eastAsiaTheme="minorHAnsi"/>
          <w:spacing w:val="0"/>
          <w:szCs w:val="26"/>
          <w:lang w:val="vi-VN"/>
        </w:rPr>
        <w:tab/>
        <w:t>Nhóm thực hiện</w:t>
      </w:r>
    </w:p>
    <w:p w:rsidR="00FE5EEE" w:rsidRPr="00FE5EEE" w:rsidRDefault="00FE5EEE" w:rsidP="00FE5EEE">
      <w:pPr>
        <w:spacing w:after="200" w:line="276" w:lineRule="auto"/>
        <w:jc w:val="right"/>
        <w:rPr>
          <w:rFonts w:eastAsiaTheme="minorHAnsi"/>
          <w:spacing w:val="0"/>
          <w:szCs w:val="26"/>
        </w:rPr>
      </w:pPr>
      <w:r w:rsidRPr="00FE5EEE">
        <w:rPr>
          <w:rFonts w:eastAsiaTheme="minorHAnsi"/>
          <w:spacing w:val="0"/>
          <w:szCs w:val="26"/>
          <w:lang w:val="vi-VN"/>
        </w:rPr>
        <w:tab/>
      </w:r>
      <w:r w:rsidR="00372A9C">
        <w:rPr>
          <w:rFonts w:eastAsiaTheme="minorHAnsi"/>
          <w:spacing w:val="0"/>
          <w:szCs w:val="26"/>
        </w:rPr>
        <w:t>Vũ Tuấn Hưng – Nguyễn Vinh Tiệp &amp; Huỳnh Quốc Trí</w:t>
      </w:r>
      <w:r w:rsidRPr="00FE5EEE">
        <w:rPr>
          <w:rFonts w:eastAsiaTheme="minorHAnsi"/>
          <w:spacing w:val="0"/>
          <w:szCs w:val="26"/>
        </w:rPr>
        <w:t xml:space="preserve"> </w:t>
      </w:r>
    </w:p>
    <w:p w:rsidR="00FE5EEE" w:rsidRPr="00FE5EEE" w:rsidRDefault="00FE5EEE" w:rsidP="00FE5EEE">
      <w:pPr>
        <w:pageBreakBefore/>
        <w:spacing w:after="120"/>
        <w:jc w:val="center"/>
        <w:outlineLvl w:val="0"/>
        <w:rPr>
          <w:rFonts w:eastAsiaTheme="minorEastAsia" w:cs="Arial"/>
          <w:b/>
          <w:bCs/>
          <w:spacing w:val="0"/>
          <w:kern w:val="28"/>
          <w:sz w:val="42"/>
          <w:szCs w:val="32"/>
          <w:lang w:eastAsia="ja-JP"/>
        </w:rPr>
      </w:pPr>
      <w:bookmarkStart w:id="97" w:name="_Toc173713846"/>
      <w:bookmarkStart w:id="98" w:name="_Toc201850475"/>
      <w:bookmarkStart w:id="99" w:name="_Toc233883153"/>
      <w:bookmarkStart w:id="100" w:name="_Toc234179411"/>
      <w:bookmarkStart w:id="101" w:name="_Toc234539353"/>
      <w:bookmarkStart w:id="102" w:name="_Toc234539842"/>
      <w:bookmarkStart w:id="103" w:name="_Toc234689464"/>
      <w:bookmarkStart w:id="104" w:name="_Toc234708158"/>
      <w:bookmarkStart w:id="105" w:name="_Toc234708465"/>
      <w:bookmarkStart w:id="106" w:name="_Toc234719566"/>
      <w:bookmarkStart w:id="107" w:name="_Toc234733383"/>
      <w:bookmarkStart w:id="108" w:name="_Toc234735488"/>
      <w:bookmarkStart w:id="109" w:name="_Toc234736008"/>
      <w:bookmarkStart w:id="110" w:name="_Toc234812182"/>
      <w:bookmarkStart w:id="111" w:name="_Toc235095026"/>
      <w:bookmarkStart w:id="112" w:name="_Toc235235973"/>
      <w:bookmarkStart w:id="113" w:name="_Toc235360867"/>
      <w:bookmarkStart w:id="114" w:name="_Toc235435450"/>
      <w:bookmarkStart w:id="115" w:name="_Toc235451910"/>
      <w:bookmarkStart w:id="116" w:name="_Toc235457058"/>
      <w:bookmarkStart w:id="117" w:name="_Toc235457145"/>
      <w:bookmarkStart w:id="118" w:name="_Toc235514245"/>
      <w:bookmarkStart w:id="119" w:name="_Toc235515785"/>
      <w:bookmarkStart w:id="120" w:name="_Toc235520171"/>
      <w:bookmarkStart w:id="121" w:name="_Toc235520370"/>
      <w:bookmarkStart w:id="122" w:name="_Toc265957491"/>
      <w:bookmarkStart w:id="123" w:name="_Toc266721636"/>
      <w:bookmarkStart w:id="124" w:name="_Toc267302643"/>
      <w:bookmarkStart w:id="125" w:name="_Toc267344009"/>
      <w:bookmarkStart w:id="126" w:name="_Toc267344268"/>
      <w:bookmarkStart w:id="127" w:name="_Toc267345893"/>
      <w:r w:rsidRPr="00FE5EEE">
        <w:rPr>
          <w:rFonts w:eastAsiaTheme="minorEastAsia" w:cs="Arial"/>
          <w:b/>
          <w:bCs/>
          <w:spacing w:val="0"/>
          <w:kern w:val="28"/>
          <w:sz w:val="42"/>
          <w:szCs w:val="32"/>
          <w:lang w:eastAsia="ja-JP"/>
        </w:rPr>
        <w:lastRenderedPageBreak/>
        <w:t>ĐỀ CƯƠNG CHI TIẾT</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tbl>
      <w:tblPr>
        <w:tblW w:w="88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4410"/>
        <w:gridCol w:w="4410"/>
      </w:tblGrid>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ên Đề Tài</w:t>
            </w:r>
            <w:r w:rsidRPr="00FE5EEE">
              <w:rPr>
                <w:rFonts w:eastAsiaTheme="minorHAnsi"/>
                <w:spacing w:val="0"/>
                <w:szCs w:val="26"/>
              </w:rPr>
              <w:t xml:space="preserve">: </w:t>
            </w:r>
            <w:r w:rsidR="00F11573" w:rsidRPr="00F11573">
              <w:rPr>
                <w:rFonts w:eastAsiaTheme="minorHAnsi"/>
                <w:spacing w:val="0"/>
                <w:szCs w:val="26"/>
              </w:rPr>
              <w:t>Nghiên cứu và phát triển thử nghiệm một số phương pháp tương tác với máy tính sử dụng thị giác máy tính</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Giáo viên hướng dẫn: </w:t>
            </w:r>
            <w:r w:rsidRPr="00FE5EEE">
              <w:rPr>
                <w:rFonts w:eastAsiaTheme="minorHAnsi"/>
                <w:bCs/>
                <w:spacing w:val="0"/>
                <w:szCs w:val="26"/>
              </w:rPr>
              <w:t>TS.Trần Minh Triết</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Thời gian thực hiện</w:t>
            </w:r>
            <w:r w:rsidRPr="00FE5EEE">
              <w:rPr>
                <w:rFonts w:eastAsiaTheme="minorHAnsi"/>
                <w:spacing w:val="0"/>
                <w:szCs w:val="26"/>
              </w:rPr>
              <w:t>: từ</w:t>
            </w:r>
            <w:r w:rsidR="00744E81">
              <w:rPr>
                <w:rFonts w:eastAsiaTheme="minorHAnsi"/>
                <w:spacing w:val="0"/>
                <w:szCs w:val="26"/>
              </w:rPr>
              <w:t xml:space="preserve"> ngày 15</w:t>
            </w:r>
            <w:r w:rsidRPr="00FE5EEE">
              <w:rPr>
                <w:rFonts w:eastAsiaTheme="minorHAnsi"/>
                <w:spacing w:val="0"/>
                <w:szCs w:val="26"/>
              </w:rPr>
              <w:t>/12/2009 đế</w:t>
            </w:r>
            <w:r w:rsidR="004E1812">
              <w:rPr>
                <w:rFonts w:eastAsiaTheme="minorHAnsi"/>
                <w:spacing w:val="0"/>
                <w:szCs w:val="26"/>
              </w:rPr>
              <w:t>n ngày 15</w:t>
            </w:r>
            <w:r w:rsidRPr="00FE5EEE">
              <w:rPr>
                <w:rFonts w:eastAsiaTheme="minorHAnsi"/>
                <w:spacing w:val="0"/>
                <w:szCs w:val="26"/>
              </w:rPr>
              <w:t>/07/2010</w:t>
            </w:r>
          </w:p>
        </w:tc>
      </w:tr>
      <w:tr w:rsidR="00FE5EEE" w:rsidRPr="00FE5EEE" w:rsidTr="00371B36">
        <w:tc>
          <w:tcPr>
            <w:tcW w:w="8820" w:type="dxa"/>
            <w:gridSpan w:val="2"/>
          </w:tcPr>
          <w:p w:rsidR="00FE5EEE" w:rsidRPr="00FE5EEE" w:rsidRDefault="00FE5EEE" w:rsidP="0045735A">
            <w:pPr>
              <w:spacing w:before="120" w:after="120"/>
              <w:rPr>
                <w:rFonts w:eastAsiaTheme="minorHAnsi"/>
                <w:b/>
                <w:spacing w:val="0"/>
                <w:szCs w:val="26"/>
              </w:rPr>
            </w:pPr>
            <w:r w:rsidRPr="00FE5EEE">
              <w:rPr>
                <w:rFonts w:eastAsiaTheme="minorHAnsi"/>
                <w:b/>
                <w:spacing w:val="0"/>
                <w:szCs w:val="26"/>
              </w:rPr>
              <w:t xml:space="preserve">Sinh viên thực hiện: </w:t>
            </w:r>
          </w:p>
          <w:p w:rsidR="00BE65CC" w:rsidRDefault="00BE65CC" w:rsidP="0045735A">
            <w:pPr>
              <w:spacing w:before="120" w:after="120"/>
              <w:rPr>
                <w:rFonts w:eastAsiaTheme="minorHAnsi"/>
                <w:bCs/>
                <w:spacing w:val="0"/>
                <w:szCs w:val="26"/>
              </w:rPr>
            </w:pPr>
            <w:bookmarkStart w:id="128" w:name="OLE_LINK10"/>
            <w:bookmarkStart w:id="129" w:name="OLE_LINK11"/>
            <w:r>
              <w:rPr>
                <w:rFonts w:eastAsiaTheme="minorHAnsi"/>
                <w:bCs/>
                <w:spacing w:val="0"/>
                <w:szCs w:val="26"/>
              </w:rPr>
              <w:t>0612450 - Nguyễn Vinh Tiệp</w:t>
            </w:r>
          </w:p>
          <w:p w:rsidR="00BE65CC" w:rsidRDefault="00BE65CC" w:rsidP="0045735A">
            <w:pPr>
              <w:spacing w:before="120" w:after="120"/>
              <w:rPr>
                <w:rFonts w:eastAsiaTheme="minorHAnsi"/>
                <w:bCs/>
                <w:spacing w:val="0"/>
                <w:szCs w:val="26"/>
              </w:rPr>
            </w:pPr>
            <w:r w:rsidRPr="00FE5EEE">
              <w:rPr>
                <w:rFonts w:eastAsiaTheme="minorHAnsi"/>
                <w:bCs/>
                <w:spacing w:val="0"/>
                <w:szCs w:val="26"/>
              </w:rPr>
              <w:t>0612</w:t>
            </w:r>
            <w:bookmarkEnd w:id="128"/>
            <w:bookmarkEnd w:id="129"/>
            <w:r>
              <w:rPr>
                <w:rFonts w:eastAsiaTheme="minorHAnsi"/>
                <w:bCs/>
                <w:spacing w:val="0"/>
                <w:szCs w:val="26"/>
              </w:rPr>
              <w:t xml:space="preserve">151 - </w:t>
            </w:r>
            <w:r w:rsidR="00F11573">
              <w:rPr>
                <w:rFonts w:eastAsiaTheme="minorHAnsi"/>
                <w:bCs/>
                <w:spacing w:val="0"/>
                <w:szCs w:val="26"/>
              </w:rPr>
              <w:t>Vũ Tuấn Hưng</w:t>
            </w:r>
          </w:p>
          <w:p w:rsidR="00FE5EEE" w:rsidRPr="00FE5EEE" w:rsidRDefault="00BE65CC" w:rsidP="0045735A">
            <w:pPr>
              <w:spacing w:before="120" w:after="120"/>
              <w:rPr>
                <w:rFonts w:eastAsiaTheme="minorHAnsi"/>
                <w:bCs/>
                <w:spacing w:val="0"/>
                <w:szCs w:val="26"/>
              </w:rPr>
            </w:pPr>
            <w:r>
              <w:rPr>
                <w:rFonts w:eastAsiaTheme="minorHAnsi"/>
                <w:bCs/>
                <w:spacing w:val="0"/>
                <w:szCs w:val="26"/>
              </w:rPr>
              <w:t xml:space="preserve">0612483 - </w:t>
            </w:r>
            <w:r w:rsidR="00F11573">
              <w:rPr>
                <w:rFonts w:eastAsiaTheme="minorHAnsi"/>
                <w:bCs/>
                <w:spacing w:val="0"/>
                <w:szCs w:val="26"/>
              </w:rPr>
              <w:t>Huỳnh Quốc Trí</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rPr>
            </w:pPr>
            <w:r w:rsidRPr="00FE5EEE">
              <w:rPr>
                <w:rFonts w:eastAsiaTheme="minorHAnsi"/>
                <w:b/>
                <w:spacing w:val="0"/>
                <w:szCs w:val="26"/>
              </w:rPr>
              <w:t>Loại đề tài</w:t>
            </w:r>
            <w:r w:rsidRPr="00FE5EEE">
              <w:rPr>
                <w:rFonts w:eastAsiaTheme="minorHAnsi"/>
                <w:spacing w:val="0"/>
                <w:szCs w:val="26"/>
              </w:rPr>
              <w:t xml:space="preserve">: </w:t>
            </w:r>
            <w:r w:rsidR="00AF3233">
              <w:rPr>
                <w:rFonts w:eastAsiaTheme="minorHAnsi"/>
                <w:spacing w:val="0"/>
                <w:szCs w:val="26"/>
              </w:rPr>
              <w:t>Nghiên cứu lý thuyết về thị giác máy tính</w:t>
            </w:r>
            <w:r w:rsidR="00BE65CC">
              <w:rPr>
                <w:rFonts w:eastAsiaTheme="minorHAnsi"/>
                <w:spacing w:val="0"/>
                <w:szCs w:val="26"/>
              </w:rPr>
              <w:t xml:space="preserve"> trong lĩnh vực tương tác người - máy</w:t>
            </w:r>
            <w:r w:rsidR="00AF3233">
              <w:rPr>
                <w:rFonts w:eastAsiaTheme="minorHAnsi"/>
                <w:spacing w:val="0"/>
                <w:szCs w:val="26"/>
              </w:rPr>
              <w:t>, t</w:t>
            </w:r>
            <w:r w:rsidRPr="00FE5EEE">
              <w:rPr>
                <w:rFonts w:eastAsiaTheme="minorHAnsi"/>
                <w:spacing w:val="0"/>
                <w:szCs w:val="26"/>
              </w:rPr>
              <w:t>ìm hiểu công nghệ và xây dựng ứng dụng</w:t>
            </w:r>
            <w:r w:rsidR="00AF3233">
              <w:rPr>
                <w:rFonts w:eastAsiaTheme="minorHAnsi"/>
                <w:spacing w:val="0"/>
                <w:szCs w:val="26"/>
              </w:rPr>
              <w:t xml:space="preserve"> thử nghiệm</w:t>
            </w:r>
          </w:p>
        </w:tc>
      </w:tr>
      <w:tr w:rsidR="00FE5EEE" w:rsidRPr="00FE5EEE" w:rsidTr="00371B36">
        <w:tc>
          <w:tcPr>
            <w:tcW w:w="8820" w:type="dxa"/>
            <w:gridSpan w:val="2"/>
          </w:tcPr>
          <w:p w:rsidR="00AF3233" w:rsidRDefault="00FE5EEE" w:rsidP="0045735A">
            <w:pPr>
              <w:spacing w:before="120" w:after="120"/>
              <w:rPr>
                <w:rFonts w:eastAsiaTheme="minorHAnsi"/>
                <w:spacing w:val="0"/>
                <w:szCs w:val="26"/>
              </w:rPr>
            </w:pPr>
            <w:r w:rsidRPr="00FE5EEE">
              <w:rPr>
                <w:rFonts w:eastAsiaTheme="minorHAnsi"/>
                <w:b/>
                <w:spacing w:val="0"/>
                <w:szCs w:val="26"/>
              </w:rPr>
              <w:t>Nội Dung Đề Tà</w:t>
            </w:r>
            <w:r w:rsidR="004E1812">
              <w:rPr>
                <w:rFonts w:eastAsiaTheme="minorHAnsi"/>
                <w:b/>
                <w:spacing w:val="0"/>
                <w:szCs w:val="26"/>
              </w:rPr>
              <w:t xml:space="preserve">i: </w:t>
            </w:r>
            <w:r w:rsidR="004E1812">
              <w:rPr>
                <w:rFonts w:eastAsiaTheme="minorHAnsi"/>
                <w:spacing w:val="0"/>
                <w:szCs w:val="26"/>
              </w:rPr>
              <w:t>Khảo sát, nghiên cứu, phân tích một số phương pháp tương tác người – máy sử dụng thị giác máy tính; đề xuất giải pháp tương tác máy tính để sử dụng một và hai camera; từ đó xây dựng thử nghiệm một số ứng dụng cho phép tương tác giữa người – máy.</w:t>
            </w:r>
            <w:r w:rsidR="008256FB">
              <w:rPr>
                <w:rFonts w:eastAsiaTheme="minorHAnsi"/>
                <w:spacing w:val="0"/>
                <w:szCs w:val="26"/>
              </w:rPr>
              <w:t xml:space="preserve"> </w:t>
            </w:r>
          </w:p>
          <w:p w:rsidR="00FE5EEE" w:rsidRDefault="008256FB" w:rsidP="0045735A">
            <w:pPr>
              <w:spacing w:before="120" w:after="120"/>
              <w:rPr>
                <w:rFonts w:eastAsiaTheme="minorHAnsi"/>
                <w:spacing w:val="0"/>
                <w:szCs w:val="26"/>
              </w:rPr>
            </w:pPr>
            <w:r>
              <w:rPr>
                <w:rFonts w:eastAsiaTheme="minorHAnsi"/>
                <w:spacing w:val="0"/>
                <w:szCs w:val="26"/>
              </w:rPr>
              <w:t>Nội dung chi tiết của đề tài bao gồm:</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Nghiên cứu, khảo sát các kỹ thuật HCI, kiến trúc hệ thống HCI</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Một số vấn đề về camera: mô hình</w:t>
            </w:r>
            <w:r w:rsidR="00CF502C">
              <w:rPr>
                <w:rFonts w:eastAsiaTheme="minorHAnsi"/>
                <w:spacing w:val="0"/>
                <w:szCs w:val="26"/>
              </w:rPr>
              <w:t xml:space="preserve"> và</w:t>
            </w:r>
            <w:r>
              <w:rPr>
                <w:rFonts w:eastAsiaTheme="minorHAnsi"/>
                <w:spacing w:val="0"/>
                <w:szCs w:val="26"/>
              </w:rPr>
              <w:t xml:space="preserve"> </w:t>
            </w:r>
            <w:r w:rsidR="006F2CE2">
              <w:rPr>
                <w:rFonts w:eastAsiaTheme="minorHAnsi"/>
                <w:spacing w:val="0"/>
                <w:szCs w:val="26"/>
              </w:rPr>
              <w:t>các xác định các</w:t>
            </w:r>
            <w:r>
              <w:rPr>
                <w:rFonts w:eastAsiaTheme="minorHAnsi"/>
                <w:spacing w:val="0"/>
                <w:szCs w:val="26"/>
              </w:rPr>
              <w:t xml:space="preserve"> tham số của camera</w:t>
            </w:r>
          </w:p>
          <w:p w:rsidR="008256FB" w:rsidRDefault="008256FB" w:rsidP="0045735A">
            <w:pPr>
              <w:pStyle w:val="ListParagraph"/>
              <w:numPr>
                <w:ilvl w:val="0"/>
                <w:numId w:val="49"/>
              </w:numPr>
              <w:spacing w:before="120" w:after="120"/>
              <w:rPr>
                <w:rFonts w:eastAsiaTheme="minorHAnsi"/>
                <w:spacing w:val="0"/>
                <w:szCs w:val="26"/>
              </w:rPr>
            </w:pPr>
            <w:r>
              <w:rPr>
                <w:rFonts w:eastAsiaTheme="minorHAnsi"/>
                <w:spacing w:val="0"/>
                <w:szCs w:val="26"/>
              </w:rPr>
              <w:t xml:space="preserve">Hai bài toán quan tâm: </w:t>
            </w:r>
            <w:r w:rsidRPr="005D4B26">
              <w:rPr>
                <w:rFonts w:eastAsiaTheme="minorHAnsi"/>
                <w:spacing w:val="0"/>
                <w:szCs w:val="26"/>
              </w:rPr>
              <w:t>Dựng đối tượng 3D ảo dựa trên đối tượng thật sử dụng một camera</w:t>
            </w:r>
            <w:r w:rsidR="005D4B26">
              <w:rPr>
                <w:rFonts w:eastAsiaTheme="minorHAnsi"/>
                <w:spacing w:val="0"/>
                <w:szCs w:val="26"/>
              </w:rPr>
              <w:t>, tương tác máy tính dựa vào thông tin 3D của đối tượng sử dụng 2 c</w:t>
            </w:r>
            <w:r w:rsidR="00CF502C">
              <w:rPr>
                <w:rFonts w:eastAsiaTheme="minorHAnsi"/>
                <w:spacing w:val="0"/>
                <w:szCs w:val="26"/>
              </w:rPr>
              <w:t>amera.</w:t>
            </w:r>
          </w:p>
          <w:p w:rsidR="0045735A" w:rsidRDefault="0045735A" w:rsidP="0045735A">
            <w:pPr>
              <w:spacing w:before="120" w:after="120"/>
              <w:rPr>
                <w:rFonts w:eastAsiaTheme="minorHAnsi"/>
                <w:spacing w:val="0"/>
                <w:szCs w:val="26"/>
              </w:rPr>
            </w:pPr>
          </w:p>
          <w:p w:rsidR="0045735A" w:rsidRPr="0045735A" w:rsidRDefault="0045735A" w:rsidP="0045735A">
            <w:pPr>
              <w:spacing w:before="120" w:after="120"/>
              <w:rPr>
                <w:rFonts w:eastAsiaTheme="minorHAnsi"/>
                <w:spacing w:val="0"/>
                <w:szCs w:val="26"/>
              </w:rPr>
            </w:pPr>
          </w:p>
          <w:p w:rsidR="00BE65CC" w:rsidRDefault="00BE65CC" w:rsidP="0045735A">
            <w:pPr>
              <w:pStyle w:val="BodyText"/>
              <w:numPr>
                <w:ilvl w:val="1"/>
                <w:numId w:val="49"/>
              </w:numPr>
              <w:spacing w:before="120" w:after="120"/>
            </w:pPr>
            <w:r w:rsidRPr="00346901">
              <w:rPr>
                <w:b/>
                <w:i/>
              </w:rPr>
              <w:lastRenderedPageBreak/>
              <w:t>Thực tại ảo tăng cường sử dụng một camera để dựng một thành phố 3D ảo</w:t>
            </w:r>
            <w:r>
              <w:t>: mục tiêu là nhận diện và tái tạo thông tin 3D của đối tượng (các lá bài) và đặt trên đó những kiến trúc ứng với từng loại lá bài. Người dùng có thể tùy ý thay đổi sắp xếp lại vị trí qua lại lên xuống các kiến trúc. Ý nghĩa thực tế của ứng dụng là xây dựng một thành phố 3D ảo với sự tương tác rất đơn giản từ phía người dùng, tạo sự tiện lợi cho việc thiết kế và triển khai những dự án xây dựng, các công trình kiến trúc.</w:t>
            </w:r>
          </w:p>
          <w:p w:rsidR="00BE65CC" w:rsidRPr="00346901" w:rsidRDefault="00BE65CC" w:rsidP="0045735A">
            <w:pPr>
              <w:pStyle w:val="BodyText"/>
              <w:numPr>
                <w:ilvl w:val="1"/>
                <w:numId w:val="49"/>
              </w:numPr>
              <w:spacing w:before="120" w:after="120"/>
              <w:rPr>
                <w:b/>
                <w:i/>
              </w:rPr>
            </w:pPr>
            <w:r w:rsidRPr="00346901">
              <w:rPr>
                <w:b/>
                <w:i/>
              </w:rPr>
              <w:t>Hệ thống tương tác với máy tính bằng chuột ảo, sử dụng thông 3D tái tạo</w:t>
            </w:r>
            <w:r>
              <w:rPr>
                <w:b/>
                <w:i/>
              </w:rPr>
              <w:t xml:space="preserve"> từ bàn tay</w:t>
            </w:r>
            <w:r w:rsidRPr="00346901">
              <w:rPr>
                <w:b/>
                <w:i/>
              </w:rPr>
              <w:t xml:space="preserve"> </w:t>
            </w:r>
            <w:r>
              <w:rPr>
                <w:b/>
                <w:i/>
              </w:rPr>
              <w:t>của</w:t>
            </w:r>
            <w:r w:rsidRPr="00346901">
              <w:rPr>
                <w:b/>
                <w:i/>
              </w:rPr>
              <w:t xml:space="preserve"> 2 camera</w:t>
            </w:r>
            <w:r>
              <w:t>: mục tiêu của ứng dụng là giả lập việc sử dụng chuột bằng các chuyển động tương ứng của bàn tay và ngón tay. Hệ thống sẽ chỉ sử dụng 2 camera với chi phí thấp để thực hiện rút trích thông tin của tay. Ý nghĩa thực tế của ứng dụng này là tìm một cách thay thế việc sử dụng chuột thông thường bằng một phương thức thuận tiện hơn với người dùng.</w:t>
            </w:r>
          </w:p>
          <w:p w:rsidR="00BE65CC" w:rsidRDefault="005D4B26" w:rsidP="0045735A">
            <w:pPr>
              <w:pStyle w:val="ListParagraph"/>
              <w:numPr>
                <w:ilvl w:val="0"/>
                <w:numId w:val="49"/>
              </w:numPr>
              <w:spacing w:before="120" w:after="120"/>
              <w:rPr>
                <w:rFonts w:eastAsiaTheme="minorHAnsi"/>
                <w:spacing w:val="0"/>
                <w:szCs w:val="26"/>
              </w:rPr>
            </w:pPr>
            <w:r>
              <w:rPr>
                <w:rFonts w:eastAsiaTheme="minorHAnsi"/>
                <w:spacing w:val="0"/>
                <w:szCs w:val="26"/>
              </w:rPr>
              <w:t>Ứng dụng thử nghiệm</w:t>
            </w:r>
            <w:r w:rsidR="00CF502C">
              <w:rPr>
                <w:rFonts w:eastAsiaTheme="minorHAnsi"/>
                <w:spacing w:val="0"/>
                <w:szCs w:val="26"/>
              </w:rPr>
              <w:t xml:space="preserve">: </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T</w:t>
            </w:r>
            <w:r w:rsidR="005D4B26">
              <w:rPr>
                <w:rFonts w:eastAsiaTheme="minorHAnsi"/>
                <w:spacing w:val="0"/>
                <w:szCs w:val="26"/>
              </w:rPr>
              <w:t xml:space="preserve">rò chơi “Lá bài ma thuật” dựa trên trò chơi “Eye of </w:t>
            </w:r>
            <w:r>
              <w:rPr>
                <w:rFonts w:eastAsiaTheme="minorHAnsi"/>
                <w:spacing w:val="0"/>
                <w:szCs w:val="26"/>
              </w:rPr>
              <w:t>Judgement</w:t>
            </w:r>
            <w:r w:rsidR="005D4B26">
              <w:rPr>
                <w:rFonts w:eastAsiaTheme="minorHAnsi"/>
                <w:spacing w:val="0"/>
                <w:szCs w:val="26"/>
              </w:rPr>
              <w:t>” củ</w:t>
            </w:r>
            <w:r>
              <w:rPr>
                <w:rFonts w:eastAsiaTheme="minorHAnsi"/>
                <w:spacing w:val="0"/>
                <w:szCs w:val="26"/>
              </w:rPr>
              <w:t>a hãng Sony</w:t>
            </w:r>
          </w:p>
          <w:p w:rsidR="00BE65CC"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w:t>
            </w:r>
            <w:r w:rsidR="005D4B26">
              <w:rPr>
                <w:rFonts w:eastAsiaTheme="minorHAnsi"/>
                <w:spacing w:val="0"/>
                <w:szCs w:val="26"/>
              </w:rPr>
              <w:t xml:space="preserve">ng dụng chuột ảo từ thông tin 3D rút trích từ 2 camera, </w:t>
            </w:r>
          </w:p>
          <w:p w:rsidR="005D4B26" w:rsidRPr="005D4B26" w:rsidRDefault="00BE65CC" w:rsidP="0045735A">
            <w:pPr>
              <w:pStyle w:val="ListParagraph"/>
              <w:numPr>
                <w:ilvl w:val="1"/>
                <w:numId w:val="49"/>
              </w:numPr>
              <w:spacing w:before="120" w:after="120"/>
              <w:rPr>
                <w:rFonts w:eastAsiaTheme="minorHAnsi"/>
                <w:spacing w:val="0"/>
                <w:szCs w:val="26"/>
              </w:rPr>
            </w:pPr>
            <w:r>
              <w:rPr>
                <w:rFonts w:eastAsiaTheme="minorHAnsi"/>
                <w:spacing w:val="0"/>
                <w:szCs w:val="26"/>
              </w:rPr>
              <w:t>Ứn</w:t>
            </w:r>
            <w:r w:rsidR="005D4B26">
              <w:rPr>
                <w:rFonts w:eastAsiaTheme="minorHAnsi"/>
                <w:spacing w:val="0"/>
                <w:szCs w:val="26"/>
              </w:rPr>
              <w:t>g dụng Surface tương tác trực tiếp với màn hình máy tính sử dụng 2 camera</w:t>
            </w:r>
          </w:p>
        </w:tc>
      </w:tr>
      <w:tr w:rsidR="00FE5EEE" w:rsidRPr="00FE5EEE" w:rsidTr="00371B36">
        <w:tc>
          <w:tcPr>
            <w:tcW w:w="8820" w:type="dxa"/>
            <w:gridSpan w:val="2"/>
          </w:tcPr>
          <w:p w:rsidR="00FE5EEE" w:rsidRPr="00FE5EEE" w:rsidRDefault="00FE5EEE" w:rsidP="0045735A">
            <w:pPr>
              <w:spacing w:before="120" w:after="120"/>
              <w:rPr>
                <w:rFonts w:eastAsiaTheme="minorHAnsi"/>
                <w:spacing w:val="0"/>
                <w:szCs w:val="26"/>
                <w:lang w:val="vi-VN"/>
              </w:rPr>
            </w:pPr>
            <w:r w:rsidRPr="00FE5EEE">
              <w:rPr>
                <w:rFonts w:eastAsiaTheme="minorHAnsi"/>
                <w:spacing w:val="0"/>
                <w:szCs w:val="26"/>
              </w:rPr>
              <w:lastRenderedPageBreak/>
              <w:br w:type="page"/>
            </w:r>
            <w:r w:rsidRPr="00FE5EEE">
              <w:rPr>
                <w:rFonts w:eastAsiaTheme="minorHAnsi"/>
                <w:b/>
                <w:spacing w:val="0"/>
                <w:szCs w:val="26"/>
                <w:lang w:val="vi-VN"/>
              </w:rPr>
              <w:t>Kế Hoạch Thực Hiện</w:t>
            </w:r>
            <w:r w:rsidRPr="00FE5EEE">
              <w:rPr>
                <w:rFonts w:eastAsiaTheme="minorHAnsi"/>
                <w:spacing w:val="0"/>
                <w:szCs w:val="26"/>
                <w:lang w:val="vi-VN"/>
              </w:rPr>
              <w:t>:</w:t>
            </w:r>
          </w:p>
          <w:p w:rsidR="00FE5EEE" w:rsidRPr="008A2BEC" w:rsidRDefault="008A2BEC" w:rsidP="0045735A">
            <w:pPr>
              <w:numPr>
                <w:ilvl w:val="0"/>
                <w:numId w:val="45"/>
              </w:numPr>
              <w:spacing w:before="120" w:after="120"/>
              <w:rPr>
                <w:rFonts w:eastAsiaTheme="minorHAnsi"/>
                <w:spacing w:val="0"/>
                <w:szCs w:val="26"/>
                <w:lang w:val="vi-VN"/>
              </w:rPr>
            </w:pPr>
            <w:r>
              <w:rPr>
                <w:rFonts w:eastAsiaTheme="minorHAnsi"/>
                <w:spacing w:val="0"/>
                <w:szCs w:val="26"/>
              </w:rPr>
              <w:t>15</w:t>
            </w:r>
            <w:r w:rsidR="0083581E">
              <w:rPr>
                <w:rFonts w:eastAsiaTheme="minorHAnsi"/>
                <w:spacing w:val="0"/>
                <w:szCs w:val="26"/>
              </w:rPr>
              <w:t>/</w:t>
            </w:r>
            <w:r>
              <w:rPr>
                <w:rFonts w:eastAsiaTheme="minorHAnsi"/>
                <w:spacing w:val="0"/>
                <w:szCs w:val="26"/>
              </w:rPr>
              <w:t>12</w:t>
            </w:r>
            <w:r w:rsidR="0083581E">
              <w:rPr>
                <w:rFonts w:eastAsiaTheme="minorHAnsi"/>
                <w:spacing w:val="0"/>
                <w:szCs w:val="26"/>
              </w:rPr>
              <w:t>/</w:t>
            </w:r>
            <w:r>
              <w:rPr>
                <w:rFonts w:eastAsiaTheme="minorHAnsi"/>
                <w:spacing w:val="0"/>
                <w:szCs w:val="26"/>
              </w:rPr>
              <w:t>2009</w:t>
            </w:r>
            <w:r w:rsidR="0083581E">
              <w:rPr>
                <w:rFonts w:eastAsiaTheme="minorHAnsi"/>
                <w:spacing w:val="0"/>
                <w:szCs w:val="26"/>
              </w:rPr>
              <w:t>-</w:t>
            </w:r>
            <w:r>
              <w:rPr>
                <w:rFonts w:eastAsiaTheme="minorHAnsi"/>
                <w:spacing w:val="0"/>
                <w:szCs w:val="26"/>
              </w:rPr>
              <w:t xml:space="preserve"> </w:t>
            </w:r>
            <w:r w:rsidR="0083581E">
              <w:rPr>
                <w:rFonts w:eastAsiaTheme="minorHAnsi"/>
                <w:spacing w:val="0"/>
                <w:szCs w:val="26"/>
              </w:rPr>
              <w:t>14/01/</w:t>
            </w:r>
            <w:r>
              <w:rPr>
                <w:rFonts w:eastAsiaTheme="minorHAnsi"/>
                <w:spacing w:val="0"/>
                <w:szCs w:val="26"/>
              </w:rPr>
              <w:t>2010</w:t>
            </w:r>
            <w:r w:rsidR="0083581E">
              <w:rPr>
                <w:rFonts w:eastAsiaTheme="minorHAnsi"/>
                <w:spacing w:val="0"/>
                <w:szCs w:val="26"/>
              </w:rPr>
              <w:t xml:space="preserve">: Khảo sát về các hướng tiếp cận trong lĩnh vực tương tác người – máy, tập trung vào các nghiên cứu sử dụng Thị giác máy tính. </w:t>
            </w:r>
          </w:p>
          <w:p w:rsidR="008A2BEC" w:rsidRPr="0045735A"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1/2009- 14/02/2010: Tìm hiểu mô hình camera và cách xác định các tham số (trong và ngoài) của camera</w:t>
            </w:r>
          </w:p>
          <w:p w:rsidR="0045735A" w:rsidRPr="008A2BEC" w:rsidRDefault="0045735A" w:rsidP="0045735A">
            <w:pPr>
              <w:spacing w:before="120" w:after="120"/>
              <w:ind w:left="420"/>
              <w:rPr>
                <w:rFonts w:eastAsiaTheme="minorHAnsi"/>
                <w:spacing w:val="0"/>
                <w:szCs w:val="26"/>
                <w:lang w:val="vi-VN"/>
              </w:rPr>
            </w:pP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lastRenderedPageBreak/>
              <w:t>15/02/2009- 14/03/2010: Nghiên cứu và xây dựng giải pháp để lấy thông tin vị trí trong không gian 3 chiều của đối tượng đã được đăng ký trước trong hệ thống từ 1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3/2009- 14/04/2010: </w:t>
            </w:r>
            <w:r w:rsidR="0045735A">
              <w:rPr>
                <w:rFonts w:eastAsiaTheme="minorHAnsi"/>
                <w:spacing w:val="0"/>
                <w:szCs w:val="26"/>
              </w:rPr>
              <w:t>Nghiên cứu và xây dựng giải pháp để xác định vị trí trong không gian 3 chiều của bàn tay và các hành động của bàn tay với hình ảnh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4/2009- 14/05/2010: </w:t>
            </w:r>
            <w:r w:rsidR="0045735A">
              <w:rPr>
                <w:rFonts w:eastAsiaTheme="minorHAnsi"/>
                <w:spacing w:val="0"/>
                <w:szCs w:val="26"/>
              </w:rPr>
              <w:t>Phát triển thử nghiệm ứng dụng minh họa “Lá bài ma thuật” và p</w:t>
            </w:r>
            <w:r>
              <w:rPr>
                <w:rFonts w:eastAsiaTheme="minorHAnsi"/>
                <w:spacing w:val="0"/>
                <w:szCs w:val="26"/>
              </w:rPr>
              <w:t>hát triển thử nghiệm hệ thống framework hỗ trợ tương tác với máy tính sử dụng thông tin ghi nhận từ 2 camera</w:t>
            </w:r>
          </w:p>
          <w:p w:rsidR="0083581E" w:rsidRPr="0083581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 xml:space="preserve">15/05/2009- 14/06/2010: Phát triển thử nghiệm ứng dụng </w:t>
            </w:r>
            <w:r w:rsidR="0045735A">
              <w:rPr>
                <w:rFonts w:eastAsiaTheme="minorHAnsi"/>
                <w:spacing w:val="0"/>
                <w:szCs w:val="26"/>
              </w:rPr>
              <w:t>chuột ảo và surface</w:t>
            </w:r>
          </w:p>
          <w:p w:rsidR="0083581E" w:rsidRPr="00FE5EEE" w:rsidRDefault="0083581E" w:rsidP="0045735A">
            <w:pPr>
              <w:numPr>
                <w:ilvl w:val="0"/>
                <w:numId w:val="45"/>
              </w:numPr>
              <w:spacing w:before="120" w:after="120"/>
              <w:rPr>
                <w:rFonts w:eastAsiaTheme="minorHAnsi"/>
                <w:spacing w:val="0"/>
                <w:szCs w:val="26"/>
                <w:lang w:val="vi-VN"/>
              </w:rPr>
            </w:pPr>
            <w:r>
              <w:rPr>
                <w:rFonts w:eastAsiaTheme="minorHAnsi"/>
                <w:spacing w:val="0"/>
                <w:szCs w:val="26"/>
              </w:rPr>
              <w:t>15/06/2009- 14/07/2010: Hoàn thiện luận văn</w:t>
            </w:r>
          </w:p>
        </w:tc>
      </w:tr>
      <w:tr w:rsidR="00FE5EEE" w:rsidRPr="00FE5EEE" w:rsidTr="00371B36">
        <w:trPr>
          <w:trHeight w:val="2326"/>
        </w:trPr>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lastRenderedPageBreak/>
              <w:t>Xác nhận của GVHD</w:t>
            </w:r>
          </w:p>
          <w:p w:rsidR="00FE5EEE" w:rsidRPr="00FE5EEE" w:rsidRDefault="00FE5EEE" w:rsidP="0045735A">
            <w:pPr>
              <w:spacing w:before="120" w:after="120"/>
              <w:rPr>
                <w:rFonts w:eastAsiaTheme="minorHAnsi"/>
                <w:b/>
                <w:spacing w:val="0"/>
                <w:szCs w:val="26"/>
              </w:rPr>
            </w:pPr>
          </w:p>
        </w:tc>
        <w:tc>
          <w:tcPr>
            <w:tcW w:w="4410" w:type="dxa"/>
          </w:tcPr>
          <w:p w:rsidR="00FE5EEE" w:rsidRPr="00FE5EEE" w:rsidRDefault="00FE5EEE" w:rsidP="0045735A">
            <w:pPr>
              <w:spacing w:before="120" w:after="120"/>
              <w:jc w:val="center"/>
              <w:rPr>
                <w:rFonts w:eastAsiaTheme="minorHAnsi"/>
                <w:b/>
                <w:spacing w:val="0"/>
                <w:szCs w:val="26"/>
              </w:rPr>
            </w:pPr>
            <w:r w:rsidRPr="00FE5EEE">
              <w:rPr>
                <w:rFonts w:eastAsiaTheme="minorHAnsi"/>
                <w:b/>
                <w:spacing w:val="0"/>
                <w:szCs w:val="26"/>
              </w:rPr>
              <w:t xml:space="preserve">Ngày  </w:t>
            </w:r>
            <w:r w:rsidR="00AF3233">
              <w:rPr>
                <w:rFonts w:eastAsiaTheme="minorHAnsi"/>
                <w:b/>
                <w:spacing w:val="0"/>
                <w:szCs w:val="26"/>
              </w:rPr>
              <w:t>15</w:t>
            </w:r>
            <w:r w:rsidRPr="00FE5EEE">
              <w:rPr>
                <w:rFonts w:eastAsiaTheme="minorHAnsi"/>
                <w:b/>
                <w:spacing w:val="0"/>
                <w:szCs w:val="26"/>
              </w:rPr>
              <w:t xml:space="preserve">  tháng 7 năm 2010</w:t>
            </w:r>
            <w:r w:rsidRPr="00FE5EEE">
              <w:rPr>
                <w:rFonts w:eastAsiaTheme="minorHAnsi"/>
                <w:b/>
                <w:spacing w:val="0"/>
                <w:szCs w:val="26"/>
              </w:rPr>
              <w:br w:type="textWrapping" w:clear="all"/>
              <w:t>SV Thực hiện</w:t>
            </w: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p w:rsidR="00FE5EEE" w:rsidRPr="00FE5EEE" w:rsidRDefault="00FE5EEE" w:rsidP="0045735A">
            <w:pPr>
              <w:spacing w:before="120" w:after="120"/>
              <w:rPr>
                <w:rFonts w:eastAsiaTheme="minorHAnsi"/>
                <w:b/>
                <w:spacing w:val="0"/>
                <w:szCs w:val="26"/>
              </w:rPr>
            </w:pPr>
          </w:p>
        </w:tc>
      </w:tr>
    </w:tbl>
    <w:p w:rsidR="003D34AA" w:rsidRPr="00C54CDD" w:rsidRDefault="003D34AA" w:rsidP="003D34AA">
      <w:pPr>
        <w:pStyle w:val="BodyText"/>
        <w:jc w:val="center"/>
        <w:outlineLvl w:val="0"/>
        <w:rPr>
          <w:rFonts w:ascii="Arial" w:hAnsi="Arial"/>
          <w:b/>
          <w:bCs/>
          <w:sz w:val="32"/>
          <w:szCs w:val="32"/>
        </w:rPr>
      </w:pPr>
      <w:r w:rsidRPr="00C54CDD">
        <w:rPr>
          <w:rFonts w:ascii="Arial" w:hAnsi="Arial"/>
          <w:b/>
          <w:bCs/>
          <w:sz w:val="32"/>
          <w:szCs w:val="32"/>
        </w:rPr>
        <w:br w:type="page"/>
      </w:r>
      <w:r w:rsidRPr="00C54CDD">
        <w:rPr>
          <w:rFonts w:ascii="Arial" w:hAnsi="Arial"/>
          <w:b/>
          <w:bCs/>
          <w:sz w:val="32"/>
          <w:szCs w:val="32"/>
        </w:rPr>
        <w:lastRenderedPageBreak/>
        <w:t>Mục lục</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C1126C" w:rsidRDefault="004D7DC0">
      <w:pPr>
        <w:pStyle w:val="TOC1"/>
        <w:rPr>
          <w:rFonts w:asciiTheme="minorHAnsi" w:eastAsiaTheme="minorEastAsia" w:hAnsiTheme="minorHAnsi" w:cstheme="minorBidi"/>
          <w:b w:val="0"/>
          <w:bCs w:val="0"/>
          <w:szCs w:val="22"/>
        </w:rPr>
      </w:pPr>
      <w:r w:rsidRPr="00C54CDD">
        <w:rPr>
          <w:noProof w:val="0"/>
          <w:sz w:val="24"/>
          <w:szCs w:val="24"/>
        </w:rPr>
        <w:fldChar w:fldCharType="begin"/>
      </w:r>
      <w:r w:rsidR="003D34AA" w:rsidRPr="00C54CDD">
        <w:rPr>
          <w:noProof w:val="0"/>
          <w:sz w:val="24"/>
          <w:szCs w:val="24"/>
        </w:rPr>
        <w:instrText xml:space="preserve"> TOC \o "1-3" \h \z </w:instrText>
      </w:r>
      <w:r w:rsidRPr="00C54CDD">
        <w:rPr>
          <w:noProof w:val="0"/>
          <w:sz w:val="24"/>
          <w:szCs w:val="24"/>
        </w:rPr>
        <w:fldChar w:fldCharType="separate"/>
      </w:r>
      <w:hyperlink w:anchor="_Toc297369920" w:history="1">
        <w:r w:rsidR="00C1126C" w:rsidRPr="00671F3D">
          <w:rPr>
            <w:rStyle w:val="Hyperlink"/>
            <w:lang w:eastAsia="ja-JP"/>
          </w:rPr>
          <w:t>Chương 1 Giới thiệu</w:t>
        </w:r>
        <w:r w:rsidR="00C1126C">
          <w:rPr>
            <w:webHidden/>
          </w:rPr>
          <w:tab/>
        </w:r>
        <w:r>
          <w:rPr>
            <w:webHidden/>
          </w:rPr>
          <w:fldChar w:fldCharType="begin"/>
        </w:r>
        <w:r w:rsidR="00C1126C">
          <w:rPr>
            <w:webHidden/>
          </w:rPr>
          <w:instrText xml:space="preserve"> PAGEREF _Toc297369920 \h </w:instrText>
        </w:r>
        <w:r>
          <w:rPr>
            <w:webHidden/>
          </w:rPr>
        </w:r>
        <w:r>
          <w:rPr>
            <w:webHidden/>
          </w:rPr>
          <w:fldChar w:fldCharType="separate"/>
        </w:r>
        <w:r w:rsidR="00C1126C">
          <w:rPr>
            <w:webHidden/>
          </w:rPr>
          <w:t>1</w:t>
        </w:r>
        <w:r>
          <w:rPr>
            <w:webHidden/>
          </w:rPr>
          <w:fldChar w:fldCharType="end"/>
        </w:r>
      </w:hyperlink>
    </w:p>
    <w:p w:rsidR="00C1126C" w:rsidRDefault="004D7DC0">
      <w:pPr>
        <w:pStyle w:val="TOC2"/>
        <w:rPr>
          <w:rFonts w:asciiTheme="minorHAnsi" w:eastAsiaTheme="minorEastAsia" w:hAnsiTheme="minorHAnsi" w:cstheme="minorBidi"/>
          <w:spacing w:val="0"/>
          <w:sz w:val="22"/>
          <w:szCs w:val="22"/>
        </w:rPr>
      </w:pPr>
      <w:hyperlink w:anchor="_Toc297369921" w:history="1">
        <w:r w:rsidR="00C1126C" w:rsidRPr="00671F3D">
          <w:rPr>
            <w:rStyle w:val="Hyperlink"/>
          </w:rPr>
          <w:t>1.1</w:t>
        </w:r>
        <w:r w:rsidR="00C1126C">
          <w:rPr>
            <w:rFonts w:asciiTheme="minorHAnsi" w:eastAsiaTheme="minorEastAsia" w:hAnsiTheme="minorHAnsi" w:cstheme="minorBidi"/>
            <w:spacing w:val="0"/>
            <w:sz w:val="22"/>
            <w:szCs w:val="22"/>
          </w:rPr>
          <w:tab/>
        </w:r>
        <w:r w:rsidR="00C1126C" w:rsidRPr="00671F3D">
          <w:rPr>
            <w:rStyle w:val="Hyperlink"/>
          </w:rPr>
          <w:t>Đặt vấn đề</w:t>
        </w:r>
        <w:r w:rsidR="00C1126C">
          <w:rPr>
            <w:webHidden/>
          </w:rPr>
          <w:tab/>
        </w:r>
        <w:r>
          <w:rPr>
            <w:webHidden/>
          </w:rPr>
          <w:fldChar w:fldCharType="begin"/>
        </w:r>
        <w:r w:rsidR="00C1126C">
          <w:rPr>
            <w:webHidden/>
          </w:rPr>
          <w:instrText xml:space="preserve"> PAGEREF _Toc297369921 \h </w:instrText>
        </w:r>
        <w:r>
          <w:rPr>
            <w:webHidden/>
          </w:rPr>
        </w:r>
        <w:r>
          <w:rPr>
            <w:webHidden/>
          </w:rPr>
          <w:fldChar w:fldCharType="separate"/>
        </w:r>
        <w:r w:rsidR="00C1126C">
          <w:rPr>
            <w:webHidden/>
          </w:rPr>
          <w:t>1</w:t>
        </w:r>
        <w:r>
          <w:rPr>
            <w:webHidden/>
          </w:rPr>
          <w:fldChar w:fldCharType="end"/>
        </w:r>
      </w:hyperlink>
    </w:p>
    <w:p w:rsidR="00C1126C" w:rsidRDefault="004D7DC0">
      <w:pPr>
        <w:pStyle w:val="TOC2"/>
        <w:rPr>
          <w:rFonts w:asciiTheme="minorHAnsi" w:eastAsiaTheme="minorEastAsia" w:hAnsiTheme="minorHAnsi" w:cstheme="minorBidi"/>
          <w:spacing w:val="0"/>
          <w:sz w:val="22"/>
          <w:szCs w:val="22"/>
        </w:rPr>
      </w:pPr>
      <w:hyperlink w:anchor="_Toc297369922" w:history="1">
        <w:r w:rsidR="00C1126C" w:rsidRPr="00671F3D">
          <w:rPr>
            <w:rStyle w:val="Hyperlink"/>
          </w:rPr>
          <w:t>1.2</w:t>
        </w:r>
        <w:r w:rsidR="00C1126C">
          <w:rPr>
            <w:rFonts w:asciiTheme="minorHAnsi" w:eastAsiaTheme="minorEastAsia" w:hAnsiTheme="minorHAnsi" w:cstheme="minorBidi"/>
            <w:spacing w:val="0"/>
            <w:sz w:val="22"/>
            <w:szCs w:val="22"/>
          </w:rPr>
          <w:tab/>
        </w:r>
        <w:r w:rsidR="00C1126C" w:rsidRPr="00671F3D">
          <w:rPr>
            <w:rStyle w:val="Hyperlink"/>
          </w:rPr>
          <w:t>Mục tiêu của đề tài</w:t>
        </w:r>
        <w:r w:rsidR="00C1126C">
          <w:rPr>
            <w:webHidden/>
          </w:rPr>
          <w:tab/>
        </w:r>
        <w:r>
          <w:rPr>
            <w:webHidden/>
          </w:rPr>
          <w:fldChar w:fldCharType="begin"/>
        </w:r>
        <w:r w:rsidR="00C1126C">
          <w:rPr>
            <w:webHidden/>
          </w:rPr>
          <w:instrText xml:space="preserve"> PAGEREF _Toc297369922 \h </w:instrText>
        </w:r>
        <w:r>
          <w:rPr>
            <w:webHidden/>
          </w:rPr>
        </w:r>
        <w:r>
          <w:rPr>
            <w:webHidden/>
          </w:rPr>
          <w:fldChar w:fldCharType="separate"/>
        </w:r>
        <w:r w:rsidR="00C1126C">
          <w:rPr>
            <w:webHidden/>
          </w:rPr>
          <w:t>4</w:t>
        </w:r>
        <w:r>
          <w:rPr>
            <w:webHidden/>
          </w:rPr>
          <w:fldChar w:fldCharType="end"/>
        </w:r>
      </w:hyperlink>
    </w:p>
    <w:p w:rsidR="00C1126C" w:rsidRDefault="004D7DC0">
      <w:pPr>
        <w:pStyle w:val="TOC2"/>
        <w:rPr>
          <w:rFonts w:asciiTheme="minorHAnsi" w:eastAsiaTheme="minorEastAsia" w:hAnsiTheme="minorHAnsi" w:cstheme="minorBidi"/>
          <w:spacing w:val="0"/>
          <w:sz w:val="22"/>
          <w:szCs w:val="22"/>
        </w:rPr>
      </w:pPr>
      <w:hyperlink w:anchor="_Toc297369923" w:history="1">
        <w:r w:rsidR="00C1126C" w:rsidRPr="00671F3D">
          <w:rPr>
            <w:rStyle w:val="Hyperlink"/>
          </w:rPr>
          <w:t>1.3</w:t>
        </w:r>
        <w:r w:rsidR="00C1126C">
          <w:rPr>
            <w:rFonts w:asciiTheme="minorHAnsi" w:eastAsiaTheme="minorEastAsia" w:hAnsiTheme="minorHAnsi" w:cstheme="minorBidi"/>
            <w:spacing w:val="0"/>
            <w:sz w:val="22"/>
            <w:szCs w:val="22"/>
          </w:rPr>
          <w:tab/>
        </w:r>
        <w:r w:rsidR="00C1126C" w:rsidRPr="00671F3D">
          <w:rPr>
            <w:rStyle w:val="Hyperlink"/>
          </w:rPr>
          <w:t>Nội dung luận văn</w:t>
        </w:r>
        <w:r w:rsidR="00C1126C">
          <w:rPr>
            <w:webHidden/>
          </w:rPr>
          <w:tab/>
        </w:r>
        <w:r>
          <w:rPr>
            <w:webHidden/>
          </w:rPr>
          <w:fldChar w:fldCharType="begin"/>
        </w:r>
        <w:r w:rsidR="00C1126C">
          <w:rPr>
            <w:webHidden/>
          </w:rPr>
          <w:instrText xml:space="preserve"> PAGEREF _Toc297369923 \h </w:instrText>
        </w:r>
        <w:r>
          <w:rPr>
            <w:webHidden/>
          </w:rPr>
        </w:r>
        <w:r>
          <w:rPr>
            <w:webHidden/>
          </w:rPr>
          <w:fldChar w:fldCharType="separate"/>
        </w:r>
        <w:r w:rsidR="00C1126C">
          <w:rPr>
            <w:webHidden/>
          </w:rPr>
          <w:t>5</w:t>
        </w:r>
        <w:r>
          <w:rPr>
            <w:webHidden/>
          </w:rPr>
          <w:fldChar w:fldCharType="end"/>
        </w:r>
      </w:hyperlink>
    </w:p>
    <w:p w:rsidR="00C1126C" w:rsidRDefault="004D7DC0">
      <w:pPr>
        <w:pStyle w:val="TOC1"/>
        <w:rPr>
          <w:rFonts w:asciiTheme="minorHAnsi" w:eastAsiaTheme="minorEastAsia" w:hAnsiTheme="minorHAnsi" w:cstheme="minorBidi"/>
          <w:b w:val="0"/>
          <w:bCs w:val="0"/>
          <w:szCs w:val="22"/>
        </w:rPr>
      </w:pPr>
      <w:hyperlink w:anchor="_Toc297369924" w:history="1">
        <w:r w:rsidR="00C1126C" w:rsidRPr="00671F3D">
          <w:rPr>
            <w:rStyle w:val="Hyperlink"/>
          </w:rPr>
          <w:t>Chương 2</w:t>
        </w:r>
        <w:r w:rsidR="00C1126C" w:rsidRPr="00671F3D">
          <w:rPr>
            <w:rStyle w:val="Hyperlink"/>
            <w:lang w:eastAsia="ja-JP"/>
          </w:rPr>
          <w:t xml:space="preserve"> Cấu hình kineck để thu nhận dữ liệu và xử lý nhiễu</w:t>
        </w:r>
        <w:r w:rsidR="00C1126C">
          <w:rPr>
            <w:webHidden/>
          </w:rPr>
          <w:tab/>
        </w:r>
        <w:r>
          <w:rPr>
            <w:webHidden/>
          </w:rPr>
          <w:fldChar w:fldCharType="begin"/>
        </w:r>
        <w:r w:rsidR="00C1126C">
          <w:rPr>
            <w:webHidden/>
          </w:rPr>
          <w:instrText xml:space="preserve"> PAGEREF _Toc297369924 \h </w:instrText>
        </w:r>
        <w:r>
          <w:rPr>
            <w:webHidden/>
          </w:rPr>
        </w:r>
        <w:r>
          <w:rPr>
            <w:webHidden/>
          </w:rPr>
          <w:fldChar w:fldCharType="separate"/>
        </w:r>
        <w:r w:rsidR="00C1126C">
          <w:rPr>
            <w:webHidden/>
          </w:rPr>
          <w:t>6</w:t>
        </w:r>
        <w:r>
          <w:rPr>
            <w:webHidden/>
          </w:rPr>
          <w:fldChar w:fldCharType="end"/>
        </w:r>
      </w:hyperlink>
    </w:p>
    <w:p w:rsidR="00C1126C" w:rsidRDefault="004D7DC0">
      <w:pPr>
        <w:pStyle w:val="TOC2"/>
        <w:rPr>
          <w:rFonts w:asciiTheme="minorHAnsi" w:eastAsiaTheme="minorEastAsia" w:hAnsiTheme="minorHAnsi" w:cstheme="minorBidi"/>
          <w:spacing w:val="0"/>
          <w:sz w:val="22"/>
          <w:szCs w:val="22"/>
        </w:rPr>
      </w:pPr>
      <w:hyperlink w:anchor="_Toc297369925" w:history="1">
        <w:r w:rsidR="00C1126C" w:rsidRPr="00671F3D">
          <w:rPr>
            <w:rStyle w:val="Hyperlink"/>
          </w:rPr>
          <w:t>2.1</w:t>
        </w:r>
        <w:r w:rsidR="00C1126C">
          <w:rPr>
            <w:rFonts w:asciiTheme="minorHAnsi" w:eastAsiaTheme="minorEastAsia" w:hAnsiTheme="minorHAnsi" w:cstheme="minorBidi"/>
            <w:spacing w:val="0"/>
            <w:sz w:val="22"/>
            <w:szCs w:val="22"/>
          </w:rPr>
          <w:tab/>
        </w:r>
        <w:r w:rsidR="00C1126C" w:rsidRPr="00671F3D">
          <w:rPr>
            <w:rStyle w:val="Hyperlink"/>
          </w:rPr>
          <w:t>Kĩ thuật lấy thông tin ảnh màu và ảnh độ sâu từ kineck</w:t>
        </w:r>
        <w:r w:rsidR="00C1126C">
          <w:rPr>
            <w:webHidden/>
          </w:rPr>
          <w:tab/>
        </w:r>
        <w:r>
          <w:rPr>
            <w:webHidden/>
          </w:rPr>
          <w:fldChar w:fldCharType="begin"/>
        </w:r>
        <w:r w:rsidR="00C1126C">
          <w:rPr>
            <w:webHidden/>
          </w:rPr>
          <w:instrText xml:space="preserve"> PAGEREF _Toc297369925 \h </w:instrText>
        </w:r>
        <w:r>
          <w:rPr>
            <w:webHidden/>
          </w:rPr>
        </w:r>
        <w:r>
          <w:rPr>
            <w:webHidden/>
          </w:rPr>
          <w:fldChar w:fldCharType="separate"/>
        </w:r>
        <w:r w:rsidR="00C1126C">
          <w:rPr>
            <w:webHidden/>
          </w:rPr>
          <w:t>6</w:t>
        </w:r>
        <w:r>
          <w:rPr>
            <w:webHidden/>
          </w:rPr>
          <w:fldChar w:fldCharType="end"/>
        </w:r>
      </w:hyperlink>
    </w:p>
    <w:p w:rsidR="00C1126C" w:rsidRDefault="004D7DC0">
      <w:pPr>
        <w:pStyle w:val="TOC2"/>
        <w:rPr>
          <w:rFonts w:asciiTheme="minorHAnsi" w:eastAsiaTheme="minorEastAsia" w:hAnsiTheme="minorHAnsi" w:cstheme="minorBidi"/>
          <w:spacing w:val="0"/>
          <w:sz w:val="22"/>
          <w:szCs w:val="22"/>
        </w:rPr>
      </w:pPr>
      <w:hyperlink w:anchor="_Toc297369926" w:history="1">
        <w:r w:rsidR="00C1126C" w:rsidRPr="00671F3D">
          <w:rPr>
            <w:rStyle w:val="Hyperlink"/>
          </w:rPr>
          <w:t>2.2</w:t>
        </w:r>
        <w:r w:rsidR="00C1126C">
          <w:rPr>
            <w:rFonts w:asciiTheme="minorHAnsi" w:eastAsiaTheme="minorEastAsia" w:hAnsiTheme="minorHAnsi" w:cstheme="minorBidi"/>
            <w:spacing w:val="0"/>
            <w:sz w:val="22"/>
            <w:szCs w:val="22"/>
          </w:rPr>
          <w:tab/>
        </w:r>
        <w:r w:rsidR="00C1126C" w:rsidRPr="00671F3D">
          <w:rPr>
            <w:rStyle w:val="Hyperlink"/>
          </w:rPr>
          <w:t>khử nhiễu ảnh màu</w:t>
        </w:r>
        <w:r w:rsidR="00C1126C">
          <w:rPr>
            <w:webHidden/>
          </w:rPr>
          <w:tab/>
        </w:r>
        <w:r>
          <w:rPr>
            <w:webHidden/>
          </w:rPr>
          <w:fldChar w:fldCharType="begin"/>
        </w:r>
        <w:r w:rsidR="00C1126C">
          <w:rPr>
            <w:webHidden/>
          </w:rPr>
          <w:instrText xml:space="preserve"> PAGEREF _Toc297369926 \h </w:instrText>
        </w:r>
        <w:r>
          <w:rPr>
            <w:webHidden/>
          </w:rPr>
        </w:r>
        <w:r>
          <w:rPr>
            <w:webHidden/>
          </w:rPr>
          <w:fldChar w:fldCharType="separate"/>
        </w:r>
        <w:r w:rsidR="00C1126C">
          <w:rPr>
            <w:webHidden/>
          </w:rPr>
          <w:t>6</w:t>
        </w:r>
        <w:r>
          <w:rPr>
            <w:webHidden/>
          </w:rPr>
          <w:fldChar w:fldCharType="end"/>
        </w:r>
      </w:hyperlink>
    </w:p>
    <w:p w:rsidR="00C1126C" w:rsidRDefault="004D7DC0">
      <w:pPr>
        <w:pStyle w:val="TOC1"/>
        <w:rPr>
          <w:rFonts w:asciiTheme="minorHAnsi" w:eastAsiaTheme="minorEastAsia" w:hAnsiTheme="minorHAnsi" w:cstheme="minorBidi"/>
          <w:b w:val="0"/>
          <w:bCs w:val="0"/>
          <w:szCs w:val="22"/>
        </w:rPr>
      </w:pPr>
      <w:hyperlink w:anchor="_Toc297369927" w:history="1">
        <w:r w:rsidR="00C1126C" w:rsidRPr="00671F3D">
          <w:rPr>
            <w:rStyle w:val="Hyperlink"/>
          </w:rPr>
          <w:t>Tài liệu tham khảo</w:t>
        </w:r>
        <w:r w:rsidR="00C1126C">
          <w:rPr>
            <w:webHidden/>
          </w:rPr>
          <w:tab/>
        </w:r>
        <w:r>
          <w:rPr>
            <w:webHidden/>
          </w:rPr>
          <w:fldChar w:fldCharType="begin"/>
        </w:r>
        <w:r w:rsidR="00C1126C">
          <w:rPr>
            <w:webHidden/>
          </w:rPr>
          <w:instrText xml:space="preserve"> PAGEREF _Toc297369927 \h </w:instrText>
        </w:r>
        <w:r>
          <w:rPr>
            <w:webHidden/>
          </w:rPr>
        </w:r>
        <w:r>
          <w:rPr>
            <w:webHidden/>
          </w:rPr>
          <w:fldChar w:fldCharType="separate"/>
        </w:r>
        <w:r w:rsidR="00C1126C">
          <w:rPr>
            <w:webHidden/>
          </w:rPr>
          <w:t>9</w:t>
        </w:r>
        <w:r>
          <w:rPr>
            <w:webHidden/>
          </w:rPr>
          <w:fldChar w:fldCharType="end"/>
        </w:r>
      </w:hyperlink>
    </w:p>
    <w:p w:rsidR="003D34AA" w:rsidRPr="00C54CDD" w:rsidRDefault="004D7DC0" w:rsidP="009E6DBD">
      <w:pPr>
        <w:pStyle w:val="TOC1"/>
        <w:spacing w:beforeLines="20" w:afterLines="20"/>
      </w:pPr>
      <w:r w:rsidRPr="00C54CDD">
        <w:rPr>
          <w:sz w:val="24"/>
          <w:szCs w:val="24"/>
        </w:rPr>
        <w:fldChar w:fldCharType="end"/>
      </w:r>
    </w:p>
    <w:p w:rsidR="003D34AA" w:rsidRPr="00C54CDD" w:rsidRDefault="003D34AA" w:rsidP="003D34AA">
      <w:pPr>
        <w:pStyle w:val="BodyText"/>
        <w:jc w:val="center"/>
        <w:outlineLvl w:val="0"/>
        <w:rPr>
          <w:rFonts w:ascii="Arial" w:hAnsi="Arial" w:cs="Arial"/>
          <w:b/>
          <w:sz w:val="24"/>
          <w:szCs w:val="24"/>
        </w:rPr>
      </w:pPr>
      <w:r w:rsidRPr="00C54CDD">
        <w:br w:type="page"/>
      </w:r>
      <w:bookmarkStart w:id="130" w:name="_Toc517588807"/>
      <w:bookmarkStart w:id="131" w:name="_Toc517863275"/>
      <w:bookmarkStart w:id="132" w:name="_Ref519856714"/>
      <w:bookmarkStart w:id="133" w:name="_Toc519935061"/>
      <w:bookmarkStart w:id="134" w:name="_Toc20714775"/>
      <w:r w:rsidRPr="00C54CDD">
        <w:rPr>
          <w:rFonts w:ascii="Arial" w:hAnsi="Arial"/>
          <w:b/>
          <w:bCs/>
          <w:sz w:val="32"/>
          <w:szCs w:val="32"/>
        </w:rPr>
        <w:lastRenderedPageBreak/>
        <w:t>D</w:t>
      </w:r>
      <w:bookmarkEnd w:id="130"/>
      <w:bookmarkEnd w:id="131"/>
      <w:bookmarkEnd w:id="132"/>
      <w:bookmarkEnd w:id="133"/>
      <w:bookmarkEnd w:id="134"/>
      <w:r w:rsidRPr="00C54CDD">
        <w:rPr>
          <w:rFonts w:ascii="Arial" w:hAnsi="Arial"/>
          <w:b/>
          <w:bCs/>
          <w:sz w:val="32"/>
          <w:szCs w:val="32"/>
        </w:rPr>
        <w:t>anh sách hình</w:t>
      </w:r>
    </w:p>
    <w:p w:rsidR="003D34AA" w:rsidRPr="00C54CDD" w:rsidRDefault="003D34AA" w:rsidP="003D34AA">
      <w:pPr>
        <w:jc w:val="center"/>
        <w:rPr>
          <w:rFonts w:ascii="Arial" w:hAnsi="Arial" w:cs="Arial"/>
          <w:b/>
          <w:sz w:val="32"/>
          <w:szCs w:val="24"/>
        </w:rPr>
      </w:pPr>
      <w:r w:rsidRPr="00C54CDD">
        <w:rPr>
          <w:sz w:val="28"/>
          <w:szCs w:val="28"/>
        </w:rPr>
        <w:sym w:font="Wingdings" w:char="F096"/>
      </w:r>
      <w:r w:rsidRPr="00C54CDD">
        <w:rPr>
          <w:sz w:val="28"/>
          <w:szCs w:val="28"/>
        </w:rPr>
        <w:sym w:font="Wingdings" w:char="F026"/>
      </w:r>
      <w:r w:rsidRPr="00C54CDD">
        <w:rPr>
          <w:sz w:val="28"/>
          <w:szCs w:val="28"/>
        </w:rPr>
        <w:sym w:font="Wingdings" w:char="F097"/>
      </w:r>
    </w:p>
    <w:p w:rsidR="00325565" w:rsidRDefault="004D7DC0">
      <w:pPr>
        <w:pStyle w:val="TableofFigures"/>
        <w:rPr>
          <w:rFonts w:asciiTheme="minorHAnsi" w:eastAsiaTheme="minorEastAsia" w:hAnsiTheme="minorHAnsi" w:cstheme="minorBidi"/>
          <w:spacing w:val="0"/>
          <w:sz w:val="22"/>
          <w:szCs w:val="22"/>
        </w:rPr>
      </w:pPr>
      <w:r w:rsidRPr="00054D79">
        <w:rPr>
          <w:noProof w:val="0"/>
        </w:rPr>
        <w:fldChar w:fldCharType="begin"/>
      </w:r>
      <w:r w:rsidR="003D34AA" w:rsidRPr="00054D79">
        <w:rPr>
          <w:noProof w:val="0"/>
        </w:rPr>
        <w:instrText xml:space="preserve"> TOC \h \z \c "Hình" </w:instrText>
      </w:r>
      <w:r w:rsidRPr="00054D79">
        <w:rPr>
          <w:noProof w:val="0"/>
        </w:rPr>
        <w:fldChar w:fldCharType="separate"/>
      </w:r>
      <w:hyperlink w:anchor="_Toc297448721" w:history="1">
        <w:r w:rsidR="00325565" w:rsidRPr="007439FB">
          <w:rPr>
            <w:rStyle w:val="Hyperlink"/>
          </w:rPr>
          <w:t>Hình 1.1 Những thành tựu trong HCI từ những năm đầu Error! Reference source not found.]</w:t>
        </w:r>
        <w:r w:rsidR="00325565">
          <w:rPr>
            <w:webHidden/>
          </w:rPr>
          <w:tab/>
        </w:r>
        <w:r>
          <w:rPr>
            <w:webHidden/>
          </w:rPr>
          <w:fldChar w:fldCharType="begin"/>
        </w:r>
        <w:r w:rsidR="00325565">
          <w:rPr>
            <w:webHidden/>
          </w:rPr>
          <w:instrText xml:space="preserve"> PAGEREF _Toc297448721 \h </w:instrText>
        </w:r>
        <w:r>
          <w:rPr>
            <w:webHidden/>
          </w:rPr>
        </w:r>
        <w:r>
          <w:rPr>
            <w:webHidden/>
          </w:rPr>
          <w:fldChar w:fldCharType="separate"/>
        </w:r>
        <w:r w:rsidR="00325565">
          <w:rPr>
            <w:webHidden/>
          </w:rPr>
          <w:t>2</w:t>
        </w:r>
        <w:r>
          <w:rPr>
            <w:webHidden/>
          </w:rPr>
          <w:fldChar w:fldCharType="end"/>
        </w:r>
      </w:hyperlink>
    </w:p>
    <w:p w:rsidR="00325565" w:rsidRDefault="004D7DC0">
      <w:pPr>
        <w:pStyle w:val="TableofFigures"/>
        <w:rPr>
          <w:rFonts w:asciiTheme="minorHAnsi" w:eastAsiaTheme="minorEastAsia" w:hAnsiTheme="minorHAnsi" w:cstheme="minorBidi"/>
          <w:spacing w:val="0"/>
          <w:sz w:val="22"/>
          <w:szCs w:val="22"/>
        </w:rPr>
      </w:pPr>
      <w:hyperlink w:anchor="_Toc297448722" w:history="1">
        <w:r w:rsidR="00325565" w:rsidRPr="007439FB">
          <w:rPr>
            <w:rStyle w:val="Hyperlink"/>
          </w:rPr>
          <w:t>Hình 2.1 mặt nạ màu thông dụng của bộ lọc Bayer[ 2][ 4]</w:t>
        </w:r>
        <w:r w:rsidR="00325565">
          <w:rPr>
            <w:webHidden/>
          </w:rPr>
          <w:tab/>
        </w:r>
        <w:r>
          <w:rPr>
            <w:webHidden/>
          </w:rPr>
          <w:fldChar w:fldCharType="begin"/>
        </w:r>
        <w:r w:rsidR="00325565">
          <w:rPr>
            <w:webHidden/>
          </w:rPr>
          <w:instrText xml:space="preserve"> PAGEREF _Toc297448722 \h </w:instrText>
        </w:r>
        <w:r>
          <w:rPr>
            <w:webHidden/>
          </w:rPr>
        </w:r>
        <w:r>
          <w:rPr>
            <w:webHidden/>
          </w:rPr>
          <w:fldChar w:fldCharType="separate"/>
        </w:r>
        <w:r w:rsidR="00325565">
          <w:rPr>
            <w:webHidden/>
          </w:rPr>
          <w:t>9</w:t>
        </w:r>
        <w:r>
          <w:rPr>
            <w:webHidden/>
          </w:rPr>
          <w:fldChar w:fldCharType="end"/>
        </w:r>
      </w:hyperlink>
    </w:p>
    <w:p w:rsidR="00325565" w:rsidRDefault="004D7DC0">
      <w:pPr>
        <w:pStyle w:val="TableofFigures"/>
        <w:rPr>
          <w:rFonts w:asciiTheme="minorHAnsi" w:eastAsiaTheme="minorEastAsia" w:hAnsiTheme="minorHAnsi" w:cstheme="minorBidi"/>
          <w:spacing w:val="0"/>
          <w:sz w:val="22"/>
          <w:szCs w:val="22"/>
        </w:rPr>
      </w:pPr>
      <w:hyperlink w:anchor="_Toc297448723" w:history="1">
        <w:r w:rsidR="00325565" w:rsidRPr="007439FB">
          <w:rPr>
            <w:rStyle w:val="Hyperlink"/>
          </w:rPr>
          <w:t>Hình 2.2 Ảnh màu (được phóng to 4 lần) trước và sau khi sử dụng bộ lọc Bayer (thuật toán nội suy EdgeAware)</w:t>
        </w:r>
        <w:r w:rsidR="00325565">
          <w:rPr>
            <w:webHidden/>
          </w:rPr>
          <w:tab/>
        </w:r>
        <w:r>
          <w:rPr>
            <w:webHidden/>
          </w:rPr>
          <w:fldChar w:fldCharType="begin"/>
        </w:r>
        <w:r w:rsidR="00325565">
          <w:rPr>
            <w:webHidden/>
          </w:rPr>
          <w:instrText xml:space="preserve"> PAGEREF _Toc297448723 \h </w:instrText>
        </w:r>
        <w:r>
          <w:rPr>
            <w:webHidden/>
          </w:rPr>
        </w:r>
        <w:r>
          <w:rPr>
            <w:webHidden/>
          </w:rPr>
          <w:fldChar w:fldCharType="separate"/>
        </w:r>
        <w:r w:rsidR="00325565">
          <w:rPr>
            <w:webHidden/>
          </w:rPr>
          <w:t>10</w:t>
        </w:r>
        <w:r>
          <w:rPr>
            <w:webHidden/>
          </w:rPr>
          <w:fldChar w:fldCharType="end"/>
        </w:r>
      </w:hyperlink>
    </w:p>
    <w:p w:rsidR="00325565" w:rsidRDefault="004D7DC0">
      <w:pPr>
        <w:pStyle w:val="TableofFigures"/>
        <w:rPr>
          <w:rFonts w:asciiTheme="minorHAnsi" w:eastAsiaTheme="minorEastAsia" w:hAnsiTheme="minorHAnsi" w:cstheme="minorBidi"/>
          <w:spacing w:val="0"/>
          <w:sz w:val="22"/>
          <w:szCs w:val="22"/>
        </w:rPr>
      </w:pPr>
      <w:hyperlink w:anchor="_Toc297448724" w:history="1">
        <w:r w:rsidR="00325565" w:rsidRPr="007439FB">
          <w:rPr>
            <w:rStyle w:val="Hyperlink"/>
          </w:rPr>
          <w:t>Hình 3.1Minh họa 3 frame trên cùng 1 hệ trục của kineck.</w:t>
        </w:r>
        <w:r w:rsidR="00325565">
          <w:rPr>
            <w:webHidden/>
          </w:rPr>
          <w:tab/>
        </w:r>
        <w:r>
          <w:rPr>
            <w:webHidden/>
          </w:rPr>
          <w:fldChar w:fldCharType="begin"/>
        </w:r>
        <w:r w:rsidR="00325565">
          <w:rPr>
            <w:webHidden/>
          </w:rPr>
          <w:instrText xml:space="preserve"> PAGEREF _Toc297448724 \h </w:instrText>
        </w:r>
        <w:r>
          <w:rPr>
            <w:webHidden/>
          </w:rPr>
        </w:r>
        <w:r>
          <w:rPr>
            <w:webHidden/>
          </w:rPr>
          <w:fldChar w:fldCharType="separate"/>
        </w:r>
        <w:r w:rsidR="00325565">
          <w:rPr>
            <w:webHidden/>
          </w:rPr>
          <w:t>12</w:t>
        </w:r>
        <w:r>
          <w:rPr>
            <w:webHidden/>
          </w:rPr>
          <w:fldChar w:fldCharType="end"/>
        </w:r>
      </w:hyperlink>
    </w:p>
    <w:p w:rsidR="00325565" w:rsidRDefault="004D7DC0">
      <w:pPr>
        <w:pStyle w:val="TableofFigures"/>
        <w:rPr>
          <w:rFonts w:asciiTheme="minorHAnsi" w:eastAsiaTheme="minorEastAsia" w:hAnsiTheme="minorHAnsi" w:cstheme="minorBidi"/>
          <w:spacing w:val="0"/>
          <w:sz w:val="22"/>
          <w:szCs w:val="22"/>
        </w:rPr>
      </w:pPr>
      <w:hyperlink w:anchor="_Toc297448725" w:history="1">
        <w:r w:rsidR="00325565" w:rsidRPr="007439FB">
          <w:rPr>
            <w:rStyle w:val="Hyperlink"/>
          </w:rPr>
          <w:t>Hình 3.2 Minh họa việc dùng Ransac áp dụng cho việc tìm đường thẳng trong mặt phẳng[ 8].</w:t>
        </w:r>
        <w:r w:rsidR="00325565">
          <w:rPr>
            <w:webHidden/>
          </w:rPr>
          <w:tab/>
        </w:r>
        <w:r>
          <w:rPr>
            <w:webHidden/>
          </w:rPr>
          <w:fldChar w:fldCharType="begin"/>
        </w:r>
        <w:r w:rsidR="00325565">
          <w:rPr>
            <w:webHidden/>
          </w:rPr>
          <w:instrText xml:space="preserve"> PAGEREF _Toc297448725 \h </w:instrText>
        </w:r>
        <w:r>
          <w:rPr>
            <w:webHidden/>
          </w:rPr>
        </w:r>
        <w:r>
          <w:rPr>
            <w:webHidden/>
          </w:rPr>
          <w:fldChar w:fldCharType="separate"/>
        </w:r>
        <w:r w:rsidR="00325565">
          <w:rPr>
            <w:webHidden/>
          </w:rPr>
          <w:t>15</w:t>
        </w:r>
        <w:r>
          <w:rPr>
            <w:webHidden/>
          </w:rPr>
          <w:fldChar w:fldCharType="end"/>
        </w:r>
      </w:hyperlink>
    </w:p>
    <w:p w:rsidR="00325565" w:rsidRDefault="004D7DC0">
      <w:pPr>
        <w:pStyle w:val="TableofFigures"/>
        <w:rPr>
          <w:rFonts w:asciiTheme="minorHAnsi" w:eastAsiaTheme="minorEastAsia" w:hAnsiTheme="minorHAnsi" w:cstheme="minorBidi"/>
          <w:spacing w:val="0"/>
          <w:sz w:val="22"/>
          <w:szCs w:val="22"/>
        </w:rPr>
      </w:pPr>
      <w:hyperlink w:anchor="_Toc297448726" w:history="1">
        <w:r w:rsidR="00325565" w:rsidRPr="007439FB">
          <w:rPr>
            <w:rStyle w:val="Hyperlink"/>
          </w:rPr>
          <w:t>Hình 3.3 Minh họa kết quả ghép 2 đám mây sau khi áp dụng ransac và Levenberg–Marquardt để xác định ma trận biến đổi.</w:t>
        </w:r>
        <w:r w:rsidR="00325565">
          <w:rPr>
            <w:webHidden/>
          </w:rPr>
          <w:tab/>
        </w:r>
        <w:r>
          <w:rPr>
            <w:webHidden/>
          </w:rPr>
          <w:fldChar w:fldCharType="begin"/>
        </w:r>
        <w:r w:rsidR="00325565">
          <w:rPr>
            <w:webHidden/>
          </w:rPr>
          <w:instrText xml:space="preserve"> PAGEREF _Toc297448726 \h </w:instrText>
        </w:r>
        <w:r>
          <w:rPr>
            <w:webHidden/>
          </w:rPr>
        </w:r>
        <w:r>
          <w:rPr>
            <w:webHidden/>
          </w:rPr>
          <w:fldChar w:fldCharType="separate"/>
        </w:r>
        <w:r w:rsidR="00325565">
          <w:rPr>
            <w:webHidden/>
          </w:rPr>
          <w:t>16</w:t>
        </w:r>
        <w:r>
          <w:rPr>
            <w:webHidden/>
          </w:rPr>
          <w:fldChar w:fldCharType="end"/>
        </w:r>
      </w:hyperlink>
    </w:p>
    <w:p w:rsidR="003D34AA" w:rsidRPr="00054D79" w:rsidRDefault="004D7DC0" w:rsidP="003D34AA">
      <w:pPr>
        <w:pStyle w:val="TableofFigures"/>
        <w:rPr>
          <w:noProof w:val="0"/>
        </w:rPr>
      </w:pPr>
      <w:r w:rsidRPr="00054D79">
        <w:rPr>
          <w:noProof w:val="0"/>
        </w:rPr>
        <w:fldChar w:fldCharType="end"/>
      </w:r>
    </w:p>
    <w:p w:rsidR="003D34AA" w:rsidRPr="00054D79" w:rsidRDefault="003D34AA" w:rsidP="003D34AA">
      <w:pPr>
        <w:pStyle w:val="BodyText"/>
        <w:jc w:val="center"/>
        <w:outlineLvl w:val="0"/>
        <w:rPr>
          <w:rFonts w:ascii="Arial" w:hAnsi="Arial" w:cs="Arial"/>
          <w:sz w:val="32"/>
          <w:szCs w:val="24"/>
        </w:rPr>
      </w:pPr>
      <w:bookmarkStart w:id="135" w:name="_Toc517588808"/>
      <w:bookmarkStart w:id="136" w:name="_Toc517863276"/>
      <w:bookmarkStart w:id="137" w:name="_Toc519935062"/>
      <w:bookmarkStart w:id="138" w:name="_Toc20714776"/>
      <w:r w:rsidRPr="00054D79">
        <w:rPr>
          <w:rFonts w:ascii="Arial" w:hAnsi="Arial"/>
          <w:bCs/>
          <w:sz w:val="32"/>
          <w:szCs w:val="32"/>
        </w:rPr>
        <w:t>D</w:t>
      </w:r>
      <w:bookmarkEnd w:id="135"/>
      <w:bookmarkEnd w:id="136"/>
      <w:bookmarkEnd w:id="137"/>
      <w:bookmarkEnd w:id="138"/>
      <w:r w:rsidRPr="00054D79">
        <w:rPr>
          <w:rFonts w:ascii="Arial" w:hAnsi="Arial"/>
          <w:bCs/>
          <w:sz w:val="32"/>
          <w:szCs w:val="32"/>
        </w:rPr>
        <w:t>anh sách bảng</w:t>
      </w:r>
    </w:p>
    <w:p w:rsidR="003D34AA" w:rsidRPr="00054D79" w:rsidRDefault="003D34AA" w:rsidP="003D34AA">
      <w:pPr>
        <w:jc w:val="center"/>
        <w:rPr>
          <w:rFonts w:ascii="Arial" w:hAnsi="Arial" w:cs="Arial"/>
          <w:sz w:val="24"/>
          <w:szCs w:val="24"/>
        </w:rPr>
      </w:pPr>
      <w:r w:rsidRPr="00054D79">
        <w:rPr>
          <w:sz w:val="28"/>
          <w:szCs w:val="28"/>
        </w:rPr>
        <w:sym w:font="Wingdings" w:char="F096"/>
      </w:r>
      <w:r w:rsidRPr="00054D79">
        <w:rPr>
          <w:sz w:val="28"/>
          <w:szCs w:val="28"/>
        </w:rPr>
        <w:sym w:font="Wingdings" w:char="F026"/>
      </w:r>
      <w:r w:rsidRPr="00054D79">
        <w:rPr>
          <w:sz w:val="28"/>
          <w:szCs w:val="28"/>
        </w:rPr>
        <w:sym w:font="Wingdings" w:char="F097"/>
      </w:r>
    </w:p>
    <w:p w:rsidR="003D34AA" w:rsidRDefault="004D7DC0" w:rsidP="003D34AA">
      <w:pPr>
        <w:pStyle w:val="BodyText"/>
        <w:rPr>
          <w:lang w:eastAsia="ja-JP"/>
        </w:rPr>
      </w:pPr>
      <w:r w:rsidRPr="004D7DC0">
        <w:rPr>
          <w:sz w:val="24"/>
        </w:rPr>
        <w:fldChar w:fldCharType="begin"/>
      </w:r>
      <w:r w:rsidR="003D34AA" w:rsidRPr="0045735A">
        <w:instrText xml:space="preserve"> TOC \h \z \c "Bảng" </w:instrText>
      </w:r>
      <w:r w:rsidRPr="004D7DC0">
        <w:rPr>
          <w:sz w:val="24"/>
        </w:rPr>
        <w:fldChar w:fldCharType="separate"/>
      </w:r>
      <w:r w:rsidR="00325565">
        <w:rPr>
          <w:b/>
          <w:bCs/>
          <w:noProof/>
          <w:sz w:val="24"/>
        </w:rPr>
        <w:t>No table of figures entries found.</w:t>
      </w:r>
      <w:r w:rsidRPr="0045735A">
        <w:fldChar w:fldCharType="end"/>
      </w:r>
      <w:bookmarkStart w:id="139" w:name="_Ref92683394"/>
    </w:p>
    <w:p w:rsidR="003D34AA" w:rsidRDefault="003D34AA" w:rsidP="003D34AA">
      <w:pPr>
        <w:pStyle w:val="BodyText"/>
        <w:rPr>
          <w:lang w:eastAsia="ja-JP"/>
        </w:rPr>
        <w:sectPr w:rsidR="003D34AA" w:rsidSect="002928CB">
          <w:headerReference w:type="default" r:id="rId9"/>
          <w:footerReference w:type="default" r:id="rId10"/>
          <w:footnotePr>
            <w:numRestart w:val="eachPage"/>
          </w:footnotePr>
          <w:pgSz w:w="11909" w:h="16834" w:code="9"/>
          <w:pgMar w:top="1985" w:right="1134" w:bottom="1701" w:left="1985" w:header="720" w:footer="720" w:gutter="0"/>
          <w:pgNumType w:fmt="lowerRoman" w:start="1"/>
          <w:cols w:space="720"/>
          <w:docGrid w:linePitch="360"/>
        </w:sectPr>
      </w:pPr>
    </w:p>
    <w:bookmarkEnd w:id="139"/>
    <w:p w:rsidR="00687B57" w:rsidRPr="00C54CDD" w:rsidRDefault="00687B57" w:rsidP="00687B57">
      <w:pPr>
        <w:pStyle w:val="Heading1"/>
        <w:rPr>
          <w:lang w:eastAsia="ja-JP"/>
        </w:rPr>
      </w:pPr>
      <w:r w:rsidRPr="00C54CDD">
        <w:lastRenderedPageBreak/>
        <w:br w:type="textWrapping" w:clear="all"/>
      </w:r>
      <w:bookmarkStart w:id="140" w:name="_Ref267590160"/>
      <w:bookmarkStart w:id="141" w:name="_Toc267598294"/>
      <w:bookmarkStart w:id="142" w:name="_Toc297369920"/>
      <w:r>
        <w:rPr>
          <w:lang w:eastAsia="ja-JP"/>
        </w:rPr>
        <w:t>Giới thiệu</w:t>
      </w:r>
      <w:bookmarkEnd w:id="140"/>
      <w:bookmarkEnd w:id="141"/>
      <w:bookmarkEnd w:id="142"/>
    </w:p>
    <w:p w:rsidR="00687B57" w:rsidRPr="00C54CDD" w:rsidRDefault="00687B57" w:rsidP="00687B57">
      <w:pPr>
        <w:rPr>
          <w:b/>
        </w:rPr>
      </w:pPr>
      <w:r w:rsidRPr="00C54CDD">
        <w:rPr>
          <w:b/>
        </w:rPr>
        <w:t>Tóm tắt chương:</w:t>
      </w:r>
    </w:p>
    <w:p w:rsidR="00687B57" w:rsidRDefault="00687B57" w:rsidP="00AF3233">
      <w:pPr>
        <w:pStyle w:val="BodyText"/>
        <w:spacing w:line="400" w:lineRule="atLeast"/>
        <w:ind w:left="720" w:right="870" w:firstLine="0"/>
        <w:rPr>
          <w:i/>
        </w:rPr>
      </w:pPr>
      <w:r w:rsidRPr="00C54CDD">
        <w:rPr>
          <w:i/>
          <w:sz w:val="38"/>
        </w:rPr>
        <w:sym w:font="Wingdings" w:char="F03F"/>
      </w:r>
      <w:r w:rsidRPr="00C54CDD">
        <w:rPr>
          <w:i/>
          <w:sz w:val="38"/>
        </w:rPr>
        <w:t xml:space="preserve"> </w:t>
      </w:r>
      <w:r w:rsidRPr="00C54CDD">
        <w:rPr>
          <w:i/>
        </w:rPr>
        <w:t xml:space="preserve">Nội dung </w:t>
      </w:r>
      <w:r w:rsidRPr="00C54CDD">
        <w:rPr>
          <w:i/>
          <w:lang w:eastAsia="ja-JP"/>
        </w:rPr>
        <w:t>chươ</w:t>
      </w:r>
      <w:r>
        <w:rPr>
          <w:i/>
          <w:lang w:eastAsia="ja-JP"/>
        </w:rPr>
        <w:t>ng 1</w:t>
      </w:r>
      <w:r w:rsidRPr="00C54CDD">
        <w:rPr>
          <w:i/>
        </w:rPr>
        <w:t xml:space="preserve"> trình</w:t>
      </w:r>
      <w:r>
        <w:rPr>
          <w:i/>
        </w:rPr>
        <w:t xml:space="preserve"> bày</w:t>
      </w:r>
      <w:r w:rsidRPr="00C54CDD">
        <w:rPr>
          <w:i/>
        </w:rPr>
        <w:t xml:space="preserve"> </w:t>
      </w:r>
      <w:r>
        <w:rPr>
          <w:i/>
        </w:rPr>
        <w:t>tổng quan về luận án, mục tiêu của luận án.</w:t>
      </w:r>
      <w:r w:rsidRPr="00D713B9">
        <w:t xml:space="preserve"> </w:t>
      </w:r>
      <w:r w:rsidRPr="00D713B9">
        <w:rPr>
          <w:i/>
        </w:rPr>
        <w:t>Nội dung tóm tắt của từng chương trong luận án được trình bày ở cuối phần này.</w:t>
      </w:r>
    </w:p>
    <w:p w:rsidR="00AF3233" w:rsidRPr="00C54CDD" w:rsidRDefault="00AF3233" w:rsidP="00687B57">
      <w:pPr>
        <w:pStyle w:val="BodyText"/>
        <w:spacing w:line="400" w:lineRule="atLeast"/>
        <w:ind w:right="43" w:firstLine="0"/>
        <w:rPr>
          <w:i/>
        </w:rPr>
      </w:pPr>
    </w:p>
    <w:p w:rsidR="00C42D9F" w:rsidRPr="00C42D9F" w:rsidRDefault="00687B57" w:rsidP="00C42D9F">
      <w:pPr>
        <w:pStyle w:val="Heading2"/>
        <w:rPr>
          <w:b w:val="0"/>
          <w:bCs w:val="0"/>
        </w:rPr>
      </w:pPr>
      <w:bookmarkStart w:id="143" w:name="_Toc267598295"/>
      <w:bookmarkStart w:id="144" w:name="_Toc297369921"/>
      <w:r>
        <w:t>Đặt vấn đề</w:t>
      </w:r>
      <w:bookmarkStart w:id="145" w:name="_Toc267598296"/>
      <w:bookmarkStart w:id="146" w:name="_Toc297369922"/>
      <w:bookmarkEnd w:id="143"/>
      <w:bookmarkEnd w:id="144"/>
    </w:p>
    <w:p w:rsidR="00AF3233" w:rsidRPr="00C42D9F" w:rsidRDefault="00687B57" w:rsidP="00C42D9F">
      <w:pPr>
        <w:pStyle w:val="Heading2"/>
        <w:rPr>
          <w:b w:val="0"/>
          <w:bCs w:val="0"/>
        </w:rPr>
      </w:pPr>
      <w:r>
        <w:t>Mục tiêu của đề tài</w:t>
      </w:r>
      <w:bookmarkStart w:id="147" w:name="_Toc267598297"/>
      <w:bookmarkEnd w:id="145"/>
      <w:bookmarkEnd w:id="146"/>
    </w:p>
    <w:p w:rsidR="007B2C06" w:rsidRDefault="00687B57" w:rsidP="00C42D9F">
      <w:pPr>
        <w:pStyle w:val="Heading2"/>
        <w:rPr>
          <w:b w:val="0"/>
          <w:bCs w:val="0"/>
          <w:sz w:val="36"/>
          <w:szCs w:val="24"/>
        </w:rPr>
      </w:pPr>
      <w:bookmarkStart w:id="148" w:name="_Toc297369923"/>
      <w:r>
        <w:t>Nội dung luận văn</w:t>
      </w:r>
      <w:bookmarkEnd w:id="147"/>
      <w:bookmarkEnd w:id="148"/>
      <w:r w:rsidR="007B2C06">
        <w:br w:type="page"/>
      </w:r>
    </w:p>
    <w:p w:rsidR="009E6DBD" w:rsidRDefault="009E6DBD" w:rsidP="009E6DBD">
      <w:pPr>
        <w:pStyle w:val="Heading1"/>
      </w:pPr>
      <w:r>
        <w:lastRenderedPageBreak/>
        <w:br/>
        <w:t>Mở đầu</w:t>
      </w:r>
    </w:p>
    <w:p w:rsidR="009E6DBD" w:rsidRDefault="009E6DBD" w:rsidP="009E6DBD">
      <w:pPr>
        <w:pStyle w:val="Heading2"/>
      </w:pPr>
      <w:r>
        <w:t>Giới thiệu chung</w:t>
      </w:r>
    </w:p>
    <w:p w:rsidR="009E6DBD" w:rsidRDefault="009E6DBD" w:rsidP="009E6DBD">
      <w:pPr>
        <w:pStyle w:val="Heading2"/>
      </w:pPr>
      <w:r>
        <w:t>3D Scanner</w:t>
      </w:r>
    </w:p>
    <w:p w:rsidR="009E6DBD" w:rsidRDefault="009E6DBD" w:rsidP="009E6DBD">
      <w:pPr>
        <w:pStyle w:val="BodyText"/>
      </w:pPr>
      <w:r>
        <w:rPr>
          <w:noProof/>
        </w:rPr>
        <w:pict>
          <v:shapetype id="_x0000_t202" coordsize="21600,21600" o:spt="202" path="m,l,21600r21600,l21600,xe">
            <v:stroke joinstyle="miter"/>
            <v:path gradientshapeok="t" o:connecttype="rect"/>
          </v:shapetype>
          <v:shape id="_x0000_s1027" type="#_x0000_t202" style="position:absolute;left:0;text-align:left;margin-left:-7.75pt;margin-top:294.35pt;width:215.85pt;height:.05pt;z-index:251664384" stroked="f">
            <v:textbox style="mso-fit-shape-to-text:t" inset="0,0,0,0">
              <w:txbxContent>
                <w:p w:rsidR="009E6DBD" w:rsidRPr="009E4C38" w:rsidRDefault="009E6DBD" w:rsidP="009E6DBD">
                  <w:pPr>
                    <w:pStyle w:val="Caption"/>
                    <w:rPr>
                      <w:noProof/>
                      <w:spacing w:val="-2"/>
                      <w:sz w:val="26"/>
                      <w:szCs w:val="20"/>
                    </w:rPr>
                  </w:pPr>
                  <w:bookmarkStart w:id="149" w:name="_Ref297623984"/>
                  <w:r>
                    <w:t xml:space="preserve">Hình </w:t>
                  </w:r>
                  <w:fldSimple w:instr=" STYLEREF 1 \s ">
                    <w:r>
                      <w:rPr>
                        <w:noProof/>
                      </w:rPr>
                      <w:t>1</w:t>
                    </w:r>
                  </w:fldSimple>
                  <w:r>
                    <w:noBreakHyphen/>
                  </w:r>
                  <w:fldSimple w:instr=" SEQ Hình \* ARABIC \s 1 ">
                    <w:r>
                      <w:rPr>
                        <w:noProof/>
                      </w:rPr>
                      <w:t>1</w:t>
                    </w:r>
                  </w:fldSimple>
                  <w:bookmarkEnd w:id="149"/>
                  <w:r>
                    <w:t xml:space="preserve"> ZScanner 700</w:t>
                  </w:r>
                </w:p>
              </w:txbxContent>
            </v:textbox>
            <w10:wrap type="square"/>
          </v:shape>
        </w:pict>
      </w:r>
      <w:r>
        <w:rPr>
          <w:noProof/>
        </w:rPr>
        <w:drawing>
          <wp:anchor distT="0" distB="0" distL="114300" distR="114300" simplePos="0" relativeHeight="251663360" behindDoc="0" locked="0" layoutInCell="1" allowOverlap="1">
            <wp:simplePos x="0" y="0"/>
            <wp:positionH relativeFrom="column">
              <wp:posOffset>-98425</wp:posOffset>
            </wp:positionH>
            <wp:positionV relativeFrom="paragraph">
              <wp:posOffset>1452245</wp:posOffset>
            </wp:positionV>
            <wp:extent cx="2741295" cy="2228850"/>
            <wp:effectExtent l="19050" t="0" r="1905" b="0"/>
            <wp:wrapSquare wrapText="bothSides"/>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srcRect/>
                    <a:stretch>
                      <a:fillRect/>
                    </a:stretch>
                  </pic:blipFill>
                  <pic:spPr bwMode="auto">
                    <a:xfrm>
                      <a:off x="0" y="0"/>
                      <a:ext cx="2741295" cy="2228850"/>
                    </a:xfrm>
                    <a:prstGeom prst="rect">
                      <a:avLst/>
                    </a:prstGeom>
                    <a:noFill/>
                    <a:ln w="9525">
                      <a:noFill/>
                      <a:miter lim="800000"/>
                      <a:headEnd/>
                      <a:tailEnd/>
                    </a:ln>
                  </pic:spPr>
                </pic:pic>
              </a:graphicData>
            </a:graphic>
          </wp:anchor>
        </w:drawing>
      </w:r>
      <w:r>
        <w:rPr>
          <w:noProof/>
        </w:rPr>
        <w:pict>
          <v:shape id="_x0000_s1028" type="#_x0000_t202" style="position:absolute;left:0;text-align:left;margin-left:233.75pt;margin-top:294.35pt;width:204pt;height:.05pt;z-index:251665408;mso-position-horizontal-relative:text;mso-position-vertical-relative:text" stroked="f">
            <v:textbox style="mso-fit-shape-to-text:t" inset="0,0,0,0">
              <w:txbxContent>
                <w:p w:rsidR="009E6DBD" w:rsidRPr="009908CA" w:rsidRDefault="009E6DBD" w:rsidP="009E6DBD">
                  <w:pPr>
                    <w:pStyle w:val="Caption"/>
                    <w:rPr>
                      <w:noProof/>
                      <w:spacing w:val="-2"/>
                      <w:sz w:val="26"/>
                      <w:szCs w:val="20"/>
                    </w:rPr>
                  </w:pPr>
                  <w:r>
                    <w:t xml:space="preserve">Hình </w:t>
                  </w:r>
                  <w:fldSimple w:instr=" STYLEREF 1 \s ">
                    <w:r>
                      <w:rPr>
                        <w:noProof/>
                      </w:rPr>
                      <w:t>1</w:t>
                    </w:r>
                  </w:fldSimple>
                  <w:r>
                    <w:noBreakHyphen/>
                  </w:r>
                  <w:fldSimple w:instr=" SEQ Hình \* ARABIC \s 1 ">
                    <w:r>
                      <w:rPr>
                        <w:noProof/>
                      </w:rPr>
                      <w:t>2</w:t>
                    </w:r>
                  </w:fldSimple>
                  <w:r>
                    <w:t xml:space="preserve"> Scan đối tượng</w:t>
                  </w:r>
                </w:p>
              </w:txbxContent>
            </v:textbox>
            <w10:wrap type="square"/>
          </v:shape>
        </w:pict>
      </w:r>
      <w:r>
        <w:rPr>
          <w:noProof/>
        </w:rPr>
        <w:drawing>
          <wp:anchor distT="0" distB="0" distL="114300" distR="114300" simplePos="0" relativeHeight="251662336" behindDoc="0" locked="0" layoutInCell="1" allowOverlap="1">
            <wp:simplePos x="0" y="0"/>
            <wp:positionH relativeFrom="column">
              <wp:posOffset>2968625</wp:posOffset>
            </wp:positionH>
            <wp:positionV relativeFrom="paragraph">
              <wp:posOffset>1509395</wp:posOffset>
            </wp:positionV>
            <wp:extent cx="2590800" cy="2171700"/>
            <wp:effectExtent l="19050" t="0" r="0" b="0"/>
            <wp:wrapSquare wrapText="bothSides"/>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2590800" cy="2171700"/>
                    </a:xfrm>
                    <a:prstGeom prst="rect">
                      <a:avLst/>
                    </a:prstGeom>
                    <a:noFill/>
                    <a:ln w="9525">
                      <a:noFill/>
                      <a:miter lim="800000"/>
                      <a:headEnd/>
                      <a:tailEnd/>
                    </a:ln>
                  </pic:spPr>
                </pic:pic>
              </a:graphicData>
            </a:graphic>
          </wp:anchor>
        </w:drawing>
      </w:r>
      <w:r>
        <w:t xml:space="preserve">3D Scanner là một loại thiết bị dùng để thu thập thông tin về hình dạng, màu sắc của các vật thể và môi trường xung quanh trong thế giới thực </w:t>
      </w:r>
      <w:r>
        <w:fldChar w:fldCharType="begin"/>
      </w:r>
      <w:r>
        <w:instrText xml:space="preserve"> REF _Ref297624074 \h </w:instrText>
      </w:r>
      <w:r>
        <w:fldChar w:fldCharType="separate"/>
      </w:r>
      <w:r>
        <w:t xml:space="preserve">[ </w:t>
      </w:r>
      <w:r>
        <w:rPr>
          <w:noProof/>
        </w:rPr>
        <w:t>6</w:t>
      </w:r>
      <w:r>
        <w:fldChar w:fldCharType="end"/>
      </w:r>
      <w:r>
        <w:t xml:space="preserve">]. Thông thường, thông tin do 3D Scanner thu được là một đám mây điểm tương ứng với bề mặt của vật thể. Các thông tin này sẽ được sử dụng để tạo ra một mô hình 3D có hình dạng gần giống với vật thể trong thế giới thực. </w:t>
      </w:r>
      <w:r>
        <w:fldChar w:fldCharType="begin"/>
      </w:r>
      <w:r>
        <w:instrText xml:space="preserve"> REF _Ref297623984 \h </w:instrText>
      </w:r>
      <w:r>
        <w:fldChar w:fldCharType="separate"/>
      </w:r>
      <w:r>
        <w:t xml:space="preserve">Hình </w:t>
      </w:r>
      <w:r>
        <w:rPr>
          <w:noProof/>
        </w:rPr>
        <w:t>1</w:t>
      </w:r>
      <w:r>
        <w:noBreakHyphen/>
      </w:r>
      <w:r>
        <w:rPr>
          <w:noProof/>
        </w:rPr>
        <w:t>1</w:t>
      </w:r>
      <w:r>
        <w:fldChar w:fldCharType="end"/>
      </w:r>
    </w:p>
    <w:p w:rsidR="009E6DBD" w:rsidRDefault="009E6DBD" w:rsidP="009E6DBD">
      <w:pPr>
        <w:pStyle w:val="BodyText"/>
      </w:pPr>
      <w:r w:rsidRPr="00C519B9">
        <w:t xml:space="preserve"> </w:t>
      </w:r>
    </w:p>
    <w:p w:rsidR="009E6DBD" w:rsidRDefault="009E6DBD" w:rsidP="009E6DBD">
      <w:pPr>
        <w:pStyle w:val="BodyText"/>
      </w:pPr>
      <w:hyperlink r:id="rId13" w:history="1">
        <w:r w:rsidRPr="00C84D83">
          <w:rPr>
            <w:rStyle w:val="Hyperlink"/>
          </w:rPr>
          <w:t>http://www.hardwaresphere.com/2009/09/18/zscanner-700-3d-scanner/</w:t>
        </w:r>
      </w:hyperlink>
    </w:p>
    <w:p w:rsidR="009E6DBD" w:rsidRDefault="009E6DBD" w:rsidP="009E6DBD">
      <w:pPr>
        <w:pStyle w:val="BodyText"/>
      </w:pPr>
      <w:hyperlink r:id="rId14" w:history="1">
        <w:r w:rsidRPr="00C84D83">
          <w:rPr>
            <w:rStyle w:val="Hyperlink"/>
          </w:rPr>
          <w:t>http://gfxne.ws/2011/02/david-laserscanner-3d-laser-scanning/</w:t>
        </w:r>
      </w:hyperlink>
    </w:p>
    <w:p w:rsidR="009E6DBD" w:rsidRDefault="009E6DBD" w:rsidP="009E6DBD">
      <w:pPr>
        <w:pStyle w:val="BodyText"/>
      </w:pPr>
      <w:r>
        <w:t>Tùy thuộc vào công nghệ được sử dụng mà 3D Scanner được chia thành hai loại chính : là Contact và Non-Contact.</w:t>
      </w:r>
    </w:p>
    <w:p w:rsidR="009E6DBD" w:rsidRDefault="009E6DBD" w:rsidP="009E6DBD">
      <w:pPr>
        <w:pStyle w:val="Heading3"/>
      </w:pPr>
      <w:r>
        <w:t>Contact 3D Scanner</w:t>
      </w:r>
    </w:p>
    <w:p w:rsidR="009E6DBD" w:rsidRPr="004A6D65" w:rsidRDefault="009E6DBD" w:rsidP="009E6DBD">
      <w:pPr>
        <w:pStyle w:val="BodyText"/>
      </w:pPr>
      <w:r>
        <w:t xml:space="preserve">Contact 3D Scanner lấy thông tin về hình dạng vật thể thông qua tiếp xúc về mặt vật lý nên rất chính xác. Vì thế, người ta thường sử dụng 3D Scanner loại này khi mô </w:t>
      </w:r>
      <w:r>
        <w:lastRenderedPageBreak/>
        <w:t>hình hóa các chi tiết phức tạp, đòi hỏi có độ chính xác cao. Tuy nhiên, 3D Scanner loại này cũng có nhiều nhược điểm như chậm và có thể làm hư hỏng vật thể do va chạm.</w:t>
      </w:r>
    </w:p>
    <w:p w:rsidR="009E6DBD" w:rsidRPr="004A6D65" w:rsidRDefault="009E6DBD" w:rsidP="009E6DBD">
      <w:pPr>
        <w:pStyle w:val="Heading3"/>
      </w:pPr>
      <w:r w:rsidRPr="004A6D65">
        <w:t>Non</w:t>
      </w:r>
      <w:r>
        <w:t>-Contact 3D Scanner</w:t>
      </w:r>
    </w:p>
    <w:p w:rsidR="009E6DBD" w:rsidRDefault="009E6DBD" w:rsidP="009E6DBD">
      <w:pPr>
        <w:pStyle w:val="BodyText"/>
      </w:pPr>
      <w:r>
        <w:t>Non-Contact 3D Scanner được chia thành hai nhóm chính : nhóm chủ động (active) và nhóm thụ động (passive).</w:t>
      </w:r>
    </w:p>
    <w:p w:rsidR="009E6DBD" w:rsidRDefault="009E6DBD" w:rsidP="009E6DBD">
      <w:pPr>
        <w:pStyle w:val="BodyText"/>
        <w:numPr>
          <w:ilvl w:val="0"/>
          <w:numId w:val="45"/>
        </w:numPr>
      </w:pPr>
      <w:r>
        <w:t>Scanner thuộc nhóm chủ động sẽ phát ra các tia bức xạ hoặc ánh sáng nhìn thấy đến vật thể hoặc môi trường xung quanh và thu lại các tia phản hồi để từ đó tính được khoảng cách đến các bề mặt xung quanh. Các bức xạ được sử dụng có thể là tia x, tia tử ngoại hoặc sóng siêu âm ...</w:t>
      </w:r>
    </w:p>
    <w:p w:rsidR="009E6DBD" w:rsidRDefault="009E6DBD" w:rsidP="009E6DBD">
      <w:pPr>
        <w:pStyle w:val="BodyText"/>
        <w:numPr>
          <w:ilvl w:val="0"/>
          <w:numId w:val="45"/>
        </w:numPr>
      </w:pPr>
      <w:r>
        <w:t>Scanner thuộc nhóm thụ động không phát ra gì cả mà chi thu các tia xuất phát từ vật thể. Các tia này có thể là ánh sáng nhìn thấy hoặc tia hồng ngoại. Hầu hết các Scanner thuộc nhóm thụ động chỉ là các camera thông thường. Người ta dùng các camera này để chụp đối tượng ở nhiều góc độ khác nhau hoặc ở những điều kiện khác nhau để ước lượng được vị trí và hình dạng của vật thể so với camera.</w:t>
      </w:r>
    </w:p>
    <w:p w:rsidR="009E6DBD" w:rsidRDefault="009E6DBD" w:rsidP="009E6DBD">
      <w:pPr>
        <w:pStyle w:val="Heading2"/>
      </w:pPr>
      <w:r>
        <w:t>Sự ra đời và phát triển của của kinect</w:t>
      </w:r>
    </w:p>
    <w:p w:rsidR="009E6DBD" w:rsidRDefault="009E6DBD" w:rsidP="009E6DBD">
      <w:r>
        <w:t xml:space="preserve">Kinect (hay còn biết với mã là Project Natal) là 1 thiết bị thu nhận các cảm biến chuyển động, được phát triển bởi Microsoft </w:t>
      </w:r>
      <w:r>
        <w:fldChar w:fldCharType="begin"/>
      </w:r>
      <w:r>
        <w:instrText xml:space="preserve"> REF _Ref297571235 \h </w:instrText>
      </w:r>
      <w:r>
        <w:fldChar w:fldCharType="separate"/>
      </w:r>
      <w:r>
        <w:t xml:space="preserve">[ </w:t>
      </w:r>
      <w:r>
        <w:rPr>
          <w:noProof/>
        </w:rPr>
        <w:t>1</w:t>
      </w:r>
      <w:r>
        <w:fldChar w:fldCharType="end"/>
      </w:r>
      <w:r>
        <w:t xml:space="preserve">]. Thời gian đầu, Kinect là thiết bị chuyên dụng của hệ máy Xbox 360, phục vụ cho việc chơi game. Kinect sử dụng webcam, thiết bị thu phát sóng hồng ngoại, và thiết bị thu nhận âm thanh để ghi nhận tín hiệu chuyển động của game thủ và nhận dạng các lệnh điều khiển thông qua giọng nói, giúp cho các game thủ tương tác với Xbox 360 mà không cần chạm vào bất kì thiết bị điều khiển nào. Trong </w:t>
      </w:r>
      <w:r>
        <w:fldChar w:fldCharType="begin"/>
      </w:r>
      <w:r>
        <w:instrText xml:space="preserve"> REF _Ref297569056 \h </w:instrText>
      </w:r>
      <w:r>
        <w:fldChar w:fldCharType="separate"/>
      </w:r>
      <w:r>
        <w:t xml:space="preserve">Hình </w:t>
      </w:r>
      <w:r>
        <w:rPr>
          <w:noProof/>
        </w:rPr>
        <w:t>3</w:t>
      </w:r>
      <w:r>
        <w:t>.</w:t>
      </w:r>
      <w:r>
        <w:rPr>
          <w:noProof/>
        </w:rPr>
        <w:t>1</w:t>
      </w:r>
      <w:r>
        <w:fldChar w:fldCharType="end"/>
      </w:r>
      <w:r>
        <w:t>, game thủ có thể đấm bốc như thật.</w:t>
      </w:r>
    </w:p>
    <w:p w:rsidR="009E6DBD" w:rsidRDefault="009E6DBD" w:rsidP="009E6DBD">
      <w:pPr>
        <w:pStyle w:val="HnhStyle"/>
        <w:keepNext/>
      </w:pPr>
      <w:r>
        <w:rPr>
          <w:b w:val="0"/>
          <w:bCs w:val="0"/>
          <w:noProof/>
        </w:rPr>
        <w:lastRenderedPageBreak/>
        <w:drawing>
          <wp:inline distT="0" distB="0" distL="0" distR="0">
            <wp:extent cx="4086225" cy="1552575"/>
            <wp:effectExtent l="19050" t="0" r="9525"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srcRect/>
                    <a:stretch>
                      <a:fillRect/>
                    </a:stretch>
                  </pic:blipFill>
                  <pic:spPr bwMode="auto">
                    <a:xfrm>
                      <a:off x="0" y="0"/>
                      <a:ext cx="4086225" cy="1552575"/>
                    </a:xfrm>
                    <a:prstGeom prst="rect">
                      <a:avLst/>
                    </a:prstGeom>
                    <a:noFill/>
                    <a:ln w="9525">
                      <a:noFill/>
                      <a:miter lim="800000"/>
                      <a:headEnd/>
                      <a:tailEnd/>
                    </a:ln>
                  </pic:spPr>
                </pic:pic>
              </a:graphicData>
            </a:graphic>
          </wp:inline>
        </w:drawing>
      </w:r>
    </w:p>
    <w:p w:rsidR="009E6DBD" w:rsidRDefault="009E6DBD" w:rsidP="009E6DBD">
      <w:pPr>
        <w:pStyle w:val="Caption"/>
      </w:pPr>
      <w:bookmarkStart w:id="150" w:name="_Ref297569056"/>
      <w:r>
        <w:t xml:space="preserve">Hình </w:t>
      </w:r>
      <w:fldSimple w:instr=" STYLEREF 1 \s ">
        <w:r>
          <w:rPr>
            <w:noProof/>
          </w:rPr>
          <w:t>1</w:t>
        </w:r>
      </w:fldSimple>
      <w:r>
        <w:noBreakHyphen/>
      </w:r>
      <w:fldSimple w:instr=" SEQ Hình \* ARABIC \s 1 ">
        <w:r>
          <w:rPr>
            <w:noProof/>
          </w:rPr>
          <w:t>3</w:t>
        </w:r>
      </w:fldSimple>
      <w:bookmarkEnd w:id="150"/>
      <w:r>
        <w:t xml:space="preserve"> Nhận diện hành động game thủ và điều khiển nhân vật trong game.</w:t>
      </w:r>
      <w:r>
        <w:fldChar w:fldCharType="begin"/>
      </w:r>
      <w:r>
        <w:instrText xml:space="preserve"> REF _Ref297571179 \h </w:instrText>
      </w:r>
      <w:r>
        <w:fldChar w:fldCharType="separate"/>
      </w:r>
      <w:r>
        <w:t xml:space="preserve">[ </w:t>
      </w:r>
      <w:r>
        <w:rPr>
          <w:noProof/>
        </w:rPr>
        <w:t>2</w:t>
      </w:r>
      <w:r>
        <w:fldChar w:fldCharType="end"/>
      </w:r>
      <w:r>
        <w:t>]</w:t>
      </w:r>
    </w:p>
    <w:p w:rsidR="009E6DBD" w:rsidRDefault="009E6DBD" w:rsidP="009E6DBD">
      <w:r>
        <w:t xml:space="preserve">Kinect được bán rộng rãi lần đầu tại Bắc Mỹ vào tháng 11 năm 2010 </w:t>
      </w:r>
      <w:r>
        <w:fldChar w:fldCharType="begin"/>
      </w:r>
      <w:r>
        <w:instrText xml:space="preserve"> REF _Ref297571293 \h </w:instrText>
      </w:r>
      <w:r>
        <w:fldChar w:fldCharType="separate"/>
      </w:r>
      <w:r>
        <w:t xml:space="preserve">[ </w:t>
      </w:r>
      <w:r>
        <w:rPr>
          <w:noProof/>
        </w:rPr>
        <w:t>4</w:t>
      </w:r>
      <w:r>
        <w:fldChar w:fldCharType="end"/>
      </w:r>
      <w:r>
        <w:t>], sau đó là Úc, New Zealand, Singapore, Nhật Bản và nhanh chóng có mặt trên khắp các cửa hàng đồ chơi trên toàn thế giới. Kinect là 1 thiết bị giải trí tiên tiến, đi tiên phong trong lĩnh vực thực tế ảo, nên hiện đang lập kỉ lục là thiết bị kĩ thuật số được bán chạy nhất trên toàn thế giới.</w:t>
      </w:r>
    </w:p>
    <w:p w:rsidR="009E6DBD" w:rsidRDefault="009E6DBD" w:rsidP="009E6DBD">
      <w:r>
        <w:t>Kinect, hỗ trợ các chức năng tương tác sau:</w:t>
      </w:r>
    </w:p>
    <w:p w:rsidR="009E6DBD" w:rsidRDefault="009E6DBD" w:rsidP="009E6DBD">
      <w:pPr>
        <w:pStyle w:val="cham"/>
      </w:pPr>
      <w:r>
        <w:t>Ghi nhận chuyển động tay (hand gesture), bao gổm các hành động xoay vòng (circle), di chuyển tay (wave gesture), push,...</w:t>
      </w:r>
    </w:p>
    <w:p w:rsidR="009E6DBD" w:rsidRDefault="009E6DBD" w:rsidP="009E6DBD">
      <w:pPr>
        <w:pStyle w:val="cham"/>
      </w:pPr>
      <w:r>
        <w:t>Ghi nhận chuyển động toàn cơ thể (full body skeleton), xác định các vị trí chính của cơ thể như đầu, vai, cẳng tay, chân,…</w:t>
      </w:r>
    </w:p>
    <w:p w:rsidR="009E6DBD" w:rsidRDefault="009E6DBD" w:rsidP="009E6DBD">
      <w:pPr>
        <w:pStyle w:val="cham"/>
      </w:pPr>
      <w:r>
        <w:t>Điều khiển bằng giọng nói.</w:t>
      </w:r>
    </w:p>
    <w:p w:rsidR="009E6DBD" w:rsidRDefault="009E6DBD" w:rsidP="009E6DBD">
      <w:pPr>
        <w:pStyle w:val="HnhStyle"/>
      </w:pPr>
      <w:r>
        <w:rPr>
          <w:noProof/>
        </w:rPr>
        <w:drawing>
          <wp:inline distT="0" distB="0" distL="0" distR="0">
            <wp:extent cx="2250718" cy="1787448"/>
            <wp:effectExtent l="19050" t="0" r="0" b="0"/>
            <wp:docPr id="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srcRect/>
                    <a:stretch>
                      <a:fillRect/>
                    </a:stretch>
                  </pic:blipFill>
                  <pic:spPr bwMode="auto">
                    <a:xfrm>
                      <a:off x="0" y="0"/>
                      <a:ext cx="2250713" cy="1787444"/>
                    </a:xfrm>
                    <a:prstGeom prst="rect">
                      <a:avLst/>
                    </a:prstGeom>
                    <a:noFill/>
                    <a:ln w="9525">
                      <a:noFill/>
                      <a:miter lim="800000"/>
                      <a:headEnd/>
                      <a:tailEnd/>
                    </a:ln>
                  </pic:spPr>
                </pic:pic>
              </a:graphicData>
            </a:graphic>
          </wp:inline>
        </w:drawing>
      </w:r>
      <w:r w:rsidRPr="00C5163C">
        <w:rPr>
          <w:noProof/>
        </w:rPr>
        <w:drawing>
          <wp:inline distT="0" distB="0" distL="0" distR="0">
            <wp:extent cx="2190750" cy="1828800"/>
            <wp:effectExtent l="19050" t="0" r="0" b="0"/>
            <wp:docPr id="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srcRect/>
                    <a:stretch>
                      <a:fillRect/>
                    </a:stretch>
                  </pic:blipFill>
                  <pic:spPr bwMode="auto">
                    <a:xfrm>
                      <a:off x="0" y="0"/>
                      <a:ext cx="2190750" cy="1828800"/>
                    </a:xfrm>
                    <a:prstGeom prst="rect">
                      <a:avLst/>
                    </a:prstGeom>
                    <a:noFill/>
                    <a:ln w="9525">
                      <a:noFill/>
                      <a:miter lim="800000"/>
                      <a:headEnd/>
                      <a:tailEnd/>
                    </a:ln>
                  </pic:spPr>
                </pic:pic>
              </a:graphicData>
            </a:graphic>
          </wp:inline>
        </w:drawing>
      </w:r>
    </w:p>
    <w:p w:rsidR="009E6DBD" w:rsidRDefault="009E6DBD" w:rsidP="009E6DBD">
      <w:pPr>
        <w:pStyle w:val="HnhStyle"/>
      </w:pPr>
      <w:r>
        <w:t xml:space="preserve">Hình </w:t>
      </w:r>
      <w:fldSimple w:instr=" STYLEREF 1 \s ">
        <w:r>
          <w:rPr>
            <w:noProof/>
          </w:rPr>
          <w:t>1</w:t>
        </w:r>
      </w:fldSimple>
      <w:r>
        <w:noBreakHyphen/>
      </w:r>
      <w:fldSimple w:instr=" SEQ Hình \* ARABIC \s 1 ">
        <w:r>
          <w:rPr>
            <w:noProof/>
          </w:rPr>
          <w:t>4</w:t>
        </w:r>
      </w:fldSimple>
      <w:r>
        <w:t xml:space="preserve"> Các chức năng thường dùng của Kinect</w:t>
      </w:r>
    </w:p>
    <w:p w:rsidR="009E6DBD" w:rsidRDefault="009E6DBD" w:rsidP="009E6DBD">
      <w:r>
        <w:t xml:space="preserve">Kinect có cấu tạo thon, dài, nằm ngang bao gồm 1 webcam có thể ghi nhận được hình ảnh; 1 thiết bị phát tia hồng ngoại, 1 thiết bị thu nhận tín hiện hồng ngoại (xem chi tiết trong </w:t>
      </w:r>
      <w:r>
        <w:fldChar w:fldCharType="begin"/>
      </w:r>
      <w:r>
        <w:instrText xml:space="preserve"> REF _Ref297571702 \h </w:instrText>
      </w:r>
      <w:r>
        <w:fldChar w:fldCharType="separate"/>
      </w:r>
      <w:r>
        <w:t xml:space="preserve">Hình </w:t>
      </w:r>
      <w:r>
        <w:rPr>
          <w:noProof/>
        </w:rPr>
        <w:t>3</w:t>
      </w:r>
      <w:r>
        <w:t>.</w:t>
      </w:r>
      <w:r>
        <w:rPr>
          <w:noProof/>
        </w:rPr>
        <w:t>3</w:t>
      </w:r>
      <w:r>
        <w:fldChar w:fldCharType="end"/>
      </w:r>
      <w:r>
        <w:t xml:space="preserve">), 1 thiết bị ghi nhận âm thanh. Kinect dùng công nghệ xác định khoảng cách dùng camera kết hợp thiết bị thu phát tia hồng ngoại, phát triển bởi các </w:t>
      </w:r>
      <w:r>
        <w:lastRenderedPageBreak/>
        <w:t xml:space="preserve">lập trình viên Israel thuộc PrimeSense, có khả năng ghi nhận thông tin 3D của đối tượng dựa trên các thông tin, cấu trúc của các tia hồng ngoại nhận được. Có thể xem như Kinect là 1 3D scanner, xây dựng cấu trúc vật thể 3D dựa trên thông tin ảnh và khoảng cách đến từng điểm của ảnh.  </w:t>
      </w:r>
    </w:p>
    <w:p w:rsidR="009E6DBD" w:rsidRDefault="009E6DBD" w:rsidP="009E6DBD">
      <w:pPr>
        <w:pStyle w:val="HnhStyle"/>
      </w:pPr>
      <w:r>
        <w:rPr>
          <w:noProof/>
        </w:rPr>
        <w:drawing>
          <wp:inline distT="0" distB="0" distL="0" distR="0">
            <wp:extent cx="3497190" cy="1649508"/>
            <wp:effectExtent l="19050" t="0" r="801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3502216" cy="1651879"/>
                    </a:xfrm>
                    <a:prstGeom prst="rect">
                      <a:avLst/>
                    </a:prstGeom>
                    <a:noFill/>
                    <a:ln w="9525">
                      <a:noFill/>
                      <a:miter lim="800000"/>
                      <a:headEnd/>
                      <a:tailEnd/>
                    </a:ln>
                  </pic:spPr>
                </pic:pic>
              </a:graphicData>
            </a:graphic>
          </wp:inline>
        </w:drawing>
      </w:r>
    </w:p>
    <w:p w:rsidR="009E6DBD" w:rsidRDefault="009E6DBD" w:rsidP="009E6DBD">
      <w:pPr>
        <w:pStyle w:val="HnhStyle"/>
      </w:pPr>
      <w:bookmarkStart w:id="151" w:name="_Ref297571702"/>
      <w:bookmarkStart w:id="152" w:name="_Ref297571695"/>
      <w:r>
        <w:t xml:space="preserve">Hình </w:t>
      </w:r>
      <w:fldSimple w:instr=" STYLEREF 1 \s ">
        <w:r>
          <w:rPr>
            <w:noProof/>
          </w:rPr>
          <w:t>1</w:t>
        </w:r>
      </w:fldSimple>
      <w:r>
        <w:noBreakHyphen/>
      </w:r>
      <w:fldSimple w:instr=" SEQ Hình \* ARABIC \s 1 ">
        <w:r>
          <w:rPr>
            <w:noProof/>
          </w:rPr>
          <w:t>5</w:t>
        </w:r>
      </w:fldSimple>
      <w:bookmarkEnd w:id="151"/>
      <w:r>
        <w:t xml:space="preserve"> Hình minh họa cấu tạo bên trong Kinect</w:t>
      </w:r>
      <w:bookmarkEnd w:id="152"/>
    </w:p>
    <w:p w:rsidR="009E6DBD" w:rsidRDefault="009E6DBD" w:rsidP="009E6DBD">
      <w:r>
        <w:t>Thông số kĩ thuật cơ bản của Kinect:</w:t>
      </w:r>
    </w:p>
    <w:p w:rsidR="009E6DBD" w:rsidRDefault="009E6DBD" w:rsidP="009E6DBD">
      <w:pPr>
        <w:pStyle w:val="cham"/>
      </w:pPr>
      <w:r>
        <w:t>Thiết bị cảm biến ảnh màu của Kinect có thể ghi nhận ảnh màu RGB (8 bit) với tần số 30Hz, kích thước khung hình 640 x 480 điểm ảnh.</w:t>
      </w:r>
    </w:p>
    <w:p w:rsidR="009E6DBD" w:rsidRDefault="009E6DBD" w:rsidP="009E6DBD">
      <w:pPr>
        <w:pStyle w:val="cham"/>
      </w:pPr>
      <w:r>
        <w:t>Thiết bị ghi nhận độ sâu cũng có kích thước khung hình là 640 x 480 điểm, mổi điểm độ sâu có 11 bit, do đó có thể phân biệt được 2048 độ sâu khác nhau trong cùng 1 ảnh độ sâu. Sử dụng với Xbox, thông thường giới hạn nhận biết độ sâu là 1.2 – 3.5m, có thể mở rộng 0.7 – 6m. Góc mở theo phương ngang là 57</w:t>
      </w:r>
      <w:r>
        <w:rPr>
          <w:vertAlign w:val="superscript"/>
        </w:rPr>
        <w:t>0</w:t>
      </w:r>
      <w:r>
        <w:t>, theo phương dọc là 43</w:t>
      </w:r>
      <w:r>
        <w:rPr>
          <w:vertAlign w:val="superscript"/>
        </w:rPr>
        <w:t>0</w:t>
      </w:r>
      <w:r>
        <w:t>, với khoảng cách ngắn nhất, có thể đạt tỉ lệ 1.3mm tương đương 1 pixel.</w:t>
      </w:r>
    </w:p>
    <w:p w:rsidR="009E6DBD" w:rsidRDefault="009E6DBD" w:rsidP="009E6DBD">
      <w:pPr>
        <w:pStyle w:val="cham"/>
      </w:pPr>
      <w:r>
        <w:t>Thiết bị ghi nhận âm thanh 16 bit, tần số 16HZz.</w:t>
      </w:r>
    </w:p>
    <w:p w:rsidR="009E6DBD" w:rsidRDefault="009E6DBD" w:rsidP="009E6DBD">
      <w:pPr>
        <w:pStyle w:val="cham"/>
      </w:pPr>
      <w:r>
        <w:t>Hỗ trợ cỗng USB nên hiện nay có thể kết nối với nhiều thiết bị, trong đó có máy vi tính</w:t>
      </w:r>
    </w:p>
    <w:p w:rsidR="009E6DBD" w:rsidRDefault="009E6DBD" w:rsidP="009E6DBD">
      <w:pPr>
        <w:pStyle w:val="Heading2"/>
      </w:pPr>
      <w:r>
        <w:t>Các loại gallery online</w:t>
      </w:r>
    </w:p>
    <w:p w:rsidR="009E6DBD" w:rsidRPr="007B2C06" w:rsidRDefault="009E6DBD" w:rsidP="009E6DBD">
      <w:pPr>
        <w:pStyle w:val="BodyText"/>
      </w:pPr>
      <w:r>
        <w:t>Quảng cáo sản phẩm 2d, Mô hỉnh 3d</w:t>
      </w:r>
    </w:p>
    <w:p w:rsidR="009E6DBD" w:rsidRDefault="009E6DBD" w:rsidP="009E6DBD">
      <w:pPr>
        <w:pStyle w:val="Heading2"/>
      </w:pPr>
      <w:r>
        <w:lastRenderedPageBreak/>
        <w:t>Mục tiêu</w:t>
      </w:r>
    </w:p>
    <w:p w:rsidR="009E6DBD" w:rsidRDefault="009E6DBD" w:rsidP="009E6DBD">
      <w:pPr>
        <w:pStyle w:val="Heading2"/>
      </w:pPr>
      <w:r>
        <w:t>Nội dung</w:t>
      </w:r>
    </w:p>
    <w:p w:rsidR="007B2C06" w:rsidRPr="007B2C06" w:rsidRDefault="007B2C06" w:rsidP="007B2C06">
      <w:pPr>
        <w:pStyle w:val="BodyText"/>
      </w:pPr>
    </w:p>
    <w:p w:rsidR="007B2C06" w:rsidRPr="007B2C06" w:rsidRDefault="007B2C06" w:rsidP="007B2C06">
      <w:pPr>
        <w:pStyle w:val="BodyText"/>
      </w:pPr>
    </w:p>
    <w:p w:rsidR="007B2C06" w:rsidRDefault="007B2C06">
      <w:pPr>
        <w:spacing w:line="240" w:lineRule="auto"/>
        <w:ind w:firstLine="0"/>
        <w:jc w:val="left"/>
        <w:rPr>
          <w:rFonts w:ascii="Arial" w:hAnsi="Arial"/>
          <w:b/>
          <w:bCs/>
          <w:sz w:val="36"/>
          <w:szCs w:val="24"/>
        </w:rPr>
      </w:pPr>
      <w:r>
        <w:br w:type="page"/>
      </w:r>
    </w:p>
    <w:p w:rsidR="00BF4B52" w:rsidRPr="007A1364" w:rsidRDefault="00BF4B52" w:rsidP="00EB7D6B">
      <w:pPr>
        <w:pStyle w:val="Heading1"/>
      </w:pPr>
      <w:r w:rsidRPr="007A1364">
        <w:lastRenderedPageBreak/>
        <w:br w:type="textWrapping" w:clear="all"/>
      </w:r>
      <w:r w:rsidR="007B2C06">
        <w:rPr>
          <w:lang w:eastAsia="ja-JP"/>
        </w:rPr>
        <w:t>Một số vấn đề lập trình với kineck</w:t>
      </w:r>
    </w:p>
    <w:p w:rsidR="00BF4B52" w:rsidRPr="007A1364" w:rsidRDefault="00BF4B52" w:rsidP="00BF4B52">
      <w:pPr>
        <w:rPr>
          <w:b/>
          <w:bCs/>
        </w:rPr>
      </w:pPr>
      <w:bookmarkStart w:id="153" w:name="_Toc517863371"/>
      <w:bookmarkStart w:id="154" w:name="_Toc519935119"/>
      <w:bookmarkStart w:id="155" w:name="_Toc82773991"/>
      <w:bookmarkStart w:id="156" w:name="_Toc88987483"/>
      <w:bookmarkStart w:id="157" w:name="_Toc163293992"/>
      <w:r w:rsidRPr="007A1364">
        <w:rPr>
          <w:b/>
          <w:bCs/>
        </w:rPr>
        <w:t>Tóm tắt chương:</w:t>
      </w:r>
    </w:p>
    <w:p w:rsidR="004F7D90" w:rsidRDefault="00BF4B52" w:rsidP="00A62D89">
      <w:pPr>
        <w:pStyle w:val="TomTatChuong"/>
      </w:pPr>
      <w:r w:rsidRPr="007A1364">
        <w:rPr>
          <w:sz w:val="38"/>
        </w:rPr>
        <w:sym w:font="Wingdings" w:char="F03F"/>
      </w:r>
      <w:r w:rsidRPr="007A1364">
        <w:rPr>
          <w:sz w:val="38"/>
        </w:rPr>
        <w:t xml:space="preserve"> </w:t>
      </w:r>
      <w:r w:rsidR="004F7D90">
        <w:t>N</w:t>
      </w:r>
      <w:r w:rsidR="004F7D90" w:rsidRPr="004F7D90">
        <w:t>ộ</w:t>
      </w:r>
      <w:r w:rsidR="004F7D90">
        <w:t>i dung ch</w:t>
      </w:r>
      <w:r w:rsidR="004F7D90" w:rsidRPr="004F7D90">
        <w:t>ươ</w:t>
      </w:r>
      <w:r w:rsidR="004F7D90">
        <w:t>ng n</w:t>
      </w:r>
      <w:r w:rsidR="004F7D90" w:rsidRPr="004F7D90">
        <w:t>à</w:t>
      </w:r>
      <w:r w:rsidR="004F7D90">
        <w:t>y tr</w:t>
      </w:r>
      <w:r w:rsidR="004F7D90" w:rsidRPr="004F7D90">
        <w:t>ình</w:t>
      </w:r>
      <w:r w:rsidR="004F7D90">
        <w:t xml:space="preserve"> b</w:t>
      </w:r>
      <w:r w:rsidR="004F7D90" w:rsidRPr="004F7D90">
        <w:t>à</w:t>
      </w:r>
      <w:r w:rsidR="004F7D90">
        <w:t xml:space="preserve">y </w:t>
      </w:r>
      <w:r w:rsidR="00EB7D6B">
        <w:t>k</w:t>
      </w:r>
      <w:r w:rsidR="00EB7D6B" w:rsidRPr="00EB7D6B">
        <w:t>ĩ</w:t>
      </w:r>
      <w:r w:rsidR="00EB7D6B">
        <w:t xml:space="preserve"> thu</w:t>
      </w:r>
      <w:r w:rsidR="00EB7D6B" w:rsidRPr="00EB7D6B">
        <w:t>ậ</w:t>
      </w:r>
      <w:r w:rsidR="00EB7D6B">
        <w:t>t l</w:t>
      </w:r>
      <w:r w:rsidR="00EB7D6B" w:rsidRPr="00EB7D6B">
        <w:t>ấ</w:t>
      </w:r>
      <w:r w:rsidR="00EB7D6B">
        <w:t>y th</w:t>
      </w:r>
      <w:r w:rsidR="00EB7D6B" w:rsidRPr="00EB7D6B">
        <w:t>ô</w:t>
      </w:r>
      <w:r w:rsidR="00EB7D6B">
        <w:t>ng tin t</w:t>
      </w:r>
      <w:r w:rsidR="00EB7D6B" w:rsidRPr="00EB7D6B">
        <w:t>ừ</w:t>
      </w:r>
      <w:r w:rsidR="00EB7D6B">
        <w:t xml:space="preserve"> kineck, bao g</w:t>
      </w:r>
      <w:r w:rsidR="00EB7D6B" w:rsidRPr="00EB7D6B">
        <w:t>ồ</w:t>
      </w:r>
      <w:r w:rsidR="00EB7D6B">
        <w:t>m th</w:t>
      </w:r>
      <w:r w:rsidR="00EB7D6B" w:rsidRPr="00EB7D6B">
        <w:t>ô</w:t>
      </w:r>
      <w:r w:rsidR="00EB7D6B">
        <w:t xml:space="preserve">ng tin </w:t>
      </w:r>
      <w:r w:rsidR="00EB7D6B" w:rsidRPr="00EB7D6B">
        <w:t>ảnh</w:t>
      </w:r>
      <w:r w:rsidR="00EB7D6B">
        <w:t xml:space="preserve"> m</w:t>
      </w:r>
      <w:r w:rsidR="00EB7D6B" w:rsidRPr="00EB7D6B">
        <w:t>à</w:t>
      </w:r>
      <w:r w:rsidR="00EB7D6B">
        <w:t xml:space="preserve">u, </w:t>
      </w:r>
      <w:r w:rsidR="00EB7D6B" w:rsidRPr="00EB7D6B">
        <w:t>ảnh</w:t>
      </w:r>
      <w:r w:rsidR="00EB7D6B">
        <w:t xml:space="preserve"> đ</w:t>
      </w:r>
      <w:r w:rsidR="00EB7D6B" w:rsidRPr="00EB7D6B">
        <w:t>ộ</w:t>
      </w:r>
      <w:r w:rsidR="00EB7D6B">
        <w:t xml:space="preserve"> s</w:t>
      </w:r>
      <w:r w:rsidR="00EB7D6B" w:rsidRPr="00EB7D6B">
        <w:t>â</w:t>
      </w:r>
      <w:r w:rsidR="00EB7D6B">
        <w:t>u, v</w:t>
      </w:r>
      <w:r w:rsidR="00EB7D6B" w:rsidRPr="00EB7D6B">
        <w:t>à</w:t>
      </w:r>
      <w:r w:rsidR="004F7D90">
        <w:t xml:space="preserve"> t</w:t>
      </w:r>
      <w:r w:rsidR="004F7D90" w:rsidRPr="004F7D90">
        <w:t>ình</w:t>
      </w:r>
      <w:r w:rsidR="004F7D90">
        <w:t xml:space="preserve"> tr</w:t>
      </w:r>
      <w:r w:rsidR="004F7D90" w:rsidRPr="004F7D90">
        <w:t>ạ</w:t>
      </w:r>
      <w:r w:rsidR="004F7D90">
        <w:t>ng b</w:t>
      </w:r>
      <w:r w:rsidR="004F7D90" w:rsidRPr="004F7D90">
        <w:t>ị</w:t>
      </w:r>
      <w:r w:rsidR="004F7D90">
        <w:t xml:space="preserve"> nhi</w:t>
      </w:r>
      <w:r w:rsidR="004F7D90" w:rsidRPr="004F7D90">
        <w:t>ễ</w:t>
      </w:r>
      <w:r w:rsidR="004F7D90">
        <w:t>u c</w:t>
      </w:r>
      <w:r w:rsidR="004F7D90" w:rsidRPr="004F7D90">
        <w:t>ủa</w:t>
      </w:r>
      <w:r w:rsidR="004F7D90">
        <w:t xml:space="preserve"> </w:t>
      </w:r>
      <w:r w:rsidR="004F7D90" w:rsidRPr="004F7D90">
        <w:t>ảnh</w:t>
      </w:r>
      <w:r w:rsidR="004F7D90">
        <w:t xml:space="preserve"> đ</w:t>
      </w:r>
      <w:r w:rsidR="004F7D90" w:rsidRPr="004F7D90">
        <w:t>ầ</w:t>
      </w:r>
      <w:r w:rsidR="004F7D90">
        <w:t>u v</w:t>
      </w:r>
      <w:r w:rsidR="004F7D90" w:rsidRPr="004F7D90">
        <w:t>à</w:t>
      </w:r>
      <w:r w:rsidR="004F7D90">
        <w:t>o.</w:t>
      </w:r>
      <w:r w:rsidR="004F7D90" w:rsidRPr="004F7D90">
        <w:t xml:space="preserve"> </w:t>
      </w:r>
      <w:r w:rsidR="00EB7D6B" w:rsidRPr="00EB7D6B">
        <w:t>Đ</w:t>
      </w:r>
      <w:r w:rsidR="004F7D90" w:rsidRPr="004F7D90">
        <w:t>ể</w:t>
      </w:r>
      <w:r w:rsidR="004F7D90">
        <w:t xml:space="preserve"> gi</w:t>
      </w:r>
      <w:r w:rsidR="004F7D90" w:rsidRPr="004F7D90">
        <w:t>ả</w:t>
      </w:r>
      <w:r w:rsidR="004F7D90">
        <w:t>i quy</w:t>
      </w:r>
      <w:r w:rsidR="004F7D90" w:rsidRPr="004F7D90">
        <w:t>ế</w:t>
      </w:r>
      <w:r w:rsidR="002E0D12">
        <w:t xml:space="preserve">t </w:t>
      </w:r>
      <w:r w:rsidR="002E0D12" w:rsidRPr="002E0D12">
        <w:t>ảnh</w:t>
      </w:r>
      <w:r w:rsidR="002E0D12">
        <w:t xml:space="preserve"> b</w:t>
      </w:r>
      <w:r w:rsidR="002E0D12" w:rsidRPr="002E0D12">
        <w:t>ị</w:t>
      </w:r>
      <w:r w:rsidR="002E0D12">
        <w:t xml:space="preserve"> nhi</w:t>
      </w:r>
      <w:r w:rsidR="002E0D12" w:rsidRPr="002E0D12">
        <w:t>ễ</w:t>
      </w:r>
      <w:r w:rsidR="002E0D12">
        <w:t>u</w:t>
      </w:r>
      <w:r w:rsidR="004F7D90">
        <w:t>, ch</w:t>
      </w:r>
      <w:r w:rsidR="004F7D90" w:rsidRPr="004F7D90">
        <w:t>ú</w:t>
      </w:r>
      <w:r w:rsidR="004F7D90">
        <w:t>ng t</w:t>
      </w:r>
      <w:r w:rsidR="004F7D90" w:rsidRPr="004F7D90">
        <w:t>ô</w:t>
      </w:r>
      <w:r w:rsidR="004F7D90">
        <w:t xml:space="preserve">i </w:t>
      </w:r>
      <w:r w:rsidR="002E0D12" w:rsidRPr="002E0D12">
        <w:t>áp</w:t>
      </w:r>
      <w:r w:rsidR="002E0D12">
        <w:t xml:space="preserve"> d</w:t>
      </w:r>
      <w:r w:rsidR="002E0D12" w:rsidRPr="002E0D12">
        <w:t>ụ</w:t>
      </w:r>
      <w:r w:rsidR="002E0D12">
        <w:t>ng k</w:t>
      </w:r>
      <w:r w:rsidR="002E0D12" w:rsidRPr="002E0D12">
        <w:t>ĩ</w:t>
      </w:r>
      <w:r w:rsidR="002E0D12">
        <w:t xml:space="preserve"> thu</w:t>
      </w:r>
      <w:r w:rsidR="002E0D12" w:rsidRPr="002E0D12">
        <w:t>ậ</w:t>
      </w:r>
      <w:r w:rsidR="002E0D12">
        <w:t xml:space="preserve">t </w:t>
      </w:r>
      <w:r w:rsidR="004F7D90">
        <w:t>x</w:t>
      </w:r>
      <w:r w:rsidR="004F7D90" w:rsidRPr="004F7D90">
        <w:t>ử</w:t>
      </w:r>
      <w:r w:rsidR="004F7D90">
        <w:t xml:space="preserve"> l</w:t>
      </w:r>
      <w:r w:rsidR="004F7D90" w:rsidRPr="004F7D90">
        <w:t>ý</w:t>
      </w:r>
      <w:r w:rsidR="004F7D90">
        <w:t xml:space="preserve"> </w:t>
      </w:r>
      <w:r w:rsidR="004F7D90" w:rsidRPr="004F7D90">
        <w:t>ảnh</w:t>
      </w:r>
      <w:r w:rsidR="004F7D90">
        <w:t xml:space="preserve"> b</w:t>
      </w:r>
      <w:r w:rsidR="004F7D90" w:rsidRPr="004F7D90">
        <w:t>ằ</w:t>
      </w:r>
      <w:r w:rsidR="004F7D90">
        <w:t>ng b</w:t>
      </w:r>
      <w:r w:rsidR="004F7D90" w:rsidRPr="004F7D90">
        <w:t>ộ</w:t>
      </w:r>
      <w:r w:rsidR="004F7D90">
        <w:t xml:space="preserve"> l</w:t>
      </w:r>
      <w:r w:rsidR="004F7D90" w:rsidRPr="004F7D90">
        <w:t>ọ</w:t>
      </w:r>
      <w:r w:rsidR="004F7D90">
        <w:t>c Bayer, v</w:t>
      </w:r>
      <w:r w:rsidR="004F7D90" w:rsidRPr="004F7D90">
        <w:t>ớ</w:t>
      </w:r>
      <w:r w:rsidR="004F7D90">
        <w:t xml:space="preserve">i </w:t>
      </w:r>
      <w:r w:rsidR="002E0D12">
        <w:t>thu</w:t>
      </w:r>
      <w:r w:rsidR="002E0D12" w:rsidRPr="002E0D12">
        <w:t>ậ</w:t>
      </w:r>
      <w:r w:rsidR="002E0D12">
        <w:t>t to</w:t>
      </w:r>
      <w:r w:rsidR="002E0D12" w:rsidRPr="002E0D12">
        <w:t>á</w:t>
      </w:r>
      <w:r w:rsidR="002E0D12">
        <w:t>n n</w:t>
      </w:r>
      <w:r w:rsidR="002E0D12" w:rsidRPr="002E0D12">
        <w:t>ộ</w:t>
      </w:r>
      <w:r w:rsidR="002E0D12">
        <w:t>i suy m</w:t>
      </w:r>
      <w:r w:rsidR="002E0D12" w:rsidRPr="002E0D12">
        <w:t>à</w:t>
      </w:r>
      <w:r w:rsidR="002E0D12">
        <w:t>u</w:t>
      </w:r>
      <w:r w:rsidR="004F7D90">
        <w:t xml:space="preserve"> EdgeAware</w:t>
      </w:r>
      <w:r w:rsidR="002E0D12">
        <w:t>.</w:t>
      </w:r>
    </w:p>
    <w:p w:rsidR="00C354C0" w:rsidRDefault="00B30F49" w:rsidP="005771F3">
      <w:pPr>
        <w:pStyle w:val="Heading2"/>
      </w:pPr>
      <w:bookmarkStart w:id="158" w:name="_Toc297369925"/>
      <w:r>
        <w:t>Cấu hình</w:t>
      </w:r>
      <w:r w:rsidR="006152D3">
        <w:t xml:space="preserve"> Kinect trên Windows</w:t>
      </w:r>
    </w:p>
    <w:p w:rsidR="006152D3" w:rsidRDefault="006152D3" w:rsidP="00B30F49">
      <w:r>
        <w:t>Kinect là 1 thiết</w:t>
      </w:r>
      <w:r w:rsidR="00780162">
        <w:t xml:space="preserve"> </w:t>
      </w:r>
      <w:r>
        <w:t>bị vốn chuyên dùng cho Xbox 360, hỗ trợ tiếp nhận điều khiển từ người dùng mà không cầ</w:t>
      </w:r>
      <w:r w:rsidR="00780162">
        <w:t xml:space="preserve">n chạm vào thiết bị. Tuy nhiên, để sử dụng và lập trình với  kinect trên phần cứng khác thì không dễ dàng, cụ thể trong trường hợp này là </w:t>
      </w:r>
      <w:r w:rsidR="00B30F49">
        <w:t>sử dụng và lập trình kinect</w:t>
      </w:r>
      <w:r w:rsidR="00780162">
        <w:t xml:space="preserve"> trênWindows. </w:t>
      </w:r>
      <w:r w:rsidR="00B30F49">
        <w:t xml:space="preserve">Hướng giải quyết vấn đề này là cài đặt Driver cho thiết bị, cài đặt 1 thư viện hỗ trợ các tương tác với kinect và chạy thử 1 chương trình lấy thông tin bất kì để kiểm tra khả năng vận hành của kinect trên Windows. Chúng em sử dụng driver Alvin 2 Kinect Sensor và thư viện nguồn mở OpenNI. Các bước cài đặt </w:t>
      </w:r>
      <w:r w:rsidR="005952A8">
        <w:t xml:space="preserve">cơ bản </w:t>
      </w:r>
      <w:r w:rsidR="00B30F49">
        <w:t xml:space="preserve">như </w:t>
      </w:r>
      <w:r w:rsidR="004D7DC0">
        <w:fldChar w:fldCharType="begin"/>
      </w:r>
      <w:r w:rsidR="00EB6E77">
        <w:instrText xml:space="preserve"> REF _Ref297584165 \h </w:instrText>
      </w:r>
      <w:r w:rsidR="004D7DC0">
        <w:fldChar w:fldCharType="separate"/>
      </w:r>
      <w:r w:rsidR="00EB6E77">
        <w:t xml:space="preserve">Hình </w:t>
      </w:r>
      <w:r w:rsidR="00EB6E77">
        <w:rPr>
          <w:noProof/>
        </w:rPr>
        <w:t>3</w:t>
      </w:r>
      <w:r w:rsidR="00EB6E77">
        <w:t>.</w:t>
      </w:r>
      <w:r w:rsidR="00EB6E77">
        <w:rPr>
          <w:noProof/>
        </w:rPr>
        <w:t>1</w:t>
      </w:r>
      <w:r w:rsidR="004D7DC0">
        <w:fldChar w:fldCharType="end"/>
      </w:r>
      <w:r w:rsidR="00EB6E77">
        <w:t>.</w:t>
      </w:r>
    </w:p>
    <w:p w:rsidR="00EB6E77" w:rsidRDefault="00EB6E77" w:rsidP="00EB6E77">
      <w:pPr>
        <w:keepNext/>
      </w:pPr>
      <w:r w:rsidRPr="00EB6E77">
        <w:rPr>
          <w:noProof/>
        </w:rPr>
        <w:drawing>
          <wp:inline distT="0" distB="0" distL="0" distR="0">
            <wp:extent cx="4867275" cy="2771775"/>
            <wp:effectExtent l="19050" t="0" r="0"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686800" cy="5486400"/>
                      <a:chOff x="228600" y="533400"/>
                      <a:chExt cx="8686800" cy="5486400"/>
                    </a:xfrm>
                  </a:grpSpPr>
                  <a:sp>
                    <a:nvSpPr>
                      <a:cNvPr id="21" name="Rounded Rectangle 20"/>
                      <a:cNvSpPr/>
                    </a:nvSpPr>
                    <a:spPr>
                      <a:xfrm>
                        <a:off x="2743200" y="1828800"/>
                        <a:ext cx="3429000" cy="4191000"/>
                      </a:xfrm>
                      <a:prstGeom prst="roundRect">
                        <a:avLst>
                          <a:gd name="adj" fmla="val 7734"/>
                        </a:avLst>
                      </a:prstGeom>
                      <a:ln w="5715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20" name="Rounded Rectangle 19"/>
                      <a:cNvSpPr/>
                    </a:nvSpPr>
                    <a:spPr>
                      <a:xfrm>
                        <a:off x="228600" y="533400"/>
                        <a:ext cx="2209800" cy="2362200"/>
                      </a:xfrm>
                      <a:prstGeom prst="roundRect">
                        <a:avLst>
                          <a:gd name="adj" fmla="val 7734"/>
                        </a:avLst>
                      </a:prstGeom>
                      <a:ln w="38100">
                        <a:prstDash val="dash"/>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2"/>
                      </a:lnRef>
                      <a:fillRef idx="1">
                        <a:schemeClr val="lt1"/>
                      </a:fillRef>
                      <a:effectRef idx="0">
                        <a:schemeClr val="accent2"/>
                      </a:effectRef>
                      <a:fontRef idx="minor">
                        <a:schemeClr val="dk1"/>
                      </a:fontRef>
                    </a:style>
                  </a:sp>
                  <a:sp>
                    <a:nvSpPr>
                      <a:cNvPr id="2" name="Title 1"/>
                      <a:cNvSpPr>
                        <a:spLocks noGrp="1"/>
                      </a:cNvSpPr>
                    </a:nvSpPr>
                    <a:spPr>
                      <a:xfrm>
                        <a:off x="685800" y="2130425"/>
                        <a:ext cx="7772400" cy="1470025"/>
                      </a:xfrm>
                      <a:prstGeom prst="rect">
                        <a:avLst/>
                      </a:prstGeom>
                    </a:spPr>
                    <a:txSp>
                      <a:txBody>
                        <a:bodyPr vert="horz" lIns="91440" tIns="45720" rIns="91440" bIns="45720" rtlCol="0" anchor="ctr">
                          <a:normAutofit/>
                        </a:bodyPr>
                        <a:lstStyle>
                          <a:lvl1pPr algn="ctr" defTabSz="914400" rtl="0" eaLnBrk="1" latinLnBrk="0" hangingPunct="1">
                            <a:spcBef>
                              <a:spcPct val="0"/>
                            </a:spcBef>
                            <a:buNone/>
                            <a:defRPr sz="4400" kern="1200">
                              <a:solidFill>
                                <a:schemeClr val="tx1"/>
                              </a:solidFill>
                              <a:latin typeface="+mj-lt"/>
                              <a:ea typeface="+mj-ea"/>
                              <a:cs typeface="+mj-cs"/>
                            </a:defRPr>
                          </a:lvl1pPr>
                        </a:lstStyle>
                        <a:p>
                          <a:endParaRPr lang="en-US"/>
                        </a:p>
                      </a:txBody>
                      <a:useSpRect/>
                    </a:txSp>
                  </a:sp>
                  <a:sp>
                    <a:nvSpPr>
                      <a:cNvPr id="3" name="Subtitle 2"/>
                      <a:cNvSpPr>
                        <a:spLocks noGrp="1"/>
                      </a:cNvSpPr>
                    </a:nvSpPr>
                    <a:spPr>
                      <a:xfrm>
                        <a:off x="838200" y="3810000"/>
                        <a:ext cx="6400800" cy="1752600"/>
                      </a:xfrm>
                      <a:prstGeom prst="rect">
                        <a:avLst/>
                      </a:prstGeom>
                    </a:spPr>
                    <a:txSp>
                      <a:txBody>
                        <a:bodyPr vert="horz" lIns="91440" tIns="45720" rIns="91440" bIns="45720" rtlCol="0">
                          <a:normAutofit/>
                        </a:bodyPr>
                        <a:lstStyle>
                          <a:lvl1pPr marL="0" indent="0" algn="ctr" defTabSz="914400" rtl="0" eaLnBrk="1" latinLnBrk="0" hangingPunct="1">
                            <a:spcBef>
                              <a:spcPct val="20000"/>
                            </a:spcBef>
                            <a:buFont typeface="Arial" pitchFamily="34" charset="0"/>
                            <a:buNone/>
                            <a:defRPr sz="3200" kern="1200">
                              <a:solidFill>
                                <a:schemeClr val="tx1">
                                  <a:tint val="75000"/>
                                </a:schemeClr>
                              </a:solidFill>
                              <a:latin typeface="+mn-lt"/>
                              <a:ea typeface="+mn-ea"/>
                              <a:cs typeface="+mn-cs"/>
                            </a:defRPr>
                          </a:lvl1pPr>
                          <a:lvl2pPr marL="457200" indent="0" algn="ctr" defTabSz="914400" rtl="0" eaLnBrk="1" latinLnBrk="0" hangingPunct="1">
                            <a:spcBef>
                              <a:spcPct val="20000"/>
                            </a:spcBef>
                            <a:buFont typeface="Arial" pitchFamily="34" charset="0"/>
                            <a:buNone/>
                            <a:defRPr sz="2800" kern="1200">
                              <a:solidFill>
                                <a:schemeClr val="tx1">
                                  <a:tint val="75000"/>
                                </a:schemeClr>
                              </a:solidFill>
                              <a:latin typeface="+mn-lt"/>
                              <a:ea typeface="+mn-ea"/>
                              <a:cs typeface="+mn-cs"/>
                            </a:defRPr>
                          </a:lvl2pPr>
                          <a:lvl3pPr marL="914400" indent="0" algn="ctr" defTabSz="914400" rtl="0" eaLnBrk="1" latinLnBrk="0" hangingPunct="1">
                            <a:spcBef>
                              <a:spcPct val="20000"/>
                            </a:spcBef>
                            <a:buFont typeface="Arial" pitchFamily="34" charset="0"/>
                            <a:buNone/>
                            <a:defRPr sz="2400" kern="1200">
                              <a:solidFill>
                                <a:schemeClr val="tx1">
                                  <a:tint val="75000"/>
                                </a:schemeClr>
                              </a:solidFill>
                              <a:latin typeface="+mn-lt"/>
                              <a:ea typeface="+mn-ea"/>
                              <a:cs typeface="+mn-cs"/>
                            </a:defRPr>
                          </a:lvl3pPr>
                          <a:lvl4pPr marL="1371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4pPr>
                          <a:lvl5pPr marL="18288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5pPr>
                          <a:lvl6pPr marL="22860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6pPr>
                          <a:lvl7pPr marL="27432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7pPr>
                          <a:lvl8pPr marL="32004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8pPr>
                          <a:lvl9pPr marL="3657600" indent="0" algn="ctr" defTabSz="914400" rtl="0" eaLnBrk="1" latinLnBrk="0" hangingPunct="1">
                            <a:spcBef>
                              <a:spcPct val="20000"/>
                            </a:spcBef>
                            <a:buFont typeface="Arial" pitchFamily="34" charset="0"/>
                            <a:buNone/>
                            <a:defRPr sz="2000" kern="1200">
                              <a:solidFill>
                                <a:schemeClr val="tx1">
                                  <a:tint val="75000"/>
                                </a:schemeClr>
                              </a:solidFill>
                              <a:latin typeface="+mn-lt"/>
                              <a:ea typeface="+mn-ea"/>
                              <a:cs typeface="+mn-cs"/>
                            </a:defRPr>
                          </a:lvl9pPr>
                        </a:lstStyle>
                        <a:p>
                          <a:endParaRPr lang="en-US"/>
                        </a:p>
                      </a:txBody>
                      <a:useSpRect/>
                    </a:txSp>
                  </a:sp>
                  <a:sp>
                    <a:nvSpPr>
                      <a:cNvPr id="4" name="Rounded Rectangle 3"/>
                      <a:cNvSpPr/>
                    </a:nvSpPr>
                    <a:spPr>
                      <a:xfrm>
                        <a:off x="381000" y="6858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Xóa</a:t>
                          </a:r>
                          <a:r>
                            <a:rPr lang="en-US" sz="2000" b="1" smtClean="0"/>
                            <a:t> </a:t>
                          </a:r>
                          <a:r>
                            <a:rPr lang="en-US" sz="2000" b="1" err="1" smtClean="0"/>
                            <a:t>các</a:t>
                          </a:r>
                          <a:r>
                            <a:rPr lang="en-US" sz="2000" b="1" smtClean="0"/>
                            <a:t> Driver </a:t>
                          </a:r>
                          <a:r>
                            <a:rPr lang="en-US" sz="2000" b="1" err="1" smtClean="0"/>
                            <a:t>cũ</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5" name="Rounded Rectangle 4"/>
                      <a:cNvSpPr/>
                    </a:nvSpPr>
                    <a:spPr>
                      <a:xfrm>
                        <a:off x="381000" y="2057400"/>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Driver </a:t>
                          </a:r>
                          <a:r>
                            <a:rPr lang="en-US" sz="2000" b="1" err="1" smtClean="0"/>
                            <a:t>kinect</a:t>
                          </a:r>
                          <a:r>
                            <a:rPr lang="en-US" sz="2000" b="1" smtClean="0"/>
                            <a:t> </a:t>
                          </a:r>
                          <a:r>
                            <a:rPr lang="en-US" sz="2000" b="1" err="1" smtClean="0"/>
                            <a:t>mới</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6" name="Rounded Rectangle 5"/>
                      <a:cNvSpPr/>
                    </a:nvSpPr>
                    <a:spPr>
                      <a:xfrm>
                        <a:off x="2971800" y="20574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7" name="Rounded Rectangle 6"/>
                      <a:cNvSpPr/>
                    </a:nvSpPr>
                    <a:spPr>
                      <a:xfrm>
                        <a:off x="2971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8" name="Rounded Rectangle 7"/>
                      <a:cNvSpPr/>
                    </a:nvSpPr>
                    <a:spPr>
                      <a:xfrm>
                        <a:off x="2971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err="1" smtClean="0"/>
                            <a:t>Cài</a:t>
                          </a:r>
                          <a:r>
                            <a:rPr lang="en-US" sz="2000" b="1" smtClean="0"/>
                            <a:t> </a:t>
                          </a:r>
                          <a:r>
                            <a:rPr lang="en-US" sz="2000" b="1" err="1" smtClean="0"/>
                            <a:t>đặt</a:t>
                          </a:r>
                          <a:r>
                            <a:rPr lang="en-US" sz="2000" b="1" smtClean="0"/>
                            <a:t> OpenNI Compliant Middleware Binaries</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0" name="Straight Arrow Connector 9"/>
                      <a:cNvCxnSpPr>
                        <a:stCxn id="4" idx="2"/>
                        <a:endCxn id="5" idx="0"/>
                      </a:cNvCxnSpPr>
                    </a:nvCxnSpPr>
                    <a:spPr>
                      <a:xfrm rot="5400000">
                        <a:off x="990600" y="17145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5" idx="3"/>
                        <a:endCxn id="6" idx="1"/>
                      </a:cNvCxnSpPr>
                    </a:nvCxnSpPr>
                    <a:spPr>
                      <a:xfrm>
                        <a:off x="2286000" y="24003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5" name="Straight Arrow Connector 14"/>
                      <a:cNvCxnSpPr>
                        <a:stCxn id="6" idx="2"/>
                        <a:endCxn id="7" idx="0"/>
                      </a:cNvCxnSpPr>
                    </a:nvCxnSpPr>
                    <a:spPr>
                      <a:xfrm rot="5400000">
                        <a:off x="4114800" y="3086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7" name="Straight Arrow Connector 16"/>
                      <a:cNvCxnSpPr>
                        <a:stCxn id="7" idx="2"/>
                        <a:endCxn id="8" idx="0"/>
                      </a:cNvCxnSpPr>
                    </a:nvCxnSpPr>
                    <a:spPr>
                      <a:xfrm rot="5400000">
                        <a:off x="4114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sp>
                    <a:nvSpPr>
                      <a:cNvPr id="23" name="Rounded Rectangle 22"/>
                      <a:cNvSpPr/>
                    </a:nvSpPr>
                    <a:spPr>
                      <a:xfrm>
                        <a:off x="6705600" y="4953000"/>
                        <a:ext cx="2209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ập nhật file </a:t>
                          </a:r>
                          <a:br>
                            <a:rPr lang="en-US" sz="2000" b="1" smtClean="0"/>
                          </a:br>
                          <a:r>
                            <a:rPr lang="en-US" sz="2000" b="1" smtClean="0"/>
                            <a:t>cấu hình XML</a:t>
                          </a:r>
                          <a:endParaRPr lang="en-US" sz="2000" b="1"/>
                        </a:p>
                      </a:txBody>
                      <a:useSpRect/>
                    </a:txSp>
                    <a:style>
                      <a:lnRef idx="1">
                        <a:schemeClr val="accent3"/>
                      </a:lnRef>
                      <a:fillRef idx="2">
                        <a:schemeClr val="accent3"/>
                      </a:fillRef>
                      <a:effectRef idx="1">
                        <a:schemeClr val="accent3"/>
                      </a:effectRef>
                      <a:fontRef idx="minor">
                        <a:schemeClr val="dk1"/>
                      </a:fontRef>
                    </a:style>
                  </a:sp>
                  <a:cxnSp>
                    <a:nvCxnSpPr>
                      <a:cNvPr id="24" name="Straight Arrow Connector 23"/>
                      <a:cNvCxnSpPr>
                        <a:stCxn id="8" idx="3"/>
                        <a:endCxn id="23" idx="1"/>
                      </a:cNvCxnSpPr>
                    </a:nvCxnSpPr>
                    <a:spPr>
                      <a:xfrm>
                        <a:off x="5943600" y="5372100"/>
                        <a:ext cx="7620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lc:lockedCanvas>
              </a:graphicData>
            </a:graphic>
          </wp:inline>
        </w:drawing>
      </w:r>
    </w:p>
    <w:p w:rsidR="00EB6E77" w:rsidRDefault="00EB6E77" w:rsidP="00EB6E77">
      <w:pPr>
        <w:pStyle w:val="Caption"/>
        <w:jc w:val="both"/>
      </w:pPr>
      <w:bookmarkStart w:id="159" w:name="_Ref297584165"/>
      <w:r>
        <w:t xml:space="preserve">Hình </w:t>
      </w:r>
      <w:fldSimple w:instr=" STYLEREF 1 \s ">
        <w:r w:rsidR="005951BA">
          <w:rPr>
            <w:noProof/>
          </w:rPr>
          <w:t>3</w:t>
        </w:r>
      </w:fldSimple>
      <w:r w:rsidR="005951BA">
        <w:t>.</w:t>
      </w:r>
      <w:fldSimple w:instr=" SEQ Hình \* ARABIC \s 1 ">
        <w:r w:rsidR="005951BA">
          <w:rPr>
            <w:noProof/>
          </w:rPr>
          <w:t>1</w:t>
        </w:r>
      </w:fldSimple>
      <w:bookmarkEnd w:id="159"/>
      <w:r w:rsidRPr="00EB6E77">
        <w:t xml:space="preserve"> </w:t>
      </w:r>
      <w:r>
        <w:t>Các bước cơ bản thực hiện cài đặt Driver kinect và thư viện OpenNI</w:t>
      </w:r>
    </w:p>
    <w:p w:rsidR="00B30F49" w:rsidRDefault="005952A8" w:rsidP="00716D6E">
      <w:r>
        <w:lastRenderedPageBreak/>
        <w:t>Trước khi cài đặt, chúng ta cần chuẩn bị</w:t>
      </w:r>
      <w:r w:rsidR="00AC1C9C">
        <w:t xml:space="preserve"> Driver cho kinect</w:t>
      </w:r>
      <w:r>
        <w:t>, các file cài đặt thư việ</w:t>
      </w:r>
      <w:r w:rsidR="00AC1C9C">
        <w:t xml:space="preserve">n OpenNI, </w:t>
      </w:r>
      <w:r w:rsidR="00EB6E77">
        <w:t xml:space="preserve">file </w:t>
      </w:r>
      <w:r w:rsidR="00AC1C9C">
        <w:t xml:space="preserve">xml </w:t>
      </w:r>
      <w:r w:rsidR="00EB6E77">
        <w:t>cấu hình riêng cho kinect</w:t>
      </w:r>
      <w:r>
        <w:t>.</w:t>
      </w:r>
    </w:p>
    <w:p w:rsidR="00235B74" w:rsidRDefault="00235B74" w:rsidP="00AF639B">
      <w:r>
        <w:t>Bước 0: Xóa các driver cũ hoàn toàn khỏi máy tính, đã cài trước đó có liên quan đến kinect. Đây là bước đơn giản, nhưng thường bị bỏ qua khi cài đi cài lại nhiêu lần, có thể khiến kinect tự động nhận lại driver cũ không còn tương thích với hệ thống.</w:t>
      </w:r>
    </w:p>
    <w:p w:rsidR="00235B74" w:rsidRDefault="00235B74" w:rsidP="00AF639B">
      <w:r>
        <w:t>Bước 1: Cài đặt Driver Alvin Kinect Sensor, chọn platform làWin 32 hay 64 bit.</w:t>
      </w:r>
    </w:p>
    <w:p w:rsidR="00235B74" w:rsidRDefault="00235B74" w:rsidP="00AF639B">
      <w:r>
        <w:t>Bước 2: Cài đặt OpenNI binaries, chọn bản Stable hoặc bản Unstable đều được, tùy thuộc hệ điều hành mà bạn chọn phiên bản cài đặt cho x86 hay x64, và dùng cho lập trình viên (Dev).</w:t>
      </w:r>
    </w:p>
    <w:p w:rsidR="00235B74" w:rsidRDefault="00235B74" w:rsidP="00AF639B">
      <w:r>
        <w:t xml:space="preserve">Bước 3: Cài đặt OpenNI </w:t>
      </w:r>
      <w:r w:rsidRPr="00235B74">
        <w:t>Compliant Middleware Binaries</w:t>
      </w:r>
      <w:r w:rsidR="00EB6E77">
        <w:t>, dù hệ điều hành đang dùng là x86 hay x64 thì nên dùng phiên bản cho x86 để đảm bảo tính ổn định, phiên bản cho x64 chạy thiếu ổn định.</w:t>
      </w:r>
    </w:p>
    <w:p w:rsidR="00EB6E77" w:rsidRDefault="00EB6E77" w:rsidP="00AF639B">
      <w:r>
        <w:t xml:space="preserve">Bước 4: Cài đặt OpenNI </w:t>
      </w:r>
      <w:r w:rsidRPr="00235B74">
        <w:t xml:space="preserve">Compliant </w:t>
      </w:r>
      <w:r>
        <w:t>Hardware</w:t>
      </w:r>
      <w:r w:rsidRPr="00235B74">
        <w:t xml:space="preserve"> Binaries</w:t>
      </w:r>
      <w:r>
        <w:t xml:space="preserve"> tương tự bước 3.</w:t>
      </w:r>
    </w:p>
    <w:p w:rsidR="00EB6E77" w:rsidRDefault="00EB6E77" w:rsidP="00AF639B">
      <w:r>
        <w:t>Bước 5: Copy 3 file cấu hình</w:t>
      </w:r>
      <w:r w:rsidRPr="00EB6E77">
        <w:t xml:space="preserve"> </w:t>
      </w:r>
      <w:r>
        <w:t>Sample-Scene.xml, Sample-Tracking.xml, Sample-User.xml vào thư mục “</w:t>
      </w:r>
      <w:r w:rsidRPr="00EB6E77">
        <w:t>c:\Program Files (x86)\PrimeSense\NITE\Data\</w:t>
      </w:r>
      <w:r>
        <w:t xml:space="preserve">” và file </w:t>
      </w:r>
      <w:r w:rsidRPr="00EB6E77">
        <w:t>SamplesConfig.xml</w:t>
      </w:r>
      <w:r>
        <w:t xml:space="preserve"> vào thư mục “</w:t>
      </w:r>
      <w:r w:rsidRPr="00EB6E77">
        <w:t>c:\Program Files (x86)\OpenNI\Data\</w:t>
      </w:r>
      <w:r>
        <w:t>”</w:t>
      </w:r>
      <w:r w:rsidR="00AF639B">
        <w:t>, mục đích để cấu hình kinect xuất ra những định dạng thông tin như ảnh màu RGB, depth, tần số, kích thước khung hình,…</w:t>
      </w:r>
    </w:p>
    <w:p w:rsidR="00AF639B" w:rsidRDefault="00AF639B" w:rsidP="00EB6E77">
      <w:r>
        <w:t>Kiểm tra kinect đã hoạt động được chưa, ta cắm kinect qua cổng usb,  và kích hoạt 1 chương trình demo trong thư mục “</w:t>
      </w:r>
      <w:r w:rsidRPr="00AF639B">
        <w:t>c:\Program Files (x86)\OpenNI\Samples\Bin\</w:t>
      </w:r>
      <w:r>
        <w:t>” hoặc thư mục “</w:t>
      </w:r>
      <w:r w:rsidRPr="00AF639B">
        <w:t>c:\Program Files (x86)\PrimeSense\NITE\Samples\Bin\</w:t>
      </w:r>
      <w:r>
        <w:t>”.</w:t>
      </w:r>
    </w:p>
    <w:p w:rsidR="00AF639B" w:rsidRDefault="00AF639B" w:rsidP="00AF639B">
      <w:pPr>
        <w:pStyle w:val="HnhStyle"/>
      </w:pPr>
      <w:r>
        <w:rPr>
          <w:noProof/>
        </w:rPr>
        <w:drawing>
          <wp:inline distT="0" distB="0" distL="0" distR="0">
            <wp:extent cx="3023574" cy="1602235"/>
            <wp:effectExtent l="19050" t="0" r="5376" b="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a:stretch>
                      <a:fillRect/>
                    </a:stretch>
                  </pic:blipFill>
                  <pic:spPr bwMode="auto">
                    <a:xfrm>
                      <a:off x="0" y="0"/>
                      <a:ext cx="3028309" cy="1604744"/>
                    </a:xfrm>
                    <a:prstGeom prst="rect">
                      <a:avLst/>
                    </a:prstGeom>
                    <a:noFill/>
                    <a:ln w="9525">
                      <a:noFill/>
                      <a:miter lim="800000"/>
                      <a:headEnd/>
                      <a:tailEnd/>
                    </a:ln>
                  </pic:spPr>
                </pic:pic>
              </a:graphicData>
            </a:graphic>
          </wp:inline>
        </w:drawing>
      </w:r>
    </w:p>
    <w:p w:rsidR="00AF639B" w:rsidRDefault="00AF639B" w:rsidP="00AF639B">
      <w:pPr>
        <w:pStyle w:val="HnhStyle"/>
      </w:pPr>
      <w:r>
        <w:t xml:space="preserve">Hình </w:t>
      </w:r>
      <w:fldSimple w:instr=" STYLEREF 1 \s ">
        <w:r w:rsidR="005951BA">
          <w:rPr>
            <w:noProof/>
          </w:rPr>
          <w:t>3</w:t>
        </w:r>
      </w:fldSimple>
      <w:r w:rsidR="005951BA">
        <w:t>.</w:t>
      </w:r>
      <w:fldSimple w:instr=" SEQ Hình \* ARABIC \s 1 ">
        <w:r w:rsidR="005951BA">
          <w:rPr>
            <w:noProof/>
          </w:rPr>
          <w:t>2</w:t>
        </w:r>
      </w:fldSimple>
      <w:r>
        <w:t xml:space="preserve"> Chương trình demo sử dụng được kinect trên Windows.</w:t>
      </w:r>
    </w:p>
    <w:p w:rsidR="00AF639B" w:rsidRDefault="00AF639B" w:rsidP="00AF639B">
      <w:pPr>
        <w:pStyle w:val="Heading2"/>
      </w:pPr>
      <w:r>
        <w:lastRenderedPageBreak/>
        <w:t>Lấy thông tin ảnh RGB và ảnh độ sâu theo thời gian</w:t>
      </w:r>
    </w:p>
    <w:p w:rsidR="00245960" w:rsidRDefault="001F049B" w:rsidP="00726B04">
      <w:r>
        <w:t>Để lấy các thông tin cần thiết từ kinect, ta không thể tương tác trực tiếp với driver của thiết bị, việc này đòi hỏi kĩ thuật cao và khả năng lập trình rất tốt và am hiểu cấu tạo thiết bị. Hướng giải quyết là dùng 1 thư viện được cộng đồng nguồn mở hỗ trợ, để lấy dữ liệu 1 cách dễ</w:t>
      </w:r>
      <w:r w:rsidR="00755D84">
        <w:t xml:space="preserve"> dàng và</w:t>
      </w:r>
      <w:r>
        <w:t xml:space="preserve"> được chuẩn hóa. Thư viện OpenNI cung cấp 1 giải pháp khá toàn diện cho vấn đề thao tác với dữ liệu từ kinect.</w:t>
      </w:r>
    </w:p>
    <w:p w:rsidR="00C354C0" w:rsidRDefault="00C354C0" w:rsidP="005771F3">
      <w:pPr>
        <w:pStyle w:val="Heading3"/>
      </w:pPr>
      <w:r>
        <w:t xml:space="preserve">Các thành phần </w:t>
      </w:r>
      <w:r w:rsidR="005771F3">
        <w:t xml:space="preserve">cơ bản </w:t>
      </w:r>
      <w:r>
        <w:t>của OpenNI</w:t>
      </w:r>
    </w:p>
    <w:p w:rsidR="00713129" w:rsidRDefault="00713129" w:rsidP="001F049B">
      <w:r>
        <w:t>Thư viện OpenNI có 3 thành phần chính:</w:t>
      </w:r>
    </w:p>
    <w:p w:rsidR="00713129" w:rsidRDefault="00713129" w:rsidP="006A4DE6">
      <w:pPr>
        <w:pStyle w:val="cham"/>
      </w:pPr>
      <w:r>
        <w:t>Tương tác với Application: đóng gói các thành phần trong OpenNI, cung cấp cho lập trình viên các API thao tác với dữ liệu đã chuẩn hóa và dễ dàng sử dụng.</w:t>
      </w:r>
    </w:p>
    <w:p w:rsidR="00713129" w:rsidRDefault="00713129" w:rsidP="006A4DE6">
      <w:pPr>
        <w:pStyle w:val="cham"/>
      </w:pPr>
      <w:r>
        <w:t xml:space="preserve">Tương Tác với MiddleWare: tương tác với các thành phần xử lý dữ liệu, phục vụ cho nhiều mục đích khác nhau như: phân tích cử động cơ thể người, </w:t>
      </w:r>
      <w:r w:rsidR="006A4DE6">
        <w:t>phân tích thao tác tay, phân tích phông nền, xác định nền nhà,…</w:t>
      </w:r>
    </w:p>
    <w:p w:rsidR="001F049B" w:rsidRDefault="006A4DE6" w:rsidP="006A4DE6">
      <w:pPr>
        <w:pStyle w:val="cham"/>
      </w:pPr>
      <w:r>
        <w:t>Tương tác với phần cứng: Chuẩn hóa các tương tác với nhiều loại phần cứng thông qua dùng các file cấu hình động xml.</w:t>
      </w:r>
    </w:p>
    <w:p w:rsidR="006A4DE6" w:rsidRDefault="001F049B" w:rsidP="006A4DE6">
      <w:pPr>
        <w:pStyle w:val="HnhStyle"/>
      </w:pPr>
      <w:r>
        <w:rPr>
          <w:noProof/>
        </w:rPr>
        <w:drawing>
          <wp:inline distT="0" distB="0" distL="0" distR="0">
            <wp:extent cx="3752850" cy="2451309"/>
            <wp:effectExtent l="19050" t="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a:stretch>
                      <a:fillRect/>
                    </a:stretch>
                  </pic:blipFill>
                  <pic:spPr bwMode="auto">
                    <a:xfrm>
                      <a:off x="0" y="0"/>
                      <a:ext cx="3752850" cy="2451309"/>
                    </a:xfrm>
                    <a:prstGeom prst="rect">
                      <a:avLst/>
                    </a:prstGeom>
                    <a:noFill/>
                    <a:ln w="9525">
                      <a:noFill/>
                      <a:miter lim="800000"/>
                      <a:headEnd/>
                      <a:tailEnd/>
                    </a:ln>
                  </pic:spPr>
                </pic:pic>
              </a:graphicData>
            </a:graphic>
          </wp:inline>
        </w:drawing>
      </w:r>
    </w:p>
    <w:p w:rsidR="006A4DE6" w:rsidRDefault="006A4DE6" w:rsidP="006A4DE6">
      <w:pPr>
        <w:pStyle w:val="HnhStyle"/>
      </w:pPr>
      <w:r>
        <w:t xml:space="preserve">Hình </w:t>
      </w:r>
      <w:fldSimple w:instr=" STYLEREF 1 \s ">
        <w:r w:rsidR="005951BA">
          <w:rPr>
            <w:noProof/>
          </w:rPr>
          <w:t>3</w:t>
        </w:r>
      </w:fldSimple>
      <w:r w:rsidR="005951BA">
        <w:t>.</w:t>
      </w:r>
      <w:fldSimple w:instr=" SEQ Hình \* ARABIC \s 1 ">
        <w:r w:rsidR="005951BA">
          <w:rPr>
            <w:noProof/>
          </w:rPr>
          <w:t>3</w:t>
        </w:r>
      </w:fldSimple>
      <w:r>
        <w:t xml:space="preserve"> Các thànhphần cơ bản của OpenNI.</w:t>
      </w:r>
    </w:p>
    <w:p w:rsidR="001D3D71" w:rsidRDefault="001D3D71" w:rsidP="001F049B">
      <w:r>
        <w:t>Các chức năng nổi trội mà OpenNi hiện đang hỗ trợ lập trình viên thao tác với kinect:</w:t>
      </w:r>
    </w:p>
    <w:p w:rsidR="001D3D71" w:rsidRDefault="001D3D71" w:rsidP="001D3D71">
      <w:pPr>
        <w:pStyle w:val="cham"/>
      </w:pPr>
      <w:r>
        <w:t xml:space="preserve">Alternative View: Do, mỗi bộ cảm biến ghi nhận thông tin ảnh và thông tin IR ở 2 vị trí khác nhau trên kinect, nên khi lấy dữ liệu ảnh và độ sâu, sẽ không khớp với </w:t>
      </w:r>
      <w:r>
        <w:lastRenderedPageBreak/>
        <w:t>nhau về góc nhìn, OpenNI dựa trên vị trí cố định giữa projector và webcam trên kinect để ánh xạ dữ liệu ảnh, độ sâu, IR vào cùng 1 hệ trục tọa độ.</w:t>
      </w:r>
    </w:p>
    <w:p w:rsidR="001D3D71" w:rsidRDefault="001D3D71" w:rsidP="001D3D71">
      <w:pPr>
        <w:pStyle w:val="cham"/>
      </w:pPr>
      <w:r>
        <w:t>Cropping: Hỗ trợ cắt bớt dữ liệu xuất ra, thay vì phải lấy toàn bộ khung hình 640 x 480, thì chỉ lấy giới hạn kích thước để dữ liệu kết quả nhỏ gọn hơn, phù hợp cho những ứng dụng đòi hỏi chạy real time.</w:t>
      </w:r>
    </w:p>
    <w:p w:rsidR="001D3D71" w:rsidRDefault="001D3D71" w:rsidP="001D3D71">
      <w:pPr>
        <w:pStyle w:val="cham"/>
      </w:pPr>
      <w:r>
        <w:t>Fame Sync: Khi lấy 1 thông tin ảnh hoặc độ sâu, thì không cần quan tâm vấn đề đồng bộ dữ liệu giữa thành phần này, nhưng khi cần lấy 2 thông tin này cùng lúc, đòi hỏi 1 cơ chế giúp đồi bộ quá trình ghi nhận dữ liệu ảnh RGb và độ sâu.</w:t>
      </w:r>
    </w:p>
    <w:p w:rsidR="001D3D71" w:rsidRDefault="001D3D71" w:rsidP="001D3D71">
      <w:pPr>
        <w:pStyle w:val="cham"/>
      </w:pPr>
      <w:r>
        <w:t xml:space="preserve">Mirror: Cơ chế ánh xạ từ trái sang phải và ngược lại để hình ảnh thu được không bị ngược chiều so với thực tế (áp dụng chủ yếu cho việc nhận dạng chuyển động tay, nếu không có cơ chế này thì có thể nhận nhầm từ tay trái sang tay phải. </w:t>
      </w:r>
    </w:p>
    <w:p w:rsidR="001D3D71" w:rsidRDefault="001D3D71" w:rsidP="001D3D71">
      <w:pPr>
        <w:pStyle w:val="cham"/>
      </w:pPr>
      <w:r>
        <w:t>Pose and User Detection: Giúp xác định vị trí của người khi di chuyển vào góc nhìn của kinect.</w:t>
      </w:r>
    </w:p>
    <w:p w:rsidR="001D3D71" w:rsidRDefault="001D3D71" w:rsidP="001D3D71">
      <w:pPr>
        <w:pStyle w:val="cham"/>
      </w:pPr>
      <w:r>
        <w:t>Skeleton: Hỗ trợ xuất ra thông tin khung xương của đối tượng (người).</w:t>
      </w:r>
    </w:p>
    <w:p w:rsidR="001D3D71" w:rsidRDefault="001D3D71" w:rsidP="001D3D71">
      <w:pPr>
        <w:pStyle w:val="cham"/>
      </w:pPr>
      <w:r>
        <w:t>Error State: cung cấp tình trạng dữ liệu đc lấy ra, hoặc kiểm tra các Node có tồn tại hay không.</w:t>
      </w:r>
    </w:p>
    <w:p w:rsidR="001D3D71" w:rsidRDefault="001D3D71" w:rsidP="001D3D71">
      <w:pPr>
        <w:pStyle w:val="cham"/>
      </w:pPr>
      <w:r>
        <w:t>LockAware: chia sẽ kinect giữa các phần mềm.</w:t>
      </w:r>
    </w:p>
    <w:p w:rsidR="008F5D2C" w:rsidRDefault="008F5D2C" w:rsidP="001D3D71">
      <w:pPr>
        <w:pStyle w:val="cham"/>
      </w:pPr>
      <w:r>
        <w:t>Recording andPlaying: ghi nhận thông tin trực tiếp từ kinect vào fiel .ONI (định dạng riêng của OpenNI), hỗ trợ replay lại bằng cách đọc từ file .ONI mà không cần chỉnh sửa lại cấu hình các thành phần bên trong.</w:t>
      </w:r>
    </w:p>
    <w:p w:rsidR="007539AF" w:rsidRDefault="007539AF" w:rsidP="001F049B"/>
    <w:p w:rsidR="007B2C06" w:rsidRDefault="006A4DE6" w:rsidP="001F049B">
      <w:r>
        <w:t>Để chuẩn hóa việc lấy dữ liệu thô lẫn đã xử lý, OpenNI định nghĩa 1 thành phần là Production Node. Mỗi loại Production Node được cung cấp 1 số hàm để rút trích dữ liệu. Một Production Node, có thể lấy dữ liệu trực tiếp từ thiết bị</w:t>
      </w:r>
      <w:r w:rsidR="008378B5">
        <w:t xml:space="preserve"> (Image Generate, Depth Generate, IR generate, Aud</w:t>
      </w:r>
      <w:r w:rsidR="006D644B">
        <w:t>i</w:t>
      </w:r>
      <w:r w:rsidR="008378B5">
        <w:t xml:space="preserve">o generate), hay lấy dữ liệu từ các Production Node cấp thấp hơn (Gestures </w:t>
      </w:r>
      <w:r w:rsidR="00652D8E">
        <w:t>Alert Generate, Scene Analyzer, Hand Point generator</w:t>
      </w:r>
      <w:r w:rsidR="008378B5">
        <w:t>).</w:t>
      </w:r>
      <w:r w:rsidR="00652D8E">
        <w:t xml:space="preserve"> Tham khảo thêm về công dụng các loại Node này tại đây </w:t>
      </w:r>
      <w:r w:rsidR="004D7DC0">
        <w:fldChar w:fldCharType="begin"/>
      </w:r>
      <w:r w:rsidR="00652D8E">
        <w:instrText xml:space="preserve"> REF _Ref297589863 \h </w:instrText>
      </w:r>
      <w:r w:rsidR="004D7DC0">
        <w:fldChar w:fldCharType="separate"/>
      </w:r>
      <w:r w:rsidR="00652D8E">
        <w:t xml:space="preserve">[ </w:t>
      </w:r>
      <w:r w:rsidR="00652D8E">
        <w:rPr>
          <w:noProof/>
        </w:rPr>
        <w:t>6</w:t>
      </w:r>
      <w:r w:rsidR="004D7DC0">
        <w:fldChar w:fldCharType="end"/>
      </w:r>
      <w:r w:rsidR="00652D8E">
        <w:t>].</w:t>
      </w:r>
      <w:r w:rsidR="006D644B">
        <w:t xml:space="preserve"> Quá trình lấy dữ liệu từ các ProductionNode cấp thấp, </w:t>
      </w:r>
      <w:r w:rsidR="00313C02">
        <w:t>rồi</w:t>
      </w:r>
      <w:r w:rsidR="006D644B">
        <w:t xml:space="preserve"> tổng hợp, phân tích dữ liệu ở những Production Node cấp cao hơn gọi là Production Chain. Trong các loại Production Node đã liệt </w:t>
      </w:r>
      <w:r w:rsidR="006D644B">
        <w:lastRenderedPageBreak/>
        <w:t xml:space="preserve">kê, chúng em chỉ qua tâm 2 Production Node chính là Image Genarate và Depth Genarate. </w:t>
      </w:r>
      <w:r w:rsidR="003474E5">
        <w:t>C</w:t>
      </w:r>
      <w:r w:rsidR="006D644B">
        <w:t>ác bước để lấy dữ liệu từ kinect thông qua 2 Production Node Image Generate và Depth Genarate</w:t>
      </w:r>
      <w:r w:rsidR="008444DF">
        <w:t xml:space="preserve"> (xem</w:t>
      </w:r>
      <w:r w:rsidR="004D7DC0">
        <w:fldChar w:fldCharType="begin"/>
      </w:r>
      <w:r w:rsidR="006E1117">
        <w:instrText xml:space="preserve"> REF _Ref297631739 \h </w:instrText>
      </w:r>
      <w:r w:rsidR="004D7DC0">
        <w:fldChar w:fldCharType="separate"/>
      </w:r>
      <w:r w:rsidR="006E1117">
        <w:t xml:space="preserve">Hình </w:t>
      </w:r>
      <w:r w:rsidR="006E1117">
        <w:rPr>
          <w:noProof/>
        </w:rPr>
        <w:t>3</w:t>
      </w:r>
      <w:r w:rsidR="006E1117">
        <w:t>.</w:t>
      </w:r>
      <w:r w:rsidR="006E1117">
        <w:rPr>
          <w:noProof/>
        </w:rPr>
        <w:t>4</w:t>
      </w:r>
      <w:r w:rsidR="004D7DC0">
        <w:fldChar w:fldCharType="end"/>
      </w:r>
      <w:r w:rsidR="008444DF">
        <w:t>)</w:t>
      </w:r>
      <w:r w:rsidR="006D644B">
        <w:t>.</w:t>
      </w:r>
    </w:p>
    <w:p w:rsidR="006E1117" w:rsidRDefault="006E1117" w:rsidP="006E1117">
      <w:pPr>
        <w:pStyle w:val="HnhStyle"/>
      </w:pPr>
      <w:r w:rsidRPr="006E1117">
        <w:rPr>
          <w:noProof/>
        </w:rPr>
        <w:drawing>
          <wp:inline distT="0" distB="0" distL="0" distR="0">
            <wp:extent cx="4410075" cy="2695575"/>
            <wp:effectExtent l="0" t="0" r="0" b="0"/>
            <wp:docPr id="11"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848600" cy="5638800"/>
                      <a:chOff x="152400" y="304800"/>
                      <a:chExt cx="7848600" cy="5638800"/>
                    </a:xfrm>
                  </a:grpSpPr>
                  <a:sp>
                    <a:nvSpPr>
                      <a:cNvPr id="56" name="Round Same Side Corner Rectangle 55"/>
                      <a:cNvSpPr/>
                    </a:nvSpPr>
                    <a:spPr>
                      <a:xfrm>
                        <a:off x="4648200" y="1524000"/>
                        <a:ext cx="3338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Chương trình</a:t>
                          </a:r>
                          <a:endParaRPr lang="en-US" sz="2000" b="1">
                            <a:effectLst>
                              <a:outerShdw blurRad="38100" dist="38100" dir="2700000" algn="tl">
                                <a:srgbClr val="000000">
                                  <a:alpha val="43137"/>
                                </a:srgbClr>
                              </a:outerShdw>
                            </a:effectLst>
                          </a:endParaRPr>
                        </a:p>
                      </a:txBody>
                      <a:useSpRect/>
                    </a:txSp>
                    <a:style>
                      <a:lnRef idx="1">
                        <a:schemeClr val="accent6"/>
                      </a:lnRef>
                      <a:fillRef idx="3">
                        <a:schemeClr val="accent6"/>
                      </a:fillRef>
                      <a:effectRef idx="2">
                        <a:schemeClr val="accent6"/>
                      </a:effectRef>
                      <a:fontRef idx="minor">
                        <a:schemeClr val="lt1"/>
                      </a:fontRef>
                    </a:style>
                  </a:sp>
                  <a:sp>
                    <a:nvSpPr>
                      <a:cNvPr id="57" name="Rectangle 56"/>
                      <a:cNvSpPr/>
                    </a:nvSpPr>
                    <a:spPr>
                      <a:xfrm>
                        <a:off x="4662268" y="1967132"/>
                        <a:ext cx="3338732" cy="3976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sp>
                    <a:nvSpPr>
                      <a:cNvPr id="18" name="Round Same Side Corner Rectangle 17"/>
                      <a:cNvSpPr/>
                    </a:nvSpPr>
                    <a:spPr>
                      <a:xfrm>
                        <a:off x="1143000" y="2971800"/>
                        <a:ext cx="2195732" cy="457200"/>
                      </a:xfrm>
                      <a:prstGeom prst="round2Same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smtClean="0">
                              <a:effectLst>
                                <a:outerShdw blurRad="38100" dist="38100" dir="2700000" algn="tl">
                                  <a:srgbClr val="000000">
                                    <a:alpha val="43137"/>
                                  </a:srgbClr>
                                </a:outerShdw>
                              </a:effectLst>
                            </a:rPr>
                            <a:t>OpenNI</a:t>
                          </a:r>
                          <a:endParaRPr lang="en-US" sz="2000" b="1">
                            <a:effectLst>
                              <a:outerShdw blurRad="38100" dist="38100" dir="2700000" algn="tl">
                                <a:srgbClr val="000000">
                                  <a:alpha val="43137"/>
                                </a:srgbClr>
                              </a:outerShdw>
                            </a:effectLst>
                          </a:endParaRPr>
                        </a:p>
                      </a:txBody>
                      <a:useSpRect/>
                    </a:txSp>
                    <a:style>
                      <a:lnRef idx="1">
                        <a:schemeClr val="accent5"/>
                      </a:lnRef>
                      <a:fillRef idx="3">
                        <a:schemeClr val="accent5"/>
                      </a:fillRef>
                      <a:effectRef idx="2">
                        <a:schemeClr val="accent5"/>
                      </a:effectRef>
                      <a:fontRef idx="minor">
                        <a:schemeClr val="lt1"/>
                      </a:fontRef>
                    </a:style>
                  </a:sp>
                  <a:sp>
                    <a:nvSpPr>
                      <a:cNvPr id="5" name="Rectangle 4"/>
                      <a:cNvSpPr/>
                    </a:nvSpPr>
                    <a:spPr>
                      <a:xfrm>
                        <a:off x="1157068" y="3414932"/>
                        <a:ext cx="2195732" cy="2452468"/>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5"/>
                      </a:lnRef>
                      <a:fillRef idx="1">
                        <a:schemeClr val="lt1"/>
                      </a:fillRef>
                      <a:effectRef idx="0">
                        <a:schemeClr val="accent5"/>
                      </a:effectRef>
                      <a:fontRef idx="minor">
                        <a:schemeClr val="dk1"/>
                      </a:fontRef>
                    </a:style>
                  </a:sp>
                  <a:sp>
                    <a:nvSpPr>
                      <a:cNvPr id="6" name="Rounded Rectangle 5"/>
                      <a:cNvSpPr/>
                    </a:nvSpPr>
                    <a:spPr>
                      <a:xfrm>
                        <a:off x="1281332" y="35673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K</a:t>
                          </a:r>
                          <a:r>
                            <a:rPr lang="en-US" sz="2000" b="1" smtClean="0"/>
                            <a:t>ết nối kinect</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7" name="Rounded Rectangle 6"/>
                      <a:cNvSpPr/>
                    </a:nvSpPr>
                    <a:spPr>
                      <a:xfrm>
                        <a:off x="1281332" y="4938932"/>
                        <a:ext cx="19050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Cấu hình</a:t>
                          </a:r>
                          <a:endParaRPr lang="en-US" sz="2000" b="1"/>
                        </a:p>
                      </a:txBody>
                      <a:useSpRect/>
                    </a:txSp>
                    <a:style>
                      <a:lnRef idx="1">
                        <a:schemeClr val="accent5"/>
                      </a:lnRef>
                      <a:fillRef idx="2">
                        <a:schemeClr val="accent5"/>
                      </a:fillRef>
                      <a:effectRef idx="1">
                        <a:schemeClr val="accent5"/>
                      </a:effectRef>
                      <a:fontRef idx="minor">
                        <a:schemeClr val="dk1"/>
                      </a:fontRef>
                    </a:style>
                  </a:sp>
                  <a:sp>
                    <a:nvSpPr>
                      <a:cNvPr id="8" name="Rounded Rectangle 7"/>
                      <a:cNvSpPr/>
                    </a:nvSpPr>
                    <a:spPr>
                      <a:xfrm>
                        <a:off x="4876800" y="2133600"/>
                        <a:ext cx="2971800" cy="6858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Wait _ Update</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9" name="Rounded Rectangle 8"/>
                      <a:cNvSpPr/>
                    </a:nvSpPr>
                    <a:spPr>
                      <a:xfrm>
                        <a:off x="4876800" y="3429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Lấy dữ liệu</a:t>
                          </a:r>
                          <a:endParaRPr lang="en-US" sz="2000" b="1"/>
                        </a:p>
                      </a:txBody>
                      <a:useSpRect/>
                    </a:txSp>
                    <a:style>
                      <a:lnRef idx="1">
                        <a:schemeClr val="accent2"/>
                      </a:lnRef>
                      <a:fillRef idx="2">
                        <a:schemeClr val="accent2"/>
                      </a:fillRef>
                      <a:effectRef idx="1">
                        <a:schemeClr val="accent2"/>
                      </a:effectRef>
                      <a:fontRef idx="minor">
                        <a:schemeClr val="dk1"/>
                      </a:fontRef>
                    </a:style>
                  </a:sp>
                  <a:sp>
                    <a:nvSpPr>
                      <a:cNvPr id="10" name="Rounded Rectangle 9"/>
                      <a:cNvSpPr/>
                    </a:nvSpPr>
                    <a:spPr>
                      <a:xfrm>
                        <a:off x="4876800" y="4953000"/>
                        <a:ext cx="2971800" cy="838200"/>
                      </a:xfrm>
                      <a:prstGeom prst="roundRect">
                        <a:avLst>
                          <a:gd name="adj" fmla="val 3886"/>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2000" b="1" smtClean="0"/>
                            <a:t>Xử lý dữ liệu</a:t>
                          </a:r>
                          <a:endParaRPr lang="en-US" sz="2000" b="1"/>
                        </a:p>
                      </a:txBody>
                      <a:useSpRect/>
                    </a:txSp>
                    <a:style>
                      <a:lnRef idx="1">
                        <a:schemeClr val="accent2"/>
                      </a:lnRef>
                      <a:fillRef idx="2">
                        <a:schemeClr val="accent2"/>
                      </a:fillRef>
                      <a:effectRef idx="1">
                        <a:schemeClr val="accent2"/>
                      </a:effectRef>
                      <a:fontRef idx="minor">
                        <a:schemeClr val="dk1"/>
                      </a:fontRef>
                    </a:style>
                  </a:sp>
                  <a:cxnSp>
                    <a:nvCxnSpPr>
                      <a:cNvPr id="11" name="Straight Arrow Connector 10"/>
                      <a:cNvCxnSpPr>
                        <a:stCxn id="6" idx="2"/>
                        <a:endCxn id="7" idx="0"/>
                      </a:cNvCxnSpPr>
                    </a:nvCxnSpPr>
                    <a:spPr>
                      <a:xfrm rot="5400000">
                        <a:off x="1890932" y="4596032"/>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2" name="Straight Arrow Connector 11"/>
                      <a:cNvCxnSpPr>
                        <a:stCxn id="7" idx="3"/>
                        <a:endCxn id="8" idx="1"/>
                      </a:cNvCxnSpPr>
                    </a:nvCxnSpPr>
                    <a:spPr>
                      <a:xfrm flipV="1">
                        <a:off x="3186332" y="2476500"/>
                        <a:ext cx="1690468" cy="2805332"/>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3" name="Straight Arrow Connector 12"/>
                      <a:cNvCxnSpPr>
                        <a:stCxn id="8" idx="2"/>
                        <a:endCxn id="9" idx="0"/>
                      </a:cNvCxnSpPr>
                    </a:nvCxnSpPr>
                    <a:spPr>
                      <a:xfrm rot="5400000">
                        <a:off x="6057900" y="3124200"/>
                        <a:ext cx="6096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14" name="Straight Arrow Connector 13"/>
                      <a:cNvCxnSpPr>
                        <a:stCxn id="9" idx="2"/>
                        <a:endCxn id="10" idx="0"/>
                      </a:cNvCxnSpPr>
                    </a:nvCxnSpPr>
                    <a:spPr>
                      <a:xfrm rot="5400000">
                        <a:off x="6019800" y="4610100"/>
                        <a:ext cx="685800" cy="1588"/>
                      </a:xfrm>
                      <a:prstGeom prst="straightConnector1">
                        <a:avLst/>
                      </a:prstGeom>
                      <a:ln w="76200">
                        <a:tailEnd type="arrow"/>
                      </a:ln>
                    </a:spPr>
                    <a:style>
                      <a:lnRef idx="2">
                        <a:schemeClr val="accent4"/>
                      </a:lnRef>
                      <a:fillRef idx="0">
                        <a:schemeClr val="accent4"/>
                      </a:fillRef>
                      <a:effectRef idx="1">
                        <a:schemeClr val="accent4"/>
                      </a:effectRef>
                      <a:fontRef idx="minor">
                        <a:schemeClr val="tx1"/>
                      </a:fontRef>
                    </a:style>
                  </a:cxnSp>
                  <a:cxnSp>
                    <a:nvCxnSpPr>
                      <a:cNvPr id="37" name="Elbow Connector 36"/>
                      <a:cNvCxnSpPr>
                        <a:stCxn id="10" idx="3"/>
                        <a:endCxn id="8" idx="3"/>
                      </a:cNvCxnSpPr>
                    </a:nvCxnSpPr>
                    <a:spPr>
                      <a:xfrm flipV="1">
                        <a:off x="7848600" y="2476500"/>
                        <a:ext cx="1588" cy="2895600"/>
                      </a:xfrm>
                      <a:prstGeom prst="bentConnector3">
                        <a:avLst>
                          <a:gd name="adj1" fmla="val 44515253"/>
                        </a:avLst>
                      </a:prstGeom>
                      <a:ln w="76200">
                        <a:tailEnd type="arrow"/>
                      </a:ln>
                    </a:spPr>
                    <a:style>
                      <a:lnRef idx="3">
                        <a:schemeClr val="accent4"/>
                      </a:lnRef>
                      <a:fillRef idx="0">
                        <a:schemeClr val="accent4"/>
                      </a:fillRef>
                      <a:effectRef idx="2">
                        <a:schemeClr val="accent4"/>
                      </a:effectRef>
                      <a:fontRef idx="minor">
                        <a:schemeClr val="tx1"/>
                      </a:fontRef>
                    </a:style>
                  </a:cxnSp>
                  <a:pic>
                    <a:nvPicPr>
                      <a:cNvPr id="1026" name="Picture 2"/>
                      <a:cNvPicPr>
                        <a:picLocks noChangeAspect="1" noChangeArrowheads="1"/>
                      </a:cNvPicPr>
                    </a:nvPicPr>
                    <a:blipFill>
                      <a:blip r:embed="rId21">
                        <a:clrChange>
                          <a:clrFrom>
                            <a:srgbClr val="FFFFFF"/>
                          </a:clrFrom>
                          <a:clrTo>
                            <a:srgbClr val="FFFFFF">
                              <a:alpha val="0"/>
                            </a:srgbClr>
                          </a:clrTo>
                        </a:clrChange>
                      </a:blip>
                      <a:srcRect t="26000" b="24000"/>
                      <a:stretch>
                        <a:fillRect/>
                      </a:stretch>
                    </a:blipFill>
                    <a:spPr bwMode="auto">
                      <a:xfrm>
                        <a:off x="838200" y="304800"/>
                        <a:ext cx="2819400" cy="881063"/>
                      </a:xfrm>
                      <a:prstGeom prst="rect">
                        <a:avLst/>
                      </a:prstGeom>
                      <a:noFill/>
                      <a:ln w="9525">
                        <a:noFill/>
                        <a:miter lim="800000"/>
                        <a:headEnd/>
                        <a:tailEnd/>
                      </a:ln>
                    </a:spPr>
                  </a:pic>
                  <a:pic>
                    <a:nvPicPr>
                      <a:cNvPr id="1027" name="Picture 3"/>
                      <a:cNvPicPr>
                        <a:picLocks noChangeAspect="1" noChangeArrowheads="1"/>
                      </a:cNvPicPr>
                    </a:nvPicPr>
                    <a:blipFill>
                      <a:blip r:embed="rId22">
                        <a:clrChange>
                          <a:clrFrom>
                            <a:srgbClr val="000000"/>
                          </a:clrFrom>
                          <a:clrTo>
                            <a:srgbClr val="000000">
                              <a:alpha val="0"/>
                            </a:srgbClr>
                          </a:clrTo>
                        </a:clrChange>
                      </a:blip>
                      <a:srcRect/>
                      <a:stretch>
                        <a:fillRect/>
                      </a:stretch>
                    </a:blipFill>
                    <a:spPr bwMode="auto">
                      <a:xfrm>
                        <a:off x="152400" y="1752600"/>
                        <a:ext cx="762000" cy="762000"/>
                      </a:xfrm>
                      <a:prstGeom prst="rect">
                        <a:avLst/>
                      </a:prstGeom>
                      <a:noFill/>
                      <a:ln w="9525">
                        <a:noFill/>
                        <a:miter lim="800000"/>
                        <a:headEnd/>
                        <a:tailEnd/>
                      </a:ln>
                    </a:spPr>
                  </a:pic>
                  <a:cxnSp>
                    <a:nvCxnSpPr>
                      <a:cNvPr id="47" name="Shape 46"/>
                      <a:cNvCxnSpPr>
                        <a:stCxn id="6" idx="1"/>
                        <a:endCxn id="1027" idx="2"/>
                      </a:cNvCxnSpPr>
                    </a:nvCxnSpPr>
                    <a:spPr>
                      <a:xfrm rot="10800000">
                        <a:off x="533400" y="2514600"/>
                        <a:ext cx="747932" cy="1395632"/>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49" name="Shape 48"/>
                      <a:cNvCxnSpPr>
                        <a:stCxn id="1027" idx="0"/>
                        <a:endCxn id="1026" idx="1"/>
                      </a:cNvCxnSpPr>
                    </a:nvCxnSpPr>
                    <a:spPr>
                      <a:xfrm rot="5400000" flipH="1" flipV="1">
                        <a:off x="182166" y="1096566"/>
                        <a:ext cx="1007268" cy="304800"/>
                      </a:xfrm>
                      <a:prstGeom prst="bentConnector2">
                        <a:avLst/>
                      </a:prstGeom>
                      <a:ln w="76200">
                        <a:tailEnd type="arrow"/>
                      </a:ln>
                    </a:spPr>
                    <a:style>
                      <a:lnRef idx="3">
                        <a:schemeClr val="accent4"/>
                      </a:lnRef>
                      <a:fillRef idx="0">
                        <a:schemeClr val="accent4"/>
                      </a:fillRef>
                      <a:effectRef idx="2">
                        <a:schemeClr val="accent4"/>
                      </a:effectRef>
                      <a:fontRef idx="minor">
                        <a:schemeClr val="tx1"/>
                      </a:fontRef>
                    </a:style>
                  </a:cxnSp>
                  <a:cxnSp>
                    <a:nvCxnSpPr>
                      <a:cNvPr id="51" name="Straight Arrow Connector 50"/>
                      <a:cNvCxnSpPr/>
                    </a:nvCxnSpPr>
                    <a:spPr>
                      <a:xfrm rot="5400000">
                        <a:off x="1524795" y="2209801"/>
                        <a:ext cx="2742407" cy="795"/>
                      </a:xfrm>
                      <a:prstGeom prst="straightConnector1">
                        <a:avLst/>
                      </a:prstGeom>
                      <a:ln w="76200">
                        <a:tailEnd type="arrow"/>
                      </a:ln>
                    </a:spPr>
                    <a:style>
                      <a:lnRef idx="3">
                        <a:schemeClr val="accent4"/>
                      </a:lnRef>
                      <a:fillRef idx="0">
                        <a:schemeClr val="accent4"/>
                      </a:fillRef>
                      <a:effectRef idx="2">
                        <a:schemeClr val="accent4"/>
                      </a:effectRef>
                      <a:fontRef idx="minor">
                        <a:schemeClr val="tx1"/>
                      </a:fontRef>
                    </a:style>
                  </a:cxnSp>
                </lc:lockedCanvas>
              </a:graphicData>
            </a:graphic>
          </wp:inline>
        </w:drawing>
      </w:r>
    </w:p>
    <w:p w:rsidR="00F95BFE" w:rsidRDefault="006E1117" w:rsidP="006E1117">
      <w:pPr>
        <w:pStyle w:val="HnhStyle"/>
      </w:pPr>
      <w:bookmarkStart w:id="160" w:name="_Ref297631739"/>
      <w:r>
        <w:t xml:space="preserve">Hình </w:t>
      </w:r>
      <w:fldSimple w:instr=" STYLEREF 1 \s ">
        <w:r w:rsidR="005951BA">
          <w:rPr>
            <w:noProof/>
          </w:rPr>
          <w:t>3</w:t>
        </w:r>
      </w:fldSimple>
      <w:r w:rsidR="005951BA">
        <w:t>.</w:t>
      </w:r>
      <w:fldSimple w:instr=" SEQ Hình \* ARABIC \s 1 ">
        <w:r w:rsidR="005951BA">
          <w:rPr>
            <w:noProof/>
          </w:rPr>
          <w:t>4</w:t>
        </w:r>
      </w:fldSimple>
      <w:bookmarkEnd w:id="160"/>
      <w:r>
        <w:t xml:space="preserve"> Các bước lấy dữ liệu từ kinect</w:t>
      </w:r>
    </w:p>
    <w:p w:rsidR="003474E5" w:rsidRDefault="003474E5" w:rsidP="001F049B">
      <w:r>
        <w:t>Bước</w:t>
      </w:r>
      <w:r w:rsidR="009A7249">
        <w:t xml:space="preserve"> 1</w:t>
      </w:r>
      <w:r>
        <w:t>: Khởi tạo biến context, biến này có nhiệm vụ tương tác trực tiếp với kinect</w:t>
      </w:r>
      <w:r w:rsidR="009A7249">
        <w:t>.</w:t>
      </w:r>
      <w:r w:rsidR="009A7249" w:rsidRPr="009A7249">
        <w:t xml:space="preserve"> </w:t>
      </w:r>
      <w:r w:rsidR="009A7249">
        <w:t>Thiết lập cấu hình thư viện OpenNI tương thích với kinect thông qua các thông tin cấu hình trong file xml. Kiểm tra kinect có hỗ trợ trả về các thông tin như ảnh RGB và thông tin độ sâu hay không.</w:t>
      </w:r>
    </w:p>
    <w:p w:rsidR="009A7249" w:rsidRDefault="009A7249" w:rsidP="009A7249">
      <w:r>
        <w:t>1 đoạn trong file cấu hình xml:</w:t>
      </w:r>
    </w:p>
    <w:p w:rsidR="009A7249" w:rsidRDefault="009A7249" w:rsidP="009A7249">
      <w:pPr>
        <w:pStyle w:val="SourceCode"/>
      </w:pPr>
      <w:r>
        <w:tab/>
        <w:t>&lt;ProductionNodes&gt;</w:t>
      </w:r>
    </w:p>
    <w:p w:rsidR="009A7249" w:rsidRDefault="009A7249" w:rsidP="009A7249">
      <w:pPr>
        <w:pStyle w:val="SourceCode"/>
      </w:pPr>
      <w:r>
        <w:tab/>
      </w:r>
      <w:r>
        <w:tab/>
        <w:t xml:space="preserve">&lt;Node </w:t>
      </w:r>
      <w:r w:rsidRPr="009A7249">
        <w:rPr>
          <w:color w:val="FF0000"/>
        </w:rPr>
        <w:t>type="Image"</w:t>
      </w:r>
      <w:r>
        <w:t xml:space="preserve"> name="Image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r>
      <w:r>
        <w:tab/>
        <w:t xml:space="preserve">&lt;Node </w:t>
      </w:r>
      <w:r w:rsidRPr="009A7249">
        <w:rPr>
          <w:color w:val="FF0000"/>
        </w:rPr>
        <w:t>type="Depth"</w:t>
      </w:r>
      <w:r>
        <w:t xml:space="preserve"> name="Depth1"&gt;</w:t>
      </w:r>
    </w:p>
    <w:p w:rsidR="009A7249" w:rsidRDefault="009A7249" w:rsidP="009A7249">
      <w:pPr>
        <w:pStyle w:val="SourceCode"/>
      </w:pPr>
      <w:r>
        <w:tab/>
      </w:r>
      <w:r>
        <w:tab/>
      </w:r>
      <w:r>
        <w:tab/>
        <w:t>&lt;Configuration&gt;</w:t>
      </w:r>
    </w:p>
    <w:p w:rsidR="009A7249" w:rsidRPr="009A7249" w:rsidRDefault="009A7249" w:rsidP="009A7249">
      <w:pPr>
        <w:pStyle w:val="SourceCode"/>
        <w:rPr>
          <w:color w:val="FF0000"/>
        </w:rPr>
      </w:pPr>
      <w:r>
        <w:tab/>
      </w:r>
      <w:r>
        <w:tab/>
      </w:r>
      <w:r>
        <w:tab/>
      </w:r>
      <w:r>
        <w:tab/>
      </w:r>
      <w:r w:rsidRPr="009A7249">
        <w:rPr>
          <w:color w:val="FF0000"/>
        </w:rPr>
        <w:t>&lt;MapOutputMode xRes="640" yRes="480" FPS="30"/&gt;</w:t>
      </w:r>
    </w:p>
    <w:p w:rsidR="009A7249" w:rsidRDefault="009A7249" w:rsidP="009A7249">
      <w:pPr>
        <w:pStyle w:val="SourceCode"/>
      </w:pPr>
      <w:r>
        <w:tab/>
      </w:r>
      <w:r>
        <w:tab/>
      </w:r>
      <w:r>
        <w:tab/>
      </w:r>
      <w:r>
        <w:tab/>
        <w:t>&lt;Mirror on="true"/&gt;</w:t>
      </w:r>
    </w:p>
    <w:p w:rsidR="009A7249" w:rsidRDefault="009A7249" w:rsidP="009A7249">
      <w:pPr>
        <w:pStyle w:val="SourceCode"/>
      </w:pPr>
      <w:r>
        <w:tab/>
      </w:r>
      <w:r>
        <w:tab/>
      </w:r>
      <w:r>
        <w:tab/>
        <w:t>&lt;/Configuration&gt;</w:t>
      </w:r>
    </w:p>
    <w:p w:rsidR="009A7249" w:rsidRDefault="009A7249" w:rsidP="009A7249">
      <w:pPr>
        <w:pStyle w:val="SourceCode"/>
      </w:pPr>
      <w:r>
        <w:tab/>
      </w:r>
      <w:r>
        <w:tab/>
        <w:t>&lt;/Node&gt;</w:t>
      </w:r>
    </w:p>
    <w:p w:rsidR="009A7249" w:rsidRDefault="009A7249" w:rsidP="009A7249">
      <w:pPr>
        <w:pStyle w:val="SourceCode"/>
      </w:pPr>
      <w:r>
        <w:tab/>
        <w:t>&lt;/ProductionNodes&gt;</w:t>
      </w:r>
    </w:p>
    <w:p w:rsidR="009A7249" w:rsidRDefault="009A7249" w:rsidP="001F049B">
      <w:r>
        <w:t>Khởi tạo thông tin cho biến context, kiểm tra kinect:</w:t>
      </w:r>
    </w:p>
    <w:p w:rsidR="009A7249" w:rsidRDefault="009A7249" w:rsidP="009A7249">
      <w:pPr>
        <w:pStyle w:val="SourceCode"/>
      </w:pPr>
      <w:r>
        <w:t>xn::Context m_ni_context;</w:t>
      </w:r>
    </w:p>
    <w:p w:rsidR="009A7249" w:rsidRDefault="009A7249" w:rsidP="009A7249">
      <w:pPr>
        <w:pStyle w:val="SourceCode"/>
      </w:pPr>
      <w:r>
        <w:t>XnStatus status = m_ni_context.InitFromXmlFile(config_file, &amp;errors);</w:t>
      </w:r>
    </w:p>
    <w:p w:rsidR="009A7249" w:rsidRDefault="009A7249" w:rsidP="009A7249">
      <w:pPr>
        <w:pStyle w:val="SourceCode"/>
      </w:pPr>
    </w:p>
    <w:p w:rsidR="009A7249" w:rsidRDefault="009A7249" w:rsidP="009A7249">
      <w:pPr>
        <w:pStyle w:val="SourceCode"/>
      </w:pPr>
      <w:r>
        <w:t>xn::DepthGenerator m_ni_depth_generator;</w:t>
      </w:r>
    </w:p>
    <w:p w:rsidR="009A7249" w:rsidRDefault="009A7249" w:rsidP="009A7249">
      <w:pPr>
        <w:pStyle w:val="SourceCode"/>
      </w:pPr>
      <w:r>
        <w:lastRenderedPageBreak/>
        <w:t>xn::ImageGenerator m_ni_rgb_generator;</w:t>
      </w:r>
    </w:p>
    <w:p w:rsidR="009A7249" w:rsidRDefault="009A7249" w:rsidP="009A7249">
      <w:pPr>
        <w:pStyle w:val="SourceCode"/>
      </w:pPr>
      <w:r>
        <w:t>status = m_ni_context.FindExistingNode(XN_NODE_TYPE_DEPTH, m_ni_depth_generator);</w:t>
      </w:r>
    </w:p>
    <w:p w:rsidR="009A7249" w:rsidRDefault="009A7249" w:rsidP="009A7249">
      <w:pPr>
        <w:pStyle w:val="SourceCode"/>
      </w:pPr>
      <w:r>
        <w:t xml:space="preserve">check_error(status, </w:t>
      </w:r>
      <w:r>
        <w:rPr>
          <w:color w:val="A31515"/>
        </w:rPr>
        <w:t>"Find depth generator"</w:t>
      </w:r>
      <w:r>
        <w:t>);</w:t>
      </w:r>
    </w:p>
    <w:p w:rsidR="009A7249" w:rsidRDefault="009A7249" w:rsidP="009A7249">
      <w:pPr>
        <w:pStyle w:val="SourceCode"/>
      </w:pPr>
      <w:r>
        <w:t>status = m_ni_context.FindExistingNode(XN_NODE_TYPE_IMAGE, m_ni_rgb_generator);</w:t>
      </w:r>
    </w:p>
    <w:p w:rsidR="009A7249" w:rsidRDefault="009A7249" w:rsidP="009A7249">
      <w:pPr>
        <w:pStyle w:val="SourceCode"/>
      </w:pPr>
      <w:r>
        <w:t xml:space="preserve">check_error(status, </w:t>
      </w:r>
      <w:r>
        <w:rPr>
          <w:color w:val="A31515"/>
        </w:rPr>
        <w:t>"Find image generator"</w:t>
      </w:r>
      <w:r>
        <w:t>);</w:t>
      </w:r>
    </w:p>
    <w:p w:rsidR="00764685" w:rsidRDefault="00764685" w:rsidP="00764685">
      <w:r>
        <w:t>Bước 2: Bổ sung các thiết lập bổ sung, hiện tại OpenNI hỗ trợ thiết lập thêm các thông tin sau để hỗ trợ quá trình lấy dữ liệu từ kinect tố</w:t>
      </w:r>
      <w:r w:rsidR="001D3D71">
        <w:t>t hơn, trong các chức năng OpenNI cung cấp, hiện chúng em chỉ sử dụng chức năng đồng bộ hóa dữ liệu ảnh và ảnh độ sâu</w:t>
      </w:r>
      <w:r w:rsidR="00C76B19">
        <w:t xml:space="preserve"> (chi tiết trình bày trong bước 4)</w:t>
      </w:r>
      <w:r w:rsidR="001D3D71">
        <w:t>; thiết lập ảnh RGB và ảnh độ sâu chung 1 góc nhìn</w:t>
      </w:r>
      <w:r w:rsidR="00E75A6D">
        <w:t xml:space="preserve"> (xem </w:t>
      </w:r>
      <w:r w:rsidR="004D7DC0">
        <w:fldChar w:fldCharType="begin"/>
      </w:r>
      <w:r w:rsidR="00E75A6D">
        <w:instrText xml:space="preserve"> REF _Ref297632081 \h </w:instrText>
      </w:r>
      <w:r w:rsidR="004D7DC0">
        <w:fldChar w:fldCharType="separate"/>
      </w:r>
      <w:r w:rsidR="00E75A6D">
        <w:t xml:space="preserve">Hình </w:t>
      </w:r>
      <w:r w:rsidR="00E75A6D">
        <w:rPr>
          <w:noProof/>
        </w:rPr>
        <w:t>3</w:t>
      </w:r>
      <w:r w:rsidR="00E75A6D">
        <w:t>.</w:t>
      </w:r>
      <w:r w:rsidR="00E75A6D">
        <w:rPr>
          <w:noProof/>
        </w:rPr>
        <w:t>5</w:t>
      </w:r>
      <w:r w:rsidR="004D7DC0">
        <w:fldChar w:fldCharType="end"/>
      </w:r>
      <w:r w:rsidR="00E75A6D">
        <w:t>, các vùng có màu đen là không có thông tin độ sâu, ta nhận thấy vùng màu đen nằm ở rìa ảnh, đã qua quá trình xử lý đề chuyển các điểm có độ sâu đúng vị trí với các điểm màu RGB)</w:t>
      </w:r>
      <w:r w:rsidR="001D3D71">
        <w:t>.</w:t>
      </w:r>
    </w:p>
    <w:p w:rsidR="001D3D71" w:rsidRDefault="001D3D71" w:rsidP="00C76B19">
      <w:pPr>
        <w:pStyle w:val="SourceCode"/>
      </w:pPr>
      <w:r w:rsidRPr="001D3D71">
        <w:t>m_ni_depth_generator.GetAlternativeViewPointCap().SetViewPoint(m_ni_rgb_generator);</w:t>
      </w:r>
    </w:p>
    <w:p w:rsidR="003474E5" w:rsidRDefault="003474E5" w:rsidP="001F049B">
      <w:r>
        <w:t>Bước 3: Kích hoạt quá trình lấy dữ liệu từ kinect</w:t>
      </w:r>
      <w:r w:rsidR="00C76B19">
        <w:t>, có thể kiểm tra status để xem tình trạng của quá trình lấy dữ liệu.</w:t>
      </w:r>
    </w:p>
    <w:p w:rsidR="00764685" w:rsidRDefault="00764685" w:rsidP="00C76B19">
      <w:pPr>
        <w:pStyle w:val="SourceCode"/>
      </w:pPr>
      <w:r>
        <w:t>status = m_ni_context.StartGeneratingAll();</w:t>
      </w:r>
    </w:p>
    <w:p w:rsidR="00313C02" w:rsidRDefault="003474E5" w:rsidP="001F049B">
      <w:r>
        <w:t>Bước 4: Đợi đến khi có dữ liệu, cập nhật dữ liệu vào từ</w:t>
      </w:r>
      <w:r w:rsidR="00313C02">
        <w:t>ng Node.</w:t>
      </w:r>
      <w:r w:rsidR="00C76B19">
        <w:t xml:space="preserve"> Trong OpenNI hỗ trợ nhiều cơ chế để lấy cùng lúc nhiều loại dữ liệu, trong trường hợp này là lấy ảnh RGB và ảnh độ sâu.</w:t>
      </w:r>
    </w:p>
    <w:p w:rsidR="00C76B19" w:rsidRDefault="00C76B19" w:rsidP="003D2774">
      <w:r>
        <w:t xml:space="preserve">xn::Context::WaitAnyUpdateAll():  </w:t>
      </w:r>
      <w:r w:rsidR="003D2774">
        <w:t>Chỉ cần 1 trong nhiều Node có dữ liệu, lập tức gửi tín hiệu cập nhật cho chương trình.</w:t>
      </w:r>
    </w:p>
    <w:p w:rsidR="00C76B19" w:rsidRDefault="00C76B19" w:rsidP="003D2774">
      <w:r>
        <w:t xml:space="preserve">xn::Context::WaitOneUpdateAll(): </w:t>
      </w:r>
      <w:r w:rsidR="003D2774">
        <w:t>Chỉ định 1 ProductioNode, nếu Node này ó dữ liệu mới, gửi tín hiện cập nhật cho chương trình.</w:t>
      </w:r>
    </w:p>
    <w:p w:rsidR="00C76B19" w:rsidRDefault="00C76B19" w:rsidP="003D2774">
      <w:r>
        <w:t xml:space="preserve">xn::Context::WaitNoneUpdateAll(): </w:t>
      </w:r>
      <w:r w:rsidR="003D2774">
        <w:t>Lấy dữ liệu mà không cần quan tâm dữ liệu cũ hay mới.</w:t>
      </w:r>
    </w:p>
    <w:p w:rsidR="003D2774" w:rsidRDefault="00C76B19" w:rsidP="003D2774">
      <w:r>
        <w:t xml:space="preserve">xn::Context::WaitAndUpdateAll(): </w:t>
      </w:r>
      <w:r w:rsidR="003D2774">
        <w:t>Đợi đến khi tất cả các Node đều có dữ liệu mới, rồi mới gửi tín hiệu cập nhật.</w:t>
      </w:r>
    </w:p>
    <w:p w:rsidR="00C76B19" w:rsidRDefault="003D2774" w:rsidP="003D2774">
      <w:r>
        <w:t xml:space="preserve">Trong chương trình, ban đầu, thông tin giữa ảnh và độ sâu không khớp với nhau, ảnh cập nhật 1-2 frame rồi độ sâu mới cập nhật, hoặc ngược lại, tuy nhiên cũng không theo bất kì quy tắc nào, có thể thay đổi quy tắc từ độ sâu cập nhật trước sang ảnh RGB cập nhật dữ liệu trước một cách ngẫu nhiên và liên tục. Để giải quyết hiện </w:t>
      </w:r>
      <w:r>
        <w:lastRenderedPageBreak/>
        <w:t xml:space="preserve">tượng trên, chúng em sử dụng </w:t>
      </w:r>
      <w:r w:rsidR="00C76B19">
        <w:t xml:space="preserve"> </w:t>
      </w:r>
      <w:r>
        <w:t>xn::Context::WaitAndUpdateAll() để đợi đến khi có dữ liệu mới từ 2 Production Node là ImageGenarate và DepthGenerate rồi mới lấy dữ liệu ra, như vậy đảm bảo dữ liệu nhận được sẽ khớp với nhau.</w:t>
      </w:r>
    </w:p>
    <w:p w:rsidR="003D2774" w:rsidRDefault="003D2774" w:rsidP="003D2774">
      <w:pPr>
        <w:pStyle w:val="SourceCode"/>
      </w:pPr>
      <w:r>
        <w:t>m_ni_context.WaitAndUpdateAll();</w:t>
      </w:r>
    </w:p>
    <w:p w:rsidR="005951BA" w:rsidRDefault="005951BA" w:rsidP="005951BA">
      <w:pPr>
        <w:keepNext/>
      </w:pPr>
    </w:p>
    <w:p w:rsidR="005951BA" w:rsidRDefault="005951BA" w:rsidP="00E75A6D">
      <w:pPr>
        <w:pStyle w:val="HnhStyle"/>
      </w:pPr>
      <w:r>
        <w:rPr>
          <w:noProof/>
        </w:rPr>
        <w:drawing>
          <wp:inline distT="0" distB="0" distL="0" distR="0">
            <wp:extent cx="2533650" cy="1424484"/>
            <wp:effectExtent l="19050" t="0" r="0" b="0"/>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srcRect/>
                    <a:stretch>
                      <a:fillRect/>
                    </a:stretch>
                  </pic:blipFill>
                  <pic:spPr bwMode="auto">
                    <a:xfrm>
                      <a:off x="0" y="0"/>
                      <a:ext cx="2544711" cy="1430703"/>
                    </a:xfrm>
                    <a:prstGeom prst="rect">
                      <a:avLst/>
                    </a:prstGeom>
                    <a:noFill/>
                    <a:ln w="9525">
                      <a:noFill/>
                      <a:miter lim="800000"/>
                      <a:headEnd/>
                      <a:tailEnd/>
                    </a:ln>
                  </pic:spPr>
                </pic:pic>
              </a:graphicData>
            </a:graphic>
          </wp:inline>
        </w:drawing>
      </w:r>
      <w:r>
        <w:rPr>
          <w:noProof/>
        </w:rPr>
        <w:drawing>
          <wp:inline distT="0" distB="0" distL="0" distR="0">
            <wp:extent cx="2533898" cy="1424622"/>
            <wp:effectExtent l="1905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srcRect/>
                    <a:stretch>
                      <a:fillRect/>
                    </a:stretch>
                  </pic:blipFill>
                  <pic:spPr bwMode="auto">
                    <a:xfrm>
                      <a:off x="0" y="0"/>
                      <a:ext cx="2546022" cy="1431439"/>
                    </a:xfrm>
                    <a:prstGeom prst="rect">
                      <a:avLst/>
                    </a:prstGeom>
                    <a:noFill/>
                    <a:ln w="9525">
                      <a:noFill/>
                      <a:miter lim="800000"/>
                      <a:headEnd/>
                      <a:tailEnd/>
                    </a:ln>
                  </pic:spPr>
                </pic:pic>
              </a:graphicData>
            </a:graphic>
          </wp:inline>
        </w:drawing>
      </w:r>
    </w:p>
    <w:p w:rsidR="006E1117" w:rsidRDefault="005951BA" w:rsidP="00E75A6D">
      <w:pPr>
        <w:pStyle w:val="HnhStyle"/>
      </w:pPr>
      <w:bookmarkStart w:id="161" w:name="_Ref297632081"/>
      <w:r>
        <w:t xml:space="preserve">Hình </w:t>
      </w:r>
      <w:fldSimple w:instr=" STYLEREF 1 \s ">
        <w:r>
          <w:rPr>
            <w:noProof/>
          </w:rPr>
          <w:t>3</w:t>
        </w:r>
      </w:fldSimple>
      <w:r>
        <w:t>.</w:t>
      </w:r>
      <w:fldSimple w:instr=" SEQ Hình \* ARABIC \s 1 ">
        <w:r>
          <w:rPr>
            <w:noProof/>
          </w:rPr>
          <w:t>5</w:t>
        </w:r>
      </w:fldSimple>
      <w:bookmarkEnd w:id="161"/>
      <w:r>
        <w:t xml:space="preserve"> Minh họa trước và sau đồng bộ hóa dữ liệu ảnh và độ sâu.</w:t>
      </w:r>
    </w:p>
    <w:p w:rsidR="00826B96" w:rsidRDefault="00826B96" w:rsidP="00826B96">
      <w:r>
        <w:t xml:space="preserve">Dựa vào </w:t>
      </w:r>
      <w:r w:rsidR="004D7DC0">
        <w:fldChar w:fldCharType="begin"/>
      </w:r>
      <w:r>
        <w:instrText xml:space="preserve"> REF _Ref297632081 \h </w:instrText>
      </w:r>
      <w:r w:rsidR="004D7DC0">
        <w:fldChar w:fldCharType="separate"/>
      </w:r>
      <w:r>
        <w:t xml:space="preserve">Hình </w:t>
      </w:r>
      <w:r>
        <w:rPr>
          <w:noProof/>
        </w:rPr>
        <w:t>3</w:t>
      </w:r>
      <w:r>
        <w:t>.</w:t>
      </w:r>
      <w:r>
        <w:rPr>
          <w:noProof/>
        </w:rPr>
        <w:t>5</w:t>
      </w:r>
      <w:r w:rsidR="004D7DC0">
        <w:fldChar w:fldCharType="end"/>
      </w:r>
      <w:r>
        <w:t>, ta dễ dàng nhận thấy, đối với các ảnh không đồng bộ giữa ảnh màu RGB và ảnh độ sâu, những chỗ không nhận được độ sâu (thường nằm ở mép, rìa đối tượng), sẽ bị lệch sang vị trí khác.</w:t>
      </w:r>
    </w:p>
    <w:p w:rsidR="006D644B" w:rsidRDefault="00313C02" w:rsidP="001F049B">
      <w:r>
        <w:t>Bước 5: L</w:t>
      </w:r>
      <w:r w:rsidR="003474E5">
        <w:t>ấy dữ liệu và xử lý</w:t>
      </w:r>
      <w:r>
        <w:t xml:space="preserve">, đây là giai đoạn đã chuyển giao dữ liệu nhận được cho chương trình, sau khi xử lý xong, quay lại bước 4 để tiếp tục lấy dữ liệu từ kinect đến khi kết thúc chương trình. </w:t>
      </w:r>
    </w:p>
    <w:p w:rsidR="00A64F1F" w:rsidRDefault="00A64F1F" w:rsidP="00A64F1F">
      <w:pPr>
        <w:pStyle w:val="SourceCode"/>
      </w:pPr>
      <w:r>
        <w:t>xn::DepthMetaData depthMD;</w:t>
      </w:r>
    </w:p>
    <w:p w:rsidR="00A64F1F" w:rsidRDefault="00A64F1F" w:rsidP="00A64F1F">
      <w:pPr>
        <w:pStyle w:val="SourceCode"/>
      </w:pPr>
      <w:r>
        <w:t>xn::ImageMetaData rgbMD;</w:t>
      </w:r>
    </w:p>
    <w:p w:rsidR="00A64F1F" w:rsidRDefault="00A64F1F" w:rsidP="00A64F1F">
      <w:pPr>
        <w:pStyle w:val="SourceCode"/>
      </w:pPr>
    </w:p>
    <w:p w:rsidR="00A64F1F" w:rsidRDefault="00A64F1F" w:rsidP="00A64F1F">
      <w:pPr>
        <w:pStyle w:val="SourceCode"/>
      </w:pPr>
      <w:r>
        <w:t>m_ni_depth_generator.GetMetaData(depthMD);</w:t>
      </w:r>
    </w:p>
    <w:p w:rsidR="00A64F1F" w:rsidRDefault="00A64F1F" w:rsidP="00A64F1F">
      <w:pPr>
        <w:pStyle w:val="SourceCode"/>
      </w:pPr>
      <w:r>
        <w:t>m_ni_rgb_generator.GetMetaData(rgbMD);</w:t>
      </w:r>
    </w:p>
    <w:p w:rsidR="00A64F1F" w:rsidRDefault="00A64F1F" w:rsidP="00A64F1F">
      <w:pPr>
        <w:pStyle w:val="SourceCode"/>
      </w:pPr>
    </w:p>
    <w:p w:rsidR="00A64F1F" w:rsidRDefault="00A64F1F" w:rsidP="00A64F1F">
      <w:pPr>
        <w:pStyle w:val="SourceCode"/>
      </w:pPr>
      <w:r>
        <w:rPr>
          <w:color w:val="0000FF"/>
        </w:rPr>
        <w:t>const</w:t>
      </w:r>
      <w:r>
        <w:t xml:space="preserve"> XnDepthPixel* pDepth = depthMD.Data();</w:t>
      </w:r>
    </w:p>
    <w:p w:rsidR="00A64F1F" w:rsidRDefault="00A64F1F" w:rsidP="00A64F1F">
      <w:pPr>
        <w:pStyle w:val="SourceCode"/>
      </w:pPr>
      <w:r>
        <w:rPr>
          <w:color w:val="0000FF"/>
        </w:rPr>
        <w:t>const</w:t>
      </w:r>
      <w:r>
        <w:t xml:space="preserve"> XnImagePixel* pRgb = rgbMD.Data();</w:t>
      </w:r>
    </w:p>
    <w:p w:rsidR="00EB7D6B" w:rsidRDefault="00EB7D6B" w:rsidP="00EB7D6B">
      <w:pPr>
        <w:pStyle w:val="Heading2"/>
      </w:pPr>
      <w:bookmarkStart w:id="162" w:name="_Toc297369926"/>
      <w:bookmarkEnd w:id="158"/>
      <w:r>
        <w:t>kh</w:t>
      </w:r>
      <w:r w:rsidRPr="00EB7D6B">
        <w:t>ử</w:t>
      </w:r>
      <w:r>
        <w:t xml:space="preserve"> nhi</w:t>
      </w:r>
      <w:r w:rsidRPr="00EB7D6B">
        <w:t>ễ</w:t>
      </w:r>
      <w:r>
        <w:t xml:space="preserve">u </w:t>
      </w:r>
      <w:r w:rsidRPr="00EB7D6B">
        <w:t>ảnh</w:t>
      </w:r>
      <w:r>
        <w:t xml:space="preserve"> m</w:t>
      </w:r>
      <w:r w:rsidRPr="00EB7D6B">
        <w:t>à</w:t>
      </w:r>
      <w:r>
        <w:t>u</w:t>
      </w:r>
      <w:bookmarkEnd w:id="162"/>
    </w:p>
    <w:p w:rsidR="00C7301B" w:rsidRDefault="00844047" w:rsidP="0009151E">
      <w:r>
        <w:t>Trong qu</w:t>
      </w:r>
      <w:r w:rsidRPr="00844047">
        <w:t>á</w:t>
      </w:r>
      <w:r>
        <w:t xml:space="preserve"> tr</w:t>
      </w:r>
      <w:r w:rsidRPr="00844047">
        <w:t>ình</w:t>
      </w:r>
      <w:r>
        <w:t xml:space="preserve"> l</w:t>
      </w:r>
      <w:r w:rsidRPr="00844047">
        <w:t>ấ</w:t>
      </w:r>
      <w:r>
        <w:t>y d</w:t>
      </w:r>
      <w:r w:rsidRPr="00844047">
        <w:t>ữ</w:t>
      </w:r>
      <w:r>
        <w:t xml:space="preserve"> li</w:t>
      </w:r>
      <w:r w:rsidRPr="00844047">
        <w:t>ệ</w:t>
      </w:r>
      <w:r>
        <w:t xml:space="preserve">u </w:t>
      </w:r>
      <w:r w:rsidRPr="00844047">
        <w:t>ảnh</w:t>
      </w:r>
      <w:r>
        <w:t xml:space="preserve"> m</w:t>
      </w:r>
      <w:r w:rsidRPr="00844047">
        <w:t>à</w:t>
      </w:r>
      <w:r>
        <w:t>u RGB v</w:t>
      </w:r>
      <w:r w:rsidRPr="00844047">
        <w:t>à</w:t>
      </w:r>
      <w:r>
        <w:t xml:space="preserve"> </w:t>
      </w:r>
      <w:r w:rsidRPr="00844047">
        <w:t>ảnh</w:t>
      </w:r>
      <w:r>
        <w:t xml:space="preserve"> đ</w:t>
      </w:r>
      <w:r w:rsidRPr="00844047">
        <w:t>ộ</w:t>
      </w:r>
      <w:r>
        <w:t xml:space="preserve"> s</w:t>
      </w:r>
      <w:r w:rsidRPr="00844047">
        <w:t>â</w:t>
      </w:r>
      <w:r>
        <w:t>u, ch</w:t>
      </w:r>
      <w:r w:rsidRPr="00844047">
        <w:t>ú</w:t>
      </w:r>
      <w:r>
        <w:t>ng t</w:t>
      </w:r>
      <w:r w:rsidRPr="00844047">
        <w:t>ô</w:t>
      </w:r>
      <w:r>
        <w:t>i nh</w:t>
      </w:r>
      <w:r w:rsidRPr="00844047">
        <w:t>ậ</w:t>
      </w:r>
      <w:r>
        <w:t>n th</w:t>
      </w:r>
      <w:r w:rsidRPr="00844047">
        <w:t>ấ</w:t>
      </w:r>
      <w:r>
        <w:t xml:space="preserve">y </w:t>
      </w:r>
      <w:r w:rsidRPr="00844047">
        <w:t>ảnh</w:t>
      </w:r>
      <w:r>
        <w:t xml:space="preserve"> m</w:t>
      </w:r>
      <w:r w:rsidRPr="00844047">
        <w:t>à</w:t>
      </w:r>
      <w:r>
        <w:t>u thu đư</w:t>
      </w:r>
      <w:r w:rsidRPr="00844047">
        <w:t>ợ</w:t>
      </w:r>
      <w:r>
        <w:t>c kh</w:t>
      </w:r>
      <w:r w:rsidRPr="00844047">
        <w:t>ô</w:t>
      </w:r>
      <w:r>
        <w:t>ng t</w:t>
      </w:r>
      <w:r w:rsidRPr="00844047">
        <w:t>ốt</w:t>
      </w:r>
      <w:r>
        <w:t xml:space="preserve"> nh</w:t>
      </w:r>
      <w:r w:rsidRPr="00844047">
        <w:t>ư</w:t>
      </w:r>
      <w:r>
        <w:t xml:space="preserve"> c</w:t>
      </w:r>
      <w:r w:rsidRPr="00844047">
        <w:t>ác</w:t>
      </w:r>
      <w:r>
        <w:t xml:space="preserve"> webcam th</w:t>
      </w:r>
      <w:r w:rsidRPr="00844047">
        <w:t>ô</w:t>
      </w:r>
      <w:r>
        <w:t>ng thư</w:t>
      </w:r>
      <w:r w:rsidRPr="00844047">
        <w:t>ờng</w:t>
      </w:r>
      <w:r w:rsidR="00866BCA">
        <w:t xml:space="preserve"> (c</w:t>
      </w:r>
      <w:r w:rsidR="00866BCA" w:rsidRPr="00866BCA">
        <w:t>ù</w:t>
      </w:r>
      <w:r w:rsidR="00866BCA">
        <w:t>ng k</w:t>
      </w:r>
      <w:r w:rsidR="00866BCA" w:rsidRPr="00866BCA">
        <w:t>ích</w:t>
      </w:r>
      <w:r w:rsidR="00866BCA">
        <w:t xml:space="preserve"> th</w:t>
      </w:r>
      <w:r w:rsidR="00866BCA" w:rsidRPr="00866BCA">
        <w:t>ước</w:t>
      </w:r>
      <w:r w:rsidR="00866BCA">
        <w:t xml:space="preserve"> v</w:t>
      </w:r>
      <w:r w:rsidR="00866BCA" w:rsidRPr="00866BCA">
        <w:t>à</w:t>
      </w:r>
      <w:r w:rsidR="00866BCA">
        <w:t xml:space="preserve"> c</w:t>
      </w:r>
      <w:r w:rsidR="00866BCA" w:rsidRPr="00866BCA">
        <w:t>ù</w:t>
      </w:r>
      <w:r w:rsidR="00866BCA">
        <w:t>ng c</w:t>
      </w:r>
      <w:r w:rsidR="00866BCA" w:rsidRPr="00866BCA">
        <w:t>ả</w:t>
      </w:r>
      <w:r w:rsidR="00866BCA">
        <w:t>nh ch</w:t>
      </w:r>
      <w:r w:rsidR="00866BCA" w:rsidRPr="00866BCA">
        <w:t>ụ</w:t>
      </w:r>
      <w:r w:rsidR="00866BCA">
        <w:t>p)</w:t>
      </w:r>
      <w:r>
        <w:t xml:space="preserve">, </w:t>
      </w:r>
      <w:r w:rsidRPr="00844047">
        <w:t>ảnh</w:t>
      </w:r>
      <w:r>
        <w:t xml:space="preserve"> RGB b</w:t>
      </w:r>
      <w:r w:rsidRPr="00844047">
        <w:t>ị</w:t>
      </w:r>
      <w:r>
        <w:t xml:space="preserve"> hi</w:t>
      </w:r>
      <w:r w:rsidRPr="00844047">
        <w:t>ệ</w:t>
      </w:r>
      <w:r>
        <w:t>n tư</w:t>
      </w:r>
      <w:r w:rsidRPr="00844047">
        <w:t>ợ</w:t>
      </w:r>
      <w:r>
        <w:t>ng nhi</w:t>
      </w:r>
      <w:r w:rsidRPr="00844047">
        <w:t>ễ</w:t>
      </w:r>
      <w:r>
        <w:t>u (c</w:t>
      </w:r>
      <w:r w:rsidRPr="00844047">
        <w:t>ó</w:t>
      </w:r>
      <w:r>
        <w:t xml:space="preserve"> s</w:t>
      </w:r>
      <w:r w:rsidRPr="00844047">
        <w:t>ọ</w:t>
      </w:r>
      <w:r>
        <w:t xml:space="preserve">c </w:t>
      </w:r>
      <w:r w:rsidRPr="00844047">
        <w:t>đỏ</w:t>
      </w:r>
      <w:r w:rsidR="00866BCA">
        <w:t xml:space="preserve"> t</w:t>
      </w:r>
      <w:r w:rsidR="00866BCA" w:rsidRPr="00866BCA">
        <w:t>ươ</w:t>
      </w:r>
      <w:r w:rsidR="00866BCA">
        <w:t>ng t</w:t>
      </w:r>
      <w:r w:rsidR="00866BCA" w:rsidRPr="00866BCA">
        <w:t>ự</w:t>
      </w:r>
      <w:r w:rsidR="00866BCA">
        <w:t xml:space="preserve"> nhau</w:t>
      </w:r>
      <w:r>
        <w:t>), r</w:t>
      </w:r>
      <w:r w:rsidRPr="00844047">
        <w:t>õ</w:t>
      </w:r>
      <w:r>
        <w:t xml:space="preserve"> n</w:t>
      </w:r>
      <w:r w:rsidRPr="00844047">
        <w:t>ét</w:t>
      </w:r>
      <w:r>
        <w:t xml:space="preserve"> nh</w:t>
      </w:r>
      <w:r w:rsidRPr="00844047">
        <w:t>ấ</w:t>
      </w:r>
      <w:r>
        <w:t>t l</w:t>
      </w:r>
      <w:r w:rsidRPr="00844047">
        <w:t>à</w:t>
      </w:r>
      <w:r>
        <w:t xml:space="preserve"> </w:t>
      </w:r>
      <w:r w:rsidRPr="00844047">
        <w:t>ở</w:t>
      </w:r>
      <w:r>
        <w:t xml:space="preserve"> c</w:t>
      </w:r>
      <w:r w:rsidRPr="00844047">
        <w:t>ác</w:t>
      </w:r>
      <w:r>
        <w:t xml:space="preserve"> v</w:t>
      </w:r>
      <w:r w:rsidRPr="00844047">
        <w:t>ị</w:t>
      </w:r>
      <w:r>
        <w:t xml:space="preserve"> tr</w:t>
      </w:r>
      <w:r w:rsidRPr="00844047">
        <w:t>í</w:t>
      </w:r>
      <w:r>
        <w:t xml:space="preserve"> đư</w:t>
      </w:r>
      <w:r w:rsidRPr="00844047">
        <w:t>ờ</w:t>
      </w:r>
      <w:r>
        <w:t>ng bi</w:t>
      </w:r>
      <w:r w:rsidRPr="00844047">
        <w:t>ê</w:t>
      </w:r>
      <w:r>
        <w:t>n c</w:t>
      </w:r>
      <w:r w:rsidRPr="00844047">
        <w:t>ủa</w:t>
      </w:r>
      <w:r>
        <w:t xml:space="preserve"> c</w:t>
      </w:r>
      <w:r w:rsidRPr="00844047">
        <w:t>ác</w:t>
      </w:r>
      <w:r>
        <w:t xml:space="preserve"> đ</w:t>
      </w:r>
      <w:r w:rsidRPr="00844047">
        <w:t>ố</w:t>
      </w:r>
      <w:r>
        <w:t>i tư</w:t>
      </w:r>
      <w:r w:rsidRPr="00844047">
        <w:t>ợ</w:t>
      </w:r>
      <w:r>
        <w:t xml:space="preserve">ng trong </w:t>
      </w:r>
      <w:r w:rsidRPr="00844047">
        <w:t>ả</w:t>
      </w:r>
      <w:r w:rsidR="00866BCA">
        <w:t>nh RGB.</w:t>
      </w:r>
      <w:r>
        <w:t xml:space="preserve"> </w:t>
      </w:r>
      <w:r w:rsidR="00A03202">
        <w:t>V</w:t>
      </w:r>
      <w:r w:rsidR="00A03202" w:rsidRPr="00A03202">
        <w:t>ấ</w:t>
      </w:r>
      <w:r w:rsidR="00A03202">
        <w:t>n đ</w:t>
      </w:r>
      <w:r w:rsidR="00A03202" w:rsidRPr="00A03202">
        <w:t>ề</w:t>
      </w:r>
      <w:r w:rsidR="00A03202">
        <w:t xml:space="preserve"> n</w:t>
      </w:r>
      <w:r w:rsidR="00A03202" w:rsidRPr="00A03202">
        <w:t>ày</w:t>
      </w:r>
      <w:r w:rsidR="00A03202">
        <w:t xml:space="preserve"> xu</w:t>
      </w:r>
      <w:r w:rsidR="00A03202" w:rsidRPr="00A03202">
        <w:t>ấ</w:t>
      </w:r>
      <w:r w:rsidR="00A03202">
        <w:t>t hi</w:t>
      </w:r>
      <w:r w:rsidR="00A03202" w:rsidRPr="00A03202">
        <w:t>ệ</w:t>
      </w:r>
      <w:r w:rsidR="00A03202">
        <w:t>n h</w:t>
      </w:r>
      <w:r w:rsidR="00A03202" w:rsidRPr="00A03202">
        <w:t>ầ</w:t>
      </w:r>
      <w:r w:rsidR="00A03202">
        <w:t>u h</w:t>
      </w:r>
      <w:r w:rsidR="00A03202" w:rsidRPr="00A03202">
        <w:t>ế</w:t>
      </w:r>
      <w:r w:rsidR="00A03202">
        <w:t>t trong c</w:t>
      </w:r>
      <w:r w:rsidR="00A03202" w:rsidRPr="00A03202">
        <w:t>ác</w:t>
      </w:r>
      <w:r w:rsidR="00A03202">
        <w:t xml:space="preserve"> webcam ho</w:t>
      </w:r>
      <w:r w:rsidR="00A03202" w:rsidRPr="00A03202">
        <w:t>ặ</w:t>
      </w:r>
      <w:r w:rsidR="00A03202">
        <w:t>c m</w:t>
      </w:r>
      <w:r w:rsidR="00A03202" w:rsidRPr="00A03202">
        <w:t>á</w:t>
      </w:r>
      <w:r w:rsidR="00A03202">
        <w:t>y ch</w:t>
      </w:r>
      <w:r w:rsidR="00A03202" w:rsidRPr="00A03202">
        <w:t>ụ</w:t>
      </w:r>
      <w:r w:rsidR="00A03202">
        <w:t>p h</w:t>
      </w:r>
      <w:r w:rsidR="00A03202" w:rsidRPr="00A03202">
        <w:t>ì</w:t>
      </w:r>
      <w:r w:rsidR="00A03202">
        <w:t>nh k</w:t>
      </w:r>
      <w:r w:rsidR="00A03202" w:rsidRPr="00A03202">
        <w:t>ĩ</w:t>
      </w:r>
      <w:r w:rsidR="00A03202">
        <w:t xml:space="preserve"> thu</w:t>
      </w:r>
      <w:r w:rsidR="00A03202" w:rsidRPr="00A03202">
        <w:t>ậ</w:t>
      </w:r>
      <w:r w:rsidR="00A03202">
        <w:t>t s</w:t>
      </w:r>
      <w:r w:rsidR="00A03202" w:rsidRPr="00A03202">
        <w:t>ố</w:t>
      </w:r>
      <w:r w:rsidR="00A03202">
        <w:t xml:space="preserve"> hi</w:t>
      </w:r>
      <w:r w:rsidR="00A03202" w:rsidRPr="00A03202">
        <w:t>ệ</w:t>
      </w:r>
      <w:r w:rsidR="00A03202">
        <w:t>n nay do s</w:t>
      </w:r>
      <w:r w:rsidR="00A03202" w:rsidRPr="00A03202">
        <w:t>ử</w:t>
      </w:r>
      <w:r w:rsidR="00A03202">
        <w:t xml:space="preserve"> d</w:t>
      </w:r>
      <w:r w:rsidR="00A03202" w:rsidRPr="00A03202">
        <w:t>ụ</w:t>
      </w:r>
      <w:r w:rsidR="00A03202">
        <w:t>ng b</w:t>
      </w:r>
      <w:r w:rsidR="00A03202" w:rsidRPr="00A03202">
        <w:t>ộ</w:t>
      </w:r>
      <w:r w:rsidR="00A03202">
        <w:t xml:space="preserve"> c</w:t>
      </w:r>
      <w:r w:rsidR="00A03202" w:rsidRPr="00A03202">
        <w:t>ả</w:t>
      </w:r>
      <w:r w:rsidR="00A03202">
        <w:t>m bi</w:t>
      </w:r>
      <w:r w:rsidR="00A03202" w:rsidRPr="00A03202">
        <w:t>ế</w:t>
      </w:r>
      <w:r w:rsidR="00A03202">
        <w:t xml:space="preserve">n </w:t>
      </w:r>
      <w:r w:rsidR="00A03202" w:rsidRPr="00A03202">
        <w:t>đơ</w:t>
      </w:r>
      <w:r w:rsidR="00A03202">
        <w:t>n s</w:t>
      </w:r>
      <w:r w:rsidR="00A03202" w:rsidRPr="00A03202">
        <w:t>ắc</w:t>
      </w:r>
      <w:r w:rsidR="00A03202">
        <w:t xml:space="preserve"> (ch</w:t>
      </w:r>
      <w:r w:rsidR="00C1126C" w:rsidRPr="00C1126C">
        <w:t>ỉ</w:t>
      </w:r>
      <w:r w:rsidR="00A03202">
        <w:t xml:space="preserve"> nh</w:t>
      </w:r>
      <w:r w:rsidR="00A03202" w:rsidRPr="00A03202">
        <w:t>ậ</w:t>
      </w:r>
      <w:r w:rsidR="00A03202">
        <w:t>n 1 trong 3 m</w:t>
      </w:r>
      <w:r w:rsidR="00A03202" w:rsidRPr="00A03202">
        <w:t>à</w:t>
      </w:r>
      <w:r w:rsidR="00A03202">
        <w:t>u), 3 b</w:t>
      </w:r>
      <w:r w:rsidR="00A03202" w:rsidRPr="00A03202">
        <w:t>ộ</w:t>
      </w:r>
      <w:r w:rsidR="00A03202">
        <w:t xml:space="preserve"> c</w:t>
      </w:r>
      <w:r w:rsidR="00A03202" w:rsidRPr="00A03202">
        <w:t>ả</w:t>
      </w:r>
      <w:r w:rsidR="00A03202">
        <w:t>m bi</w:t>
      </w:r>
      <w:r w:rsidR="00A03202" w:rsidRPr="00A03202">
        <w:t>ế</w:t>
      </w:r>
      <w:r w:rsidR="00A03202">
        <w:t>n li</w:t>
      </w:r>
      <w:r w:rsidR="00A03202" w:rsidRPr="00A03202">
        <w:t>ê</w:t>
      </w:r>
      <w:r w:rsidR="00A03202">
        <w:t>n ti</w:t>
      </w:r>
      <w:r w:rsidR="00A03202" w:rsidRPr="00A03202">
        <w:t>ế</w:t>
      </w:r>
      <w:r w:rsidR="00A03202">
        <w:t>p ghi nh</w:t>
      </w:r>
      <w:r w:rsidR="00A03202" w:rsidRPr="00A03202">
        <w:t>ậ</w:t>
      </w:r>
      <w:r w:rsidR="00A03202">
        <w:t>n th</w:t>
      </w:r>
      <w:r w:rsidR="00A03202" w:rsidRPr="00A03202">
        <w:t>ô</w:t>
      </w:r>
      <w:r w:rsidR="00A03202">
        <w:t>ng tin m</w:t>
      </w:r>
      <w:r w:rsidR="00A03202" w:rsidRPr="00A03202">
        <w:t>àu</w:t>
      </w:r>
      <w:r w:rsidR="00A03202">
        <w:t xml:space="preserve"> c</w:t>
      </w:r>
      <w:r w:rsidR="00A03202" w:rsidRPr="00A03202">
        <w:t>ủa</w:t>
      </w:r>
      <w:r w:rsidR="00A03202">
        <w:t xml:space="preserve"> </w:t>
      </w:r>
      <w:r w:rsidR="00A03202">
        <w:lastRenderedPageBreak/>
        <w:t>1 v</w:t>
      </w:r>
      <w:r w:rsidR="00A03202" w:rsidRPr="00A03202">
        <w:t>í</w:t>
      </w:r>
      <w:r w:rsidR="00A03202">
        <w:t xml:space="preserve"> tr</w:t>
      </w:r>
      <w:r w:rsidR="00A03202" w:rsidRPr="00A03202">
        <w:t>í</w:t>
      </w:r>
      <w:r w:rsidR="00A03202">
        <w:t xml:space="preserve"> tr</w:t>
      </w:r>
      <w:r w:rsidR="00A03202" w:rsidRPr="00A03202">
        <w:t>ê</w:t>
      </w:r>
      <w:r w:rsidR="00A03202">
        <w:t>n đ</w:t>
      </w:r>
      <w:r w:rsidR="00A03202" w:rsidRPr="00A03202">
        <w:t>ố</w:t>
      </w:r>
      <w:r w:rsidR="00A03202">
        <w:t>i tư</w:t>
      </w:r>
      <w:r w:rsidR="00A03202" w:rsidRPr="00A03202">
        <w:t>ợ</w:t>
      </w:r>
      <w:r w:rsidR="00A03202">
        <w:t>ng</w:t>
      </w:r>
      <w:r w:rsidR="00477196">
        <w:t xml:space="preserve"> </w:t>
      </w:r>
      <w:r w:rsidR="004D7DC0">
        <w:fldChar w:fldCharType="begin"/>
      </w:r>
      <w:r w:rsidR="00477196">
        <w:instrText xml:space="preserve"> REF _Ref297367055 \h </w:instrText>
      </w:r>
      <w:r w:rsidR="004D7DC0">
        <w:fldChar w:fldCharType="separate"/>
      </w:r>
      <w:r w:rsidR="00C1126C">
        <w:t xml:space="preserve">[ </w:t>
      </w:r>
      <w:r w:rsidR="00C1126C">
        <w:rPr>
          <w:noProof/>
        </w:rPr>
        <w:t>1</w:t>
      </w:r>
      <w:r w:rsidR="004D7DC0">
        <w:fldChar w:fldCharType="end"/>
      </w:r>
      <w:r w:rsidR="00477196">
        <w:t>]</w:t>
      </w:r>
      <w:r w:rsidR="00A03202">
        <w:t xml:space="preserve">.  </w:t>
      </w:r>
      <w:r w:rsidR="00866BCA" w:rsidRPr="00866BCA">
        <w:t>Đ</w:t>
      </w:r>
      <w:r w:rsidR="00866BCA">
        <w:t>i</w:t>
      </w:r>
      <w:r w:rsidR="00866BCA" w:rsidRPr="00866BCA">
        <w:t>ề</w:t>
      </w:r>
      <w:r w:rsidR="00866BCA">
        <w:t>u n</w:t>
      </w:r>
      <w:r w:rsidR="00866BCA" w:rsidRPr="00866BCA">
        <w:t>à</w:t>
      </w:r>
      <w:r w:rsidR="00866BCA">
        <w:t xml:space="preserve">y </w:t>
      </w:r>
      <w:r w:rsidR="00866BCA" w:rsidRPr="00866BCA">
        <w:t>ả</w:t>
      </w:r>
      <w:r w:rsidR="00866BCA">
        <w:t>nh h</w:t>
      </w:r>
      <w:r w:rsidR="00866BCA" w:rsidRPr="00866BCA">
        <w:t>ưởn</w:t>
      </w:r>
      <w:r w:rsidR="00866BCA">
        <w:t>g đ</w:t>
      </w:r>
      <w:r w:rsidR="00866BCA" w:rsidRPr="00866BCA">
        <w:t>ế</w:t>
      </w:r>
      <w:r w:rsidR="00866BCA">
        <w:t xml:space="preserve">n </w:t>
      </w:r>
      <w:r w:rsidR="00477196" w:rsidRPr="00477196">
        <w:t>ả</w:t>
      </w:r>
      <w:r w:rsidR="00477196">
        <w:t>nh k</w:t>
      </w:r>
      <w:r w:rsidR="00477196" w:rsidRPr="00477196">
        <w:t>ế</w:t>
      </w:r>
      <w:r w:rsidR="00477196">
        <w:t>t qu</w:t>
      </w:r>
      <w:r w:rsidR="00477196" w:rsidRPr="00477196">
        <w:t>ả</w:t>
      </w:r>
      <w:r w:rsidR="00477196">
        <w:t xml:space="preserve">, </w:t>
      </w:r>
      <w:r w:rsidR="00866BCA">
        <w:t>đ</w:t>
      </w:r>
      <w:r w:rsidR="00866BCA" w:rsidRPr="00866BCA">
        <w:t>ộ</w:t>
      </w:r>
      <w:r w:rsidR="00866BCA">
        <w:t xml:space="preserve"> ch</w:t>
      </w:r>
      <w:r w:rsidR="00866BCA" w:rsidRPr="00866BCA">
        <w:t>í</w:t>
      </w:r>
      <w:r w:rsidR="00866BCA">
        <w:t>nh x</w:t>
      </w:r>
      <w:r w:rsidR="00866BCA" w:rsidRPr="00866BCA">
        <w:t>ác</w:t>
      </w:r>
      <w:r w:rsidR="00866BCA">
        <w:t xml:space="preserve"> c</w:t>
      </w:r>
      <w:r w:rsidR="00866BCA" w:rsidRPr="00866BCA">
        <w:t>ủa</w:t>
      </w:r>
      <w:r w:rsidR="00866BCA">
        <w:t xml:space="preserve"> c</w:t>
      </w:r>
      <w:r w:rsidR="00866BCA" w:rsidRPr="00866BCA">
        <w:t>ác</w:t>
      </w:r>
      <w:r w:rsidR="00866BCA">
        <w:t xml:space="preserve"> </w:t>
      </w:r>
      <w:r w:rsidR="00866BCA" w:rsidRPr="00866BCA">
        <w:t>đ</w:t>
      </w:r>
      <w:r w:rsidR="00866BCA">
        <w:t>i</w:t>
      </w:r>
      <w:r w:rsidR="00866BCA" w:rsidRPr="00866BCA">
        <w:t>ể</w:t>
      </w:r>
      <w:r w:rsidR="00866BCA">
        <w:t>m đ</w:t>
      </w:r>
      <w:r w:rsidR="00866BCA" w:rsidRPr="00866BCA">
        <w:t>ặ</w:t>
      </w:r>
      <w:r w:rsidR="00866BCA">
        <w:t>c tr</w:t>
      </w:r>
      <w:r w:rsidR="00866BCA" w:rsidRPr="00866BCA">
        <w:t>ư</w:t>
      </w:r>
      <w:r w:rsidR="00866BCA">
        <w:t xml:space="preserve">ng trong </w:t>
      </w:r>
      <w:r w:rsidR="00866BCA" w:rsidRPr="00866BCA">
        <w:t>ảnh</w:t>
      </w:r>
      <w:r w:rsidR="00866BCA">
        <w:t xml:space="preserve"> RGB, đư</w:t>
      </w:r>
      <w:r w:rsidR="00866BCA" w:rsidRPr="00866BCA">
        <w:t>ợ</w:t>
      </w:r>
      <w:r w:rsidR="00866BCA">
        <w:t>c ti</w:t>
      </w:r>
      <w:r w:rsidR="00866BCA" w:rsidRPr="00866BCA">
        <w:t>ế</w:t>
      </w:r>
      <w:r w:rsidR="00866BCA">
        <w:t>p t</w:t>
      </w:r>
      <w:r w:rsidR="00866BCA" w:rsidRPr="00866BCA">
        <w:t>ụ</w:t>
      </w:r>
      <w:r w:rsidR="00866BCA">
        <w:t>c d</w:t>
      </w:r>
      <w:r w:rsidR="00866BCA" w:rsidRPr="00866BCA">
        <w:t>ù</w:t>
      </w:r>
      <w:r w:rsidR="00866BCA">
        <w:t>ng trong thu</w:t>
      </w:r>
      <w:r w:rsidR="00866BCA" w:rsidRPr="00866BCA">
        <w:t>ậ</w:t>
      </w:r>
      <w:r w:rsidR="00866BCA">
        <w:t>t to</w:t>
      </w:r>
      <w:r w:rsidR="00866BCA" w:rsidRPr="00866BCA">
        <w:t>á</w:t>
      </w:r>
      <w:r w:rsidR="00866BCA">
        <w:t>n t</w:t>
      </w:r>
      <w:r w:rsidR="00866BCA" w:rsidRPr="00866BCA">
        <w:t>ính</w:t>
      </w:r>
      <w:r w:rsidR="00866BCA">
        <w:t xml:space="preserve"> so kh</w:t>
      </w:r>
      <w:r w:rsidR="00866BCA" w:rsidRPr="00866BCA">
        <w:t>ớp</w:t>
      </w:r>
      <w:r w:rsidR="00866BCA">
        <w:t xml:space="preserve"> gi</w:t>
      </w:r>
      <w:r w:rsidR="00866BCA" w:rsidRPr="00866BCA">
        <w:t>ữa</w:t>
      </w:r>
      <w:r w:rsidR="00866BCA">
        <w:t xml:space="preserve"> c</w:t>
      </w:r>
      <w:r w:rsidR="00866BCA" w:rsidRPr="00866BCA">
        <w:t>ác</w:t>
      </w:r>
      <w:r w:rsidR="00866BCA">
        <w:t xml:space="preserve"> </w:t>
      </w:r>
      <w:r w:rsidR="00866BCA" w:rsidRPr="00866BCA">
        <w:t>ả</w:t>
      </w:r>
      <w:r w:rsidR="00866BCA">
        <w:t>nh. Đ</w:t>
      </w:r>
      <w:r w:rsidR="00866BCA" w:rsidRPr="00866BCA">
        <w:t>ể</w:t>
      </w:r>
      <w:r w:rsidR="00866BCA">
        <w:t xml:space="preserve"> gi</w:t>
      </w:r>
      <w:r w:rsidR="00866BCA" w:rsidRPr="00866BCA">
        <w:t>ả</w:t>
      </w:r>
      <w:r w:rsidR="00866BCA">
        <w:t>i quy</w:t>
      </w:r>
      <w:r w:rsidR="00866BCA" w:rsidRPr="00866BCA">
        <w:t>ế</w:t>
      </w:r>
      <w:r w:rsidR="00866BCA">
        <w:t>t v</w:t>
      </w:r>
      <w:r w:rsidR="00866BCA" w:rsidRPr="00866BCA">
        <w:t>ấ</w:t>
      </w:r>
      <w:r w:rsidR="00866BCA">
        <w:t>n đ</w:t>
      </w:r>
      <w:r w:rsidR="00866BCA" w:rsidRPr="00866BCA">
        <w:t>ề</w:t>
      </w:r>
      <w:r w:rsidR="00866BCA">
        <w:t xml:space="preserve"> n</w:t>
      </w:r>
      <w:r w:rsidR="00866BCA" w:rsidRPr="00866BCA">
        <w:t>à</w:t>
      </w:r>
      <w:r w:rsidR="00866BCA">
        <w:t>y, m</w:t>
      </w:r>
      <w:r w:rsidR="00866BCA" w:rsidRPr="00866BCA">
        <w:t>ộ</w:t>
      </w:r>
      <w:r w:rsidR="00866BCA">
        <w:t>t k</w:t>
      </w:r>
      <w:r w:rsidR="00866BCA" w:rsidRPr="00866BCA">
        <w:t>ĩ</w:t>
      </w:r>
      <w:r w:rsidR="00866BCA">
        <w:t xml:space="preserve"> thu</w:t>
      </w:r>
      <w:r w:rsidR="00866BCA" w:rsidRPr="00866BCA">
        <w:t>ậ</w:t>
      </w:r>
      <w:r w:rsidR="00866BCA">
        <w:t>t th</w:t>
      </w:r>
      <w:r w:rsidR="00866BCA" w:rsidRPr="00866BCA">
        <w:t>ườn</w:t>
      </w:r>
      <w:r w:rsidR="00866BCA">
        <w:t>g đư</w:t>
      </w:r>
      <w:r w:rsidR="00866BCA" w:rsidRPr="00866BCA">
        <w:t>ợ</w:t>
      </w:r>
      <w:r w:rsidR="00866BCA">
        <w:t>c s</w:t>
      </w:r>
      <w:r w:rsidR="00866BCA" w:rsidRPr="00866BCA">
        <w:t>ử</w:t>
      </w:r>
      <w:r w:rsidR="00866BCA">
        <w:t xml:space="preserve"> d</w:t>
      </w:r>
      <w:r w:rsidR="00866BCA" w:rsidRPr="00866BCA">
        <w:t>ụ</w:t>
      </w:r>
      <w:r w:rsidR="00866BCA">
        <w:t>ng l</w:t>
      </w:r>
      <w:r w:rsidR="00866BCA" w:rsidRPr="00866BCA">
        <w:t>à</w:t>
      </w:r>
      <w:r w:rsidR="00866BCA">
        <w:t xml:space="preserve"> </w:t>
      </w:r>
      <w:r w:rsidR="00866BCA" w:rsidRPr="00866BCA">
        <w:t>áp</w:t>
      </w:r>
      <w:r w:rsidR="00866BCA">
        <w:t xml:space="preserve"> d</w:t>
      </w:r>
      <w:r w:rsidR="00866BCA" w:rsidRPr="00866BCA">
        <w:t>ụ</w:t>
      </w:r>
      <w:r w:rsidR="00866BCA">
        <w:t>ng 1 hay v</w:t>
      </w:r>
      <w:r w:rsidR="00866BCA" w:rsidRPr="00866BCA">
        <w:t>à</w:t>
      </w:r>
      <w:r w:rsidR="00866BCA">
        <w:t>i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đ</w:t>
      </w:r>
      <w:r w:rsidR="00866BCA" w:rsidRPr="00866BCA">
        <w:t>ể</w:t>
      </w:r>
      <w:r w:rsidR="00866BCA">
        <w:t xml:space="preserve"> l</w:t>
      </w:r>
      <w:r w:rsidR="00866BCA" w:rsidRPr="00866BCA">
        <w:t>à</w:t>
      </w:r>
      <w:r w:rsidR="00866BCA">
        <w:t>m gi</w:t>
      </w:r>
      <w:r w:rsidR="00866BCA" w:rsidRPr="00866BCA">
        <w:t>ả</w:t>
      </w:r>
      <w:r w:rsidR="00866BCA">
        <w:t>m hi</w:t>
      </w:r>
      <w:r w:rsidR="00866BCA" w:rsidRPr="00866BCA">
        <w:t>ệ</w:t>
      </w:r>
      <w:r w:rsidR="00866BCA">
        <w:t>n tư</w:t>
      </w:r>
      <w:r w:rsidR="00866BCA" w:rsidRPr="00866BCA">
        <w:t>ợ</w:t>
      </w:r>
      <w:r w:rsidR="00866BCA">
        <w:t>ng nhi</w:t>
      </w:r>
      <w:r w:rsidR="00866BCA" w:rsidRPr="00866BCA">
        <w:t>ễ</w:t>
      </w:r>
      <w:r w:rsidR="00866BCA">
        <w:t>u. B</w:t>
      </w:r>
      <w:r w:rsidR="00866BCA" w:rsidRPr="00866BCA">
        <w:t>ộ</w:t>
      </w:r>
      <w:r w:rsidR="00866BCA">
        <w:t xml:space="preserve"> l</w:t>
      </w:r>
      <w:r w:rsidR="00866BCA" w:rsidRPr="00866BCA">
        <w:t>ọ</w:t>
      </w:r>
      <w:r w:rsidR="00866BCA">
        <w:t>c ph</w:t>
      </w:r>
      <w:r w:rsidR="00866BCA" w:rsidRPr="00866BCA">
        <w:t>ù</w:t>
      </w:r>
      <w:r w:rsidR="00866BCA">
        <w:t xml:space="preserve"> h</w:t>
      </w:r>
      <w:r w:rsidR="00866BCA" w:rsidRPr="00866BCA">
        <w:t>ợp</w:t>
      </w:r>
      <w:r w:rsidR="00866BCA">
        <w:t xml:space="preserve"> trong trư</w:t>
      </w:r>
      <w:r w:rsidR="00866BCA" w:rsidRPr="00866BCA">
        <w:t>ờ</w:t>
      </w:r>
      <w:r w:rsidR="00866BCA">
        <w:t>ng h</w:t>
      </w:r>
      <w:r w:rsidR="00866BCA" w:rsidRPr="00866BCA">
        <w:t>ợp</w:t>
      </w:r>
      <w:r w:rsidR="00866BCA">
        <w:t xml:space="preserve"> n</w:t>
      </w:r>
      <w:r w:rsidR="00866BCA" w:rsidRPr="00866BCA">
        <w:t>à</w:t>
      </w:r>
      <w:r w:rsidR="00866BCA">
        <w:t>y l</w:t>
      </w:r>
      <w:r w:rsidR="00866BCA" w:rsidRPr="00866BCA">
        <w:t>à</w:t>
      </w:r>
      <w:r w:rsidR="00866BCA">
        <w:t xml:space="preserve"> b</w:t>
      </w:r>
      <w:r w:rsidR="00866BCA" w:rsidRPr="00866BCA">
        <w:t>ộ</w:t>
      </w:r>
      <w:r w:rsidR="00866BCA">
        <w:t xml:space="preserve"> l</w:t>
      </w:r>
      <w:r w:rsidR="00866BCA" w:rsidRPr="00866BCA">
        <w:t>ọ</w:t>
      </w:r>
      <w:r w:rsidR="00866BCA">
        <w:t>c Bayer</w:t>
      </w:r>
      <w:r w:rsidR="008B3AE5">
        <w:t xml:space="preserve"> </w:t>
      </w:r>
      <w:r w:rsidR="004D7DC0">
        <w:fldChar w:fldCharType="begin"/>
      </w:r>
      <w:r w:rsidR="008B3AE5">
        <w:instrText xml:space="preserve"> REF _Ref297369128 \h </w:instrText>
      </w:r>
      <w:r w:rsidR="004D7DC0">
        <w:fldChar w:fldCharType="separate"/>
      </w:r>
      <w:r w:rsidR="00C1126C">
        <w:t xml:space="preserve">[ </w:t>
      </w:r>
      <w:r w:rsidR="00C1126C">
        <w:rPr>
          <w:noProof/>
        </w:rPr>
        <w:t>3</w:t>
      </w:r>
      <w:r w:rsidR="004D7DC0">
        <w:fldChar w:fldCharType="end"/>
      </w:r>
      <w:r w:rsidR="008B3AE5">
        <w:t>]</w:t>
      </w:r>
      <w:r w:rsidR="00866BCA">
        <w:t xml:space="preserve">. </w:t>
      </w:r>
    </w:p>
    <w:p w:rsidR="00AA3B2C" w:rsidRDefault="00AA3B2C" w:rsidP="0009151E">
      <w:r>
        <w:t>Nguy</w:t>
      </w:r>
      <w:r w:rsidRPr="001A4408">
        <w:t>ê</w:t>
      </w:r>
      <w:r>
        <w:t>n l</w:t>
      </w:r>
      <w:r w:rsidRPr="001A4408">
        <w:t>ý</w:t>
      </w:r>
      <w:r>
        <w:t xml:space="preserve"> ho</w:t>
      </w:r>
      <w:r w:rsidRPr="001A4408">
        <w:t>ạ</w:t>
      </w:r>
      <w:r>
        <w:t>t đ</w:t>
      </w:r>
      <w:r w:rsidRPr="001A4408">
        <w:t>ộ</w:t>
      </w:r>
      <w:r>
        <w:t>ng c</w:t>
      </w:r>
      <w:r w:rsidRPr="001A4408">
        <w:t>ủa</w:t>
      </w:r>
      <w:r>
        <w:t xml:space="preserve"> Bayer r</w:t>
      </w:r>
      <w:r w:rsidRPr="001A4408">
        <w:t>ấ</w:t>
      </w:r>
      <w:r>
        <w:t xml:space="preserve">t </w:t>
      </w:r>
      <w:r w:rsidRPr="00AA3B2C">
        <w:t>đơ</w:t>
      </w:r>
      <w:r>
        <w:t>n gi</w:t>
      </w:r>
      <w:r w:rsidRPr="00AA3B2C">
        <w:t>ả</w:t>
      </w:r>
      <w:r>
        <w:t xml:space="preserve">n, </w:t>
      </w:r>
      <w:r w:rsidRPr="001A4408">
        <w:t>áp</w:t>
      </w:r>
      <w:r>
        <w:t xml:space="preserve"> d</w:t>
      </w:r>
      <w:r w:rsidRPr="001A4408">
        <w:t>ụ</w:t>
      </w:r>
      <w:r>
        <w:t xml:space="preserve">ng 1 </w:t>
      </w:r>
      <w:r w:rsidR="00DC6F2B">
        <w:t>m</w:t>
      </w:r>
      <w:r w:rsidR="00DC6F2B" w:rsidRPr="00DC6F2B">
        <w:t>ặ</w:t>
      </w:r>
      <w:r w:rsidR="00DC6F2B">
        <w:t>t n</w:t>
      </w:r>
      <w:r w:rsidR="00DC6F2B" w:rsidRPr="00DC6F2B">
        <w:t>ạ</w:t>
      </w:r>
      <w:r w:rsidR="00DC6F2B">
        <w:t xml:space="preserve"> </w:t>
      </w:r>
      <w:r>
        <w:t>m</w:t>
      </w:r>
      <w:r w:rsidRPr="001A4408">
        <w:t>à</w:t>
      </w:r>
      <w:r>
        <w:t>u (Bayer Pattern) ph</w:t>
      </w:r>
      <w:r w:rsidRPr="001A4408">
        <w:t>ù</w:t>
      </w:r>
      <w:r>
        <w:t xml:space="preserve"> h</w:t>
      </w:r>
      <w:r w:rsidRPr="001A4408">
        <w:t>ợp</w:t>
      </w:r>
      <w:r>
        <w:t xml:space="preserve"> l</w:t>
      </w:r>
      <w:r w:rsidRPr="001A4408">
        <w:t>ê</w:t>
      </w:r>
      <w:r>
        <w:t>n t</w:t>
      </w:r>
      <w:r w:rsidRPr="001A4408">
        <w:t>ừ</w:t>
      </w:r>
      <w:r>
        <w:t xml:space="preserve">ng </w:t>
      </w:r>
      <w:r w:rsidRPr="001A4408">
        <w:t>đ</w:t>
      </w:r>
      <w:r>
        <w:t>i</w:t>
      </w:r>
      <w:r w:rsidRPr="001A4408">
        <w:t>ể</w:t>
      </w:r>
      <w:r>
        <w:t xml:space="preserve">m </w:t>
      </w:r>
      <w:r w:rsidRPr="001A4408">
        <w:t>ảnh</w:t>
      </w:r>
      <w:r>
        <w:t>, đ</w:t>
      </w:r>
      <w:r w:rsidRPr="00AA3B2C">
        <w:t>ổ</w:t>
      </w:r>
      <w:r>
        <w:t>ng th</w:t>
      </w:r>
      <w:r w:rsidRPr="00AA3B2C">
        <w:t>ờ</w:t>
      </w:r>
      <w:r>
        <w:t>i th</w:t>
      </w:r>
      <w:r w:rsidRPr="00AA3B2C">
        <w:t>ự</w:t>
      </w:r>
      <w:r>
        <w:t>c hi</w:t>
      </w:r>
      <w:r w:rsidRPr="00AA3B2C">
        <w:t>ệ</w:t>
      </w:r>
      <w:r>
        <w:t>n thu</w:t>
      </w:r>
      <w:r w:rsidRPr="00AA3B2C">
        <w:t>ậ</w:t>
      </w:r>
      <w:r>
        <w:t>t to</w:t>
      </w:r>
      <w:r w:rsidRPr="00AA3B2C">
        <w:t>á</w:t>
      </w:r>
      <w:r>
        <w:t>n n</w:t>
      </w:r>
      <w:r w:rsidRPr="00AA3B2C">
        <w:t>ộ</w:t>
      </w:r>
      <w:r>
        <w:t xml:space="preserve">i suy </w:t>
      </w:r>
      <w:r w:rsidR="00DC6F2B">
        <w:t>m</w:t>
      </w:r>
      <w:r w:rsidR="00DC6F2B" w:rsidRPr="00DC6F2B">
        <w:t>à</w:t>
      </w:r>
      <w:r w:rsidR="00DC6F2B">
        <w:t>u c</w:t>
      </w:r>
      <w:r w:rsidR="00DC6F2B" w:rsidRPr="00DC6F2B">
        <w:t>ă</w:t>
      </w:r>
      <w:r w:rsidR="00DC6F2B">
        <w:t>n c</w:t>
      </w:r>
      <w:r w:rsidR="00DC6F2B" w:rsidRPr="00DC6F2B">
        <w:t>ứ</w:t>
      </w:r>
      <w:r w:rsidR="00DC6F2B">
        <w:t xml:space="preserve"> tr</w:t>
      </w:r>
      <w:r w:rsidR="00DC6F2B" w:rsidRPr="00DC6F2B">
        <w:t>ê</w:t>
      </w:r>
      <w:r w:rsidR="00DC6F2B">
        <w:t>n c</w:t>
      </w:r>
      <w:r w:rsidR="00DC6F2B" w:rsidRPr="00DC6F2B">
        <w:t>ác</w:t>
      </w:r>
      <w:r w:rsidR="00DC6F2B">
        <w:t xml:space="preserve"> đi</w:t>
      </w:r>
      <w:r w:rsidR="00DC6F2B" w:rsidRPr="00DC6F2B">
        <w:t>ể</w:t>
      </w:r>
      <w:r w:rsidR="00DC6F2B">
        <w:t>m l</w:t>
      </w:r>
      <w:r w:rsidR="00DC6F2B" w:rsidRPr="00DC6F2B">
        <w:t>â</w:t>
      </w:r>
      <w:r w:rsidR="00DC6F2B">
        <w:t xml:space="preserve">n </w:t>
      </w:r>
      <w:r w:rsidR="004D7DC0">
        <w:fldChar w:fldCharType="begin"/>
      </w:r>
      <w:r w:rsidR="0045761B">
        <w:instrText xml:space="preserve"> REF _Ref297367690 \h </w:instrText>
      </w:r>
      <w:r w:rsidR="004D7DC0">
        <w:fldChar w:fldCharType="separate"/>
      </w:r>
      <w:r w:rsidR="00C1126C">
        <w:t xml:space="preserve">[ </w:t>
      </w:r>
      <w:r w:rsidR="00C1126C">
        <w:rPr>
          <w:noProof/>
        </w:rPr>
        <w:t>2</w:t>
      </w:r>
      <w:r w:rsidR="004D7DC0">
        <w:fldChar w:fldCharType="end"/>
      </w:r>
      <w:r w:rsidR="0045761B">
        <w:t>]</w:t>
      </w:r>
      <w:r w:rsidR="004D7DC0">
        <w:fldChar w:fldCharType="begin"/>
      </w:r>
      <w:r w:rsidR="00025199">
        <w:instrText xml:space="preserve"> REF _Ref297369285 \h </w:instrText>
      </w:r>
      <w:r w:rsidR="004D7DC0">
        <w:fldChar w:fldCharType="separate"/>
      </w:r>
      <w:r w:rsidR="00C1126C">
        <w:t xml:space="preserve">[ </w:t>
      </w:r>
      <w:r w:rsidR="00C1126C">
        <w:rPr>
          <w:noProof/>
        </w:rPr>
        <w:t>4</w:t>
      </w:r>
      <w:r w:rsidR="004D7DC0">
        <w:fldChar w:fldCharType="end"/>
      </w:r>
      <w:r w:rsidR="00025199">
        <w:t>]</w:t>
      </w:r>
      <w:r w:rsidR="00DC6F2B">
        <w:t>. Nhi</w:t>
      </w:r>
      <w:r w:rsidR="00DC6F2B" w:rsidRPr="00DC6F2B">
        <w:t>ệ</w:t>
      </w:r>
      <w:r w:rsidR="00DC6F2B">
        <w:t>m v</w:t>
      </w:r>
      <w:r w:rsidR="00DC6F2B" w:rsidRPr="00DC6F2B">
        <w:t>ụ</w:t>
      </w:r>
      <w:r w:rsidR="00DC6F2B">
        <w:t xml:space="preserve"> ch</w:t>
      </w:r>
      <w:r w:rsidR="00DC6F2B" w:rsidRPr="00DC6F2B">
        <w:t>í</w:t>
      </w:r>
      <w:r w:rsidR="00DC6F2B">
        <w:t>nh c</w:t>
      </w:r>
      <w:r w:rsidR="00DC6F2B" w:rsidRPr="00DC6F2B">
        <w:t>ủa</w:t>
      </w:r>
      <w:r w:rsidR="00DC6F2B">
        <w:t xml:space="preserve"> Bayer Pattern ch</w:t>
      </w:r>
      <w:r w:rsidR="00DC6F2B" w:rsidRPr="00DC6F2B">
        <w:t>í</w:t>
      </w:r>
      <w:r w:rsidR="00DC6F2B">
        <w:t>nh l</w:t>
      </w:r>
      <w:r w:rsidR="00DC6F2B" w:rsidRPr="00DC6F2B">
        <w:t>à</w:t>
      </w:r>
      <w:r w:rsidR="00DC6F2B">
        <w:t xml:space="preserve"> </w:t>
      </w:r>
      <w:r w:rsidR="00DC6F2B" w:rsidRPr="00DC6F2B">
        <w:t>đả</w:t>
      </w:r>
      <w:r w:rsidR="00DC6F2B">
        <w:t>m b</w:t>
      </w:r>
      <w:r w:rsidR="00DC6F2B" w:rsidRPr="00DC6F2B">
        <w:t>ả</w:t>
      </w:r>
      <w:r w:rsidR="00DC6F2B">
        <w:t>o thu</w:t>
      </w:r>
      <w:r w:rsidR="00DC6F2B" w:rsidRPr="00DC6F2B">
        <w:t>ậ</w:t>
      </w:r>
      <w:r w:rsidR="00DC6F2B">
        <w:t>t to</w:t>
      </w:r>
      <w:r w:rsidR="00DC6F2B" w:rsidRPr="00DC6F2B">
        <w:t>á</w:t>
      </w:r>
      <w:r w:rsidR="00DC6F2B">
        <w:t>n t</w:t>
      </w:r>
      <w:r w:rsidR="00DC6F2B" w:rsidRPr="00DC6F2B">
        <w:t>ính</w:t>
      </w:r>
      <w:r w:rsidR="00DC6F2B">
        <w:t xml:space="preserve"> n</w:t>
      </w:r>
      <w:r w:rsidR="00DC6F2B" w:rsidRPr="00DC6F2B">
        <w:t>ộ</w:t>
      </w:r>
      <w:r w:rsidR="00DC6F2B">
        <w:t>i suy m</w:t>
      </w:r>
      <w:r w:rsidR="00DC6F2B" w:rsidRPr="00DC6F2B">
        <w:t>à</w:t>
      </w:r>
      <w:r w:rsidR="00DC6F2B">
        <w:t xml:space="preserve">u, </w:t>
      </w:r>
      <w:r w:rsidR="00DC6F2B" w:rsidRPr="00DC6F2B">
        <w:t>ứ</w:t>
      </w:r>
      <w:r w:rsidR="00DC6F2B">
        <w:t>ng v</w:t>
      </w:r>
      <w:r w:rsidR="00DC6F2B" w:rsidRPr="00DC6F2B">
        <w:t>ớ</w:t>
      </w:r>
      <w:r w:rsidR="00DC6F2B">
        <w:t>i t</w:t>
      </w:r>
      <w:r w:rsidR="00DC6F2B" w:rsidRPr="00DC6F2B">
        <w:t>ừ</w:t>
      </w:r>
      <w:r w:rsidR="00DC6F2B">
        <w:t xml:space="preserve">ng </w:t>
      </w:r>
      <w:r w:rsidR="00E36334">
        <w:t>k</w:t>
      </w:r>
      <w:r w:rsidR="00E36334" w:rsidRPr="00E36334">
        <w:t>ê</w:t>
      </w:r>
      <w:r w:rsidR="00E36334">
        <w:t xml:space="preserve">nh </w:t>
      </w:r>
      <w:r w:rsidR="00DC6F2B">
        <w:t>m</w:t>
      </w:r>
      <w:r w:rsidR="00DC6F2B" w:rsidRPr="00DC6F2B">
        <w:t>à</w:t>
      </w:r>
      <w:r w:rsidR="00DC6F2B">
        <w:t>u (channel)  ch</w:t>
      </w:r>
      <w:r w:rsidR="00DC6F2B" w:rsidRPr="00DC6F2B">
        <w:t>ỉ</w:t>
      </w:r>
      <w:r w:rsidR="00DC6F2B">
        <w:t xml:space="preserve"> quan t</w:t>
      </w:r>
      <w:r w:rsidR="00DC6F2B" w:rsidRPr="00DC6F2B">
        <w:t>â</w:t>
      </w:r>
      <w:r w:rsidR="00DC6F2B">
        <w:t>m nh</w:t>
      </w:r>
      <w:r w:rsidR="00DC6F2B" w:rsidRPr="00DC6F2B">
        <w:t>ữ</w:t>
      </w:r>
      <w:r w:rsidR="00DC6F2B">
        <w:t>ng m</w:t>
      </w:r>
      <w:r w:rsidR="00DC6F2B" w:rsidRPr="00DC6F2B">
        <w:t>à</w:t>
      </w:r>
      <w:r w:rsidR="00DC6F2B">
        <w:t>u t</w:t>
      </w:r>
      <w:r w:rsidR="00DC6F2B" w:rsidRPr="00DC6F2B">
        <w:t>ươ</w:t>
      </w:r>
      <w:r w:rsidR="00DC6F2B">
        <w:t xml:space="preserve">ng </w:t>
      </w:r>
      <w:r w:rsidR="00DC6F2B" w:rsidRPr="00DC6F2B">
        <w:t>ứ</w:t>
      </w:r>
      <w:r w:rsidR="00DC6F2B">
        <w:t>ng trong c</w:t>
      </w:r>
      <w:r w:rsidR="00DC6F2B" w:rsidRPr="00DC6F2B">
        <w:t>ác</w:t>
      </w:r>
      <w:r w:rsidR="00DC6F2B">
        <w:t xml:space="preserve"> </w:t>
      </w:r>
      <w:r w:rsidR="00DC6F2B" w:rsidRPr="00DC6F2B">
        <w:t>đ</w:t>
      </w:r>
      <w:r w:rsidR="00DC6F2B">
        <w:t>i</w:t>
      </w:r>
      <w:r w:rsidR="00DC6F2B" w:rsidRPr="00DC6F2B">
        <w:t>ể</w:t>
      </w:r>
      <w:r w:rsidR="00DC6F2B">
        <w:t xml:space="preserve">m </w:t>
      </w:r>
      <w:r w:rsidR="00DC6F2B" w:rsidRPr="00DC6F2B">
        <w:t>ảnh</w:t>
      </w:r>
      <w:r w:rsidR="00DC6F2B">
        <w:t xml:space="preserve"> l</w:t>
      </w:r>
      <w:r w:rsidR="00DC6F2B" w:rsidRPr="00DC6F2B">
        <w:t>â</w:t>
      </w:r>
      <w:r w:rsidR="00DC6F2B">
        <w:t>n c</w:t>
      </w:r>
      <w:r w:rsidR="00DC6F2B" w:rsidRPr="00DC6F2B">
        <w:t>ậ</w:t>
      </w:r>
      <w:r w:rsidR="00DC6F2B">
        <w:t>n. Nh</w:t>
      </w:r>
      <w:r w:rsidR="00DC6F2B" w:rsidRPr="00DC6F2B">
        <w:t>ư</w:t>
      </w:r>
      <w:r w:rsidR="00DC6F2B">
        <w:t xml:space="preserve"> v</w:t>
      </w:r>
      <w:r w:rsidR="00DC6F2B" w:rsidRPr="00DC6F2B">
        <w:t>ậ</w:t>
      </w:r>
      <w:r w:rsidR="00DC6F2B">
        <w:t>y, ta s</w:t>
      </w:r>
      <w:r w:rsidR="00DC6F2B" w:rsidRPr="00DC6F2B">
        <w:t>ẽ</w:t>
      </w:r>
      <w:r w:rsidR="00DC6F2B">
        <w:t xml:space="preserve"> c</w:t>
      </w:r>
      <w:r w:rsidR="00DC6F2B" w:rsidRPr="00DC6F2B">
        <w:t>ó</w:t>
      </w:r>
      <w:r w:rsidR="00DC6F2B">
        <w:t xml:space="preserve"> 4 v</w:t>
      </w:r>
      <w:r w:rsidR="00DC6F2B" w:rsidRPr="00DC6F2B">
        <w:t>ị</w:t>
      </w:r>
      <w:r w:rsidR="00DC6F2B">
        <w:t xml:space="preserve"> tr</w:t>
      </w:r>
      <w:r w:rsidR="00DC6F2B" w:rsidRPr="00DC6F2B">
        <w:t>í</w:t>
      </w:r>
      <w:r w:rsidR="00DC6F2B">
        <w:t xml:space="preserve"> kh</w:t>
      </w:r>
      <w:r w:rsidR="00DC6F2B" w:rsidRPr="00DC6F2B">
        <w:t>ác</w:t>
      </w:r>
      <w:r w:rsidR="00DC6F2B">
        <w:t xml:space="preserve"> nhau, m</w:t>
      </w:r>
      <w:r w:rsidR="00DC6F2B" w:rsidRPr="00DC6F2B">
        <w:t>à</w:t>
      </w:r>
      <w:r w:rsidR="00DC6F2B">
        <w:t xml:space="preserve"> thu</w:t>
      </w:r>
      <w:r w:rsidR="00DC6F2B" w:rsidRPr="00DC6F2B">
        <w:t>ậ</w:t>
      </w:r>
      <w:r w:rsidR="00DC6F2B">
        <w:t>t to</w:t>
      </w:r>
      <w:r w:rsidR="00DC6F2B" w:rsidRPr="00DC6F2B">
        <w:t>á</w:t>
      </w:r>
      <w:r w:rsidR="00DC6F2B">
        <w:t>n n</w:t>
      </w:r>
      <w:r w:rsidR="00DC6F2B" w:rsidRPr="00DC6F2B">
        <w:t>ộ</w:t>
      </w:r>
      <w:r w:rsidR="00DC6F2B">
        <w:t>i suy m</w:t>
      </w:r>
      <w:r w:rsidR="00DC6F2B" w:rsidRPr="00DC6F2B">
        <w:t>à</w:t>
      </w:r>
      <w:r w:rsidR="00DC6F2B">
        <w:t>u c</w:t>
      </w:r>
      <w:r w:rsidR="00DC6F2B" w:rsidRPr="00DC6F2B">
        <w:t>ầ</w:t>
      </w:r>
      <w:r w:rsidR="00DC6F2B">
        <w:t>n quan t</w:t>
      </w:r>
      <w:r w:rsidR="00DC6F2B" w:rsidRPr="00DC6F2B">
        <w:t>â</w:t>
      </w:r>
      <w:r w:rsidR="00DC6F2B">
        <w:t>m. Quy ư</w:t>
      </w:r>
      <w:r w:rsidR="00DC6F2B" w:rsidRPr="00DC6F2B">
        <w:t>ớc</w:t>
      </w:r>
      <w:r w:rsidR="00DC6F2B">
        <w:t>, R l</w:t>
      </w:r>
      <w:r w:rsidR="00DC6F2B" w:rsidRPr="00DC6F2B">
        <w:t>à</w:t>
      </w:r>
      <w:r w:rsidR="00DC6F2B">
        <w:t xml:space="preserve"> m</w:t>
      </w:r>
      <w:r w:rsidR="00DC6F2B" w:rsidRPr="00DC6F2B">
        <w:t>à</w:t>
      </w:r>
      <w:r w:rsidR="00DC6F2B">
        <w:t xml:space="preserve">u </w:t>
      </w:r>
      <w:r w:rsidR="00DC6F2B" w:rsidRPr="00DC6F2B">
        <w:t>đỏ</w:t>
      </w:r>
      <w:r w:rsidR="00DC6F2B">
        <w:t>, G l</w:t>
      </w:r>
      <w:r w:rsidR="00DC6F2B" w:rsidRPr="00DC6F2B">
        <w:t>à</w:t>
      </w:r>
      <w:r w:rsidR="00DC6F2B">
        <w:t xml:space="preserve"> m</w:t>
      </w:r>
      <w:r w:rsidR="00DC6F2B" w:rsidRPr="00DC6F2B">
        <w:t>à</w:t>
      </w:r>
      <w:r w:rsidR="00DC6F2B">
        <w:t>u xanh l</w:t>
      </w:r>
      <w:r w:rsidR="00DC6F2B" w:rsidRPr="00DC6F2B">
        <w:t>á</w:t>
      </w:r>
      <w:r w:rsidR="00DC6F2B">
        <w:t>, B l</w:t>
      </w:r>
      <w:r w:rsidR="00DC6F2B" w:rsidRPr="00DC6F2B">
        <w:t>à</w:t>
      </w:r>
      <w:r w:rsidR="00DC6F2B">
        <w:t xml:space="preserve"> xanh d</w:t>
      </w:r>
      <w:r w:rsidR="00DC6F2B" w:rsidRPr="00DC6F2B">
        <w:t>ươ</w:t>
      </w:r>
      <w:r w:rsidR="00DC6F2B">
        <w:t>ng, ta c</w:t>
      </w:r>
      <w:r w:rsidR="00DC6F2B" w:rsidRPr="00DC6F2B">
        <w:t>ó</w:t>
      </w:r>
      <w:r w:rsidR="00DC6F2B">
        <w:t xml:space="preserve"> </w:t>
      </w:r>
      <w:r w:rsidR="006F67F9">
        <w:t>c</w:t>
      </w:r>
      <w:r w:rsidR="006F67F9" w:rsidRPr="006F67F9">
        <w:t>ác</w:t>
      </w:r>
      <w:r w:rsidR="006F67F9">
        <w:t xml:space="preserve"> v</w:t>
      </w:r>
      <w:r w:rsidR="006F67F9" w:rsidRPr="006F67F9">
        <w:t>ị</w:t>
      </w:r>
      <w:r w:rsidR="006F67F9">
        <w:t xml:space="preserve"> tr</w:t>
      </w:r>
      <w:r w:rsidR="006F67F9" w:rsidRPr="006F67F9">
        <w:t>í</w:t>
      </w:r>
      <w:r w:rsidR="006F67F9">
        <w:t xml:space="preserve"> c</w:t>
      </w:r>
      <w:r w:rsidR="006F67F9" w:rsidRPr="006F67F9">
        <w:t>ụ</w:t>
      </w:r>
      <w:r w:rsidR="006F67F9">
        <w:t xml:space="preserve"> th</w:t>
      </w:r>
      <w:r w:rsidR="006F67F9" w:rsidRPr="006F67F9">
        <w:t>ể</w:t>
      </w:r>
      <w:r w:rsidR="006F67F9">
        <w:t xml:space="preserve"> nh</w:t>
      </w:r>
      <w:r w:rsidR="006F67F9" w:rsidRPr="006F67F9">
        <w:t>ư</w:t>
      </w:r>
      <w:r w:rsidR="006F67F9">
        <w:t xml:space="preserve"> sau: </w:t>
      </w:r>
      <w:r w:rsidR="002E0D12">
        <w:t>v</w:t>
      </w:r>
      <w:r w:rsidR="002E0D12" w:rsidRPr="002E0D12">
        <w:t>ị</w:t>
      </w:r>
      <w:r w:rsidR="002E0D12">
        <w:t xml:space="preserve"> tr</w:t>
      </w:r>
      <w:r w:rsidR="002E0D12" w:rsidRPr="002E0D12">
        <w:t>í</w:t>
      </w:r>
      <w:r w:rsidR="002E0D12">
        <w:t xml:space="preserve"> </w:t>
      </w:r>
      <w:r w:rsidR="00DC6F2B">
        <w:t xml:space="preserve">R,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ng R</w:t>
      </w:r>
      <w:r w:rsidR="00DC6F2B">
        <w:t xml:space="preserve">, </w:t>
      </w:r>
      <w:r w:rsidR="002E0D12">
        <w:t>v</w:t>
      </w:r>
      <w:r w:rsidR="002E0D12" w:rsidRPr="002E0D12">
        <w:t>ị</w:t>
      </w:r>
      <w:r w:rsidR="002E0D12">
        <w:t xml:space="preserve"> tr</w:t>
      </w:r>
      <w:r w:rsidR="002E0D12" w:rsidRPr="002E0D12">
        <w:t>í</w:t>
      </w:r>
      <w:r w:rsidR="002E0D12">
        <w:t xml:space="preserve"> </w:t>
      </w:r>
      <w:r w:rsidR="006F67F9">
        <w:t>G d</w:t>
      </w:r>
      <w:r w:rsidR="006F67F9" w:rsidRPr="006F67F9">
        <w:t>ò</w:t>
      </w:r>
      <w:r w:rsidR="006F67F9">
        <w:t xml:space="preserve">ng B, </w:t>
      </w:r>
      <w:r w:rsidR="002E0D12">
        <w:t>v</w:t>
      </w:r>
      <w:r w:rsidR="002E0D12" w:rsidRPr="002E0D12">
        <w:t>ị</w:t>
      </w:r>
      <w:r w:rsidR="002E0D12">
        <w:t xml:space="preserve"> tr</w:t>
      </w:r>
      <w:r w:rsidR="002E0D12" w:rsidRPr="002E0D12">
        <w:t>í</w:t>
      </w:r>
      <w:r w:rsidR="002E0D12">
        <w:t xml:space="preserve"> </w:t>
      </w:r>
      <w:r w:rsidR="006F67F9">
        <w:t>B.</w:t>
      </w:r>
    </w:p>
    <w:p w:rsidR="00E223EA" w:rsidRDefault="00AA3B2C" w:rsidP="00E223EA">
      <w:pPr>
        <w:pStyle w:val="BodyText"/>
        <w:keepNext/>
        <w:jc w:val="center"/>
      </w:pPr>
      <w:r>
        <w:rPr>
          <w:noProof/>
        </w:rPr>
        <w:drawing>
          <wp:inline distT="0" distB="0" distL="0" distR="0">
            <wp:extent cx="2047875" cy="20434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2047875" cy="2043404"/>
                    </a:xfrm>
                    <a:prstGeom prst="rect">
                      <a:avLst/>
                    </a:prstGeom>
                  </pic:spPr>
                </pic:pic>
              </a:graphicData>
            </a:graphic>
          </wp:inline>
        </w:drawing>
      </w:r>
    </w:p>
    <w:p w:rsidR="00AA3B2C" w:rsidRDefault="00E223EA" w:rsidP="006231D3">
      <w:pPr>
        <w:pStyle w:val="HnhStyle"/>
      </w:pPr>
      <w:bookmarkStart w:id="163" w:name="_Toc297448722"/>
      <w:r>
        <w:t xml:space="preserve">Hình </w:t>
      </w:r>
      <w:fldSimple w:instr=" STYLEREF 1 \s ">
        <w:r w:rsidR="005951BA">
          <w:rPr>
            <w:noProof/>
          </w:rPr>
          <w:t>3</w:t>
        </w:r>
      </w:fldSimple>
      <w:r w:rsidR="005951BA">
        <w:t>.</w:t>
      </w:r>
      <w:fldSimple w:instr=" SEQ Hình \* ARABIC \s 1 ">
        <w:r w:rsidR="005951BA">
          <w:rPr>
            <w:noProof/>
          </w:rPr>
          <w:t>6</w:t>
        </w:r>
      </w:fldSimple>
      <w:r>
        <w:t xml:space="preserve"> m</w:t>
      </w:r>
      <w:r w:rsidRPr="00E223EA">
        <w:t>ặ</w:t>
      </w:r>
      <w:r>
        <w:t>t n</w:t>
      </w:r>
      <w:r w:rsidRPr="00E223EA">
        <w:t>ạ</w:t>
      </w:r>
      <w:r>
        <w:t xml:space="preserve"> m</w:t>
      </w:r>
      <w:r w:rsidRPr="00E223EA">
        <w:t>à</w:t>
      </w:r>
      <w:r>
        <w:t>u th</w:t>
      </w:r>
      <w:r w:rsidRPr="00E223EA">
        <w:t>ô</w:t>
      </w:r>
      <w:r>
        <w:t>ng d</w:t>
      </w:r>
      <w:r w:rsidRPr="00E223EA">
        <w:t>ụ</w:t>
      </w:r>
      <w:r>
        <w:t>ng c</w:t>
      </w:r>
      <w:r w:rsidRPr="00E223EA">
        <w:t>ủa</w:t>
      </w:r>
      <w:r>
        <w:t xml:space="preserve"> b</w:t>
      </w:r>
      <w:r w:rsidRPr="00E223EA">
        <w:t>ộ</w:t>
      </w:r>
      <w:r>
        <w:t xml:space="preserve"> l</w:t>
      </w:r>
      <w:r w:rsidRPr="00E223EA">
        <w:t>ọ</w:t>
      </w:r>
      <w:r>
        <w:t>c Bayer</w:t>
      </w:r>
      <w:r w:rsidR="004D7DC0">
        <w:fldChar w:fldCharType="begin"/>
      </w:r>
      <w:r w:rsidR="00241F33">
        <w:instrText xml:space="preserve"> REF _Ref297367690 \h </w:instrText>
      </w:r>
      <w:r w:rsidR="004D7DC0">
        <w:fldChar w:fldCharType="separate"/>
      </w:r>
      <w:r w:rsidR="00C1126C">
        <w:t xml:space="preserve">[ </w:t>
      </w:r>
      <w:r w:rsidR="00C1126C">
        <w:rPr>
          <w:noProof/>
        </w:rPr>
        <w:t>2</w:t>
      </w:r>
      <w:r w:rsidR="004D7DC0">
        <w:fldChar w:fldCharType="end"/>
      </w:r>
      <w:r w:rsidR="00241F33">
        <w:t>]</w:t>
      </w:r>
      <w:r w:rsidR="004D7DC0">
        <w:fldChar w:fldCharType="begin"/>
      </w:r>
      <w:r w:rsidR="001D346F">
        <w:instrText xml:space="preserve"> REF _Ref297369285 \h </w:instrText>
      </w:r>
      <w:r w:rsidR="004D7DC0">
        <w:fldChar w:fldCharType="separate"/>
      </w:r>
      <w:r w:rsidR="00C1126C">
        <w:t xml:space="preserve">[ </w:t>
      </w:r>
      <w:r w:rsidR="00C1126C">
        <w:rPr>
          <w:noProof/>
        </w:rPr>
        <w:t>4</w:t>
      </w:r>
      <w:r w:rsidR="004D7DC0">
        <w:fldChar w:fldCharType="end"/>
      </w:r>
      <w:r w:rsidR="001D346F">
        <w:t>]</w:t>
      </w:r>
      <w:bookmarkEnd w:id="163"/>
    </w:p>
    <w:p w:rsidR="007C24E8" w:rsidRDefault="00AA3B2C" w:rsidP="0009151E">
      <w:r>
        <w:t>Trong b</w:t>
      </w:r>
      <w:r w:rsidR="001A4408" w:rsidRPr="001A4408">
        <w:t>ộ</w:t>
      </w:r>
      <w:r w:rsidR="001A4408">
        <w:t xml:space="preserve"> l</w:t>
      </w:r>
      <w:r w:rsidR="001A4408" w:rsidRPr="001A4408">
        <w:t>ọ</w:t>
      </w:r>
      <w:r w:rsidR="001A4408">
        <w:t>c Bayer</w:t>
      </w:r>
      <w:r>
        <w:t>, đ</w:t>
      </w:r>
      <w:r w:rsidRPr="00AA3B2C">
        <w:t>ể</w:t>
      </w:r>
      <w:r>
        <w:t xml:space="preserve"> t</w:t>
      </w:r>
      <w:r w:rsidRPr="00AA3B2C">
        <w:t>ính</w:t>
      </w:r>
      <w:r>
        <w:t xml:space="preserve"> to</w:t>
      </w:r>
      <w:r w:rsidRPr="00AA3B2C">
        <w:t>á</w:t>
      </w:r>
      <w:r>
        <w:t>n m</w:t>
      </w:r>
      <w:r w:rsidRPr="00AA3B2C">
        <w:t>à</w:t>
      </w:r>
      <w:r>
        <w:t>u cho t</w:t>
      </w:r>
      <w:r w:rsidRPr="00AA3B2C">
        <w:t>ừ</w:t>
      </w:r>
      <w:r>
        <w:t xml:space="preserve">ng </w:t>
      </w:r>
      <w:r w:rsidRPr="00AA3B2C">
        <w:t>đ</w:t>
      </w:r>
      <w:r>
        <w:t>i</w:t>
      </w:r>
      <w:r w:rsidRPr="00AA3B2C">
        <w:t>ể</w:t>
      </w:r>
      <w:r>
        <w:t xml:space="preserve">m </w:t>
      </w:r>
      <w:r w:rsidRPr="00AA3B2C">
        <w:t>ảnh</w:t>
      </w:r>
      <w:r>
        <w:t>, c</w:t>
      </w:r>
      <w:r w:rsidRPr="00AA3B2C">
        <w:t>ó</w:t>
      </w:r>
      <w:r>
        <w:t xml:space="preserve"> th</w:t>
      </w:r>
      <w:r w:rsidRPr="00AA3B2C">
        <w:t>ể</w:t>
      </w:r>
      <w:r>
        <w:t xml:space="preserve"> s</w:t>
      </w:r>
      <w:r w:rsidRPr="00AA3B2C">
        <w:t>ử</w:t>
      </w:r>
      <w:r>
        <w:t xml:space="preserve"> d</w:t>
      </w:r>
      <w:r w:rsidRPr="00AA3B2C">
        <w:t>ụ</w:t>
      </w:r>
      <w:r>
        <w:t>ng c</w:t>
      </w:r>
      <w:r w:rsidRPr="00AA3B2C">
        <w:t>ác</w:t>
      </w:r>
      <w:r>
        <w:t xml:space="preserve"> thu</w:t>
      </w:r>
      <w:r w:rsidRPr="00AA3B2C">
        <w:t>ậ</w:t>
      </w:r>
      <w:r>
        <w:t>t to</w:t>
      </w:r>
      <w:r w:rsidRPr="00AA3B2C">
        <w:t>á</w:t>
      </w:r>
      <w:r>
        <w:t>n n</w:t>
      </w:r>
      <w:r w:rsidRPr="00AA3B2C">
        <w:t>ộ</w:t>
      </w:r>
      <w:r>
        <w:t>i suy ph</w:t>
      </w:r>
      <w:r w:rsidRPr="00AA3B2C">
        <w:t>ổ</w:t>
      </w:r>
      <w:r>
        <w:t xml:space="preserve"> bi</w:t>
      </w:r>
      <w:r w:rsidRPr="00AA3B2C">
        <w:t>ế</w:t>
      </w:r>
      <w:r>
        <w:t>n nh</w:t>
      </w:r>
      <w:r w:rsidRPr="00AA3B2C">
        <w:t>ư</w:t>
      </w:r>
      <w:r>
        <w:t xml:space="preserve"> Pixel Doubling, Bilinear, Grad</w:t>
      </w:r>
      <w:r w:rsidR="0045761B">
        <w:t xml:space="preserve">ient Based, High Quality Linear </w:t>
      </w:r>
      <w:r w:rsidR="004D7DC0">
        <w:fldChar w:fldCharType="begin"/>
      </w:r>
      <w:r w:rsidR="0045761B">
        <w:instrText xml:space="preserve"> REF _Ref297367690 \h </w:instrText>
      </w:r>
      <w:r w:rsidR="004D7DC0">
        <w:fldChar w:fldCharType="separate"/>
      </w:r>
      <w:r w:rsidR="00C1126C">
        <w:t xml:space="preserve">[ </w:t>
      </w:r>
      <w:r w:rsidR="00C1126C">
        <w:rPr>
          <w:noProof/>
        </w:rPr>
        <w:t>2</w:t>
      </w:r>
      <w:r w:rsidR="004D7DC0">
        <w:fldChar w:fldCharType="end"/>
      </w:r>
      <w:r w:rsidR="0045761B">
        <w:t>].</w:t>
      </w:r>
      <w:r>
        <w:t xml:space="preserve"> Nhi</w:t>
      </w:r>
      <w:r w:rsidRPr="00AA3B2C">
        <w:t>ệ</w:t>
      </w:r>
      <w:r>
        <w:t>m v</w:t>
      </w:r>
      <w:r w:rsidRPr="00AA3B2C">
        <w:t>ụ</w:t>
      </w:r>
      <w:r>
        <w:t xml:space="preserve"> ch</w:t>
      </w:r>
      <w:r w:rsidRPr="00AA3B2C">
        <w:t>í</w:t>
      </w:r>
      <w:r>
        <w:t xml:space="preserve">nh </w:t>
      </w:r>
      <w:r w:rsidR="001A4408">
        <w:t>l</w:t>
      </w:r>
      <w:r w:rsidR="001A4408" w:rsidRPr="001A4408">
        <w:t>úc</w:t>
      </w:r>
      <w:r w:rsidR="001A4408">
        <w:t xml:space="preserve"> n</w:t>
      </w:r>
      <w:r w:rsidR="001A4408" w:rsidRPr="001A4408">
        <w:t>à</w:t>
      </w:r>
      <w:r w:rsidR="001A4408">
        <w:t xml:space="preserve">y </w:t>
      </w:r>
      <w:r>
        <w:t>l</w:t>
      </w:r>
      <w:r w:rsidRPr="00AA3B2C">
        <w:t>à</w:t>
      </w:r>
      <w:r w:rsidR="001A4408">
        <w:t xml:space="preserve"> gi</w:t>
      </w:r>
      <w:r w:rsidR="001A4408" w:rsidRPr="001A4408">
        <w:t>ả</w:t>
      </w:r>
      <w:r w:rsidR="001A4408">
        <w:t xml:space="preserve">m </w:t>
      </w:r>
      <w:r w:rsidR="0045761B">
        <w:t>s</w:t>
      </w:r>
      <w:r w:rsidR="0045761B" w:rsidRPr="0045761B">
        <w:t>ọ</w:t>
      </w:r>
      <w:r w:rsidR="0045761B">
        <w:t>c ngang</w:t>
      </w:r>
      <w:r w:rsidR="001A4408">
        <w:t xml:space="preserve"> tr</w:t>
      </w:r>
      <w:r w:rsidR="001A4408" w:rsidRPr="001A4408">
        <w:t>ê</w:t>
      </w:r>
      <w:r w:rsidR="001A4408">
        <w:t>n</w:t>
      </w:r>
      <w:r w:rsidR="002E0D12">
        <w:t xml:space="preserve"> </w:t>
      </w:r>
      <w:r w:rsidR="002E0D12" w:rsidRPr="002E0D12">
        <w:t>ảnh</w:t>
      </w:r>
      <w:r w:rsidR="00DC6F2B">
        <w:t>,</w:t>
      </w:r>
      <w:r>
        <w:t xml:space="preserve"> ch</w:t>
      </w:r>
      <w:r w:rsidRPr="00AA3B2C">
        <w:t>ú</w:t>
      </w:r>
      <w:r>
        <w:t>ng t</w:t>
      </w:r>
      <w:r w:rsidRPr="00AA3B2C">
        <w:t>ô</w:t>
      </w:r>
      <w:r>
        <w:t>i ch</w:t>
      </w:r>
      <w:r w:rsidRPr="00AA3B2C">
        <w:t>ọ</w:t>
      </w:r>
      <w:r>
        <w:t>n thu</w:t>
      </w:r>
      <w:r w:rsidRPr="00AA3B2C">
        <w:t>ậ</w:t>
      </w:r>
      <w:r>
        <w:t>t to</w:t>
      </w:r>
      <w:r w:rsidRPr="00AA3B2C">
        <w:t>á</w:t>
      </w:r>
      <w:r>
        <w:t>n n</w:t>
      </w:r>
      <w:r w:rsidRPr="00AA3B2C">
        <w:t>ộ</w:t>
      </w:r>
      <w:r>
        <w:t xml:space="preserve">i suy EdgeAware. </w:t>
      </w:r>
    </w:p>
    <w:p w:rsidR="007C24E8" w:rsidRDefault="00DC6F2B" w:rsidP="0009151E">
      <w:r>
        <w:t>C</w:t>
      </w:r>
      <w:r w:rsidRPr="00DC6F2B">
        <w:t>ác</w:t>
      </w:r>
      <w:r>
        <w:t xml:space="preserve"> bư</w:t>
      </w:r>
      <w:r w:rsidRPr="00DC6F2B">
        <w:t>ớc</w:t>
      </w:r>
      <w:r>
        <w:t xml:space="preserve"> </w:t>
      </w:r>
      <w:r w:rsidR="0045761B" w:rsidRPr="0045761B">
        <w:t>áp</w:t>
      </w:r>
      <w:r w:rsidR="0045761B">
        <w:t xml:space="preserve"> d</w:t>
      </w:r>
      <w:r w:rsidR="0045761B" w:rsidRPr="0045761B">
        <w:t>ụ</w:t>
      </w:r>
      <w:r w:rsidR="0045761B">
        <w:t>ng b</w:t>
      </w:r>
      <w:r w:rsidR="0045761B" w:rsidRPr="0045761B">
        <w:t>ộ</w:t>
      </w:r>
      <w:r w:rsidR="0045761B">
        <w:t xml:space="preserve"> l</w:t>
      </w:r>
      <w:r w:rsidR="0045761B" w:rsidRPr="0045761B">
        <w:t>ọ</w:t>
      </w:r>
      <w:r w:rsidR="0045761B">
        <w:t xml:space="preserve">c </w:t>
      </w:r>
      <w:r w:rsidR="00F6088D">
        <w:t>Bayer - n</w:t>
      </w:r>
      <w:r w:rsidR="00F6088D" w:rsidRPr="00F6088D">
        <w:t>ộ</w:t>
      </w:r>
      <w:r w:rsidR="00F6088D">
        <w:t>i suy EdgeAware</w:t>
      </w:r>
      <w:r w:rsidR="002E0D12">
        <w:t xml:space="preserve"> nh</w:t>
      </w:r>
      <w:r w:rsidR="002E0D12" w:rsidRPr="002E0D12">
        <w:t>ư</w:t>
      </w:r>
      <w:r w:rsidR="002E0D12">
        <w:t xml:space="preserve"> sau:</w:t>
      </w:r>
    </w:p>
    <w:p w:rsidR="00866BCA" w:rsidRDefault="007C24E8" w:rsidP="0009151E">
      <w:r>
        <w:t>Bư</w:t>
      </w:r>
      <w:r w:rsidRPr="007C24E8">
        <w:t>ớc</w:t>
      </w:r>
      <w:r>
        <w:t xml:space="preserve"> 1: </w:t>
      </w:r>
      <w:r w:rsidR="002E0D12">
        <w:t>V</w:t>
      </w:r>
      <w:r w:rsidR="002E0D12" w:rsidRPr="002E0D12">
        <w:t>ớ</w:t>
      </w:r>
      <w:r w:rsidR="002E0D12">
        <w:t>i m</w:t>
      </w:r>
      <w:r w:rsidR="002E0D12" w:rsidRPr="002E0D12">
        <w:t>ỗ</w:t>
      </w:r>
      <w:r w:rsidR="002E0D12">
        <w:t xml:space="preserve">i </w:t>
      </w:r>
      <w:r w:rsidR="002E0D12" w:rsidRPr="002E0D12">
        <w:t>đ</w:t>
      </w:r>
      <w:r w:rsidR="002E0D12">
        <w:t>i</w:t>
      </w:r>
      <w:r w:rsidR="002E0D12" w:rsidRPr="002E0D12">
        <w:t>ể</w:t>
      </w:r>
      <w:r w:rsidR="002E0D12">
        <w:t xml:space="preserve">m </w:t>
      </w:r>
      <w:r w:rsidR="002E0D12" w:rsidRPr="002E0D12">
        <w:t>ảnh</w:t>
      </w:r>
      <w:r w:rsidR="002E0D12">
        <w:t>, x</w:t>
      </w:r>
      <w:r w:rsidRPr="007C24E8">
        <w:t>ác</w:t>
      </w:r>
      <w:r>
        <w:t xml:space="preserve"> </w:t>
      </w:r>
      <w:r w:rsidRPr="007C24E8">
        <w:t>đị</w:t>
      </w:r>
      <w:r>
        <w:t xml:space="preserve">nh </w:t>
      </w:r>
      <w:r w:rsidR="00DC6F2B">
        <w:t>v</w:t>
      </w:r>
      <w:r w:rsidR="00DC6F2B" w:rsidRPr="00DC6F2B">
        <w:t>ị</w:t>
      </w:r>
      <w:r w:rsidR="00DC6F2B">
        <w:t xml:space="preserve"> tr</w:t>
      </w:r>
      <w:r w:rsidR="00DC6F2B" w:rsidRPr="00DC6F2B">
        <w:t>í</w:t>
      </w:r>
      <w:r w:rsidR="00DC6F2B">
        <w:t xml:space="preserve"> </w:t>
      </w:r>
      <w:r w:rsidR="00DC6F2B" w:rsidRPr="00DC6F2B">
        <w:t>ứ</w:t>
      </w:r>
      <w:r w:rsidR="00DC6F2B">
        <w:t>ng v</w:t>
      </w:r>
      <w:r w:rsidR="00DC6F2B" w:rsidRPr="00DC6F2B">
        <w:t>ớ</w:t>
      </w:r>
      <w:r w:rsidR="00DC6F2B">
        <w:t xml:space="preserve">i </w:t>
      </w:r>
      <w:r w:rsidR="002E0D12">
        <w:t>m</w:t>
      </w:r>
      <w:r w:rsidR="002E0D12" w:rsidRPr="002E0D12">
        <w:t>ặ</w:t>
      </w:r>
      <w:r w:rsidR="002E0D12">
        <w:t>t n</w:t>
      </w:r>
      <w:r w:rsidR="002E0D12" w:rsidRPr="002E0D12">
        <w:t>ạ</w:t>
      </w:r>
      <w:r w:rsidR="002E0D12">
        <w:t xml:space="preserve"> m</w:t>
      </w:r>
      <w:r w:rsidR="002E0D12" w:rsidRPr="002E0D12">
        <w:t>à</w:t>
      </w:r>
      <w:r w:rsidR="002E0D12">
        <w:t>u (1 trong 4 v</w:t>
      </w:r>
      <w:r w:rsidR="002E0D12" w:rsidRPr="002E0D12">
        <w:t>ị</w:t>
      </w:r>
      <w:r w:rsidR="002E0D12">
        <w:t xml:space="preserve"> tr</w:t>
      </w:r>
      <w:r w:rsidR="002E0D12" w:rsidRPr="002E0D12">
        <w:t>í</w:t>
      </w:r>
      <w:r w:rsidR="002E0D12">
        <w:t xml:space="preserve"> </w:t>
      </w:r>
      <w:r w:rsidR="002E0D12" w:rsidRPr="002E0D12">
        <w:t>đã</w:t>
      </w:r>
      <w:r w:rsidR="002E0D12">
        <w:t xml:space="preserve"> n</w:t>
      </w:r>
      <w:r w:rsidR="002E0D12" w:rsidRPr="002E0D12">
        <w:t>ê</w:t>
      </w:r>
      <w:r w:rsidR="002E0D12">
        <w:t xml:space="preserve">u </w:t>
      </w:r>
      <w:r w:rsidR="002E0D12" w:rsidRPr="002E0D12">
        <w:t>ở</w:t>
      </w:r>
      <w:r w:rsidR="002E0D12">
        <w:t xml:space="preserve"> ph</w:t>
      </w:r>
      <w:r w:rsidR="002E0D12" w:rsidRPr="002E0D12">
        <w:t>ầ</w:t>
      </w:r>
      <w:r w:rsidR="002E0D12">
        <w:t>n tr</w:t>
      </w:r>
      <w:r w:rsidR="002E0D12" w:rsidRPr="002E0D12">
        <w:t>ê</w:t>
      </w:r>
      <w:r w:rsidR="002E0D12">
        <w:t>n).</w:t>
      </w:r>
    </w:p>
    <w:p w:rsidR="007C24E8" w:rsidRDefault="007C24E8" w:rsidP="0009151E">
      <w:r>
        <w:lastRenderedPageBreak/>
        <w:t>Bư</w:t>
      </w:r>
      <w:r w:rsidRPr="007C24E8">
        <w:t>ớc</w:t>
      </w:r>
      <w:r>
        <w:t xml:space="preserve"> 2: </w:t>
      </w:r>
      <w:r w:rsidR="00926E74">
        <w:t>V</w:t>
      </w:r>
      <w:r w:rsidR="00926E74" w:rsidRPr="00926E74">
        <w:t>ớ</w:t>
      </w:r>
      <w:r w:rsidR="00926E74">
        <w:t>i t</w:t>
      </w:r>
      <w:r w:rsidR="00926E74" w:rsidRPr="00926E74">
        <w:t>ừ</w:t>
      </w:r>
      <w:r w:rsidR="00926E74">
        <w:t xml:space="preserve">ng </w:t>
      </w:r>
      <w:r w:rsidR="002E0D12">
        <w:t>v</w:t>
      </w:r>
      <w:r w:rsidR="002E0D12" w:rsidRPr="002E0D12">
        <w:t>ị</w:t>
      </w:r>
      <w:r w:rsidR="002E0D12">
        <w:t xml:space="preserve"> tr</w:t>
      </w:r>
      <w:r w:rsidR="002E0D12" w:rsidRPr="002E0D12">
        <w:t>í</w:t>
      </w:r>
      <w:r w:rsidR="002E0D12">
        <w:t>, t</w:t>
      </w:r>
      <w:r w:rsidR="002E0D12" w:rsidRPr="002E0D12">
        <w:t>ừ</w:t>
      </w:r>
      <w:r w:rsidR="002E0D12">
        <w:t xml:space="preserve">ng </w:t>
      </w:r>
      <w:r w:rsidR="00926E74">
        <w:t>k</w:t>
      </w:r>
      <w:r w:rsidR="00926E74" w:rsidRPr="00926E74">
        <w:t>ê</w:t>
      </w:r>
      <w:r w:rsidR="00926E74">
        <w:t>nh m</w:t>
      </w:r>
      <w:r w:rsidR="00926E74" w:rsidRPr="00926E74">
        <w:t>à</w:t>
      </w:r>
      <w:r w:rsidR="00926E74">
        <w:t>u</w:t>
      </w:r>
      <w:r w:rsidR="002E0D12">
        <w:t xml:space="preserve"> (channel)</w:t>
      </w:r>
      <w:r w:rsidR="00926E74">
        <w:t xml:space="preserve"> c</w:t>
      </w:r>
      <w:r w:rsidR="00926E74" w:rsidRPr="00926E74">
        <w:t>ụ</w:t>
      </w:r>
      <w:r w:rsidR="00926E74">
        <w:t xml:space="preserve"> th</w:t>
      </w:r>
      <w:r w:rsidR="00926E74" w:rsidRPr="00926E74">
        <w:t>ể</w:t>
      </w:r>
      <w:r w:rsidR="00926E74">
        <w:t xml:space="preserve"> R, G, hay B, ta t</w:t>
      </w:r>
      <w:r w:rsidR="00926E74" w:rsidRPr="00926E74">
        <w:t>ính</w:t>
      </w:r>
      <w:r w:rsidR="00926E74">
        <w:t xml:space="preserve"> </w:t>
      </w:r>
      <w:r w:rsidR="002E0D12">
        <w:t>n</w:t>
      </w:r>
      <w:r w:rsidR="002E0D12" w:rsidRPr="002E0D12">
        <w:t>ộ</w:t>
      </w:r>
      <w:r w:rsidR="002E0D12">
        <w:t>i suy m</w:t>
      </w:r>
      <w:r w:rsidR="002E0D12" w:rsidRPr="002E0D12">
        <w:t>à</w:t>
      </w:r>
      <w:r w:rsidR="002E0D12">
        <w:t>u theo EdgeAware nh</w:t>
      </w:r>
      <w:r w:rsidR="002E0D12" w:rsidRPr="002E0D12">
        <w:t>ư</w:t>
      </w:r>
      <w:r w:rsidR="002E0D12">
        <w:t xml:space="preserve"> sau:</w:t>
      </w:r>
    </w:p>
    <w:p w:rsidR="00C97DAE" w:rsidRDefault="00C97DAE" w:rsidP="0009151E">
      <w:r>
        <w:t>V</w:t>
      </w:r>
      <w:r w:rsidRPr="002E0D12">
        <w:t>ị</w:t>
      </w:r>
      <w:r>
        <w:t xml:space="preserve"> tr</w:t>
      </w:r>
      <w:r w:rsidRPr="002E0D12">
        <w:t>í</w:t>
      </w:r>
      <w:r>
        <w:t xml:space="preserve"> G d</w:t>
      </w:r>
      <w:r w:rsidRPr="006F67F9">
        <w:t>ò</w:t>
      </w:r>
      <w:r>
        <w:t>ng R, V</w:t>
      </w:r>
      <w:r w:rsidRPr="002E0D12">
        <w:t>ị</w:t>
      </w:r>
      <w:r>
        <w:t xml:space="preserve"> tr</w:t>
      </w:r>
      <w:r w:rsidRPr="002E0D12">
        <w:t>í</w:t>
      </w:r>
      <w:r>
        <w:t xml:space="preserve"> G d</w:t>
      </w:r>
      <w:r w:rsidRPr="006F67F9">
        <w:t>ò</w:t>
      </w:r>
      <w:r>
        <w:t>ng B: V</w:t>
      </w:r>
      <w:r w:rsidRPr="00E36334">
        <w:t>ớ</w:t>
      </w:r>
      <w:r>
        <w:t>i t</w:t>
      </w:r>
      <w:r w:rsidRPr="00E36334">
        <w:t>ừ</w:t>
      </w:r>
      <w:r>
        <w:t>ng k</w:t>
      </w:r>
      <w:r w:rsidRPr="00E36334">
        <w:t>ê</w:t>
      </w:r>
      <w:r>
        <w:t>nh m</w:t>
      </w:r>
      <w:r w:rsidRPr="00E36334">
        <w:t>à</w:t>
      </w:r>
      <w:r>
        <w:t>u, t</w:t>
      </w:r>
      <w:r w:rsidRPr="00E36334">
        <w:t>ính</w:t>
      </w:r>
      <w:r>
        <w:t xml:space="preserve"> trung b</w:t>
      </w:r>
      <w:r w:rsidRPr="00E36334">
        <w:t>ì</w:t>
      </w:r>
      <w:r>
        <w:t>nh c</w:t>
      </w:r>
      <w:r w:rsidRPr="00E36334">
        <w:t>ủa</w:t>
      </w:r>
      <w:r>
        <w:t xml:space="preserve"> c</w:t>
      </w:r>
      <w:r w:rsidRPr="00E36334">
        <w:t>ác</w:t>
      </w:r>
      <w:r>
        <w:t xml:space="preserve"> </w:t>
      </w:r>
      <w:r w:rsidRPr="00E36334">
        <w:t>đ</w:t>
      </w:r>
      <w:r>
        <w:t>i</w:t>
      </w:r>
      <w:r w:rsidRPr="00E36334">
        <w:t>ể</w:t>
      </w:r>
      <w:r>
        <w:t>m l</w:t>
      </w:r>
      <w:r w:rsidRPr="00E36334">
        <w:t>â</w:t>
      </w:r>
      <w:r>
        <w:t>n c</w:t>
      </w:r>
      <w:r w:rsidRPr="00E36334">
        <w:t>ậ</w:t>
      </w:r>
      <w:r>
        <w:t>n c</w:t>
      </w:r>
      <w:r w:rsidRPr="00E36334">
        <w:t>ó</w:t>
      </w:r>
      <w:r>
        <w:t xml:space="preserve"> m</w:t>
      </w:r>
      <w:r w:rsidRPr="00E36334">
        <w:t>ặ</w:t>
      </w:r>
      <w:r>
        <w:t>t n</w:t>
      </w:r>
      <w:r w:rsidRPr="00E36334">
        <w:t>ạ</w:t>
      </w:r>
      <w:r>
        <w:t xml:space="preserve"> m</w:t>
      </w:r>
      <w:r w:rsidRPr="00E36334">
        <w:t>à</w:t>
      </w:r>
      <w:r>
        <w:t>u t</w:t>
      </w:r>
      <w:r w:rsidRPr="00E36334">
        <w:t>ươ</w:t>
      </w:r>
      <w:r>
        <w:t xml:space="preserve">ng </w:t>
      </w:r>
      <w:r w:rsidRPr="00E36334">
        <w:t>ứ</w:t>
      </w:r>
      <w:r>
        <w:t>ng.</w:t>
      </w:r>
    </w:p>
    <w:p w:rsidR="00E36334" w:rsidRDefault="002E0D12" w:rsidP="0009151E">
      <w:r>
        <w:t>V</w:t>
      </w:r>
      <w:r w:rsidRPr="002E0D12">
        <w:t>ị</w:t>
      </w:r>
      <w:r>
        <w:t xml:space="preserve"> tr</w:t>
      </w:r>
      <w:r w:rsidRPr="002E0D12">
        <w:t>í</w:t>
      </w:r>
      <w:r>
        <w:t xml:space="preserve"> R</w:t>
      </w:r>
      <w:r w:rsidR="00AA58A7">
        <w:t>, V</w:t>
      </w:r>
      <w:r w:rsidR="00AA58A7" w:rsidRPr="002E0D12">
        <w:t>ị</w:t>
      </w:r>
      <w:r w:rsidR="00AA58A7">
        <w:t xml:space="preserve"> tr</w:t>
      </w:r>
      <w:r w:rsidR="00AA58A7" w:rsidRPr="002E0D12">
        <w:t>í</w:t>
      </w:r>
      <w:r w:rsidR="00AA58A7">
        <w:t xml:space="preserve"> B</w:t>
      </w:r>
      <w:r>
        <w:t>:</w:t>
      </w:r>
      <w:r w:rsidR="00E36334">
        <w:t xml:space="preserve"> V</w:t>
      </w:r>
      <w:r w:rsidR="00E36334" w:rsidRPr="00E36334">
        <w:t>ớ</w:t>
      </w:r>
      <w:r w:rsidR="00E36334">
        <w:t>i k</w:t>
      </w:r>
      <w:r w:rsidR="00E36334" w:rsidRPr="00E36334">
        <w:t>ê</w:t>
      </w:r>
      <w:r w:rsidR="00E36334">
        <w:t>nh m</w:t>
      </w:r>
      <w:r w:rsidR="00E36334" w:rsidRPr="00E36334">
        <w:t>à</w:t>
      </w:r>
      <w:r w:rsidR="00E36334">
        <w:t>u R, B, t</w:t>
      </w:r>
      <w:r w:rsidR="00E36334" w:rsidRPr="00E36334">
        <w:t>ính</w:t>
      </w:r>
      <w:r w:rsidR="00E36334">
        <w:t xml:space="preserve"> trung b</w:t>
      </w:r>
      <w:r w:rsidR="00E36334" w:rsidRPr="00E36334">
        <w:t>ì</w:t>
      </w:r>
      <w:r w:rsidR="00E36334">
        <w:t>nh c</w:t>
      </w:r>
      <w:r w:rsidR="00E36334" w:rsidRPr="00E36334">
        <w:t>ủa</w:t>
      </w:r>
      <w:r w:rsidR="00E36334">
        <w:t xml:space="preserve"> c</w:t>
      </w:r>
      <w:r w:rsidR="00E36334" w:rsidRPr="00E36334">
        <w:t>ác</w:t>
      </w:r>
      <w:r w:rsidR="00E36334">
        <w:t xml:space="preserve"> </w:t>
      </w:r>
      <w:r w:rsidR="00E36334" w:rsidRPr="00E36334">
        <w:t>đ</w:t>
      </w:r>
      <w:r w:rsidR="00E36334">
        <w:t>i</w:t>
      </w:r>
      <w:r w:rsidR="00E36334" w:rsidRPr="00E36334">
        <w:t>ể</w:t>
      </w:r>
      <w:r w:rsidR="00E36334">
        <w:t>m l</w:t>
      </w:r>
      <w:r w:rsidR="00E36334" w:rsidRPr="00E36334">
        <w:t>â</w:t>
      </w:r>
      <w:r w:rsidR="00E36334">
        <w:t>n c</w:t>
      </w:r>
      <w:r w:rsidR="00E36334" w:rsidRPr="00E36334">
        <w:t>ậ</w:t>
      </w:r>
      <w:r w:rsidR="00E36334">
        <w:t>n c</w:t>
      </w:r>
      <w:r w:rsidR="00E36334" w:rsidRPr="00E36334">
        <w:t>ó</w:t>
      </w:r>
      <w:r w:rsidR="00E36334">
        <w:t xml:space="preserve"> m</w:t>
      </w:r>
      <w:r w:rsidR="00E36334" w:rsidRPr="00E36334">
        <w:t>ặ</w:t>
      </w:r>
      <w:r w:rsidR="00E36334">
        <w:t>t n</w:t>
      </w:r>
      <w:r w:rsidR="00E36334" w:rsidRPr="00E36334">
        <w:t>ạ</w:t>
      </w:r>
      <w:r w:rsidR="00E36334">
        <w:t xml:space="preserve"> m</w:t>
      </w:r>
      <w:r w:rsidR="00E36334" w:rsidRPr="00E36334">
        <w:t>à</w:t>
      </w:r>
      <w:r w:rsidR="00E36334">
        <w:t>u t</w:t>
      </w:r>
      <w:r w:rsidR="00E36334" w:rsidRPr="00E36334">
        <w:t>ươ</w:t>
      </w:r>
      <w:r w:rsidR="00E36334">
        <w:t xml:space="preserve">ng </w:t>
      </w:r>
      <w:r w:rsidR="00E36334" w:rsidRPr="00E36334">
        <w:t>ứ</w:t>
      </w:r>
      <w:r w:rsidR="00E36334">
        <w:t>ng. V</w:t>
      </w:r>
      <w:r w:rsidR="00E36334" w:rsidRPr="00E36334">
        <w:t>ớ</w:t>
      </w:r>
      <w:r w:rsidR="00E36334">
        <w:t>i k</w:t>
      </w:r>
      <w:r w:rsidR="00E36334" w:rsidRPr="00E36334">
        <w:t>ê</w:t>
      </w:r>
      <w:r w:rsidR="00E36334">
        <w:t>nh m</w:t>
      </w:r>
      <w:r w:rsidR="00E36334" w:rsidRPr="00E36334">
        <w:t>àu</w:t>
      </w:r>
      <w:r w:rsidR="00682BB2">
        <w:t xml:space="preserve"> G, x</w:t>
      </w:r>
      <w:r w:rsidR="00682BB2" w:rsidRPr="00682BB2">
        <w:t>ác</w:t>
      </w:r>
      <w:r w:rsidR="00682BB2">
        <w:t xml:space="preserve"> </w:t>
      </w:r>
      <w:r w:rsidR="00682BB2" w:rsidRPr="00682BB2">
        <w:t>đị</w:t>
      </w:r>
      <w:r w:rsidR="00682BB2">
        <w:t xml:space="preserve">nh 2 </w:t>
      </w:r>
      <w:r w:rsidR="00682BB2" w:rsidRPr="00682BB2">
        <w:t>đ</w:t>
      </w:r>
      <w:r w:rsidR="00682BB2">
        <w:t>i</w:t>
      </w:r>
      <w:r w:rsidR="00682BB2" w:rsidRPr="00682BB2">
        <w:t>ể</w:t>
      </w:r>
      <w:r w:rsidR="00682BB2">
        <w:t>m G theo chi</w:t>
      </w:r>
      <w:r w:rsidR="00682BB2" w:rsidRPr="00682BB2">
        <w:t>ề</w:t>
      </w:r>
      <w:r w:rsidR="00682BB2">
        <w:t>u d</w:t>
      </w:r>
      <w:r w:rsidR="00682BB2" w:rsidRPr="00682BB2">
        <w:t>ọ</w:t>
      </w:r>
      <w:r w:rsidR="00682BB2">
        <w:t>c hay chi</w:t>
      </w:r>
      <w:r w:rsidR="00682BB2" w:rsidRPr="00682BB2">
        <w:t>ề</w:t>
      </w:r>
      <w:r w:rsidR="00682BB2">
        <w:t>u ngang c</w:t>
      </w:r>
      <w:r w:rsidR="00682BB2" w:rsidRPr="00682BB2">
        <w:t>ó</w:t>
      </w:r>
      <w:r w:rsidR="00682BB2">
        <w:t xml:space="preserve"> đ</w:t>
      </w:r>
      <w:r w:rsidR="00682BB2" w:rsidRPr="00682BB2">
        <w:t>ộ</w:t>
      </w:r>
      <w:r w:rsidR="00682BB2">
        <w:t xml:space="preserve"> ch</w:t>
      </w:r>
      <w:r w:rsidR="00682BB2" w:rsidRPr="00682BB2">
        <w:t>ê</w:t>
      </w:r>
      <w:r w:rsidR="00682BB2">
        <w:t>nh l</w:t>
      </w:r>
      <w:r w:rsidR="00682BB2" w:rsidRPr="00682BB2">
        <w:t>ệ</w:t>
      </w:r>
      <w:r w:rsidR="00682BB2">
        <w:t xml:space="preserve">ch G </w:t>
      </w:r>
      <w:r w:rsidR="00682BB2" w:rsidRPr="00682BB2">
        <w:t>ít</w:t>
      </w:r>
      <w:r w:rsidR="00682BB2">
        <w:t xml:space="preserve"> nh</w:t>
      </w:r>
      <w:r w:rsidR="00682BB2" w:rsidRPr="00682BB2">
        <w:t>ấ</w:t>
      </w:r>
      <w:r w:rsidR="00682BB2">
        <w:t>t, t</w:t>
      </w:r>
      <w:r w:rsidR="00682BB2" w:rsidRPr="00682BB2">
        <w:t>ính</w:t>
      </w:r>
      <w:r w:rsidR="00682BB2">
        <w:t xml:space="preserve"> trung b</w:t>
      </w:r>
      <w:r w:rsidR="00682BB2" w:rsidRPr="00682BB2">
        <w:t>ì</w:t>
      </w:r>
      <w:r w:rsidR="00682BB2">
        <w:t>nh c</w:t>
      </w:r>
      <w:r w:rsidR="00682BB2" w:rsidRPr="00682BB2">
        <w:t>ộ</w:t>
      </w:r>
      <w:r w:rsidR="00682BB2">
        <w:t xml:space="preserve">ng 2 </w:t>
      </w:r>
      <w:r w:rsidR="00682BB2" w:rsidRPr="00682BB2">
        <w:t>đ</w:t>
      </w:r>
      <w:r w:rsidR="00682BB2">
        <w:t>i</w:t>
      </w:r>
      <w:r w:rsidR="00682BB2" w:rsidRPr="00682BB2">
        <w:t>ể</w:t>
      </w:r>
      <w:r w:rsidR="00682BB2">
        <w:t xml:space="preserve">m G </w:t>
      </w:r>
      <w:r w:rsidR="00682BB2" w:rsidRPr="00682BB2">
        <w:t>đó</w:t>
      </w:r>
      <w:r w:rsidR="00682BB2">
        <w:t>. N</w:t>
      </w:r>
      <w:r w:rsidR="00682BB2" w:rsidRPr="00682BB2">
        <w:t>ế</w:t>
      </w:r>
      <w:r w:rsidR="00682BB2">
        <w:t>u đ</w:t>
      </w:r>
      <w:r w:rsidR="00682BB2" w:rsidRPr="00682BB2">
        <w:t>ộ</w:t>
      </w:r>
      <w:r w:rsidR="00682BB2">
        <w:t xml:space="preserve"> ch</w:t>
      </w:r>
      <w:r w:rsidR="00682BB2" w:rsidRPr="00682BB2">
        <w:t>ê</w:t>
      </w:r>
      <w:r w:rsidR="00682BB2">
        <w:t>nh l</w:t>
      </w:r>
      <w:r w:rsidR="00682BB2" w:rsidRPr="00682BB2">
        <w:t>ệ</w:t>
      </w:r>
      <w:r w:rsidR="00682BB2">
        <w:t>ch b</w:t>
      </w:r>
      <w:r w:rsidR="00682BB2" w:rsidRPr="00682BB2">
        <w:t>ằ</w:t>
      </w:r>
      <w:r w:rsidR="00682BB2">
        <w:t>ng nhau, t</w:t>
      </w:r>
      <w:r w:rsidR="00682BB2" w:rsidRPr="00682BB2">
        <w:t>ính</w:t>
      </w:r>
      <w:r w:rsidR="00682BB2">
        <w:t xml:space="preserve"> trung b</w:t>
      </w:r>
      <w:r w:rsidR="00682BB2" w:rsidRPr="00682BB2">
        <w:t>ì</w:t>
      </w:r>
      <w:r w:rsidR="00682BB2">
        <w:t>nh c</w:t>
      </w:r>
      <w:r w:rsidR="00682BB2" w:rsidRPr="00682BB2">
        <w:t>ộ</w:t>
      </w:r>
      <w:r w:rsidR="00682BB2">
        <w:t xml:space="preserve">ng 4 </w:t>
      </w:r>
      <w:r w:rsidR="00682BB2" w:rsidRPr="00682BB2">
        <w:t>đ</w:t>
      </w:r>
      <w:r w:rsidR="00682BB2">
        <w:t>i</w:t>
      </w:r>
      <w:r w:rsidR="00682BB2" w:rsidRPr="00682BB2">
        <w:t>ể</w:t>
      </w:r>
      <w:r w:rsidR="00682BB2">
        <w:t>m G</w:t>
      </w:r>
      <w:r w:rsidR="004D7DC0">
        <w:fldChar w:fldCharType="begin"/>
      </w:r>
      <w:r w:rsidR="00C1126C">
        <w:instrText xml:space="preserve"> REF _Ref297370130 \h </w:instrText>
      </w:r>
      <w:r w:rsidR="004D7DC0">
        <w:fldChar w:fldCharType="separate"/>
      </w:r>
      <w:r w:rsidR="00C1126C">
        <w:t xml:space="preserve">[ </w:t>
      </w:r>
      <w:r w:rsidR="00C1126C">
        <w:rPr>
          <w:noProof/>
        </w:rPr>
        <w:t>5</w:t>
      </w:r>
      <w:r w:rsidR="004D7DC0">
        <w:fldChar w:fldCharType="end"/>
      </w:r>
      <w:r w:rsidR="00C1126C">
        <w:t>]</w:t>
      </w:r>
      <w:r w:rsidR="00682BB2">
        <w:t>.</w:t>
      </w:r>
      <w:r w:rsidR="00C97DAE">
        <w:t xml:space="preserve"> </w:t>
      </w:r>
      <w:r w:rsidR="00C97DAE" w:rsidRPr="00C97DAE">
        <w:t>Đâ</w:t>
      </w:r>
      <w:r w:rsidR="00C97DAE">
        <w:t>y ch</w:t>
      </w:r>
      <w:r w:rsidR="00C97DAE" w:rsidRPr="00C97DAE">
        <w:t>í</w:t>
      </w:r>
      <w:r w:rsidR="00C97DAE">
        <w:t>nh l</w:t>
      </w:r>
      <w:r w:rsidR="00C97DAE" w:rsidRPr="00C97DAE">
        <w:t>à</w:t>
      </w:r>
      <w:r w:rsidR="00C97DAE">
        <w:t xml:space="preserve"> nguy</w:t>
      </w:r>
      <w:r w:rsidR="00C97DAE" w:rsidRPr="00C97DAE">
        <w:t>ê</w:t>
      </w:r>
      <w:r w:rsidR="00C97DAE">
        <w:t>n nh</w:t>
      </w:r>
      <w:r w:rsidR="00C97DAE" w:rsidRPr="00C97DAE">
        <w:t>â</w:t>
      </w:r>
      <w:r w:rsidR="00C97DAE">
        <w:t>n ch</w:t>
      </w:r>
      <w:r w:rsidR="00C97DAE" w:rsidRPr="00C97DAE">
        <w:t>úng</w:t>
      </w:r>
      <w:r w:rsidR="00C97DAE">
        <w:t xml:space="preserve"> t</w:t>
      </w:r>
      <w:r w:rsidR="00C97DAE" w:rsidRPr="00C97DAE">
        <w:t>ô</w:t>
      </w:r>
      <w:r w:rsidR="00C97DAE">
        <w:t>i ch</w:t>
      </w:r>
      <w:r w:rsidR="00C97DAE" w:rsidRPr="00C97DAE">
        <w:t>ọ</w:t>
      </w:r>
      <w:r w:rsidR="00C97DAE">
        <w:t>n thu</w:t>
      </w:r>
      <w:r w:rsidR="00C97DAE" w:rsidRPr="00C97DAE">
        <w:t>ậ</w:t>
      </w:r>
      <w:r w:rsidR="00C97DAE">
        <w:t>t to</w:t>
      </w:r>
      <w:r w:rsidR="00C97DAE" w:rsidRPr="00C97DAE">
        <w:t>á</w:t>
      </w:r>
      <w:r w:rsidR="00C97DAE">
        <w:t>n n</w:t>
      </w:r>
      <w:r w:rsidR="00C97DAE" w:rsidRPr="00C97DAE">
        <w:t>ộ</w:t>
      </w:r>
      <w:r w:rsidR="00C97DAE">
        <w:t>i suy EdgeAware thay v</w:t>
      </w:r>
      <w:r w:rsidR="00C97DAE" w:rsidRPr="00C97DAE">
        <w:t>ì</w:t>
      </w:r>
      <w:r w:rsidR="00C97DAE">
        <w:t xml:space="preserve"> ch</w:t>
      </w:r>
      <w:r w:rsidR="00C97DAE" w:rsidRPr="00C97DAE">
        <w:t>ọ</w:t>
      </w:r>
      <w:r w:rsidR="00C97DAE">
        <w:t>n c</w:t>
      </w:r>
      <w:r w:rsidR="00C97DAE" w:rsidRPr="00C97DAE">
        <w:t>ác</w:t>
      </w:r>
      <w:r w:rsidR="00C97DAE">
        <w:t xml:space="preserve"> thu</w:t>
      </w:r>
      <w:r w:rsidR="00C97DAE" w:rsidRPr="00C97DAE">
        <w:t>ậ</w:t>
      </w:r>
      <w:r w:rsidR="00C97DAE">
        <w:t>t to</w:t>
      </w:r>
      <w:r w:rsidR="00C97DAE" w:rsidRPr="00C97DAE">
        <w:t>á</w:t>
      </w:r>
      <w:r w:rsidR="00C97DAE">
        <w:t>n kh</w:t>
      </w:r>
      <w:r w:rsidR="00C97DAE" w:rsidRPr="00C97DAE">
        <w:t>ác</w:t>
      </w:r>
      <w:r w:rsidR="00D7312E">
        <w:t>.</w:t>
      </w:r>
      <w:r w:rsidR="00C97DAE">
        <w:t xml:space="preserve"> </w:t>
      </w:r>
      <w:r w:rsidR="00D7312E" w:rsidRPr="00D7312E">
        <w:t>Đ</w:t>
      </w:r>
      <w:r w:rsidR="00C97DAE" w:rsidRPr="00C97DAE">
        <w:t>ố</w:t>
      </w:r>
      <w:r w:rsidR="00C97DAE">
        <w:t>i v</w:t>
      </w:r>
      <w:r w:rsidR="00C97DAE" w:rsidRPr="00C97DAE">
        <w:t>ớ</w:t>
      </w:r>
      <w:r w:rsidR="00C97DAE">
        <w:t>i c</w:t>
      </w:r>
      <w:r w:rsidR="00C97DAE" w:rsidRPr="00C97DAE">
        <w:t>ác</w:t>
      </w:r>
      <w:r w:rsidR="00C97DAE">
        <w:t xml:space="preserve"> s</w:t>
      </w:r>
      <w:r w:rsidR="00C97DAE" w:rsidRPr="00C97DAE">
        <w:t>ọ</w:t>
      </w:r>
      <w:r w:rsidR="00C97DAE">
        <w:t xml:space="preserve">c ngang </w:t>
      </w:r>
      <w:r w:rsidR="00C97DAE" w:rsidRPr="00C97DAE">
        <w:t>độ</w:t>
      </w:r>
      <w:r w:rsidR="00C97DAE">
        <w:t xml:space="preserve"> bi</w:t>
      </w:r>
      <w:r w:rsidR="00C97DAE" w:rsidRPr="00C97DAE">
        <w:t>ến</w:t>
      </w:r>
      <w:r w:rsidR="00D7312E">
        <w:t xml:space="preserve"> m</w:t>
      </w:r>
      <w:r w:rsidR="00D7312E" w:rsidRPr="00D7312E">
        <w:t>à</w:t>
      </w:r>
      <w:r w:rsidR="00D7312E">
        <w:t>u theo chi</w:t>
      </w:r>
      <w:r w:rsidR="00D7312E" w:rsidRPr="00D7312E">
        <w:t>ề</w:t>
      </w:r>
      <w:r w:rsidR="00D7312E">
        <w:t xml:space="preserve">u ngang cao, do </w:t>
      </w:r>
      <w:r w:rsidR="00D7312E" w:rsidRPr="00D7312E">
        <w:t>đó</w:t>
      </w:r>
      <w:r w:rsidR="00D7312E">
        <w:t>, n</w:t>
      </w:r>
      <w:r w:rsidR="00D7312E" w:rsidRPr="00D7312E">
        <w:t>ộ</w:t>
      </w:r>
      <w:r w:rsidR="00D7312E">
        <w:t>i suy m</w:t>
      </w:r>
      <w:r w:rsidR="00D7312E" w:rsidRPr="00D7312E">
        <w:t>à</w:t>
      </w:r>
      <w:r w:rsidR="00D7312E">
        <w:t>u s</w:t>
      </w:r>
      <w:r w:rsidR="00D7312E" w:rsidRPr="00D7312E">
        <w:t>ẽ</w:t>
      </w:r>
      <w:r w:rsidR="00D7312E">
        <w:t xml:space="preserve"> th</w:t>
      </w:r>
      <w:r w:rsidR="00D7312E" w:rsidRPr="00D7312E">
        <w:t>ườn</w:t>
      </w:r>
      <w:r w:rsidR="00D7312E">
        <w:t>g s</w:t>
      </w:r>
      <w:r w:rsidR="00D7312E" w:rsidRPr="00D7312E">
        <w:t>ử</w:t>
      </w:r>
      <w:r w:rsidR="00D7312E">
        <w:t xml:space="preserve"> d</w:t>
      </w:r>
      <w:r w:rsidR="00D7312E" w:rsidRPr="00D7312E">
        <w:t>ụ</w:t>
      </w:r>
      <w:r w:rsidR="00D7312E">
        <w:t>ng th</w:t>
      </w:r>
      <w:r w:rsidR="00D7312E" w:rsidRPr="00D7312E">
        <w:t>ô</w:t>
      </w:r>
      <w:r w:rsidR="00D7312E">
        <w:t>ng tin c</w:t>
      </w:r>
      <w:r w:rsidR="00D7312E" w:rsidRPr="00D7312E">
        <w:t>ủa</w:t>
      </w:r>
      <w:r w:rsidR="00D7312E">
        <w:t xml:space="preserve"> c</w:t>
      </w:r>
      <w:r w:rsidR="00D7312E" w:rsidRPr="00D7312E">
        <w:t>ác</w:t>
      </w:r>
      <w:r w:rsidR="00D7312E">
        <w:t xml:space="preserve"> </w:t>
      </w:r>
      <w:r w:rsidR="00D7312E" w:rsidRPr="00D7312E">
        <w:t>đ</w:t>
      </w:r>
      <w:r w:rsidR="00D7312E">
        <w:t>i</w:t>
      </w:r>
      <w:r w:rsidR="00D7312E" w:rsidRPr="00D7312E">
        <w:t>ể</w:t>
      </w:r>
      <w:r w:rsidR="00D7312E">
        <w:t>m m</w:t>
      </w:r>
      <w:r w:rsidR="00D7312E" w:rsidRPr="00D7312E">
        <w:t>à</w:t>
      </w:r>
      <w:r w:rsidR="00D7312E">
        <w:t>u l</w:t>
      </w:r>
      <w:r w:rsidR="00D7312E" w:rsidRPr="00D7312E">
        <w:t>â</w:t>
      </w:r>
      <w:r w:rsidR="00D7312E">
        <w:t>n c</w:t>
      </w:r>
      <w:r w:rsidR="00D7312E" w:rsidRPr="00D7312E">
        <w:t>ận</w:t>
      </w:r>
      <w:r w:rsidR="00D7312E">
        <w:t xml:space="preserve"> theo chi</w:t>
      </w:r>
      <w:r w:rsidR="00D7312E" w:rsidRPr="00D7312E">
        <w:t>ề</w:t>
      </w:r>
      <w:r w:rsidR="00D7312E">
        <w:t>u d</w:t>
      </w:r>
      <w:r w:rsidR="00D7312E" w:rsidRPr="00D7312E">
        <w:t>ọ</w:t>
      </w:r>
      <w:r w:rsidR="00D7312E">
        <w:t xml:space="preserve">c </w:t>
      </w:r>
      <w:bookmarkStart w:id="164" w:name="_GoBack"/>
      <w:bookmarkEnd w:id="164"/>
    </w:p>
    <w:p w:rsidR="00632C74" w:rsidRDefault="00632C74" w:rsidP="00632C74">
      <w:pPr>
        <w:pStyle w:val="BodyText"/>
        <w:keepNext/>
        <w:jc w:val="left"/>
      </w:pPr>
      <w:r>
        <w:rPr>
          <w:noProof/>
        </w:rPr>
        <w:drawing>
          <wp:inline distT="0" distB="0" distL="0" distR="0">
            <wp:extent cx="214411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1.jpg"/>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r>
        <w:rPr>
          <w:noProof/>
        </w:rPr>
        <w:drawing>
          <wp:inline distT="0" distB="0" distL="0" distR="0">
            <wp:extent cx="214411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2.jpg"/>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44110" cy="1828800"/>
                    </a:xfrm>
                    <a:prstGeom prst="rect">
                      <a:avLst/>
                    </a:prstGeom>
                  </pic:spPr>
                </pic:pic>
              </a:graphicData>
            </a:graphic>
          </wp:inline>
        </w:drawing>
      </w:r>
    </w:p>
    <w:p w:rsidR="00632C74" w:rsidRDefault="00632C74" w:rsidP="00632C74">
      <w:pPr>
        <w:pStyle w:val="Caption"/>
        <w:jc w:val="left"/>
      </w:pPr>
      <w:bookmarkStart w:id="165" w:name="_Toc297448723"/>
      <w:r>
        <w:t xml:space="preserve">Hình </w:t>
      </w:r>
      <w:fldSimple w:instr=" STYLEREF 1 \s ">
        <w:r w:rsidR="005951BA">
          <w:rPr>
            <w:noProof/>
          </w:rPr>
          <w:t>3</w:t>
        </w:r>
      </w:fldSimple>
      <w:r w:rsidR="005951BA">
        <w:t>.</w:t>
      </w:r>
      <w:fldSimple w:instr=" SEQ Hình \* ARABIC \s 1 ">
        <w:r w:rsidR="005951BA">
          <w:rPr>
            <w:noProof/>
          </w:rPr>
          <w:t>7</w:t>
        </w:r>
      </w:fldSimple>
      <w:r>
        <w:t xml:space="preserve"> </w:t>
      </w:r>
      <w:r w:rsidRPr="00632C74">
        <w:t>Ả</w:t>
      </w:r>
      <w:r>
        <w:t>nh m</w:t>
      </w:r>
      <w:r w:rsidRPr="00632C74">
        <w:t>à</w:t>
      </w:r>
      <w:r>
        <w:t>u (đư</w:t>
      </w:r>
      <w:r w:rsidRPr="00632C74">
        <w:t>ợ</w:t>
      </w:r>
      <w:r>
        <w:t>c ph</w:t>
      </w:r>
      <w:r w:rsidRPr="00632C74">
        <w:t>ó</w:t>
      </w:r>
      <w:r>
        <w:t>ng to 4 l</w:t>
      </w:r>
      <w:r w:rsidRPr="00632C74">
        <w:t>ầ</w:t>
      </w:r>
      <w:r>
        <w:t>n) trư</w:t>
      </w:r>
      <w:r w:rsidRPr="00632C74">
        <w:t>ớc</w:t>
      </w:r>
      <w:r>
        <w:t xml:space="preserve"> v</w:t>
      </w:r>
      <w:r w:rsidRPr="00632C74">
        <w:t>à</w:t>
      </w:r>
      <w:r>
        <w:t xml:space="preserve"> sau khi s</w:t>
      </w:r>
      <w:r w:rsidRPr="00632C74">
        <w:t>ử</w:t>
      </w:r>
      <w:r>
        <w:t xml:space="preserve"> d</w:t>
      </w:r>
      <w:r w:rsidRPr="00632C74">
        <w:t>ụ</w:t>
      </w:r>
      <w:r>
        <w:t>ng b</w:t>
      </w:r>
      <w:r w:rsidRPr="00632C74">
        <w:t>ộ</w:t>
      </w:r>
      <w:r>
        <w:t xml:space="preserve"> l</w:t>
      </w:r>
      <w:r w:rsidRPr="00632C74">
        <w:t>ọ</w:t>
      </w:r>
      <w:r>
        <w:t>c Bayer (thu</w:t>
      </w:r>
      <w:r w:rsidRPr="00632C74">
        <w:t>ậ</w:t>
      </w:r>
      <w:r>
        <w:t>t to</w:t>
      </w:r>
      <w:r w:rsidRPr="00632C74">
        <w:t>á</w:t>
      </w:r>
      <w:r>
        <w:t>n n</w:t>
      </w:r>
      <w:r w:rsidRPr="00632C74">
        <w:t>ộ</w:t>
      </w:r>
      <w:r>
        <w:t>i suy EdgeAware)</w:t>
      </w:r>
      <w:bookmarkEnd w:id="165"/>
    </w:p>
    <w:p w:rsidR="002D3445" w:rsidRDefault="00D7312E" w:rsidP="002D3445">
      <w:r>
        <w:t>K</w:t>
      </w:r>
      <w:r w:rsidRPr="00103BBC">
        <w:t>ế</w:t>
      </w:r>
      <w:r>
        <w:t>t qu</w:t>
      </w:r>
      <w:r w:rsidRPr="00103BBC">
        <w:t>ả</w:t>
      </w:r>
      <w:r>
        <w:t xml:space="preserve"> </w:t>
      </w:r>
      <w:r w:rsidRPr="00103BBC">
        <w:t>đạ</w:t>
      </w:r>
      <w:r>
        <w:t>t đư</w:t>
      </w:r>
      <w:r w:rsidRPr="00103BBC">
        <w:t>ợ</w:t>
      </w:r>
      <w:r>
        <w:t xml:space="preserve">c sau khi </w:t>
      </w:r>
      <w:r w:rsidRPr="00103BBC">
        <w:t>áp</w:t>
      </w:r>
      <w:r>
        <w:t xml:space="preserve"> d</w:t>
      </w:r>
      <w:r w:rsidRPr="00103BBC">
        <w:t>ụ</w:t>
      </w:r>
      <w:r>
        <w:t>ng b</w:t>
      </w:r>
      <w:r w:rsidRPr="00103BBC">
        <w:t>ộ</w:t>
      </w:r>
      <w:r>
        <w:t xml:space="preserve"> l</w:t>
      </w:r>
      <w:r w:rsidRPr="00103BBC">
        <w:t>ọ</w:t>
      </w:r>
      <w:r>
        <w:t xml:space="preserve">c Bayer, </w:t>
      </w:r>
      <w:r w:rsidRPr="00103BBC">
        <w:t>ảnh</w:t>
      </w:r>
      <w:r>
        <w:t xml:space="preserve"> thu đư</w:t>
      </w:r>
      <w:r w:rsidRPr="00103BBC">
        <w:t>ợ</w:t>
      </w:r>
      <w:r>
        <w:t>c t</w:t>
      </w:r>
      <w:r w:rsidRPr="00103BBC">
        <w:t>ừ</w:t>
      </w:r>
      <w:r>
        <w:t xml:space="preserve"> kineck gi</w:t>
      </w:r>
      <w:r w:rsidRPr="00103BBC">
        <w:t>ả</w:t>
      </w:r>
      <w:r>
        <w:t>m h</w:t>
      </w:r>
      <w:r w:rsidRPr="00103BBC">
        <w:t>ẳ</w:t>
      </w:r>
      <w:r>
        <w:t>n hi</w:t>
      </w:r>
      <w:r w:rsidRPr="00103BBC">
        <w:t>ệ</w:t>
      </w:r>
      <w:r>
        <w:t>n tư</w:t>
      </w:r>
      <w:r w:rsidRPr="00103BBC">
        <w:t>ợ</w:t>
      </w:r>
      <w:r>
        <w:t>ng s</w:t>
      </w:r>
      <w:r w:rsidRPr="00103BBC">
        <w:t>ọ</w:t>
      </w:r>
      <w:r>
        <w:t>c ngang. L</w:t>
      </w:r>
      <w:r w:rsidRPr="00F6088D">
        <w:t>ư</w:t>
      </w:r>
      <w:r>
        <w:t xml:space="preserve">u </w:t>
      </w:r>
      <w:r w:rsidRPr="00F6088D">
        <w:t>ý</w:t>
      </w:r>
      <w:r>
        <w:t>, thu</w:t>
      </w:r>
      <w:r w:rsidRPr="00D7312E">
        <w:t xml:space="preserve"> ậ</w:t>
      </w:r>
      <w:r>
        <w:t>t to</w:t>
      </w:r>
      <w:r w:rsidRPr="00D7312E">
        <w:t xml:space="preserve"> á</w:t>
      </w:r>
      <w:r>
        <w:t>n n</w:t>
      </w:r>
      <w:r w:rsidRPr="00D7312E">
        <w:t>ày</w:t>
      </w:r>
      <w:r>
        <w:t xml:space="preserve"> c</w:t>
      </w:r>
      <w:r w:rsidRPr="00D7312E">
        <w:t>ầ</w:t>
      </w:r>
      <w:r>
        <w:t>n x</w:t>
      </w:r>
      <w:r w:rsidRPr="00F6088D">
        <w:t>ử</w:t>
      </w:r>
      <w:r>
        <w:t xml:space="preserve"> l</w:t>
      </w:r>
      <w:r w:rsidRPr="00F6088D">
        <w:t>ý</w:t>
      </w:r>
      <w:r>
        <w:t xml:space="preserve"> ri</w:t>
      </w:r>
      <w:r w:rsidRPr="00F6088D">
        <w:t>ê</w:t>
      </w:r>
      <w:r>
        <w:t>ng c</w:t>
      </w:r>
      <w:r w:rsidRPr="00F6088D">
        <w:t>ác</w:t>
      </w:r>
      <w:r>
        <w:t xml:space="preserve"> </w:t>
      </w:r>
      <w:r w:rsidRPr="00F6088D">
        <w:t>đ</w:t>
      </w:r>
      <w:r>
        <w:t>i</w:t>
      </w:r>
      <w:r w:rsidRPr="00F6088D">
        <w:t>ể</w:t>
      </w:r>
      <w:r>
        <w:t>m m</w:t>
      </w:r>
      <w:r w:rsidRPr="00F6088D">
        <w:t>à</w:t>
      </w:r>
      <w:r>
        <w:t xml:space="preserve">u </w:t>
      </w:r>
      <w:r w:rsidRPr="00F6088D">
        <w:t>ở</w:t>
      </w:r>
      <w:r>
        <w:t xml:space="preserve"> m</w:t>
      </w:r>
      <w:r w:rsidRPr="00F6088D">
        <w:t>é</w:t>
      </w:r>
      <w:r>
        <w:t xml:space="preserve">p </w:t>
      </w:r>
      <w:r w:rsidRPr="00F6088D">
        <w:t>ảnh</w:t>
      </w:r>
      <w:r>
        <w:t xml:space="preserve"> (</w:t>
      </w:r>
      <w:r w:rsidRPr="00D7312E">
        <w:t>ở</w:t>
      </w:r>
      <w:r>
        <w:t xml:space="preserve"> c</w:t>
      </w:r>
      <w:r w:rsidRPr="00D7312E">
        <w:t>ạnh</w:t>
      </w:r>
      <w:r>
        <w:t xml:space="preserve"> v</w:t>
      </w:r>
      <w:r w:rsidRPr="00D7312E">
        <w:t>à</w:t>
      </w:r>
      <w:r>
        <w:t xml:space="preserve"> g</w:t>
      </w:r>
      <w:r w:rsidRPr="00D7312E">
        <w:t>óc</w:t>
      </w:r>
      <w:r>
        <w:t xml:space="preserve"> </w:t>
      </w:r>
      <w:r w:rsidRPr="00D7312E">
        <w:t>ảnh</w:t>
      </w:r>
      <w:r>
        <w:t>) v</w:t>
      </w:r>
      <w:r w:rsidRPr="00F6088D">
        <w:t>ì</w:t>
      </w:r>
      <w:r>
        <w:t xml:space="preserve"> t</w:t>
      </w:r>
      <w:r w:rsidRPr="00F6088D">
        <w:t>ạ</w:t>
      </w:r>
      <w:r>
        <w:t>i c</w:t>
      </w:r>
      <w:r w:rsidRPr="00F6088D">
        <w:t>ác</w:t>
      </w:r>
      <w:r>
        <w:t xml:space="preserve"> v</w:t>
      </w:r>
      <w:r w:rsidRPr="00F6088D">
        <w:t>ị</w:t>
      </w:r>
      <w:r>
        <w:t xml:space="preserve"> tr</w:t>
      </w:r>
      <w:r w:rsidRPr="00F6088D">
        <w:t>í</w:t>
      </w:r>
      <w:r>
        <w:t xml:space="preserve"> n</w:t>
      </w:r>
      <w:r w:rsidRPr="00F6088D">
        <w:t>ày</w:t>
      </w:r>
      <w:r>
        <w:t xml:space="preserve"> thi</w:t>
      </w:r>
      <w:r w:rsidRPr="00F6088D">
        <w:t>ế</w:t>
      </w:r>
      <w:r>
        <w:t>u th</w:t>
      </w:r>
      <w:r w:rsidRPr="00F6088D">
        <w:t>ô</w:t>
      </w:r>
      <w:r>
        <w:t>ng tin c</w:t>
      </w:r>
      <w:r w:rsidRPr="00F6088D">
        <w:t>ác</w:t>
      </w:r>
      <w:r>
        <w:t xml:space="preserve"> </w:t>
      </w:r>
      <w:r w:rsidRPr="00F6088D">
        <w:t>đ</w:t>
      </w:r>
      <w:r>
        <w:t>i</w:t>
      </w:r>
      <w:r w:rsidRPr="00F6088D">
        <w:t>ể</w:t>
      </w:r>
      <w:r>
        <w:t>m m</w:t>
      </w:r>
      <w:r w:rsidRPr="00F6088D">
        <w:t>àu</w:t>
      </w:r>
      <w:r>
        <w:t xml:space="preserve"> l</w:t>
      </w:r>
      <w:r w:rsidRPr="00F6088D">
        <w:t>â</w:t>
      </w:r>
      <w:r>
        <w:t>n c</w:t>
      </w:r>
      <w:r w:rsidRPr="00F6088D">
        <w:t>ậ</w:t>
      </w:r>
      <w:r>
        <w:t>n.</w:t>
      </w:r>
      <w:bookmarkEnd w:id="153"/>
      <w:bookmarkEnd w:id="154"/>
      <w:bookmarkEnd w:id="155"/>
      <w:bookmarkEnd w:id="156"/>
      <w:bookmarkEnd w:id="157"/>
    </w:p>
    <w:p w:rsidR="002D3445" w:rsidRDefault="002D3445">
      <w:pPr>
        <w:spacing w:line="240" w:lineRule="auto"/>
        <w:ind w:firstLine="0"/>
        <w:jc w:val="left"/>
        <w:rPr>
          <w:rFonts w:ascii="Arial" w:hAnsi="Arial"/>
          <w:b/>
          <w:bCs/>
          <w:sz w:val="36"/>
          <w:szCs w:val="24"/>
        </w:rPr>
      </w:pPr>
      <w:r>
        <w:br w:type="page"/>
      </w:r>
    </w:p>
    <w:p w:rsidR="00FF3B7E" w:rsidRDefault="002D3445" w:rsidP="002D3445">
      <w:pPr>
        <w:pStyle w:val="Heading1"/>
      </w:pPr>
      <w:r>
        <w:lastRenderedPageBreak/>
        <w:br/>
      </w:r>
      <w:r w:rsidR="00325565">
        <w:t>Ánh xạ thông tin nhận được sang đám mây điểm</w:t>
      </w:r>
    </w:p>
    <w:p w:rsidR="00325565" w:rsidRDefault="00325565" w:rsidP="00325565">
      <w:pPr>
        <w:pStyle w:val="Heading2"/>
      </w:pPr>
      <w:r>
        <w:t>Tổng quan</w:t>
      </w:r>
    </w:p>
    <w:p w:rsidR="00325565" w:rsidRDefault="00325565" w:rsidP="00325565">
      <w:pPr>
        <w:pStyle w:val="BodyText"/>
      </w:pPr>
      <w:r>
        <w:t>Các thông tin thu được từ kineck còn rời rạc, cần chuẩn hóa để sử dụng.</w:t>
      </w:r>
    </w:p>
    <w:p w:rsidR="00325565" w:rsidRDefault="00325565" w:rsidP="00325565">
      <w:pPr>
        <w:pStyle w:val="Heading2"/>
      </w:pPr>
      <w:r>
        <w:t>Các thông số cơ bản của Camera</w:t>
      </w:r>
    </w:p>
    <w:p w:rsidR="00325565" w:rsidRPr="00325565" w:rsidRDefault="00325565" w:rsidP="00325565">
      <w:pPr>
        <w:pStyle w:val="BodyText"/>
      </w:pPr>
      <w:r>
        <w:t>Ma trận intrinsic, ma trận xoay, tịnh tiến, hệ trục tọa độ camera</w:t>
      </w:r>
    </w:p>
    <w:p w:rsidR="00325565" w:rsidRDefault="00325565" w:rsidP="00325565">
      <w:pPr>
        <w:pStyle w:val="Heading2"/>
      </w:pPr>
      <w:r>
        <w:t>Kĩ thuật chuyển ảnh RGB và ảnh độ sâu sang đám mây điểm</w:t>
      </w:r>
    </w:p>
    <w:p w:rsidR="00325565" w:rsidRDefault="00325565" w:rsidP="00325565">
      <w:pPr>
        <w:pStyle w:val="BodyText"/>
      </w:pPr>
      <w:r>
        <w:t>Phép chiếu trong không gian</w:t>
      </w:r>
    </w:p>
    <w:p w:rsidR="00325565" w:rsidRDefault="00325565" w:rsidP="00325565">
      <w:pPr>
        <w:pStyle w:val="BodyText"/>
      </w:pPr>
      <w:r>
        <w:t>Xử lý vấn</w:t>
      </w:r>
      <w:r w:rsidR="008B7867">
        <w:t xml:space="preserve"> </w:t>
      </w:r>
      <w:r>
        <w:t>đề chuyển đổi hệ trục để tính toán trong Opencv</w:t>
      </w:r>
    </w:p>
    <w:p w:rsidR="008B7867" w:rsidRDefault="008B7867" w:rsidP="008B7867">
      <w:pPr>
        <w:pStyle w:val="BodyText"/>
      </w:pPr>
      <w:r>
        <w:t xml:space="preserve">Tính các thông tin của ma trận intrinsic (fx, fy, cx, cy) dùng hàm estimateCalibratrion,  </w:t>
      </w:r>
    </w:p>
    <w:p w:rsidR="008B7867" w:rsidRDefault="008B7867" w:rsidP="008B7867">
      <w:pPr>
        <w:pStyle w:val="BodyText"/>
      </w:pPr>
      <w:r>
        <w:t xml:space="preserve">     +tính đơn vị trong thế giới thực, tương ứng với bao nhiêu pixel </w:t>
      </w:r>
    </w:p>
    <w:p w:rsidR="008B7867" w:rsidRDefault="008B7867" w:rsidP="008B7867">
      <w:pPr>
        <w:pStyle w:val="BodyText"/>
      </w:pPr>
      <w:r>
        <w:t xml:space="preserve">     +real world (0, 0, -1) --&gt; điểm chiếu trong image --&gt; điểm (cx, cy) </w:t>
      </w:r>
    </w:p>
    <w:p w:rsidR="008B7867" w:rsidRDefault="008B7867" w:rsidP="008B7867">
      <w:pPr>
        <w:pStyle w:val="BodyText"/>
      </w:pPr>
      <w:r>
        <w:t xml:space="preserve">     +real world (1, 1, -1) --&gt; điểm nằm ở biên ảnh --&gt; lấy chênh lệch với điểm trên ra (fx, fy) </w:t>
      </w:r>
    </w:p>
    <w:p w:rsidR="008B7867" w:rsidRDefault="008B7867" w:rsidP="008B7867">
      <w:pPr>
        <w:pStyle w:val="BodyText"/>
      </w:pPr>
      <w:r>
        <w:t xml:space="preserve">     +điểu chỉnh 4 đối số này bằng các tham số mặc định (ko biết căn cứ vào đâu) </w:t>
      </w:r>
    </w:p>
    <w:p w:rsidR="008B7867" w:rsidRDefault="008B7867" w:rsidP="008B7867">
      <w:pPr>
        <w:pStyle w:val="BodyText"/>
      </w:pPr>
      <w:r>
        <w:t xml:space="preserve">Áp dụng công thức sau:  </w:t>
      </w:r>
    </w:p>
    <w:p w:rsidR="008B7867" w:rsidRDefault="008B7867" w:rsidP="008B7867">
      <w:pPr>
        <w:pStyle w:val="BodyText"/>
      </w:pPr>
      <w:r>
        <w:t xml:space="preserve">     +từ 3d sang 2d: point2d = intrinsics * rt * point3d </w:t>
      </w:r>
    </w:p>
    <w:p w:rsidR="008B7867" w:rsidRDefault="008B7867" w:rsidP="008B7867">
      <w:pPr>
        <w:pStyle w:val="BodyText"/>
      </w:pPr>
      <w:r>
        <w:t xml:space="preserve">     +từ 2d sang 3d: point3d = reverse(intrinsics * rt) * point2d </w:t>
      </w:r>
    </w:p>
    <w:p w:rsidR="008B7867" w:rsidRDefault="008B7867" w:rsidP="008B7867">
      <w:pPr>
        <w:pStyle w:val="BodyText"/>
      </w:pPr>
      <w:r>
        <w:t xml:space="preserve">     +thực tế trong code thì công thức trên phức tạp hơn: intrinsics * rt tương đương intrinsics * projection * to_opencv * camera_transform; </w:t>
      </w:r>
    </w:p>
    <w:p w:rsidR="008B7867" w:rsidRPr="00325565" w:rsidRDefault="008B7867" w:rsidP="008B7867">
      <w:pPr>
        <w:pStyle w:val="BodyText"/>
      </w:pPr>
      <w:r>
        <w:t xml:space="preserve">          trong đó: projection = I; to_opencv: ma trận giúp thay đổi hệ trục dùng trong opencv; camera_transform: ma trận rt</w:t>
      </w:r>
    </w:p>
    <w:p w:rsidR="002D3445" w:rsidRDefault="002D3445">
      <w:pPr>
        <w:spacing w:line="240" w:lineRule="auto"/>
        <w:ind w:firstLine="0"/>
        <w:jc w:val="left"/>
        <w:rPr>
          <w:rFonts w:ascii="Arial" w:hAnsi="Arial"/>
          <w:b/>
          <w:bCs/>
          <w:sz w:val="36"/>
          <w:szCs w:val="24"/>
        </w:rPr>
      </w:pPr>
      <w:r>
        <w:br w:type="page"/>
      </w:r>
    </w:p>
    <w:p w:rsidR="00CB22E3" w:rsidRDefault="00CB22E3" w:rsidP="00CB22E3">
      <w:pPr>
        <w:pStyle w:val="Heading1"/>
      </w:pPr>
      <w:r>
        <w:lastRenderedPageBreak/>
        <w:t xml:space="preserve"> </w:t>
      </w:r>
      <w:r>
        <w:br/>
        <w:t>Mô hình hóa thế giới thực</w:t>
      </w:r>
    </w:p>
    <w:p w:rsidR="00A62D89" w:rsidRPr="007A1364" w:rsidRDefault="00A62D89" w:rsidP="00A62D89">
      <w:pPr>
        <w:rPr>
          <w:b/>
          <w:bCs/>
        </w:rPr>
      </w:pPr>
      <w:r w:rsidRPr="007A1364">
        <w:rPr>
          <w:b/>
          <w:bCs/>
        </w:rPr>
        <w:t>Tóm tắt chương:</w:t>
      </w:r>
    </w:p>
    <w:p w:rsidR="00A62D89" w:rsidRPr="00A62D89" w:rsidRDefault="00A62D89" w:rsidP="00A62D89">
      <w:pPr>
        <w:pStyle w:val="TomTatChuong"/>
      </w:pPr>
      <w:r w:rsidRPr="007A1364">
        <w:rPr>
          <w:sz w:val="38"/>
        </w:rPr>
        <w:sym w:font="Wingdings" w:char="F03F"/>
      </w:r>
      <w:r w:rsidRPr="007A1364">
        <w:rPr>
          <w:sz w:val="38"/>
        </w:rPr>
        <w:t xml:space="preserve"> </w:t>
      </w:r>
      <w:r>
        <w:t>N</w:t>
      </w:r>
      <w:r w:rsidRPr="004F7D90">
        <w:t>ộ</w:t>
      </w:r>
      <w:r>
        <w:t>i dung ch</w:t>
      </w:r>
      <w:r w:rsidRPr="004F7D90">
        <w:t>ươ</w:t>
      </w:r>
      <w:r>
        <w:t>ng n</w:t>
      </w:r>
      <w:r w:rsidRPr="004F7D90">
        <w:t>à</w:t>
      </w:r>
      <w:r>
        <w:t>y tr</w:t>
      </w:r>
      <w:r w:rsidRPr="004F7D90">
        <w:t>ình</w:t>
      </w:r>
      <w:r>
        <w:t xml:space="preserve"> b</w:t>
      </w:r>
      <w:r w:rsidRPr="004F7D90">
        <w:t>à</w:t>
      </w:r>
      <w:r>
        <w:t>y k</w:t>
      </w:r>
      <w:r w:rsidRPr="00EB7D6B">
        <w:t>ĩ</w:t>
      </w:r>
      <w:r>
        <w:t xml:space="preserve"> thu</w:t>
      </w:r>
      <w:r w:rsidRPr="00EB7D6B">
        <w:t>ậ</w:t>
      </w:r>
      <w:r>
        <w:t>t mô hình hóa thế giới thực từ kineck, các vấn đề gặp phải và hướng giải quyết. Phần quan trọng nhất trong chương này là cách xácđịnh vị trí tương đối giữa 2 frame (2 đám mây) trong không gian 3D.</w:t>
      </w:r>
    </w:p>
    <w:p w:rsidR="00CB22E3" w:rsidRDefault="00753210" w:rsidP="00897B0E">
      <w:pPr>
        <w:pStyle w:val="Heading2"/>
      </w:pPr>
      <w:r>
        <w:t>Tổng quan</w:t>
      </w:r>
    </w:p>
    <w:p w:rsidR="00753210" w:rsidRDefault="002C62DE" w:rsidP="00753210">
      <w:pPr>
        <w:pStyle w:val="BodyText"/>
      </w:pPr>
      <w:r>
        <w:t>Trong thế giới thực, để quan sát toàn bộ đối tượng, người ta thường quan sát với nhiều góc nhìn, mỗi góc nhìn tương ứng với vị trí quan sát khác nhau. Xét đối với kineck, tương ứng với việc đặt kineck ở các ví trí khác nhau để ghi nhận cùng 1 đối tượng. Tuy nhiên, dữ liệu thu nhận được từ kineck lại rời rạc, mỗi lần thực hiện chỉ ghi nhận được thông tin ảnh màu RGB và ảnh độ sâu tại ví trí hiện tại</w:t>
      </w:r>
      <w:r w:rsidR="00C85F8B">
        <w:t xml:space="preserve"> (xem mỗi lần lấy thông tin ảnh RGB và ảnh độ sâu như 1 khung hình (frame))</w:t>
      </w:r>
      <w:r>
        <w:t>. Khi ánh xạ vị trí của các điểm ảnh này trong không gian 3D, tức là ánh xạ lên không gian 3D tương ứng với vị trí đặ</w:t>
      </w:r>
      <w:r w:rsidR="00C85F8B">
        <w:t>t kineck</w:t>
      </w:r>
      <w:r>
        <w:t xml:space="preserve">, </w:t>
      </w:r>
      <w:r w:rsidR="00C85F8B">
        <w:t>hiểu theo hướng khác</w:t>
      </w:r>
      <w:r>
        <w:t xml:space="preserve"> là lấy hệ trục tọa độ của kineck làm gốc</w:t>
      </w:r>
      <w:r w:rsidR="00C85F8B">
        <w:t xml:space="preserve"> (hệ trục camera). Khi có nhiều hơn 1 frame, thì các điểm được ánh xạ lên không gian 3D sẽ bị chồng chéo lên nhau.</w:t>
      </w:r>
    </w:p>
    <w:p w:rsidR="00602045" w:rsidRDefault="00C85F8B" w:rsidP="00FF3B7E">
      <w:pPr>
        <w:pStyle w:val="BodyText"/>
        <w:keepNext/>
        <w:jc w:val="center"/>
      </w:pPr>
      <w:r>
        <w:rPr>
          <w:noProof/>
        </w:rPr>
        <w:drawing>
          <wp:inline distT="0" distB="0" distL="0" distR="0">
            <wp:extent cx="2168608" cy="2238941"/>
            <wp:effectExtent l="19050" t="0" r="3092"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srcRect l="34130" t="19757" r="34300" b="22188"/>
                    <a:stretch>
                      <a:fillRect/>
                    </a:stretch>
                  </pic:blipFill>
                  <pic:spPr bwMode="auto">
                    <a:xfrm>
                      <a:off x="0" y="0"/>
                      <a:ext cx="2171350" cy="2241772"/>
                    </a:xfrm>
                    <a:prstGeom prst="rect">
                      <a:avLst/>
                    </a:prstGeom>
                    <a:noFill/>
                    <a:ln w="9525">
                      <a:noFill/>
                      <a:miter lim="800000"/>
                      <a:headEnd/>
                      <a:tailEnd/>
                    </a:ln>
                  </pic:spPr>
                </pic:pic>
              </a:graphicData>
            </a:graphic>
          </wp:inline>
        </w:drawing>
      </w:r>
    </w:p>
    <w:p w:rsidR="00C85F8B" w:rsidRDefault="00602045" w:rsidP="00FF3B7E">
      <w:pPr>
        <w:pStyle w:val="Caption"/>
      </w:pPr>
      <w:bookmarkStart w:id="166" w:name="_Ref297445541"/>
      <w:bookmarkStart w:id="167" w:name="_Ref297445535"/>
      <w:bookmarkStart w:id="168" w:name="_Toc297448724"/>
      <w:r>
        <w:t xml:space="preserve">Hình </w:t>
      </w:r>
      <w:fldSimple w:instr=" STYLEREF 1 \s ">
        <w:r w:rsidR="005951BA">
          <w:rPr>
            <w:noProof/>
          </w:rPr>
          <w:t>5</w:t>
        </w:r>
      </w:fldSimple>
      <w:r w:rsidR="005951BA">
        <w:t>.</w:t>
      </w:r>
      <w:fldSimple w:instr=" SEQ Hình \* ARABIC \s 1 ">
        <w:r w:rsidR="005951BA">
          <w:rPr>
            <w:noProof/>
          </w:rPr>
          <w:t>1</w:t>
        </w:r>
      </w:fldSimple>
      <w:bookmarkEnd w:id="166"/>
      <w:r>
        <w:t>M</w:t>
      </w:r>
      <w:r w:rsidR="00C85F8B">
        <w:t xml:space="preserve">inh họa </w:t>
      </w:r>
      <w:r>
        <w:t>3</w:t>
      </w:r>
      <w:r w:rsidR="00C85F8B">
        <w:t xml:space="preserve"> frame trên cùng 1 hệ trục</w:t>
      </w:r>
      <w:r>
        <w:t xml:space="preserve"> của kineck</w:t>
      </w:r>
      <w:r w:rsidR="00C85F8B">
        <w:t>.</w:t>
      </w:r>
      <w:bookmarkEnd w:id="167"/>
      <w:bookmarkEnd w:id="168"/>
    </w:p>
    <w:p w:rsidR="00602045" w:rsidRDefault="00602045" w:rsidP="00602045">
      <w:pPr>
        <w:pStyle w:val="BodyText"/>
      </w:pPr>
      <w:r>
        <w:lastRenderedPageBreak/>
        <w:t xml:space="preserve">Với tình trạng như </w:t>
      </w:r>
      <w:r w:rsidR="004D7DC0">
        <w:fldChar w:fldCharType="begin"/>
      </w:r>
      <w:r>
        <w:instrText xml:space="preserve"> REF _Ref297445541 \h </w:instrText>
      </w:r>
      <w:r w:rsidR="004D7DC0">
        <w:fldChar w:fldCharType="separate"/>
      </w:r>
      <w:r>
        <w:t xml:space="preserve">Hình </w:t>
      </w:r>
      <w:r>
        <w:rPr>
          <w:noProof/>
        </w:rPr>
        <w:t>3</w:t>
      </w:r>
      <w:r>
        <w:t>.</w:t>
      </w:r>
      <w:r>
        <w:rPr>
          <w:noProof/>
        </w:rPr>
        <w:t>1</w:t>
      </w:r>
      <w:r w:rsidR="004D7DC0">
        <w:fldChar w:fldCharType="end"/>
      </w:r>
      <w:r>
        <w:t xml:space="preserve">, chúng ta cần chuyển từng frame lên hệ trục tọa độ trong thế giới thực. Nhưng vấn đề đặt ra ở đây là, với từng frame rời rạc thu được (thiếu thông tin vị trí kineck trong thế giới thực), thì làm thế nào để chuyển sang hệ trục tọa độ thế giới thực 1 cách chính xác ?? Chúng tôi đề nghị 1 giải pháp là </w:t>
      </w:r>
      <w:r w:rsidR="00FF3B7E">
        <w:t>xác định mối tương quan giữa 2 frame trên ảnh RGB (2D), từ đó, xác định vị trí tương đối (Pose) của 2 frame trong</w:t>
      </w:r>
      <w:r w:rsidR="006C7692">
        <w:t xml:space="preserve"> không gian</w:t>
      </w:r>
      <w:r w:rsidR="00FF3B7E">
        <w:t>.</w:t>
      </w:r>
    </w:p>
    <w:p w:rsidR="00602045" w:rsidRDefault="00602045" w:rsidP="00602045">
      <w:pPr>
        <w:pStyle w:val="Heading2"/>
      </w:pPr>
      <w:r>
        <w:t>Quy trình thực hiện</w:t>
      </w:r>
    </w:p>
    <w:p w:rsidR="00602045" w:rsidRDefault="00FF3B7E" w:rsidP="00602045">
      <w:pPr>
        <w:pStyle w:val="BodyText"/>
      </w:pPr>
      <w:r>
        <w:t>Trong phần này, chúng tôi trình bày các bước cơ bản giải quyết vấn đề mô hình hóa thế giới thực, kĩ thuật chi tiết sẽ được trình bày ở mục xx.</w:t>
      </w:r>
    </w:p>
    <w:p w:rsidR="006C7692" w:rsidRDefault="006C7692" w:rsidP="006C7692">
      <w:pPr>
        <w:pStyle w:val="BodyText"/>
      </w:pPr>
      <w:r>
        <w:t>Bước 1: Chọn 1 frame làm gốc, ánh xạ frame sang đám mây điểm trong x gian 3D. Gán vị trí trong thế giới thực trong không gian này, có thể xem như hệ trục tọa độ của kineck trùng với hệ trục tọa độ trong thế giới thực.</w:t>
      </w:r>
    </w:p>
    <w:p w:rsidR="006C7692" w:rsidRDefault="006C7692" w:rsidP="006C7692">
      <w:pPr>
        <w:pStyle w:val="BodyText"/>
      </w:pPr>
      <w:r>
        <w:t>Bước 2: Khi xuất hiện frame mới, kiểm tra với tất cả các frame cũ, xem frame nào có nhiều điểm tương đồng (2D) nhất, hoặc đủ số điểm tương đồng cần thiết. Kĩ thuật này được trình bày chi tiết trong mục xx.</w:t>
      </w:r>
    </w:p>
    <w:p w:rsidR="006C7692" w:rsidRDefault="006C7692" w:rsidP="006C7692">
      <w:pPr>
        <w:pStyle w:val="BodyText"/>
      </w:pPr>
      <w:r>
        <w:t xml:space="preserve">Bước 3: Với mỗi cặp điểm tương đồng trên 2D này, loại bỏ các cặp không có </w:t>
      </w:r>
      <w:r w:rsidR="00AC4512">
        <w:t>độ sâu, ánh xạ sang các cặp trong không gian 3D, lọc bớt các cặp không chính xác so với các cặp khác.</w:t>
      </w:r>
    </w:p>
    <w:p w:rsidR="00AC4512" w:rsidRDefault="00AC4512" w:rsidP="006C7692">
      <w:pPr>
        <w:pStyle w:val="BodyText"/>
      </w:pPr>
      <w:r>
        <w:t>Bước 4: xác định vị trí tương đối giữa 2 frame (đã được chuyển sang 2 đám mây)  trong không gian.</w:t>
      </w:r>
    </w:p>
    <w:p w:rsidR="00AC4512" w:rsidRDefault="00AC4512" w:rsidP="00AC4512">
      <w:pPr>
        <w:pStyle w:val="Heading2"/>
      </w:pPr>
      <w:r>
        <w:t>Kĩ thuật xác định các cặp điểm tương đồng giữa 2 ảnh.</w:t>
      </w:r>
    </w:p>
    <w:p w:rsidR="00AC4512" w:rsidRDefault="00AC4512" w:rsidP="00AC4512">
      <w:pPr>
        <w:pStyle w:val="BodyText"/>
      </w:pPr>
      <w:r>
        <w:t>SURF/SIFT…</w:t>
      </w:r>
    </w:p>
    <w:p w:rsidR="00AC4512" w:rsidRPr="00AC4512" w:rsidRDefault="00AC4512" w:rsidP="00AC4512">
      <w:pPr>
        <w:pStyle w:val="Heading2"/>
      </w:pPr>
      <w:r>
        <w:t>Kĩ thuật lọc bỏ các cặp điểm không chính xác</w:t>
      </w:r>
    </w:p>
    <w:p w:rsidR="00C1126C" w:rsidRDefault="00E503A5" w:rsidP="00897B0E">
      <w:pPr>
        <w:pStyle w:val="Heading2"/>
      </w:pPr>
      <w:r>
        <w:t>K</w:t>
      </w:r>
      <w:r w:rsidRPr="00E503A5">
        <w:t>ĩ</w:t>
      </w:r>
      <w:r>
        <w:t xml:space="preserve"> thu</w:t>
      </w:r>
      <w:r w:rsidRPr="00E503A5">
        <w:t>ậ</w:t>
      </w:r>
      <w:r>
        <w:t>t x</w:t>
      </w:r>
      <w:r w:rsidR="00E923B0" w:rsidRPr="00E923B0">
        <w:t>ác</w:t>
      </w:r>
      <w:r w:rsidR="00E923B0">
        <w:t xml:space="preserve"> </w:t>
      </w:r>
      <w:r w:rsidR="00E923B0" w:rsidRPr="00E923B0">
        <w:t>đị</w:t>
      </w:r>
      <w:r w:rsidR="00E923B0">
        <w:t>nh v</w:t>
      </w:r>
      <w:r w:rsidR="00E923B0" w:rsidRPr="00E923B0">
        <w:t>ị</w:t>
      </w:r>
      <w:r w:rsidR="00E923B0">
        <w:t xml:space="preserve"> tr</w:t>
      </w:r>
      <w:r w:rsidR="00E923B0" w:rsidRPr="00E923B0">
        <w:t>í</w:t>
      </w:r>
      <w:r w:rsidR="00E923B0">
        <w:t xml:space="preserve"> 3D (Pose) t</w:t>
      </w:r>
      <w:r w:rsidR="00E923B0" w:rsidRPr="00E923B0">
        <w:t>ươ</w:t>
      </w:r>
      <w:r w:rsidR="00E923B0">
        <w:t>ng đ</w:t>
      </w:r>
      <w:r w:rsidR="00E923B0" w:rsidRPr="00E923B0">
        <w:t>ố</w:t>
      </w:r>
      <w:r w:rsidR="00E923B0">
        <w:t>i gi</w:t>
      </w:r>
      <w:r w:rsidR="00E923B0" w:rsidRPr="00E923B0">
        <w:t>ữa</w:t>
      </w:r>
      <w:r w:rsidR="00E923B0">
        <w:t xml:space="preserve"> 2 </w:t>
      </w:r>
      <w:r w:rsidR="00E923B0" w:rsidRPr="00E923B0">
        <w:t>đá</w:t>
      </w:r>
      <w:r w:rsidR="00E923B0">
        <w:t>m m</w:t>
      </w:r>
      <w:r w:rsidR="00E923B0" w:rsidRPr="00E923B0">
        <w:t>â</w:t>
      </w:r>
      <w:r w:rsidR="00E923B0">
        <w:t>y.</w:t>
      </w:r>
    </w:p>
    <w:p w:rsidR="0009151E" w:rsidRPr="0009151E" w:rsidRDefault="00E503A5" w:rsidP="008D7800">
      <w:r>
        <w:t>Trong h</w:t>
      </w:r>
      <w:r w:rsidRPr="00E503A5">
        <w:t>ầ</w:t>
      </w:r>
      <w:r>
        <w:t>u h</w:t>
      </w:r>
      <w:r w:rsidRPr="00E503A5">
        <w:t>ế</w:t>
      </w:r>
      <w:r>
        <w:t>t c</w:t>
      </w:r>
      <w:r w:rsidRPr="00E503A5">
        <w:t>ác</w:t>
      </w:r>
      <w:r>
        <w:t xml:space="preserve"> </w:t>
      </w:r>
      <w:r w:rsidRPr="00E503A5">
        <w:t>ứ</w:t>
      </w:r>
      <w:r>
        <w:t>ng d</w:t>
      </w:r>
      <w:r w:rsidRPr="00E503A5">
        <w:t>ụ</w:t>
      </w:r>
      <w:r>
        <w:t>ng, th</w:t>
      </w:r>
      <w:r w:rsidRPr="00E503A5">
        <w:t>ư</w:t>
      </w:r>
      <w:r>
        <w:t xml:space="preserve"> vi</w:t>
      </w:r>
      <w:r w:rsidRPr="00E503A5">
        <w:t>ệ</w:t>
      </w:r>
      <w:r>
        <w:t>n gh</w:t>
      </w:r>
      <w:r w:rsidRPr="00E503A5">
        <w:t>é</w:t>
      </w:r>
      <w:r>
        <w:t>p n</w:t>
      </w:r>
      <w:r w:rsidRPr="00E503A5">
        <w:t>ố</w:t>
      </w:r>
      <w:r>
        <w:t xml:space="preserve">i </w:t>
      </w:r>
      <w:r w:rsidRPr="00E503A5">
        <w:t>đá</w:t>
      </w:r>
      <w:r>
        <w:t>m m</w:t>
      </w:r>
      <w:r w:rsidRPr="00E503A5">
        <w:t>â</w:t>
      </w:r>
      <w:r>
        <w:t>y hi</w:t>
      </w:r>
      <w:r w:rsidRPr="00E503A5">
        <w:t>ệ</w:t>
      </w:r>
      <w:r>
        <w:t>n nay (ch</w:t>
      </w:r>
      <w:r w:rsidRPr="00E503A5">
        <w:t>ươ</w:t>
      </w:r>
      <w:r>
        <w:t>ng tr</w:t>
      </w:r>
      <w:r w:rsidRPr="00E503A5">
        <w:t>ình</w:t>
      </w:r>
      <w:r>
        <w:t xml:space="preserve"> meshlab – plugins align, th</w:t>
      </w:r>
      <w:r w:rsidRPr="00E503A5">
        <w:t>ư</w:t>
      </w:r>
      <w:r>
        <w:t xml:space="preserve"> vi</w:t>
      </w:r>
      <w:r w:rsidRPr="00E503A5">
        <w:t>ệ</w:t>
      </w:r>
      <w:r>
        <w:t>n pcl – code align, rgbdemo c</w:t>
      </w:r>
      <w:r w:rsidRPr="00E503A5">
        <w:t>ủa</w:t>
      </w:r>
      <w:r>
        <w:t xml:space="preserve"> Ph.D Burrus Nicolas), qua ph</w:t>
      </w:r>
      <w:r w:rsidRPr="00E503A5">
        <w:t>â</w:t>
      </w:r>
      <w:r>
        <w:t>n t</w:t>
      </w:r>
      <w:r w:rsidRPr="00E503A5">
        <w:t>ích</w:t>
      </w:r>
      <w:r>
        <w:t xml:space="preserve"> code c</w:t>
      </w:r>
      <w:r w:rsidRPr="00E503A5">
        <w:t>ủa</w:t>
      </w:r>
      <w:r>
        <w:t xml:space="preserve"> c</w:t>
      </w:r>
      <w:r w:rsidRPr="00E503A5">
        <w:t>ác</w:t>
      </w:r>
      <w:r>
        <w:t xml:space="preserve"> ch</w:t>
      </w:r>
      <w:r w:rsidRPr="00E503A5">
        <w:t>ươ</w:t>
      </w:r>
      <w:r>
        <w:t>ng tr</w:t>
      </w:r>
      <w:r w:rsidRPr="00E503A5">
        <w:t>ình</w:t>
      </w:r>
      <w:r>
        <w:t>/ th</w:t>
      </w:r>
      <w:r w:rsidRPr="00E503A5">
        <w:t>ư</w:t>
      </w:r>
      <w:r>
        <w:t xml:space="preserve"> vi</w:t>
      </w:r>
      <w:r w:rsidRPr="00E503A5">
        <w:t>ệ</w:t>
      </w:r>
      <w:r>
        <w:t>n n</w:t>
      </w:r>
      <w:r w:rsidRPr="00E503A5">
        <w:t>ày</w:t>
      </w:r>
      <w:r>
        <w:t>, k</w:t>
      </w:r>
      <w:r w:rsidRPr="00E503A5">
        <w:t>ĩ</w:t>
      </w:r>
      <w:r>
        <w:t xml:space="preserve"> thu</w:t>
      </w:r>
      <w:r w:rsidRPr="00E503A5">
        <w:t>ậ</w:t>
      </w:r>
      <w:r>
        <w:t>t th</w:t>
      </w:r>
      <w:r w:rsidRPr="00E503A5">
        <w:t>ườn</w:t>
      </w:r>
      <w:r>
        <w:t>g đư</w:t>
      </w:r>
      <w:r w:rsidRPr="00E503A5">
        <w:t>ợ</w:t>
      </w:r>
      <w:r>
        <w:t xml:space="preserve">c </w:t>
      </w:r>
      <w:r>
        <w:lastRenderedPageBreak/>
        <w:t>s</w:t>
      </w:r>
      <w:r w:rsidRPr="00E503A5">
        <w:t>ử</w:t>
      </w:r>
      <w:r>
        <w:t xml:space="preserve"> d</w:t>
      </w:r>
      <w:r w:rsidRPr="00E503A5">
        <w:t>ụ</w:t>
      </w:r>
      <w:r>
        <w:t>ng l</w:t>
      </w:r>
      <w:r w:rsidRPr="00E503A5">
        <w:t>à</w:t>
      </w:r>
      <w:r>
        <w:t xml:space="preserve"> k</w:t>
      </w:r>
      <w:r w:rsidRPr="00E503A5">
        <w:t>ết</w:t>
      </w:r>
      <w:r>
        <w:t xml:space="preserve"> h</w:t>
      </w:r>
      <w:r w:rsidRPr="00E503A5">
        <w:t>ợp</w:t>
      </w:r>
      <w:r>
        <w:t xml:space="preserve"> k</w:t>
      </w:r>
      <w:r w:rsidRPr="00E503A5">
        <w:t>ĩ</w:t>
      </w:r>
      <w:r>
        <w:t xml:space="preserve"> thu</w:t>
      </w:r>
      <w:r w:rsidRPr="00E503A5">
        <w:t>ậ</w:t>
      </w:r>
      <w:r>
        <w:t>t ch</w:t>
      </w:r>
      <w:r w:rsidRPr="00E503A5">
        <w:t>ọ</w:t>
      </w:r>
      <w:r>
        <w:t>n c</w:t>
      </w:r>
      <w:r w:rsidRPr="00E503A5">
        <w:t>ặ</w:t>
      </w:r>
      <w:r>
        <w:t xml:space="preserve">p </w:t>
      </w:r>
      <w:r w:rsidRPr="00E503A5">
        <w:t>đ</w:t>
      </w:r>
      <w:r>
        <w:t>i</w:t>
      </w:r>
      <w:r w:rsidRPr="00E503A5">
        <w:t>ể</w:t>
      </w:r>
      <w:r>
        <w:t>m ng</w:t>
      </w:r>
      <w:r w:rsidRPr="00E503A5">
        <w:t>ẫ</w:t>
      </w:r>
      <w:r>
        <w:t>u nhi</w:t>
      </w:r>
      <w:r w:rsidRPr="00E503A5">
        <w:t>ê</w:t>
      </w:r>
      <w:r>
        <w:t>n</w:t>
      </w:r>
      <w:r w:rsidR="00925046">
        <w:t xml:space="preserve"> (ransac)</w:t>
      </w:r>
      <w:r>
        <w:t xml:space="preserve"> </w:t>
      </w:r>
      <w:r w:rsidR="00AA1858">
        <w:t>và</w:t>
      </w:r>
      <w:r>
        <w:t xml:space="preserve"> </w:t>
      </w:r>
      <w:r w:rsidR="00925046">
        <w:t>thu</w:t>
      </w:r>
      <w:r w:rsidR="00925046" w:rsidRPr="00925046">
        <w:t>ậ</w:t>
      </w:r>
      <w:r w:rsidR="00925046">
        <w:t>t to</w:t>
      </w:r>
      <w:r w:rsidR="00925046" w:rsidRPr="00925046">
        <w:t>á</w:t>
      </w:r>
      <w:r w:rsidR="00925046">
        <w:t>n t</w:t>
      </w:r>
      <w:r w:rsidR="00925046" w:rsidRPr="00925046">
        <w:t>ố</w:t>
      </w:r>
      <w:r w:rsidR="00925046">
        <w:t xml:space="preserve">i </w:t>
      </w:r>
      <w:r w:rsidR="00925046" w:rsidRPr="00925046">
        <w:t>ư</w:t>
      </w:r>
      <w:r w:rsidR="00925046">
        <w:t>u ho</w:t>
      </w:r>
      <w:r w:rsidR="00925046" w:rsidRPr="00925046">
        <w:t>á</w:t>
      </w:r>
      <w:r w:rsidR="00925046">
        <w:t xml:space="preserve"> h</w:t>
      </w:r>
      <w:r w:rsidR="00925046" w:rsidRPr="00925046">
        <w:t>à</w:t>
      </w:r>
      <w:r w:rsidR="00925046">
        <w:t>m bi</w:t>
      </w:r>
      <w:r w:rsidR="00925046" w:rsidRPr="00925046">
        <w:t>ế</w:t>
      </w:r>
      <w:r w:rsidR="00925046">
        <w:t>n đ</w:t>
      </w:r>
      <w:r w:rsidR="00925046" w:rsidRPr="00925046">
        <w:t>ổ</w:t>
      </w:r>
      <w:r w:rsidR="00925046">
        <w:t>i gi</w:t>
      </w:r>
      <w:r w:rsidR="00925046" w:rsidRPr="00925046">
        <w:t>ữa</w:t>
      </w:r>
      <w:r w:rsidR="00925046">
        <w:t xml:space="preserve"> 2 </w:t>
      </w:r>
      <w:r w:rsidR="00925046" w:rsidRPr="00925046">
        <w:t>đá</w:t>
      </w:r>
      <w:r w:rsidR="00925046">
        <w:t>m m</w:t>
      </w:r>
      <w:r w:rsidR="00925046" w:rsidRPr="00925046">
        <w:t>â</w:t>
      </w:r>
      <w:r w:rsidR="00925046">
        <w:t>y (Levenberg–Marquardt). V</w:t>
      </w:r>
      <w:r w:rsidR="00925046" w:rsidRPr="00925046">
        <w:t>ị</w:t>
      </w:r>
      <w:r w:rsidR="00925046">
        <w:t xml:space="preserve"> tr</w:t>
      </w:r>
      <w:r w:rsidR="00925046" w:rsidRPr="00925046">
        <w:t>í</w:t>
      </w:r>
      <w:r w:rsidR="00925046">
        <w:t xml:space="preserve"> t</w:t>
      </w:r>
      <w:r w:rsidR="00925046" w:rsidRPr="00925046">
        <w:t>ươ</w:t>
      </w:r>
      <w:r w:rsidR="00925046">
        <w:t>ng đ</w:t>
      </w:r>
      <w:r w:rsidR="00925046" w:rsidRPr="00925046">
        <w:t>ố</w:t>
      </w:r>
      <w:r w:rsidR="00925046">
        <w:t>i gi</w:t>
      </w:r>
      <w:r w:rsidR="00925046" w:rsidRPr="00925046">
        <w:t>ữa</w:t>
      </w:r>
      <w:r w:rsidR="00925046">
        <w:t xml:space="preserve"> 2 </w:t>
      </w:r>
      <w:r w:rsidR="00925046" w:rsidRPr="00925046">
        <w:t>đá</w:t>
      </w:r>
      <w:r w:rsidR="00925046">
        <w:t>m m</w:t>
      </w:r>
      <w:r w:rsidR="00925046" w:rsidRPr="00925046">
        <w:t>â</w:t>
      </w:r>
      <w:r w:rsidR="00925046">
        <w:t>y, v</w:t>
      </w:r>
      <w:r w:rsidR="00925046" w:rsidRPr="00925046">
        <w:t>ề</w:t>
      </w:r>
      <w:r w:rsidR="00925046">
        <w:t xml:space="preserve"> b</w:t>
      </w:r>
      <w:r w:rsidR="00925046" w:rsidRPr="00925046">
        <w:t>ả</w:t>
      </w:r>
      <w:r w:rsidR="00925046">
        <w:t>n ch</w:t>
      </w:r>
      <w:r w:rsidR="00925046" w:rsidRPr="00925046">
        <w:t>ấ</w:t>
      </w:r>
      <w:r w:rsidR="00925046">
        <w:t>t g</w:t>
      </w:r>
      <w:r w:rsidR="00925046" w:rsidRPr="00925046">
        <w:t>ồ</w:t>
      </w:r>
      <w:r w:rsidR="00925046">
        <w:t>m 2 th</w:t>
      </w:r>
      <w:r w:rsidR="00925046" w:rsidRPr="00925046">
        <w:t>à</w:t>
      </w:r>
      <w:r w:rsidR="00925046">
        <w:t>nh ph</w:t>
      </w:r>
      <w:r w:rsidR="00925046" w:rsidRPr="00925046">
        <w:t>ầ</w:t>
      </w:r>
      <w:r w:rsidR="00925046">
        <w:t>n c</w:t>
      </w:r>
      <w:r w:rsidR="00925046" w:rsidRPr="00925046">
        <w:t>ơ</w:t>
      </w:r>
      <w:r w:rsidR="00925046">
        <w:t xml:space="preserve"> b</w:t>
      </w:r>
      <w:r w:rsidR="00925046" w:rsidRPr="00925046">
        <w:t>ả</w:t>
      </w:r>
      <w:r w:rsidR="00925046">
        <w:t>n l</w:t>
      </w:r>
      <w:r w:rsidR="00925046" w:rsidRPr="00925046">
        <w:t>à</w:t>
      </w:r>
      <w:r w:rsidR="00925046">
        <w:t xml:space="preserve"> ma tr</w:t>
      </w:r>
      <w:r w:rsidR="00925046" w:rsidRPr="00925046">
        <w:t>ậ</w:t>
      </w:r>
      <w:r w:rsidR="00925046">
        <w:t>n xoay v</w:t>
      </w:r>
      <w:r w:rsidR="00925046" w:rsidRPr="00925046">
        <w:t>à</w:t>
      </w:r>
      <w:r w:rsidR="00925046">
        <w:t xml:space="preserve"> ma tr</w:t>
      </w:r>
      <w:r w:rsidR="00925046" w:rsidRPr="00925046">
        <w:t>ậ</w:t>
      </w:r>
      <w:r w:rsidR="00AA1858">
        <w:t>n tị</w:t>
      </w:r>
      <w:r w:rsidR="00925046">
        <w:t>nh ti</w:t>
      </w:r>
      <w:r w:rsidR="00925046" w:rsidRPr="00925046">
        <w:t>ế</w:t>
      </w:r>
      <w:r w:rsidR="00897B0E">
        <w:t>n. D</w:t>
      </w:r>
      <w:r w:rsidR="00925046">
        <w:t xml:space="preserve">o </w:t>
      </w:r>
      <w:r w:rsidR="00897B0E">
        <w:t>đ</w:t>
      </w:r>
      <w:r w:rsidR="00925046" w:rsidRPr="00925046">
        <w:t>ó</w:t>
      </w:r>
      <w:r w:rsidR="00925046">
        <w:t>, nhi</w:t>
      </w:r>
      <w:r w:rsidR="00925046" w:rsidRPr="00925046">
        <w:t>ệ</w:t>
      </w:r>
      <w:r w:rsidR="00925046">
        <w:t>m v</w:t>
      </w:r>
      <w:r w:rsidR="00925046" w:rsidRPr="00925046">
        <w:t>ụ</w:t>
      </w:r>
      <w:r w:rsidR="00925046">
        <w:t xml:space="preserve"> ch</w:t>
      </w:r>
      <w:r w:rsidR="00925046" w:rsidRPr="00925046">
        <w:t>í</w:t>
      </w:r>
      <w:r w:rsidR="00925046">
        <w:t>nh</w:t>
      </w:r>
      <w:r w:rsidR="00897B0E">
        <w:t xml:space="preserve"> trong ph</w:t>
      </w:r>
      <w:r w:rsidR="00897B0E" w:rsidRPr="00897B0E">
        <w:t>ầ</w:t>
      </w:r>
      <w:r w:rsidR="00897B0E">
        <w:t>n n</w:t>
      </w:r>
      <w:r w:rsidR="00897B0E" w:rsidRPr="00897B0E">
        <w:t>ày</w:t>
      </w:r>
      <w:r w:rsidR="00897B0E">
        <w:t xml:space="preserve"> </w:t>
      </w:r>
      <w:r w:rsidR="00925046">
        <w:t>l</w:t>
      </w:r>
      <w:r w:rsidR="00925046" w:rsidRPr="00925046">
        <w:t>à</w:t>
      </w:r>
      <w:r w:rsidR="00925046">
        <w:t xml:space="preserve"> x</w:t>
      </w:r>
      <w:r w:rsidR="00925046" w:rsidRPr="00925046">
        <w:t>ác</w:t>
      </w:r>
      <w:r w:rsidR="00925046">
        <w:t xml:space="preserve"> </w:t>
      </w:r>
      <w:r w:rsidR="00925046" w:rsidRPr="00925046">
        <w:t>đị</w:t>
      </w:r>
      <w:r w:rsidR="00925046">
        <w:t>nh đư</w:t>
      </w:r>
      <w:r w:rsidR="00925046" w:rsidRPr="00925046">
        <w:t>ợ</w:t>
      </w:r>
      <w:r w:rsidR="00925046">
        <w:t>c ma tr</w:t>
      </w:r>
      <w:r w:rsidR="00925046" w:rsidRPr="00925046">
        <w:t>ậ</w:t>
      </w:r>
      <w:r w:rsidR="00925046">
        <w:t>n xoay v</w:t>
      </w:r>
      <w:r w:rsidR="00925046" w:rsidRPr="00925046">
        <w:t>à</w:t>
      </w:r>
      <w:r w:rsidR="00925046">
        <w:t xml:space="preserve"> ma tr</w:t>
      </w:r>
      <w:r w:rsidR="00925046" w:rsidRPr="00925046">
        <w:t>ậ</w:t>
      </w:r>
      <w:r w:rsidR="00925046">
        <w:t>n t</w:t>
      </w:r>
      <w:r w:rsidR="00925046" w:rsidRPr="00925046">
        <w:t>ịnh</w:t>
      </w:r>
      <w:r w:rsidR="00925046">
        <w:t xml:space="preserve"> ti</w:t>
      </w:r>
      <w:r w:rsidR="00925046" w:rsidRPr="00925046">
        <w:t>ế</w:t>
      </w:r>
      <w:r w:rsidR="00925046">
        <w:t>n đ</w:t>
      </w:r>
      <w:r w:rsidR="00925046" w:rsidRPr="00925046">
        <w:t>ể</w:t>
      </w:r>
      <w:r w:rsidR="00925046">
        <w:t xml:space="preserve"> bi</w:t>
      </w:r>
      <w:r w:rsidR="00925046" w:rsidRPr="00925046">
        <w:t>ế</w:t>
      </w:r>
      <w:r w:rsidR="00925046">
        <w:t>n đ</w:t>
      </w:r>
      <w:r w:rsidR="00925046" w:rsidRPr="00925046">
        <w:t>ổ</w:t>
      </w:r>
      <w:r w:rsidR="00925046">
        <w:t xml:space="preserve">i </w:t>
      </w:r>
      <w:r w:rsidR="00925046" w:rsidRPr="00925046">
        <w:t>đá</w:t>
      </w:r>
      <w:r w:rsidR="00925046">
        <w:t>m m</w:t>
      </w:r>
      <w:r w:rsidR="00925046" w:rsidRPr="00925046">
        <w:t>â</w:t>
      </w:r>
      <w:r w:rsidR="00925046">
        <w:t>y n</w:t>
      </w:r>
      <w:r w:rsidR="00925046" w:rsidRPr="00925046">
        <w:t>à</w:t>
      </w:r>
      <w:r w:rsidR="00925046">
        <w:t xml:space="preserve">y sang </w:t>
      </w:r>
      <w:r w:rsidR="00925046" w:rsidRPr="00925046">
        <w:t>đá</w:t>
      </w:r>
      <w:r w:rsidR="00925046">
        <w:t>m m</w:t>
      </w:r>
      <w:r w:rsidR="00925046" w:rsidRPr="00925046">
        <w:t>â</w:t>
      </w:r>
      <w:r w:rsidR="00925046">
        <w:t>y kh</w:t>
      </w:r>
      <w:r w:rsidR="00925046" w:rsidRPr="00925046">
        <w:t>ác</w:t>
      </w:r>
      <w:r w:rsidR="00925046">
        <w:t>, m</w:t>
      </w:r>
      <w:r w:rsidR="00925046" w:rsidRPr="00925046">
        <w:t>à</w:t>
      </w:r>
      <w:r w:rsidR="00925046">
        <w:t xml:space="preserve"> đ</w:t>
      </w:r>
      <w:r w:rsidR="00925046" w:rsidRPr="00925046">
        <w:t>ộ</w:t>
      </w:r>
      <w:r w:rsidR="00925046">
        <w:t xml:space="preserve"> l</w:t>
      </w:r>
      <w:r w:rsidR="00925046" w:rsidRPr="00925046">
        <w:t>ỗ</w:t>
      </w:r>
      <w:r w:rsidR="00925046">
        <w:t>i (kho</w:t>
      </w:r>
      <w:r w:rsidR="00925046" w:rsidRPr="00925046">
        <w:t>ả</w:t>
      </w:r>
      <w:r w:rsidR="00925046">
        <w:t>ng c</w:t>
      </w:r>
      <w:r w:rsidR="00925046" w:rsidRPr="00925046">
        <w:t>á</w:t>
      </w:r>
      <w:r w:rsidR="00925046">
        <w:t>ch gi</w:t>
      </w:r>
      <w:r w:rsidR="00925046" w:rsidRPr="00925046">
        <w:t>ữa</w:t>
      </w:r>
      <w:r w:rsidR="00925046">
        <w:t xml:space="preserve"> c</w:t>
      </w:r>
      <w:r w:rsidR="00925046" w:rsidRPr="00925046">
        <w:t>ặ</w:t>
      </w:r>
      <w:r w:rsidR="00925046">
        <w:t xml:space="preserve">p </w:t>
      </w:r>
      <w:r w:rsidR="00925046" w:rsidRPr="00925046">
        <w:t>đ</w:t>
      </w:r>
      <w:r w:rsidR="00925046">
        <w:t>i</w:t>
      </w:r>
      <w:r w:rsidR="00925046" w:rsidRPr="00925046">
        <w:t>ể</w:t>
      </w:r>
      <w:r w:rsidR="00925046">
        <w:t>m t</w:t>
      </w:r>
      <w:r w:rsidR="00925046" w:rsidRPr="00925046">
        <w:t>ươ</w:t>
      </w:r>
      <w:r w:rsidR="00925046">
        <w:t>ng đ</w:t>
      </w:r>
      <w:r w:rsidR="00925046" w:rsidRPr="00925046">
        <w:t>ồ</w:t>
      </w:r>
      <w:r w:rsidR="00925046">
        <w:t>ng gi</w:t>
      </w:r>
      <w:r w:rsidR="00925046" w:rsidRPr="00925046">
        <w:t>ữa</w:t>
      </w:r>
      <w:r w:rsidR="00925046">
        <w:t xml:space="preserve"> 2 </w:t>
      </w:r>
      <w:r w:rsidR="00925046" w:rsidRPr="00925046">
        <w:t>đá</w:t>
      </w:r>
      <w:r w:rsidR="00925046">
        <w:t>m m</w:t>
      </w:r>
      <w:r w:rsidR="00925046" w:rsidRPr="00925046">
        <w:t>â</w:t>
      </w:r>
      <w:r w:rsidR="00925046">
        <w:t>y sau bi</w:t>
      </w:r>
      <w:r w:rsidR="00925046" w:rsidRPr="00925046">
        <w:t>ế</w:t>
      </w:r>
      <w:r w:rsidR="00925046">
        <w:t xml:space="preserve">n </w:t>
      </w:r>
      <w:r w:rsidR="00925046" w:rsidRPr="00925046">
        <w:t>đổ</w:t>
      </w:r>
      <w:r w:rsidR="00925046">
        <w:t>i) l</w:t>
      </w:r>
      <w:r w:rsidR="00925046" w:rsidRPr="00925046">
        <w:t>à</w:t>
      </w:r>
      <w:r w:rsidR="00925046">
        <w:t xml:space="preserve"> t</w:t>
      </w:r>
      <w:r w:rsidR="00925046" w:rsidRPr="00925046">
        <w:t>ố</w:t>
      </w:r>
      <w:r w:rsidR="00925046">
        <w:t xml:space="preserve">i </w:t>
      </w:r>
      <w:r w:rsidR="00925046" w:rsidRPr="00925046">
        <w:t>ư</w:t>
      </w:r>
      <w:r w:rsidR="00925046">
        <w:t>u nh</w:t>
      </w:r>
      <w:r w:rsidR="00925046" w:rsidRPr="00925046">
        <w:t>ất</w:t>
      </w:r>
      <w:r w:rsidR="00925046">
        <w:t>.</w:t>
      </w:r>
    </w:p>
    <w:p w:rsidR="00DE71BE" w:rsidRDefault="00DE71BE" w:rsidP="00DE71BE">
      <w:pPr>
        <w:pStyle w:val="Heading3"/>
      </w:pPr>
      <w:r>
        <w:t>Tối ưu hóa ma trận biến đổi giữa 2 đám mây điểm</w:t>
      </w:r>
    </w:p>
    <w:p w:rsidR="0063251E" w:rsidRDefault="00DF4D52" w:rsidP="0063251E">
      <w:pPr>
        <w:rPr>
          <w:rStyle w:val="mw-headline"/>
        </w:rPr>
      </w:pPr>
      <w:r>
        <w:t>Thuật toán Levenberg–Marquardt tương tự như các thuật toán tối ưu khác, là 1 thuật toán lặp, bắt đầu từ tham số khởi tạo với độ lỗi tính toán được cao, sau mỗi lần lặp đỗ lỗi giảm dần dự</w:t>
      </w:r>
      <w:r w:rsidR="0063251E">
        <w:t>a trên việc chọn 1 tham số ước lượng phù hợp hơn (</w:t>
      </w:r>
      <w:r w:rsidR="0063251E">
        <w:rPr>
          <w:rStyle w:val="mw-headline"/>
        </w:rPr>
        <w:t>damping parameter)</w:t>
      </w:r>
      <w:r w:rsidR="00320DE2">
        <w:rPr>
          <w:rStyle w:val="mw-headline"/>
        </w:rPr>
        <w:t xml:space="preserve"> </w:t>
      </w:r>
      <w:r w:rsidR="004D7DC0">
        <w:rPr>
          <w:rStyle w:val="mw-headline"/>
        </w:rPr>
        <w:fldChar w:fldCharType="begin"/>
      </w:r>
      <w:r w:rsidR="00320DE2">
        <w:rPr>
          <w:rStyle w:val="mw-headline"/>
        </w:rPr>
        <w:instrText xml:space="preserve"> REF _Ref297409566 \h </w:instrText>
      </w:r>
      <w:r w:rsidR="004D7DC0">
        <w:rPr>
          <w:rStyle w:val="mw-headline"/>
        </w:rPr>
      </w:r>
      <w:r w:rsidR="004D7DC0">
        <w:rPr>
          <w:rStyle w:val="mw-headline"/>
        </w:rPr>
        <w:fldChar w:fldCharType="separate"/>
      </w:r>
      <w:r w:rsidR="00320DE2">
        <w:t xml:space="preserve">[ </w:t>
      </w:r>
      <w:r w:rsidR="00320DE2">
        <w:rPr>
          <w:noProof/>
        </w:rPr>
        <w:t>6</w:t>
      </w:r>
      <w:r w:rsidR="004D7DC0">
        <w:rPr>
          <w:rStyle w:val="mw-headline"/>
        </w:rPr>
        <w:fldChar w:fldCharType="end"/>
      </w:r>
      <w:r w:rsidR="00320DE2">
        <w:rPr>
          <w:rStyle w:val="mw-headline"/>
        </w:rPr>
        <w:t>]</w:t>
      </w:r>
      <w:r w:rsidR="0063251E">
        <w:rPr>
          <w:rStyle w:val="mw-headline"/>
        </w:rPr>
        <w:t>. Các thông tin cần cung cấp cho thuật toán bao gồm: các cặp điểm tương đồng (x</w:t>
      </w:r>
      <w:r w:rsidR="0063251E">
        <w:rPr>
          <w:rStyle w:val="mw-headline"/>
          <w:vertAlign w:val="subscript"/>
        </w:rPr>
        <w:t>i</w:t>
      </w:r>
      <w:r w:rsidR="0063251E">
        <w:rPr>
          <w:rStyle w:val="mw-headline"/>
        </w:rPr>
        <w:t>, y</w:t>
      </w:r>
      <w:r w:rsidR="0063251E">
        <w:rPr>
          <w:rStyle w:val="mw-headline"/>
          <w:vertAlign w:val="subscript"/>
        </w:rPr>
        <w:t>i</w:t>
      </w:r>
      <w:r w:rsidR="0063251E">
        <w:rPr>
          <w:rStyle w:val="mw-headline"/>
        </w:rPr>
        <w:t>), hàm biến đổi f từ</w:t>
      </w:r>
      <w:r w:rsidR="006B5FFC">
        <w:rPr>
          <w:rStyle w:val="mw-headline"/>
        </w:rPr>
        <w:t xml:space="preserve"> x sang y</w:t>
      </w:r>
      <w:r w:rsidR="0063251E">
        <w:rPr>
          <w:rStyle w:val="mw-headline"/>
        </w:rPr>
        <w:t xml:space="preserve">, tham số </w:t>
      </w:r>
      <m:oMath>
        <m:r>
          <w:rPr>
            <w:rStyle w:val="mw-headline"/>
            <w:rFonts w:ascii="Cambria Math" w:hAnsi="Cambria Math"/>
          </w:rPr>
          <m:t xml:space="preserve">β </m:t>
        </m:r>
      </m:oMath>
      <w:r w:rsidR="0063251E">
        <w:rPr>
          <w:rStyle w:val="mw-headline"/>
        </w:rPr>
        <w:t xml:space="preserve">và cách xác định độ lỗi  S sau khi biến đổi để công thức </w:t>
      </w:r>
      <w:r w:rsidR="0063251E">
        <w:rPr>
          <w:noProof/>
        </w:rPr>
        <w:drawing>
          <wp:inline distT="0" distB="0" distL="0" distR="0">
            <wp:extent cx="2162175" cy="514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srcRect/>
                    <a:stretch>
                      <a:fillRect/>
                    </a:stretch>
                  </pic:blipFill>
                  <pic:spPr bwMode="auto">
                    <a:xfrm>
                      <a:off x="0" y="0"/>
                      <a:ext cx="2162175" cy="514350"/>
                    </a:xfrm>
                    <a:prstGeom prst="rect">
                      <a:avLst/>
                    </a:prstGeom>
                    <a:noFill/>
                    <a:ln w="9525">
                      <a:noFill/>
                      <a:miter lim="800000"/>
                      <a:headEnd/>
                      <a:tailEnd/>
                    </a:ln>
                  </pic:spPr>
                </pic:pic>
              </a:graphicData>
            </a:graphic>
          </wp:inline>
        </w:drawing>
      </w:r>
      <w:r w:rsidR="0063251E">
        <w:rPr>
          <w:rStyle w:val="mw-headline"/>
        </w:rPr>
        <w:t xml:space="preserve"> đạt tối thiểu</w:t>
      </w:r>
      <w:r w:rsidR="00320DE2">
        <w:rPr>
          <w:rStyle w:val="mw-headline"/>
        </w:rPr>
        <w:t xml:space="preserve"> </w:t>
      </w:r>
      <w:r w:rsidR="004D7DC0">
        <w:rPr>
          <w:rStyle w:val="mw-headline"/>
        </w:rPr>
        <w:fldChar w:fldCharType="begin"/>
      </w:r>
      <w:r w:rsidR="00320DE2">
        <w:rPr>
          <w:rStyle w:val="mw-headline"/>
        </w:rPr>
        <w:instrText xml:space="preserve"> REF _Ref297409496 \h </w:instrText>
      </w:r>
      <w:r w:rsidR="004D7DC0">
        <w:rPr>
          <w:rStyle w:val="mw-headline"/>
        </w:rPr>
      </w:r>
      <w:r w:rsidR="004D7DC0">
        <w:rPr>
          <w:rStyle w:val="mw-headline"/>
        </w:rPr>
        <w:fldChar w:fldCharType="separate"/>
      </w:r>
      <w:r w:rsidR="00320DE2">
        <w:t xml:space="preserve">[ </w:t>
      </w:r>
      <w:r w:rsidR="00320DE2">
        <w:rPr>
          <w:noProof/>
        </w:rPr>
        <w:t>7</w:t>
      </w:r>
      <w:r w:rsidR="004D7DC0">
        <w:rPr>
          <w:rStyle w:val="mw-headline"/>
        </w:rPr>
        <w:fldChar w:fldCharType="end"/>
      </w:r>
      <w:r w:rsidR="00320DE2">
        <w:rPr>
          <w:rStyle w:val="mw-headline"/>
        </w:rPr>
        <w:t>]</w:t>
      </w:r>
      <w:r w:rsidR="0063251E">
        <w:rPr>
          <w:rStyle w:val="mw-headline"/>
        </w:rPr>
        <w:t>.</w:t>
      </w:r>
    </w:p>
    <w:p w:rsidR="0063251E" w:rsidRDefault="006B5FFC" w:rsidP="0063251E">
      <w:pPr>
        <w:rPr>
          <w:rStyle w:val="mw-headline"/>
        </w:rPr>
      </w:pPr>
      <w:r>
        <w:rPr>
          <w:rStyle w:val="mw-headline"/>
        </w:rPr>
        <w:t>Áp dụng trong trường hợp cần tính vị trí tương đối giữa 2 đám mây, thì các thông tin này được ánh xạ như sau:</w:t>
      </w:r>
    </w:p>
    <w:p w:rsidR="006B5FFC" w:rsidRDefault="006B5FFC" w:rsidP="00C62F64">
      <w:pPr>
        <w:pStyle w:val="cham"/>
        <w:rPr>
          <w:rStyle w:val="mw-headline"/>
        </w:rPr>
      </w:pPr>
      <w:r>
        <w:rPr>
          <w:rStyle w:val="mw-headline"/>
        </w:rPr>
        <w:t>Cặp điểm tương đồng (x</w:t>
      </w:r>
      <w:r w:rsidRPr="006B47F8">
        <w:rPr>
          <w:rStyle w:val="mw-headline"/>
          <w:vertAlign w:val="subscript"/>
        </w:rPr>
        <w:t>i</w:t>
      </w:r>
      <w:r>
        <w:rPr>
          <w:rStyle w:val="mw-headline"/>
        </w:rPr>
        <w:t>, y</w:t>
      </w:r>
      <w:r w:rsidRPr="006B47F8">
        <w:rPr>
          <w:rStyle w:val="mw-headline"/>
          <w:vertAlign w:val="subscript"/>
        </w:rPr>
        <w:t>i</w:t>
      </w:r>
      <w:r>
        <w:rPr>
          <w:rStyle w:val="mw-headline"/>
        </w:rPr>
        <w:t>): là các cặp điểm tương đồng trên ảnh RGB, được xác định bằng thuật toán tìm đặc trưng ảnh (xem mục xx) và ánh xạ thành điểm trong không gian 3D, đã được lọc bỏ bớt các điểm không xác</w:t>
      </w:r>
      <w:r w:rsidR="00DE71BE">
        <w:rPr>
          <w:rStyle w:val="mw-headline"/>
        </w:rPr>
        <w:t xml:space="preserve"> </w:t>
      </w:r>
      <w:r>
        <w:rPr>
          <w:rStyle w:val="mw-headline"/>
        </w:rPr>
        <w:t>định được chiều sâu hoặc không chính xác</w:t>
      </w:r>
      <w:r w:rsidR="00DE71BE">
        <w:rPr>
          <w:rStyle w:val="mw-headline"/>
        </w:rPr>
        <w:t xml:space="preserve"> (xem mục xx)</w:t>
      </w:r>
      <w:r>
        <w:rPr>
          <w:rStyle w:val="mw-headline"/>
        </w:rPr>
        <w:t>.</w:t>
      </w:r>
    </w:p>
    <w:p w:rsidR="006B5FFC" w:rsidRDefault="006B5FFC" w:rsidP="006B47F8">
      <w:pPr>
        <w:pStyle w:val="ListParagraph"/>
        <w:numPr>
          <w:ilvl w:val="0"/>
          <w:numId w:val="50"/>
        </w:numPr>
        <w:ind w:left="360"/>
        <w:rPr>
          <w:rStyle w:val="mw-headline"/>
        </w:rPr>
      </w:pPr>
      <w:r>
        <w:rPr>
          <w:rStyle w:val="mw-headline"/>
        </w:rPr>
        <w:t>Hàm biến đổi f từ điềm x sang điểm y</w:t>
      </w:r>
      <w:r w:rsidR="00DE71BE">
        <w:rPr>
          <w:rStyle w:val="mw-headline"/>
        </w:rPr>
        <w:t>’</w:t>
      </w:r>
      <w:r>
        <w:rPr>
          <w:rStyle w:val="mw-headline"/>
        </w:rPr>
        <w:t>: Là phép chiếu (tịnh tiến, xoay) trong không gian 3D, từ điể</w:t>
      </w:r>
      <w:r w:rsidR="00DE71BE">
        <w:rPr>
          <w:rStyle w:val="mw-headline"/>
        </w:rPr>
        <w:t>m x sang y</w:t>
      </w:r>
      <w:r>
        <w:rPr>
          <w:rStyle w:val="mw-headline"/>
        </w:rPr>
        <w:t>. Đối số là ma trận xoay, ma trận tịnh tiến và điểm x. Kết quả trả ra là điểm y</w:t>
      </w:r>
      <w:r w:rsidR="00DE71BE">
        <w:rPr>
          <w:rStyle w:val="mw-headline"/>
        </w:rPr>
        <w:t>’</w:t>
      </w:r>
      <w:r>
        <w:rPr>
          <w:rStyle w:val="mw-headline"/>
        </w:rPr>
        <w:t xml:space="preserve"> tương ứng.</w:t>
      </w:r>
    </w:p>
    <w:p w:rsidR="006B5FFC" w:rsidRDefault="006B5FFC" w:rsidP="006B47F8">
      <w:pPr>
        <w:pStyle w:val="ListParagraph"/>
        <w:numPr>
          <w:ilvl w:val="0"/>
          <w:numId w:val="50"/>
        </w:numPr>
        <w:ind w:left="360"/>
        <w:rPr>
          <w:rStyle w:val="mw-headline"/>
        </w:rPr>
      </w:pPr>
      <w:r>
        <w:rPr>
          <w:rStyle w:val="mw-headline"/>
        </w:rPr>
        <w:t xml:space="preserve">Tham số </w:t>
      </w:r>
      <m:oMath>
        <m:r>
          <w:rPr>
            <w:rStyle w:val="mw-headline"/>
            <w:rFonts w:ascii="Cambria Math" w:hAnsi="Cambria Math"/>
          </w:rPr>
          <m:t>β</m:t>
        </m:r>
      </m:oMath>
      <w:r>
        <w:rPr>
          <w:rStyle w:val="mw-headline"/>
        </w:rPr>
        <w:t>: chính là ma trận xoay và t</w:t>
      </w:r>
      <w:r w:rsidR="00DE71BE">
        <w:rPr>
          <w:rStyle w:val="mw-headline"/>
        </w:rPr>
        <w:t>ị</w:t>
      </w:r>
      <w:r>
        <w:rPr>
          <w:rStyle w:val="mw-headline"/>
        </w:rPr>
        <w:t xml:space="preserve">nh tiến trong không gian 3D, cũng chính là </w:t>
      </w:r>
      <w:r w:rsidR="00DE71BE">
        <w:rPr>
          <w:rStyle w:val="mw-headline"/>
        </w:rPr>
        <w:t>biến số</w:t>
      </w:r>
      <w:r>
        <w:rPr>
          <w:rStyle w:val="mw-headline"/>
        </w:rPr>
        <w:t xml:space="preserve"> cần tối ưu </w:t>
      </w:r>
      <w:r w:rsidR="00DE71BE">
        <w:rPr>
          <w:rStyle w:val="mw-headline"/>
        </w:rPr>
        <w:t>trong thuật toán này.</w:t>
      </w:r>
    </w:p>
    <w:p w:rsidR="00DE71BE" w:rsidRDefault="00DE71BE" w:rsidP="006B47F8">
      <w:pPr>
        <w:pStyle w:val="ListParagraph"/>
        <w:numPr>
          <w:ilvl w:val="0"/>
          <w:numId w:val="50"/>
        </w:numPr>
        <w:ind w:left="360"/>
        <w:rPr>
          <w:rStyle w:val="mw-headline"/>
        </w:rPr>
      </w:pPr>
      <w:r>
        <w:rPr>
          <w:rStyle w:val="mw-headline"/>
        </w:rPr>
        <w:t>Cách xác định độ lỗi S: là hàm tính bình phương khoảng cách trong không gian 3D giữa 2 điểm y và điểm y’ (x sau biến đổi).</w:t>
      </w:r>
    </w:p>
    <w:p w:rsidR="00DE71BE" w:rsidRDefault="00DE71BE" w:rsidP="0063251E">
      <w:pPr>
        <w:rPr>
          <w:rStyle w:val="mw-headline"/>
        </w:rPr>
      </w:pPr>
      <w:r>
        <w:rPr>
          <w:rStyle w:val="mw-headline"/>
        </w:rPr>
        <w:lastRenderedPageBreak/>
        <w:t>Diễn giải thuật toán 1 cách đơn giản là tìm 1 ma trận biến đổi (tịnh tiến, xoay) sao cho có thể biến đổi đám mây điểm (chứa điểm x</w:t>
      </w:r>
      <w:r>
        <w:rPr>
          <w:rStyle w:val="mw-headline"/>
          <w:vertAlign w:val="subscript"/>
        </w:rPr>
        <w:t>i</w:t>
      </w:r>
      <w:r>
        <w:rPr>
          <w:rStyle w:val="mw-headline"/>
        </w:rPr>
        <w:t>) sang đám mây điểm (chứa điểm y</w:t>
      </w:r>
      <w:r>
        <w:rPr>
          <w:rStyle w:val="mw-headline"/>
          <w:vertAlign w:val="subscript"/>
        </w:rPr>
        <w:t>i</w:t>
      </w:r>
      <w:r>
        <w:rPr>
          <w:rStyle w:val="mw-headline"/>
        </w:rPr>
        <w:t>) một cách chính xác nhất có thể được.</w:t>
      </w:r>
    </w:p>
    <w:p w:rsidR="006B5FFC" w:rsidRDefault="00DE71BE" w:rsidP="00DE71BE">
      <w:pPr>
        <w:pStyle w:val="Heading3"/>
        <w:rPr>
          <w:rStyle w:val="mw-headline"/>
        </w:rPr>
      </w:pPr>
      <w:r>
        <w:rPr>
          <w:rStyle w:val="mw-headline"/>
        </w:rPr>
        <w:t>Xác định ma trận biến đổi tốt nhất</w:t>
      </w:r>
    </w:p>
    <w:p w:rsidR="0063251E" w:rsidRDefault="006B47F8" w:rsidP="0063251E">
      <w:r>
        <w:t>Trong số các cặp điểm tương đồng 3D tính được, không thể tránh khỏi việc có một số cặp điểm không chính xác (sau khi xác định cặp điểm tương đồng trên ảnh</w:t>
      </w:r>
      <w:r w:rsidR="00C35FBE">
        <w:t xml:space="preserve"> RGB</w:t>
      </w:r>
      <w:r>
        <w:t xml:space="preserve">, ánh xạ lên không gian 3D, 1 số điểm có hiện tượng ở đám mây A thì nằm trên đường biên đối tượng,  ở đám mây B thì </w:t>
      </w:r>
      <w:r w:rsidR="00C35FBE">
        <w:t xml:space="preserve">điểm tương ứng </w:t>
      </w:r>
      <w:r>
        <w:t xml:space="preserve">nằm trên tường) hoặc có độ sai số nhất định so với vật thật, dẫn đến khoảng cách, hướng trong không gian 3D của các cặp này, ảnh hưởng đến kết quả tính ma trận biến đổi trong </w:t>
      </w:r>
      <w:r w:rsidR="00C35FBE">
        <w:t xml:space="preserve">thuật toán ở </w:t>
      </w:r>
      <w:r>
        <w:t>phần trước. Giải pháp thường xuyên được áp dụng để giải quyết vấn đề này là</w:t>
      </w:r>
      <w:r w:rsidR="00C35FBE">
        <w:t xml:space="preserve"> dùng thuật toán Ransac. </w:t>
      </w:r>
    </w:p>
    <w:p w:rsidR="00A5182B" w:rsidRDefault="00A5182B" w:rsidP="0063251E">
      <w:r>
        <w:t>Thuật toán Ransac (RANdom SAmple Consensus)</w:t>
      </w:r>
      <w:r w:rsidR="00CE0C9A">
        <w:t>, được công bố bởi 2 nhà thống kê đại tài là Fischler and B</w:t>
      </w:r>
      <w:r w:rsidR="00CE0C9A" w:rsidRPr="00CE0C9A">
        <w:t>olles</w:t>
      </w:r>
      <w:r w:rsidR="00CE0C9A">
        <w:t xml:space="preserve">, </w:t>
      </w:r>
      <w:r>
        <w:t xml:space="preserve">là thuật toán </w:t>
      </w:r>
      <w:r w:rsidR="0043267E">
        <w:t xml:space="preserve">lặp </w:t>
      </w:r>
      <w:r>
        <w:t>lấy tập mẫu ngẫu nhiên</w:t>
      </w:r>
      <w:r w:rsidR="0043267E">
        <w:t xml:space="preserve"> từ tập nguồn có chứa nhiều phần tử lỗi (outlier), để việc tính toán trên tập nguồn tránh những phần tử lỗi (outlier)</w:t>
      </w:r>
      <w:r w:rsidR="004D7DC0">
        <w:fldChar w:fldCharType="begin"/>
      </w:r>
      <w:r w:rsidR="00CE0C9A">
        <w:instrText xml:space="preserve"> REF _Ref297413388 \h </w:instrText>
      </w:r>
      <w:r w:rsidR="004D7DC0">
        <w:fldChar w:fldCharType="separate"/>
      </w:r>
      <w:r w:rsidR="00CE0C9A">
        <w:t xml:space="preserve">[ </w:t>
      </w:r>
      <w:r w:rsidR="00CE0C9A">
        <w:rPr>
          <w:noProof/>
        </w:rPr>
        <w:t>8</w:t>
      </w:r>
      <w:r w:rsidR="004D7DC0">
        <w:fldChar w:fldCharType="end"/>
      </w:r>
      <w:r w:rsidR="00CE0C9A">
        <w:t>]</w:t>
      </w:r>
      <w:r w:rsidR="0043267E">
        <w:t xml:space="preserve">. </w:t>
      </w:r>
      <w:r w:rsidR="00CE0C9A">
        <w:t>Thuật toán Ransac được đánh giá là 1 thuật toán mạnh mẽ, do thay vì dùng số lượng điểm nhiều nhất có thể, Ransac lại chọn số điểm ít nhất mà vẫn đạt hiệu quả tương đương</w:t>
      </w:r>
      <w:r w:rsidR="004D7DC0">
        <w:fldChar w:fldCharType="begin"/>
      </w:r>
      <w:r w:rsidR="00CE0C9A">
        <w:instrText xml:space="preserve"> REF _Ref297413403 \h </w:instrText>
      </w:r>
      <w:r w:rsidR="004D7DC0">
        <w:fldChar w:fldCharType="separate"/>
      </w:r>
      <w:r w:rsidR="00CE0C9A">
        <w:t xml:space="preserve">[ </w:t>
      </w:r>
      <w:r w:rsidR="00CE0C9A">
        <w:rPr>
          <w:noProof/>
        </w:rPr>
        <w:t>9</w:t>
      </w:r>
      <w:r w:rsidR="004D7DC0">
        <w:fldChar w:fldCharType="end"/>
      </w:r>
      <w:r w:rsidR="00CE0C9A">
        <w:t>]. Hai vấn đề cần quan tâm khi sử dụng Ransac là: tập mẫu tối thiểu bao nhiêu là phù hợp và lặp bao nhiêu lần thì kết quả đạt được là đủ tốt.</w:t>
      </w:r>
      <w:r w:rsidR="00380791">
        <w:t xml:space="preserve"> Đối với mỗi lần lặp,  số lượng phần tử tối thiểu và số lần lặp cần thiết sẽ được tính lại dựa trên tỉ lệ các phần tử phù hợp (inlier) và các phần tử lỗi (outlier) của những vòng lặp trước đó. Công thức chi tiết tham khảo thêm trong tài liệu gốc </w:t>
      </w:r>
      <w:r w:rsidR="004D7DC0">
        <w:fldChar w:fldCharType="begin"/>
      </w:r>
      <w:r w:rsidR="00380791">
        <w:instrText xml:space="preserve"> REF _Ref297415158 \h </w:instrText>
      </w:r>
      <w:r w:rsidR="004D7DC0">
        <w:fldChar w:fldCharType="separate"/>
      </w:r>
      <w:r w:rsidR="00380791">
        <w:t xml:space="preserve">[ </w:t>
      </w:r>
      <w:r w:rsidR="00380791">
        <w:rPr>
          <w:noProof/>
        </w:rPr>
        <w:t>10</w:t>
      </w:r>
      <w:r w:rsidR="004D7DC0">
        <w:fldChar w:fldCharType="end"/>
      </w:r>
      <w:r w:rsidR="00380791">
        <w:t>].</w:t>
      </w:r>
    </w:p>
    <w:p w:rsidR="00380791" w:rsidRDefault="00380791" w:rsidP="00380791">
      <w:pPr>
        <w:keepNext/>
      </w:pPr>
      <w:r>
        <w:rPr>
          <w:noProof/>
        </w:rPr>
        <w:lastRenderedPageBreak/>
        <w:drawing>
          <wp:inline distT="0" distB="0" distL="0" distR="0">
            <wp:extent cx="5113020" cy="232410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srcRect l="12628" t="34346" r="38567" b="26140"/>
                    <a:stretch>
                      <a:fillRect/>
                    </a:stretch>
                  </pic:blipFill>
                  <pic:spPr bwMode="auto">
                    <a:xfrm>
                      <a:off x="0" y="0"/>
                      <a:ext cx="5113020" cy="2324100"/>
                    </a:xfrm>
                    <a:prstGeom prst="rect">
                      <a:avLst/>
                    </a:prstGeom>
                    <a:noFill/>
                    <a:ln w="9525">
                      <a:noFill/>
                      <a:miter lim="800000"/>
                      <a:headEnd/>
                      <a:tailEnd/>
                    </a:ln>
                  </pic:spPr>
                </pic:pic>
              </a:graphicData>
            </a:graphic>
          </wp:inline>
        </w:drawing>
      </w:r>
    </w:p>
    <w:p w:rsidR="0009151E" w:rsidRDefault="00380791" w:rsidP="00380791">
      <w:pPr>
        <w:pStyle w:val="Caption"/>
        <w:jc w:val="both"/>
      </w:pPr>
      <w:bookmarkStart w:id="169" w:name="_Toc297448725"/>
      <w:r>
        <w:t xml:space="preserve">Hình </w:t>
      </w:r>
      <w:fldSimple w:instr=" STYLEREF 1 \s ">
        <w:r w:rsidR="005951BA">
          <w:rPr>
            <w:noProof/>
          </w:rPr>
          <w:t>5</w:t>
        </w:r>
      </w:fldSimple>
      <w:r w:rsidR="005951BA">
        <w:t>.</w:t>
      </w:r>
      <w:fldSimple w:instr=" SEQ Hình \* ARABIC \s 1 ">
        <w:r w:rsidR="005951BA">
          <w:rPr>
            <w:noProof/>
          </w:rPr>
          <w:t>2</w:t>
        </w:r>
      </w:fldSimple>
      <w:r>
        <w:t xml:space="preserve"> </w:t>
      </w:r>
      <w:r w:rsidR="00CE0C9A">
        <w:t>Minh họa việc dùng Ransac áp dụng cho việc tìm đường thẳng trong mặt phẳng</w:t>
      </w:r>
      <w:r w:rsidR="004D7DC0">
        <w:fldChar w:fldCharType="begin"/>
      </w:r>
      <w:r>
        <w:instrText xml:space="preserve"> REF _Ref297413388 \h </w:instrText>
      </w:r>
      <w:r w:rsidR="004D7DC0">
        <w:fldChar w:fldCharType="separate"/>
      </w:r>
      <w:r>
        <w:t xml:space="preserve">[ </w:t>
      </w:r>
      <w:r>
        <w:rPr>
          <w:noProof/>
        </w:rPr>
        <w:t>8</w:t>
      </w:r>
      <w:r w:rsidR="004D7DC0">
        <w:fldChar w:fldCharType="end"/>
      </w:r>
      <w:r>
        <w:t>]</w:t>
      </w:r>
      <w:r w:rsidR="00223156">
        <w:t>.</w:t>
      </w:r>
      <w:bookmarkEnd w:id="169"/>
    </w:p>
    <w:p w:rsidR="00380791" w:rsidRDefault="00380791" w:rsidP="00380791">
      <w:pPr>
        <w:pStyle w:val="BodyText"/>
      </w:pPr>
      <w:r>
        <w:t>Áp dụng thuật toán Ransac cho bài toán 1 số cặp điểm tương đồng trong không gian bị lỗi, ta thực hiện các bước như sau</w:t>
      </w:r>
      <w:r w:rsidR="004D7DC0">
        <w:fldChar w:fldCharType="begin"/>
      </w:r>
      <w:r w:rsidR="00095782">
        <w:instrText xml:space="preserve"> REF _Ref297413403 \h </w:instrText>
      </w:r>
      <w:r w:rsidR="004D7DC0">
        <w:fldChar w:fldCharType="separate"/>
      </w:r>
      <w:r w:rsidR="00095782">
        <w:t xml:space="preserve">[ </w:t>
      </w:r>
      <w:r w:rsidR="00095782">
        <w:rPr>
          <w:noProof/>
        </w:rPr>
        <w:t>9</w:t>
      </w:r>
      <w:r w:rsidR="004D7DC0">
        <w:fldChar w:fldCharType="end"/>
      </w:r>
      <w:r w:rsidR="00095782">
        <w:t>]</w:t>
      </w:r>
      <w:r>
        <w:t>:</w:t>
      </w:r>
    </w:p>
    <w:p w:rsidR="00380791" w:rsidRDefault="00380791" w:rsidP="00380791">
      <w:pPr>
        <w:pStyle w:val="BodyText"/>
      </w:pPr>
      <w:r>
        <w:t xml:space="preserve">Bước 1: Chọn ngẫu nhiên 1 số lượng phần tử theo công thức </w:t>
      </w:r>
      <w:r w:rsidR="004D7DC0">
        <w:fldChar w:fldCharType="begin"/>
      </w:r>
      <w:r>
        <w:instrText xml:space="preserve"> REF _Ref297415158 \h </w:instrText>
      </w:r>
      <w:r w:rsidR="004D7DC0">
        <w:fldChar w:fldCharType="separate"/>
      </w:r>
      <w:r>
        <w:t xml:space="preserve">[ </w:t>
      </w:r>
      <w:r>
        <w:rPr>
          <w:noProof/>
        </w:rPr>
        <w:t>10</w:t>
      </w:r>
      <w:r w:rsidR="004D7DC0">
        <w:fldChar w:fldCharType="end"/>
      </w:r>
      <w:r w:rsidR="00095782">
        <w:t>].</w:t>
      </w:r>
    </w:p>
    <w:p w:rsidR="00095782" w:rsidRDefault="00095782" w:rsidP="00380791">
      <w:pPr>
        <w:pStyle w:val="BodyText"/>
      </w:pPr>
      <w:r>
        <w:t>Bước 2: Ước lượng ma trận biến đổi dựa trên thuật toán Levenberg–Marquardt, xác định.</w:t>
      </w:r>
    </w:p>
    <w:p w:rsidR="00095782" w:rsidRDefault="00095782" w:rsidP="00380791">
      <w:pPr>
        <w:pStyle w:val="BodyText"/>
      </w:pPr>
      <w:r>
        <w:t>Bước 3: Loại bỏ nếu độ chính xác không chấp nhận được.</w:t>
      </w:r>
    </w:p>
    <w:p w:rsidR="00095782" w:rsidRDefault="00095782" w:rsidP="00380791">
      <w:pPr>
        <w:pStyle w:val="BodyText"/>
      </w:pPr>
      <w:r>
        <w:t>Bước 4: Nếu kết quả ở bước 2 chấp nhận được, xác định tỉ lệ các cặp điểm bị lỗi (outlier) khi áp dụng kết quả cho toàn bộ tập nguồn.</w:t>
      </w:r>
    </w:p>
    <w:p w:rsidR="00095782" w:rsidRDefault="00095782" w:rsidP="00380791">
      <w:pPr>
        <w:pStyle w:val="BodyText"/>
      </w:pPr>
      <w:r>
        <w:t>Bước 5: Chọn kết quả nàu nếu như tỉ lệ lỗi thấp nhất so với các lần lặp trước đó.</w:t>
      </w:r>
    </w:p>
    <w:p w:rsidR="00095782" w:rsidRDefault="00095782" w:rsidP="00380791">
      <w:pPr>
        <w:pStyle w:val="BodyText"/>
      </w:pPr>
      <w:r>
        <w:t>Bước 6: Thực hiện lặp lại bước 1 đến khi hết số vòng lặp cần thiết.</w:t>
      </w:r>
    </w:p>
    <w:p w:rsidR="005D028D" w:rsidRDefault="005D028D" w:rsidP="005D028D">
      <w:pPr>
        <w:pStyle w:val="BodyText"/>
        <w:keepNext/>
      </w:pPr>
      <w:r>
        <w:rPr>
          <w:noProof/>
        </w:rPr>
        <w:drawing>
          <wp:inline distT="0" distB="0" distL="0" distR="0">
            <wp:extent cx="5572125" cy="1543050"/>
            <wp:effectExtent l="19050" t="0" r="9525" b="0"/>
            <wp:docPr id="6" name="Picture 6" descr="C:\Users\TNT\Desktop\ransac\ket qua ransac_r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NT\Desktop\ransac\ket qua ransac_rms.jpg"/>
                    <pic:cNvPicPr>
                      <a:picLocks noChangeAspect="1" noChangeArrowheads="1"/>
                    </pic:cNvPicPr>
                  </pic:nvPicPr>
                  <pic:blipFill>
                    <a:blip r:embed="rId31" cstate="print"/>
                    <a:srcRect/>
                    <a:stretch>
                      <a:fillRect/>
                    </a:stretch>
                  </pic:blipFill>
                  <pic:spPr bwMode="auto">
                    <a:xfrm>
                      <a:off x="0" y="0"/>
                      <a:ext cx="5572125" cy="1543050"/>
                    </a:xfrm>
                    <a:prstGeom prst="rect">
                      <a:avLst/>
                    </a:prstGeom>
                    <a:noFill/>
                    <a:ln w="9525">
                      <a:noFill/>
                      <a:miter lim="800000"/>
                      <a:headEnd/>
                      <a:tailEnd/>
                    </a:ln>
                  </pic:spPr>
                </pic:pic>
              </a:graphicData>
            </a:graphic>
          </wp:inline>
        </w:drawing>
      </w:r>
    </w:p>
    <w:p w:rsidR="00095782" w:rsidRDefault="005D028D" w:rsidP="005D028D">
      <w:pPr>
        <w:pStyle w:val="Caption"/>
        <w:jc w:val="both"/>
      </w:pPr>
      <w:bookmarkStart w:id="170" w:name="_Toc297448726"/>
      <w:r>
        <w:t xml:space="preserve">Hình </w:t>
      </w:r>
      <w:fldSimple w:instr=" STYLEREF 1 \s ">
        <w:r w:rsidR="005951BA">
          <w:rPr>
            <w:noProof/>
          </w:rPr>
          <w:t>5</w:t>
        </w:r>
      </w:fldSimple>
      <w:r w:rsidR="005951BA">
        <w:t>.</w:t>
      </w:r>
      <w:fldSimple w:instr=" SEQ Hình \* ARABIC \s 1 ">
        <w:r w:rsidR="005951BA">
          <w:rPr>
            <w:noProof/>
          </w:rPr>
          <w:t>3</w:t>
        </w:r>
      </w:fldSimple>
      <w:r>
        <w:t xml:space="preserve"> </w:t>
      </w:r>
      <w:r w:rsidR="00095782">
        <w:t>Minh họa kết quả ghép 2 đám mây sau khi áp dụng ransac và Levenberg–Marquardt</w:t>
      </w:r>
      <w:r>
        <w:t xml:space="preserve"> để xác định ma trận biến đ</w:t>
      </w:r>
      <w:r w:rsidR="00CB22E3">
        <w:t>ổi.</w:t>
      </w:r>
      <w:bookmarkEnd w:id="170"/>
    </w:p>
    <w:p w:rsidR="002E1ED2" w:rsidRPr="00C54CDD" w:rsidRDefault="002E1ED2" w:rsidP="002E1ED2">
      <w:pPr>
        <w:pStyle w:val="Heading1"/>
      </w:pPr>
      <w:r w:rsidRPr="00C54CDD">
        <w:lastRenderedPageBreak/>
        <w:br w:type="textWrapping" w:clear="all"/>
      </w:r>
      <w:r>
        <w:t>Kỹ thuật trình diễn cảnh 3D trên Silverlight 5</w:t>
      </w:r>
    </w:p>
    <w:p w:rsidR="002E1ED2" w:rsidRPr="00C54CDD" w:rsidRDefault="002E1ED2" w:rsidP="002E1ED2">
      <w:pPr>
        <w:pStyle w:val="BodyText"/>
        <w:spacing w:line="240" w:lineRule="auto"/>
        <w:ind w:firstLine="0"/>
        <w:rPr>
          <w:b/>
          <w:bCs/>
        </w:rPr>
      </w:pPr>
      <w:r w:rsidRPr="00C54CDD">
        <w:rPr>
          <w:b/>
          <w:bCs/>
        </w:rPr>
        <w:t>Tóm tắt chương:</w:t>
      </w:r>
    </w:p>
    <w:p w:rsidR="002E1ED2" w:rsidRDefault="002E1ED2" w:rsidP="002E1ED2">
      <w:pPr>
        <w:pStyle w:val="BodyText"/>
        <w:spacing w:line="400" w:lineRule="atLeast"/>
        <w:ind w:left="720" w:right="870" w:firstLine="0"/>
        <w:rPr>
          <w:i/>
        </w:rPr>
      </w:pPr>
      <w:r w:rsidRPr="00C54CDD">
        <w:rPr>
          <w:i/>
          <w:sz w:val="38"/>
        </w:rPr>
        <w:sym w:font="Wingdings" w:char="F03F"/>
      </w:r>
      <w:r w:rsidRPr="00C54CDD">
        <w:rPr>
          <w:i/>
        </w:rPr>
        <w:t xml:space="preserve">Nội dung của chương </w:t>
      </w:r>
      <w:r>
        <w:rPr>
          <w:i/>
        </w:rPr>
        <w:t>2 là trình bày kỹ thuật trình diễn cảnh 3D trên môi trường Silverlight 5. Trong chương này, chúng tôi sẽ giới thiệu tổng quan về XNA Graphics và cách vẽ cảnh 3D trên môi trường Silverlight.</w:t>
      </w:r>
    </w:p>
    <w:p w:rsidR="002E1ED2" w:rsidRDefault="002E1ED2" w:rsidP="002E1ED2">
      <w:pPr>
        <w:pStyle w:val="BodyText"/>
        <w:spacing w:line="400" w:lineRule="atLeast"/>
        <w:ind w:left="720" w:right="870" w:firstLine="0"/>
        <w:rPr>
          <w:i/>
        </w:rPr>
      </w:pPr>
    </w:p>
    <w:p w:rsidR="002E1ED2" w:rsidRDefault="002E1ED2" w:rsidP="002E1ED2">
      <w:pPr>
        <w:pStyle w:val="Heading2"/>
      </w:pPr>
      <w:bookmarkStart w:id="171" w:name="_Toc268004837"/>
      <w:r>
        <w:t>Giới thiệu</w:t>
      </w:r>
      <w:bookmarkEnd w:id="171"/>
    </w:p>
    <w:p w:rsidR="002E1ED2" w:rsidRDefault="002E1ED2" w:rsidP="002E1ED2">
      <w:pPr>
        <w:pStyle w:val="BodyText"/>
        <w:spacing w:before="120" w:after="120"/>
      </w:pPr>
      <w:r>
        <w:t xml:space="preserve">Microsoft Silverlight là một bộ khung ứng dụng (application framework) để phát triển và thực thi các ứng dụng RIA (Rich Internet Application) (theo </w:t>
      </w:r>
      <w:hyperlink r:id="rId32" w:history="1">
        <w:r w:rsidRPr="00C84D83">
          <w:rPr>
            <w:rStyle w:val="Hyperlink"/>
          </w:rPr>
          <w:t>http://en.wikipedia.org/wiki/Microsoft_Silverlight</w:t>
        </w:r>
      </w:hyperlink>
      <w:r>
        <w:t xml:space="preserve">). </w:t>
      </w:r>
    </w:p>
    <w:p w:rsidR="002E1ED2" w:rsidRDefault="002E1ED2" w:rsidP="002E1ED2">
      <w:pPr>
        <w:pStyle w:val="BodyText"/>
        <w:spacing w:before="120" w:after="120"/>
      </w:pPr>
      <w:r>
        <w:t xml:space="preserve">Kể từ khi phát hành phiên bản đầu tiên vào tháng tư năm 2007, Silverlight đã không ngừng được cải tiến về chức năng lẫn tốc độ. Theo dự kiến Microsoft sẽ phát hành chính thức phiên bản thứ 5 vào nửa sau năm 2011. </w:t>
      </w:r>
    </w:p>
    <w:p w:rsidR="002E1ED2" w:rsidRDefault="002E1ED2" w:rsidP="002E1ED2">
      <w:pPr>
        <w:pStyle w:val="BodyText"/>
        <w:keepNext/>
        <w:spacing w:before="120" w:after="120"/>
        <w:jc w:val="center"/>
      </w:pPr>
      <w:r w:rsidRPr="009F27B6">
        <w:rPr>
          <w:noProof/>
        </w:rPr>
        <w:lastRenderedPageBreak/>
        <w:drawing>
          <wp:inline distT="0" distB="0" distL="0" distR="0">
            <wp:extent cx="5581650" cy="4170137"/>
            <wp:effectExtent l="0" t="0" r="0" b="0"/>
            <wp:docPr id="32"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629400" cy="4953000"/>
                      <a:chOff x="684212" y="1295400"/>
                      <a:chExt cx="6629400" cy="4953000"/>
                    </a:xfrm>
                  </a:grpSpPr>
                  <a:grpSp>
                    <a:nvGrpSpPr>
                      <a:cNvPr id="49" name="Group 48"/>
                      <a:cNvGrpSpPr/>
                    </a:nvGrpSpPr>
                    <a:grpSpPr>
                      <a:xfrm>
                        <a:off x="684212" y="1295400"/>
                        <a:ext cx="6629400" cy="4953000"/>
                        <a:chOff x="684212" y="1295400"/>
                        <a:chExt cx="6629400" cy="4953000"/>
                      </a:xfrm>
                    </a:grpSpPr>
                    <a:grpSp>
                      <a:nvGrpSpPr>
                        <a:cNvPr id="3" name="Group 46"/>
                        <a:cNvGrpSpPr/>
                      </a:nvGrpSpPr>
                      <a:grpSpPr>
                        <a:xfrm>
                          <a:off x="5027612" y="1295400"/>
                          <a:ext cx="2286000" cy="1905000"/>
                          <a:chOff x="5027612" y="1295400"/>
                          <a:chExt cx="2286000" cy="1905000"/>
                        </a:xfrm>
                      </a:grpSpPr>
                      <a:sp>
                        <a:nvSpPr>
                          <a:cNvPr id="19" name="Rectangle 18"/>
                          <a:cNvSpPr/>
                        </a:nvSpPr>
                        <a:spPr bwMode="auto">
                          <a:xfrm>
                            <a:off x="5027612" y="1295400"/>
                            <a:ext cx="22860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0" name="TextBox 19"/>
                          <a:cNvSpPr txBox="1"/>
                        </a:nvSpPr>
                        <a:spPr>
                          <a:xfrm>
                            <a:off x="5180012" y="1524000"/>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S AJAX Library</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1" name="TextBox 20"/>
                          <a:cNvSpPr txBox="1"/>
                        </a:nvSpPr>
                        <a:spPr>
                          <a:xfrm>
                            <a:off x="5180012" y="2366962"/>
                            <a:ext cx="1981200" cy="681038"/>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JavaScript Engine</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4" name="Group 47"/>
                        <a:cNvGrpSpPr/>
                      </a:nvGrpSpPr>
                      <a:grpSpPr>
                        <a:xfrm>
                          <a:off x="684212" y="3276600"/>
                          <a:ext cx="6629400" cy="1752600"/>
                          <a:chOff x="684212" y="3276600"/>
                          <a:chExt cx="6629400" cy="1752600"/>
                        </a:xfrm>
                      </a:grpSpPr>
                      <a:sp>
                        <a:nvSpPr>
                          <a:cNvPr id="22" name="Rectangle 21"/>
                          <a:cNvSpPr/>
                        </a:nvSpPr>
                        <a:spPr bwMode="auto">
                          <a:xfrm>
                            <a:off x="684212" y="3276600"/>
                            <a:ext cx="6629400" cy="1752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5" name="TextBox 24"/>
                          <a:cNvSpPr txBox="1"/>
                        </a:nvSpPr>
                        <a:spPr>
                          <a:xfrm>
                            <a:off x="9890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UI Cor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6" name="TextBox 25"/>
                          <a:cNvSpPr txBox="1"/>
                        </a:nvSpPr>
                        <a:spPr>
                          <a:xfrm>
                            <a:off x="30464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Inputs</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7" name="TextBox 26"/>
                          <a:cNvSpPr txBox="1"/>
                        </a:nvSpPr>
                        <a:spPr>
                          <a:xfrm>
                            <a:off x="1827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Media</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8" name="TextBox 27"/>
                          <a:cNvSpPr txBox="1"/>
                        </a:nvSpPr>
                        <a:spPr>
                          <a:xfrm>
                            <a:off x="4113212" y="4191000"/>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eep Zoo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9" name="TextBox 28"/>
                          <a:cNvSpPr txBox="1"/>
                        </a:nvSpPr>
                        <a:spPr>
                          <a:xfrm>
                            <a:off x="5103812" y="3698081"/>
                            <a:ext cx="19050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RM</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0" name="TextBox 29"/>
                          <a:cNvSpPr txBox="1"/>
                        </a:nvSpPr>
                        <a:spPr>
                          <a:xfrm>
                            <a:off x="836612" y="4721423"/>
                            <a:ext cx="215559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Presentation Core</a:t>
                              </a:r>
                              <a:endParaRPr lang="en-US" sz="2000" b="1" dirty="0" smtClean="0">
                                <a:gradFill>
                                  <a:gsLst>
                                    <a:gs pos="0">
                                      <a:schemeClr val="tx1"/>
                                    </a:gs>
                                    <a:gs pos="86000">
                                      <a:schemeClr val="tx1"/>
                                    </a:gs>
                                  </a:gsLst>
                                  <a:lin ang="5400000" scaled="0"/>
                                </a:gradFill>
                              </a:endParaRPr>
                            </a:p>
                          </a:txBody>
                          <a:useSpRect/>
                        </a:txSp>
                      </a:sp>
                    </a:grpSp>
                    <a:grpSp>
                      <a:nvGrpSpPr>
                        <a:cNvPr id="5" name="Group 42"/>
                        <a:cNvGrpSpPr/>
                      </a:nvGrpSpPr>
                      <a:grpSpPr>
                        <a:xfrm>
                          <a:off x="684212" y="5105400"/>
                          <a:ext cx="6629400" cy="1143000"/>
                          <a:chOff x="684212" y="6248400"/>
                          <a:chExt cx="6629400" cy="1143000"/>
                        </a:xfrm>
                      </a:grpSpPr>
                      <a:sp>
                        <a:nvSpPr>
                          <a:cNvPr id="31" name="Rectangle 30"/>
                          <a:cNvSpPr/>
                        </a:nvSpPr>
                        <a:spPr bwMode="auto">
                          <a:xfrm>
                            <a:off x="684212" y="6248400"/>
                            <a:ext cx="6629400" cy="1143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32" name="TextBox 31"/>
                          <a:cNvSpPr txBox="1"/>
                        </a:nvSpPr>
                        <a:spPr>
                          <a:xfrm>
                            <a:off x="836612" y="6248400"/>
                            <a:ext cx="1619611"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Browser Host</a:t>
                              </a:r>
                              <a:endParaRPr lang="en-US" sz="2000" b="1" dirty="0" smtClean="0">
                                <a:gradFill>
                                  <a:gsLst>
                                    <a:gs pos="0">
                                      <a:schemeClr val="tx1"/>
                                    </a:gs>
                                    <a:gs pos="86000">
                                      <a:schemeClr val="tx1"/>
                                    </a:gs>
                                  </a:gsLst>
                                  <a:lin ang="5400000" scaled="0"/>
                                </a:gradFill>
                              </a:endParaRPr>
                            </a:p>
                          </a:txBody>
                          <a:useSpRect/>
                        </a:txSp>
                      </a:sp>
                      <a:sp>
                        <a:nvSpPr>
                          <a:cNvPr id="33" name="TextBox 32"/>
                          <a:cNvSpPr txBox="1"/>
                        </a:nvSpPr>
                        <a:spPr>
                          <a:xfrm>
                            <a:off x="760412" y="6629400"/>
                            <a:ext cx="20574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tegrated Networking Stack</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5" name="TextBox 34"/>
                          <a:cNvSpPr txBox="1"/>
                        </a:nvSpPr>
                        <a:spPr>
                          <a:xfrm>
                            <a:off x="2894012" y="6629400"/>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DOM Integration</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6" name="TextBox 35"/>
                          <a:cNvSpPr txBox="1"/>
                        </a:nvSpPr>
                        <a:spPr>
                          <a:xfrm>
                            <a:off x="4418012" y="6626066"/>
                            <a:ext cx="1447800" cy="612934"/>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Application Service</a:t>
                              </a: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37" name="TextBox 36"/>
                          <a:cNvSpPr txBox="1"/>
                        </a:nvSpPr>
                        <a:spPr>
                          <a:xfrm>
                            <a:off x="5942012" y="6629400"/>
                            <a:ext cx="1066800" cy="578882"/>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dirty="0" smtClean="0">
                                  <a:solidFill>
                                    <a:schemeClr val="bg1"/>
                                  </a:solidFill>
                                  <a:effectLst>
                                    <a:outerShdw blurRad="50800" dist="38100" dir="2700000" algn="tl" rotWithShape="0">
                                      <a:prstClr val="black">
                                        <a:alpha val="40000"/>
                                      </a:prstClr>
                                    </a:outerShdw>
                                  </a:effectLst>
                                </a:rPr>
                                <a:t>Installer</a:t>
                              </a:r>
                              <a:endParaRPr lang="en-US" dirty="0" smtClean="0">
                                <a:solidFill>
                                  <a:schemeClr val="bg1"/>
                                </a:solidFill>
                                <a:effectLst>
                                  <a:outerShdw blurRad="50800" dist="38100" dir="2700000" algn="tl" rotWithShape="0">
                                    <a:prstClr val="black">
                                      <a:alpha val="40000"/>
                                    </a:prstClr>
                                  </a:outerShdw>
                                </a:effectLst>
                              </a:endParaRPr>
                            </a:p>
                            <a:p>
                              <a:pPr algn="ctr"/>
                              <a:endParaRPr lang="en-US" sz="16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grpSp>
                    <a:grpSp>
                      <a:nvGrpSpPr>
                        <a:cNvPr id="6" name="Group 45"/>
                        <a:cNvGrpSpPr/>
                      </a:nvGrpSpPr>
                      <a:grpSpPr>
                        <a:xfrm>
                          <a:off x="684212" y="1295400"/>
                          <a:ext cx="4267200" cy="2169319"/>
                          <a:chOff x="684212" y="1295400"/>
                          <a:chExt cx="4267200" cy="2169319"/>
                        </a:xfrm>
                      </a:grpSpPr>
                      <a:sp>
                        <a:nvSpPr>
                          <a:cNvPr id="14" name="Rectangle 13"/>
                          <a:cNvSpPr/>
                        </a:nvSpPr>
                        <a:spPr bwMode="auto">
                          <a:xfrm>
                            <a:off x="684212" y="1295400"/>
                            <a:ext cx="4267200" cy="19050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sp>
                        <a:nvSpPr>
                          <a:cNvPr id="2" name="TextBox 5"/>
                          <a:cNvSpPr txBox="1"/>
                        </a:nvSpPr>
                        <a:spPr>
                          <a:xfrm>
                            <a:off x="1065212" y="17526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Data</a:t>
                              </a:r>
                              <a:endParaRPr lang="en-US" sz="28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2436812" y="1752601"/>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P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5" name="TextBox 14"/>
                          <a:cNvSpPr txBox="1"/>
                        </a:nvSpPr>
                        <a:spPr>
                          <a:xfrm>
                            <a:off x="836612" y="1371600"/>
                            <a:ext cx="2282420" cy="307777"/>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000" b="1" dirty="0" smtClean="0">
                                  <a:gradFill>
                                    <a:gsLst>
                                      <a:gs pos="0">
                                        <a:schemeClr val="tx1"/>
                                      </a:gs>
                                      <a:gs pos="86000">
                                        <a:schemeClr val="tx1"/>
                                      </a:gs>
                                    </a:gsLst>
                                    <a:lin ang="5400000" scaled="0"/>
                                  </a:gradFill>
                                </a:rPr>
                                <a:t>.NET for </a:t>
                              </a:r>
                              <a:r>
                                <a:rPr lang="en-US" sz="2000" b="1" dirty="0" err="1" smtClean="0">
                                  <a:gradFill>
                                    <a:gsLst>
                                      <a:gs pos="0">
                                        <a:schemeClr val="tx1"/>
                                      </a:gs>
                                      <a:gs pos="86000">
                                        <a:schemeClr val="tx1"/>
                                      </a:gs>
                                    </a:gsLst>
                                    <a:lin ang="5400000" scaled="0"/>
                                  </a:gradFill>
                                </a:rPr>
                                <a:t>Silverlight</a:t>
                              </a:r>
                              <a:endParaRPr lang="en-US" sz="2000" b="1" dirty="0" smtClean="0">
                                <a:gradFill>
                                  <a:gsLst>
                                    <a:gs pos="0">
                                      <a:schemeClr val="tx1"/>
                                    </a:gs>
                                    <a:gs pos="86000">
                                      <a:schemeClr val="tx1"/>
                                    </a:gs>
                                  </a:gsLst>
                                  <a:lin ang="5400000" scaled="0"/>
                                </a:gradFill>
                              </a:endParaRPr>
                            </a:p>
                          </a:txBody>
                          <a:useSpRect/>
                        </a:txSp>
                      </a:sp>
                      <a:sp>
                        <a:nvSpPr>
                          <a:cNvPr id="16" name="TextBox 15"/>
                          <a:cNvSpPr txBox="1"/>
                        </a:nvSpPr>
                        <a:spPr>
                          <a:xfrm>
                            <a:off x="3759606" y="1752600"/>
                            <a:ext cx="73460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WCF</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7" name="TextBox 16"/>
                          <a:cNvSpPr txBox="1"/>
                        </a:nvSpPr>
                        <a:spPr>
                          <a:xfrm>
                            <a:off x="1751012" y="2209800"/>
                            <a:ext cx="914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DLR</a:t>
                              </a:r>
                              <a:endParaRPr lang="en-US" sz="24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8" name="TextBox 17"/>
                          <a:cNvSpPr txBox="1"/>
                        </a:nvSpPr>
                        <a:spPr>
                          <a:xfrm>
                            <a:off x="3122612" y="2209800"/>
                            <a:ext cx="8382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BCL</a:t>
                              </a:r>
                              <a:endParaRPr lang="en-US"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3" name="TextBox 22"/>
                          <a:cNvSpPr txBox="1"/>
                        </a:nvSpPr>
                        <a:spPr>
                          <a:xfrm>
                            <a:off x="836612" y="26670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bg1"/>
                                  </a:solidFill>
                                  <a:effectLst>
                                    <a:outerShdw blurRad="50800" dist="38100" dir="2700000" algn="tl" rotWithShape="0">
                                      <a:prstClr val="black">
                                        <a:alpha val="40000"/>
                                      </a:prstClr>
                                    </a:outerShdw>
                                  </a:effectLst>
                                </a:rPr>
                                <a:t>CLR Execution Engine</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24" name="TextBox 23"/>
                          <a:cNvSpPr txBox="1"/>
                        </a:nvSpPr>
                        <a:spPr>
                          <a:xfrm>
                            <a:off x="836612" y="3124200"/>
                            <a:ext cx="3962400" cy="340519"/>
                          </a:xfrm>
                          <a:prstGeom prst="roundRect">
                            <a:avLst/>
                          </a:prstGeom>
                        </a:spPr>
                        <a:txSp>
                          <a:txBody>
                            <a:bodyPr wrap="squar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a:r>
                                <a:rPr lang="en-US" sz="2000" dirty="0" smtClean="0">
                                  <a:solidFill>
                                    <a:schemeClr val="tx2"/>
                                  </a:solidFill>
                                  <a:effectLst>
                                    <a:outerShdw blurRad="50800" dist="38100" dir="2700000" algn="tl" rotWithShape="0">
                                      <a:prstClr val="black">
                                        <a:alpha val="40000"/>
                                      </a:prstClr>
                                    </a:outerShdw>
                                  </a:effectLst>
                                </a:rPr>
                                <a:t>XAML</a:t>
                              </a:r>
                              <a:endParaRPr lang="en-US" sz="2000" dirty="0" smtClean="0">
                                <a:solidFill>
                                  <a:schemeClr val="tx2"/>
                                </a:solidFill>
                                <a:effectLst>
                                  <a:outerShdw blurRad="50800" dist="38100" dir="2700000" algn="tl" rotWithShape="0">
                                    <a:prstClr val="black">
                                      <a:alpha val="40000"/>
                                    </a:prstClr>
                                  </a:outerShdw>
                                </a:effectLst>
                              </a:endParaRPr>
                            </a:p>
                          </a:txBody>
                          <a:useSpRect/>
                        </a:txSp>
                        <a:style>
                          <a:lnRef idx="1">
                            <a:schemeClr val="accent3"/>
                          </a:lnRef>
                          <a:fillRef idx="3">
                            <a:schemeClr val="accent3"/>
                          </a:fillRef>
                          <a:effectRef idx="2">
                            <a:schemeClr val="accent3"/>
                          </a:effectRef>
                          <a:fontRef idx="minor">
                            <a:schemeClr val="lt1"/>
                          </a:fontRef>
                        </a:style>
                      </a:sp>
                    </a:grpSp>
                  </a:grpSp>
                </lc:lockedCanvas>
              </a:graphicData>
            </a:graphic>
          </wp:inline>
        </w:drawing>
      </w:r>
    </w:p>
    <w:p w:rsidR="002E1ED2" w:rsidRDefault="002E1ED2" w:rsidP="002E1ED2">
      <w:pPr>
        <w:pStyle w:val="Caption"/>
      </w:pPr>
      <w:r>
        <w:t xml:space="preserve">Hình </w:t>
      </w:r>
      <w:fldSimple w:instr=" STYLEREF 1 \s ">
        <w:r>
          <w:rPr>
            <w:noProof/>
          </w:rPr>
          <w:t>1</w:t>
        </w:r>
      </w:fldSimple>
      <w:r>
        <w:noBreakHyphen/>
      </w:r>
      <w:fldSimple w:instr=" SEQ Hình \* ARABIC \s 1 ">
        <w:r>
          <w:rPr>
            <w:noProof/>
          </w:rPr>
          <w:t>1</w:t>
        </w:r>
      </w:fldSimple>
      <w:r>
        <w:t xml:space="preserve"> Kiến trúc Silverlight</w:t>
      </w:r>
    </w:p>
    <w:p w:rsidR="002E1ED2" w:rsidRDefault="002E1ED2" w:rsidP="002E1ED2">
      <w:pPr>
        <w:pStyle w:val="BodyText"/>
        <w:spacing w:before="120" w:after="120"/>
        <w:jc w:val="center"/>
      </w:pPr>
      <w:hyperlink r:id="rId33" w:history="1">
        <w:r w:rsidRPr="00C84D83">
          <w:rPr>
            <w:rStyle w:val="Hyperlink"/>
          </w:rPr>
          <w:t>http://msdn.microsoft.com/en-us/library/bb404713.aspx</w:t>
        </w:r>
      </w:hyperlink>
    </w:p>
    <w:p w:rsidR="002E1ED2" w:rsidRDefault="002E1ED2" w:rsidP="002E1ED2">
      <w:pPr>
        <w:pStyle w:val="BodyText"/>
        <w:spacing w:before="120" w:after="120"/>
      </w:pPr>
      <w:r>
        <w:t>Ngày 13/4/2011, Microsoft đã phát hành phiên bản Silverlight 5 Beta (</w:t>
      </w:r>
      <w:hyperlink r:id="rId34" w:history="1">
        <w:r w:rsidRPr="001A4DDE">
          <w:rPr>
            <w:rStyle w:val="Hyperlink"/>
          </w:rPr>
          <w:t>http://silverlightvn.net/post/2011/04/22/Silverlight-5-Beta.aspx</w:t>
        </w:r>
      </w:hyperlink>
      <w:r>
        <w:t>) với cải tiến về hiệu năng lẫn tốc độ cùng hơn 40 tính năng mới so với phiên bản trước. Việc tích hợp phần lõi của nền tảng XNA đã khiến Silverlight trở nên mạnh mẽ hơn bao giờ hết với XNA Graphics (còn được gọi là Silverlight 3D), Shader Effect, Sound Effect và quan trọng nhất là khả năng khai thác sức mạnh của GPU (GPU accelerated) ngay trên nền Web.</w:t>
      </w:r>
    </w:p>
    <w:p w:rsidR="002E1ED2" w:rsidRDefault="002E1ED2" w:rsidP="002E1ED2">
      <w:pPr>
        <w:pStyle w:val="BodyText"/>
        <w:spacing w:before="120" w:after="120"/>
      </w:pPr>
      <w:r>
        <w:t xml:space="preserve"> Trong chương này, chúng tôi sẽ giới thiệu cơ bản về XNA Graphics trong Silverlight 5 và các vấn đề gặp phải khi trình diễn cảnh 3D trên Silverlight cùng giải pháp trong các mục sau.</w:t>
      </w:r>
    </w:p>
    <w:p w:rsidR="002E1ED2" w:rsidRDefault="002E1ED2" w:rsidP="002E1ED2">
      <w:pPr>
        <w:pStyle w:val="Heading2"/>
      </w:pPr>
      <w:r>
        <w:lastRenderedPageBreak/>
        <w:t>Tổng quan về XNA Graphics trong Silverlight 5</w:t>
      </w:r>
    </w:p>
    <w:p w:rsidR="002E1ED2" w:rsidRDefault="002E1ED2" w:rsidP="002E1ED2">
      <w:pPr>
        <w:pStyle w:val="BodyText"/>
      </w:pPr>
      <w:r>
        <w:t>XNA Graphics mang lại cho Silverlight khả năng vẽ các đối tượng hình học và các mô hình 3D một cách đơn giản, nhanh chóng cùng với khả năng dễ dàng tùy biến với các phép biến đổi ma trận từ XNA Math và XNA Effects.</w:t>
      </w:r>
    </w:p>
    <w:p w:rsidR="002E1ED2" w:rsidRDefault="002E1ED2" w:rsidP="002E1ED2">
      <w:pPr>
        <w:jc w:val="left"/>
      </w:pPr>
      <w:r>
        <w:rPr>
          <w:noProof/>
        </w:rPr>
        <w:drawing>
          <wp:anchor distT="0" distB="0" distL="114300" distR="114300" simplePos="0" relativeHeight="251667456" behindDoc="1" locked="0" layoutInCell="1" allowOverlap="1">
            <wp:simplePos x="0" y="0"/>
            <wp:positionH relativeFrom="column">
              <wp:posOffset>2463800</wp:posOffset>
            </wp:positionH>
            <wp:positionV relativeFrom="paragraph">
              <wp:posOffset>205740</wp:posOffset>
            </wp:positionV>
            <wp:extent cx="3505200" cy="2019300"/>
            <wp:effectExtent l="190500" t="114300" r="114300" b="152400"/>
            <wp:wrapSquare wrapText="bothSides"/>
            <wp:docPr id="33" name="Picture 3"/>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35"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505200" cy="20193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anchor>
        </w:drawing>
      </w:r>
    </w:p>
    <w:p w:rsidR="002E1ED2" w:rsidRDefault="002E1ED2" w:rsidP="002E1ED2">
      <w:pPr>
        <w:pStyle w:val="BodyText"/>
      </w:pPr>
      <w:r>
        <w:rPr>
          <w:noProof/>
        </w:rPr>
        <w:drawing>
          <wp:anchor distT="0" distB="0" distL="114300" distR="114300" simplePos="0" relativeHeight="251668480" behindDoc="1" locked="0" layoutInCell="1" allowOverlap="1">
            <wp:simplePos x="0" y="0"/>
            <wp:positionH relativeFrom="column">
              <wp:posOffset>-222250</wp:posOffset>
            </wp:positionH>
            <wp:positionV relativeFrom="paragraph">
              <wp:posOffset>15875</wp:posOffset>
            </wp:positionV>
            <wp:extent cx="2314575" cy="1885950"/>
            <wp:effectExtent l="0" t="0" r="0" b="0"/>
            <wp:wrapSquare wrapText="bothSides"/>
            <wp:docPr id="34" name="Picture 1"/>
            <wp:cNvGraphicFramePr/>
            <a:graphic xmlns:a="http://schemas.openxmlformats.org/drawingml/2006/main">
              <a:graphicData uri="http://schemas.openxmlformats.org/drawingml/2006/picture">
                <pic:pic xmlns:pic="http://schemas.openxmlformats.org/drawingml/2006/picture">
                  <pic:nvPicPr>
                    <pic:cNvPr id="4105" name="Picture 9"/>
                    <pic:cNvPicPr>
                      <a:picLocks noChangeAspect="1" noChangeArrowheads="1"/>
                    </pic:cNvPicPr>
                  </pic:nvPicPr>
                  <pic:blipFill>
                    <a:blip r:embed="rId36" cstate="print">
                      <a:extLst>
                        <a:ext uri="{BEBA8EAE-BF5A-486C-A8C5-ECC9F3942E4B}">
                          <a14:imgProp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14:imgLayer r:embed="rId37">
                              <a14:imgEffect>
                                <a14:backgroundRemoval t="10000" b="90000" l="10000" r="90000"/>
                              </a14:imgEffect>
                            </a14:imgLayer>
                          </a14:imgProps>
                        </a:ex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2314575" cy="1885950"/>
                    </a:xfrm>
                    <a:prstGeom prst="rect">
                      <a:avLst/>
                    </a:prstGeom>
                    <a:noFill/>
                    <a:ln>
                      <a:noFill/>
                    </a:ln>
                    <a:effectLst/>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 uri="{91240B29-F687-4F45-9708-019B960494DF}">
                        <a14:hiddenLine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w="9525">
                          <a:solidFill>
                            <a:schemeClr val="tx1"/>
                          </a:solidFill>
                          <a:miter lim="800000"/>
                          <a:headEnd/>
                          <a:tailEnd/>
                        </a14:hiddenLine>
                      </a:ext>
                      <a:ext uri="{AF507438-7753-43E0-B8FC-AC1667EBCBE1}">
                        <a14:hiddenEffects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effectLst>
                            <a:outerShdw dist="35921" dir="2700000" algn="ctr" rotWithShape="0">
                              <a:schemeClr val="bg2"/>
                            </a:outerShdw>
                          </a:effectLst>
                        </a14:hiddenEffects>
                      </a:ext>
                    </a:extLst>
                  </pic:spPr>
                </pic:pic>
              </a:graphicData>
            </a:graphic>
          </wp:anchor>
        </w:drawing>
      </w:r>
    </w:p>
    <w:p w:rsidR="002E1ED2" w:rsidRDefault="002E1ED2" w:rsidP="002E1ED2">
      <w:pPr>
        <w:pStyle w:val="BodyText"/>
      </w:pPr>
    </w:p>
    <w:p w:rsidR="002E1ED2" w:rsidRDefault="002E1ED2" w:rsidP="002E1ED2">
      <w:pPr>
        <w:pStyle w:val="BodyText"/>
      </w:pPr>
      <w:hyperlink r:id="rId38" w:history="1">
        <w:r w:rsidRPr="003E707D">
          <w:rPr>
            <w:rStyle w:val="Hyperlink"/>
          </w:rPr>
          <w:t>http://channel9.msdn.com/Events/MIX/MIX11/MED06</w:t>
        </w:r>
      </w:hyperlink>
    </w:p>
    <w:p w:rsidR="002E1ED2" w:rsidRDefault="002E1ED2" w:rsidP="002E1ED2">
      <w:pPr>
        <w:pStyle w:val="BodyText"/>
      </w:pPr>
      <w:r>
        <w:t>Ba thành phần XNA Graphics, Effects và Math được gắn kết vào Silverlight thông qua một control mới là Drawing Surface. Drawing Surface sẽ đóng vai trò là cầu nối giữa nền tảng hiện có của Silverlight với các thành phần đồ họa của XNA (</w:t>
      </w:r>
      <w:r w:rsidRPr="003B4948">
        <w:rPr>
          <w:i/>
        </w:rPr>
        <w:t>hình</w:t>
      </w:r>
      <w:r>
        <w:t>). Khác với các control khác của Silverlight, tiến trình vẽ của Drawing Surface được phân thành nhiều giai đoạn. Chúng tôi sẽ trình bày sơ lược các giai đoạn trong các mục sau.</w:t>
      </w:r>
    </w:p>
    <w:p w:rsidR="002E1ED2" w:rsidRDefault="002E1ED2" w:rsidP="002E1ED2">
      <w:pPr>
        <w:pStyle w:val="BodyText"/>
      </w:pPr>
      <w:r w:rsidRPr="003B4948">
        <w:rPr>
          <w:noProof/>
        </w:rPr>
        <w:drawing>
          <wp:inline distT="0" distB="0" distL="0" distR="0">
            <wp:extent cx="2743200" cy="838200"/>
            <wp:effectExtent l="19050" t="0" r="0" b="0"/>
            <wp:docPr id="35"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796393" cy="1381554"/>
                      <a:chOff x="7540088" y="1698263"/>
                      <a:chExt cx="3796393" cy="1381554"/>
                    </a:xfrm>
                  </a:grpSpPr>
                  <a:grpSp>
                    <a:nvGrpSpPr>
                      <a:cNvPr id="14" name="Group 13"/>
                      <a:cNvGrpSpPr/>
                    </a:nvGrpSpPr>
                    <a:grpSpPr>
                      <a:xfrm>
                        <a:off x="7540088" y="1698263"/>
                        <a:ext cx="3796393" cy="1381554"/>
                        <a:chOff x="7540088" y="1698263"/>
                        <a:chExt cx="3796393" cy="1381554"/>
                      </a:xfrm>
                    </a:grpSpPr>
                    <a:grpSp>
                      <a:nvGrpSpPr>
                        <a:cNvPr id="3" name="Group 6"/>
                        <a:cNvGrpSpPr/>
                      </a:nvGrpSpPr>
                      <a:grpSpPr>
                        <a:xfrm>
                          <a:off x="7540088" y="2425420"/>
                          <a:ext cx="3796393" cy="654397"/>
                          <a:chOff x="1339" y="727207"/>
                          <a:chExt cx="2740521" cy="654397"/>
                        </a:xfrm>
                      </a:grpSpPr>
                      <a:sp>
                        <a:nvSpPr>
                          <a:cNvPr id="11" name="Rounded Rectangle 10"/>
                          <a:cNvSpPr/>
                        </a:nvSpPr>
                        <a:spPr>
                          <a:xfrm>
                            <a:off x="1339" y="727207"/>
                            <a:ext cx="2740521" cy="654397"/>
                          </a:xfrm>
                          <a:prstGeom prst="roundRect">
                            <a:avLst>
                              <a:gd name="adj" fmla="val 10000"/>
                            </a:avLst>
                          </a:prstGeom>
                        </a:spPr>
                        <a:style>
                          <a:lnRef idx="2">
                            <a:schemeClr val="accent6">
                              <a:shade val="50000"/>
                            </a:schemeClr>
                          </a:lnRef>
                          <a:fillRef idx="1">
                            <a:schemeClr val="accent6"/>
                          </a:fillRef>
                          <a:effectRef idx="0">
                            <a:schemeClr val="accent6"/>
                          </a:effectRef>
                          <a:fontRef idx="minor">
                            <a:schemeClr val="lt1"/>
                          </a:fontRef>
                        </a:style>
                      </a:sp>
                      <a:sp>
                        <a:nvSpPr>
                          <a:cNvPr id="12" name="Rounded Rectangle 4"/>
                          <a:cNvSpPr/>
                        </a:nvSpPr>
                        <a:spPr>
                          <a:xfrm>
                            <a:off x="20506" y="746374"/>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smtClean="0">
                                  <a:latin typeface="Segoe" pitchFamily="34" charset="0"/>
                                </a:rPr>
                                <a:t>XNA Graphics, Effects, Math</a:t>
                              </a:r>
                              <a:endParaRPr lang="en-US" sz="2000" kern="1200" dirty="0">
                                <a:latin typeface="Segoe" pitchFamily="34" charset="0"/>
                              </a:endParaRPr>
                            </a:p>
                          </a:txBody>
                          <a:useSpRect/>
                        </a:txSp>
                        <a:style>
                          <a:lnRef idx="2">
                            <a:schemeClr val="accent6">
                              <a:shade val="50000"/>
                            </a:schemeClr>
                          </a:lnRef>
                          <a:fillRef idx="1">
                            <a:schemeClr val="accent6"/>
                          </a:fillRef>
                          <a:effectRef idx="0">
                            <a:schemeClr val="accent6"/>
                          </a:effectRef>
                          <a:fontRef idx="minor">
                            <a:schemeClr val="lt1"/>
                          </a:fontRef>
                        </a:style>
                      </a:sp>
                    </a:grpSp>
                    <a:grpSp>
                      <a:nvGrpSpPr>
                        <a:cNvPr id="4" name="Group 7"/>
                        <a:cNvGrpSpPr/>
                      </a:nvGrpSpPr>
                      <a:grpSpPr>
                        <a:xfrm>
                          <a:off x="7540088" y="1698263"/>
                          <a:ext cx="3796393" cy="654397"/>
                          <a:chOff x="1339" y="50"/>
                          <a:chExt cx="2740521" cy="654397"/>
                        </a:xfrm>
                      </a:grpSpPr>
                      <a:sp>
                        <a:nvSpPr>
                          <a:cNvPr id="9" name="Rounded Rectangle 8"/>
                          <a:cNvSpPr/>
                        </a:nvSpPr>
                        <a:spPr>
                          <a:xfrm>
                            <a:off x="1339" y="50"/>
                            <a:ext cx="2740521" cy="654397"/>
                          </a:xfrm>
                          <a:prstGeom prst="roundRect">
                            <a:avLst>
                              <a:gd name="adj" fmla="val 10000"/>
                            </a:avLst>
                          </a:prstGeom>
                        </a:spPr>
                        <a:style>
                          <a:lnRef idx="2">
                            <a:schemeClr val="accent2">
                              <a:shade val="50000"/>
                            </a:schemeClr>
                          </a:lnRef>
                          <a:fillRef idx="1">
                            <a:schemeClr val="accent2"/>
                          </a:fillRef>
                          <a:effectRef idx="0">
                            <a:schemeClr val="accent2"/>
                          </a:effectRef>
                          <a:fontRef idx="minor">
                            <a:schemeClr val="lt1"/>
                          </a:fontRef>
                        </a:style>
                      </a:sp>
                      <a:sp>
                        <a:nvSpPr>
                          <a:cNvPr id="10" name="Rounded Rectangle 6"/>
                          <a:cNvSpPr/>
                        </a:nvSpPr>
                        <a:spPr>
                          <a:xfrm>
                            <a:off x="20506" y="19217"/>
                            <a:ext cx="2702187" cy="616063"/>
                          </a:xfrm>
                          <a:prstGeom prst="rect">
                            <a:avLst/>
                          </a:prstGeom>
                        </a:spPr>
                        <a:txSp>
                          <a:txBody>
                            <a:bodyPr spcFirstLastPara="0" vert="horz" wrap="square" lIns="60960" tIns="60960" rIns="60960" bIns="60960" numCol="1" spcCol="1270" anchor="ctr" anchorCtr="0">
                              <a:no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lvl="0" algn="ctr" defTabSz="711200">
                                <a:lnSpc>
                                  <a:spcPct val="90000"/>
                                </a:lnSpc>
                                <a:spcBef>
                                  <a:spcPct val="0"/>
                                </a:spcBef>
                                <a:spcAft>
                                  <a:spcPct val="35000"/>
                                </a:spcAft>
                              </a:pPr>
                              <a:r>
                                <a:rPr lang="en-US" sz="2000" kern="1200" dirty="0">
                                  <a:latin typeface="Segoe" pitchFamily="34" charset="0"/>
                                </a:rPr>
                                <a:t>Drawing Surface Control</a:t>
                              </a:r>
                            </a:p>
                          </a:txBody>
                          <a:useSpRect/>
                        </a:txSp>
                        <a:style>
                          <a:lnRef idx="0">
                            <a:scrgbClr r="0" g="0" b="0"/>
                          </a:lnRef>
                          <a:fillRef idx="0">
                            <a:scrgbClr r="0" g="0" b="0"/>
                          </a:fillRef>
                          <a:effectRef idx="0">
                            <a:scrgbClr r="0" g="0" b="0"/>
                          </a:effectRef>
                          <a:fontRef idx="minor">
                            <a:schemeClr val="lt1"/>
                          </a:fontRef>
                        </a:style>
                      </a:sp>
                    </a:grpSp>
                  </a:grpSp>
                </lc:lockedCanvas>
              </a:graphicData>
            </a:graphic>
          </wp:inline>
        </w:drawing>
      </w:r>
    </w:p>
    <w:p w:rsidR="002E1ED2" w:rsidRDefault="002E1ED2" w:rsidP="002E1ED2">
      <w:pPr>
        <w:pStyle w:val="BodyText"/>
      </w:pPr>
      <w:r w:rsidRPr="0091721B">
        <w:rPr>
          <w:noProof/>
        </w:rPr>
        <w:lastRenderedPageBreak/>
        <w:drawing>
          <wp:inline distT="0" distB="0" distL="0" distR="0">
            <wp:extent cx="5581650" cy="3005504"/>
            <wp:effectExtent l="0" t="0" r="0" b="0"/>
            <wp:docPr id="3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0401300" cy="5600700"/>
                      <a:chOff x="798512" y="1104900"/>
                      <a:chExt cx="10401300" cy="5600700"/>
                    </a:xfrm>
                  </a:grpSpPr>
                  <a:grpSp>
                    <a:nvGrpSpPr>
                      <a:cNvPr id="13" name="Group 12"/>
                      <a:cNvGrpSpPr/>
                    </a:nvGrpSpPr>
                    <a:grpSpPr>
                      <a:xfrm>
                        <a:off x="798512" y="1104900"/>
                        <a:ext cx="10401300" cy="5600700"/>
                        <a:chOff x="798512" y="1104900"/>
                        <a:chExt cx="10401300" cy="5600700"/>
                      </a:xfrm>
                    </a:grpSpPr>
                    <a:sp>
                      <a:nvSpPr>
                        <a:cNvPr id="7" name="Rectangle 6"/>
                        <a:cNvSpPr/>
                      </a:nvSpPr>
                      <a:spPr bwMode="auto">
                        <a:xfrm>
                          <a:off x="989012" y="3811102"/>
                          <a:ext cx="9829800" cy="2589698"/>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5"/>
                        </a:lnRef>
                        <a:fillRef idx="2">
                          <a:schemeClr val="accent5"/>
                        </a:fillRef>
                        <a:effectRef idx="1">
                          <a:schemeClr val="accent5"/>
                        </a:effectRef>
                        <a:fontRef idx="minor">
                          <a:schemeClr val="dk1"/>
                        </a:fontRef>
                      </a:style>
                    </a:sp>
                    <a:pic>
                      <a:nvPicPr>
                        <a:cNvPr id="0" name="Object 2"/>
                        <a:cNvPicPr>
                          <a:picLocks noChangeAspect="1" noChangeArrowheads="1"/>
                        </a:cNvPicPr>
                      </a:nvPicPr>
                      <a:blipFill>
                        <a:blip r:embed="rId39"/>
                        <a:srcRect/>
                        <a:stretch>
                          <a:fillRect/>
                        </a:stretch>
                      </a:blipFill>
                      <a:spPr bwMode="auto">
                        <a:xfrm>
                          <a:off x="1370013" y="3962400"/>
                          <a:ext cx="9144000" cy="2743200"/>
                        </a:xfrm>
                        <a:prstGeom prst="rect">
                          <a:avLst/>
                        </a:prstGeom>
                        <a:noFill/>
                        <a:ln w="9525">
                          <a:noFill/>
                          <a:miter lim="800000"/>
                          <a:headEnd/>
                          <a:tailEnd/>
                        </a:ln>
                      </a:spPr>
                    </a:pic>
                    <a:pic>
                      <a:nvPicPr>
                        <a:cNvPr id="9223" name="Picture 7"/>
                        <a:cNvPicPr>
                          <a:picLocks noChangeAspect="1" noChangeArrowheads="1"/>
                        </a:cNvPicPr>
                      </a:nvPicPr>
                      <a:blipFill>
                        <a:blip r:embed="rId40">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798512" y="1295400"/>
                          <a:ext cx="2590800" cy="25908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4" name="Picture 8"/>
                        <a:cNvPicPr>
                          <a:picLocks noChangeAspect="1" noChangeArrowheads="1"/>
                        </a:cNvPicPr>
                      </a:nvPicPr>
                      <a:blipFill>
                        <a:blip r:embed="rId41">
                          <a:clrChange>
                            <a:clrFrom>
                              <a:srgbClr val="FFFFFF"/>
                            </a:clrFrom>
                            <a:clrTo>
                              <a:srgbClr val="FFFFFF">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4646612" y="1258402"/>
                          <a:ext cx="2552700" cy="25527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pic>
                      <a:nvPicPr>
                        <a:cNvPr id="9225" name="Picture 9"/>
                        <a:cNvPicPr>
                          <a:picLocks noChangeAspect="1" noChangeArrowheads="1"/>
                        </a:cNvPicPr>
                      </a:nvPicPr>
                      <a:blipFill>
                        <a:blip r:embed="rId42">
                          <a:clrChange>
                            <a:clrFrom>
                              <a:srgbClr val="404040"/>
                            </a:clrFrom>
                            <a:clrTo>
                              <a:srgbClr val="404040">
                                <a:alpha val="0"/>
                              </a:srgbClr>
                            </a:clrTo>
                          </a:clrChange>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val="0"/>
                            </a:ext>
                          </a:extLst>
                        </a:blip>
                        <a:srcRect/>
                        <a:stretch>
                          <a:fillRect/>
                        </a:stretch>
                      </a:blipFill>
                      <a:spPr bwMode="auto">
                        <a:xfrm>
                          <a:off x="8418512" y="1104900"/>
                          <a:ext cx="2781300" cy="2781300"/>
                        </a:xfrm>
                        <a:prstGeom prst="rect">
                          <a:avLst/>
                        </a:prstGeom>
                        <a:noFill/>
                        <a:ln>
                          <a:noFill/>
                        </a:ln>
                        <a:effectLst/>
                        <a:extLst>
                          <a:ext uri="{909E8E84-426E-40DD-AFC4-6F175D3DCCD1}">
                            <a14:hiddenFill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solidFill>
                                <a:schemeClr val="accent1"/>
                              </a:solidFill>
                            </a14:hiddenFill>
                          </a:ext>
                          <a:ext uri="{91240B29-F687-4F45-9708-019B960494DF}">
                            <a14:hiddenLine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w="9525">
                              <a:solidFill>
                                <a:schemeClr val="tx1"/>
                              </a:solidFill>
                              <a:miter lim="800000"/>
                              <a:headEnd/>
                              <a:tailEnd/>
                            </a14:hiddenLine>
                          </a:ext>
                          <a:ext uri="{AF507438-7753-43E0-B8FC-AC1667EBCBE1}">
                            <a14:hiddenEffects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a:effectLst>
                                <a:outerShdw dist="35921" dir="2700000" algn="ctr" rotWithShape="0">
                                  <a:schemeClr val="bg2"/>
                                </a:outerShdw>
                              </a:effectLst>
                            </a14:hiddenEffects>
                          </a:ext>
                        </a:extLst>
                      </a:spPr>
                    </a:pic>
                    <a:sp>
                      <a:nvSpPr>
                        <a:cNvPr id="4" name="Right Arrow 3"/>
                        <a:cNvSpPr/>
                      </a:nvSpPr>
                      <a:spPr bwMode="auto">
                        <a:xfrm>
                          <a:off x="33512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9" name="Right Arrow 8"/>
                        <a:cNvSpPr/>
                      </a:nvSpPr>
                      <a:spPr bwMode="auto">
                        <a:xfrm>
                          <a:off x="7237412" y="2724150"/>
                          <a:ext cx="1219200" cy="4000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 name="TextBox 5"/>
                        <a:cNvSpPr txBox="1"/>
                      </a:nvSpPr>
                      <a:spPr>
                        <a:xfrm>
                          <a:off x="3389312" y="188071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Vertex</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12" name="TextBox 11"/>
                        <a:cNvSpPr txBox="1"/>
                      </a:nvSpPr>
                      <a:spPr>
                        <a:xfrm>
                          <a:off x="7275512" y="1880081"/>
                          <a:ext cx="1037526" cy="681038"/>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ixel</a:t>
                            </a:r>
                          </a:p>
                          <a:p>
                            <a:r>
                              <a:rPr lang="en-US" sz="2000" dirty="0" smtClean="0">
                                <a:solidFill>
                                  <a:schemeClr val="bg1"/>
                                </a:solidFill>
                                <a:effectLst>
                                  <a:outerShdw blurRad="50800" dist="38100" dir="2700000" algn="tl" rotWithShape="0">
                                    <a:prstClr val="black">
                                      <a:alpha val="40000"/>
                                    </a:prstClr>
                                  </a:outerShdw>
                                </a:effectLst>
                              </a:rPr>
                              <a:t>Shader</a:t>
                            </a:r>
                          </a:p>
                        </a:txBody>
                        <a:useSpRect/>
                      </a:txSp>
                      <a:style>
                        <a:lnRef idx="1">
                          <a:schemeClr val="accent2"/>
                        </a:lnRef>
                        <a:fillRef idx="3">
                          <a:schemeClr val="accent2"/>
                        </a:fillRef>
                        <a:effectRef idx="2">
                          <a:schemeClr val="accent2"/>
                        </a:effectRef>
                        <a:fontRef idx="minor">
                          <a:schemeClr val="lt1"/>
                        </a:fontRef>
                      </a:style>
                    </a:sp>
                    <a:sp>
                      <a:nvSpPr>
                        <a:cNvPr id="8" name="TextBox 7"/>
                        <a:cNvSpPr txBox="1"/>
                      </a:nvSpPr>
                      <a:spPr>
                        <a:xfrm>
                          <a:off x="1365320" y="5867400"/>
                          <a:ext cx="2290692" cy="369332"/>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2400" dirty="0" smtClean="0">
                                <a:gradFill>
                                  <a:gsLst>
                                    <a:gs pos="0">
                                      <a:schemeClr val="tx1"/>
                                    </a:gs>
                                    <a:gs pos="86000">
                                      <a:schemeClr val="tx1"/>
                                    </a:gs>
                                  </a:gsLst>
                                  <a:lin ang="5400000" scaled="0"/>
                                </a:gradFill>
                              </a:rPr>
                              <a:t>Detailed Pipeline</a:t>
                            </a:r>
                          </a:p>
                        </a:txBody>
                        <a:useSpRect/>
                      </a:txSp>
                    </a:sp>
                  </a:grpSp>
                </lc:lockedCanvas>
              </a:graphicData>
            </a:graphic>
          </wp:inline>
        </w:drawing>
      </w:r>
    </w:p>
    <w:p w:rsidR="002E1ED2" w:rsidRDefault="002E1ED2" w:rsidP="002E1ED2">
      <w:pPr>
        <w:pStyle w:val="Heading3"/>
      </w:pPr>
      <w:r>
        <w:t>Vertex Data</w:t>
      </w:r>
    </w:p>
    <w:p w:rsidR="002E1ED2" w:rsidRDefault="002E1ED2" w:rsidP="002E1ED2">
      <w:pPr>
        <w:pStyle w:val="BodyText"/>
      </w:pPr>
      <w:r>
        <w:t>Mọi đối tượng đều được định nghĩa bằng một tập hợp các đỉnh (Vertex). Thông tin tại mỗi đỉnh bao gồm tối thiểu tọa độ của đỉnh đó trong không gian và có thể có thêm các thông tin khác như màu sắc, vector vuông góc (normal vector), …</w:t>
      </w:r>
    </w:p>
    <w:p w:rsidR="002E1ED2" w:rsidRPr="003B62FB" w:rsidRDefault="002E1ED2" w:rsidP="002E1ED2">
      <w:pPr>
        <w:pStyle w:val="BodyText"/>
      </w:pPr>
      <w:r>
        <w:t>Tất cả các đỉnh của đối tượng đều lần lượt được gửi sang bước hai Vertex Processing.</w:t>
      </w:r>
    </w:p>
    <w:p w:rsidR="002E1ED2" w:rsidRDefault="002E1ED2" w:rsidP="002E1ED2">
      <w:pPr>
        <w:pStyle w:val="Heading3"/>
      </w:pPr>
      <w:r>
        <w:t>Vertex Processing</w:t>
      </w:r>
    </w:p>
    <w:p w:rsidR="002E1ED2" w:rsidRDefault="002E1ED2" w:rsidP="002E1ED2">
      <w:pPr>
        <w:pStyle w:val="BodyText"/>
      </w:pPr>
      <w:r>
        <w:t>Nhiệm vụ chính của Vertex Processing là áp dụng phép chiếu để đưa tọa độ của các đỉnh từ không gian của đối tượng về không gian màn hình. Bước này đóng vai trò quyết định đối tượng sẽ xuất hiện tại vị trí nào ở trên màn hình.</w:t>
      </w:r>
    </w:p>
    <w:p w:rsidR="002E1ED2" w:rsidRDefault="002E1ED2" w:rsidP="002E1ED2">
      <w:pPr>
        <w:pStyle w:val="BodyText"/>
        <w:jc w:val="center"/>
      </w:pPr>
      <w:r w:rsidRPr="0014579D">
        <w:rPr>
          <w:noProof/>
        </w:rPr>
        <w:lastRenderedPageBreak/>
        <w:drawing>
          <wp:inline distT="0" distB="0" distL="0" distR="0">
            <wp:extent cx="5581650" cy="955321"/>
            <wp:effectExtent l="19050" t="0" r="0" b="0"/>
            <wp:docPr id="3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993312" cy="1710061"/>
                      <a:chOff x="965856" y="2369209"/>
                      <a:chExt cx="9993312" cy="1710061"/>
                    </a:xfrm>
                  </a:grpSpPr>
                  <a:grpSp>
                    <a:nvGrpSpPr>
                      <a:cNvPr id="12" name="Group 11"/>
                      <a:cNvGrpSpPr/>
                    </a:nvGrpSpPr>
                    <a:grpSpPr>
                      <a:xfrm>
                        <a:off x="965856" y="2369209"/>
                        <a:ext cx="9993312" cy="1710061"/>
                        <a:chOff x="965856" y="2369209"/>
                        <a:chExt cx="9993312" cy="1710061"/>
                      </a:xfrm>
                    </a:grpSpPr>
                    <a:graphicFrame>
                      <a:nvGraphicFramePr>
                        <a:cNvPr id="4" name="Diagram 3"/>
                        <a:cNvGraphicFramePr/>
                      </a:nvGraphicFramePr>
                      <a:graphic>
                        <a:graphicData uri="http://schemas.openxmlformats.org/drawingml/2006/diagram">
                          <dgm:relIds xmlns:dgm="http://schemas.openxmlformats.org/drawingml/2006/diagram" xmlns:r="http://schemas.openxmlformats.org/officeDocument/2006/relationships" r:dm="rId43" r:lo="rId44" r:qs="rId45" r:cs="rId46"/>
                        </a:graphicData>
                      </a:graphic>
                      <a:xfrm>
                        <a:off x="965856" y="2369209"/>
                        <a:ext cx="9993312" cy="1142999"/>
                      </a:xfrm>
                    </a:graphicFrame>
                    <a:sp>
                      <a:nvSpPr>
                        <a:cNvPr id="7" name="TextBox 6"/>
                        <a:cNvSpPr txBox="1"/>
                      </a:nvSpPr>
                      <a:spPr>
                        <a:xfrm>
                          <a:off x="24368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World</a:t>
                            </a:r>
                          </a:p>
                          <a:p>
                            <a:r>
                              <a:rPr lang="en-US" sz="2000" dirty="0" smtClean="0">
                                <a:gradFill>
                                  <a:gsLst>
                                    <a:gs pos="0">
                                      <a:schemeClr val="tx1"/>
                                    </a:gs>
                                    <a:gs pos="86000">
                                      <a:schemeClr val="tx1"/>
                                    </a:gs>
                                  </a:gsLst>
                                  <a:lin ang="5400000" scaled="0"/>
                                </a:gradFill>
                              </a:rPr>
                              <a:t>Matrix</a:t>
                            </a:r>
                          </a:p>
                        </a:txBody>
                        <a:useSpRect/>
                      </a:txSp>
                    </a:sp>
                    <a:sp>
                      <a:nvSpPr>
                        <a:cNvPr id="9" name="TextBox 8"/>
                        <a:cNvSpPr txBox="1"/>
                      </a:nvSpPr>
                      <a:spPr>
                        <a:xfrm>
                          <a:off x="4570412" y="3436008"/>
                          <a:ext cx="716543"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a:t>
                            </a:r>
                          </a:p>
                          <a:p>
                            <a:r>
                              <a:rPr lang="en-US" sz="2000" dirty="0" smtClean="0">
                                <a:gradFill>
                                  <a:gsLst>
                                    <a:gs pos="0">
                                      <a:schemeClr val="tx1"/>
                                    </a:gs>
                                    <a:gs pos="86000">
                                      <a:schemeClr val="tx1"/>
                                    </a:gs>
                                  </a:gsLst>
                                  <a:lin ang="5400000" scaled="0"/>
                                </a:gradFill>
                              </a:rPr>
                              <a:t>Matrix</a:t>
                            </a:r>
                          </a:p>
                        </a:txBody>
                        <a:useSpRect/>
                      </a:txSp>
                    </a:sp>
                    <a:sp>
                      <a:nvSpPr>
                        <a:cNvPr id="10" name="TextBox 9"/>
                        <a:cNvSpPr txBox="1"/>
                      </a:nvSpPr>
                      <a:spPr>
                        <a:xfrm>
                          <a:off x="6414709" y="3463717"/>
                          <a:ext cx="1142750" cy="615553"/>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Projection</a:t>
                            </a:r>
                          </a:p>
                          <a:p>
                            <a:pPr algn="ctr"/>
                            <a:r>
                              <a:rPr lang="en-US" sz="2000" dirty="0" smtClean="0">
                                <a:gradFill>
                                  <a:gsLst>
                                    <a:gs pos="0">
                                      <a:schemeClr val="tx1"/>
                                    </a:gs>
                                    <a:gs pos="86000">
                                      <a:schemeClr val="tx1"/>
                                    </a:gs>
                                  </a:gsLst>
                                  <a:lin ang="5400000" scaled="0"/>
                                </a:gradFill>
                              </a:rPr>
                              <a:t>Matrix</a:t>
                            </a:r>
                          </a:p>
                        </a:txBody>
                        <a:useSpRect/>
                      </a:txSp>
                    </a:sp>
                    <a:sp>
                      <a:nvSpPr>
                        <a:cNvPr id="11" name="TextBox 10"/>
                        <a:cNvSpPr txBox="1"/>
                      </a:nvSpPr>
                      <a:spPr>
                        <a:xfrm>
                          <a:off x="8606243" y="3476914"/>
                          <a:ext cx="1026884" cy="372411"/>
                        </a:xfrm>
                        <a:prstGeom prst="rect">
                          <a:avLst/>
                        </a:prstGeom>
                        <a:noFill/>
                      </a:spPr>
                      <a:txSp>
                        <a:txBody>
                          <a:bodyPr wrap="non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pPr algn="ctr"/>
                            <a:r>
                              <a:rPr lang="en-US" sz="2000" dirty="0" smtClean="0">
                                <a:gradFill>
                                  <a:gsLst>
                                    <a:gs pos="0">
                                      <a:schemeClr val="tx1"/>
                                    </a:gs>
                                    <a:gs pos="86000">
                                      <a:schemeClr val="tx1"/>
                                    </a:gs>
                                  </a:gsLst>
                                  <a:lin ang="5400000" scaled="0"/>
                                </a:gradFill>
                              </a:rPr>
                              <a:t>Viewport</a:t>
                            </a:r>
                          </a:p>
                        </a:txBody>
                        <a:useSpRect/>
                      </a:txSp>
                    </a:sp>
                  </a:grpSp>
                </lc:lockedCanvas>
              </a:graphicData>
            </a:graphic>
          </wp:inline>
        </w:drawing>
      </w:r>
      <w:r w:rsidRPr="0014579D">
        <w:rPr>
          <w:noProof/>
        </w:rPr>
        <w:drawing>
          <wp:inline distT="0" distB="0" distL="0" distR="0">
            <wp:extent cx="4124325" cy="2000250"/>
            <wp:effectExtent l="190500" t="114300" r="104775" b="152400"/>
            <wp:docPr id="38" name="Picture 6"/>
            <wp:cNvGraphicFramePr/>
            <a:graphic xmlns:a="http://schemas.openxmlformats.org/drawingml/2006/main">
              <a:graphicData uri="http://schemas.openxmlformats.org/drawingml/2006/picture">
                <pic:pic xmlns:pic="http://schemas.openxmlformats.org/drawingml/2006/picture">
                  <pic:nvPicPr>
                    <pic:cNvPr id="7179" name="Picture 11"/>
                    <pic:cNvPicPr>
                      <a:picLocks noChangeAspect="1" noChangeArrowheads="1"/>
                    </pic:cNvPicPr>
                  </pic:nvPicPr>
                  <pic:blipFill>
                    <a:blip r:embed="rId48"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4124325" cy="200025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r>
        <w:t>Geometry Processing</w:t>
      </w:r>
    </w:p>
    <w:p w:rsidR="002E1ED2" w:rsidRDefault="002E1ED2" w:rsidP="002E1ED2">
      <w:pPr>
        <w:pStyle w:val="BodyText"/>
      </w:pPr>
      <w:r>
        <w:t>Geometry Processing dựa vào tọa độ màn hình của mỗi đỉnh có được khi áp dụng phép chiếu ở bước Vertex Processing, để loại bỏ các thành phần không xuất hiện trong phạm vi nhìn thấy của Camera, và các bề mặt hướng ngược lại phía Camera để giảm chi phí cho GPU.</w:t>
      </w:r>
    </w:p>
    <w:p w:rsidR="002E1ED2" w:rsidRDefault="002E1ED2" w:rsidP="002E1ED2">
      <w:pPr>
        <w:pStyle w:val="BodyText"/>
      </w:pPr>
      <w:r>
        <w:lastRenderedPageBreak/>
        <w:t xml:space="preserve">Sau đó các đỉnh và điểm trung gian nằm trong vùng nhìn thấy đều được </w:t>
      </w:r>
      <w:r w:rsidRPr="00FE217D">
        <w:t>Rasterize</w:t>
      </w:r>
      <w:r>
        <w:t xml:space="preserve"> về tọa độ điểm ảnh (pixel) tương ứng trên màn hình.</w:t>
      </w:r>
      <w:r w:rsidRPr="002A6C9F">
        <w:rPr>
          <w:noProof/>
        </w:rPr>
        <w:drawing>
          <wp:inline distT="0" distB="0" distL="0" distR="0">
            <wp:extent cx="3810000" cy="2857500"/>
            <wp:effectExtent l="190500" t="95250" r="95250" b="152400"/>
            <wp:docPr id="39" name="Picture 7"/>
            <wp:cNvGraphicFramePr/>
            <a:graphic xmlns:a="http://schemas.openxmlformats.org/drawingml/2006/main">
              <a:graphicData uri="http://schemas.openxmlformats.org/drawingml/2006/picture">
                <pic:pic xmlns:pic="http://schemas.openxmlformats.org/drawingml/2006/picture">
                  <pic:nvPicPr>
                    <pic:cNvPr id="8218" name="Picture 26"/>
                    <pic:cNvPicPr>
                      <a:picLocks noChangeAspect="1" noChangeArrowheads="1"/>
                    </pic:cNvPicPr>
                  </pic:nvPicPr>
                  <pic:blipFill>
                    <a:blip r:embed="rId49" cstate="print">
                      <a:extLst>
                        <a:ext uri="{28A0092B-C50C-407E-A947-70E740481C1C}">
                          <a14:useLocalDpi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val="0"/>
                        </a:ext>
                      </a:extLst>
                    </a:blip>
                    <a:srcRect/>
                    <a:stretch>
                      <a:fillRect/>
                    </a:stretch>
                  </pic:blipFill>
                  <pic:spPr bwMode="auto">
                    <a:xfrm>
                      <a:off x="0" y="0"/>
                      <a:ext cx="3810000" cy="2857500"/>
                    </a:xfrm>
                    <a:prstGeom prst="roundRect">
                      <a:avLst>
                        <a:gd name="adj" fmla="val 11111"/>
                      </a:avLst>
                    </a:prstGeom>
                    <a:ln w="190500" cap="rnd">
                      <a:solidFill>
                        <a:srgbClr val="C8C6BD"/>
                      </a:solidFill>
                      <a:prstDash val="solid"/>
                    </a:ln>
                    <a:effectLst>
                      <a:outerShdw blurRad="101600" dist="50800" dir="7200000" algn="tl" rotWithShape="0">
                        <a:srgbClr val="000000">
                          <a:alpha val="45000"/>
                        </a:srgbClr>
                      </a:outerShdw>
                    </a:effectLst>
                    <a:scene3d>
                      <a:camera prst="perspectiveFront" fov="5400000"/>
                      <a:lightRig rig="threePt" dir="t">
                        <a:rot lat="0" lon="0" rev="19200000"/>
                      </a:lightRig>
                    </a:scene3d>
                    <a:sp3d extrusionH="25400">
                      <a:bevelT w="304800" h="152400" prst="hardEdge"/>
                      <a:extrusionClr>
                        <a:srgbClr val="FFFFFF"/>
                      </a:extrusionClr>
                    </a:sp3d>
                    <a:extLst>
                      <a:ext uri="{909E8E84-426E-40DD-AFC4-6F175D3DCCD1}">
                        <a14:hiddenFill xmlns:lc="http://schemas.openxmlformats.org/drawingml/2006/lockedCanvas" xmlns:a14="http://schemas.microsoft.com/office/drawing/2010/main" xmlns:p="http://schemas.openxmlformats.org/presentationml/2006/main" xmlns="" xmlns:w="http://schemas.openxmlformats.org/wordprocessingml/2006/main" xmlns:w10="urn:schemas-microsoft-com:office:word" xmlns:v="urn:schemas-microsoft-com:vml" xmlns:o="urn:schemas-microsoft-com:office:office">
                          <a:solidFill>
                            <a:schemeClr val="accent1"/>
                          </a:solidFill>
                        </a14:hiddenFill>
                      </a:ext>
                    </a:extLst>
                  </pic:spPr>
                </pic:pic>
              </a:graphicData>
            </a:graphic>
          </wp:inline>
        </w:drawing>
      </w:r>
    </w:p>
    <w:p w:rsidR="002E1ED2" w:rsidRDefault="002E1ED2" w:rsidP="002E1ED2">
      <w:pPr>
        <w:pStyle w:val="Heading3"/>
      </w:pPr>
      <w:r>
        <w:t>Pixel Processing</w:t>
      </w:r>
    </w:p>
    <w:p w:rsidR="002E1ED2" w:rsidRDefault="002E1ED2" w:rsidP="002E1ED2">
      <w:pPr>
        <w:pStyle w:val="BodyText"/>
      </w:pPr>
      <w:r>
        <w:t>Pixel Processing sẽ quyết định màu sắc của đỉnh hoặc các điểm trung gian nằm trong vùng nhìn thấy.</w:t>
      </w:r>
    </w:p>
    <w:p w:rsidR="002E1ED2" w:rsidRDefault="002E1ED2" w:rsidP="002E1ED2">
      <w:pPr>
        <w:pStyle w:val="Heading3"/>
      </w:pPr>
      <w:r>
        <w:t>Pixel Rendering</w:t>
      </w:r>
    </w:p>
    <w:p w:rsidR="002E1ED2" w:rsidRPr="00FE217D" w:rsidRDefault="002E1ED2" w:rsidP="002E1ED2">
      <w:pPr>
        <w:pStyle w:val="BodyText"/>
      </w:pPr>
      <w:r>
        <w:t>Pixel Rendering là khâu cuối cùng của tiến trình vẽ một đối tượng. Tại đây, màu sắc của mỗi pixel có thể thay đổi tùy thuộc vào độ trong suốt (alpha), cách phối màu (Blending) … được thiết lập.</w:t>
      </w:r>
    </w:p>
    <w:p w:rsidR="002E1ED2" w:rsidRDefault="002E1ED2" w:rsidP="002E1ED2">
      <w:pPr>
        <w:pStyle w:val="Heading2"/>
      </w:pPr>
      <w:r>
        <w:t>Point Cloud trên Silverlight</w:t>
      </w:r>
    </w:p>
    <w:p w:rsidR="002E1ED2" w:rsidRDefault="002E1ED2" w:rsidP="002E1ED2">
      <w:pPr>
        <w:pStyle w:val="BodyText"/>
      </w:pPr>
      <w:r>
        <w:t>Để có thể thu được thông tin về cảnh 3D trong thế giới thực, chúng tôi sử dụng một scanner, cụ thể là Kinect. Thông tin thu được từ Kinect bao gồm một ảnh RGB và độ sâu ứng với mỗi điểm ảnh trên ảnh RGB đó. Từ các thông tin trên, áp dụng một số kỹ thuật mà chúng tôi đã trình bày ở chương (???), chúng tôi thu được một tập hợp các điểm màu trong không gian 3D. Tập hợp các điểm màu trên được gọi là đám mây điểm (Point Cloud). Như vậy, mỗi khung cảnh sẽ tương ứng với một đám mây điểm.</w:t>
      </w:r>
    </w:p>
    <w:p w:rsidR="002E1ED2" w:rsidRDefault="002E1ED2" w:rsidP="002E1ED2">
      <w:pPr>
        <w:pStyle w:val="BodyText"/>
      </w:pPr>
      <w:r>
        <w:lastRenderedPageBreak/>
        <w:t xml:space="preserve">Mỗi đám mây điểm bao gồm hàng  trăm ngàn điểm màu. Để vẽ các đám mây điểm trên Silverlight mà vẫn đảm bảo tính ổn định về chi phí và thời gian phản hồi, chúng tôi sử dụng XNA Graphics. Nhưng tại thời điểm hiện tại, thành phần XNA Graphics được tích hợp trong Silverlight 5 Beta không hỗ trợ kiểu primitive Point. </w:t>
      </w:r>
    </w:p>
    <w:p w:rsidR="002E1ED2" w:rsidRDefault="002E1ED2" w:rsidP="002E1ED2">
      <w:pPr>
        <w:pStyle w:val="BodyText"/>
      </w:pPr>
      <w:r>
        <w:t>Do đó, chúng tôi cần giả lập việc vẽ một điểm bằng cách vẽ một hình chữ nhật. Hình chữ nhật này phải đảm bảo các đặc điểm sau :</w:t>
      </w:r>
    </w:p>
    <w:p w:rsidR="002E1ED2" w:rsidRDefault="002E1ED2" w:rsidP="002E1ED2">
      <w:pPr>
        <w:pStyle w:val="BodyText"/>
        <w:numPr>
          <w:ilvl w:val="0"/>
          <w:numId w:val="45"/>
        </w:numPr>
      </w:pPr>
      <w:r>
        <w:t>Giữ nguyên vị trí và màu sắc của điểm.</w:t>
      </w:r>
    </w:p>
    <w:p w:rsidR="002E1ED2" w:rsidRDefault="002E1ED2" w:rsidP="002E1ED2">
      <w:pPr>
        <w:pStyle w:val="BodyText"/>
        <w:numPr>
          <w:ilvl w:val="0"/>
          <w:numId w:val="45"/>
        </w:numPr>
      </w:pPr>
      <w:r>
        <w:t>Luôn có kích thước tối thiểu nhưng vẫn nhận biết được trên màn hình.</w:t>
      </w:r>
    </w:p>
    <w:p w:rsidR="002E1ED2" w:rsidRDefault="002E1ED2" w:rsidP="002E1ED2">
      <w:pPr>
        <w:pStyle w:val="BodyText"/>
        <w:jc w:val="center"/>
      </w:pPr>
      <w:r w:rsidRPr="009F27B6">
        <w:rPr>
          <w:noProof/>
        </w:rPr>
        <w:drawing>
          <wp:inline distT="0" distB="0" distL="0" distR="0">
            <wp:extent cx="5581650" cy="1145550"/>
            <wp:effectExtent l="0" t="0" r="0" b="0"/>
            <wp:docPr id="40"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248400" cy="1282244"/>
                      <a:chOff x="4418012" y="0"/>
                      <a:chExt cx="6248400" cy="1282244"/>
                    </a:xfrm>
                  </a:grpSpPr>
                  <a:grpSp>
                    <a:nvGrpSpPr>
                      <a:cNvPr id="67" name="Group 66"/>
                      <a:cNvGrpSpPr/>
                    </a:nvGrpSpPr>
                    <a:grpSpPr>
                      <a:xfrm>
                        <a:off x="4418012" y="0"/>
                        <a:ext cx="6248400" cy="1282244"/>
                        <a:chOff x="4418012" y="0"/>
                        <a:chExt cx="6248400" cy="1282244"/>
                      </a:xfrm>
                    </a:grpSpPr>
                    <a:sp>
                      <a:nvSpPr>
                        <a:cNvPr id="4" name="Right Arrow 3"/>
                        <a:cNvSpPr/>
                      </a:nvSpPr>
                      <a:spPr bwMode="auto">
                        <a:xfrm>
                          <a:off x="78470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50" name="Oval 49"/>
                        <a:cNvSpPr/>
                      </a:nvSpPr>
                      <a:spPr bwMode="auto">
                        <a:xfrm>
                          <a:off x="4418012" y="60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5" name="Right Arrow 54"/>
                        <a:cNvSpPr/>
                      </a:nvSpPr>
                      <a:spPr bwMode="auto">
                        <a:xfrm>
                          <a:off x="4951412" y="457200"/>
                          <a:ext cx="609600" cy="3238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grpSp>
                      <a:nvGrpSpPr>
                        <a:cNvPr id="6" name="Group 64"/>
                        <a:cNvGrpSpPr/>
                      </a:nvGrpSpPr>
                      <a:grpSpPr>
                        <a:xfrm>
                          <a:off x="5561012" y="0"/>
                          <a:ext cx="2286000" cy="1282244"/>
                          <a:chOff x="5561012" y="0"/>
                          <a:chExt cx="2286000" cy="1282244"/>
                        </a:xfrm>
                      </a:grpSpPr>
                      <a:sp>
                        <a:nvSpPr>
                          <a:cNvPr id="51" name="Flowchart: Process 50"/>
                          <a:cNvSpPr/>
                        </a:nvSpPr>
                        <a:spPr bwMode="auto">
                          <a:xfrm>
                            <a:off x="5865812" y="228600"/>
                            <a:ext cx="1676400" cy="838200"/>
                          </a:xfrm>
                          <a:prstGeom prst="flowChartProcess">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6" name="TextBox 55"/>
                          <a:cNvSpPr txBox="1"/>
                        </a:nvSpPr>
                        <a:spPr>
                          <a:xfrm>
                            <a:off x="56372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7" name="TextBox 56"/>
                          <a:cNvSpPr txBox="1"/>
                        </a:nvSpPr>
                        <a:spPr>
                          <a:xfrm>
                            <a:off x="72374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8" name="TextBox 57"/>
                          <a:cNvSpPr txBox="1"/>
                        </a:nvSpPr>
                        <a:spPr>
                          <a:xfrm>
                            <a:off x="55610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59" name="TextBox 58"/>
                          <a:cNvSpPr txBox="1"/>
                        </a:nvSpPr>
                        <a:spPr>
                          <a:xfrm>
                            <a:off x="7237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a:nvGrpSpPr>
                        <a:cNvPr id="7" name="Group 65"/>
                        <a:cNvGrpSpPr/>
                      </a:nvGrpSpPr>
                      <a:grpSpPr>
                        <a:xfrm>
                          <a:off x="8380412" y="0"/>
                          <a:ext cx="2286000" cy="1282244"/>
                          <a:chOff x="8380412" y="0"/>
                          <a:chExt cx="2286000" cy="1282244"/>
                        </a:xfrm>
                      </a:grpSpPr>
                      <a:grpSp>
                        <a:nvGrpSpPr>
                          <a:cNvPr id="8" name="Group 53"/>
                          <a:cNvGrpSpPr/>
                        </a:nvGrpSpPr>
                        <a:grpSpPr>
                          <a:xfrm>
                            <a:off x="8685212" y="228600"/>
                            <a:ext cx="1677987" cy="838200"/>
                            <a:chOff x="10512425" y="5638800"/>
                            <a:chExt cx="1677987" cy="838200"/>
                          </a:xfrm>
                        </a:grpSpPr>
                        <a:sp>
                          <a:nvSpPr>
                            <a:cNvPr id="52" name="Right Triangle 51"/>
                            <a:cNvSpPr/>
                          </a:nvSpPr>
                          <a:spPr bwMode="auto">
                            <a:xfrm>
                              <a:off x="10512425" y="5638800"/>
                              <a:ext cx="1676400" cy="838200"/>
                            </a:xfrm>
                            <a:prstGeom prst="rtTriangl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3" name="Right Triangle 52"/>
                            <a:cNvSpPr/>
                          </a:nvSpPr>
                          <a:spPr bwMode="auto">
                            <a:xfrm flipH="1" flipV="1">
                              <a:off x="10514012" y="5638800"/>
                              <a:ext cx="1676400" cy="838200"/>
                            </a:xfrm>
                            <a:prstGeom prst="rtTriangle">
                              <a:avLst/>
                            </a:prstGeom>
                            <a:gradFill flip="none" rotWithShape="1">
                              <a:lin ang="2700000" scaled="1"/>
                              <a:tileRect/>
                            </a:gradFill>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grpSp>
                      <a:sp>
                        <a:nvSpPr>
                          <a:cNvPr id="61" name="TextBox 60"/>
                          <a:cNvSpPr txBox="1"/>
                        </a:nvSpPr>
                        <a:spPr>
                          <a:xfrm>
                            <a:off x="84566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2" name="TextBox 61"/>
                          <a:cNvSpPr txBox="1"/>
                        </a:nvSpPr>
                        <a:spPr>
                          <a:xfrm>
                            <a:off x="10056812" y="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3" name="TextBox 62"/>
                          <a:cNvSpPr txBox="1"/>
                        </a:nvSpPr>
                        <a:spPr>
                          <a:xfrm>
                            <a:off x="83804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sp>
                        <a:nvSpPr>
                          <a:cNvPr id="64" name="TextBox 63"/>
                          <a:cNvSpPr txBox="1"/>
                        </a:nvSpPr>
                        <a:spPr>
                          <a:xfrm>
                            <a:off x="10056812" y="1066800"/>
                            <a:ext cx="609600" cy="215444"/>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400" dirty="0" smtClean="0">
                                  <a:gradFill>
                                    <a:gsLst>
                                      <a:gs pos="0">
                                        <a:schemeClr val="tx1"/>
                                      </a:gs>
                                      <a:gs pos="86000">
                                        <a:schemeClr val="tx1"/>
                                      </a:gs>
                                    </a:gsLst>
                                    <a:lin ang="5400000" scaled="0"/>
                                  </a:gradFill>
                                </a:rPr>
                                <a:t>(1, -1)</a:t>
                              </a:r>
                              <a:endParaRPr lang="en-US" sz="1400" dirty="0" smtClean="0">
                                <a:gradFill>
                                  <a:gsLst>
                                    <a:gs pos="0">
                                      <a:schemeClr val="tx1"/>
                                    </a:gs>
                                    <a:gs pos="86000">
                                      <a:schemeClr val="tx1"/>
                                    </a:gs>
                                  </a:gsLst>
                                  <a:lin ang="5400000" scaled="0"/>
                                </a:gradFill>
                              </a:endParaRPr>
                            </a:p>
                          </a:txBody>
                          <a:useSpRect/>
                        </a:txSp>
                      </a:sp>
                    </a:grpSp>
                  </a:grpSp>
                </lc:lockedCanvas>
              </a:graphicData>
            </a:graphic>
          </wp:inline>
        </w:drawing>
      </w:r>
    </w:p>
    <w:p w:rsidR="002E1ED2" w:rsidRDefault="002E1ED2" w:rsidP="002E1ED2">
      <w:pPr>
        <w:pStyle w:val="BodyText"/>
      </w:pPr>
      <w:r>
        <w:t>Mỗi điểm P trong đám mây điểm được thể hiện thành một hình chữ nhật có tâm là P. Hình chữ nhật này bao gồm bốn đỉnh đều mang thông tin về tọa độ, màu sắc của P và vị trí tương ứng trong hình chữ nhật.</w:t>
      </w:r>
    </w:p>
    <w:p w:rsidR="002E1ED2" w:rsidRDefault="002E1ED2" w:rsidP="002E1ED2">
      <w:pPr>
        <w:pStyle w:val="BodyText"/>
        <w:jc w:val="center"/>
      </w:pPr>
      <w:r w:rsidRPr="00B16EB0">
        <w:rPr>
          <w:noProof/>
        </w:rPr>
        <w:drawing>
          <wp:inline distT="0" distB="0" distL="0" distR="0">
            <wp:extent cx="3352800" cy="990600"/>
            <wp:effectExtent l="19050" t="0" r="0" b="0"/>
            <wp:docPr id="41"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3352800" cy="990600"/>
                      <a:chOff x="1446212" y="1752600"/>
                      <a:chExt cx="3352800" cy="990600"/>
                    </a:xfrm>
                  </a:grpSpPr>
                  <a:grpSp>
                    <a:nvGrpSpPr>
                      <a:cNvPr id="109" name="Group 108"/>
                      <a:cNvGrpSpPr/>
                    </a:nvGrpSpPr>
                    <a:grpSpPr>
                      <a:xfrm>
                        <a:off x="1446212" y="1752600"/>
                        <a:ext cx="3352800" cy="990600"/>
                        <a:chOff x="1446212" y="1752600"/>
                        <a:chExt cx="3352800" cy="990600"/>
                      </a:xfrm>
                    </a:grpSpPr>
                    <a:sp>
                      <a:nvSpPr>
                        <a:cNvPr id="103" name="Rectangle 102"/>
                        <a:cNvSpPr/>
                      </a:nvSpPr>
                      <a:spPr bwMode="auto">
                        <a:xfrm>
                          <a:off x="1446212" y="1752600"/>
                          <a:ext cx="3352800" cy="990600"/>
                        </a:xfrm>
                        <a:prstGeom prst="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6"/>
                        </a:lnRef>
                        <a:fillRef idx="1">
                          <a:schemeClr val="lt1"/>
                        </a:fillRef>
                        <a:effectRef idx="0">
                          <a:schemeClr val="accent6"/>
                        </a:effectRef>
                        <a:fontRef idx="minor">
                          <a:schemeClr val="dk1"/>
                        </a:fontRef>
                      </a:style>
                    </a:sp>
                    <a:sp>
                      <a:nvSpPr>
                        <a:cNvPr id="104" name="TextBox 103"/>
                        <a:cNvSpPr txBox="1"/>
                      </a:nvSpPr>
                      <a:spPr>
                        <a:xfrm>
                          <a:off x="1598612" y="2286000"/>
                          <a:ext cx="1118831"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Position</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5" name="TextBox 104"/>
                        <a:cNvSpPr txBox="1"/>
                      </a:nvSpPr>
                      <a:spPr>
                        <a:xfrm>
                          <a:off x="2817812" y="2286000"/>
                          <a:ext cx="894366"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Offset</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6" name="TextBox 105"/>
                        <a:cNvSpPr txBox="1"/>
                      </a:nvSpPr>
                      <a:spPr>
                        <a:xfrm>
                          <a:off x="3808412" y="2286000"/>
                          <a:ext cx="827845" cy="340519"/>
                        </a:xfrm>
                        <a:prstGeom prst="roundRect">
                          <a:avLst/>
                        </a:prstGeom>
                      </a:spPr>
                      <a:txSp>
                        <a:txBody>
                          <a:bodyPr wrap="none" lIns="91440" tIns="0" rIns="91440" bIns="0" rtlCol="0">
                            <a:spAutoFit/>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r>
                              <a:rPr lang="en-US" sz="2000" dirty="0" smtClean="0">
                                <a:solidFill>
                                  <a:schemeClr val="bg1"/>
                                </a:solidFill>
                                <a:effectLst>
                                  <a:outerShdw blurRad="50800" dist="38100" dir="2700000" algn="tl" rotWithShape="0">
                                    <a:prstClr val="black">
                                      <a:alpha val="40000"/>
                                    </a:prstClr>
                                  </a:outerShdw>
                                </a:effectLst>
                              </a:rPr>
                              <a:t>Color</a:t>
                            </a:r>
                            <a:endParaRPr lang="en-US" sz="2000" dirty="0" smtClean="0">
                              <a:solidFill>
                                <a:schemeClr val="bg1"/>
                              </a:solidFill>
                              <a:effectLst>
                                <a:outerShdw blurRad="50800" dist="38100" dir="2700000" algn="tl" rotWithShape="0">
                                  <a:prstClr val="black">
                                    <a:alpha val="40000"/>
                                  </a:prstClr>
                                </a:outerShdw>
                              </a:effectLst>
                            </a:endParaRPr>
                          </a:p>
                        </a:txBody>
                        <a:useSpRect/>
                      </a:txSp>
                      <a:style>
                        <a:lnRef idx="1">
                          <a:schemeClr val="accent2"/>
                        </a:lnRef>
                        <a:fillRef idx="3">
                          <a:schemeClr val="accent2"/>
                        </a:fillRef>
                        <a:effectRef idx="2">
                          <a:schemeClr val="accent2"/>
                        </a:effectRef>
                        <a:fontRef idx="minor">
                          <a:schemeClr val="lt1"/>
                        </a:fontRef>
                      </a:style>
                    </a:sp>
                    <a:sp>
                      <a:nvSpPr>
                        <a:cNvPr id="108" name="TextBox 107"/>
                        <a:cNvSpPr txBox="1"/>
                      </a:nvSpPr>
                      <a:spPr>
                        <a:xfrm>
                          <a:off x="1827212" y="1856601"/>
                          <a:ext cx="27432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err="1" smtClean="0">
                                <a:gradFill>
                                  <a:gsLst>
                                    <a:gs pos="0">
                                      <a:schemeClr val="tx1"/>
                                    </a:gs>
                                    <a:gs pos="86000">
                                      <a:schemeClr val="tx1"/>
                                    </a:gs>
                                  </a:gsLst>
                                  <a:lin ang="5400000" scaled="0"/>
                                </a:gradFill>
                              </a:rPr>
                              <a:t>VertexPositionOffsetColor</a:t>
                            </a:r>
                            <a:endParaRPr lang="en-US" dirty="0" smtClean="0">
                              <a:gradFill>
                                <a:gsLst>
                                  <a:gs pos="0">
                                    <a:schemeClr val="tx1"/>
                                  </a:gs>
                                  <a:gs pos="86000">
                                    <a:schemeClr val="tx1"/>
                                  </a:gs>
                                </a:gsLst>
                                <a:lin ang="5400000" scaled="0"/>
                              </a:gradFill>
                            </a:endParaRPr>
                          </a:p>
                        </a:txBody>
                        <a:useSpRect/>
                      </a:txSp>
                    </a:sp>
                  </a:grpSp>
                </lc:lockedCanvas>
              </a:graphicData>
            </a:graphic>
          </wp:inline>
        </w:drawing>
      </w:r>
    </w:p>
    <w:p w:rsidR="002E1ED2" w:rsidRDefault="002E1ED2" w:rsidP="002E1ED2">
      <w:pPr>
        <w:pStyle w:val="BodyText"/>
      </w:pPr>
      <w:r>
        <w:t>Để đảm bảo hình chữ nhật có kích thước nhỏ nhất có thể trên màn hình, ta cần can thiệp vào khâu Vertex Processing :</w:t>
      </w:r>
    </w:p>
    <w:p w:rsidR="002E1ED2" w:rsidRDefault="002E1ED2" w:rsidP="002E1ED2">
      <w:pPr>
        <w:pStyle w:val="BodyText"/>
        <w:numPr>
          <w:ilvl w:val="0"/>
          <w:numId w:val="45"/>
        </w:numPr>
      </w:pPr>
      <w:r>
        <w:t>Đầu tiên ta cần dùng một phép chiếu để đưa các đỉnh này từ tọa độ trong không gian về tọa độ trên màn hình bằng cách nhân tọa độ của đỉnh với một ma trận tương ứng với view của camera.  (hình Vertex Processing)</w:t>
      </w:r>
    </w:p>
    <w:p w:rsidR="002E1ED2" w:rsidRDefault="002E1ED2" w:rsidP="002E1ED2">
      <w:pPr>
        <w:pStyle w:val="BodyText"/>
        <w:numPr>
          <w:ilvl w:val="0"/>
          <w:numId w:val="45"/>
        </w:numPr>
      </w:pPr>
      <w:r>
        <w:t>Do cả bốn đỉnh của hình chữ nhật đều có cùng chung một tọa độ nên sau phép chiếu cả bốn đỉnh đều ở cùng một vị trí trên màn hình. Khoảng cách nhỏ nhất có thể nhận biết được trên màn hình là một pixel, do đó ta lần lượt di chuyển các đỉnh này một đoạn tương ứng với một pixel để tạo thành một hình chữ nhật có kích thước tối thiểu.</w:t>
      </w:r>
    </w:p>
    <w:p w:rsidR="002E1ED2" w:rsidRDefault="002E1ED2" w:rsidP="002E1ED2">
      <w:pPr>
        <w:pStyle w:val="BodyText"/>
      </w:pPr>
      <w:r w:rsidRPr="00B16EB0">
        <w:rPr>
          <w:noProof/>
        </w:rPr>
        <w:lastRenderedPageBreak/>
        <w:drawing>
          <wp:inline distT="0" distB="0" distL="0" distR="0">
            <wp:extent cx="5581650" cy="1215321"/>
            <wp:effectExtent l="0" t="0" r="0" b="0"/>
            <wp:docPr id="42"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448800" cy="2057400"/>
                      <a:chOff x="2284412" y="3429000"/>
                      <a:chExt cx="9448800" cy="2057400"/>
                    </a:xfrm>
                  </a:grpSpPr>
                  <a:grpSp>
                    <a:nvGrpSpPr>
                      <a:cNvPr id="102" name="Group 101"/>
                      <a:cNvGrpSpPr/>
                    </a:nvGrpSpPr>
                    <a:grpSpPr>
                      <a:xfrm>
                        <a:off x="2284412" y="3429000"/>
                        <a:ext cx="9448800" cy="2057400"/>
                        <a:chOff x="2284412" y="3429000"/>
                        <a:chExt cx="9448800" cy="2057400"/>
                      </a:xfrm>
                    </a:grpSpPr>
                    <a:grpSp>
                      <a:nvGrpSpPr>
                        <a:cNvPr id="3" name="Group 94"/>
                        <a:cNvGrpSpPr/>
                      </a:nvGrpSpPr>
                      <a:grpSpPr>
                        <a:xfrm>
                          <a:off x="2284412" y="3429000"/>
                          <a:ext cx="1905000" cy="2029599"/>
                          <a:chOff x="2284412" y="3429000"/>
                          <a:chExt cx="1905000" cy="2029599"/>
                        </a:xfrm>
                      </a:grpSpPr>
                      <a:sp>
                        <a:nvSpPr>
                          <a:cNvPr id="29" name="TextBox 28"/>
                          <a:cNvSpPr txBox="1"/>
                        </a:nvSpPr>
                        <a:spPr>
                          <a:xfrm>
                            <a:off x="4037012" y="5181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x</a:t>
                              </a:r>
                              <a:endParaRPr lang="en-US" dirty="0" smtClean="0">
                                <a:gradFill>
                                  <a:gsLst>
                                    <a:gs pos="0">
                                      <a:schemeClr val="tx1"/>
                                    </a:gs>
                                    <a:gs pos="86000">
                                      <a:schemeClr val="tx1"/>
                                    </a:gs>
                                  </a:gsLst>
                                  <a:lin ang="5400000" scaled="0"/>
                                </a:gradFill>
                              </a:endParaRPr>
                            </a:p>
                          </a:txBody>
                          <a:useSpRect/>
                        </a:txSp>
                      </a:sp>
                      <a:sp>
                        <a:nvSpPr>
                          <a:cNvPr id="30" name="TextBox 29"/>
                          <a:cNvSpPr txBox="1"/>
                        </a:nvSpPr>
                        <a:spPr>
                          <a:xfrm>
                            <a:off x="2284412" y="34290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y</a:t>
                              </a:r>
                              <a:endParaRPr lang="en-US" dirty="0" smtClean="0">
                                <a:gradFill>
                                  <a:gsLst>
                                    <a:gs pos="0">
                                      <a:schemeClr val="tx1"/>
                                    </a:gs>
                                    <a:gs pos="86000">
                                      <a:schemeClr val="tx1"/>
                                    </a:gs>
                                  </a:gsLst>
                                  <a:lin ang="5400000" scaled="0"/>
                                </a:gradFill>
                              </a:endParaRPr>
                            </a:p>
                          </a:txBody>
                          <a:useSpRect/>
                        </a:txSp>
                      </a:sp>
                      <a:sp>
                        <a:nvSpPr>
                          <a:cNvPr id="31" name="TextBox 30"/>
                          <a:cNvSpPr txBox="1"/>
                        </a:nvSpPr>
                        <a:spPr>
                          <a:xfrm>
                            <a:off x="3427412" y="4371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dirty="0" smtClean="0">
                                  <a:gradFill>
                                    <a:gsLst>
                                      <a:gs pos="0">
                                        <a:schemeClr val="tx1"/>
                                      </a:gs>
                                      <a:gs pos="86000">
                                        <a:schemeClr val="tx1"/>
                                      </a:gs>
                                    </a:gsLst>
                                    <a:lin ang="5400000" scaled="0"/>
                                  </a:gradFill>
                                </a:rPr>
                                <a:t>z</a:t>
                              </a:r>
                              <a:endParaRPr lang="en-US" dirty="0" smtClean="0">
                                <a:gradFill>
                                  <a:gsLst>
                                    <a:gs pos="0">
                                      <a:schemeClr val="tx1"/>
                                    </a:gs>
                                    <a:gs pos="86000">
                                      <a:schemeClr val="tx1"/>
                                    </a:gs>
                                  </a:gsLst>
                                  <a:lin ang="5400000" scaled="0"/>
                                </a:gradFill>
                              </a:endParaRPr>
                            </a:p>
                          </a:txBody>
                          <a:useSpRect/>
                        </a:txSp>
                      </a:sp>
                      <a:sp>
                        <a:nvSpPr>
                          <a:cNvPr id="34" name="Oval 33"/>
                          <a:cNvSpPr/>
                        </a:nvSpPr>
                        <a:spPr bwMode="auto">
                          <a:xfrm>
                            <a:off x="2894012" y="43434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0" name="TextBox 49"/>
                          <a:cNvSpPr txBox="1"/>
                        </a:nvSpPr>
                        <a:spPr>
                          <a:xfrm>
                            <a:off x="2894012" y="40386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cxnSp>
                        <a:nvCxnSpPr>
                          <a:cNvPr id="2" name="Straight Arrow Connector 3"/>
                          <a:cNvCxnSpPr/>
                        </a:nvCxnSpPr>
                        <a:spPr>
                          <a:xfrm>
                            <a:off x="2284412" y="5334000"/>
                            <a:ext cx="16764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1" name="Straight Arrow Connector 10"/>
                          <a:cNvCxnSpPr/>
                        </a:nvCxnSpPr>
                        <a:spPr>
                          <a:xfrm rot="16200000" flipV="1">
                            <a:off x="1485106" y="4533106"/>
                            <a:ext cx="1600200" cy="158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cxnSp>
                        <a:nvCxnSpPr>
                          <a:cNvPr id="12" name="Straight Arrow Connector 11"/>
                          <a:cNvCxnSpPr/>
                        </a:nvCxnSpPr>
                        <a:spPr>
                          <a:xfrm flipV="1">
                            <a:off x="2284412" y="4648200"/>
                            <a:ext cx="1143000" cy="676228"/>
                          </a:xfrm>
                          <a:prstGeom prst="straightConnector1">
                            <a:avLst/>
                          </a:prstGeom>
                          <a:ln w="38100" cmpd="sng">
                            <a:solidFill>
                              <a:schemeClr val="tx2"/>
                            </a:solidFill>
                            <a:headEnd type="oval"/>
                            <a:tailEnd type="arrow"/>
                          </a:ln>
                        </a:spPr>
                        <a:style>
                          <a:lnRef idx="1">
                            <a:schemeClr val="accent1"/>
                          </a:lnRef>
                          <a:fillRef idx="0">
                            <a:schemeClr val="accent1"/>
                          </a:fillRef>
                          <a:effectRef idx="0">
                            <a:schemeClr val="accent1"/>
                          </a:effectRef>
                          <a:fontRef idx="minor">
                            <a:schemeClr val="tx1"/>
                          </a:fontRef>
                        </a:style>
                      </a:cxnSp>
                    </a:grpSp>
                    <a:grpSp>
                      <a:nvGrpSpPr>
                        <a:cNvPr id="4" name="Group 95"/>
                        <a:cNvGrpSpPr/>
                      </a:nvGrpSpPr>
                      <a:grpSpPr>
                        <a:xfrm>
                          <a:off x="5256212" y="3581400"/>
                          <a:ext cx="2590800" cy="1905000"/>
                          <a:chOff x="5256212" y="3581400"/>
                          <a:chExt cx="2590800" cy="1905000"/>
                        </a:xfrm>
                      </a:grpSpPr>
                      <a:sp>
                        <a:nvSpPr>
                          <a:cNvPr id="56" name="Rounded Rectangle 55"/>
                          <a:cNvSpPr/>
                        </a:nvSpPr>
                        <a:spPr bwMode="auto">
                          <a:xfrm>
                            <a:off x="52562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58" name="Oval 57"/>
                          <a:cNvSpPr/>
                        </a:nvSpPr>
                        <a:spPr bwMode="auto">
                          <a:xfrm>
                            <a:off x="5942012" y="42672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59" name="TextBox 58"/>
                          <a:cNvSpPr txBox="1"/>
                        </a:nvSpPr>
                        <a:spPr>
                          <a:xfrm>
                            <a:off x="5942012" y="3962400"/>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accent2"/>
                                  </a:solidFill>
                                </a:rPr>
                                <a:t>P</a:t>
                              </a:r>
                              <a:endParaRPr lang="en-US" b="1" dirty="0" smtClean="0">
                                <a:solidFill>
                                  <a:schemeClr val="accent2"/>
                                </a:solidFill>
                              </a:endParaRPr>
                            </a:p>
                          </a:txBody>
                          <a:useSpRect/>
                        </a:txSp>
                      </a:sp>
                    </a:grpSp>
                    <a:grpSp>
                      <a:nvGrpSpPr>
                        <a:cNvPr id="5" name="Group 96"/>
                        <a:cNvGrpSpPr/>
                      </a:nvGrpSpPr>
                      <a:grpSpPr>
                        <a:xfrm>
                          <a:off x="9142412" y="3581400"/>
                          <a:ext cx="2590800" cy="1905000"/>
                          <a:chOff x="8456612" y="3581400"/>
                          <a:chExt cx="2590800" cy="1905000"/>
                        </a:xfrm>
                      </a:grpSpPr>
                      <a:sp>
                        <a:nvSpPr>
                          <a:cNvPr id="60" name="Rounded Rectangle 59"/>
                          <a:cNvSpPr/>
                        </a:nvSpPr>
                        <a:spPr bwMode="auto">
                          <a:xfrm>
                            <a:off x="8456612" y="3581400"/>
                            <a:ext cx="2590800" cy="1905000"/>
                          </a:xfrm>
                          <a:prstGeom prst="roundRect">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dk1"/>
                                  </a:solidFill>
                                  <a:latin typeface="+mn-lt"/>
                                  <a:ea typeface="+mn-ea"/>
                                  <a:cs typeface="+mn-cs"/>
                                </a:defRPr>
                              </a:lvl1pPr>
                              <a:lvl2pPr marL="457182" algn="l" defTabSz="914363" rtl="0" eaLnBrk="1" latinLnBrk="0" hangingPunct="1">
                                <a:defRPr sz="1800" kern="1200">
                                  <a:solidFill>
                                    <a:schemeClr val="dk1"/>
                                  </a:solidFill>
                                  <a:latin typeface="+mn-lt"/>
                                  <a:ea typeface="+mn-ea"/>
                                  <a:cs typeface="+mn-cs"/>
                                </a:defRPr>
                              </a:lvl2pPr>
                              <a:lvl3pPr marL="914363" algn="l" defTabSz="914363" rtl="0" eaLnBrk="1" latinLnBrk="0" hangingPunct="1">
                                <a:defRPr sz="1800" kern="1200">
                                  <a:solidFill>
                                    <a:schemeClr val="dk1"/>
                                  </a:solidFill>
                                  <a:latin typeface="+mn-lt"/>
                                  <a:ea typeface="+mn-ea"/>
                                  <a:cs typeface="+mn-cs"/>
                                </a:defRPr>
                              </a:lvl3pPr>
                              <a:lvl4pPr marL="1371545" algn="l" defTabSz="914363" rtl="0" eaLnBrk="1" latinLnBrk="0" hangingPunct="1">
                                <a:defRPr sz="1800" kern="1200">
                                  <a:solidFill>
                                    <a:schemeClr val="dk1"/>
                                  </a:solidFill>
                                  <a:latin typeface="+mn-lt"/>
                                  <a:ea typeface="+mn-ea"/>
                                  <a:cs typeface="+mn-cs"/>
                                </a:defRPr>
                              </a:lvl4pPr>
                              <a:lvl5pPr marL="1828727" algn="l" defTabSz="914363" rtl="0" eaLnBrk="1" latinLnBrk="0" hangingPunct="1">
                                <a:defRPr sz="1800" kern="1200">
                                  <a:solidFill>
                                    <a:schemeClr val="dk1"/>
                                  </a:solidFill>
                                  <a:latin typeface="+mn-lt"/>
                                  <a:ea typeface="+mn-ea"/>
                                  <a:cs typeface="+mn-cs"/>
                                </a:defRPr>
                              </a:lvl5pPr>
                              <a:lvl6pPr marL="2285909" algn="l" defTabSz="914363" rtl="0" eaLnBrk="1" latinLnBrk="0" hangingPunct="1">
                                <a:defRPr sz="1800" kern="1200">
                                  <a:solidFill>
                                    <a:schemeClr val="dk1"/>
                                  </a:solidFill>
                                  <a:latin typeface="+mn-lt"/>
                                  <a:ea typeface="+mn-ea"/>
                                  <a:cs typeface="+mn-cs"/>
                                </a:defRPr>
                              </a:lvl6pPr>
                              <a:lvl7pPr marL="2743090" algn="l" defTabSz="914363" rtl="0" eaLnBrk="1" latinLnBrk="0" hangingPunct="1">
                                <a:defRPr sz="1800" kern="1200">
                                  <a:solidFill>
                                    <a:schemeClr val="dk1"/>
                                  </a:solidFill>
                                  <a:latin typeface="+mn-lt"/>
                                  <a:ea typeface="+mn-ea"/>
                                  <a:cs typeface="+mn-cs"/>
                                </a:defRPr>
                              </a:lvl7pPr>
                              <a:lvl8pPr marL="3200272" algn="l" defTabSz="914363" rtl="0" eaLnBrk="1" latinLnBrk="0" hangingPunct="1">
                                <a:defRPr sz="1800" kern="1200">
                                  <a:solidFill>
                                    <a:schemeClr val="dk1"/>
                                  </a:solidFill>
                                  <a:latin typeface="+mn-lt"/>
                                  <a:ea typeface="+mn-ea"/>
                                  <a:cs typeface="+mn-cs"/>
                                </a:defRPr>
                              </a:lvl8pPr>
                              <a:lvl9pPr marL="3657454" algn="l" defTabSz="914363" rtl="0" eaLnBrk="1" latinLnBrk="0" hangingPunct="1">
                                <a:defRPr sz="1800" kern="1200">
                                  <a:solidFill>
                                    <a:schemeClr val="dk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2">
                            <a:schemeClr val="accent5"/>
                          </a:lnRef>
                          <a:fillRef idx="1">
                            <a:schemeClr val="lt1"/>
                          </a:fillRef>
                          <a:effectRef idx="0">
                            <a:schemeClr val="accent5"/>
                          </a:effectRef>
                          <a:fontRef idx="minor">
                            <a:schemeClr val="dk1"/>
                          </a:fontRef>
                        </a:style>
                      </a:sp>
                      <a:sp>
                        <a:nvSpPr>
                          <a:cNvPr id="66" name="Oval 65"/>
                          <a:cNvSpPr/>
                        </a:nvSpPr>
                        <a:spPr bwMode="auto">
                          <a:xfrm>
                            <a:off x="89900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7" name="TextBox 66"/>
                          <a:cNvSpPr txBox="1"/>
                        </a:nvSpPr>
                        <a:spPr>
                          <a:xfrm>
                            <a:off x="88376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B</a:t>
                              </a:r>
                              <a:endParaRPr lang="en-US" b="1" dirty="0" smtClean="0">
                                <a:solidFill>
                                  <a:schemeClr val="tx2"/>
                                </a:solidFill>
                              </a:endParaRPr>
                            </a:p>
                          </a:txBody>
                          <a:useSpRect/>
                        </a:txSp>
                      </a:sp>
                      <a:sp>
                        <a:nvSpPr>
                          <a:cNvPr id="68" name="Oval 67"/>
                          <a:cNvSpPr/>
                        </a:nvSpPr>
                        <a:spPr bwMode="auto">
                          <a:xfrm>
                            <a:off x="9294812" y="41910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69" name="TextBox 68"/>
                          <a:cNvSpPr txBox="1"/>
                        </a:nvSpPr>
                        <a:spPr>
                          <a:xfrm>
                            <a:off x="9371012" y="39902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D</a:t>
                              </a:r>
                              <a:endParaRPr lang="en-US" b="1" dirty="0" smtClean="0">
                                <a:solidFill>
                                  <a:schemeClr val="tx2"/>
                                </a:solidFill>
                              </a:endParaRPr>
                            </a:p>
                          </a:txBody>
                          <a:useSpRect/>
                        </a:txSp>
                      </a:sp>
                      <a:sp>
                        <a:nvSpPr>
                          <a:cNvPr id="70" name="Oval 69"/>
                          <a:cNvSpPr/>
                        </a:nvSpPr>
                        <a:spPr bwMode="auto">
                          <a:xfrm>
                            <a:off x="89900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1" name="TextBox 70"/>
                          <a:cNvSpPr txBox="1"/>
                        </a:nvSpPr>
                        <a:spPr>
                          <a:xfrm>
                            <a:off x="88376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A</a:t>
                              </a:r>
                              <a:endParaRPr lang="en-US" b="1" dirty="0" smtClean="0">
                                <a:solidFill>
                                  <a:schemeClr val="tx2"/>
                                </a:solidFill>
                              </a:endParaRPr>
                            </a:p>
                          </a:txBody>
                          <a:useSpRect/>
                        </a:txSp>
                      </a:sp>
                      <a:sp>
                        <a:nvSpPr>
                          <a:cNvPr id="72" name="Oval 71"/>
                          <a:cNvSpPr/>
                        </a:nvSpPr>
                        <a:spPr bwMode="auto">
                          <a:xfrm>
                            <a:off x="9294812" y="4419600"/>
                            <a:ext cx="76200" cy="76200"/>
                          </a:xfrm>
                          <a:prstGeom prst="ellipse">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2"/>
                          </a:lnRef>
                          <a:fillRef idx="3">
                            <a:schemeClr val="accent2"/>
                          </a:fillRef>
                          <a:effectRef idx="2">
                            <a:schemeClr val="accent2"/>
                          </a:effectRef>
                          <a:fontRef idx="minor">
                            <a:schemeClr val="lt1"/>
                          </a:fontRef>
                        </a:style>
                      </a:sp>
                      <a:sp>
                        <a:nvSpPr>
                          <a:cNvPr id="73" name="TextBox 72"/>
                          <a:cNvSpPr txBox="1"/>
                        </a:nvSpPr>
                        <a:spPr>
                          <a:xfrm>
                            <a:off x="9371012" y="4447401"/>
                            <a:ext cx="152400" cy="276999"/>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b="1" dirty="0" smtClean="0">
                                  <a:solidFill>
                                    <a:schemeClr val="tx2"/>
                                  </a:solidFill>
                                </a:rPr>
                                <a:t>C</a:t>
                              </a:r>
                              <a:endParaRPr lang="en-US" b="1" dirty="0" smtClean="0">
                                <a:solidFill>
                                  <a:schemeClr val="tx2"/>
                                </a:solidFill>
                              </a:endParaRPr>
                            </a:p>
                          </a:txBody>
                          <a:useSpRect/>
                        </a:txSp>
                      </a:sp>
                      <a:cxnSp>
                        <a:nvCxnSpPr>
                          <a:cNvPr id="82" name="Straight Connector 81"/>
                          <a:cNvCxnSpPr>
                            <a:stCxn id="70" idx="7"/>
                            <a:endCxn id="68" idx="3"/>
                          </a:cNvCxnSpPr>
                        </a:nvCxnSpPr>
                        <a:spPr>
                          <a:xfrm rot="5400000" flipH="1" flipV="1">
                            <a:off x="9093153" y="4217941"/>
                            <a:ext cx="174718" cy="250918"/>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cxnSp>
                        <a:nvCxnSpPr>
                          <a:cNvPr id="88" name="Straight Connector 87"/>
                          <a:cNvCxnSpPr>
                            <a:endCxn id="72" idx="1"/>
                          </a:cNvCxnSpPr>
                        </a:nvCxnSpPr>
                        <a:spPr>
                          <a:xfrm>
                            <a:off x="9066212" y="4267200"/>
                            <a:ext cx="239759" cy="163559"/>
                          </a:xfrm>
                          <a:prstGeom prst="line">
                            <a:avLst/>
                          </a:prstGeom>
                          <a:ln>
                            <a:solidFill>
                              <a:schemeClr val="tx1"/>
                            </a:solidFill>
                            <a:prstDash val="dash"/>
                          </a:ln>
                        </a:spPr>
                        <a:style>
                          <a:lnRef idx="1">
                            <a:schemeClr val="accent1"/>
                          </a:lnRef>
                          <a:fillRef idx="0">
                            <a:schemeClr val="accent1"/>
                          </a:fillRef>
                          <a:effectRef idx="0">
                            <a:schemeClr val="accent1"/>
                          </a:effectRef>
                          <a:fontRef idx="minor">
                            <a:schemeClr val="tx1"/>
                          </a:fontRef>
                        </a:style>
                      </a:cxnSp>
                    </a:grpSp>
                    <a:sp>
                      <a:nvSpPr>
                        <a:cNvPr id="98" name="Right Arrow 97"/>
                        <a:cNvSpPr/>
                      </a:nvSpPr>
                      <a:spPr bwMode="auto">
                        <a:xfrm>
                          <a:off x="4037012" y="4476750"/>
                          <a:ext cx="990600" cy="95250"/>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16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99" name="TextBox 98"/>
                        <a:cNvSpPr txBox="1"/>
                      </a:nvSpPr>
                      <a:spPr>
                        <a:xfrm>
                          <a:off x="4113212" y="4311134"/>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Phép</a:t>
                            </a:r>
                            <a:r>
                              <a:rPr lang="en-US" sz="1200" b="1" dirty="0" smtClean="0">
                                <a:solidFill>
                                  <a:schemeClr val="accent2"/>
                                </a:solidFill>
                              </a:rPr>
                              <a:t> </a:t>
                            </a:r>
                            <a:r>
                              <a:rPr lang="en-US" sz="1200" b="1" dirty="0" err="1" smtClean="0">
                                <a:solidFill>
                                  <a:schemeClr val="accent2"/>
                                </a:solidFill>
                              </a:rPr>
                              <a:t>chiếu</a:t>
                            </a:r>
                            <a:endParaRPr lang="en-US" sz="1200" b="1" dirty="0" smtClean="0">
                              <a:solidFill>
                                <a:schemeClr val="accent2"/>
                              </a:solidFill>
                            </a:endParaRPr>
                          </a:p>
                        </a:txBody>
                        <a:useSpRect/>
                      </a:txSp>
                    </a:sp>
                    <a:sp>
                      <a:nvSpPr>
                        <a:cNvPr id="100" name="Right Arrow 99"/>
                        <a:cNvSpPr/>
                      </a:nvSpPr>
                      <a:spPr bwMode="auto">
                        <a:xfrm>
                          <a:off x="7999412" y="4509016"/>
                          <a:ext cx="990600" cy="139184"/>
                        </a:xfrm>
                        <a:prstGeom prst="rightArrow">
                          <a:avLst/>
                        </a:prstGeom>
                        <a:ln>
                          <a:headEnd type="none" w="med" len="med"/>
                          <a:tailEnd type="none" w="med" len="med"/>
                        </a:ln>
                      </a:spPr>
                      <a:txSp>
                        <a:txBody>
                          <a:bodyPr vert="horz" wrap="square" lIns="91436" tIns="45718" rIns="91436" bIns="45718" numCol="1" rtlCol="0" anchor="ctr" anchorCtr="0" compatLnSpc="1">
                            <a:prstTxWarp prst="textNoShape">
                              <a:avLst/>
                            </a:prstTxWarp>
                          </a:bodyPr>
                          <a:lstStyle>
                            <a:defPPr>
                              <a:defRPr lang="en-US"/>
                            </a:defPPr>
                            <a:lvl1pPr marL="0" algn="l" defTabSz="914363" rtl="0" eaLnBrk="1" latinLnBrk="0" hangingPunct="1">
                              <a:defRPr sz="1800" kern="1200">
                                <a:solidFill>
                                  <a:schemeClr val="lt1"/>
                                </a:solidFill>
                                <a:latin typeface="+mn-lt"/>
                                <a:ea typeface="+mn-ea"/>
                                <a:cs typeface="+mn-cs"/>
                              </a:defRPr>
                            </a:lvl1pPr>
                            <a:lvl2pPr marL="457182" algn="l" defTabSz="914363" rtl="0" eaLnBrk="1" latinLnBrk="0" hangingPunct="1">
                              <a:defRPr sz="1800" kern="1200">
                                <a:solidFill>
                                  <a:schemeClr val="lt1"/>
                                </a:solidFill>
                                <a:latin typeface="+mn-lt"/>
                                <a:ea typeface="+mn-ea"/>
                                <a:cs typeface="+mn-cs"/>
                              </a:defRPr>
                            </a:lvl2pPr>
                            <a:lvl3pPr marL="914363" algn="l" defTabSz="914363" rtl="0" eaLnBrk="1" latinLnBrk="0" hangingPunct="1">
                              <a:defRPr sz="1800" kern="1200">
                                <a:solidFill>
                                  <a:schemeClr val="lt1"/>
                                </a:solidFill>
                                <a:latin typeface="+mn-lt"/>
                                <a:ea typeface="+mn-ea"/>
                                <a:cs typeface="+mn-cs"/>
                              </a:defRPr>
                            </a:lvl3pPr>
                            <a:lvl4pPr marL="1371545" algn="l" defTabSz="914363" rtl="0" eaLnBrk="1" latinLnBrk="0" hangingPunct="1">
                              <a:defRPr sz="1800" kern="1200">
                                <a:solidFill>
                                  <a:schemeClr val="lt1"/>
                                </a:solidFill>
                                <a:latin typeface="+mn-lt"/>
                                <a:ea typeface="+mn-ea"/>
                                <a:cs typeface="+mn-cs"/>
                              </a:defRPr>
                            </a:lvl4pPr>
                            <a:lvl5pPr marL="1828727" algn="l" defTabSz="914363" rtl="0" eaLnBrk="1" latinLnBrk="0" hangingPunct="1">
                              <a:defRPr sz="1800" kern="1200">
                                <a:solidFill>
                                  <a:schemeClr val="lt1"/>
                                </a:solidFill>
                                <a:latin typeface="+mn-lt"/>
                                <a:ea typeface="+mn-ea"/>
                                <a:cs typeface="+mn-cs"/>
                              </a:defRPr>
                            </a:lvl5pPr>
                            <a:lvl6pPr marL="2285909" algn="l" defTabSz="914363" rtl="0" eaLnBrk="1" latinLnBrk="0" hangingPunct="1">
                              <a:defRPr sz="1800" kern="1200">
                                <a:solidFill>
                                  <a:schemeClr val="lt1"/>
                                </a:solidFill>
                                <a:latin typeface="+mn-lt"/>
                                <a:ea typeface="+mn-ea"/>
                                <a:cs typeface="+mn-cs"/>
                              </a:defRPr>
                            </a:lvl6pPr>
                            <a:lvl7pPr marL="2743090" algn="l" defTabSz="914363" rtl="0" eaLnBrk="1" latinLnBrk="0" hangingPunct="1">
                              <a:defRPr sz="1800" kern="1200">
                                <a:solidFill>
                                  <a:schemeClr val="lt1"/>
                                </a:solidFill>
                                <a:latin typeface="+mn-lt"/>
                                <a:ea typeface="+mn-ea"/>
                                <a:cs typeface="+mn-cs"/>
                              </a:defRPr>
                            </a:lvl7pPr>
                            <a:lvl8pPr marL="3200272" algn="l" defTabSz="914363" rtl="0" eaLnBrk="1" latinLnBrk="0" hangingPunct="1">
                              <a:defRPr sz="1800" kern="1200">
                                <a:solidFill>
                                  <a:schemeClr val="lt1"/>
                                </a:solidFill>
                                <a:latin typeface="+mn-lt"/>
                                <a:ea typeface="+mn-ea"/>
                                <a:cs typeface="+mn-cs"/>
                              </a:defRPr>
                            </a:lvl8pPr>
                            <a:lvl9pPr marL="3657454" algn="l" defTabSz="914363" rtl="0" eaLnBrk="1" latinLnBrk="0" hangingPunct="1">
                              <a:defRPr sz="1800" kern="1200">
                                <a:solidFill>
                                  <a:schemeClr val="lt1"/>
                                </a:solidFill>
                                <a:latin typeface="+mn-lt"/>
                                <a:ea typeface="+mn-ea"/>
                                <a:cs typeface="+mn-cs"/>
                              </a:defRPr>
                            </a:lvl9pPr>
                          </a:lstStyle>
                          <a:p>
                            <a:pPr algn="ctr" defTabSz="914099" fontAlgn="base">
                              <a:spcBef>
                                <a:spcPct val="0"/>
                              </a:spcBef>
                              <a:spcAft>
                                <a:spcPct val="0"/>
                              </a:spcAft>
                            </a:pPr>
                            <a:endParaRPr lang="en-US" sz="2200" dirty="0" smtClean="0">
                              <a:gradFill>
                                <a:gsLst>
                                  <a:gs pos="0">
                                    <a:srgbClr val="FFFFFF"/>
                                  </a:gs>
                                  <a:gs pos="100000">
                                    <a:srgbClr val="FFFFFF"/>
                                  </a:gs>
                                </a:gsLst>
                                <a:lin ang="5400000" scaled="0"/>
                              </a:gradFill>
                            </a:endParaRPr>
                          </a:p>
                        </a:txBody>
                        <a:useSpRect/>
                      </a:txSp>
                      <a:style>
                        <a:lnRef idx="1">
                          <a:schemeClr val="accent3"/>
                        </a:lnRef>
                        <a:fillRef idx="3">
                          <a:schemeClr val="accent3"/>
                        </a:fillRef>
                        <a:effectRef idx="2">
                          <a:schemeClr val="accent3"/>
                        </a:effectRef>
                        <a:fontRef idx="minor">
                          <a:schemeClr val="lt1"/>
                        </a:fontRef>
                      </a:style>
                    </a:sp>
                    <a:sp>
                      <a:nvSpPr>
                        <a:cNvPr id="101" name="TextBox 100"/>
                        <a:cNvSpPr txBox="1"/>
                      </a:nvSpPr>
                      <a:spPr>
                        <a:xfrm>
                          <a:off x="7999412" y="4343400"/>
                          <a:ext cx="914400" cy="184666"/>
                        </a:xfrm>
                        <a:prstGeom prst="rect">
                          <a:avLst/>
                        </a:prstGeom>
                        <a:noFill/>
                      </a:spPr>
                      <a:txSp>
                        <a:txBody>
                          <a:bodyPr wrap="square" lIns="0" tIns="0" rIns="0" bIns="0" rtlCol="0">
                            <a:spAutoFit/>
                          </a:bodyPr>
                          <a:lstStyle>
                            <a:defPPr>
                              <a:defRPr lang="en-US"/>
                            </a:defPPr>
                            <a:lvl1pPr marL="0" algn="l" defTabSz="914363" rtl="0" eaLnBrk="1" latinLnBrk="0" hangingPunct="1">
                              <a:defRPr sz="1800" kern="1200">
                                <a:solidFill>
                                  <a:schemeClr val="tx1"/>
                                </a:solidFill>
                                <a:latin typeface="+mn-lt"/>
                                <a:ea typeface="+mn-ea"/>
                                <a:cs typeface="+mn-cs"/>
                              </a:defRPr>
                            </a:lvl1pPr>
                            <a:lvl2pPr marL="457182" algn="l" defTabSz="914363" rtl="0" eaLnBrk="1" latinLnBrk="0" hangingPunct="1">
                              <a:defRPr sz="1800" kern="1200">
                                <a:solidFill>
                                  <a:schemeClr val="tx1"/>
                                </a:solidFill>
                                <a:latin typeface="+mn-lt"/>
                                <a:ea typeface="+mn-ea"/>
                                <a:cs typeface="+mn-cs"/>
                              </a:defRPr>
                            </a:lvl2pPr>
                            <a:lvl3pPr marL="914363" algn="l" defTabSz="914363" rtl="0" eaLnBrk="1" latinLnBrk="0" hangingPunct="1">
                              <a:defRPr sz="1800" kern="1200">
                                <a:solidFill>
                                  <a:schemeClr val="tx1"/>
                                </a:solidFill>
                                <a:latin typeface="+mn-lt"/>
                                <a:ea typeface="+mn-ea"/>
                                <a:cs typeface="+mn-cs"/>
                              </a:defRPr>
                            </a:lvl3pPr>
                            <a:lvl4pPr marL="1371545" algn="l" defTabSz="914363" rtl="0" eaLnBrk="1" latinLnBrk="0" hangingPunct="1">
                              <a:defRPr sz="1800" kern="1200">
                                <a:solidFill>
                                  <a:schemeClr val="tx1"/>
                                </a:solidFill>
                                <a:latin typeface="+mn-lt"/>
                                <a:ea typeface="+mn-ea"/>
                                <a:cs typeface="+mn-cs"/>
                              </a:defRPr>
                            </a:lvl4pPr>
                            <a:lvl5pPr marL="1828727" algn="l" defTabSz="914363" rtl="0" eaLnBrk="1" latinLnBrk="0" hangingPunct="1">
                              <a:defRPr sz="1800" kern="1200">
                                <a:solidFill>
                                  <a:schemeClr val="tx1"/>
                                </a:solidFill>
                                <a:latin typeface="+mn-lt"/>
                                <a:ea typeface="+mn-ea"/>
                                <a:cs typeface="+mn-cs"/>
                              </a:defRPr>
                            </a:lvl5pPr>
                            <a:lvl6pPr marL="2285909" algn="l" defTabSz="914363" rtl="0" eaLnBrk="1" latinLnBrk="0" hangingPunct="1">
                              <a:defRPr sz="1800" kern="1200">
                                <a:solidFill>
                                  <a:schemeClr val="tx1"/>
                                </a:solidFill>
                                <a:latin typeface="+mn-lt"/>
                                <a:ea typeface="+mn-ea"/>
                                <a:cs typeface="+mn-cs"/>
                              </a:defRPr>
                            </a:lvl6pPr>
                            <a:lvl7pPr marL="2743090" algn="l" defTabSz="914363" rtl="0" eaLnBrk="1" latinLnBrk="0" hangingPunct="1">
                              <a:defRPr sz="1800" kern="1200">
                                <a:solidFill>
                                  <a:schemeClr val="tx1"/>
                                </a:solidFill>
                                <a:latin typeface="+mn-lt"/>
                                <a:ea typeface="+mn-ea"/>
                                <a:cs typeface="+mn-cs"/>
                              </a:defRPr>
                            </a:lvl7pPr>
                            <a:lvl8pPr marL="3200272" algn="l" defTabSz="914363" rtl="0" eaLnBrk="1" latinLnBrk="0" hangingPunct="1">
                              <a:defRPr sz="1800" kern="1200">
                                <a:solidFill>
                                  <a:schemeClr val="tx1"/>
                                </a:solidFill>
                                <a:latin typeface="+mn-lt"/>
                                <a:ea typeface="+mn-ea"/>
                                <a:cs typeface="+mn-cs"/>
                              </a:defRPr>
                            </a:lvl8pPr>
                            <a:lvl9pPr marL="3657454" algn="l" defTabSz="914363" rtl="0" eaLnBrk="1" latinLnBrk="0" hangingPunct="1">
                              <a:defRPr sz="1800" kern="1200">
                                <a:solidFill>
                                  <a:schemeClr val="tx1"/>
                                </a:solidFill>
                                <a:latin typeface="+mn-lt"/>
                                <a:ea typeface="+mn-ea"/>
                                <a:cs typeface="+mn-cs"/>
                              </a:defRPr>
                            </a:lvl9pPr>
                          </a:lstStyle>
                          <a:p>
                            <a:r>
                              <a:rPr lang="en-US" sz="1200" b="1" dirty="0" err="1" smtClean="0">
                                <a:solidFill>
                                  <a:schemeClr val="accent2"/>
                                </a:solidFill>
                              </a:rPr>
                              <a:t>Dịch</a:t>
                            </a:r>
                            <a:r>
                              <a:rPr lang="en-US" sz="1200" b="1" dirty="0" smtClean="0">
                                <a:solidFill>
                                  <a:schemeClr val="accent2"/>
                                </a:solidFill>
                              </a:rPr>
                              <a:t> </a:t>
                            </a:r>
                            <a:r>
                              <a:rPr lang="en-US" sz="1200" b="1" dirty="0" err="1" smtClean="0">
                                <a:solidFill>
                                  <a:schemeClr val="accent2"/>
                                </a:solidFill>
                              </a:rPr>
                              <a:t>chuyển</a:t>
                            </a:r>
                            <a:endParaRPr lang="en-US" sz="1200" b="1" dirty="0" smtClean="0">
                              <a:solidFill>
                                <a:schemeClr val="accent2"/>
                              </a:solidFill>
                            </a:endParaRPr>
                          </a:p>
                        </a:txBody>
                        <a:useSpRect/>
                      </a:txSp>
                    </a:sp>
                  </a:grpSp>
                </lc:lockedCanvas>
              </a:graphicData>
            </a:graphic>
          </wp:inline>
        </w:drawing>
      </w:r>
    </w:p>
    <w:p w:rsidR="002E1ED2" w:rsidRDefault="002E1ED2" w:rsidP="002E1ED2">
      <w:pPr>
        <w:pStyle w:val="Heading2"/>
      </w:pPr>
      <w:r>
        <w:t>Hiệu ứng tăng cường</w:t>
      </w:r>
    </w:p>
    <w:p w:rsidR="002E1ED2" w:rsidRDefault="002E1ED2" w:rsidP="002E1ED2">
      <w:pPr>
        <w:pStyle w:val="Heading3"/>
      </w:pPr>
      <w:r>
        <w:t>Hiệu ứng chiếu sáng</w:t>
      </w:r>
    </w:p>
    <w:p w:rsidR="002E1ED2" w:rsidRDefault="002E1ED2" w:rsidP="002E1ED2">
      <w:pPr>
        <w:pStyle w:val="BodyText"/>
      </w:pPr>
      <w:r>
        <w:t>Con người không trực tiếp nhìn thấy các vật thể, mà thông qua sự cảm nhận các tia sáng phản chiếu từ các vật thể đó đi đến mắt người. Tùy thuộc vào vị trí, chất liệu và góc độ của bề mặt vật thể so với nguồn sáng mà tia sáng phản chiếu đi đến mắt người có màu sắc và cường độ khác nhau.</w:t>
      </w:r>
    </w:p>
    <w:p w:rsidR="002E1ED2" w:rsidRDefault="002E1ED2" w:rsidP="002E1ED2">
      <w:pPr>
        <w:pStyle w:val="BodyText"/>
      </w:pPr>
      <w:r>
        <w:t>Trong lĩnh vực đồ họa máy tính, ánh sáng được mô phỏng bằng các hiệu ứng đặc biệt còn gọi là Hiệu ứng chiếu sáng (lighting). Những hiệu ứng này giúp người xem có cảm nhận tốt hơn về chất liệu và hình dạng của vật thể, qua đó làm tính chân thật của các mô hình ba chiều.</w:t>
      </w:r>
    </w:p>
    <w:p w:rsidR="002E1ED2" w:rsidRDefault="002E1ED2" w:rsidP="002E1ED2">
      <w:pPr>
        <w:pStyle w:val="BodyText"/>
      </w:pPr>
      <w:r>
        <w:t xml:space="preserve">Hiệu ứng chiếu sáng được phân ra nhiều loại nhằm tạo ra các hiệu ứng tương tự như các hiệu ứng ánh sáng tồn tại trong môi trường tự nhiên như ánh sáng mặt trời, ánh sáng từ các bóng đèn, sự phản chiếu... </w:t>
      </w:r>
    </w:p>
    <w:p w:rsidR="002E1ED2" w:rsidRDefault="002E1ED2" w:rsidP="002E1ED2">
      <w:pPr>
        <w:pStyle w:val="BodyText"/>
      </w:pPr>
      <w:r>
        <w:t>Trong phạm vi đề tài, chúng tôi chỉ đề cập đến một vài hiệu ứng chiếu sáng cơ bản như Ambient, Diffusal và Specular Light.</w:t>
      </w:r>
    </w:p>
    <w:p w:rsidR="002E1ED2" w:rsidRDefault="002E1ED2" w:rsidP="002E1ED2">
      <w:pPr>
        <w:pStyle w:val="Heading4"/>
      </w:pPr>
      <w:r>
        <w:t>Ambient Light</w:t>
      </w:r>
    </w:p>
    <w:p w:rsidR="002E1ED2" w:rsidRDefault="002E1ED2" w:rsidP="002E1ED2">
      <w:pPr>
        <w:pStyle w:val="BodyText"/>
      </w:pPr>
      <w:r>
        <w:t>Thông thường, ta vẫn có thể nhìn thấy các vật thể trong một căn phòng tối bằng mắt thường. Mặc dù không có một nguồn sáng trực tiếp nào chiếu đến các vật thể này, nhưng vẫn luôn có một lượng rất nhỏ ánh sáng chiếu vào trong phòng. Ánh sáng này đến từ một nguồn sáng và được phản chiếu nhiều lần qua các vật thể khác (các nguồn sáng gián tiếp) và lọt vào trong phòng tối. Do không thể mô phỏng các tia sáng phản chiếu nhiều lần qua các vật thể như trong thể giới thật, ta dùng Ambient Light để tạo ra một hiệu ứng tương tự.</w:t>
      </w:r>
    </w:p>
    <w:p w:rsidR="002E1ED2" w:rsidRDefault="002E1ED2" w:rsidP="002E1ED2">
      <w:pPr>
        <w:pStyle w:val="BodyText"/>
      </w:pPr>
      <w:r>
        <w:lastRenderedPageBreak/>
        <w:t xml:space="preserve">Ambient Light sẽ chiếu sáng một lượng nhỏ lên tất cả các vật thể ở tất cả các góc độ với cường độ như nhau. </w:t>
      </w:r>
    </w:p>
    <w:p w:rsidR="002E1ED2" w:rsidRPr="00305A47" w:rsidRDefault="002E1ED2" w:rsidP="002E1ED2">
      <w:pPr>
        <w:pStyle w:val="BodyText"/>
      </w:pPr>
      <w:r>
        <w:rPr>
          <w:noProof/>
        </w:rPr>
        <w:drawing>
          <wp:inline distT="0" distB="0" distL="0" distR="0">
            <wp:extent cx="1219200" cy="1219200"/>
            <wp:effectExtent l="19050" t="0" r="0" b="0"/>
            <wp:docPr id="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Heading4"/>
      </w:pPr>
      <w:r>
        <w:t>Diffusal Light</w:t>
      </w:r>
    </w:p>
    <w:p w:rsidR="002E1ED2" w:rsidRDefault="002E1ED2" w:rsidP="002E1ED2">
      <w:pPr>
        <w:pStyle w:val="BodyText"/>
      </w:pPr>
      <w:r>
        <w:t>Diffusal Light là hiệu ứng mô phỏng ánh sáng phát ra từ một hoặc nhiều nguồn sáng.  Ánh sáng được mô phỏng như những tia sáng (ray) do nguồn sáng phát ra và di chuyển theo đường thẳng đến các vật được chiếu sáng.</w:t>
      </w:r>
    </w:p>
    <w:p w:rsidR="002E1ED2" w:rsidRDefault="002E1ED2" w:rsidP="002E1ED2">
      <w:pPr>
        <w:pStyle w:val="BodyText"/>
      </w:pPr>
      <w:r>
        <w:t>Tùy thuộc vào đặc điểm của nguồn sáng mà ta có thể phân ra thành nhiều loại. Ở đây, chúng tôi chỉ đề cập đến ba loại cơ bản là Directional Light, Spot Light và Point Light.</w:t>
      </w:r>
    </w:p>
    <w:p w:rsidR="002E1ED2" w:rsidRDefault="002E1ED2" w:rsidP="002E1ED2">
      <w:pPr>
        <w:pStyle w:val="BodyText"/>
        <w:numPr>
          <w:ilvl w:val="0"/>
          <w:numId w:val="45"/>
        </w:numPr>
      </w:pPr>
      <w:r>
        <w:t>Directional Light được dùng để mô phỏng sự chiếu sáng của các nguồn sáng ở xa và cường độ ánh sáng thay đổi không đáng kể trong phạm vi khung cảnh hiện tại. Các tia sáng của Directional Light đi theo các đường thẳng, song song nhau. Thông thường Directional Light được dùng để mô phỏng ánh sáng mặt trời.</w:t>
      </w:r>
    </w:p>
    <w:p w:rsidR="002E1ED2" w:rsidRDefault="002E1ED2" w:rsidP="002E1ED2">
      <w:pPr>
        <w:pStyle w:val="BodyText"/>
        <w:numPr>
          <w:ilvl w:val="0"/>
          <w:numId w:val="45"/>
        </w:numPr>
      </w:pPr>
      <w:r>
        <w:t>Spot Light tương tự như Directional Light nhưng ánh sáng bị giới hạn trong một hình dạng xác định. Spot Light được sử dụng để mô phỏng ánh sáng phát ra từ đèn xe hoặc đèn pin …</w:t>
      </w:r>
    </w:p>
    <w:p w:rsidR="002E1ED2" w:rsidRDefault="002E1ED2" w:rsidP="002E1ED2">
      <w:pPr>
        <w:pStyle w:val="BodyText"/>
        <w:numPr>
          <w:ilvl w:val="0"/>
          <w:numId w:val="45"/>
        </w:numPr>
      </w:pPr>
      <w:r>
        <w:t>Point Light được dùng để mô phỏng các nguồn sáng điểm như bóng đèn tròn, pháo sáng … Các tia sáng của Point Light đều xuất phát từ một điểm và tỏa ra tất cả các hướng xung quanh với cường độ như nhau và giảm dần khi càng cách xa nguồn sáng.</w:t>
      </w:r>
    </w:p>
    <w:p w:rsidR="002E1ED2" w:rsidRDefault="002E1ED2" w:rsidP="002E1ED2">
      <w:pPr>
        <w:pStyle w:val="BodyText"/>
        <w:ind w:left="420" w:firstLine="0"/>
      </w:pPr>
      <w:r>
        <w:rPr>
          <w:noProof/>
        </w:rPr>
        <w:lastRenderedPageBreak/>
        <w:drawing>
          <wp:inline distT="0" distB="0" distL="0" distR="0">
            <wp:extent cx="1219200" cy="1219200"/>
            <wp:effectExtent l="19050" t="0" r="0" b="0"/>
            <wp:docPr id="4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1" cstate="print"/>
                    <a:srcRect/>
                    <a:stretch>
                      <a:fillRect/>
                    </a:stretch>
                  </pic:blipFill>
                  <pic:spPr bwMode="auto">
                    <a:xfrm>
                      <a:off x="0" y="0"/>
                      <a:ext cx="1219200" cy="1219200"/>
                    </a:xfrm>
                    <a:prstGeom prst="rect">
                      <a:avLst/>
                    </a:prstGeom>
                    <a:noFill/>
                    <a:ln w="9525">
                      <a:noFill/>
                      <a:miter lim="800000"/>
                      <a:headEnd/>
                      <a:tailEnd/>
                    </a:ln>
                  </pic:spPr>
                </pic:pic>
              </a:graphicData>
            </a:graphic>
          </wp:inline>
        </w:drawing>
      </w:r>
    </w:p>
    <w:p w:rsidR="002E1ED2" w:rsidRDefault="002E1ED2" w:rsidP="002E1ED2">
      <w:pPr>
        <w:pStyle w:val="BodyText"/>
      </w:pPr>
      <w:r>
        <w:t>Đặc điểm chung của ánh sáng kiểu Diffusal Light là lượng ánh sáng phản chiếu từ một bề mặt vật thể còn phụ thuộc vào góc hợp bởi tia sáng và bề mặt đó.</w:t>
      </w:r>
    </w:p>
    <w:p w:rsidR="002E1ED2" w:rsidRDefault="002E1ED2" w:rsidP="002E1ED2">
      <w:pPr>
        <w:pStyle w:val="BodyText"/>
      </w:pPr>
      <w:r>
        <w:rPr>
          <w:noProof/>
        </w:rPr>
        <w:drawing>
          <wp:inline distT="0" distB="0" distL="0" distR="0">
            <wp:extent cx="4762500" cy="2190750"/>
            <wp:effectExtent l="19050" t="0" r="0" b="0"/>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srcRect/>
                    <a:stretch>
                      <a:fillRect/>
                    </a:stretch>
                  </pic:blipFill>
                  <pic:spPr bwMode="auto">
                    <a:xfrm>
                      <a:off x="0" y="0"/>
                      <a:ext cx="4762500" cy="2190750"/>
                    </a:xfrm>
                    <a:prstGeom prst="rect">
                      <a:avLst/>
                    </a:prstGeom>
                    <a:noFill/>
                    <a:ln w="9525">
                      <a:noFill/>
                      <a:miter lim="800000"/>
                      <a:headEnd/>
                      <a:tailEnd/>
                    </a:ln>
                  </pic:spPr>
                </pic:pic>
              </a:graphicData>
            </a:graphic>
          </wp:inline>
        </w:drawing>
      </w:r>
    </w:p>
    <w:p w:rsidR="002E1ED2" w:rsidRDefault="002E1ED2" w:rsidP="002E1ED2">
      <w:pPr>
        <w:pStyle w:val="BodyText"/>
      </w:pPr>
      <w:hyperlink r:id="rId53" w:history="1">
        <w:r w:rsidRPr="00C84D83">
          <w:rPr>
            <w:rStyle w:val="Hyperlink"/>
          </w:rPr>
          <w:t>http://www.riemers.net/eng/Tutorials/XNA/Csharp/Series1/Lighting_basics.php?expandall=1</w:t>
        </w:r>
      </w:hyperlink>
    </w:p>
    <w:p w:rsidR="002E1ED2" w:rsidRDefault="002E1ED2" w:rsidP="002E1ED2">
      <w:pPr>
        <w:pStyle w:val="BodyText"/>
      </w:pPr>
    </w:p>
    <w:p w:rsidR="002E1ED2" w:rsidRDefault="002E1ED2" w:rsidP="002E1ED2">
      <w:pPr>
        <w:pStyle w:val="BodyText"/>
      </w:pPr>
      <w:r>
        <w:t>Độ phản chiếu của một bề mặt được tính  theo công thức :</w:t>
      </w:r>
    </w:p>
    <w:p w:rsidR="002E1ED2" w:rsidRDefault="002E1ED2" w:rsidP="002E1ED2">
      <w:pPr>
        <w:pStyle w:val="BodyText"/>
      </w:pPr>
      <w:r>
        <w:t>Độ phản chiếu = dot product (vector d, vector n)</w:t>
      </w:r>
    </w:p>
    <w:p w:rsidR="002E1ED2" w:rsidRDefault="002E1ED2" w:rsidP="002E1ED2">
      <w:pPr>
        <w:pStyle w:val="Heading4"/>
      </w:pPr>
      <w:r>
        <w:t>Specular Light</w:t>
      </w:r>
    </w:p>
    <w:p w:rsidR="002E1ED2" w:rsidRPr="00E77A74" w:rsidRDefault="002E1ED2" w:rsidP="002E1ED2">
      <w:pPr>
        <w:pStyle w:val="BodyText"/>
      </w:pPr>
      <w:r>
        <w:rPr>
          <w:noProof/>
        </w:rPr>
        <w:drawing>
          <wp:inline distT="0" distB="0" distL="0" distR="0">
            <wp:extent cx="1905000" cy="1905000"/>
            <wp:effectExtent l="19050" t="0" r="0" b="0"/>
            <wp:docPr id="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r w:rsidRPr="003241AE">
        <w:t xml:space="preserve"> </w:t>
      </w:r>
      <w:r>
        <w:rPr>
          <w:noProof/>
        </w:rPr>
        <w:drawing>
          <wp:inline distT="0" distB="0" distL="0" distR="0">
            <wp:extent cx="1905000" cy="1905000"/>
            <wp:effectExtent l="19050" t="0" r="0" b="0"/>
            <wp:docPr id="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srcRect/>
                    <a:stretch>
                      <a:fillRect/>
                    </a:stretch>
                  </pic:blipFill>
                  <pic:spPr bwMode="auto">
                    <a:xfrm>
                      <a:off x="0" y="0"/>
                      <a:ext cx="1905000" cy="1905000"/>
                    </a:xfrm>
                    <a:prstGeom prst="rect">
                      <a:avLst/>
                    </a:prstGeom>
                    <a:noFill/>
                    <a:ln w="9525">
                      <a:noFill/>
                      <a:miter lim="800000"/>
                      <a:headEnd/>
                      <a:tailEnd/>
                    </a:ln>
                  </pic:spPr>
                </pic:pic>
              </a:graphicData>
            </a:graphic>
          </wp:inline>
        </w:drawing>
      </w:r>
    </w:p>
    <w:p w:rsidR="002E1ED2" w:rsidRDefault="002E1ED2" w:rsidP="002E1ED2">
      <w:pPr>
        <w:pStyle w:val="BodyText"/>
      </w:pPr>
      <w:hyperlink r:id="rId56" w:history="1">
        <w:r w:rsidRPr="00C84D83">
          <w:rPr>
            <w:rStyle w:val="Hyperlink"/>
          </w:rPr>
          <w:t>http://www.falloutsoftware.com/tutorials/gl/gl8.htm</w:t>
        </w:r>
      </w:hyperlink>
    </w:p>
    <w:p w:rsidR="002E1ED2" w:rsidRDefault="002E1ED2" w:rsidP="002E1ED2">
      <w:pPr>
        <w:pStyle w:val="BodyText"/>
      </w:pPr>
      <w:r>
        <w:lastRenderedPageBreak/>
        <w:t>Khi nhìn vào một vật thể sáng bóng, ta thường thấy có một khu vực nhỏ trên vật đó sáng hơn hẳn các vùng xung quanh. Sở dĩ ta khu vực đó sáng hơn hẳn là vì các tia sáng phản xạ trên khu vực đó đi thẳng đến mắt người (phản xạ toàn phần). Điều này xảy ra khi vector vuông góc với bề mặt đó nằm ngay giữa góc hợp bởi tia sáng đến và tia nhìn (từ mắt người đến bề mặt đó). – vector v trùng với vector r</w:t>
      </w:r>
    </w:p>
    <w:p w:rsidR="002E1ED2" w:rsidRDefault="002E1ED2" w:rsidP="002E1ED2">
      <w:pPr>
        <w:pStyle w:val="BodyText"/>
      </w:pPr>
      <w:r>
        <w:rPr>
          <w:noProof/>
        </w:rPr>
        <w:drawing>
          <wp:inline distT="0" distB="0" distL="0" distR="0">
            <wp:extent cx="4800600" cy="1209675"/>
            <wp:effectExtent l="19050" t="0" r="0" b="0"/>
            <wp:docPr id="4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cstate="print"/>
                    <a:srcRect/>
                    <a:stretch>
                      <a:fillRect/>
                    </a:stretch>
                  </pic:blipFill>
                  <pic:spPr bwMode="auto">
                    <a:xfrm>
                      <a:off x="0" y="0"/>
                      <a:ext cx="4800600" cy="1209675"/>
                    </a:xfrm>
                    <a:prstGeom prst="rect">
                      <a:avLst/>
                    </a:prstGeom>
                    <a:noFill/>
                    <a:ln w="9525">
                      <a:noFill/>
                      <a:miter lim="800000"/>
                      <a:headEnd/>
                      <a:tailEnd/>
                    </a:ln>
                  </pic:spPr>
                </pic:pic>
              </a:graphicData>
            </a:graphic>
          </wp:inline>
        </w:drawing>
      </w:r>
    </w:p>
    <w:p w:rsidR="002E1ED2" w:rsidRDefault="002E1ED2" w:rsidP="002E1ED2">
      <w:pPr>
        <w:pStyle w:val="BodyText"/>
      </w:pPr>
      <w:hyperlink r:id="rId58" w:history="1">
        <w:r w:rsidRPr="00C84D83">
          <w:rPr>
            <w:rStyle w:val="Hyperlink"/>
          </w:rPr>
          <w:t>http://www.zenofgames.com/wiki/index.php?title=Computer_Graphics_-_Basics/Lighting</w:t>
        </w:r>
      </w:hyperlink>
    </w:p>
    <w:p w:rsidR="002E1ED2" w:rsidRPr="007663BC" w:rsidRDefault="002E1ED2" w:rsidP="002E1ED2">
      <w:pPr>
        <w:pStyle w:val="BodyText"/>
      </w:pPr>
    </w:p>
    <w:p w:rsidR="000C439D" w:rsidRDefault="000C439D">
      <w:pPr>
        <w:spacing w:line="240" w:lineRule="auto"/>
        <w:ind w:firstLine="0"/>
        <w:jc w:val="left"/>
        <w:rPr>
          <w:rFonts w:ascii="Arial" w:hAnsi="Arial"/>
          <w:b/>
          <w:bCs/>
          <w:sz w:val="24"/>
          <w:szCs w:val="24"/>
          <w:highlight w:val="lightGray"/>
        </w:rPr>
      </w:pPr>
      <w:r>
        <w:rPr>
          <w:sz w:val="24"/>
          <w:highlight w:val="lightGray"/>
        </w:rPr>
        <w:br w:type="page"/>
      </w:r>
    </w:p>
    <w:p w:rsidR="000C439D" w:rsidRDefault="000C439D" w:rsidP="000C439D">
      <w:pPr>
        <w:pStyle w:val="Heading1"/>
      </w:pPr>
      <w:r>
        <w:lastRenderedPageBreak/>
        <w:br/>
        <w:t xml:space="preserve">Liên </w:t>
      </w:r>
      <w:r w:rsidRPr="000C439D">
        <w:t>kết</w:t>
      </w:r>
      <w:r>
        <w:t xml:space="preserve"> C++ và Silverlight</w:t>
      </w:r>
    </w:p>
    <w:p w:rsidR="000C439D" w:rsidRPr="00C54CDD" w:rsidRDefault="000C439D" w:rsidP="000C439D">
      <w:pPr>
        <w:pStyle w:val="BodyText"/>
        <w:spacing w:line="240" w:lineRule="auto"/>
        <w:ind w:firstLine="0"/>
        <w:rPr>
          <w:b/>
          <w:bCs/>
        </w:rPr>
      </w:pPr>
      <w:r w:rsidRPr="00C54CDD">
        <w:rPr>
          <w:b/>
          <w:bCs/>
        </w:rPr>
        <w:t>Tóm tắt chương:</w:t>
      </w:r>
    </w:p>
    <w:p w:rsidR="000C439D" w:rsidRDefault="000C439D" w:rsidP="000C439D">
      <w:pPr>
        <w:pStyle w:val="BodyText"/>
        <w:spacing w:line="400" w:lineRule="atLeast"/>
        <w:ind w:left="720" w:right="870" w:firstLine="0"/>
        <w:rPr>
          <w:i/>
        </w:rPr>
      </w:pPr>
      <w:r w:rsidRPr="00C54CDD">
        <w:rPr>
          <w:i/>
          <w:sz w:val="38"/>
        </w:rPr>
        <w:sym w:font="Wingdings" w:char="F03F"/>
      </w:r>
      <w:r w:rsidRPr="00C54CDD">
        <w:rPr>
          <w:i/>
        </w:rPr>
        <w:t xml:space="preserve">Nội dung </w:t>
      </w:r>
      <w:r w:rsidR="0076188C">
        <w:rPr>
          <w:i/>
        </w:rPr>
        <w:t>chương trình bày các giới hạn, bảo mật nghiêm ngặt trên Silverlight, hướng giải quyết và ứng dụngđể kết nối các chương trình trên C++chạy ở Client và Silverlight dùng C#.</w:t>
      </w:r>
    </w:p>
    <w:p w:rsidR="000C439D" w:rsidRDefault="0076188C" w:rsidP="0076188C">
      <w:pPr>
        <w:pStyle w:val="Heading2"/>
      </w:pPr>
      <w:r>
        <w:t>Bảo mật trên Silverlight</w:t>
      </w:r>
    </w:p>
    <w:p w:rsidR="0076188C" w:rsidRPr="0076188C" w:rsidRDefault="0076188C" w:rsidP="0076188C">
      <w:r>
        <w:t>Sandbox, 3 tầng bảo mật (transparent, Critical, …), giới hạn tương tác với Client. Không thể vượt các tầng bảo mật (giới hạn phiên bản Silverlight 5 Beta) – chưa hỗ trợ gọi Dll.</w:t>
      </w:r>
    </w:p>
    <w:p w:rsidR="0076188C" w:rsidRDefault="0076188C" w:rsidP="0076188C">
      <w:pPr>
        <w:pStyle w:val="Heading2"/>
      </w:pPr>
      <w:r>
        <w:t>Tương tác với các thành phần trên Client</w:t>
      </w:r>
    </w:p>
    <w:p w:rsidR="00D80F26" w:rsidRDefault="00D80F26" w:rsidP="00D80F26">
      <w:pPr>
        <w:pStyle w:val="Heading3"/>
      </w:pPr>
      <w:r>
        <w:t>Mở rộng giới hạn tương tác (Out-of-browser)</w:t>
      </w:r>
    </w:p>
    <w:p w:rsidR="0076188C" w:rsidRDefault="0076188C" w:rsidP="0076188C">
      <w:r>
        <w:t>Giảm bảo mật, giới hạn tương tác được mở rộng, tương tác với các thành phần (thao tác với đường dẫn tuyệt đối của client không qua OpenFileDialog, COM component)</w:t>
      </w:r>
    </w:p>
    <w:p w:rsidR="0076188C" w:rsidRDefault="0076188C" w:rsidP="00D80F26">
      <w:pPr>
        <w:pStyle w:val="Heading3"/>
      </w:pPr>
      <w:r>
        <w:t xml:space="preserve"> COM component và </w:t>
      </w:r>
      <w:r w:rsidR="00D80F26">
        <w:t>các tương tác với Client</w:t>
      </w:r>
      <w:r>
        <w:t>.</w:t>
      </w:r>
    </w:p>
    <w:p w:rsidR="00D80F26" w:rsidRPr="00D80F26" w:rsidRDefault="00D80F26" w:rsidP="00D80F26">
      <w:pPr>
        <w:pStyle w:val="BodyText"/>
      </w:pPr>
      <w:r>
        <w:t>Đọc ghi file/folder, chạy cmd, đọc registry, chạy script WMI,…</w:t>
      </w:r>
    </w:p>
    <w:p w:rsidR="00D80F26" w:rsidRDefault="00D80F26" w:rsidP="00D80F26">
      <w:pPr>
        <w:pStyle w:val="Heading3"/>
      </w:pPr>
      <w:r>
        <w:t>K</w:t>
      </w:r>
      <w:r w:rsidR="0076188C">
        <w:t>ích hoạt C++ từ</w:t>
      </w:r>
      <w:r>
        <w:t xml:space="preserve"> Silverlight</w:t>
      </w:r>
    </w:p>
    <w:p w:rsidR="00D80F26" w:rsidRDefault="00D80F26" w:rsidP="00D80F26">
      <w:pPr>
        <w:pStyle w:val="BodyText"/>
      </w:pPr>
      <w:r>
        <w:t>Download files C++ từ ClientBin của Silverlight (từ server)</w:t>
      </w:r>
    </w:p>
    <w:p w:rsidR="00D80F26" w:rsidRDefault="00D80F26" w:rsidP="00D80F26">
      <w:pPr>
        <w:pStyle w:val="BodyText"/>
      </w:pPr>
      <w:r>
        <w:t>Giải nén</w:t>
      </w:r>
    </w:p>
    <w:p w:rsidR="00D80F26" w:rsidRPr="00D80F26" w:rsidRDefault="00D80F26" w:rsidP="00D80F26">
      <w:pPr>
        <w:pStyle w:val="BodyText"/>
      </w:pPr>
      <w:r>
        <w:t>Kích hoạt dùng COM</w:t>
      </w:r>
    </w:p>
    <w:p w:rsidR="0076188C" w:rsidRDefault="00D80F26" w:rsidP="00D80F26">
      <w:pPr>
        <w:pStyle w:val="Heading3"/>
      </w:pPr>
      <w:r>
        <w:t>Trao đổi dữ liệu C++ và Silverlight</w:t>
      </w:r>
    </w:p>
    <w:p w:rsidR="0076188C" w:rsidRDefault="00D80F26" w:rsidP="0076188C">
      <w:pPr>
        <w:pStyle w:val="BodyText"/>
        <w:ind w:firstLine="0"/>
      </w:pPr>
      <w:r>
        <w:t>Silverlight dùng WMI để bắt sự kiện của 1 folder</w:t>
      </w:r>
    </w:p>
    <w:p w:rsidR="0076188C" w:rsidRPr="00D80F26" w:rsidRDefault="00D80F26" w:rsidP="00D80F26">
      <w:pPr>
        <w:pStyle w:val="BodyText"/>
        <w:ind w:firstLine="0"/>
      </w:pPr>
      <w:r>
        <w:t>C++ dựng thread để nhận chỉ thị thông qua tập tin cm.txt</w:t>
      </w:r>
      <w:bookmarkStart w:id="172" w:name="_Toc163294056"/>
      <w:bookmarkStart w:id="173" w:name="_Toc297369927"/>
    </w:p>
    <w:p w:rsidR="003D34AA" w:rsidRDefault="003D34AA" w:rsidP="003D34AA">
      <w:pPr>
        <w:pStyle w:val="UnnumberedHeading1"/>
        <w:spacing w:before="20" w:after="0"/>
      </w:pPr>
      <w:r w:rsidRPr="00C54CDD">
        <w:lastRenderedPageBreak/>
        <w:t>Tài liệu tham khảo</w:t>
      </w:r>
      <w:bookmarkEnd w:id="172"/>
      <w:bookmarkEnd w:id="173"/>
    </w:p>
    <w:p w:rsidR="008D14AF" w:rsidRDefault="008D14AF" w:rsidP="00EA2465">
      <w:pPr>
        <w:pStyle w:val="Ref"/>
      </w:pPr>
      <w:bookmarkStart w:id="174" w:name="_Ref297571235"/>
      <w:r>
        <w:t xml:space="preserve">[ </w:t>
      </w:r>
      <w:fldSimple w:instr=" SEQ [ \* ARABIC ">
        <w:r w:rsidR="00652D8E">
          <w:rPr>
            <w:noProof/>
          </w:rPr>
          <w:t>1</w:t>
        </w:r>
      </w:fldSimple>
      <w:bookmarkEnd w:id="174"/>
      <w:r>
        <w:t>]</w:t>
      </w:r>
      <w:r>
        <w:tab/>
      </w:r>
      <w:hyperlink r:id="rId59" w:history="1">
        <w:r w:rsidRPr="00B60EAD">
          <w:rPr>
            <w:rStyle w:val="Hyperlink"/>
          </w:rPr>
          <w:t>http://en.wikipedia.org/wiki/Kinect</w:t>
        </w:r>
      </w:hyperlink>
    </w:p>
    <w:p w:rsidR="008D14AF" w:rsidRDefault="008D14AF" w:rsidP="00EA2465">
      <w:pPr>
        <w:pStyle w:val="Ref"/>
      </w:pPr>
      <w:r>
        <w:t xml:space="preserve">[ </w:t>
      </w:r>
      <w:fldSimple w:instr=" SEQ [ \* ARABIC ">
        <w:r w:rsidR="00652D8E">
          <w:rPr>
            <w:noProof/>
          </w:rPr>
          <w:t>2</w:t>
        </w:r>
      </w:fldSimple>
      <w:r>
        <w:t>]</w:t>
      </w:r>
      <w:r>
        <w:tab/>
        <w:t>PrimeSense Inc, “</w:t>
      </w:r>
      <w:r w:rsidRPr="008D14AF">
        <w:t>NITE Controls User Guide</w:t>
      </w:r>
      <w:r>
        <w:t>”.</w:t>
      </w:r>
    </w:p>
    <w:p w:rsidR="008D14AF" w:rsidRDefault="008D14AF" w:rsidP="00EA2465">
      <w:pPr>
        <w:pStyle w:val="Ref"/>
      </w:pPr>
      <w:bookmarkStart w:id="175" w:name="_Ref297571179"/>
      <w:r>
        <w:t xml:space="preserve">[ </w:t>
      </w:r>
      <w:fldSimple w:instr=" SEQ [ \* ARABIC ">
        <w:r w:rsidR="00652D8E">
          <w:rPr>
            <w:noProof/>
          </w:rPr>
          <w:t>3</w:t>
        </w:r>
      </w:fldSimple>
      <w:bookmarkEnd w:id="175"/>
      <w:r>
        <w:t>]</w:t>
      </w:r>
      <w:r>
        <w:tab/>
      </w:r>
      <w:hyperlink r:id="rId60" w:history="1">
        <w:r w:rsidRPr="00B60EAD">
          <w:rPr>
            <w:rStyle w:val="Hyperlink"/>
          </w:rPr>
          <w:t>http://www.xbox.com/en-US/Kinect/healthyfun</w:t>
        </w:r>
      </w:hyperlink>
    </w:p>
    <w:p w:rsidR="008D14AF" w:rsidRDefault="008D14AF" w:rsidP="00EA2465">
      <w:pPr>
        <w:pStyle w:val="Ref"/>
      </w:pPr>
      <w:bookmarkStart w:id="176" w:name="_Ref297571293"/>
      <w:r>
        <w:t xml:space="preserve">[ </w:t>
      </w:r>
      <w:fldSimple w:instr=" SEQ [ \* ARABIC ">
        <w:r w:rsidR="00652D8E">
          <w:rPr>
            <w:noProof/>
          </w:rPr>
          <w:t>4</w:t>
        </w:r>
      </w:fldSimple>
      <w:bookmarkEnd w:id="176"/>
      <w:r>
        <w:t>]</w:t>
      </w:r>
      <w:r>
        <w:tab/>
      </w:r>
      <w:hyperlink r:id="rId61" w:history="1">
        <w:r w:rsidRPr="00B60EAD">
          <w:rPr>
            <w:rStyle w:val="Hyperlink"/>
          </w:rPr>
          <w:t>http://news.cnet.com/8301-10805_3-20035039-75.html?tag=topStories3</w:t>
        </w:r>
      </w:hyperlink>
    </w:p>
    <w:p w:rsidR="008D14AF" w:rsidRDefault="008D14AF" w:rsidP="00EA2465">
      <w:pPr>
        <w:pStyle w:val="Ref"/>
      </w:pPr>
      <w:r>
        <w:t xml:space="preserve">[ </w:t>
      </w:r>
      <w:fldSimple w:instr=" SEQ [ \* ARABIC ">
        <w:r w:rsidR="00652D8E">
          <w:rPr>
            <w:noProof/>
          </w:rPr>
          <w:t>5</w:t>
        </w:r>
      </w:fldSimple>
      <w:r>
        <w:t>]</w:t>
      </w:r>
      <w:r>
        <w:tab/>
      </w:r>
      <w:hyperlink r:id="rId62" w:history="1">
        <w:r w:rsidRPr="00B60EAD">
          <w:rPr>
            <w:rStyle w:val="Hyperlink"/>
          </w:rPr>
          <w:t>http://www.ros.org/wiki/kinect_calibration/technical</w:t>
        </w:r>
      </w:hyperlink>
    </w:p>
    <w:p w:rsidR="00652D8E" w:rsidRDefault="00652D8E" w:rsidP="00652D8E">
      <w:pPr>
        <w:pStyle w:val="Ref"/>
      </w:pPr>
      <w:bookmarkStart w:id="177" w:name="_Ref297589863"/>
      <w:bookmarkStart w:id="178" w:name="_Ref297589838"/>
      <w:r>
        <w:t xml:space="preserve">[ </w:t>
      </w:r>
      <w:fldSimple w:instr=" SEQ [ \* ARABIC ">
        <w:r>
          <w:rPr>
            <w:noProof/>
          </w:rPr>
          <w:t>6</w:t>
        </w:r>
      </w:fldSimple>
      <w:bookmarkEnd w:id="177"/>
      <w:r>
        <w:t>]</w:t>
      </w:r>
      <w:r>
        <w:tab/>
        <w:t xml:space="preserve">OpenNI User Guide, </w:t>
      </w:r>
      <w:r>
        <w:rPr>
          <w:i/>
        </w:rPr>
        <w:t>p6-10</w:t>
      </w:r>
      <w:r w:rsidRPr="00652D8E">
        <w:rPr>
          <w:i/>
        </w:rPr>
        <w:t>, OpenNI Library</w:t>
      </w:r>
      <w:r>
        <w:rPr>
          <w:i/>
        </w:rPr>
        <w:t>.</w:t>
      </w:r>
      <w:bookmarkEnd w:id="178"/>
    </w:p>
    <w:p w:rsidR="00A03202" w:rsidRDefault="00A03202" w:rsidP="00CB22E3">
      <w:pPr>
        <w:pStyle w:val="Ref"/>
        <w:rPr>
          <w:i/>
        </w:rPr>
      </w:pPr>
      <w:bookmarkStart w:id="179" w:name="_Ref297367055"/>
      <w:bookmarkStart w:id="180" w:name="_Ref297366877"/>
      <w:r>
        <w:t xml:space="preserve">[ </w:t>
      </w:r>
      <w:fldSimple w:instr=" SEQ [ \* ARABIC ">
        <w:r w:rsidR="00652D8E">
          <w:rPr>
            <w:noProof/>
          </w:rPr>
          <w:t>7</w:t>
        </w:r>
      </w:fldSimple>
      <w:bookmarkEnd w:id="179"/>
      <w:r>
        <w:t>]</w:t>
      </w:r>
      <w:r w:rsidR="00477196">
        <w:tab/>
      </w:r>
      <w:r w:rsidRPr="00A03202">
        <w:t>Dipl. Ing. (FH) Uwe Furtner</w:t>
      </w:r>
      <w:r w:rsidR="005218F6">
        <w:t xml:space="preserve"> (2001)</w:t>
      </w:r>
      <w:r>
        <w:t xml:space="preserve">, </w:t>
      </w:r>
      <w:r w:rsidR="005218F6">
        <w:t>“</w:t>
      </w:r>
      <w:r w:rsidR="005218F6" w:rsidRPr="005218F6">
        <w:t>Color processing with Bayer Mosaic sensors</w:t>
      </w:r>
      <w:r w:rsidR="005218F6">
        <w:t>”,</w:t>
      </w:r>
      <w:r w:rsidR="00477196">
        <w:t xml:space="preserve"> </w:t>
      </w:r>
      <w:r w:rsidR="00477196" w:rsidRPr="00477196">
        <w:rPr>
          <w:i/>
        </w:rPr>
        <w:t>p.1-2,</w:t>
      </w:r>
      <w:r w:rsidR="005218F6" w:rsidRPr="00477196">
        <w:rPr>
          <w:i/>
        </w:rPr>
        <w:t xml:space="preserve"> Image-Processing Products Manager, MATRIX Vision GmbH.</w:t>
      </w:r>
      <w:bookmarkEnd w:id="180"/>
    </w:p>
    <w:p w:rsidR="0045761B" w:rsidRDefault="0045761B" w:rsidP="00CB22E3">
      <w:pPr>
        <w:pStyle w:val="Ref"/>
      </w:pPr>
      <w:bookmarkStart w:id="181" w:name="_Ref297367690"/>
      <w:r>
        <w:t xml:space="preserve">[ </w:t>
      </w:r>
      <w:fldSimple w:instr=" SEQ [ \* ARABIC ">
        <w:r w:rsidR="00652D8E">
          <w:rPr>
            <w:noProof/>
          </w:rPr>
          <w:t>8</w:t>
        </w:r>
      </w:fldSimple>
      <w:bookmarkEnd w:id="181"/>
      <w:r>
        <w:t>]</w:t>
      </w:r>
      <w:r>
        <w:tab/>
        <w:t xml:space="preserve">Rémi Jean, “Demosaicing with The Bayer Pattern”, </w:t>
      </w:r>
      <w:r w:rsidRPr="00CC47AF">
        <w:rPr>
          <w:i/>
        </w:rPr>
        <w:t>p.1-5, Department of Computer Science, University of North Carolina.</w:t>
      </w:r>
    </w:p>
    <w:p w:rsidR="0045761B" w:rsidRDefault="00241F33" w:rsidP="00CB22E3">
      <w:pPr>
        <w:pStyle w:val="Ref"/>
      </w:pPr>
      <w:bookmarkStart w:id="182" w:name="_Ref297369128"/>
      <w:r>
        <w:t xml:space="preserve">[ </w:t>
      </w:r>
      <w:fldSimple w:instr=" SEQ [ \* ARABIC ">
        <w:r w:rsidR="00652D8E">
          <w:rPr>
            <w:noProof/>
          </w:rPr>
          <w:t>9</w:t>
        </w:r>
      </w:fldSimple>
      <w:bookmarkEnd w:id="182"/>
      <w:r>
        <w:t>]</w:t>
      </w:r>
      <w:r>
        <w:tab/>
        <w:t xml:space="preserve">Paul M. Hubel, John Liu and Rudolph J. Guttosch , “Spatial Frequency Response of Color Image Sensors: Bayer Color Filters and Foveon X3”, </w:t>
      </w:r>
      <w:r w:rsidRPr="00CC47AF">
        <w:rPr>
          <w:i/>
        </w:rPr>
        <w:t>p.1-2, Foveon, Inc. Santa Clara, California.</w:t>
      </w:r>
    </w:p>
    <w:p w:rsidR="00CC47AF" w:rsidRDefault="00CC47AF" w:rsidP="00CB22E3">
      <w:pPr>
        <w:pStyle w:val="Ref"/>
        <w:rPr>
          <w:i/>
        </w:rPr>
      </w:pPr>
      <w:bookmarkStart w:id="183" w:name="_Ref297369285"/>
      <w:r>
        <w:t xml:space="preserve">[ </w:t>
      </w:r>
      <w:fldSimple w:instr=" SEQ [ \* ARABIC ">
        <w:r w:rsidR="00652D8E">
          <w:rPr>
            <w:noProof/>
          </w:rPr>
          <w:t>10</w:t>
        </w:r>
      </w:fldSimple>
      <w:bookmarkEnd w:id="183"/>
      <w:r>
        <w:t>]</w:t>
      </w:r>
      <w:r>
        <w:tab/>
        <w:t xml:space="preserve">Bradley Atcheson, “Subpixel Rendering of Bayer-Patterned Images”, </w:t>
      </w:r>
      <w:r w:rsidRPr="00CC47AF">
        <w:rPr>
          <w:i/>
        </w:rPr>
        <w:t>p.1-1, Department of Computer Science, The University of British Columbia.</w:t>
      </w:r>
    </w:p>
    <w:p w:rsidR="00C1126C" w:rsidRDefault="00C1126C" w:rsidP="00CB22E3">
      <w:pPr>
        <w:pStyle w:val="Ref"/>
      </w:pPr>
      <w:bookmarkStart w:id="184" w:name="_Ref297370130"/>
      <w:r>
        <w:t xml:space="preserve">[ </w:t>
      </w:r>
      <w:fldSimple w:instr=" SEQ [ \* ARABIC ">
        <w:r w:rsidR="00652D8E">
          <w:rPr>
            <w:noProof/>
          </w:rPr>
          <w:t>11</w:t>
        </w:r>
      </w:fldSimple>
      <w:bookmarkEnd w:id="184"/>
      <w:r>
        <w:t>]</w:t>
      </w:r>
      <w:r>
        <w:tab/>
      </w:r>
      <w:hyperlink r:id="rId63" w:history="1">
        <w:r w:rsidRPr="007472AB">
          <w:rPr>
            <w:rStyle w:val="Hyperlink"/>
          </w:rPr>
          <w:t>https://code.ros.org/trac/opencv/ticket/1093</w:t>
        </w:r>
      </w:hyperlink>
    </w:p>
    <w:p w:rsidR="00820DD5" w:rsidRDefault="00820DD5" w:rsidP="00CB22E3">
      <w:pPr>
        <w:pStyle w:val="Ref"/>
        <w:rPr>
          <w:i/>
        </w:rPr>
      </w:pPr>
      <w:bookmarkStart w:id="185" w:name="_Ref297409566"/>
      <w:r>
        <w:t xml:space="preserve">[ </w:t>
      </w:r>
      <w:fldSimple w:instr=" SEQ [ \* ARABIC ">
        <w:r w:rsidR="00652D8E">
          <w:rPr>
            <w:noProof/>
          </w:rPr>
          <w:t>12</w:t>
        </w:r>
      </w:fldSimple>
      <w:bookmarkEnd w:id="185"/>
      <w:r>
        <w:t>]</w:t>
      </w:r>
      <w:r>
        <w:tab/>
        <w:t xml:space="preserve">K. Madsen, H.B. Nielsen, O. Tingleff (2004), “Methods for Non-Linear problems”,  </w:t>
      </w:r>
      <w:r w:rsidRPr="00820DD5">
        <w:rPr>
          <w:i/>
        </w:rPr>
        <w:t>p.10-11, Informatics and Mathematical Modelling, Technical University of Denmark</w:t>
      </w:r>
      <w:r>
        <w:rPr>
          <w:i/>
        </w:rPr>
        <w:t>.</w:t>
      </w:r>
    </w:p>
    <w:p w:rsidR="00820DD5" w:rsidRDefault="00820DD5" w:rsidP="00CB22E3">
      <w:pPr>
        <w:pStyle w:val="Ref"/>
      </w:pPr>
      <w:bookmarkStart w:id="186" w:name="_Ref297409496"/>
      <w:r>
        <w:t xml:space="preserve">[ </w:t>
      </w:r>
      <w:fldSimple w:instr=" SEQ [ \* ARABIC ">
        <w:r w:rsidR="00652D8E">
          <w:rPr>
            <w:noProof/>
          </w:rPr>
          <w:t>13</w:t>
        </w:r>
      </w:fldSimple>
      <w:bookmarkEnd w:id="186"/>
      <w:r>
        <w:t>]</w:t>
      </w:r>
      <w:r>
        <w:tab/>
      </w:r>
      <w:hyperlink r:id="rId64" w:history="1">
        <w:r w:rsidRPr="009B08A0">
          <w:rPr>
            <w:rStyle w:val="Hyperlink"/>
          </w:rPr>
          <w:t>http://en.wikipedia.org/wiki/Levenberg_Marquardt_algorithm</w:t>
        </w:r>
      </w:hyperlink>
    </w:p>
    <w:p w:rsidR="00820DD5" w:rsidRDefault="00CE0C9A" w:rsidP="00CB22E3">
      <w:pPr>
        <w:pStyle w:val="Ref"/>
      </w:pPr>
      <w:bookmarkStart w:id="187" w:name="_Ref297413388"/>
      <w:r>
        <w:t xml:space="preserve">[ </w:t>
      </w:r>
      <w:fldSimple w:instr=" SEQ [ \* ARABIC ">
        <w:r w:rsidR="00652D8E">
          <w:rPr>
            <w:noProof/>
          </w:rPr>
          <w:t>14</w:t>
        </w:r>
      </w:fldSimple>
      <w:bookmarkEnd w:id="187"/>
      <w:r>
        <w:t>]</w:t>
      </w:r>
      <w:r w:rsidR="00CB22E3">
        <w:tab/>
      </w:r>
      <w:r>
        <w:t xml:space="preserve"> </w:t>
      </w:r>
      <w:hyperlink r:id="rId65" w:history="1">
        <w:r w:rsidRPr="009B08A0">
          <w:rPr>
            <w:rStyle w:val="Hyperlink"/>
          </w:rPr>
          <w:t>http://en.wikipedia.org/wiki/RANSAC</w:t>
        </w:r>
      </w:hyperlink>
    </w:p>
    <w:p w:rsidR="00CE0C9A" w:rsidRDefault="00CE0C9A" w:rsidP="00CB22E3">
      <w:pPr>
        <w:pStyle w:val="Ref"/>
      </w:pPr>
      <w:bookmarkStart w:id="188" w:name="_Ref297413403"/>
      <w:r>
        <w:t xml:space="preserve">[ </w:t>
      </w:r>
      <w:fldSimple w:instr=" SEQ [ \* ARABIC ">
        <w:r w:rsidR="00652D8E">
          <w:rPr>
            <w:noProof/>
          </w:rPr>
          <w:t>15</w:t>
        </w:r>
      </w:fldSimple>
      <w:bookmarkEnd w:id="188"/>
      <w:r>
        <w:t>]</w:t>
      </w:r>
      <w:r>
        <w:tab/>
        <w:t>Konstantinos G. Derpa</w:t>
      </w:r>
      <w:r w:rsidR="00CB22E3">
        <w:t>nis (2010), Overview of the RAN</w:t>
      </w:r>
      <w:r>
        <w:t>SAC Algorithm.</w:t>
      </w:r>
    </w:p>
    <w:p w:rsidR="00380791" w:rsidRPr="00380791" w:rsidRDefault="00380791" w:rsidP="00CB22E3">
      <w:pPr>
        <w:pStyle w:val="Ref"/>
      </w:pPr>
      <w:bookmarkStart w:id="189" w:name="_Ref297415158"/>
      <w:r>
        <w:t xml:space="preserve">[ </w:t>
      </w:r>
      <w:fldSimple w:instr=" SEQ [ \* ARABIC ">
        <w:r w:rsidR="00652D8E">
          <w:rPr>
            <w:noProof/>
          </w:rPr>
          <w:t>16</w:t>
        </w:r>
      </w:fldSimple>
      <w:bookmarkEnd w:id="189"/>
      <w:r>
        <w:t>]</w:t>
      </w:r>
      <w:r>
        <w:tab/>
        <w:t>M.A. Fischler and R.C. Bolles, “Random sample consensus: A paradigm for model ﬁtting with applications to image analysis and automated cartography”. Communications of the ACM, 24(6):381–395, 1981.</w:t>
      </w:r>
    </w:p>
    <w:sectPr w:rsidR="00380791" w:rsidRPr="00380791" w:rsidSect="0027000D">
      <w:headerReference w:type="default" r:id="rId66"/>
      <w:footerReference w:type="default" r:id="rId67"/>
      <w:footnotePr>
        <w:numRestart w:val="eachPage"/>
      </w:footnotePr>
      <w:pgSz w:w="11909" w:h="16834" w:code="9"/>
      <w:pgMar w:top="1985" w:right="1134" w:bottom="1701"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53" wne:kcmSecondary="0042">
      <wne:acd wne:acdName="acd1"/>
    </wne:keymap>
    <wne:keymap wne:kcmPrimary="0453" wne:kcmSecondary="004D">
      <wne:acd wne:acdName="acd2"/>
    </wne:keymap>
    <wne:keymap wne:kcmPrimary="0453" wne:kcmSecondary="0050">
      <wne:acd wne:acdName="acd0"/>
    </wne:keymap>
  </wne:keymaps>
  <wne:toolbars>
    <wne:acdManifest>
      <wne:acdEntry wne:acdName="acd0"/>
      <wne:acdEntry wne:acdName="acd1"/>
      <wne:acdEntry wne:acdName="acd2"/>
    </wne:acdManifest>
  </wne:toolbars>
  <wne:acds>
    <wne:acd wne:argValue="cPBTAHkAbQBiAG8AbAA=" wne:acdName="acd0" wne:fciBasedOn="Symbol"/>
    <wne:acd wne:argValue="AQAAAEIA" wne:acdName="acd1" wne:fciIndexBasedOn="0065"/>
    <wne:acd wne:argValue="AgBFAHEAdQBhAHQAaQBvAG4A" wne:acdName="acd2"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C50DE" w:rsidRDefault="008C50DE">
      <w:r>
        <w:separator/>
      </w:r>
    </w:p>
    <w:p w:rsidR="008C50DE" w:rsidRDefault="008C50DE"/>
  </w:endnote>
  <w:endnote w:type="continuationSeparator" w:id="0">
    <w:p w:rsidR="008C50DE" w:rsidRDefault="008C50DE">
      <w:r>
        <w:continuationSeparator/>
      </w:r>
    </w:p>
    <w:p w:rsidR="008C50DE" w:rsidRDefault="008C50DE"/>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VNI-Helve">
    <w:panose1 w:val="00000000000000000000"/>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Brush Script MT">
    <w:panose1 w:val="03060802040406070304"/>
    <w:charset w:val="00"/>
    <w:family w:val="script"/>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VnTime">
    <w:altName w:val="modstmary10"/>
    <w:panose1 w:val="020BE200000000000000"/>
    <w:charset w:val="00"/>
    <w:family w:val="swiss"/>
    <w:pitch w:val="variable"/>
    <w:sig w:usb0="00000003" w:usb1="00000000" w:usb2="00000000" w:usb3="00000000" w:csb0="00000001" w:csb1="00000000"/>
  </w:font>
  <w:font w:name="Vrinda">
    <w:panose1 w:val="020B0502040204020203"/>
    <w:charset w:val="01"/>
    <w:family w:val="roman"/>
    <w:notTrueType/>
    <w:pitch w:val="variable"/>
    <w:sig w:usb0="00000000" w:usb1="00000000" w:usb2="00000000" w:usb3="00000000" w:csb0="00000000" w:csb1="00000000"/>
  </w:font>
  <w:font w:name="Angsana New">
    <w:panose1 w:val="02020603050405020304"/>
    <w:charset w:val="DE"/>
    <w:family w:val="roman"/>
    <w:notTrueType/>
    <w:pitch w:val="variable"/>
    <w:sig w:usb0="01000001" w:usb1="00000000" w:usb2="00000000" w:usb3="00000000" w:csb0="00010000" w:csb1="00000000"/>
  </w:font>
  <w:font w:name="cmmi12">
    <w:charset w:val="00"/>
    <w:family w:val="swiss"/>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B25095" w:rsidRDefault="004D7DC0" w:rsidP="0027000D">
    <w:pPr>
      <w:pStyle w:val="Footer"/>
      <w:pBdr>
        <w:top w:val="none" w:sz="0" w:space="0" w:color="auto"/>
      </w:pBdr>
      <w:jc w:val="center"/>
    </w:pPr>
    <w:r>
      <w:rPr>
        <w:rStyle w:val="PageNumber"/>
      </w:rPr>
      <w:fldChar w:fldCharType="begin"/>
    </w:r>
    <w:r w:rsidR="006D644B">
      <w:rPr>
        <w:rStyle w:val="PageNumber"/>
      </w:rPr>
      <w:instrText xml:space="preserve"> PAGE </w:instrText>
    </w:r>
    <w:r>
      <w:rPr>
        <w:rStyle w:val="PageNumber"/>
      </w:rPr>
      <w:fldChar w:fldCharType="separate"/>
    </w:r>
    <w:r w:rsidR="00C42D9F">
      <w:rPr>
        <w:rStyle w:val="PageNumber"/>
        <w:noProof/>
      </w:rPr>
      <w:t>x</w:t>
    </w:r>
    <w:r>
      <w:rPr>
        <w:rStyle w:val="PageNumber"/>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B25095" w:rsidRDefault="004D7DC0" w:rsidP="0027000D">
    <w:pPr>
      <w:pStyle w:val="Footer"/>
      <w:pBdr>
        <w:top w:val="none" w:sz="0" w:space="0" w:color="auto"/>
      </w:pBdr>
      <w:jc w:val="center"/>
    </w:pPr>
    <w:r>
      <w:rPr>
        <w:rStyle w:val="PageNumber"/>
      </w:rPr>
      <w:fldChar w:fldCharType="begin"/>
    </w:r>
    <w:r w:rsidR="006D644B">
      <w:rPr>
        <w:rStyle w:val="PageNumber"/>
      </w:rPr>
      <w:instrText xml:space="preserve"> PAGE </w:instrText>
    </w:r>
    <w:r>
      <w:rPr>
        <w:rStyle w:val="PageNumber"/>
      </w:rPr>
      <w:fldChar w:fldCharType="separate"/>
    </w:r>
    <w:r w:rsidR="00C42D9F">
      <w:rPr>
        <w:rStyle w:val="PageNumber"/>
        <w:noProof/>
      </w:rPr>
      <w:t>5</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C50DE" w:rsidRDefault="008C50DE">
      <w:r>
        <w:separator/>
      </w:r>
    </w:p>
    <w:p w:rsidR="008C50DE" w:rsidRDefault="008C50DE"/>
  </w:footnote>
  <w:footnote w:type="continuationSeparator" w:id="0">
    <w:p w:rsidR="008C50DE" w:rsidRDefault="008C50DE">
      <w:r>
        <w:continuationSeparator/>
      </w:r>
    </w:p>
    <w:p w:rsidR="008C50DE" w:rsidRDefault="008C50D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27000D" w:rsidRDefault="006D644B" w:rsidP="0027000D">
    <w:pPr>
      <w:pStyle w:val="Header"/>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44B" w:rsidRPr="0027000D" w:rsidRDefault="006D644B" w:rsidP="0027000D">
    <w:pPr>
      <w:pStyle w:val="Header"/>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1"/>
      </v:shape>
    </w:pict>
  </w:numPicBullet>
  <w:abstractNum w:abstractNumId="0">
    <w:nsid w:val="01095C6A"/>
    <w:multiLevelType w:val="hybridMultilevel"/>
    <w:tmpl w:val="17B606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872C0C"/>
    <w:multiLevelType w:val="hybridMultilevel"/>
    <w:tmpl w:val="806E7834"/>
    <w:lvl w:ilvl="0" w:tplc="BC06A246">
      <w:start w:val="1"/>
      <w:numFmt w:val="bullet"/>
      <w:pStyle w:val="Bold-BodyText"/>
      <w:lvlText w:val=""/>
      <w:lvlJc w:val="left"/>
      <w:pPr>
        <w:tabs>
          <w:tab w:val="num" w:pos="567"/>
        </w:tabs>
        <w:ind w:left="567" w:hanging="567"/>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Times New Roman" w:hAnsi="Times New Roman" w:cs="Times New Roman" w:hint="default"/>
      </w:rPr>
    </w:lvl>
    <w:lvl w:ilvl="3" w:tplc="04090001">
      <w:start w:val="1"/>
      <w:numFmt w:val="bullet"/>
      <w:lvlText w:val=""/>
      <w:lvlJc w:val="left"/>
      <w:pPr>
        <w:tabs>
          <w:tab w:val="num" w:pos="2880"/>
        </w:tabs>
        <w:ind w:left="2880" w:hanging="360"/>
      </w:pPr>
      <w:rPr>
        <w:rFonts w:ascii="Times New Roman" w:hAnsi="Times New Roman"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Times New Roman" w:hAnsi="Times New Roman" w:cs="Times New Roman" w:hint="default"/>
      </w:rPr>
    </w:lvl>
    <w:lvl w:ilvl="6" w:tplc="04090001">
      <w:start w:val="1"/>
      <w:numFmt w:val="bullet"/>
      <w:lvlText w:val=""/>
      <w:lvlJc w:val="left"/>
      <w:pPr>
        <w:tabs>
          <w:tab w:val="num" w:pos="5040"/>
        </w:tabs>
        <w:ind w:left="5040" w:hanging="360"/>
      </w:pPr>
      <w:rPr>
        <w:rFonts w:ascii="Times New Roman" w:hAnsi="Times New Roman"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Times New Roman" w:hAnsi="Times New Roman" w:cs="Times New Roman" w:hint="default"/>
      </w:rPr>
    </w:lvl>
  </w:abstractNum>
  <w:abstractNum w:abstractNumId="2">
    <w:nsid w:val="0AC67847"/>
    <w:multiLevelType w:val="hybridMultilevel"/>
    <w:tmpl w:val="599AF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8D695B"/>
    <w:multiLevelType w:val="hybridMultilevel"/>
    <w:tmpl w:val="87BC99A0"/>
    <w:lvl w:ilvl="0" w:tplc="6E866E8A">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cs="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cs="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cs="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4">
    <w:nsid w:val="10694BBE"/>
    <w:multiLevelType w:val="singleLevel"/>
    <w:tmpl w:val="BD805568"/>
    <w:lvl w:ilvl="0">
      <w:start w:val="1"/>
      <w:numFmt w:val="bullet"/>
      <w:pStyle w:val="Item"/>
      <w:lvlText w:val=""/>
      <w:lvlJc w:val="left"/>
      <w:pPr>
        <w:tabs>
          <w:tab w:val="num" w:pos="792"/>
        </w:tabs>
        <w:ind w:left="792" w:hanging="432"/>
      </w:pPr>
      <w:rPr>
        <w:rFonts w:ascii="Times New Roman" w:hAnsi="Times New Roman" w:cs="Times New Roman" w:hint="default"/>
      </w:rPr>
    </w:lvl>
  </w:abstractNum>
  <w:abstractNum w:abstractNumId="5">
    <w:nsid w:val="10A84327"/>
    <w:multiLevelType w:val="hybridMultilevel"/>
    <w:tmpl w:val="9282E936"/>
    <w:lvl w:ilvl="0" w:tplc="0C3217E2">
      <w:start w:val="1"/>
      <w:numFmt w:val="bullet"/>
      <w:lvlText w:val="-"/>
      <w:lvlJc w:val="left"/>
      <w:pPr>
        <w:ind w:left="720" w:hanging="360"/>
      </w:pPr>
      <w:rPr>
        <w:rFonts w:ascii="Times New Roman" w:eastAsiaTheme="minorEastAsia" w:hAnsi="Times New Roman" w:cs="Times New Roman" w:hint="default"/>
        <w:i/>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202BF0"/>
    <w:multiLevelType w:val="hybridMultilevel"/>
    <w:tmpl w:val="6E1A60B2"/>
    <w:lvl w:ilvl="0" w:tplc="3DECFB04">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444A3"/>
    <w:multiLevelType w:val="hybridMultilevel"/>
    <w:tmpl w:val="1098F466"/>
    <w:lvl w:ilvl="0" w:tplc="80A6088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0A1BBA"/>
    <w:multiLevelType w:val="hybridMultilevel"/>
    <w:tmpl w:val="C0FAF3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9186600"/>
    <w:multiLevelType w:val="hybridMultilevel"/>
    <w:tmpl w:val="11B6B73C"/>
    <w:lvl w:ilvl="0" w:tplc="04090009">
      <w:start w:val="1"/>
      <w:numFmt w:val="bullet"/>
      <w:pStyle w:val="Abstrac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E9F6265"/>
    <w:multiLevelType w:val="hybridMultilevel"/>
    <w:tmpl w:val="F20445F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0CB4369"/>
    <w:multiLevelType w:val="hybridMultilevel"/>
    <w:tmpl w:val="01BCDF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FE1FCF"/>
    <w:multiLevelType w:val="hybridMultilevel"/>
    <w:tmpl w:val="33826962"/>
    <w:lvl w:ilvl="0" w:tplc="08D2BDC4">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3">
    <w:nsid w:val="293E69F2"/>
    <w:multiLevelType w:val="hybridMultilevel"/>
    <w:tmpl w:val="5660F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BB32104"/>
    <w:multiLevelType w:val="multilevel"/>
    <w:tmpl w:val="0E344A56"/>
    <w:lvl w:ilvl="0">
      <w:start w:val="1"/>
      <w:numFmt w:val="bullet"/>
      <w:pStyle w:val="BulletTextL1"/>
      <w:lvlText w:val=""/>
      <w:lvlJc w:val="left"/>
      <w:pPr>
        <w:tabs>
          <w:tab w:val="num" w:pos="567"/>
        </w:tabs>
        <w:ind w:left="567" w:hanging="567"/>
      </w:pPr>
      <w:rPr>
        <w:rFonts w:ascii="Wingdings" w:hAnsi="Wingdings"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15">
    <w:nsid w:val="2BD1351A"/>
    <w:multiLevelType w:val="hybridMultilevel"/>
    <w:tmpl w:val="95C4E7D4"/>
    <w:lvl w:ilvl="0" w:tplc="2AF8F626">
      <w:start w:val="1"/>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1D3F19"/>
    <w:multiLevelType w:val="hybridMultilevel"/>
    <w:tmpl w:val="7CC87F74"/>
    <w:lvl w:ilvl="0" w:tplc="E51C0250">
      <w:start w:val="1"/>
      <w:numFmt w:val="bullet"/>
      <w:pStyle w:val="cham"/>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4393D70"/>
    <w:multiLevelType w:val="hybridMultilevel"/>
    <w:tmpl w:val="44106980"/>
    <w:lvl w:ilvl="0" w:tplc="04090001">
      <w:start w:val="1"/>
      <w:numFmt w:val="decimal"/>
      <w:pStyle w:val="ListNumber"/>
      <w:lvlText w:val="%1."/>
      <w:legacy w:legacy="1" w:legacySpace="0" w:legacyIndent="360"/>
      <w:lvlJc w:val="left"/>
      <w:pPr>
        <w:ind w:left="360" w:hanging="360"/>
      </w:pPr>
    </w:lvl>
    <w:lvl w:ilvl="1" w:tplc="04090003">
      <w:start w:val="1"/>
      <w:numFmt w:val="lowerLetter"/>
      <w:lvlText w:val="%2."/>
      <w:lvlJc w:val="left"/>
      <w:pPr>
        <w:tabs>
          <w:tab w:val="num" w:pos="1440"/>
        </w:tabs>
        <w:ind w:left="1440" w:hanging="360"/>
      </w:pPr>
    </w:lvl>
    <w:lvl w:ilvl="2" w:tplc="04090005">
      <w:numFmt w:val="bullet"/>
      <w:lvlText w:val="-"/>
      <w:lvlJc w:val="left"/>
      <w:pPr>
        <w:tabs>
          <w:tab w:val="num" w:pos="2340"/>
        </w:tabs>
        <w:ind w:left="2340" w:hanging="360"/>
      </w:pPr>
      <w:rPr>
        <w:rFonts w:ascii="Times New Roman" w:eastAsia="Times New Roman" w:hAnsi="Times New Roman" w:cs="Times New Roman" w:hint="default"/>
        <w:i/>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37660336"/>
    <w:multiLevelType w:val="hybridMultilevel"/>
    <w:tmpl w:val="EA402BE8"/>
    <w:lvl w:ilvl="0" w:tplc="04090001">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nsid w:val="3B8A6A82"/>
    <w:multiLevelType w:val="hybridMultilevel"/>
    <w:tmpl w:val="ACC459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E3E15E0"/>
    <w:multiLevelType w:val="hybridMultilevel"/>
    <w:tmpl w:val="B0C632DA"/>
    <w:lvl w:ilvl="0" w:tplc="3F2E326C">
      <w:start w:val="1"/>
      <w:numFmt w:val="decimal"/>
      <w:lvlText w:val="%1."/>
      <w:lvlJc w:val="left"/>
      <w:pPr>
        <w:ind w:left="720" w:hanging="360"/>
      </w:pPr>
      <w:rPr>
        <w:rFonts w:ascii="Times New Roman" w:eastAsia="MS Mincho"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E7311C5"/>
    <w:multiLevelType w:val="hybridMultilevel"/>
    <w:tmpl w:val="E60861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3456049"/>
    <w:multiLevelType w:val="hybridMultilevel"/>
    <w:tmpl w:val="13FE6FC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43D33305"/>
    <w:multiLevelType w:val="hybridMultilevel"/>
    <w:tmpl w:val="F0F0F042"/>
    <w:lvl w:ilvl="0" w:tplc="04090009">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8C45807"/>
    <w:multiLevelType w:val="hybridMultilevel"/>
    <w:tmpl w:val="EBDA9802"/>
    <w:lvl w:ilvl="0" w:tplc="04090001">
      <w:start w:val="1"/>
      <w:numFmt w:val="bullet"/>
      <w:pStyle w:val="MucCon"/>
      <w:lvlText w:val=""/>
      <w:lvlPicBulletId w:val="0"/>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nsid w:val="4B170563"/>
    <w:multiLevelType w:val="singleLevel"/>
    <w:tmpl w:val="643A9314"/>
    <w:lvl w:ilvl="0">
      <w:start w:val="1"/>
      <w:numFmt w:val="bullet"/>
      <w:pStyle w:val="ListBullet"/>
      <w:lvlText w:val=""/>
      <w:lvlJc w:val="left"/>
      <w:pPr>
        <w:tabs>
          <w:tab w:val="num" w:pos="1440"/>
        </w:tabs>
        <w:ind w:left="1440" w:hanging="360"/>
      </w:pPr>
      <w:rPr>
        <w:rFonts w:ascii="Times New Roman" w:hAnsi="Times New Roman" w:cs="Times New Roman" w:hint="default"/>
        <w:sz w:val="16"/>
        <w:szCs w:val="16"/>
      </w:rPr>
    </w:lvl>
  </w:abstractNum>
  <w:abstractNum w:abstractNumId="26">
    <w:nsid w:val="4C28705E"/>
    <w:multiLevelType w:val="multilevel"/>
    <w:tmpl w:val="2B2EC6E4"/>
    <w:lvl w:ilvl="0">
      <w:start w:val="1"/>
      <w:numFmt w:val="bullet"/>
      <w:pStyle w:val="BulletTextL2"/>
      <w:lvlText w:val=""/>
      <w:lvlJc w:val="left"/>
      <w:pPr>
        <w:tabs>
          <w:tab w:val="num" w:pos="567"/>
        </w:tabs>
        <w:ind w:left="567" w:hanging="283"/>
      </w:pPr>
      <w:rPr>
        <w:rFonts w:ascii="Symbol" w:hAnsi="Symbol" w:hint="default"/>
      </w:rPr>
    </w:lvl>
    <w:lvl w:ilvl="1">
      <w:start w:val="1"/>
      <w:numFmt w:val="bullet"/>
      <w:lvlText w:val=""/>
      <w:lvlJc w:val="left"/>
      <w:pPr>
        <w:tabs>
          <w:tab w:val="num" w:pos="720"/>
        </w:tabs>
        <w:ind w:left="720" w:hanging="360"/>
      </w:pPr>
      <w:rPr>
        <w:rFonts w:ascii="Times New Roman" w:hAnsi="Times New Roman" w:cs="Times New Roman"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Times New Roman" w:hAnsi="Times New Roman" w:cs="Times New Roman" w:hint="default"/>
      </w:rPr>
    </w:lvl>
    <w:lvl w:ilvl="5">
      <w:start w:val="1"/>
      <w:numFmt w:val="bullet"/>
      <w:lvlText w:val=""/>
      <w:lvlJc w:val="left"/>
      <w:pPr>
        <w:tabs>
          <w:tab w:val="num" w:pos="2160"/>
        </w:tabs>
        <w:ind w:left="2160" w:hanging="360"/>
      </w:pPr>
      <w:rPr>
        <w:rFonts w:ascii="Times New Roman" w:hAnsi="Times New Roman" w:cs="Times New Roman"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Times New Roman" w:hAnsi="Times New Roman" w:cs="Times New Roman" w:hint="default"/>
      </w:rPr>
    </w:lvl>
  </w:abstractNum>
  <w:abstractNum w:abstractNumId="27">
    <w:nsid w:val="4D4E7A76"/>
    <w:multiLevelType w:val="hybridMultilevel"/>
    <w:tmpl w:val="C486C1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nsid w:val="531771F5"/>
    <w:multiLevelType w:val="hybridMultilevel"/>
    <w:tmpl w:val="1BA4AB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62C2C2C"/>
    <w:multiLevelType w:val="hybridMultilevel"/>
    <w:tmpl w:val="7B8C3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79A707E"/>
    <w:multiLevelType w:val="hybridMultilevel"/>
    <w:tmpl w:val="B9E637E8"/>
    <w:lvl w:ilvl="0" w:tplc="C57260F6">
      <w:start w:val="4"/>
      <w:numFmt w:val="bullet"/>
      <w:lvlText w:val=""/>
      <w:lvlJc w:val="left"/>
      <w:pPr>
        <w:tabs>
          <w:tab w:val="num" w:pos="720"/>
        </w:tabs>
        <w:ind w:left="720" w:hanging="360"/>
      </w:pPr>
      <w:rPr>
        <w:rFonts w:ascii="Times New Roman" w:eastAsia="Times New Roman" w:hAnsi="Times New Roman" w:hint="default"/>
      </w:rPr>
    </w:lvl>
    <w:lvl w:ilvl="1" w:tplc="375AD700">
      <w:start w:val="1"/>
      <w:numFmt w:val="bullet"/>
      <w:lvlText w:val="o"/>
      <w:lvlJc w:val="left"/>
      <w:pPr>
        <w:tabs>
          <w:tab w:val="num" w:pos="1440"/>
        </w:tabs>
        <w:ind w:left="1440" w:hanging="360"/>
      </w:pPr>
      <w:rPr>
        <w:rFonts w:ascii="Courier New" w:hAnsi="Courier New" w:cs="Courier New" w:hint="default"/>
      </w:rPr>
    </w:lvl>
    <w:lvl w:ilvl="2" w:tplc="BB8C8524">
      <w:start w:val="1"/>
      <w:numFmt w:val="bullet"/>
      <w:pStyle w:val="Bulleted"/>
      <w:lvlText w:val=""/>
      <w:lvlJc w:val="left"/>
      <w:pPr>
        <w:tabs>
          <w:tab w:val="num" w:pos="2160"/>
        </w:tabs>
        <w:ind w:left="2160" w:hanging="360"/>
      </w:pPr>
      <w:rPr>
        <w:rFonts w:ascii="Times New Roman" w:hAnsi="Times New Roman" w:cs="Times New Roman" w:hint="default"/>
      </w:rPr>
    </w:lvl>
    <w:lvl w:ilvl="3" w:tplc="4E14B530">
      <w:start w:val="1"/>
      <w:numFmt w:val="bullet"/>
      <w:lvlText w:val=""/>
      <w:lvlJc w:val="left"/>
      <w:pPr>
        <w:tabs>
          <w:tab w:val="num" w:pos="2880"/>
        </w:tabs>
        <w:ind w:left="2880" w:hanging="360"/>
      </w:pPr>
      <w:rPr>
        <w:rFonts w:ascii="Times New Roman" w:hAnsi="Times New Roman" w:cs="Times New Roman" w:hint="default"/>
      </w:rPr>
    </w:lvl>
    <w:lvl w:ilvl="4" w:tplc="9014E79C">
      <w:start w:val="1"/>
      <w:numFmt w:val="bullet"/>
      <w:lvlText w:val="o"/>
      <w:lvlJc w:val="left"/>
      <w:pPr>
        <w:tabs>
          <w:tab w:val="num" w:pos="3600"/>
        </w:tabs>
        <w:ind w:left="3600" w:hanging="360"/>
      </w:pPr>
      <w:rPr>
        <w:rFonts w:ascii="Courier New" w:hAnsi="Courier New" w:cs="Courier New" w:hint="default"/>
      </w:rPr>
    </w:lvl>
    <w:lvl w:ilvl="5" w:tplc="0144DEF0">
      <w:start w:val="1"/>
      <w:numFmt w:val="bullet"/>
      <w:lvlText w:val=""/>
      <w:lvlJc w:val="left"/>
      <w:pPr>
        <w:tabs>
          <w:tab w:val="num" w:pos="4320"/>
        </w:tabs>
        <w:ind w:left="4320" w:hanging="360"/>
      </w:pPr>
      <w:rPr>
        <w:rFonts w:ascii="Times New Roman" w:hAnsi="Times New Roman" w:cs="Times New Roman" w:hint="default"/>
      </w:rPr>
    </w:lvl>
    <w:lvl w:ilvl="6" w:tplc="287A44EC">
      <w:start w:val="1"/>
      <w:numFmt w:val="bullet"/>
      <w:lvlText w:val=""/>
      <w:lvlJc w:val="left"/>
      <w:pPr>
        <w:tabs>
          <w:tab w:val="num" w:pos="5040"/>
        </w:tabs>
        <w:ind w:left="5040" w:hanging="360"/>
      </w:pPr>
      <w:rPr>
        <w:rFonts w:ascii="Times New Roman" w:hAnsi="Times New Roman" w:cs="Times New Roman" w:hint="default"/>
      </w:rPr>
    </w:lvl>
    <w:lvl w:ilvl="7" w:tplc="9E10386C">
      <w:start w:val="1"/>
      <w:numFmt w:val="bullet"/>
      <w:lvlText w:val="o"/>
      <w:lvlJc w:val="left"/>
      <w:pPr>
        <w:tabs>
          <w:tab w:val="num" w:pos="5760"/>
        </w:tabs>
        <w:ind w:left="5760" w:hanging="360"/>
      </w:pPr>
      <w:rPr>
        <w:rFonts w:ascii="Courier New" w:hAnsi="Courier New" w:cs="Courier New" w:hint="default"/>
      </w:rPr>
    </w:lvl>
    <w:lvl w:ilvl="8" w:tplc="197E7B26">
      <w:start w:val="1"/>
      <w:numFmt w:val="bullet"/>
      <w:lvlText w:val=""/>
      <w:lvlJc w:val="left"/>
      <w:pPr>
        <w:tabs>
          <w:tab w:val="num" w:pos="6480"/>
        </w:tabs>
        <w:ind w:left="6480" w:hanging="360"/>
      </w:pPr>
      <w:rPr>
        <w:rFonts w:ascii="Times New Roman" w:hAnsi="Times New Roman" w:cs="Times New Roman" w:hint="default"/>
      </w:rPr>
    </w:lvl>
  </w:abstractNum>
  <w:abstractNum w:abstractNumId="32">
    <w:nsid w:val="5E760F85"/>
    <w:multiLevelType w:val="hybridMultilevel"/>
    <w:tmpl w:val="9CD87E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2A46ADE"/>
    <w:multiLevelType w:val="hybridMultilevel"/>
    <w:tmpl w:val="28E41766"/>
    <w:lvl w:ilvl="0" w:tplc="3A3C80DC">
      <w:start w:val="1"/>
      <w:numFmt w:val="bullet"/>
      <w:pStyle w:val="BulletTextS1"/>
      <w:lvlText w:val=""/>
      <w:lvlJc w:val="left"/>
      <w:pPr>
        <w:tabs>
          <w:tab w:val="num" w:pos="720"/>
        </w:tabs>
        <w:ind w:left="720" w:hanging="360"/>
      </w:pPr>
      <w:rPr>
        <w:rFonts w:ascii="Times New Roman" w:hAnsi="Times New Roman" w:cs="Times New Roman" w:hint="default"/>
      </w:rPr>
    </w:lvl>
    <w:lvl w:ilvl="1" w:tplc="D4C62B6A">
      <w:start w:val="1"/>
      <w:numFmt w:val="bullet"/>
      <w:lvlText w:val="o"/>
      <w:lvlJc w:val="left"/>
      <w:pPr>
        <w:tabs>
          <w:tab w:val="num" w:pos="1440"/>
        </w:tabs>
        <w:ind w:left="1440" w:hanging="360"/>
      </w:pPr>
      <w:rPr>
        <w:rFonts w:ascii="Courier New" w:hAnsi="Courier New" w:cs="Courier New" w:hint="default"/>
      </w:rPr>
    </w:lvl>
    <w:lvl w:ilvl="2" w:tplc="039494E8">
      <w:start w:val="1"/>
      <w:numFmt w:val="bullet"/>
      <w:lvlText w:val=""/>
      <w:lvlJc w:val="left"/>
      <w:pPr>
        <w:tabs>
          <w:tab w:val="num" w:pos="2160"/>
        </w:tabs>
        <w:ind w:left="2160" w:hanging="360"/>
      </w:pPr>
      <w:rPr>
        <w:rFonts w:ascii="Times New Roman" w:hAnsi="Times New Roman" w:cs="Times New Roman" w:hint="default"/>
      </w:rPr>
    </w:lvl>
    <w:lvl w:ilvl="3" w:tplc="10BEBA04">
      <w:start w:val="1"/>
      <w:numFmt w:val="bullet"/>
      <w:lvlText w:val=""/>
      <w:lvlJc w:val="left"/>
      <w:pPr>
        <w:tabs>
          <w:tab w:val="num" w:pos="2880"/>
        </w:tabs>
        <w:ind w:left="2880" w:hanging="360"/>
      </w:pPr>
      <w:rPr>
        <w:rFonts w:ascii="Times New Roman" w:hAnsi="Times New Roman" w:cs="Times New Roman" w:hint="default"/>
      </w:rPr>
    </w:lvl>
    <w:lvl w:ilvl="4" w:tplc="C6121D86">
      <w:start w:val="1"/>
      <w:numFmt w:val="bullet"/>
      <w:lvlText w:val="o"/>
      <w:lvlJc w:val="left"/>
      <w:pPr>
        <w:tabs>
          <w:tab w:val="num" w:pos="3600"/>
        </w:tabs>
        <w:ind w:left="3600" w:hanging="360"/>
      </w:pPr>
      <w:rPr>
        <w:rFonts w:ascii="Courier New" w:hAnsi="Courier New" w:cs="Courier New" w:hint="default"/>
      </w:rPr>
    </w:lvl>
    <w:lvl w:ilvl="5" w:tplc="02C6C07C">
      <w:start w:val="1"/>
      <w:numFmt w:val="bullet"/>
      <w:lvlText w:val=""/>
      <w:lvlJc w:val="left"/>
      <w:pPr>
        <w:tabs>
          <w:tab w:val="num" w:pos="4320"/>
        </w:tabs>
        <w:ind w:left="4320" w:hanging="360"/>
      </w:pPr>
      <w:rPr>
        <w:rFonts w:ascii="Times New Roman" w:hAnsi="Times New Roman" w:cs="Times New Roman" w:hint="default"/>
      </w:rPr>
    </w:lvl>
    <w:lvl w:ilvl="6" w:tplc="D2906BA6">
      <w:start w:val="1"/>
      <w:numFmt w:val="bullet"/>
      <w:lvlText w:val=""/>
      <w:lvlJc w:val="left"/>
      <w:pPr>
        <w:tabs>
          <w:tab w:val="num" w:pos="5040"/>
        </w:tabs>
        <w:ind w:left="5040" w:hanging="360"/>
      </w:pPr>
      <w:rPr>
        <w:rFonts w:ascii="Times New Roman" w:hAnsi="Times New Roman" w:cs="Times New Roman" w:hint="default"/>
      </w:rPr>
    </w:lvl>
    <w:lvl w:ilvl="7" w:tplc="4B7C2DA6">
      <w:start w:val="1"/>
      <w:numFmt w:val="bullet"/>
      <w:lvlText w:val="o"/>
      <w:lvlJc w:val="left"/>
      <w:pPr>
        <w:tabs>
          <w:tab w:val="num" w:pos="5760"/>
        </w:tabs>
        <w:ind w:left="5760" w:hanging="360"/>
      </w:pPr>
      <w:rPr>
        <w:rFonts w:ascii="Courier New" w:hAnsi="Courier New" w:cs="Courier New" w:hint="default"/>
      </w:rPr>
    </w:lvl>
    <w:lvl w:ilvl="8" w:tplc="A3047BDC">
      <w:start w:val="1"/>
      <w:numFmt w:val="bullet"/>
      <w:lvlText w:val=""/>
      <w:lvlJc w:val="left"/>
      <w:pPr>
        <w:tabs>
          <w:tab w:val="num" w:pos="6480"/>
        </w:tabs>
        <w:ind w:left="6480" w:hanging="360"/>
      </w:pPr>
      <w:rPr>
        <w:rFonts w:ascii="Times New Roman" w:hAnsi="Times New Roman" w:cs="Times New Roman" w:hint="default"/>
      </w:rPr>
    </w:lvl>
  </w:abstractNum>
  <w:abstractNum w:abstractNumId="34">
    <w:nsid w:val="630A4B17"/>
    <w:multiLevelType w:val="hybridMultilevel"/>
    <w:tmpl w:val="FFDA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AA2B6D"/>
    <w:multiLevelType w:val="hybridMultilevel"/>
    <w:tmpl w:val="B38807F4"/>
    <w:lvl w:ilvl="0" w:tplc="FFFFFFFF">
      <w:start w:val="1"/>
      <w:numFmt w:val="bullet"/>
      <w:pStyle w:val="BulletTextS2"/>
      <w:lvlText w:val="o"/>
      <w:lvlJc w:val="left"/>
      <w:pPr>
        <w:tabs>
          <w:tab w:val="num" w:pos="360"/>
        </w:tabs>
        <w:ind w:left="360" w:hanging="360"/>
      </w:pPr>
      <w:rPr>
        <w:rFonts w:ascii="Courier New" w:hAnsi="Courier New" w:cs="Courier New"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Times New Roman" w:hAnsi="Times New Roman" w:cs="Times New Roman" w:hint="default"/>
      </w:rPr>
    </w:lvl>
    <w:lvl w:ilvl="3" w:tplc="FFFFFFFF">
      <w:start w:val="1"/>
      <w:numFmt w:val="bullet"/>
      <w:lvlText w:val=""/>
      <w:lvlJc w:val="left"/>
      <w:pPr>
        <w:tabs>
          <w:tab w:val="num" w:pos="2520"/>
        </w:tabs>
        <w:ind w:left="2520" w:hanging="360"/>
      </w:pPr>
      <w:rPr>
        <w:rFonts w:ascii="Times New Roman" w:hAnsi="Times New Roman" w:cs="Times New Roman"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start w:val="1"/>
      <w:numFmt w:val="bullet"/>
      <w:lvlText w:val=""/>
      <w:lvlJc w:val="left"/>
      <w:pPr>
        <w:tabs>
          <w:tab w:val="num" w:pos="3960"/>
        </w:tabs>
        <w:ind w:left="3960" w:hanging="360"/>
      </w:pPr>
      <w:rPr>
        <w:rFonts w:ascii="Times New Roman" w:hAnsi="Times New Roman" w:cs="Times New Roman" w:hint="default"/>
      </w:rPr>
    </w:lvl>
    <w:lvl w:ilvl="6" w:tplc="FFFFFFFF">
      <w:start w:val="1"/>
      <w:numFmt w:val="bullet"/>
      <w:lvlText w:val=""/>
      <w:lvlJc w:val="left"/>
      <w:pPr>
        <w:tabs>
          <w:tab w:val="num" w:pos="4680"/>
        </w:tabs>
        <w:ind w:left="4680" w:hanging="360"/>
      </w:pPr>
      <w:rPr>
        <w:rFonts w:ascii="Times New Roman" w:hAnsi="Times New Roman" w:cs="Times New Roman" w:hint="default"/>
      </w:rPr>
    </w:lvl>
    <w:lvl w:ilvl="7" w:tplc="FFFFFFFF">
      <w:start w:val="1"/>
      <w:numFmt w:val="bullet"/>
      <w:lvlText w:val="o"/>
      <w:lvlJc w:val="left"/>
      <w:pPr>
        <w:tabs>
          <w:tab w:val="num" w:pos="5400"/>
        </w:tabs>
        <w:ind w:left="5400" w:hanging="360"/>
      </w:pPr>
      <w:rPr>
        <w:rFonts w:ascii="Courier New" w:hAnsi="Courier New" w:cs="Courier New" w:hint="default"/>
      </w:rPr>
    </w:lvl>
    <w:lvl w:ilvl="8" w:tplc="FFFFFFFF">
      <w:start w:val="1"/>
      <w:numFmt w:val="bullet"/>
      <w:lvlText w:val=""/>
      <w:lvlJc w:val="left"/>
      <w:pPr>
        <w:tabs>
          <w:tab w:val="num" w:pos="6120"/>
        </w:tabs>
        <w:ind w:left="6120" w:hanging="360"/>
      </w:pPr>
      <w:rPr>
        <w:rFonts w:ascii="Times New Roman" w:hAnsi="Times New Roman" w:cs="Times New Roman" w:hint="default"/>
      </w:rPr>
    </w:lvl>
  </w:abstractNum>
  <w:abstractNum w:abstractNumId="36">
    <w:nsid w:val="6803000A"/>
    <w:multiLevelType w:val="hybridMultilevel"/>
    <w:tmpl w:val="6FDE1C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402C58"/>
    <w:multiLevelType w:val="hybridMultilevel"/>
    <w:tmpl w:val="F1F87D58"/>
    <w:lvl w:ilvl="0" w:tplc="287A1D32">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49943A26">
      <w:start w:val="1"/>
      <w:numFmt w:val="lowerLetter"/>
      <w:lvlText w:val="%2."/>
      <w:lvlJc w:val="left"/>
      <w:pPr>
        <w:tabs>
          <w:tab w:val="num" w:pos="1440"/>
        </w:tabs>
        <w:ind w:left="1440" w:hanging="360"/>
      </w:pPr>
    </w:lvl>
    <w:lvl w:ilvl="2" w:tplc="0C602A12">
      <w:start w:val="1"/>
      <w:numFmt w:val="lowerRoman"/>
      <w:lvlText w:val="%3."/>
      <w:lvlJc w:val="right"/>
      <w:pPr>
        <w:tabs>
          <w:tab w:val="num" w:pos="2160"/>
        </w:tabs>
        <w:ind w:left="2160" w:hanging="180"/>
      </w:pPr>
    </w:lvl>
    <w:lvl w:ilvl="3" w:tplc="541A0480">
      <w:start w:val="1"/>
      <w:numFmt w:val="decimal"/>
      <w:lvlText w:val="%4."/>
      <w:lvlJc w:val="left"/>
      <w:pPr>
        <w:tabs>
          <w:tab w:val="num" w:pos="2880"/>
        </w:tabs>
        <w:ind w:left="2880" w:hanging="360"/>
      </w:pPr>
    </w:lvl>
    <w:lvl w:ilvl="4" w:tplc="07604A44">
      <w:start w:val="1"/>
      <w:numFmt w:val="lowerLetter"/>
      <w:lvlText w:val="%5."/>
      <w:lvlJc w:val="left"/>
      <w:pPr>
        <w:tabs>
          <w:tab w:val="num" w:pos="3600"/>
        </w:tabs>
        <w:ind w:left="3600" w:hanging="360"/>
      </w:pPr>
    </w:lvl>
    <w:lvl w:ilvl="5" w:tplc="9C9EC64A">
      <w:start w:val="1"/>
      <w:numFmt w:val="lowerRoman"/>
      <w:lvlText w:val="%6."/>
      <w:lvlJc w:val="right"/>
      <w:pPr>
        <w:tabs>
          <w:tab w:val="num" w:pos="4320"/>
        </w:tabs>
        <w:ind w:left="4320" w:hanging="180"/>
      </w:pPr>
    </w:lvl>
    <w:lvl w:ilvl="6" w:tplc="77D6B4D0">
      <w:start w:val="1"/>
      <w:numFmt w:val="decimal"/>
      <w:lvlText w:val="%7."/>
      <w:lvlJc w:val="left"/>
      <w:pPr>
        <w:tabs>
          <w:tab w:val="num" w:pos="5040"/>
        </w:tabs>
        <w:ind w:left="5040" w:hanging="360"/>
      </w:pPr>
    </w:lvl>
    <w:lvl w:ilvl="7" w:tplc="2C2CF768">
      <w:start w:val="1"/>
      <w:numFmt w:val="lowerLetter"/>
      <w:lvlText w:val="%8."/>
      <w:lvlJc w:val="left"/>
      <w:pPr>
        <w:tabs>
          <w:tab w:val="num" w:pos="5760"/>
        </w:tabs>
        <w:ind w:left="5760" w:hanging="360"/>
      </w:pPr>
    </w:lvl>
    <w:lvl w:ilvl="8" w:tplc="E1B0CB92">
      <w:start w:val="1"/>
      <w:numFmt w:val="lowerRoman"/>
      <w:lvlText w:val="%9."/>
      <w:lvlJc w:val="right"/>
      <w:pPr>
        <w:tabs>
          <w:tab w:val="num" w:pos="6480"/>
        </w:tabs>
        <w:ind w:left="6480" w:hanging="180"/>
      </w:pPr>
    </w:lvl>
  </w:abstractNum>
  <w:abstractNum w:abstractNumId="3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9">
    <w:nsid w:val="6D873181"/>
    <w:multiLevelType w:val="multilevel"/>
    <w:tmpl w:val="064CED1E"/>
    <w:lvl w:ilvl="0">
      <w:start w:val="1"/>
      <w:numFmt w:val="upperLetter"/>
      <w:pStyle w:val="AppendixHeading1"/>
      <w:lvlText w:val="Phụ lục %1 "/>
      <w:lvlJc w:val="left"/>
      <w:pPr>
        <w:tabs>
          <w:tab w:val="num" w:pos="1800"/>
        </w:tabs>
        <w:ind w:left="0" w:firstLine="0"/>
      </w:pPr>
      <w:rPr>
        <w:rFonts w:ascii="Arial" w:hAnsi="Arial" w:hint="default"/>
        <w:b/>
        <w:i w:val="0"/>
        <w:sz w:val="24"/>
        <w:szCs w:val="24"/>
      </w:rPr>
    </w:lvl>
    <w:lvl w:ilvl="1">
      <w:start w:val="1"/>
      <w:numFmt w:val="decimal"/>
      <w:pStyle w:val="AppendixHeading2"/>
      <w:lvlText w:val="%1.%2"/>
      <w:lvlJc w:val="left"/>
      <w:pPr>
        <w:tabs>
          <w:tab w:val="num" w:pos="576"/>
        </w:tabs>
        <w:ind w:left="576" w:hanging="576"/>
      </w:pPr>
      <w:rPr>
        <w:rFonts w:ascii="Arial" w:hAnsi="Arial" w:hint="default"/>
        <w:b/>
        <w:bCs/>
        <w:i w:val="0"/>
        <w:iCs w:val="0"/>
        <w:sz w:val="28"/>
        <w:szCs w:val="20"/>
      </w:rPr>
    </w:lvl>
    <w:lvl w:ilvl="2">
      <w:start w:val="1"/>
      <w:numFmt w:val="decimal"/>
      <w:pStyle w:val="AppendixHeading3"/>
      <w:lvlText w:val="%1.%2.%3"/>
      <w:lvlJc w:val="left"/>
      <w:pPr>
        <w:tabs>
          <w:tab w:val="num" w:pos="1138"/>
        </w:tabs>
        <w:ind w:left="1138" w:hanging="1138"/>
      </w:pPr>
      <w:rPr>
        <w:rFonts w:ascii="Arial" w:hAnsi="Arial" w:hint="default"/>
        <w:b/>
        <w:i w:val="0"/>
        <w:sz w:val="26"/>
        <w:szCs w:val="20"/>
      </w:rPr>
    </w:lvl>
    <w:lvl w:ilvl="3">
      <w:start w:val="1"/>
      <w:numFmt w:val="decimal"/>
      <w:pStyle w:val="AppendixHeading4"/>
      <w:lvlText w:val="%2.%3.%4."/>
      <w:lvlJc w:val="left"/>
      <w:pPr>
        <w:tabs>
          <w:tab w:val="num" w:pos="864"/>
        </w:tabs>
        <w:ind w:left="864" w:hanging="864"/>
      </w:pPr>
      <w:rPr>
        <w:rFonts w:ascii="VNI-Helve" w:hAnsi="VNI-Helve" w:hint="default"/>
        <w:b/>
        <w:bCs/>
        <w:i/>
        <w:iCs/>
        <w:sz w:val="26"/>
        <w:szCs w:val="26"/>
      </w:rPr>
    </w:lvl>
    <w:lvl w:ilvl="4">
      <w:start w:val="1"/>
      <w:numFmt w:val="decimal"/>
      <w:pStyle w:val="AppendixHeading5"/>
      <w:lvlText w:val="%2.%3.%4.%5."/>
      <w:lvlJc w:val="left"/>
      <w:pPr>
        <w:tabs>
          <w:tab w:val="num" w:pos="1440"/>
        </w:tabs>
        <w:ind w:left="1008" w:hanging="1008"/>
      </w:pPr>
      <w:rPr>
        <w:rFonts w:hint="default"/>
      </w:rPr>
    </w:lvl>
    <w:lvl w:ilvl="5">
      <w:start w:val="1"/>
      <w:numFmt w:val="decimal"/>
      <w:pStyle w:val="AppendixHeading6"/>
      <w:lvlText w:val="%2.%3.%4.%5.%6."/>
      <w:lvlJc w:val="left"/>
      <w:pPr>
        <w:tabs>
          <w:tab w:val="num" w:pos="1440"/>
        </w:tabs>
        <w:ind w:left="1152" w:hanging="1152"/>
      </w:pPr>
      <w:rPr>
        <w:rFonts w:hint="default"/>
      </w:rPr>
    </w:lvl>
    <w:lvl w:ilvl="6">
      <w:start w:val="1"/>
      <w:numFmt w:val="decimal"/>
      <w:lvlText w:val="%2.%3.%4.%5.%6.%7."/>
      <w:lvlJc w:val="left"/>
      <w:pPr>
        <w:tabs>
          <w:tab w:val="num" w:pos="1440"/>
        </w:tabs>
        <w:ind w:left="1296" w:hanging="1296"/>
      </w:pPr>
      <w:rPr>
        <w:rFonts w:hint="default"/>
      </w:rPr>
    </w:lvl>
    <w:lvl w:ilvl="7">
      <w:start w:val="1"/>
      <w:numFmt w:val="decimal"/>
      <w:lvlText w:val="%2.%3.%4.%5.%6.%7.%8."/>
      <w:lvlJc w:val="left"/>
      <w:pPr>
        <w:tabs>
          <w:tab w:val="num" w:pos="1800"/>
        </w:tabs>
        <w:ind w:left="1440" w:hanging="1440"/>
      </w:pPr>
      <w:rPr>
        <w:rFonts w:hint="default"/>
      </w:rPr>
    </w:lvl>
    <w:lvl w:ilvl="8">
      <w:start w:val="1"/>
      <w:numFmt w:val="decimal"/>
      <w:lvlText w:val="%2.%3.%4.%5.%6.%7.%8.%9."/>
      <w:lvlJc w:val="left"/>
      <w:pPr>
        <w:tabs>
          <w:tab w:val="num" w:pos="2160"/>
        </w:tabs>
        <w:ind w:left="1584" w:hanging="1584"/>
      </w:pPr>
      <w:rPr>
        <w:rFonts w:hint="default"/>
      </w:rPr>
    </w:lvl>
  </w:abstractNum>
  <w:abstractNum w:abstractNumId="40">
    <w:nsid w:val="70827262"/>
    <w:multiLevelType w:val="hybridMultilevel"/>
    <w:tmpl w:val="E3D2A3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127323F"/>
    <w:multiLevelType w:val="hybridMultilevel"/>
    <w:tmpl w:val="95485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15060D5"/>
    <w:multiLevelType w:val="multilevel"/>
    <w:tmpl w:val="F92E12A0"/>
    <w:lvl w:ilvl="0">
      <w:start w:val="4"/>
      <w:numFmt w:val="upperLetter"/>
      <w:pStyle w:val="AppendixNumb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numFmt w:val="none"/>
      <w:lvlText w:val=""/>
      <w:lvlJc w:val="left"/>
      <w:pPr>
        <w:tabs>
          <w:tab w:val="num" w:pos="360"/>
        </w:tabs>
      </w:pPr>
    </w:lvl>
    <w:lvl w:ilvl="5">
      <w:start w:val="1"/>
      <w:numFmt w:val="decimal"/>
      <w:lvlText w:val="%1.%2.%3.%4.%5.%6"/>
      <w:lvlJc w:val="left"/>
      <w:pPr>
        <w:tabs>
          <w:tab w:val="num" w:pos="1152"/>
        </w:tabs>
        <w:ind w:left="1152" w:hanging="1152"/>
      </w:pPr>
      <w:rPr>
        <w:rFonts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nsid w:val="72306E3F"/>
    <w:multiLevelType w:val="hybridMultilevel"/>
    <w:tmpl w:val="4462BFC2"/>
    <w:lvl w:ilvl="0" w:tplc="04090005">
      <w:start w:val="1"/>
      <w:numFmt w:val="bullet"/>
      <w:pStyle w:val="List1"/>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2DF1465"/>
    <w:multiLevelType w:val="hybridMultilevel"/>
    <w:tmpl w:val="5CDA8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5731A7B"/>
    <w:multiLevelType w:val="hybridMultilevel"/>
    <w:tmpl w:val="332CAA6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7CE65CC"/>
    <w:multiLevelType w:val="hybridMultilevel"/>
    <w:tmpl w:val="1E7AB5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nsid w:val="7C924016"/>
    <w:multiLevelType w:val="multilevel"/>
    <w:tmpl w:val="1070171C"/>
    <w:lvl w:ilvl="0">
      <w:start w:val="1"/>
      <w:numFmt w:val="decimal"/>
      <w:pStyle w:val="Heading1"/>
      <w:suff w:val="nothing"/>
      <w:lvlText w:val="Chương %1"/>
      <w:lvlJc w:val="left"/>
      <w:pPr>
        <w:ind w:left="4392" w:hanging="432"/>
      </w:pPr>
      <w:rPr>
        <w:rFonts w:hint="default"/>
        <w:sz w:val="24"/>
        <w:szCs w:val="24"/>
      </w:rPr>
    </w:lvl>
    <w:lvl w:ilvl="1">
      <w:start w:val="1"/>
      <w:numFmt w:val="decimal"/>
      <w:pStyle w:val="Heading2"/>
      <w:lvlText w:val="%1.%2"/>
      <w:lvlJc w:val="left"/>
      <w:pPr>
        <w:tabs>
          <w:tab w:val="num" w:pos="576"/>
        </w:tabs>
        <w:ind w:left="576" w:hanging="576"/>
      </w:pPr>
      <w:rPr>
        <w:rFonts w:ascii="Arial" w:hAnsi="Arial" w:hint="default"/>
        <w:b/>
        <w:i w:val="0"/>
        <w:sz w:val="28"/>
        <w:szCs w:val="28"/>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8">
    <w:nsid w:val="7D65724A"/>
    <w:multiLevelType w:val="hybridMultilevel"/>
    <w:tmpl w:val="AD16AB80"/>
    <w:lvl w:ilvl="0" w:tplc="3626C212">
      <w:numFmt w:val="bullet"/>
      <w:lvlText w:val="-"/>
      <w:lvlJc w:val="left"/>
      <w:pPr>
        <w:ind w:left="720" w:hanging="360"/>
      </w:pPr>
      <w:rPr>
        <w:rFonts w:ascii="Times New Roman" w:eastAsia="MS Mincho" w:hAnsi="Times New Roman" w:cs="Times New Roman"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EA26582"/>
    <w:multiLevelType w:val="hybridMultilevel"/>
    <w:tmpl w:val="04DE1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nsid w:val="7EB95D0B"/>
    <w:multiLevelType w:val="hybridMultilevel"/>
    <w:tmpl w:val="3390AA14"/>
    <w:lvl w:ilvl="0" w:tplc="FFFFFFFF">
      <w:start w:val="1"/>
      <w:numFmt w:val="decimal"/>
      <w:lvlText w:val="%1."/>
      <w:legacy w:legacy="1" w:legacySpace="0" w:legacyIndent="360"/>
      <w:lvlJc w:val="left"/>
      <w:pPr>
        <w:ind w:left="360" w:hanging="360"/>
      </w:pPr>
    </w:lvl>
    <w:lvl w:ilvl="1" w:tplc="FFFFFFFF">
      <w:start w:val="1"/>
      <w:numFmt w:val="lowerLetter"/>
      <w:pStyle w:val="ListNumber3"/>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num w:numId="1">
    <w:abstractNumId w:val="33"/>
  </w:num>
  <w:num w:numId="2">
    <w:abstractNumId w:val="35"/>
  </w:num>
  <w:num w:numId="3">
    <w:abstractNumId w:val="25"/>
  </w:num>
  <w:num w:numId="4">
    <w:abstractNumId w:val="4"/>
  </w:num>
  <w:num w:numId="5">
    <w:abstractNumId w:val="39"/>
  </w:num>
  <w:num w:numId="6">
    <w:abstractNumId w:val="1"/>
  </w:num>
  <w:num w:numId="7">
    <w:abstractNumId w:val="31"/>
  </w:num>
  <w:num w:numId="8">
    <w:abstractNumId w:val="42"/>
  </w:num>
  <w:num w:numId="9">
    <w:abstractNumId w:val="50"/>
  </w:num>
  <w:num w:numId="10">
    <w:abstractNumId w:val="14"/>
  </w:num>
  <w:num w:numId="11">
    <w:abstractNumId w:val="26"/>
  </w:num>
  <w:num w:numId="12">
    <w:abstractNumId w:val="17"/>
  </w:num>
  <w:num w:numId="13">
    <w:abstractNumId w:val="47"/>
  </w:num>
  <w:num w:numId="14">
    <w:abstractNumId w:val="43"/>
  </w:num>
  <w:num w:numId="15">
    <w:abstractNumId w:val="24"/>
  </w:num>
  <w:num w:numId="16">
    <w:abstractNumId w:val="18"/>
  </w:num>
  <w:num w:numId="17">
    <w:abstractNumId w:val="37"/>
  </w:num>
  <w:num w:numId="18">
    <w:abstractNumId w:val="12"/>
  </w:num>
  <w:num w:numId="19">
    <w:abstractNumId w:val="28"/>
  </w:num>
  <w:num w:numId="20">
    <w:abstractNumId w:val="38"/>
  </w:num>
  <w:num w:numId="21">
    <w:abstractNumId w:val="9"/>
  </w:num>
  <w:num w:numId="22">
    <w:abstractNumId w:val="6"/>
  </w:num>
  <w:num w:numId="23">
    <w:abstractNumId w:val="5"/>
  </w:num>
  <w:num w:numId="24">
    <w:abstractNumId w:val="34"/>
  </w:num>
  <w:num w:numId="25">
    <w:abstractNumId w:val="2"/>
  </w:num>
  <w:num w:numId="26">
    <w:abstractNumId w:val="15"/>
  </w:num>
  <w:num w:numId="27">
    <w:abstractNumId w:val="20"/>
  </w:num>
  <w:num w:numId="28">
    <w:abstractNumId w:val="36"/>
  </w:num>
  <w:num w:numId="29">
    <w:abstractNumId w:val="48"/>
  </w:num>
  <w:num w:numId="3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27"/>
  </w:num>
  <w:num w:numId="33">
    <w:abstractNumId w:val="2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1"/>
  </w:num>
  <w:num w:numId="36">
    <w:abstractNumId w:val="44"/>
  </w:num>
  <w:num w:numId="37">
    <w:abstractNumId w:val="40"/>
  </w:num>
  <w:num w:numId="38">
    <w:abstractNumId w:val="8"/>
  </w:num>
  <w:num w:numId="39">
    <w:abstractNumId w:val="46"/>
  </w:num>
  <w:num w:numId="40">
    <w:abstractNumId w:val="21"/>
  </w:num>
  <w:num w:numId="41">
    <w:abstractNumId w:val="13"/>
  </w:num>
  <w:num w:numId="42">
    <w:abstractNumId w:val="45"/>
  </w:num>
  <w:num w:numId="43">
    <w:abstractNumId w:val="10"/>
  </w:num>
  <w:num w:numId="44">
    <w:abstractNumId w:val="0"/>
  </w:num>
  <w:num w:numId="45">
    <w:abstractNumId w:val="3"/>
  </w:num>
  <w:num w:numId="46">
    <w:abstractNumId w:val="23"/>
  </w:num>
  <w:num w:numId="47">
    <w:abstractNumId w:val="30"/>
  </w:num>
  <w:num w:numId="48">
    <w:abstractNumId w:val="19"/>
  </w:num>
  <w:num w:numId="49">
    <w:abstractNumId w:val="7"/>
  </w:num>
  <w:num w:numId="50">
    <w:abstractNumId w:val="16"/>
  </w:num>
  <w:num w:numId="51">
    <w:abstractNumId w:val="49"/>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hideGrammaticalErrors/>
  <w:stylePaneFormatFilter w:val="1F08"/>
  <w:defaultTabStop w:val="720"/>
  <w:doNotHyphenateCaps/>
  <w:drawingGridHorizontalSpacing w:val="120"/>
  <w:displayHorizontalDrawingGridEvery w:val="2"/>
  <w:displayVerticalDrawingGridEvery w:val="2"/>
  <w:noPunctuationKerning/>
  <w:characterSpacingControl w:val="doNotCompress"/>
  <w:hdrShapeDefaults>
    <o:shapedefaults v:ext="edit" spidmax="7170" fill="f" fillcolor="white" stroke="f">
      <v:fill color="white" on="f"/>
      <v:stroke on="f"/>
    </o:shapedefaults>
  </w:hdrShapeDefaults>
  <w:footnotePr>
    <w:footnote w:id="-1"/>
    <w:footnote w:id="0"/>
  </w:footnotePr>
  <w:endnotePr>
    <w:endnote w:id="-1"/>
    <w:endnote w:id="0"/>
  </w:endnotePr>
  <w:compat>
    <w:useFELayout/>
  </w:compat>
  <w:rsids>
    <w:rsidRoot w:val="001F7689"/>
    <w:rsid w:val="000009AA"/>
    <w:rsid w:val="000009DE"/>
    <w:rsid w:val="00001049"/>
    <w:rsid w:val="0000411A"/>
    <w:rsid w:val="00004798"/>
    <w:rsid w:val="00006F65"/>
    <w:rsid w:val="00007590"/>
    <w:rsid w:val="0001156A"/>
    <w:rsid w:val="0001246B"/>
    <w:rsid w:val="0001281A"/>
    <w:rsid w:val="00013227"/>
    <w:rsid w:val="0001385E"/>
    <w:rsid w:val="00014725"/>
    <w:rsid w:val="00014922"/>
    <w:rsid w:val="00014E37"/>
    <w:rsid w:val="00015294"/>
    <w:rsid w:val="00015D3A"/>
    <w:rsid w:val="000201D5"/>
    <w:rsid w:val="00020484"/>
    <w:rsid w:val="000224F9"/>
    <w:rsid w:val="00024855"/>
    <w:rsid w:val="00025199"/>
    <w:rsid w:val="00025746"/>
    <w:rsid w:val="00026A71"/>
    <w:rsid w:val="00026DB3"/>
    <w:rsid w:val="00027763"/>
    <w:rsid w:val="00027B87"/>
    <w:rsid w:val="0003001D"/>
    <w:rsid w:val="00030922"/>
    <w:rsid w:val="00031A4B"/>
    <w:rsid w:val="0003306F"/>
    <w:rsid w:val="000334D0"/>
    <w:rsid w:val="00034569"/>
    <w:rsid w:val="0003501E"/>
    <w:rsid w:val="00035517"/>
    <w:rsid w:val="0003623F"/>
    <w:rsid w:val="000363B5"/>
    <w:rsid w:val="0003780F"/>
    <w:rsid w:val="000379DD"/>
    <w:rsid w:val="00040DE9"/>
    <w:rsid w:val="00041BAB"/>
    <w:rsid w:val="000421BF"/>
    <w:rsid w:val="00047336"/>
    <w:rsid w:val="00047364"/>
    <w:rsid w:val="00047601"/>
    <w:rsid w:val="00047B81"/>
    <w:rsid w:val="00050222"/>
    <w:rsid w:val="00050359"/>
    <w:rsid w:val="000507C9"/>
    <w:rsid w:val="00051CB2"/>
    <w:rsid w:val="00051F76"/>
    <w:rsid w:val="000546E4"/>
    <w:rsid w:val="00054D79"/>
    <w:rsid w:val="00054FC3"/>
    <w:rsid w:val="00055C53"/>
    <w:rsid w:val="00055C9E"/>
    <w:rsid w:val="00056954"/>
    <w:rsid w:val="00057E46"/>
    <w:rsid w:val="00060396"/>
    <w:rsid w:val="00060DF0"/>
    <w:rsid w:val="0006101E"/>
    <w:rsid w:val="00061824"/>
    <w:rsid w:val="00062FFD"/>
    <w:rsid w:val="00064034"/>
    <w:rsid w:val="00064CD3"/>
    <w:rsid w:val="000655C2"/>
    <w:rsid w:val="0006560F"/>
    <w:rsid w:val="00066B71"/>
    <w:rsid w:val="000710F7"/>
    <w:rsid w:val="00071C29"/>
    <w:rsid w:val="00072792"/>
    <w:rsid w:val="000728FE"/>
    <w:rsid w:val="0007638B"/>
    <w:rsid w:val="00077C87"/>
    <w:rsid w:val="00080E42"/>
    <w:rsid w:val="000812AA"/>
    <w:rsid w:val="0008131E"/>
    <w:rsid w:val="000819B5"/>
    <w:rsid w:val="0008242A"/>
    <w:rsid w:val="00082BBC"/>
    <w:rsid w:val="00083C10"/>
    <w:rsid w:val="00084012"/>
    <w:rsid w:val="00086599"/>
    <w:rsid w:val="00086C76"/>
    <w:rsid w:val="0008793B"/>
    <w:rsid w:val="00090482"/>
    <w:rsid w:val="00090D9B"/>
    <w:rsid w:val="0009151E"/>
    <w:rsid w:val="00092994"/>
    <w:rsid w:val="000933FD"/>
    <w:rsid w:val="00094795"/>
    <w:rsid w:val="00094A38"/>
    <w:rsid w:val="00094CAF"/>
    <w:rsid w:val="000952E1"/>
    <w:rsid w:val="00095383"/>
    <w:rsid w:val="00095782"/>
    <w:rsid w:val="00095FC9"/>
    <w:rsid w:val="000A0EC4"/>
    <w:rsid w:val="000A20AA"/>
    <w:rsid w:val="000A22FA"/>
    <w:rsid w:val="000A3423"/>
    <w:rsid w:val="000A3BD1"/>
    <w:rsid w:val="000A6976"/>
    <w:rsid w:val="000A6C78"/>
    <w:rsid w:val="000A7499"/>
    <w:rsid w:val="000A74C4"/>
    <w:rsid w:val="000A7586"/>
    <w:rsid w:val="000A7738"/>
    <w:rsid w:val="000A79E7"/>
    <w:rsid w:val="000B08E4"/>
    <w:rsid w:val="000B0E5E"/>
    <w:rsid w:val="000B1305"/>
    <w:rsid w:val="000B1316"/>
    <w:rsid w:val="000B28AD"/>
    <w:rsid w:val="000B33B2"/>
    <w:rsid w:val="000B3C98"/>
    <w:rsid w:val="000B49D4"/>
    <w:rsid w:val="000B4A10"/>
    <w:rsid w:val="000B53A5"/>
    <w:rsid w:val="000B63F4"/>
    <w:rsid w:val="000B63FD"/>
    <w:rsid w:val="000B6503"/>
    <w:rsid w:val="000B7230"/>
    <w:rsid w:val="000B73CB"/>
    <w:rsid w:val="000C1271"/>
    <w:rsid w:val="000C1538"/>
    <w:rsid w:val="000C2C77"/>
    <w:rsid w:val="000C36B8"/>
    <w:rsid w:val="000C439D"/>
    <w:rsid w:val="000C489F"/>
    <w:rsid w:val="000C6743"/>
    <w:rsid w:val="000C69E5"/>
    <w:rsid w:val="000D0068"/>
    <w:rsid w:val="000D05DA"/>
    <w:rsid w:val="000D0883"/>
    <w:rsid w:val="000D1030"/>
    <w:rsid w:val="000D1D1F"/>
    <w:rsid w:val="000D2341"/>
    <w:rsid w:val="000D38D5"/>
    <w:rsid w:val="000D64A2"/>
    <w:rsid w:val="000D6E05"/>
    <w:rsid w:val="000D6E4D"/>
    <w:rsid w:val="000D708B"/>
    <w:rsid w:val="000E07A7"/>
    <w:rsid w:val="000E15A6"/>
    <w:rsid w:val="000E345B"/>
    <w:rsid w:val="000F1D05"/>
    <w:rsid w:val="000F2CBD"/>
    <w:rsid w:val="000F31B6"/>
    <w:rsid w:val="000F3D9D"/>
    <w:rsid w:val="000F4081"/>
    <w:rsid w:val="000F44D1"/>
    <w:rsid w:val="000F56DE"/>
    <w:rsid w:val="000F6C94"/>
    <w:rsid w:val="000F74C2"/>
    <w:rsid w:val="001008CF"/>
    <w:rsid w:val="0010169E"/>
    <w:rsid w:val="00101D34"/>
    <w:rsid w:val="00103221"/>
    <w:rsid w:val="00103BBC"/>
    <w:rsid w:val="0010446B"/>
    <w:rsid w:val="00104B10"/>
    <w:rsid w:val="00106B6B"/>
    <w:rsid w:val="00106DCD"/>
    <w:rsid w:val="001072C9"/>
    <w:rsid w:val="0010778C"/>
    <w:rsid w:val="001117E7"/>
    <w:rsid w:val="00111A33"/>
    <w:rsid w:val="00113E0B"/>
    <w:rsid w:val="0011447F"/>
    <w:rsid w:val="00114E5B"/>
    <w:rsid w:val="00115225"/>
    <w:rsid w:val="00115968"/>
    <w:rsid w:val="00120F4D"/>
    <w:rsid w:val="0012151E"/>
    <w:rsid w:val="0012157D"/>
    <w:rsid w:val="001240EE"/>
    <w:rsid w:val="0012474F"/>
    <w:rsid w:val="0012576E"/>
    <w:rsid w:val="00125AA5"/>
    <w:rsid w:val="00125FAE"/>
    <w:rsid w:val="00126639"/>
    <w:rsid w:val="0012668B"/>
    <w:rsid w:val="00126B9C"/>
    <w:rsid w:val="0013074E"/>
    <w:rsid w:val="00130C61"/>
    <w:rsid w:val="00132CF6"/>
    <w:rsid w:val="0013503E"/>
    <w:rsid w:val="00135E1A"/>
    <w:rsid w:val="0013640C"/>
    <w:rsid w:val="0013765A"/>
    <w:rsid w:val="001403AF"/>
    <w:rsid w:val="001410FA"/>
    <w:rsid w:val="00142635"/>
    <w:rsid w:val="00142904"/>
    <w:rsid w:val="00142D13"/>
    <w:rsid w:val="00142E9B"/>
    <w:rsid w:val="00142F9A"/>
    <w:rsid w:val="001430F9"/>
    <w:rsid w:val="001431E3"/>
    <w:rsid w:val="00143D22"/>
    <w:rsid w:val="00144D22"/>
    <w:rsid w:val="00145064"/>
    <w:rsid w:val="00145125"/>
    <w:rsid w:val="00145AEF"/>
    <w:rsid w:val="001476E0"/>
    <w:rsid w:val="00147804"/>
    <w:rsid w:val="00151B85"/>
    <w:rsid w:val="0015203E"/>
    <w:rsid w:val="00153DFC"/>
    <w:rsid w:val="00155888"/>
    <w:rsid w:val="00155F76"/>
    <w:rsid w:val="001562A3"/>
    <w:rsid w:val="00160FDD"/>
    <w:rsid w:val="00162104"/>
    <w:rsid w:val="001638EA"/>
    <w:rsid w:val="00163D6F"/>
    <w:rsid w:val="00164116"/>
    <w:rsid w:val="00164856"/>
    <w:rsid w:val="0016503B"/>
    <w:rsid w:val="00165273"/>
    <w:rsid w:val="001655B8"/>
    <w:rsid w:val="00165F58"/>
    <w:rsid w:val="00166847"/>
    <w:rsid w:val="00167474"/>
    <w:rsid w:val="0016769E"/>
    <w:rsid w:val="00171777"/>
    <w:rsid w:val="0017191E"/>
    <w:rsid w:val="00171B6D"/>
    <w:rsid w:val="0017211B"/>
    <w:rsid w:val="00172907"/>
    <w:rsid w:val="00176144"/>
    <w:rsid w:val="0017793C"/>
    <w:rsid w:val="00177B5E"/>
    <w:rsid w:val="00177EC9"/>
    <w:rsid w:val="00182DA3"/>
    <w:rsid w:val="00182FB5"/>
    <w:rsid w:val="00183437"/>
    <w:rsid w:val="00184BD1"/>
    <w:rsid w:val="001861A1"/>
    <w:rsid w:val="0018663C"/>
    <w:rsid w:val="00186BF1"/>
    <w:rsid w:val="0018735E"/>
    <w:rsid w:val="001878F0"/>
    <w:rsid w:val="00187C6F"/>
    <w:rsid w:val="00190C64"/>
    <w:rsid w:val="00191FFB"/>
    <w:rsid w:val="001921C9"/>
    <w:rsid w:val="00193339"/>
    <w:rsid w:val="00194D40"/>
    <w:rsid w:val="00195F48"/>
    <w:rsid w:val="00196033"/>
    <w:rsid w:val="001968CD"/>
    <w:rsid w:val="001974C6"/>
    <w:rsid w:val="001A0549"/>
    <w:rsid w:val="001A0D53"/>
    <w:rsid w:val="001A1330"/>
    <w:rsid w:val="001A251E"/>
    <w:rsid w:val="001A299F"/>
    <w:rsid w:val="001A3C27"/>
    <w:rsid w:val="001A4408"/>
    <w:rsid w:val="001A488D"/>
    <w:rsid w:val="001A6D1A"/>
    <w:rsid w:val="001B096B"/>
    <w:rsid w:val="001B0A1E"/>
    <w:rsid w:val="001B0F57"/>
    <w:rsid w:val="001B16D8"/>
    <w:rsid w:val="001B28AB"/>
    <w:rsid w:val="001B2FF4"/>
    <w:rsid w:val="001B3274"/>
    <w:rsid w:val="001B4559"/>
    <w:rsid w:val="001B5713"/>
    <w:rsid w:val="001B70C4"/>
    <w:rsid w:val="001C0B62"/>
    <w:rsid w:val="001C144F"/>
    <w:rsid w:val="001C1B2B"/>
    <w:rsid w:val="001C234B"/>
    <w:rsid w:val="001C3507"/>
    <w:rsid w:val="001C3524"/>
    <w:rsid w:val="001C48C0"/>
    <w:rsid w:val="001C76EF"/>
    <w:rsid w:val="001D0051"/>
    <w:rsid w:val="001D08A3"/>
    <w:rsid w:val="001D1ABB"/>
    <w:rsid w:val="001D2D41"/>
    <w:rsid w:val="001D33C0"/>
    <w:rsid w:val="001D346F"/>
    <w:rsid w:val="001D39B6"/>
    <w:rsid w:val="001D3D71"/>
    <w:rsid w:val="001D4258"/>
    <w:rsid w:val="001D4570"/>
    <w:rsid w:val="001D7B81"/>
    <w:rsid w:val="001E0AE8"/>
    <w:rsid w:val="001E0DE6"/>
    <w:rsid w:val="001E3111"/>
    <w:rsid w:val="001E3C44"/>
    <w:rsid w:val="001E4289"/>
    <w:rsid w:val="001E5786"/>
    <w:rsid w:val="001E6E98"/>
    <w:rsid w:val="001F049B"/>
    <w:rsid w:val="001F2589"/>
    <w:rsid w:val="001F3041"/>
    <w:rsid w:val="001F31D1"/>
    <w:rsid w:val="001F3E0B"/>
    <w:rsid w:val="001F3F9A"/>
    <w:rsid w:val="001F4369"/>
    <w:rsid w:val="001F616F"/>
    <w:rsid w:val="001F6614"/>
    <w:rsid w:val="001F6B99"/>
    <w:rsid w:val="001F7689"/>
    <w:rsid w:val="001F7747"/>
    <w:rsid w:val="002003FE"/>
    <w:rsid w:val="00200CD2"/>
    <w:rsid w:val="00201BC9"/>
    <w:rsid w:val="00204430"/>
    <w:rsid w:val="0020458D"/>
    <w:rsid w:val="00204617"/>
    <w:rsid w:val="00205E07"/>
    <w:rsid w:val="002061EB"/>
    <w:rsid w:val="00206C82"/>
    <w:rsid w:val="00207244"/>
    <w:rsid w:val="00207CD8"/>
    <w:rsid w:val="002100C6"/>
    <w:rsid w:val="00210406"/>
    <w:rsid w:val="00210499"/>
    <w:rsid w:val="00210DF4"/>
    <w:rsid w:val="00212C2E"/>
    <w:rsid w:val="002136B9"/>
    <w:rsid w:val="0021452F"/>
    <w:rsid w:val="00214722"/>
    <w:rsid w:val="0021478E"/>
    <w:rsid w:val="002151D8"/>
    <w:rsid w:val="002159EB"/>
    <w:rsid w:val="00220DBD"/>
    <w:rsid w:val="00220E1E"/>
    <w:rsid w:val="00220F32"/>
    <w:rsid w:val="00221668"/>
    <w:rsid w:val="0022240D"/>
    <w:rsid w:val="0022300F"/>
    <w:rsid w:val="00223156"/>
    <w:rsid w:val="0022353A"/>
    <w:rsid w:val="002248E4"/>
    <w:rsid w:val="002257CA"/>
    <w:rsid w:val="00225C41"/>
    <w:rsid w:val="00225F93"/>
    <w:rsid w:val="002261F9"/>
    <w:rsid w:val="0022751B"/>
    <w:rsid w:val="00230234"/>
    <w:rsid w:val="00231E24"/>
    <w:rsid w:val="00232622"/>
    <w:rsid w:val="002334FF"/>
    <w:rsid w:val="00233721"/>
    <w:rsid w:val="0023394C"/>
    <w:rsid w:val="002348AD"/>
    <w:rsid w:val="00234A3C"/>
    <w:rsid w:val="00235B74"/>
    <w:rsid w:val="00236926"/>
    <w:rsid w:val="002372B0"/>
    <w:rsid w:val="0023760E"/>
    <w:rsid w:val="00237C82"/>
    <w:rsid w:val="00240836"/>
    <w:rsid w:val="002410D0"/>
    <w:rsid w:val="00241C36"/>
    <w:rsid w:val="00241F33"/>
    <w:rsid w:val="00242F72"/>
    <w:rsid w:val="0024392F"/>
    <w:rsid w:val="00243E58"/>
    <w:rsid w:val="00244718"/>
    <w:rsid w:val="002449FE"/>
    <w:rsid w:val="00244E5F"/>
    <w:rsid w:val="00244FD1"/>
    <w:rsid w:val="00245266"/>
    <w:rsid w:val="00245960"/>
    <w:rsid w:val="00245E2B"/>
    <w:rsid w:val="002465D0"/>
    <w:rsid w:val="00250CD2"/>
    <w:rsid w:val="002513F8"/>
    <w:rsid w:val="0025171C"/>
    <w:rsid w:val="002518DA"/>
    <w:rsid w:val="00254185"/>
    <w:rsid w:val="00254C61"/>
    <w:rsid w:val="00256803"/>
    <w:rsid w:val="0026008F"/>
    <w:rsid w:val="002601D5"/>
    <w:rsid w:val="002603F2"/>
    <w:rsid w:val="00260C1F"/>
    <w:rsid w:val="00261E7A"/>
    <w:rsid w:val="002625C9"/>
    <w:rsid w:val="00262F79"/>
    <w:rsid w:val="00263146"/>
    <w:rsid w:val="00263170"/>
    <w:rsid w:val="002638DB"/>
    <w:rsid w:val="00263BE3"/>
    <w:rsid w:val="00266719"/>
    <w:rsid w:val="00266E51"/>
    <w:rsid w:val="00266EAF"/>
    <w:rsid w:val="00267173"/>
    <w:rsid w:val="0026792F"/>
    <w:rsid w:val="00267A74"/>
    <w:rsid w:val="0027000D"/>
    <w:rsid w:val="00270A24"/>
    <w:rsid w:val="00272A3A"/>
    <w:rsid w:val="002732F4"/>
    <w:rsid w:val="00273531"/>
    <w:rsid w:val="00273EC4"/>
    <w:rsid w:val="00274C64"/>
    <w:rsid w:val="00276123"/>
    <w:rsid w:val="00276B2D"/>
    <w:rsid w:val="00276C6D"/>
    <w:rsid w:val="00276E0B"/>
    <w:rsid w:val="00277FEF"/>
    <w:rsid w:val="002800CD"/>
    <w:rsid w:val="00280160"/>
    <w:rsid w:val="00280F0D"/>
    <w:rsid w:val="00280FD8"/>
    <w:rsid w:val="00281687"/>
    <w:rsid w:val="00282361"/>
    <w:rsid w:val="002828DE"/>
    <w:rsid w:val="00283A28"/>
    <w:rsid w:val="00284974"/>
    <w:rsid w:val="00285EFA"/>
    <w:rsid w:val="00286DF1"/>
    <w:rsid w:val="0028750A"/>
    <w:rsid w:val="00287596"/>
    <w:rsid w:val="00290184"/>
    <w:rsid w:val="002902C4"/>
    <w:rsid w:val="002928CB"/>
    <w:rsid w:val="00292A2B"/>
    <w:rsid w:val="0029310E"/>
    <w:rsid w:val="0029553F"/>
    <w:rsid w:val="002956C2"/>
    <w:rsid w:val="00295FBC"/>
    <w:rsid w:val="00297100"/>
    <w:rsid w:val="002A0311"/>
    <w:rsid w:val="002A033C"/>
    <w:rsid w:val="002A0A5B"/>
    <w:rsid w:val="002A1B0E"/>
    <w:rsid w:val="002A34A5"/>
    <w:rsid w:val="002A3815"/>
    <w:rsid w:val="002A41BC"/>
    <w:rsid w:val="002A499D"/>
    <w:rsid w:val="002A50BC"/>
    <w:rsid w:val="002A5D48"/>
    <w:rsid w:val="002A5F60"/>
    <w:rsid w:val="002A64B6"/>
    <w:rsid w:val="002A660D"/>
    <w:rsid w:val="002A755F"/>
    <w:rsid w:val="002A75FB"/>
    <w:rsid w:val="002A7BC7"/>
    <w:rsid w:val="002B00F1"/>
    <w:rsid w:val="002B047D"/>
    <w:rsid w:val="002B0CA8"/>
    <w:rsid w:val="002B1FA0"/>
    <w:rsid w:val="002B22D7"/>
    <w:rsid w:val="002B34A6"/>
    <w:rsid w:val="002B441A"/>
    <w:rsid w:val="002B59B6"/>
    <w:rsid w:val="002B6605"/>
    <w:rsid w:val="002B7908"/>
    <w:rsid w:val="002B7ABE"/>
    <w:rsid w:val="002C009C"/>
    <w:rsid w:val="002C0508"/>
    <w:rsid w:val="002C24E9"/>
    <w:rsid w:val="002C2A45"/>
    <w:rsid w:val="002C2A9F"/>
    <w:rsid w:val="002C3185"/>
    <w:rsid w:val="002C3201"/>
    <w:rsid w:val="002C3981"/>
    <w:rsid w:val="002C3D64"/>
    <w:rsid w:val="002C4584"/>
    <w:rsid w:val="002C5F0C"/>
    <w:rsid w:val="002C62DE"/>
    <w:rsid w:val="002C63C2"/>
    <w:rsid w:val="002C6687"/>
    <w:rsid w:val="002C6AD6"/>
    <w:rsid w:val="002C7DB4"/>
    <w:rsid w:val="002D0D14"/>
    <w:rsid w:val="002D28E2"/>
    <w:rsid w:val="002D337A"/>
    <w:rsid w:val="002D3445"/>
    <w:rsid w:val="002D413E"/>
    <w:rsid w:val="002D4BCE"/>
    <w:rsid w:val="002D4C3C"/>
    <w:rsid w:val="002D5433"/>
    <w:rsid w:val="002D5CF3"/>
    <w:rsid w:val="002D5F7B"/>
    <w:rsid w:val="002D6DC8"/>
    <w:rsid w:val="002D751E"/>
    <w:rsid w:val="002E0018"/>
    <w:rsid w:val="002E0D12"/>
    <w:rsid w:val="002E1784"/>
    <w:rsid w:val="002E1CD0"/>
    <w:rsid w:val="002E1ED2"/>
    <w:rsid w:val="002E26C1"/>
    <w:rsid w:val="002E2797"/>
    <w:rsid w:val="002E2A92"/>
    <w:rsid w:val="002E2ED9"/>
    <w:rsid w:val="002E34CD"/>
    <w:rsid w:val="002E4F07"/>
    <w:rsid w:val="002E5A2B"/>
    <w:rsid w:val="002E6387"/>
    <w:rsid w:val="002E6537"/>
    <w:rsid w:val="002F0606"/>
    <w:rsid w:val="002F067E"/>
    <w:rsid w:val="002F0EE9"/>
    <w:rsid w:val="002F0FF7"/>
    <w:rsid w:val="002F1500"/>
    <w:rsid w:val="002F215D"/>
    <w:rsid w:val="002F23BE"/>
    <w:rsid w:val="002F2580"/>
    <w:rsid w:val="002F2A0A"/>
    <w:rsid w:val="002F2B31"/>
    <w:rsid w:val="002F320C"/>
    <w:rsid w:val="002F4126"/>
    <w:rsid w:val="002F5846"/>
    <w:rsid w:val="002F5A04"/>
    <w:rsid w:val="002F61B9"/>
    <w:rsid w:val="002F6454"/>
    <w:rsid w:val="002F6E7E"/>
    <w:rsid w:val="002F7AFD"/>
    <w:rsid w:val="003006CF"/>
    <w:rsid w:val="003036BD"/>
    <w:rsid w:val="00303FAE"/>
    <w:rsid w:val="003042E0"/>
    <w:rsid w:val="003057C6"/>
    <w:rsid w:val="00306F6A"/>
    <w:rsid w:val="00307BA0"/>
    <w:rsid w:val="0031001E"/>
    <w:rsid w:val="00310AD2"/>
    <w:rsid w:val="003113E9"/>
    <w:rsid w:val="00312139"/>
    <w:rsid w:val="003131E1"/>
    <w:rsid w:val="00313C02"/>
    <w:rsid w:val="00313D12"/>
    <w:rsid w:val="00314EAB"/>
    <w:rsid w:val="0031637D"/>
    <w:rsid w:val="00316AAE"/>
    <w:rsid w:val="00316EF6"/>
    <w:rsid w:val="00317718"/>
    <w:rsid w:val="00320921"/>
    <w:rsid w:val="00320DE2"/>
    <w:rsid w:val="003213A9"/>
    <w:rsid w:val="0032229F"/>
    <w:rsid w:val="003236D6"/>
    <w:rsid w:val="00323E24"/>
    <w:rsid w:val="00323EC4"/>
    <w:rsid w:val="00324919"/>
    <w:rsid w:val="00324CC9"/>
    <w:rsid w:val="00324FEB"/>
    <w:rsid w:val="00325565"/>
    <w:rsid w:val="00326E78"/>
    <w:rsid w:val="00327B26"/>
    <w:rsid w:val="00330AC8"/>
    <w:rsid w:val="00330ED0"/>
    <w:rsid w:val="0033215E"/>
    <w:rsid w:val="00332BE1"/>
    <w:rsid w:val="00332D3B"/>
    <w:rsid w:val="00333194"/>
    <w:rsid w:val="00335022"/>
    <w:rsid w:val="003374D4"/>
    <w:rsid w:val="00340048"/>
    <w:rsid w:val="00340CA3"/>
    <w:rsid w:val="0034135A"/>
    <w:rsid w:val="00341B6C"/>
    <w:rsid w:val="00342B70"/>
    <w:rsid w:val="0034443B"/>
    <w:rsid w:val="003448CF"/>
    <w:rsid w:val="003459A9"/>
    <w:rsid w:val="00345D62"/>
    <w:rsid w:val="00346903"/>
    <w:rsid w:val="003474E5"/>
    <w:rsid w:val="003478BC"/>
    <w:rsid w:val="00347BF6"/>
    <w:rsid w:val="00347E04"/>
    <w:rsid w:val="003517FC"/>
    <w:rsid w:val="00351A3B"/>
    <w:rsid w:val="00351A99"/>
    <w:rsid w:val="00352E70"/>
    <w:rsid w:val="003532A7"/>
    <w:rsid w:val="0035424A"/>
    <w:rsid w:val="00354D48"/>
    <w:rsid w:val="00354DFA"/>
    <w:rsid w:val="00354FA3"/>
    <w:rsid w:val="00355289"/>
    <w:rsid w:val="003554F0"/>
    <w:rsid w:val="003556D4"/>
    <w:rsid w:val="00355812"/>
    <w:rsid w:val="00355B7B"/>
    <w:rsid w:val="003566F9"/>
    <w:rsid w:val="00356A2D"/>
    <w:rsid w:val="003573B9"/>
    <w:rsid w:val="00357ACB"/>
    <w:rsid w:val="00357F8B"/>
    <w:rsid w:val="00361337"/>
    <w:rsid w:val="00361E13"/>
    <w:rsid w:val="003629D0"/>
    <w:rsid w:val="00364D03"/>
    <w:rsid w:val="00365660"/>
    <w:rsid w:val="0036613B"/>
    <w:rsid w:val="00370D96"/>
    <w:rsid w:val="0037188E"/>
    <w:rsid w:val="00371B36"/>
    <w:rsid w:val="00372A9C"/>
    <w:rsid w:val="00374393"/>
    <w:rsid w:val="003768D2"/>
    <w:rsid w:val="00380791"/>
    <w:rsid w:val="00381170"/>
    <w:rsid w:val="00381DBC"/>
    <w:rsid w:val="003822D4"/>
    <w:rsid w:val="00383463"/>
    <w:rsid w:val="00383ABC"/>
    <w:rsid w:val="00383DBE"/>
    <w:rsid w:val="0038491B"/>
    <w:rsid w:val="00384A87"/>
    <w:rsid w:val="0038562B"/>
    <w:rsid w:val="003858B0"/>
    <w:rsid w:val="00385A45"/>
    <w:rsid w:val="00386F0C"/>
    <w:rsid w:val="00391E9F"/>
    <w:rsid w:val="003923D7"/>
    <w:rsid w:val="00392C58"/>
    <w:rsid w:val="00394F8D"/>
    <w:rsid w:val="00395062"/>
    <w:rsid w:val="00397478"/>
    <w:rsid w:val="00397806"/>
    <w:rsid w:val="003979E0"/>
    <w:rsid w:val="003A015B"/>
    <w:rsid w:val="003A0276"/>
    <w:rsid w:val="003A0630"/>
    <w:rsid w:val="003A1325"/>
    <w:rsid w:val="003A13C6"/>
    <w:rsid w:val="003A1456"/>
    <w:rsid w:val="003A174B"/>
    <w:rsid w:val="003A20C0"/>
    <w:rsid w:val="003A2E25"/>
    <w:rsid w:val="003A667E"/>
    <w:rsid w:val="003A7175"/>
    <w:rsid w:val="003A7599"/>
    <w:rsid w:val="003A7955"/>
    <w:rsid w:val="003A79C9"/>
    <w:rsid w:val="003A7BF8"/>
    <w:rsid w:val="003A7F75"/>
    <w:rsid w:val="003B1196"/>
    <w:rsid w:val="003B1903"/>
    <w:rsid w:val="003B2623"/>
    <w:rsid w:val="003B3C64"/>
    <w:rsid w:val="003B3CED"/>
    <w:rsid w:val="003B3E88"/>
    <w:rsid w:val="003B4C87"/>
    <w:rsid w:val="003B6E2C"/>
    <w:rsid w:val="003B7C09"/>
    <w:rsid w:val="003B7CB6"/>
    <w:rsid w:val="003C126F"/>
    <w:rsid w:val="003C1ECF"/>
    <w:rsid w:val="003C2B76"/>
    <w:rsid w:val="003C3634"/>
    <w:rsid w:val="003C36A8"/>
    <w:rsid w:val="003C3A39"/>
    <w:rsid w:val="003C404F"/>
    <w:rsid w:val="003C4EE9"/>
    <w:rsid w:val="003C4FC0"/>
    <w:rsid w:val="003C4FC3"/>
    <w:rsid w:val="003C5C39"/>
    <w:rsid w:val="003C67EF"/>
    <w:rsid w:val="003C723A"/>
    <w:rsid w:val="003D0252"/>
    <w:rsid w:val="003D1280"/>
    <w:rsid w:val="003D259C"/>
    <w:rsid w:val="003D2774"/>
    <w:rsid w:val="003D2965"/>
    <w:rsid w:val="003D329E"/>
    <w:rsid w:val="003D34AA"/>
    <w:rsid w:val="003D37B1"/>
    <w:rsid w:val="003D3A52"/>
    <w:rsid w:val="003D5422"/>
    <w:rsid w:val="003D5B2C"/>
    <w:rsid w:val="003D674B"/>
    <w:rsid w:val="003D74A1"/>
    <w:rsid w:val="003D7745"/>
    <w:rsid w:val="003D775C"/>
    <w:rsid w:val="003E005A"/>
    <w:rsid w:val="003E0A5D"/>
    <w:rsid w:val="003E228A"/>
    <w:rsid w:val="003E3008"/>
    <w:rsid w:val="003E42F2"/>
    <w:rsid w:val="003E43DA"/>
    <w:rsid w:val="003E44A0"/>
    <w:rsid w:val="003E5DEA"/>
    <w:rsid w:val="003E68AA"/>
    <w:rsid w:val="003E732E"/>
    <w:rsid w:val="003E76B3"/>
    <w:rsid w:val="003E7936"/>
    <w:rsid w:val="003F147A"/>
    <w:rsid w:val="003F215F"/>
    <w:rsid w:val="003F24E3"/>
    <w:rsid w:val="003F336F"/>
    <w:rsid w:val="003F647C"/>
    <w:rsid w:val="003F67BA"/>
    <w:rsid w:val="003F67F8"/>
    <w:rsid w:val="003F703E"/>
    <w:rsid w:val="00401B9E"/>
    <w:rsid w:val="0040387C"/>
    <w:rsid w:val="00403EAF"/>
    <w:rsid w:val="0040457A"/>
    <w:rsid w:val="00405E69"/>
    <w:rsid w:val="00406B7E"/>
    <w:rsid w:val="00407052"/>
    <w:rsid w:val="00407783"/>
    <w:rsid w:val="00407AE6"/>
    <w:rsid w:val="004104A7"/>
    <w:rsid w:val="00412117"/>
    <w:rsid w:val="004121B6"/>
    <w:rsid w:val="004134B7"/>
    <w:rsid w:val="004145D7"/>
    <w:rsid w:val="00414FAE"/>
    <w:rsid w:val="0041615D"/>
    <w:rsid w:val="004167D7"/>
    <w:rsid w:val="0041705F"/>
    <w:rsid w:val="00417BAC"/>
    <w:rsid w:val="00420439"/>
    <w:rsid w:val="00421949"/>
    <w:rsid w:val="00421DC7"/>
    <w:rsid w:val="0042258A"/>
    <w:rsid w:val="004227B2"/>
    <w:rsid w:val="00422EF8"/>
    <w:rsid w:val="00423AE1"/>
    <w:rsid w:val="00424237"/>
    <w:rsid w:val="0042429B"/>
    <w:rsid w:val="004244CB"/>
    <w:rsid w:val="0042476D"/>
    <w:rsid w:val="0042640C"/>
    <w:rsid w:val="004271E4"/>
    <w:rsid w:val="00430DFA"/>
    <w:rsid w:val="00430FD5"/>
    <w:rsid w:val="00431692"/>
    <w:rsid w:val="00432616"/>
    <w:rsid w:val="0043267E"/>
    <w:rsid w:val="00432B98"/>
    <w:rsid w:val="004335AA"/>
    <w:rsid w:val="00433974"/>
    <w:rsid w:val="0043411F"/>
    <w:rsid w:val="004345D0"/>
    <w:rsid w:val="0043658D"/>
    <w:rsid w:val="0043680C"/>
    <w:rsid w:val="00436B19"/>
    <w:rsid w:val="0044053F"/>
    <w:rsid w:val="00440722"/>
    <w:rsid w:val="00440AB7"/>
    <w:rsid w:val="004421E9"/>
    <w:rsid w:val="00442638"/>
    <w:rsid w:val="0044326E"/>
    <w:rsid w:val="0044340D"/>
    <w:rsid w:val="0044386D"/>
    <w:rsid w:val="00444E4D"/>
    <w:rsid w:val="004453B0"/>
    <w:rsid w:val="00445674"/>
    <w:rsid w:val="004459AF"/>
    <w:rsid w:val="00446E44"/>
    <w:rsid w:val="004478E0"/>
    <w:rsid w:val="004479E7"/>
    <w:rsid w:val="0045018D"/>
    <w:rsid w:val="004503DE"/>
    <w:rsid w:val="004504A0"/>
    <w:rsid w:val="00453E72"/>
    <w:rsid w:val="00454706"/>
    <w:rsid w:val="00455581"/>
    <w:rsid w:val="00456126"/>
    <w:rsid w:val="0045735A"/>
    <w:rsid w:val="0045761B"/>
    <w:rsid w:val="0046003A"/>
    <w:rsid w:val="004600A8"/>
    <w:rsid w:val="00460EE6"/>
    <w:rsid w:val="004610D6"/>
    <w:rsid w:val="0046237D"/>
    <w:rsid w:val="004647B8"/>
    <w:rsid w:val="004648BF"/>
    <w:rsid w:val="00464D29"/>
    <w:rsid w:val="00465126"/>
    <w:rsid w:val="004656F6"/>
    <w:rsid w:val="00465FD0"/>
    <w:rsid w:val="00466321"/>
    <w:rsid w:val="004706D8"/>
    <w:rsid w:val="004710EF"/>
    <w:rsid w:val="00472D7A"/>
    <w:rsid w:val="00472EF5"/>
    <w:rsid w:val="00474594"/>
    <w:rsid w:val="004750E0"/>
    <w:rsid w:val="004754B3"/>
    <w:rsid w:val="0047564B"/>
    <w:rsid w:val="004758EE"/>
    <w:rsid w:val="00475965"/>
    <w:rsid w:val="004768CA"/>
    <w:rsid w:val="00476EE8"/>
    <w:rsid w:val="00477196"/>
    <w:rsid w:val="004771F1"/>
    <w:rsid w:val="00481F84"/>
    <w:rsid w:val="00482FA0"/>
    <w:rsid w:val="00483601"/>
    <w:rsid w:val="004850AD"/>
    <w:rsid w:val="004857A8"/>
    <w:rsid w:val="004857D4"/>
    <w:rsid w:val="00485D6B"/>
    <w:rsid w:val="004865AC"/>
    <w:rsid w:val="0048660D"/>
    <w:rsid w:val="00486D02"/>
    <w:rsid w:val="00490CE6"/>
    <w:rsid w:val="00490D3E"/>
    <w:rsid w:val="0049222D"/>
    <w:rsid w:val="0049338D"/>
    <w:rsid w:val="0049353D"/>
    <w:rsid w:val="004938C8"/>
    <w:rsid w:val="00493D17"/>
    <w:rsid w:val="0049442A"/>
    <w:rsid w:val="00494574"/>
    <w:rsid w:val="00494686"/>
    <w:rsid w:val="004954F2"/>
    <w:rsid w:val="00495F7A"/>
    <w:rsid w:val="00496DFB"/>
    <w:rsid w:val="004A0244"/>
    <w:rsid w:val="004A04E8"/>
    <w:rsid w:val="004A0611"/>
    <w:rsid w:val="004A0A7C"/>
    <w:rsid w:val="004A1338"/>
    <w:rsid w:val="004A2220"/>
    <w:rsid w:val="004A3A17"/>
    <w:rsid w:val="004A4226"/>
    <w:rsid w:val="004A437A"/>
    <w:rsid w:val="004A4E84"/>
    <w:rsid w:val="004A5121"/>
    <w:rsid w:val="004A55F8"/>
    <w:rsid w:val="004A5EFD"/>
    <w:rsid w:val="004A7D68"/>
    <w:rsid w:val="004B06D4"/>
    <w:rsid w:val="004B09CF"/>
    <w:rsid w:val="004B0E4E"/>
    <w:rsid w:val="004B1BEB"/>
    <w:rsid w:val="004B2469"/>
    <w:rsid w:val="004B25B6"/>
    <w:rsid w:val="004B3557"/>
    <w:rsid w:val="004B3575"/>
    <w:rsid w:val="004B385F"/>
    <w:rsid w:val="004B43B8"/>
    <w:rsid w:val="004B56AC"/>
    <w:rsid w:val="004B7074"/>
    <w:rsid w:val="004B72FD"/>
    <w:rsid w:val="004B76B2"/>
    <w:rsid w:val="004B792C"/>
    <w:rsid w:val="004C017F"/>
    <w:rsid w:val="004C021B"/>
    <w:rsid w:val="004C08DF"/>
    <w:rsid w:val="004C0977"/>
    <w:rsid w:val="004C0E67"/>
    <w:rsid w:val="004C0EF2"/>
    <w:rsid w:val="004C1119"/>
    <w:rsid w:val="004C15BB"/>
    <w:rsid w:val="004C17D8"/>
    <w:rsid w:val="004C2C5A"/>
    <w:rsid w:val="004C36FC"/>
    <w:rsid w:val="004C39A9"/>
    <w:rsid w:val="004C3FFE"/>
    <w:rsid w:val="004C4926"/>
    <w:rsid w:val="004C5211"/>
    <w:rsid w:val="004C6C54"/>
    <w:rsid w:val="004C7CCE"/>
    <w:rsid w:val="004D125B"/>
    <w:rsid w:val="004D33D3"/>
    <w:rsid w:val="004D36C1"/>
    <w:rsid w:val="004D3FC8"/>
    <w:rsid w:val="004D414A"/>
    <w:rsid w:val="004D436B"/>
    <w:rsid w:val="004D4B6C"/>
    <w:rsid w:val="004D5450"/>
    <w:rsid w:val="004D556C"/>
    <w:rsid w:val="004D5580"/>
    <w:rsid w:val="004D5DB9"/>
    <w:rsid w:val="004D6E15"/>
    <w:rsid w:val="004D7DC0"/>
    <w:rsid w:val="004E04FA"/>
    <w:rsid w:val="004E1812"/>
    <w:rsid w:val="004E22D1"/>
    <w:rsid w:val="004E2C44"/>
    <w:rsid w:val="004E3111"/>
    <w:rsid w:val="004E4E6A"/>
    <w:rsid w:val="004E575E"/>
    <w:rsid w:val="004E5DA8"/>
    <w:rsid w:val="004E6584"/>
    <w:rsid w:val="004E6DDD"/>
    <w:rsid w:val="004E787E"/>
    <w:rsid w:val="004F0C64"/>
    <w:rsid w:val="004F1536"/>
    <w:rsid w:val="004F16B0"/>
    <w:rsid w:val="004F16D3"/>
    <w:rsid w:val="004F24E1"/>
    <w:rsid w:val="004F3B13"/>
    <w:rsid w:val="004F3CFE"/>
    <w:rsid w:val="004F473C"/>
    <w:rsid w:val="004F4A7B"/>
    <w:rsid w:val="004F5A1E"/>
    <w:rsid w:val="004F7B8E"/>
    <w:rsid w:val="004F7D90"/>
    <w:rsid w:val="004F7FC2"/>
    <w:rsid w:val="0050009C"/>
    <w:rsid w:val="00500260"/>
    <w:rsid w:val="005003D4"/>
    <w:rsid w:val="00500BAF"/>
    <w:rsid w:val="00500E41"/>
    <w:rsid w:val="00500E6E"/>
    <w:rsid w:val="00501311"/>
    <w:rsid w:val="005013DB"/>
    <w:rsid w:val="00501637"/>
    <w:rsid w:val="005018F6"/>
    <w:rsid w:val="00501FCC"/>
    <w:rsid w:val="0050296D"/>
    <w:rsid w:val="00502C1F"/>
    <w:rsid w:val="00503555"/>
    <w:rsid w:val="00511112"/>
    <w:rsid w:val="00511CD8"/>
    <w:rsid w:val="00512CEC"/>
    <w:rsid w:val="005138F3"/>
    <w:rsid w:val="00513F81"/>
    <w:rsid w:val="0051438A"/>
    <w:rsid w:val="005147C1"/>
    <w:rsid w:val="0051714A"/>
    <w:rsid w:val="005171DB"/>
    <w:rsid w:val="00520E43"/>
    <w:rsid w:val="005218F6"/>
    <w:rsid w:val="00523993"/>
    <w:rsid w:val="0052532D"/>
    <w:rsid w:val="005255F4"/>
    <w:rsid w:val="005263C9"/>
    <w:rsid w:val="005269CD"/>
    <w:rsid w:val="005274A9"/>
    <w:rsid w:val="005277E0"/>
    <w:rsid w:val="00527A94"/>
    <w:rsid w:val="00527AF0"/>
    <w:rsid w:val="00530645"/>
    <w:rsid w:val="005336C8"/>
    <w:rsid w:val="00533E53"/>
    <w:rsid w:val="0053428A"/>
    <w:rsid w:val="00534A4D"/>
    <w:rsid w:val="00534BD3"/>
    <w:rsid w:val="00534E90"/>
    <w:rsid w:val="00535AF8"/>
    <w:rsid w:val="00536D6E"/>
    <w:rsid w:val="00537726"/>
    <w:rsid w:val="005416EB"/>
    <w:rsid w:val="00544235"/>
    <w:rsid w:val="00546A2D"/>
    <w:rsid w:val="005504D5"/>
    <w:rsid w:val="00551899"/>
    <w:rsid w:val="0055356A"/>
    <w:rsid w:val="00553CC7"/>
    <w:rsid w:val="00553E02"/>
    <w:rsid w:val="00554698"/>
    <w:rsid w:val="00554760"/>
    <w:rsid w:val="0055507B"/>
    <w:rsid w:val="0055559E"/>
    <w:rsid w:val="005574F5"/>
    <w:rsid w:val="00557EFB"/>
    <w:rsid w:val="005603C3"/>
    <w:rsid w:val="0056071F"/>
    <w:rsid w:val="0056084E"/>
    <w:rsid w:val="00560D30"/>
    <w:rsid w:val="00561481"/>
    <w:rsid w:val="005626C9"/>
    <w:rsid w:val="00562C51"/>
    <w:rsid w:val="00562D06"/>
    <w:rsid w:val="0056472B"/>
    <w:rsid w:val="0056585D"/>
    <w:rsid w:val="005706EA"/>
    <w:rsid w:val="00571732"/>
    <w:rsid w:val="005719D9"/>
    <w:rsid w:val="00571A94"/>
    <w:rsid w:val="00571E57"/>
    <w:rsid w:val="005723D1"/>
    <w:rsid w:val="00572522"/>
    <w:rsid w:val="00573C28"/>
    <w:rsid w:val="00573ECA"/>
    <w:rsid w:val="005743E7"/>
    <w:rsid w:val="00574BD6"/>
    <w:rsid w:val="00576709"/>
    <w:rsid w:val="005771F3"/>
    <w:rsid w:val="0057759B"/>
    <w:rsid w:val="005827A6"/>
    <w:rsid w:val="00582C41"/>
    <w:rsid w:val="005832E9"/>
    <w:rsid w:val="00583FF8"/>
    <w:rsid w:val="00584483"/>
    <w:rsid w:val="0058489B"/>
    <w:rsid w:val="00584A60"/>
    <w:rsid w:val="005851C0"/>
    <w:rsid w:val="00586B89"/>
    <w:rsid w:val="00586EC6"/>
    <w:rsid w:val="00587556"/>
    <w:rsid w:val="0058781A"/>
    <w:rsid w:val="00590003"/>
    <w:rsid w:val="00591543"/>
    <w:rsid w:val="00591A74"/>
    <w:rsid w:val="00591B14"/>
    <w:rsid w:val="00593326"/>
    <w:rsid w:val="0059452F"/>
    <w:rsid w:val="005946BF"/>
    <w:rsid w:val="005947A4"/>
    <w:rsid w:val="00594B59"/>
    <w:rsid w:val="005951BA"/>
    <w:rsid w:val="005952A8"/>
    <w:rsid w:val="00595BD4"/>
    <w:rsid w:val="00596300"/>
    <w:rsid w:val="005A0271"/>
    <w:rsid w:val="005A1622"/>
    <w:rsid w:val="005A166E"/>
    <w:rsid w:val="005A1ABC"/>
    <w:rsid w:val="005A1CA6"/>
    <w:rsid w:val="005A49DF"/>
    <w:rsid w:val="005A49E7"/>
    <w:rsid w:val="005A552D"/>
    <w:rsid w:val="005A5896"/>
    <w:rsid w:val="005A5B85"/>
    <w:rsid w:val="005A63A8"/>
    <w:rsid w:val="005A6ABE"/>
    <w:rsid w:val="005A779A"/>
    <w:rsid w:val="005B0EE0"/>
    <w:rsid w:val="005B1DE6"/>
    <w:rsid w:val="005B2505"/>
    <w:rsid w:val="005B2E39"/>
    <w:rsid w:val="005B3B00"/>
    <w:rsid w:val="005B3C30"/>
    <w:rsid w:val="005B40CB"/>
    <w:rsid w:val="005B4754"/>
    <w:rsid w:val="005B4B4B"/>
    <w:rsid w:val="005B6747"/>
    <w:rsid w:val="005B6AB7"/>
    <w:rsid w:val="005C0878"/>
    <w:rsid w:val="005C1B6C"/>
    <w:rsid w:val="005C20DE"/>
    <w:rsid w:val="005C32A0"/>
    <w:rsid w:val="005C4227"/>
    <w:rsid w:val="005C4CCC"/>
    <w:rsid w:val="005C5601"/>
    <w:rsid w:val="005C561D"/>
    <w:rsid w:val="005C5BBB"/>
    <w:rsid w:val="005C6691"/>
    <w:rsid w:val="005C72EC"/>
    <w:rsid w:val="005C75E4"/>
    <w:rsid w:val="005D028D"/>
    <w:rsid w:val="005D11DC"/>
    <w:rsid w:val="005D1344"/>
    <w:rsid w:val="005D18DA"/>
    <w:rsid w:val="005D1CD9"/>
    <w:rsid w:val="005D1EB4"/>
    <w:rsid w:val="005D2015"/>
    <w:rsid w:val="005D23E7"/>
    <w:rsid w:val="005D38BF"/>
    <w:rsid w:val="005D4B26"/>
    <w:rsid w:val="005D50CA"/>
    <w:rsid w:val="005D5A40"/>
    <w:rsid w:val="005D5BFB"/>
    <w:rsid w:val="005D5CC7"/>
    <w:rsid w:val="005D66AF"/>
    <w:rsid w:val="005D6D97"/>
    <w:rsid w:val="005D6FEB"/>
    <w:rsid w:val="005D7686"/>
    <w:rsid w:val="005E02E4"/>
    <w:rsid w:val="005E0A40"/>
    <w:rsid w:val="005E0DF3"/>
    <w:rsid w:val="005E116E"/>
    <w:rsid w:val="005E1830"/>
    <w:rsid w:val="005E2DC9"/>
    <w:rsid w:val="005E2F43"/>
    <w:rsid w:val="005E53F6"/>
    <w:rsid w:val="005E707D"/>
    <w:rsid w:val="005E75EA"/>
    <w:rsid w:val="005E79EF"/>
    <w:rsid w:val="005F113D"/>
    <w:rsid w:val="005F1320"/>
    <w:rsid w:val="005F2603"/>
    <w:rsid w:val="005F2786"/>
    <w:rsid w:val="005F3AE8"/>
    <w:rsid w:val="005F4D31"/>
    <w:rsid w:val="005F4FDF"/>
    <w:rsid w:val="005F5515"/>
    <w:rsid w:val="005F5517"/>
    <w:rsid w:val="005F5884"/>
    <w:rsid w:val="005F5A6F"/>
    <w:rsid w:val="005F7155"/>
    <w:rsid w:val="005F753A"/>
    <w:rsid w:val="00600A64"/>
    <w:rsid w:val="00600E93"/>
    <w:rsid w:val="00601452"/>
    <w:rsid w:val="00601FCB"/>
    <w:rsid w:val="00602045"/>
    <w:rsid w:val="0060210A"/>
    <w:rsid w:val="00604028"/>
    <w:rsid w:val="0060493C"/>
    <w:rsid w:val="006049DB"/>
    <w:rsid w:val="00604F13"/>
    <w:rsid w:val="00605002"/>
    <w:rsid w:val="00605F38"/>
    <w:rsid w:val="00606022"/>
    <w:rsid w:val="00606B73"/>
    <w:rsid w:val="00610014"/>
    <w:rsid w:val="00610627"/>
    <w:rsid w:val="00611CDE"/>
    <w:rsid w:val="006120C6"/>
    <w:rsid w:val="00612B68"/>
    <w:rsid w:val="00613DE0"/>
    <w:rsid w:val="006152D3"/>
    <w:rsid w:val="00617305"/>
    <w:rsid w:val="006173D9"/>
    <w:rsid w:val="006177AD"/>
    <w:rsid w:val="00617D00"/>
    <w:rsid w:val="00617D5F"/>
    <w:rsid w:val="006204A2"/>
    <w:rsid w:val="0062127C"/>
    <w:rsid w:val="00621A3F"/>
    <w:rsid w:val="00622287"/>
    <w:rsid w:val="00622D3A"/>
    <w:rsid w:val="006231D3"/>
    <w:rsid w:val="00623F59"/>
    <w:rsid w:val="00624739"/>
    <w:rsid w:val="006250C4"/>
    <w:rsid w:val="00625D71"/>
    <w:rsid w:val="006272A5"/>
    <w:rsid w:val="00627E33"/>
    <w:rsid w:val="00630469"/>
    <w:rsid w:val="0063182D"/>
    <w:rsid w:val="00631ADF"/>
    <w:rsid w:val="00631C43"/>
    <w:rsid w:val="00631EBD"/>
    <w:rsid w:val="0063242A"/>
    <w:rsid w:val="0063251E"/>
    <w:rsid w:val="00632C74"/>
    <w:rsid w:val="00632EE5"/>
    <w:rsid w:val="00633601"/>
    <w:rsid w:val="006339B8"/>
    <w:rsid w:val="00633AEC"/>
    <w:rsid w:val="00637843"/>
    <w:rsid w:val="00640F6D"/>
    <w:rsid w:val="00641259"/>
    <w:rsid w:val="00641C78"/>
    <w:rsid w:val="00642A7F"/>
    <w:rsid w:val="0064352A"/>
    <w:rsid w:val="00643610"/>
    <w:rsid w:val="00643808"/>
    <w:rsid w:val="00643E57"/>
    <w:rsid w:val="006445BE"/>
    <w:rsid w:val="00644C36"/>
    <w:rsid w:val="006457ED"/>
    <w:rsid w:val="0064640C"/>
    <w:rsid w:val="00646C7F"/>
    <w:rsid w:val="00647DAE"/>
    <w:rsid w:val="006511DD"/>
    <w:rsid w:val="00651A3E"/>
    <w:rsid w:val="00652D8E"/>
    <w:rsid w:val="00652E16"/>
    <w:rsid w:val="00652F60"/>
    <w:rsid w:val="00653E17"/>
    <w:rsid w:val="006543CB"/>
    <w:rsid w:val="00654773"/>
    <w:rsid w:val="00654888"/>
    <w:rsid w:val="00656125"/>
    <w:rsid w:val="00656935"/>
    <w:rsid w:val="006571B1"/>
    <w:rsid w:val="006577F6"/>
    <w:rsid w:val="006605DB"/>
    <w:rsid w:val="00660C9D"/>
    <w:rsid w:val="00660FE5"/>
    <w:rsid w:val="00661389"/>
    <w:rsid w:val="0066274D"/>
    <w:rsid w:val="00662BF4"/>
    <w:rsid w:val="00662DA7"/>
    <w:rsid w:val="006634CB"/>
    <w:rsid w:val="00663713"/>
    <w:rsid w:val="006640A4"/>
    <w:rsid w:val="006640AC"/>
    <w:rsid w:val="006643BF"/>
    <w:rsid w:val="00665B27"/>
    <w:rsid w:val="00666590"/>
    <w:rsid w:val="00667163"/>
    <w:rsid w:val="00670074"/>
    <w:rsid w:val="00672055"/>
    <w:rsid w:val="00672682"/>
    <w:rsid w:val="006729B7"/>
    <w:rsid w:val="006739DA"/>
    <w:rsid w:val="006740C3"/>
    <w:rsid w:val="00674178"/>
    <w:rsid w:val="006753E2"/>
    <w:rsid w:val="006755BF"/>
    <w:rsid w:val="0067613B"/>
    <w:rsid w:val="006763C5"/>
    <w:rsid w:val="00676774"/>
    <w:rsid w:val="00676C0A"/>
    <w:rsid w:val="0067798A"/>
    <w:rsid w:val="00677F29"/>
    <w:rsid w:val="0068047B"/>
    <w:rsid w:val="006827E6"/>
    <w:rsid w:val="00682BB2"/>
    <w:rsid w:val="00682EA2"/>
    <w:rsid w:val="006831B7"/>
    <w:rsid w:val="00683EE1"/>
    <w:rsid w:val="006852B3"/>
    <w:rsid w:val="00686D63"/>
    <w:rsid w:val="0068741F"/>
    <w:rsid w:val="00687B57"/>
    <w:rsid w:val="006908DC"/>
    <w:rsid w:val="00691C09"/>
    <w:rsid w:val="00692410"/>
    <w:rsid w:val="006925A3"/>
    <w:rsid w:val="00692837"/>
    <w:rsid w:val="00692FC9"/>
    <w:rsid w:val="00693CC5"/>
    <w:rsid w:val="00693DD7"/>
    <w:rsid w:val="00694455"/>
    <w:rsid w:val="0069496F"/>
    <w:rsid w:val="00695005"/>
    <w:rsid w:val="006950A6"/>
    <w:rsid w:val="0069611C"/>
    <w:rsid w:val="00696125"/>
    <w:rsid w:val="00697527"/>
    <w:rsid w:val="00697F9A"/>
    <w:rsid w:val="006A1433"/>
    <w:rsid w:val="006A15D1"/>
    <w:rsid w:val="006A1E0D"/>
    <w:rsid w:val="006A210E"/>
    <w:rsid w:val="006A28AA"/>
    <w:rsid w:val="006A3930"/>
    <w:rsid w:val="006A3F48"/>
    <w:rsid w:val="006A4DE6"/>
    <w:rsid w:val="006A51E2"/>
    <w:rsid w:val="006A6210"/>
    <w:rsid w:val="006A6697"/>
    <w:rsid w:val="006A707B"/>
    <w:rsid w:val="006A74E4"/>
    <w:rsid w:val="006B1B7B"/>
    <w:rsid w:val="006B1E9D"/>
    <w:rsid w:val="006B2BBC"/>
    <w:rsid w:val="006B2EEC"/>
    <w:rsid w:val="006B2F4B"/>
    <w:rsid w:val="006B3A97"/>
    <w:rsid w:val="006B44BE"/>
    <w:rsid w:val="006B47F8"/>
    <w:rsid w:val="006B502D"/>
    <w:rsid w:val="006B5658"/>
    <w:rsid w:val="006B5FFC"/>
    <w:rsid w:val="006B66B9"/>
    <w:rsid w:val="006B66BE"/>
    <w:rsid w:val="006B6EE0"/>
    <w:rsid w:val="006B7E05"/>
    <w:rsid w:val="006C0329"/>
    <w:rsid w:val="006C0E98"/>
    <w:rsid w:val="006C0EDA"/>
    <w:rsid w:val="006C154D"/>
    <w:rsid w:val="006C164F"/>
    <w:rsid w:val="006C21CC"/>
    <w:rsid w:val="006C2B8E"/>
    <w:rsid w:val="006C3360"/>
    <w:rsid w:val="006C3CA8"/>
    <w:rsid w:val="006C3DAF"/>
    <w:rsid w:val="006C46AD"/>
    <w:rsid w:val="006C47D8"/>
    <w:rsid w:val="006C4A62"/>
    <w:rsid w:val="006C6B85"/>
    <w:rsid w:val="006C713D"/>
    <w:rsid w:val="006C761D"/>
    <w:rsid w:val="006C7692"/>
    <w:rsid w:val="006C7A31"/>
    <w:rsid w:val="006C7C8C"/>
    <w:rsid w:val="006D11DB"/>
    <w:rsid w:val="006D12BB"/>
    <w:rsid w:val="006D1746"/>
    <w:rsid w:val="006D1B3F"/>
    <w:rsid w:val="006D30A3"/>
    <w:rsid w:val="006D42A2"/>
    <w:rsid w:val="006D51FD"/>
    <w:rsid w:val="006D644B"/>
    <w:rsid w:val="006D6CAE"/>
    <w:rsid w:val="006D718D"/>
    <w:rsid w:val="006D724F"/>
    <w:rsid w:val="006D72BA"/>
    <w:rsid w:val="006D77E0"/>
    <w:rsid w:val="006D7F7B"/>
    <w:rsid w:val="006E0DE7"/>
    <w:rsid w:val="006E1117"/>
    <w:rsid w:val="006E1DCF"/>
    <w:rsid w:val="006E3A8D"/>
    <w:rsid w:val="006E3BBB"/>
    <w:rsid w:val="006E4C22"/>
    <w:rsid w:val="006E51CA"/>
    <w:rsid w:val="006E5895"/>
    <w:rsid w:val="006E5CF2"/>
    <w:rsid w:val="006E715C"/>
    <w:rsid w:val="006E7171"/>
    <w:rsid w:val="006F01E8"/>
    <w:rsid w:val="006F072F"/>
    <w:rsid w:val="006F0AEB"/>
    <w:rsid w:val="006F1565"/>
    <w:rsid w:val="006F164A"/>
    <w:rsid w:val="006F28A8"/>
    <w:rsid w:val="006F2AC4"/>
    <w:rsid w:val="006F2CE2"/>
    <w:rsid w:val="006F3F9F"/>
    <w:rsid w:val="006F4B61"/>
    <w:rsid w:val="006F5492"/>
    <w:rsid w:val="006F561C"/>
    <w:rsid w:val="006F64C7"/>
    <w:rsid w:val="006F67F9"/>
    <w:rsid w:val="006F7666"/>
    <w:rsid w:val="006F7F5B"/>
    <w:rsid w:val="007007CD"/>
    <w:rsid w:val="00702884"/>
    <w:rsid w:val="00703138"/>
    <w:rsid w:val="00704013"/>
    <w:rsid w:val="007058BC"/>
    <w:rsid w:val="00705E7C"/>
    <w:rsid w:val="00706294"/>
    <w:rsid w:val="007079F8"/>
    <w:rsid w:val="00707F29"/>
    <w:rsid w:val="00710360"/>
    <w:rsid w:val="00710456"/>
    <w:rsid w:val="00710535"/>
    <w:rsid w:val="0071067A"/>
    <w:rsid w:val="00710FF2"/>
    <w:rsid w:val="007122E7"/>
    <w:rsid w:val="00712ADC"/>
    <w:rsid w:val="00713129"/>
    <w:rsid w:val="007142FE"/>
    <w:rsid w:val="00714DA1"/>
    <w:rsid w:val="00714DE8"/>
    <w:rsid w:val="00715185"/>
    <w:rsid w:val="007158CC"/>
    <w:rsid w:val="00716D6E"/>
    <w:rsid w:val="007170E8"/>
    <w:rsid w:val="007171A4"/>
    <w:rsid w:val="00717B99"/>
    <w:rsid w:val="00720A19"/>
    <w:rsid w:val="00721C30"/>
    <w:rsid w:val="00722072"/>
    <w:rsid w:val="00723725"/>
    <w:rsid w:val="00724152"/>
    <w:rsid w:val="007249E3"/>
    <w:rsid w:val="00724FF0"/>
    <w:rsid w:val="0072567C"/>
    <w:rsid w:val="007257D3"/>
    <w:rsid w:val="00725AB0"/>
    <w:rsid w:val="00726B04"/>
    <w:rsid w:val="00727B82"/>
    <w:rsid w:val="00731A6F"/>
    <w:rsid w:val="007338F2"/>
    <w:rsid w:val="00733977"/>
    <w:rsid w:val="00733BA2"/>
    <w:rsid w:val="00733BC8"/>
    <w:rsid w:val="00733DAA"/>
    <w:rsid w:val="00734DDB"/>
    <w:rsid w:val="00734FCC"/>
    <w:rsid w:val="00735996"/>
    <w:rsid w:val="007362F5"/>
    <w:rsid w:val="00737245"/>
    <w:rsid w:val="00737A4E"/>
    <w:rsid w:val="00737AC0"/>
    <w:rsid w:val="00737E11"/>
    <w:rsid w:val="0074132C"/>
    <w:rsid w:val="00741785"/>
    <w:rsid w:val="00741AD7"/>
    <w:rsid w:val="00743067"/>
    <w:rsid w:val="00743A82"/>
    <w:rsid w:val="00744317"/>
    <w:rsid w:val="00744E81"/>
    <w:rsid w:val="00745482"/>
    <w:rsid w:val="00746EFC"/>
    <w:rsid w:val="00747126"/>
    <w:rsid w:val="0074728A"/>
    <w:rsid w:val="007472E6"/>
    <w:rsid w:val="00750A44"/>
    <w:rsid w:val="00751049"/>
    <w:rsid w:val="0075164D"/>
    <w:rsid w:val="00752D30"/>
    <w:rsid w:val="00753210"/>
    <w:rsid w:val="00753758"/>
    <w:rsid w:val="007539AF"/>
    <w:rsid w:val="007541C3"/>
    <w:rsid w:val="0075421B"/>
    <w:rsid w:val="00754268"/>
    <w:rsid w:val="007550F5"/>
    <w:rsid w:val="00755D84"/>
    <w:rsid w:val="00757AC7"/>
    <w:rsid w:val="0076188C"/>
    <w:rsid w:val="00761F35"/>
    <w:rsid w:val="00764134"/>
    <w:rsid w:val="00764685"/>
    <w:rsid w:val="0076633D"/>
    <w:rsid w:val="00766CA7"/>
    <w:rsid w:val="00767E02"/>
    <w:rsid w:val="00770677"/>
    <w:rsid w:val="0077157B"/>
    <w:rsid w:val="00771CAA"/>
    <w:rsid w:val="0077220F"/>
    <w:rsid w:val="00775ACF"/>
    <w:rsid w:val="00776010"/>
    <w:rsid w:val="0077674B"/>
    <w:rsid w:val="00776CCC"/>
    <w:rsid w:val="00780162"/>
    <w:rsid w:val="0078086E"/>
    <w:rsid w:val="007817D2"/>
    <w:rsid w:val="00782865"/>
    <w:rsid w:val="007828B3"/>
    <w:rsid w:val="0078388A"/>
    <w:rsid w:val="00785083"/>
    <w:rsid w:val="00785C2D"/>
    <w:rsid w:val="00785C93"/>
    <w:rsid w:val="00786ADC"/>
    <w:rsid w:val="00787B01"/>
    <w:rsid w:val="00787C6B"/>
    <w:rsid w:val="0079020F"/>
    <w:rsid w:val="00791213"/>
    <w:rsid w:val="00791E9F"/>
    <w:rsid w:val="00792546"/>
    <w:rsid w:val="00792BA6"/>
    <w:rsid w:val="00792FE7"/>
    <w:rsid w:val="007939E9"/>
    <w:rsid w:val="00793B30"/>
    <w:rsid w:val="0079471D"/>
    <w:rsid w:val="0079535D"/>
    <w:rsid w:val="007954D0"/>
    <w:rsid w:val="00796B78"/>
    <w:rsid w:val="007A05DD"/>
    <w:rsid w:val="007A0F88"/>
    <w:rsid w:val="007A1364"/>
    <w:rsid w:val="007A168A"/>
    <w:rsid w:val="007A21D3"/>
    <w:rsid w:val="007A24F7"/>
    <w:rsid w:val="007A3042"/>
    <w:rsid w:val="007A33D3"/>
    <w:rsid w:val="007A3B75"/>
    <w:rsid w:val="007A5165"/>
    <w:rsid w:val="007B09C6"/>
    <w:rsid w:val="007B14A0"/>
    <w:rsid w:val="007B1986"/>
    <w:rsid w:val="007B2302"/>
    <w:rsid w:val="007B2770"/>
    <w:rsid w:val="007B2C06"/>
    <w:rsid w:val="007B2D1D"/>
    <w:rsid w:val="007B3785"/>
    <w:rsid w:val="007B3994"/>
    <w:rsid w:val="007B4270"/>
    <w:rsid w:val="007B57FD"/>
    <w:rsid w:val="007B5946"/>
    <w:rsid w:val="007B72E5"/>
    <w:rsid w:val="007B779C"/>
    <w:rsid w:val="007C067D"/>
    <w:rsid w:val="007C0DBD"/>
    <w:rsid w:val="007C0F7A"/>
    <w:rsid w:val="007C1CA7"/>
    <w:rsid w:val="007C24E8"/>
    <w:rsid w:val="007C4D93"/>
    <w:rsid w:val="007C4DAB"/>
    <w:rsid w:val="007C5FFE"/>
    <w:rsid w:val="007C613F"/>
    <w:rsid w:val="007C67EA"/>
    <w:rsid w:val="007D00E7"/>
    <w:rsid w:val="007D09F9"/>
    <w:rsid w:val="007D0D88"/>
    <w:rsid w:val="007D1589"/>
    <w:rsid w:val="007D2EBF"/>
    <w:rsid w:val="007D4B55"/>
    <w:rsid w:val="007D577E"/>
    <w:rsid w:val="007D5DEA"/>
    <w:rsid w:val="007D71DA"/>
    <w:rsid w:val="007D72A6"/>
    <w:rsid w:val="007D769A"/>
    <w:rsid w:val="007E01FF"/>
    <w:rsid w:val="007E0DD3"/>
    <w:rsid w:val="007E14E3"/>
    <w:rsid w:val="007E20F8"/>
    <w:rsid w:val="007E2DA0"/>
    <w:rsid w:val="007E52F2"/>
    <w:rsid w:val="007E6294"/>
    <w:rsid w:val="007E6DF3"/>
    <w:rsid w:val="007E74B9"/>
    <w:rsid w:val="007E7B13"/>
    <w:rsid w:val="007F13D7"/>
    <w:rsid w:val="007F1475"/>
    <w:rsid w:val="007F17E9"/>
    <w:rsid w:val="007F2487"/>
    <w:rsid w:val="007F2DA4"/>
    <w:rsid w:val="007F3DA8"/>
    <w:rsid w:val="007F4031"/>
    <w:rsid w:val="007F4760"/>
    <w:rsid w:val="007F4DA2"/>
    <w:rsid w:val="007F56B7"/>
    <w:rsid w:val="007F5A2C"/>
    <w:rsid w:val="007F605E"/>
    <w:rsid w:val="007F69BD"/>
    <w:rsid w:val="007F6E92"/>
    <w:rsid w:val="007F72E7"/>
    <w:rsid w:val="008018CB"/>
    <w:rsid w:val="00801978"/>
    <w:rsid w:val="00801F0B"/>
    <w:rsid w:val="00802A4C"/>
    <w:rsid w:val="00802CAC"/>
    <w:rsid w:val="0080376D"/>
    <w:rsid w:val="00804329"/>
    <w:rsid w:val="00804BAE"/>
    <w:rsid w:val="00804EC6"/>
    <w:rsid w:val="00805CD6"/>
    <w:rsid w:val="00807234"/>
    <w:rsid w:val="00807568"/>
    <w:rsid w:val="008076B0"/>
    <w:rsid w:val="008103C8"/>
    <w:rsid w:val="0081103F"/>
    <w:rsid w:val="00811B17"/>
    <w:rsid w:val="00814A54"/>
    <w:rsid w:val="00815AD6"/>
    <w:rsid w:val="00815F7C"/>
    <w:rsid w:val="00815FB6"/>
    <w:rsid w:val="00820DD5"/>
    <w:rsid w:val="00821C52"/>
    <w:rsid w:val="00821D9D"/>
    <w:rsid w:val="008222A0"/>
    <w:rsid w:val="008226D7"/>
    <w:rsid w:val="0082280D"/>
    <w:rsid w:val="00822D3C"/>
    <w:rsid w:val="00823775"/>
    <w:rsid w:val="00824024"/>
    <w:rsid w:val="00824416"/>
    <w:rsid w:val="00824909"/>
    <w:rsid w:val="008256FB"/>
    <w:rsid w:val="0082617B"/>
    <w:rsid w:val="00826900"/>
    <w:rsid w:val="00826B96"/>
    <w:rsid w:val="008307E7"/>
    <w:rsid w:val="00830AD3"/>
    <w:rsid w:val="00832A6B"/>
    <w:rsid w:val="008335FA"/>
    <w:rsid w:val="00833A2B"/>
    <w:rsid w:val="008346A9"/>
    <w:rsid w:val="00834888"/>
    <w:rsid w:val="008351B4"/>
    <w:rsid w:val="0083581E"/>
    <w:rsid w:val="008363E9"/>
    <w:rsid w:val="00836FF3"/>
    <w:rsid w:val="008376C6"/>
    <w:rsid w:val="008378B5"/>
    <w:rsid w:val="00837F7E"/>
    <w:rsid w:val="00843AD7"/>
    <w:rsid w:val="00843F62"/>
    <w:rsid w:val="0084402E"/>
    <w:rsid w:val="00844047"/>
    <w:rsid w:val="008444DF"/>
    <w:rsid w:val="00844536"/>
    <w:rsid w:val="0084528B"/>
    <w:rsid w:val="0084627D"/>
    <w:rsid w:val="00846FFF"/>
    <w:rsid w:val="00847A34"/>
    <w:rsid w:val="00847A95"/>
    <w:rsid w:val="00850D34"/>
    <w:rsid w:val="00851C9F"/>
    <w:rsid w:val="00852DA6"/>
    <w:rsid w:val="00852DB5"/>
    <w:rsid w:val="00855CE7"/>
    <w:rsid w:val="00856CAB"/>
    <w:rsid w:val="00857193"/>
    <w:rsid w:val="00857198"/>
    <w:rsid w:val="00860AD6"/>
    <w:rsid w:val="00860B3A"/>
    <w:rsid w:val="00862499"/>
    <w:rsid w:val="0086360E"/>
    <w:rsid w:val="008639D9"/>
    <w:rsid w:val="00865268"/>
    <w:rsid w:val="0086553B"/>
    <w:rsid w:val="00865628"/>
    <w:rsid w:val="00866075"/>
    <w:rsid w:val="008660C1"/>
    <w:rsid w:val="00866BCA"/>
    <w:rsid w:val="00867128"/>
    <w:rsid w:val="00867E3B"/>
    <w:rsid w:val="008719AD"/>
    <w:rsid w:val="00871F65"/>
    <w:rsid w:val="008728E4"/>
    <w:rsid w:val="0087295C"/>
    <w:rsid w:val="00873EA2"/>
    <w:rsid w:val="0087411D"/>
    <w:rsid w:val="00874907"/>
    <w:rsid w:val="008770A6"/>
    <w:rsid w:val="0087728C"/>
    <w:rsid w:val="0088153D"/>
    <w:rsid w:val="00881542"/>
    <w:rsid w:val="008816BE"/>
    <w:rsid w:val="00881A7A"/>
    <w:rsid w:val="00883761"/>
    <w:rsid w:val="00883852"/>
    <w:rsid w:val="00884415"/>
    <w:rsid w:val="008853B0"/>
    <w:rsid w:val="0088636F"/>
    <w:rsid w:val="008873B0"/>
    <w:rsid w:val="0088756D"/>
    <w:rsid w:val="00890184"/>
    <w:rsid w:val="008911C6"/>
    <w:rsid w:val="0089191C"/>
    <w:rsid w:val="008924A5"/>
    <w:rsid w:val="00893D46"/>
    <w:rsid w:val="008940B0"/>
    <w:rsid w:val="00894941"/>
    <w:rsid w:val="00896150"/>
    <w:rsid w:val="00896AFE"/>
    <w:rsid w:val="00896C3F"/>
    <w:rsid w:val="0089785E"/>
    <w:rsid w:val="00897B0E"/>
    <w:rsid w:val="00897BE0"/>
    <w:rsid w:val="008A076C"/>
    <w:rsid w:val="008A1ED8"/>
    <w:rsid w:val="008A241C"/>
    <w:rsid w:val="008A2BEC"/>
    <w:rsid w:val="008A2D3A"/>
    <w:rsid w:val="008A3258"/>
    <w:rsid w:val="008A6354"/>
    <w:rsid w:val="008A79A1"/>
    <w:rsid w:val="008A7D26"/>
    <w:rsid w:val="008A7E5D"/>
    <w:rsid w:val="008B08E7"/>
    <w:rsid w:val="008B2F51"/>
    <w:rsid w:val="008B2F5B"/>
    <w:rsid w:val="008B2FCB"/>
    <w:rsid w:val="008B375E"/>
    <w:rsid w:val="008B37B1"/>
    <w:rsid w:val="008B3AE5"/>
    <w:rsid w:val="008B4E02"/>
    <w:rsid w:val="008B5C19"/>
    <w:rsid w:val="008B5C71"/>
    <w:rsid w:val="008B5D3E"/>
    <w:rsid w:val="008B6127"/>
    <w:rsid w:val="008B6BEF"/>
    <w:rsid w:val="008B7856"/>
    <w:rsid w:val="008B7867"/>
    <w:rsid w:val="008B79E9"/>
    <w:rsid w:val="008C0445"/>
    <w:rsid w:val="008C0E6E"/>
    <w:rsid w:val="008C1455"/>
    <w:rsid w:val="008C21B8"/>
    <w:rsid w:val="008C2447"/>
    <w:rsid w:val="008C38D2"/>
    <w:rsid w:val="008C4F52"/>
    <w:rsid w:val="008C50DE"/>
    <w:rsid w:val="008C5B82"/>
    <w:rsid w:val="008D0C9F"/>
    <w:rsid w:val="008D14AF"/>
    <w:rsid w:val="008D2910"/>
    <w:rsid w:val="008D2A50"/>
    <w:rsid w:val="008D3CC4"/>
    <w:rsid w:val="008D5446"/>
    <w:rsid w:val="008D7512"/>
    <w:rsid w:val="008D7800"/>
    <w:rsid w:val="008D7ECC"/>
    <w:rsid w:val="008E05E4"/>
    <w:rsid w:val="008E0C75"/>
    <w:rsid w:val="008E257D"/>
    <w:rsid w:val="008E3147"/>
    <w:rsid w:val="008E390D"/>
    <w:rsid w:val="008E414B"/>
    <w:rsid w:val="008E4F5E"/>
    <w:rsid w:val="008E505B"/>
    <w:rsid w:val="008E533E"/>
    <w:rsid w:val="008E5956"/>
    <w:rsid w:val="008E5C23"/>
    <w:rsid w:val="008E6D69"/>
    <w:rsid w:val="008E71DD"/>
    <w:rsid w:val="008E7A47"/>
    <w:rsid w:val="008E7E9A"/>
    <w:rsid w:val="008F1C33"/>
    <w:rsid w:val="008F22F6"/>
    <w:rsid w:val="008F27E0"/>
    <w:rsid w:val="008F2EA0"/>
    <w:rsid w:val="008F361A"/>
    <w:rsid w:val="008F3CEF"/>
    <w:rsid w:val="008F3F96"/>
    <w:rsid w:val="008F48D7"/>
    <w:rsid w:val="008F4E19"/>
    <w:rsid w:val="008F547D"/>
    <w:rsid w:val="008F5BDB"/>
    <w:rsid w:val="008F5D2C"/>
    <w:rsid w:val="008F750B"/>
    <w:rsid w:val="008F7D96"/>
    <w:rsid w:val="00903CF0"/>
    <w:rsid w:val="0090529D"/>
    <w:rsid w:val="00906BCF"/>
    <w:rsid w:val="00907A67"/>
    <w:rsid w:val="00911AFF"/>
    <w:rsid w:val="00912690"/>
    <w:rsid w:val="00913695"/>
    <w:rsid w:val="009145EA"/>
    <w:rsid w:val="0091470C"/>
    <w:rsid w:val="00914C65"/>
    <w:rsid w:val="00916EE4"/>
    <w:rsid w:val="00917D0D"/>
    <w:rsid w:val="00921761"/>
    <w:rsid w:val="00921D68"/>
    <w:rsid w:val="00921DB0"/>
    <w:rsid w:val="00922BEB"/>
    <w:rsid w:val="009231D8"/>
    <w:rsid w:val="00924115"/>
    <w:rsid w:val="00924320"/>
    <w:rsid w:val="00924995"/>
    <w:rsid w:val="009249D7"/>
    <w:rsid w:val="00925046"/>
    <w:rsid w:val="00925566"/>
    <w:rsid w:val="00925DCC"/>
    <w:rsid w:val="0092634F"/>
    <w:rsid w:val="00926559"/>
    <w:rsid w:val="00926B81"/>
    <w:rsid w:val="00926E74"/>
    <w:rsid w:val="009279D3"/>
    <w:rsid w:val="00927A7E"/>
    <w:rsid w:val="00930B4C"/>
    <w:rsid w:val="00931A4A"/>
    <w:rsid w:val="00932B6A"/>
    <w:rsid w:val="00933926"/>
    <w:rsid w:val="00933947"/>
    <w:rsid w:val="009344B4"/>
    <w:rsid w:val="009361F8"/>
    <w:rsid w:val="00936297"/>
    <w:rsid w:val="00937069"/>
    <w:rsid w:val="00937799"/>
    <w:rsid w:val="00937B68"/>
    <w:rsid w:val="00940235"/>
    <w:rsid w:val="0094033F"/>
    <w:rsid w:val="00941405"/>
    <w:rsid w:val="009427B5"/>
    <w:rsid w:val="00942CB8"/>
    <w:rsid w:val="00942DC8"/>
    <w:rsid w:val="009432F9"/>
    <w:rsid w:val="00943F7A"/>
    <w:rsid w:val="0094442B"/>
    <w:rsid w:val="00945F19"/>
    <w:rsid w:val="00950BBA"/>
    <w:rsid w:val="009536E2"/>
    <w:rsid w:val="00953D7C"/>
    <w:rsid w:val="009562D7"/>
    <w:rsid w:val="009567AE"/>
    <w:rsid w:val="00956FF2"/>
    <w:rsid w:val="00960695"/>
    <w:rsid w:val="009610DC"/>
    <w:rsid w:val="00961A9E"/>
    <w:rsid w:val="00961EAC"/>
    <w:rsid w:val="00962BF6"/>
    <w:rsid w:val="009634A9"/>
    <w:rsid w:val="00963E6D"/>
    <w:rsid w:val="009647EA"/>
    <w:rsid w:val="0096636D"/>
    <w:rsid w:val="0096711B"/>
    <w:rsid w:val="009671E4"/>
    <w:rsid w:val="009677A3"/>
    <w:rsid w:val="00970863"/>
    <w:rsid w:val="009709ED"/>
    <w:rsid w:val="0097105D"/>
    <w:rsid w:val="0097408C"/>
    <w:rsid w:val="00975AD2"/>
    <w:rsid w:val="00976334"/>
    <w:rsid w:val="009764BE"/>
    <w:rsid w:val="00977B8D"/>
    <w:rsid w:val="009804D0"/>
    <w:rsid w:val="00980775"/>
    <w:rsid w:val="00981633"/>
    <w:rsid w:val="009817CE"/>
    <w:rsid w:val="00982777"/>
    <w:rsid w:val="0098279E"/>
    <w:rsid w:val="009833D7"/>
    <w:rsid w:val="00983789"/>
    <w:rsid w:val="00984DA6"/>
    <w:rsid w:val="00985181"/>
    <w:rsid w:val="00985663"/>
    <w:rsid w:val="00986674"/>
    <w:rsid w:val="00986B94"/>
    <w:rsid w:val="00987E84"/>
    <w:rsid w:val="009905EC"/>
    <w:rsid w:val="00991766"/>
    <w:rsid w:val="009918D1"/>
    <w:rsid w:val="0099298A"/>
    <w:rsid w:val="009929C0"/>
    <w:rsid w:val="00993D43"/>
    <w:rsid w:val="00993E5D"/>
    <w:rsid w:val="00993F7E"/>
    <w:rsid w:val="00994405"/>
    <w:rsid w:val="00994835"/>
    <w:rsid w:val="00995D34"/>
    <w:rsid w:val="00997655"/>
    <w:rsid w:val="00997EDB"/>
    <w:rsid w:val="009A0702"/>
    <w:rsid w:val="009A0CCB"/>
    <w:rsid w:val="009A0D94"/>
    <w:rsid w:val="009A12B9"/>
    <w:rsid w:val="009A19CA"/>
    <w:rsid w:val="009A1CA3"/>
    <w:rsid w:val="009A2D48"/>
    <w:rsid w:val="009A41C0"/>
    <w:rsid w:val="009A517F"/>
    <w:rsid w:val="009A7249"/>
    <w:rsid w:val="009B2678"/>
    <w:rsid w:val="009B3273"/>
    <w:rsid w:val="009B4101"/>
    <w:rsid w:val="009B4218"/>
    <w:rsid w:val="009B455D"/>
    <w:rsid w:val="009B4DCF"/>
    <w:rsid w:val="009B4EE3"/>
    <w:rsid w:val="009B4F51"/>
    <w:rsid w:val="009B51B4"/>
    <w:rsid w:val="009B6518"/>
    <w:rsid w:val="009B69B6"/>
    <w:rsid w:val="009B69EB"/>
    <w:rsid w:val="009B6C4C"/>
    <w:rsid w:val="009B7DCE"/>
    <w:rsid w:val="009C1CBB"/>
    <w:rsid w:val="009C1E72"/>
    <w:rsid w:val="009C206F"/>
    <w:rsid w:val="009C2562"/>
    <w:rsid w:val="009C3953"/>
    <w:rsid w:val="009C40F0"/>
    <w:rsid w:val="009C633A"/>
    <w:rsid w:val="009C6FA9"/>
    <w:rsid w:val="009C7509"/>
    <w:rsid w:val="009C7858"/>
    <w:rsid w:val="009D15E8"/>
    <w:rsid w:val="009D22E3"/>
    <w:rsid w:val="009D249B"/>
    <w:rsid w:val="009D4106"/>
    <w:rsid w:val="009D428E"/>
    <w:rsid w:val="009D4410"/>
    <w:rsid w:val="009D47AE"/>
    <w:rsid w:val="009D642C"/>
    <w:rsid w:val="009E13B7"/>
    <w:rsid w:val="009E1798"/>
    <w:rsid w:val="009E18CF"/>
    <w:rsid w:val="009E237C"/>
    <w:rsid w:val="009E338F"/>
    <w:rsid w:val="009E3897"/>
    <w:rsid w:val="009E3A8E"/>
    <w:rsid w:val="009E3B5A"/>
    <w:rsid w:val="009E3F9F"/>
    <w:rsid w:val="009E56EB"/>
    <w:rsid w:val="009E6DBD"/>
    <w:rsid w:val="009F0798"/>
    <w:rsid w:val="009F19A3"/>
    <w:rsid w:val="009F21FA"/>
    <w:rsid w:val="009F33EB"/>
    <w:rsid w:val="009F445D"/>
    <w:rsid w:val="009F45C5"/>
    <w:rsid w:val="009F5331"/>
    <w:rsid w:val="009F54B4"/>
    <w:rsid w:val="009F57B9"/>
    <w:rsid w:val="009F5D1A"/>
    <w:rsid w:val="009F60F0"/>
    <w:rsid w:val="009F635C"/>
    <w:rsid w:val="009F6A99"/>
    <w:rsid w:val="009F6C64"/>
    <w:rsid w:val="009F6E51"/>
    <w:rsid w:val="00A00503"/>
    <w:rsid w:val="00A016AC"/>
    <w:rsid w:val="00A03202"/>
    <w:rsid w:val="00A035FB"/>
    <w:rsid w:val="00A036AD"/>
    <w:rsid w:val="00A0391C"/>
    <w:rsid w:val="00A03923"/>
    <w:rsid w:val="00A04262"/>
    <w:rsid w:val="00A057C2"/>
    <w:rsid w:val="00A05DBE"/>
    <w:rsid w:val="00A05EE4"/>
    <w:rsid w:val="00A068F7"/>
    <w:rsid w:val="00A06D6F"/>
    <w:rsid w:val="00A07306"/>
    <w:rsid w:val="00A102BE"/>
    <w:rsid w:val="00A11F79"/>
    <w:rsid w:val="00A1235D"/>
    <w:rsid w:val="00A138FC"/>
    <w:rsid w:val="00A13D4F"/>
    <w:rsid w:val="00A1429E"/>
    <w:rsid w:val="00A145EA"/>
    <w:rsid w:val="00A1512A"/>
    <w:rsid w:val="00A15804"/>
    <w:rsid w:val="00A160EE"/>
    <w:rsid w:val="00A179B8"/>
    <w:rsid w:val="00A20952"/>
    <w:rsid w:val="00A21B78"/>
    <w:rsid w:val="00A2204D"/>
    <w:rsid w:val="00A230DB"/>
    <w:rsid w:val="00A232F3"/>
    <w:rsid w:val="00A2423C"/>
    <w:rsid w:val="00A24BD9"/>
    <w:rsid w:val="00A24EE2"/>
    <w:rsid w:val="00A259F1"/>
    <w:rsid w:val="00A264E9"/>
    <w:rsid w:val="00A27B09"/>
    <w:rsid w:val="00A3189C"/>
    <w:rsid w:val="00A322B7"/>
    <w:rsid w:val="00A32586"/>
    <w:rsid w:val="00A33CCF"/>
    <w:rsid w:val="00A37E4A"/>
    <w:rsid w:val="00A424AA"/>
    <w:rsid w:val="00A436B0"/>
    <w:rsid w:val="00A439F3"/>
    <w:rsid w:val="00A43A33"/>
    <w:rsid w:val="00A44331"/>
    <w:rsid w:val="00A45270"/>
    <w:rsid w:val="00A457F4"/>
    <w:rsid w:val="00A45AE1"/>
    <w:rsid w:val="00A4658D"/>
    <w:rsid w:val="00A46BC6"/>
    <w:rsid w:val="00A50F9E"/>
    <w:rsid w:val="00A5182B"/>
    <w:rsid w:val="00A51D43"/>
    <w:rsid w:val="00A51F25"/>
    <w:rsid w:val="00A52302"/>
    <w:rsid w:val="00A532E7"/>
    <w:rsid w:val="00A53DE8"/>
    <w:rsid w:val="00A53DEB"/>
    <w:rsid w:val="00A54038"/>
    <w:rsid w:val="00A54F7B"/>
    <w:rsid w:val="00A550D2"/>
    <w:rsid w:val="00A57F87"/>
    <w:rsid w:val="00A61C66"/>
    <w:rsid w:val="00A621E4"/>
    <w:rsid w:val="00A622BE"/>
    <w:rsid w:val="00A62D89"/>
    <w:rsid w:val="00A62EE6"/>
    <w:rsid w:val="00A63498"/>
    <w:rsid w:val="00A63B74"/>
    <w:rsid w:val="00A64D88"/>
    <w:rsid w:val="00A64F1F"/>
    <w:rsid w:val="00A653FB"/>
    <w:rsid w:val="00A6677B"/>
    <w:rsid w:val="00A668DB"/>
    <w:rsid w:val="00A66914"/>
    <w:rsid w:val="00A67FAC"/>
    <w:rsid w:val="00A71158"/>
    <w:rsid w:val="00A711C1"/>
    <w:rsid w:val="00A720A8"/>
    <w:rsid w:val="00A735C8"/>
    <w:rsid w:val="00A73BFF"/>
    <w:rsid w:val="00A740CF"/>
    <w:rsid w:val="00A74C81"/>
    <w:rsid w:val="00A74E57"/>
    <w:rsid w:val="00A75196"/>
    <w:rsid w:val="00A758B8"/>
    <w:rsid w:val="00A76873"/>
    <w:rsid w:val="00A76A92"/>
    <w:rsid w:val="00A77009"/>
    <w:rsid w:val="00A7739B"/>
    <w:rsid w:val="00A775A1"/>
    <w:rsid w:val="00A81FD1"/>
    <w:rsid w:val="00A828E3"/>
    <w:rsid w:val="00A83370"/>
    <w:rsid w:val="00A83C9E"/>
    <w:rsid w:val="00A83FDB"/>
    <w:rsid w:val="00A84043"/>
    <w:rsid w:val="00A8441E"/>
    <w:rsid w:val="00A84B35"/>
    <w:rsid w:val="00A85FCC"/>
    <w:rsid w:val="00A864FE"/>
    <w:rsid w:val="00A8682E"/>
    <w:rsid w:val="00A86A96"/>
    <w:rsid w:val="00A86B59"/>
    <w:rsid w:val="00A86C71"/>
    <w:rsid w:val="00A86EB7"/>
    <w:rsid w:val="00A874E8"/>
    <w:rsid w:val="00A92185"/>
    <w:rsid w:val="00A92295"/>
    <w:rsid w:val="00A93209"/>
    <w:rsid w:val="00A933AE"/>
    <w:rsid w:val="00A9367D"/>
    <w:rsid w:val="00A9445F"/>
    <w:rsid w:val="00A945A8"/>
    <w:rsid w:val="00A94B80"/>
    <w:rsid w:val="00A94C7B"/>
    <w:rsid w:val="00A94FD0"/>
    <w:rsid w:val="00A95E1A"/>
    <w:rsid w:val="00A95FA6"/>
    <w:rsid w:val="00A9642E"/>
    <w:rsid w:val="00A96FCC"/>
    <w:rsid w:val="00A9761B"/>
    <w:rsid w:val="00A97DB1"/>
    <w:rsid w:val="00AA0210"/>
    <w:rsid w:val="00AA112B"/>
    <w:rsid w:val="00AA1858"/>
    <w:rsid w:val="00AA2F68"/>
    <w:rsid w:val="00AA3B2C"/>
    <w:rsid w:val="00AA3EE8"/>
    <w:rsid w:val="00AA4BC6"/>
    <w:rsid w:val="00AA58A7"/>
    <w:rsid w:val="00AA5909"/>
    <w:rsid w:val="00AA6D74"/>
    <w:rsid w:val="00AA762C"/>
    <w:rsid w:val="00AB23D9"/>
    <w:rsid w:val="00AB26E7"/>
    <w:rsid w:val="00AB4019"/>
    <w:rsid w:val="00AB4941"/>
    <w:rsid w:val="00AB4B33"/>
    <w:rsid w:val="00AB51A7"/>
    <w:rsid w:val="00AB539A"/>
    <w:rsid w:val="00AB59AA"/>
    <w:rsid w:val="00AB5D9C"/>
    <w:rsid w:val="00AB78E5"/>
    <w:rsid w:val="00AC1603"/>
    <w:rsid w:val="00AC1C9C"/>
    <w:rsid w:val="00AC2C68"/>
    <w:rsid w:val="00AC37D0"/>
    <w:rsid w:val="00AC4512"/>
    <w:rsid w:val="00AC5349"/>
    <w:rsid w:val="00AC54EC"/>
    <w:rsid w:val="00AC5547"/>
    <w:rsid w:val="00AC585D"/>
    <w:rsid w:val="00AC61A7"/>
    <w:rsid w:val="00AC65AE"/>
    <w:rsid w:val="00AC6609"/>
    <w:rsid w:val="00AC6616"/>
    <w:rsid w:val="00AC6966"/>
    <w:rsid w:val="00AC6DC1"/>
    <w:rsid w:val="00AC7734"/>
    <w:rsid w:val="00AC7948"/>
    <w:rsid w:val="00AD200B"/>
    <w:rsid w:val="00AD314E"/>
    <w:rsid w:val="00AD3AE3"/>
    <w:rsid w:val="00AD57BA"/>
    <w:rsid w:val="00AD6059"/>
    <w:rsid w:val="00AD684A"/>
    <w:rsid w:val="00AE0346"/>
    <w:rsid w:val="00AE0AD9"/>
    <w:rsid w:val="00AE1588"/>
    <w:rsid w:val="00AE1E4E"/>
    <w:rsid w:val="00AE33FC"/>
    <w:rsid w:val="00AE4664"/>
    <w:rsid w:val="00AF08AA"/>
    <w:rsid w:val="00AF184D"/>
    <w:rsid w:val="00AF24CF"/>
    <w:rsid w:val="00AF2EBE"/>
    <w:rsid w:val="00AF3233"/>
    <w:rsid w:val="00AF333F"/>
    <w:rsid w:val="00AF639B"/>
    <w:rsid w:val="00AF6D87"/>
    <w:rsid w:val="00AF790F"/>
    <w:rsid w:val="00B0027E"/>
    <w:rsid w:val="00B005A4"/>
    <w:rsid w:val="00B00D91"/>
    <w:rsid w:val="00B0133F"/>
    <w:rsid w:val="00B013F9"/>
    <w:rsid w:val="00B01A24"/>
    <w:rsid w:val="00B01ADC"/>
    <w:rsid w:val="00B0268E"/>
    <w:rsid w:val="00B03AEB"/>
    <w:rsid w:val="00B042DF"/>
    <w:rsid w:val="00B04C90"/>
    <w:rsid w:val="00B0544E"/>
    <w:rsid w:val="00B05EC9"/>
    <w:rsid w:val="00B064D0"/>
    <w:rsid w:val="00B10C33"/>
    <w:rsid w:val="00B10D56"/>
    <w:rsid w:val="00B11E53"/>
    <w:rsid w:val="00B123EB"/>
    <w:rsid w:val="00B13B80"/>
    <w:rsid w:val="00B14369"/>
    <w:rsid w:val="00B14393"/>
    <w:rsid w:val="00B14E98"/>
    <w:rsid w:val="00B1522A"/>
    <w:rsid w:val="00B15CDF"/>
    <w:rsid w:val="00B17E66"/>
    <w:rsid w:val="00B17FF5"/>
    <w:rsid w:val="00B20179"/>
    <w:rsid w:val="00B203B7"/>
    <w:rsid w:val="00B20EC6"/>
    <w:rsid w:val="00B231E4"/>
    <w:rsid w:val="00B2427B"/>
    <w:rsid w:val="00B247CA"/>
    <w:rsid w:val="00B25095"/>
    <w:rsid w:val="00B2521E"/>
    <w:rsid w:val="00B25ABD"/>
    <w:rsid w:val="00B271D7"/>
    <w:rsid w:val="00B27450"/>
    <w:rsid w:val="00B30988"/>
    <w:rsid w:val="00B30F49"/>
    <w:rsid w:val="00B30FDC"/>
    <w:rsid w:val="00B31C88"/>
    <w:rsid w:val="00B333B5"/>
    <w:rsid w:val="00B33F11"/>
    <w:rsid w:val="00B3477B"/>
    <w:rsid w:val="00B34B1E"/>
    <w:rsid w:val="00B352FB"/>
    <w:rsid w:val="00B36239"/>
    <w:rsid w:val="00B369BC"/>
    <w:rsid w:val="00B36F36"/>
    <w:rsid w:val="00B3715D"/>
    <w:rsid w:val="00B37803"/>
    <w:rsid w:val="00B40173"/>
    <w:rsid w:val="00B41056"/>
    <w:rsid w:val="00B41781"/>
    <w:rsid w:val="00B4187A"/>
    <w:rsid w:val="00B4303D"/>
    <w:rsid w:val="00B434DB"/>
    <w:rsid w:val="00B43D3F"/>
    <w:rsid w:val="00B44AFE"/>
    <w:rsid w:val="00B45403"/>
    <w:rsid w:val="00B46192"/>
    <w:rsid w:val="00B46663"/>
    <w:rsid w:val="00B467F7"/>
    <w:rsid w:val="00B46A9F"/>
    <w:rsid w:val="00B46DA6"/>
    <w:rsid w:val="00B4720D"/>
    <w:rsid w:val="00B47FFE"/>
    <w:rsid w:val="00B50A36"/>
    <w:rsid w:val="00B50B21"/>
    <w:rsid w:val="00B50D53"/>
    <w:rsid w:val="00B50D7B"/>
    <w:rsid w:val="00B51AC1"/>
    <w:rsid w:val="00B52412"/>
    <w:rsid w:val="00B52900"/>
    <w:rsid w:val="00B53DC2"/>
    <w:rsid w:val="00B543A1"/>
    <w:rsid w:val="00B5601C"/>
    <w:rsid w:val="00B56922"/>
    <w:rsid w:val="00B572E8"/>
    <w:rsid w:val="00B60227"/>
    <w:rsid w:val="00B61806"/>
    <w:rsid w:val="00B61A34"/>
    <w:rsid w:val="00B61A68"/>
    <w:rsid w:val="00B61B0A"/>
    <w:rsid w:val="00B61B8F"/>
    <w:rsid w:val="00B61F99"/>
    <w:rsid w:val="00B6210A"/>
    <w:rsid w:val="00B62870"/>
    <w:rsid w:val="00B62BAE"/>
    <w:rsid w:val="00B63EC8"/>
    <w:rsid w:val="00B6535B"/>
    <w:rsid w:val="00B65549"/>
    <w:rsid w:val="00B65C37"/>
    <w:rsid w:val="00B66206"/>
    <w:rsid w:val="00B66334"/>
    <w:rsid w:val="00B7146D"/>
    <w:rsid w:val="00B7276B"/>
    <w:rsid w:val="00B72932"/>
    <w:rsid w:val="00B73A78"/>
    <w:rsid w:val="00B73D43"/>
    <w:rsid w:val="00B752D6"/>
    <w:rsid w:val="00B7676E"/>
    <w:rsid w:val="00B7778B"/>
    <w:rsid w:val="00B801AB"/>
    <w:rsid w:val="00B806DD"/>
    <w:rsid w:val="00B8163D"/>
    <w:rsid w:val="00B82498"/>
    <w:rsid w:val="00B82A70"/>
    <w:rsid w:val="00B8472B"/>
    <w:rsid w:val="00B84D1D"/>
    <w:rsid w:val="00B853FA"/>
    <w:rsid w:val="00B8616E"/>
    <w:rsid w:val="00B86B1E"/>
    <w:rsid w:val="00B87D82"/>
    <w:rsid w:val="00B90470"/>
    <w:rsid w:val="00B90A92"/>
    <w:rsid w:val="00B931F3"/>
    <w:rsid w:val="00B9367F"/>
    <w:rsid w:val="00B95BD9"/>
    <w:rsid w:val="00B96000"/>
    <w:rsid w:val="00B96033"/>
    <w:rsid w:val="00B968B1"/>
    <w:rsid w:val="00B9697B"/>
    <w:rsid w:val="00B96EEE"/>
    <w:rsid w:val="00B975EE"/>
    <w:rsid w:val="00BA1BC8"/>
    <w:rsid w:val="00BA24F0"/>
    <w:rsid w:val="00BA2D91"/>
    <w:rsid w:val="00BA3AE3"/>
    <w:rsid w:val="00BA3CE2"/>
    <w:rsid w:val="00BA3F6D"/>
    <w:rsid w:val="00BA4002"/>
    <w:rsid w:val="00BA4E0A"/>
    <w:rsid w:val="00BA753D"/>
    <w:rsid w:val="00BA793B"/>
    <w:rsid w:val="00BB08CB"/>
    <w:rsid w:val="00BB1060"/>
    <w:rsid w:val="00BB15C2"/>
    <w:rsid w:val="00BB1734"/>
    <w:rsid w:val="00BB3C87"/>
    <w:rsid w:val="00BB48BC"/>
    <w:rsid w:val="00BB4D8C"/>
    <w:rsid w:val="00BB5276"/>
    <w:rsid w:val="00BB70B6"/>
    <w:rsid w:val="00BB775D"/>
    <w:rsid w:val="00BB7C9A"/>
    <w:rsid w:val="00BC0D7A"/>
    <w:rsid w:val="00BC116F"/>
    <w:rsid w:val="00BC246D"/>
    <w:rsid w:val="00BC28AE"/>
    <w:rsid w:val="00BC2DA1"/>
    <w:rsid w:val="00BC2DE3"/>
    <w:rsid w:val="00BC2FD0"/>
    <w:rsid w:val="00BC4577"/>
    <w:rsid w:val="00BC4807"/>
    <w:rsid w:val="00BC5672"/>
    <w:rsid w:val="00BC6555"/>
    <w:rsid w:val="00BC689A"/>
    <w:rsid w:val="00BC74FC"/>
    <w:rsid w:val="00BC7840"/>
    <w:rsid w:val="00BD0931"/>
    <w:rsid w:val="00BD0EDA"/>
    <w:rsid w:val="00BD1A6D"/>
    <w:rsid w:val="00BD1C8B"/>
    <w:rsid w:val="00BD1CF0"/>
    <w:rsid w:val="00BD1FB9"/>
    <w:rsid w:val="00BD26EF"/>
    <w:rsid w:val="00BD2D02"/>
    <w:rsid w:val="00BD30BB"/>
    <w:rsid w:val="00BD3857"/>
    <w:rsid w:val="00BD4670"/>
    <w:rsid w:val="00BD46B3"/>
    <w:rsid w:val="00BD6133"/>
    <w:rsid w:val="00BD7078"/>
    <w:rsid w:val="00BD7D55"/>
    <w:rsid w:val="00BE09F9"/>
    <w:rsid w:val="00BE0C05"/>
    <w:rsid w:val="00BE105C"/>
    <w:rsid w:val="00BE1840"/>
    <w:rsid w:val="00BE27DC"/>
    <w:rsid w:val="00BE3C5E"/>
    <w:rsid w:val="00BE4ED9"/>
    <w:rsid w:val="00BE4FA9"/>
    <w:rsid w:val="00BE5C3B"/>
    <w:rsid w:val="00BE65CC"/>
    <w:rsid w:val="00BE66A1"/>
    <w:rsid w:val="00BE6FB6"/>
    <w:rsid w:val="00BF38FA"/>
    <w:rsid w:val="00BF3AC0"/>
    <w:rsid w:val="00BF4B52"/>
    <w:rsid w:val="00BF6044"/>
    <w:rsid w:val="00BF6EAA"/>
    <w:rsid w:val="00BF75D6"/>
    <w:rsid w:val="00BF7AE9"/>
    <w:rsid w:val="00C010BE"/>
    <w:rsid w:val="00C0153F"/>
    <w:rsid w:val="00C024D7"/>
    <w:rsid w:val="00C05A9D"/>
    <w:rsid w:val="00C0744A"/>
    <w:rsid w:val="00C0757B"/>
    <w:rsid w:val="00C07C3E"/>
    <w:rsid w:val="00C1003B"/>
    <w:rsid w:val="00C10154"/>
    <w:rsid w:val="00C102C7"/>
    <w:rsid w:val="00C10BD0"/>
    <w:rsid w:val="00C10E58"/>
    <w:rsid w:val="00C1126C"/>
    <w:rsid w:val="00C12BA0"/>
    <w:rsid w:val="00C140FC"/>
    <w:rsid w:val="00C14FAC"/>
    <w:rsid w:val="00C15080"/>
    <w:rsid w:val="00C156E6"/>
    <w:rsid w:val="00C159FD"/>
    <w:rsid w:val="00C162C4"/>
    <w:rsid w:val="00C1674B"/>
    <w:rsid w:val="00C17BD1"/>
    <w:rsid w:val="00C20018"/>
    <w:rsid w:val="00C20DA0"/>
    <w:rsid w:val="00C231D1"/>
    <w:rsid w:val="00C23925"/>
    <w:rsid w:val="00C23C46"/>
    <w:rsid w:val="00C23E88"/>
    <w:rsid w:val="00C24951"/>
    <w:rsid w:val="00C25E18"/>
    <w:rsid w:val="00C269DC"/>
    <w:rsid w:val="00C3007C"/>
    <w:rsid w:val="00C30D63"/>
    <w:rsid w:val="00C31BFF"/>
    <w:rsid w:val="00C329C4"/>
    <w:rsid w:val="00C3364F"/>
    <w:rsid w:val="00C33B1A"/>
    <w:rsid w:val="00C33C31"/>
    <w:rsid w:val="00C34A1E"/>
    <w:rsid w:val="00C34EE9"/>
    <w:rsid w:val="00C351EB"/>
    <w:rsid w:val="00C354C0"/>
    <w:rsid w:val="00C35FBE"/>
    <w:rsid w:val="00C37791"/>
    <w:rsid w:val="00C37BDB"/>
    <w:rsid w:val="00C408A9"/>
    <w:rsid w:val="00C40D5F"/>
    <w:rsid w:val="00C4163D"/>
    <w:rsid w:val="00C41B52"/>
    <w:rsid w:val="00C41B86"/>
    <w:rsid w:val="00C41DD4"/>
    <w:rsid w:val="00C429B4"/>
    <w:rsid w:val="00C42D9F"/>
    <w:rsid w:val="00C44BDA"/>
    <w:rsid w:val="00C457A4"/>
    <w:rsid w:val="00C45800"/>
    <w:rsid w:val="00C45C2F"/>
    <w:rsid w:val="00C45EAA"/>
    <w:rsid w:val="00C46B9B"/>
    <w:rsid w:val="00C46F3B"/>
    <w:rsid w:val="00C479AC"/>
    <w:rsid w:val="00C47BCF"/>
    <w:rsid w:val="00C5127B"/>
    <w:rsid w:val="00C5163C"/>
    <w:rsid w:val="00C52775"/>
    <w:rsid w:val="00C527D2"/>
    <w:rsid w:val="00C53317"/>
    <w:rsid w:val="00C542EF"/>
    <w:rsid w:val="00C54826"/>
    <w:rsid w:val="00C54CDD"/>
    <w:rsid w:val="00C56754"/>
    <w:rsid w:val="00C56AA0"/>
    <w:rsid w:val="00C56F83"/>
    <w:rsid w:val="00C60773"/>
    <w:rsid w:val="00C60B6A"/>
    <w:rsid w:val="00C6220D"/>
    <w:rsid w:val="00C62F64"/>
    <w:rsid w:val="00C633FF"/>
    <w:rsid w:val="00C639FB"/>
    <w:rsid w:val="00C64A33"/>
    <w:rsid w:val="00C64F1E"/>
    <w:rsid w:val="00C64F44"/>
    <w:rsid w:val="00C652E6"/>
    <w:rsid w:val="00C6564D"/>
    <w:rsid w:val="00C65688"/>
    <w:rsid w:val="00C65702"/>
    <w:rsid w:val="00C66CEC"/>
    <w:rsid w:val="00C67F3C"/>
    <w:rsid w:val="00C707C8"/>
    <w:rsid w:val="00C718D3"/>
    <w:rsid w:val="00C71AEA"/>
    <w:rsid w:val="00C72A0F"/>
    <w:rsid w:val="00C7301B"/>
    <w:rsid w:val="00C7362C"/>
    <w:rsid w:val="00C742C8"/>
    <w:rsid w:val="00C75F7D"/>
    <w:rsid w:val="00C76962"/>
    <w:rsid w:val="00C76A15"/>
    <w:rsid w:val="00C76A98"/>
    <w:rsid w:val="00C76B19"/>
    <w:rsid w:val="00C76D0D"/>
    <w:rsid w:val="00C8149E"/>
    <w:rsid w:val="00C814AB"/>
    <w:rsid w:val="00C817A3"/>
    <w:rsid w:val="00C832BB"/>
    <w:rsid w:val="00C83CD1"/>
    <w:rsid w:val="00C8535D"/>
    <w:rsid w:val="00C85F8B"/>
    <w:rsid w:val="00C8604A"/>
    <w:rsid w:val="00C861A2"/>
    <w:rsid w:val="00C86927"/>
    <w:rsid w:val="00C874C1"/>
    <w:rsid w:val="00C878A3"/>
    <w:rsid w:val="00C87C3B"/>
    <w:rsid w:val="00C87E10"/>
    <w:rsid w:val="00C90021"/>
    <w:rsid w:val="00C91E6A"/>
    <w:rsid w:val="00C91F80"/>
    <w:rsid w:val="00C9418D"/>
    <w:rsid w:val="00C94F19"/>
    <w:rsid w:val="00C95FB6"/>
    <w:rsid w:val="00C969A6"/>
    <w:rsid w:val="00C97016"/>
    <w:rsid w:val="00C97603"/>
    <w:rsid w:val="00C97A68"/>
    <w:rsid w:val="00C97B06"/>
    <w:rsid w:val="00C97DAE"/>
    <w:rsid w:val="00CA056A"/>
    <w:rsid w:val="00CA0C33"/>
    <w:rsid w:val="00CA1EDF"/>
    <w:rsid w:val="00CA2F36"/>
    <w:rsid w:val="00CA358D"/>
    <w:rsid w:val="00CA3C27"/>
    <w:rsid w:val="00CA4C09"/>
    <w:rsid w:val="00CA4F64"/>
    <w:rsid w:val="00CA5243"/>
    <w:rsid w:val="00CA7F89"/>
    <w:rsid w:val="00CB007D"/>
    <w:rsid w:val="00CB0A89"/>
    <w:rsid w:val="00CB12F8"/>
    <w:rsid w:val="00CB22E3"/>
    <w:rsid w:val="00CB2B2C"/>
    <w:rsid w:val="00CB49DA"/>
    <w:rsid w:val="00CB514D"/>
    <w:rsid w:val="00CB5773"/>
    <w:rsid w:val="00CB5CE3"/>
    <w:rsid w:val="00CB751A"/>
    <w:rsid w:val="00CB7966"/>
    <w:rsid w:val="00CC026F"/>
    <w:rsid w:val="00CC0444"/>
    <w:rsid w:val="00CC220C"/>
    <w:rsid w:val="00CC2866"/>
    <w:rsid w:val="00CC2E54"/>
    <w:rsid w:val="00CC2F6C"/>
    <w:rsid w:val="00CC3EA5"/>
    <w:rsid w:val="00CC47AF"/>
    <w:rsid w:val="00CC4E1F"/>
    <w:rsid w:val="00CC4E29"/>
    <w:rsid w:val="00CC5685"/>
    <w:rsid w:val="00CC581B"/>
    <w:rsid w:val="00CC5B27"/>
    <w:rsid w:val="00CC6A60"/>
    <w:rsid w:val="00CD04E0"/>
    <w:rsid w:val="00CD124A"/>
    <w:rsid w:val="00CD1878"/>
    <w:rsid w:val="00CD1AF1"/>
    <w:rsid w:val="00CD2056"/>
    <w:rsid w:val="00CD38D7"/>
    <w:rsid w:val="00CD3A55"/>
    <w:rsid w:val="00CD494C"/>
    <w:rsid w:val="00CD4AD8"/>
    <w:rsid w:val="00CD4C11"/>
    <w:rsid w:val="00CD4D6E"/>
    <w:rsid w:val="00CD4DB6"/>
    <w:rsid w:val="00CD64FC"/>
    <w:rsid w:val="00CE0C9A"/>
    <w:rsid w:val="00CE109B"/>
    <w:rsid w:val="00CE19E7"/>
    <w:rsid w:val="00CE1CD1"/>
    <w:rsid w:val="00CE31DB"/>
    <w:rsid w:val="00CE33F3"/>
    <w:rsid w:val="00CE42AB"/>
    <w:rsid w:val="00CE52E2"/>
    <w:rsid w:val="00CE5980"/>
    <w:rsid w:val="00CE5E4C"/>
    <w:rsid w:val="00CE66E8"/>
    <w:rsid w:val="00CE79AD"/>
    <w:rsid w:val="00CF0A09"/>
    <w:rsid w:val="00CF0BFD"/>
    <w:rsid w:val="00CF2D21"/>
    <w:rsid w:val="00CF3BFE"/>
    <w:rsid w:val="00CF4B9D"/>
    <w:rsid w:val="00CF4F9E"/>
    <w:rsid w:val="00CF502C"/>
    <w:rsid w:val="00CF517E"/>
    <w:rsid w:val="00CF5D45"/>
    <w:rsid w:val="00CF640B"/>
    <w:rsid w:val="00CF6714"/>
    <w:rsid w:val="00CF6E75"/>
    <w:rsid w:val="00D014D0"/>
    <w:rsid w:val="00D02ED7"/>
    <w:rsid w:val="00D0321F"/>
    <w:rsid w:val="00D05B85"/>
    <w:rsid w:val="00D05BAD"/>
    <w:rsid w:val="00D0680F"/>
    <w:rsid w:val="00D06DB7"/>
    <w:rsid w:val="00D06E0F"/>
    <w:rsid w:val="00D06F18"/>
    <w:rsid w:val="00D073C4"/>
    <w:rsid w:val="00D10619"/>
    <w:rsid w:val="00D12F8C"/>
    <w:rsid w:val="00D139C8"/>
    <w:rsid w:val="00D13A89"/>
    <w:rsid w:val="00D13B5F"/>
    <w:rsid w:val="00D154E4"/>
    <w:rsid w:val="00D1711F"/>
    <w:rsid w:val="00D2047C"/>
    <w:rsid w:val="00D207C9"/>
    <w:rsid w:val="00D20FF9"/>
    <w:rsid w:val="00D21892"/>
    <w:rsid w:val="00D22088"/>
    <w:rsid w:val="00D2210E"/>
    <w:rsid w:val="00D2334D"/>
    <w:rsid w:val="00D233C4"/>
    <w:rsid w:val="00D235A4"/>
    <w:rsid w:val="00D23CCE"/>
    <w:rsid w:val="00D2536F"/>
    <w:rsid w:val="00D25420"/>
    <w:rsid w:val="00D2608A"/>
    <w:rsid w:val="00D263D7"/>
    <w:rsid w:val="00D27AA2"/>
    <w:rsid w:val="00D27C38"/>
    <w:rsid w:val="00D300C7"/>
    <w:rsid w:val="00D3087E"/>
    <w:rsid w:val="00D30968"/>
    <w:rsid w:val="00D30CC6"/>
    <w:rsid w:val="00D312D1"/>
    <w:rsid w:val="00D32FD2"/>
    <w:rsid w:val="00D330B4"/>
    <w:rsid w:val="00D34A4E"/>
    <w:rsid w:val="00D357F6"/>
    <w:rsid w:val="00D358E6"/>
    <w:rsid w:val="00D362CF"/>
    <w:rsid w:val="00D36482"/>
    <w:rsid w:val="00D36DCE"/>
    <w:rsid w:val="00D373AF"/>
    <w:rsid w:val="00D37C99"/>
    <w:rsid w:val="00D41228"/>
    <w:rsid w:val="00D42397"/>
    <w:rsid w:val="00D42836"/>
    <w:rsid w:val="00D42C42"/>
    <w:rsid w:val="00D43285"/>
    <w:rsid w:val="00D44489"/>
    <w:rsid w:val="00D46635"/>
    <w:rsid w:val="00D469DB"/>
    <w:rsid w:val="00D46ADC"/>
    <w:rsid w:val="00D47A9D"/>
    <w:rsid w:val="00D50614"/>
    <w:rsid w:val="00D50F6F"/>
    <w:rsid w:val="00D51A74"/>
    <w:rsid w:val="00D52038"/>
    <w:rsid w:val="00D52326"/>
    <w:rsid w:val="00D52877"/>
    <w:rsid w:val="00D528CE"/>
    <w:rsid w:val="00D52FF4"/>
    <w:rsid w:val="00D54D51"/>
    <w:rsid w:val="00D55D1C"/>
    <w:rsid w:val="00D566AB"/>
    <w:rsid w:val="00D5673F"/>
    <w:rsid w:val="00D569DC"/>
    <w:rsid w:val="00D60223"/>
    <w:rsid w:val="00D609E7"/>
    <w:rsid w:val="00D61203"/>
    <w:rsid w:val="00D61635"/>
    <w:rsid w:val="00D61D17"/>
    <w:rsid w:val="00D6235E"/>
    <w:rsid w:val="00D6292B"/>
    <w:rsid w:val="00D62DC7"/>
    <w:rsid w:val="00D62EE1"/>
    <w:rsid w:val="00D64D9A"/>
    <w:rsid w:val="00D64E96"/>
    <w:rsid w:val="00D650BF"/>
    <w:rsid w:val="00D6597E"/>
    <w:rsid w:val="00D65BBD"/>
    <w:rsid w:val="00D65D26"/>
    <w:rsid w:val="00D673E3"/>
    <w:rsid w:val="00D70500"/>
    <w:rsid w:val="00D715B8"/>
    <w:rsid w:val="00D7312E"/>
    <w:rsid w:val="00D73177"/>
    <w:rsid w:val="00D757EE"/>
    <w:rsid w:val="00D76C33"/>
    <w:rsid w:val="00D806C0"/>
    <w:rsid w:val="00D80F26"/>
    <w:rsid w:val="00D8256A"/>
    <w:rsid w:val="00D82ABE"/>
    <w:rsid w:val="00D82F3B"/>
    <w:rsid w:val="00D83A19"/>
    <w:rsid w:val="00D83B3B"/>
    <w:rsid w:val="00D8498B"/>
    <w:rsid w:val="00D8646A"/>
    <w:rsid w:val="00D864C8"/>
    <w:rsid w:val="00D86861"/>
    <w:rsid w:val="00D90116"/>
    <w:rsid w:val="00D909DE"/>
    <w:rsid w:val="00D90E7B"/>
    <w:rsid w:val="00D9185D"/>
    <w:rsid w:val="00D91BEB"/>
    <w:rsid w:val="00D92ABA"/>
    <w:rsid w:val="00D937B7"/>
    <w:rsid w:val="00D93867"/>
    <w:rsid w:val="00D93A29"/>
    <w:rsid w:val="00D93A83"/>
    <w:rsid w:val="00D945EF"/>
    <w:rsid w:val="00D94769"/>
    <w:rsid w:val="00D94A7F"/>
    <w:rsid w:val="00D9581B"/>
    <w:rsid w:val="00D960B0"/>
    <w:rsid w:val="00D97056"/>
    <w:rsid w:val="00D97257"/>
    <w:rsid w:val="00D97AEA"/>
    <w:rsid w:val="00DA02E8"/>
    <w:rsid w:val="00DA0553"/>
    <w:rsid w:val="00DA20AA"/>
    <w:rsid w:val="00DA25A0"/>
    <w:rsid w:val="00DA26EF"/>
    <w:rsid w:val="00DA2745"/>
    <w:rsid w:val="00DA36A0"/>
    <w:rsid w:val="00DA3979"/>
    <w:rsid w:val="00DA436A"/>
    <w:rsid w:val="00DA4EFA"/>
    <w:rsid w:val="00DA4F90"/>
    <w:rsid w:val="00DA5053"/>
    <w:rsid w:val="00DA6B07"/>
    <w:rsid w:val="00DB0330"/>
    <w:rsid w:val="00DB0BD6"/>
    <w:rsid w:val="00DB0F10"/>
    <w:rsid w:val="00DB15BA"/>
    <w:rsid w:val="00DB335C"/>
    <w:rsid w:val="00DB360F"/>
    <w:rsid w:val="00DB37B1"/>
    <w:rsid w:val="00DB48D9"/>
    <w:rsid w:val="00DB5303"/>
    <w:rsid w:val="00DB54DC"/>
    <w:rsid w:val="00DB5982"/>
    <w:rsid w:val="00DB5CA0"/>
    <w:rsid w:val="00DB60C9"/>
    <w:rsid w:val="00DB612D"/>
    <w:rsid w:val="00DC0C22"/>
    <w:rsid w:val="00DC135E"/>
    <w:rsid w:val="00DC1725"/>
    <w:rsid w:val="00DC21DE"/>
    <w:rsid w:val="00DC2444"/>
    <w:rsid w:val="00DC282F"/>
    <w:rsid w:val="00DC4E85"/>
    <w:rsid w:val="00DC572E"/>
    <w:rsid w:val="00DC5C60"/>
    <w:rsid w:val="00DC5F3E"/>
    <w:rsid w:val="00DC6ED5"/>
    <w:rsid w:val="00DC6F2B"/>
    <w:rsid w:val="00DC6F72"/>
    <w:rsid w:val="00DC7A96"/>
    <w:rsid w:val="00DD03C7"/>
    <w:rsid w:val="00DD26C4"/>
    <w:rsid w:val="00DD2B02"/>
    <w:rsid w:val="00DD32F7"/>
    <w:rsid w:val="00DD4A44"/>
    <w:rsid w:val="00DD6202"/>
    <w:rsid w:val="00DD695E"/>
    <w:rsid w:val="00DD6E3F"/>
    <w:rsid w:val="00DD7575"/>
    <w:rsid w:val="00DD7AED"/>
    <w:rsid w:val="00DD7BE6"/>
    <w:rsid w:val="00DE1B2C"/>
    <w:rsid w:val="00DE3313"/>
    <w:rsid w:val="00DE3A9F"/>
    <w:rsid w:val="00DE4E0A"/>
    <w:rsid w:val="00DE639B"/>
    <w:rsid w:val="00DE6956"/>
    <w:rsid w:val="00DE6E2B"/>
    <w:rsid w:val="00DE70B7"/>
    <w:rsid w:val="00DE71BE"/>
    <w:rsid w:val="00DE7CBC"/>
    <w:rsid w:val="00DF1750"/>
    <w:rsid w:val="00DF28E1"/>
    <w:rsid w:val="00DF2F9F"/>
    <w:rsid w:val="00DF36E2"/>
    <w:rsid w:val="00DF4940"/>
    <w:rsid w:val="00DF4D52"/>
    <w:rsid w:val="00DF68B2"/>
    <w:rsid w:val="00DF6CC2"/>
    <w:rsid w:val="00E00294"/>
    <w:rsid w:val="00E01076"/>
    <w:rsid w:val="00E010BC"/>
    <w:rsid w:val="00E01DCC"/>
    <w:rsid w:val="00E02042"/>
    <w:rsid w:val="00E02516"/>
    <w:rsid w:val="00E027A1"/>
    <w:rsid w:val="00E02AA7"/>
    <w:rsid w:val="00E02D4F"/>
    <w:rsid w:val="00E045E6"/>
    <w:rsid w:val="00E04D55"/>
    <w:rsid w:val="00E04FD5"/>
    <w:rsid w:val="00E061C6"/>
    <w:rsid w:val="00E06CBA"/>
    <w:rsid w:val="00E06D46"/>
    <w:rsid w:val="00E06ED6"/>
    <w:rsid w:val="00E07493"/>
    <w:rsid w:val="00E07B61"/>
    <w:rsid w:val="00E10791"/>
    <w:rsid w:val="00E1081D"/>
    <w:rsid w:val="00E11CE8"/>
    <w:rsid w:val="00E1225C"/>
    <w:rsid w:val="00E12272"/>
    <w:rsid w:val="00E125BB"/>
    <w:rsid w:val="00E12813"/>
    <w:rsid w:val="00E12A08"/>
    <w:rsid w:val="00E12FFE"/>
    <w:rsid w:val="00E1372E"/>
    <w:rsid w:val="00E1452F"/>
    <w:rsid w:val="00E14B94"/>
    <w:rsid w:val="00E15185"/>
    <w:rsid w:val="00E1692C"/>
    <w:rsid w:val="00E1789B"/>
    <w:rsid w:val="00E21632"/>
    <w:rsid w:val="00E223EA"/>
    <w:rsid w:val="00E22A05"/>
    <w:rsid w:val="00E22E94"/>
    <w:rsid w:val="00E22F92"/>
    <w:rsid w:val="00E24E7E"/>
    <w:rsid w:val="00E252B0"/>
    <w:rsid w:val="00E2608C"/>
    <w:rsid w:val="00E3105C"/>
    <w:rsid w:val="00E313A0"/>
    <w:rsid w:val="00E32DDB"/>
    <w:rsid w:val="00E32E4A"/>
    <w:rsid w:val="00E32EEF"/>
    <w:rsid w:val="00E334DD"/>
    <w:rsid w:val="00E339CE"/>
    <w:rsid w:val="00E3402E"/>
    <w:rsid w:val="00E34403"/>
    <w:rsid w:val="00E3487F"/>
    <w:rsid w:val="00E34A1F"/>
    <w:rsid w:val="00E356F5"/>
    <w:rsid w:val="00E35F4B"/>
    <w:rsid w:val="00E36334"/>
    <w:rsid w:val="00E36A6C"/>
    <w:rsid w:val="00E36ED9"/>
    <w:rsid w:val="00E3794A"/>
    <w:rsid w:val="00E37B15"/>
    <w:rsid w:val="00E40A0E"/>
    <w:rsid w:val="00E415C6"/>
    <w:rsid w:val="00E42D25"/>
    <w:rsid w:val="00E44D19"/>
    <w:rsid w:val="00E451E8"/>
    <w:rsid w:val="00E45858"/>
    <w:rsid w:val="00E45C2C"/>
    <w:rsid w:val="00E464C0"/>
    <w:rsid w:val="00E503A5"/>
    <w:rsid w:val="00E51373"/>
    <w:rsid w:val="00E51761"/>
    <w:rsid w:val="00E52A48"/>
    <w:rsid w:val="00E5369E"/>
    <w:rsid w:val="00E53959"/>
    <w:rsid w:val="00E54A57"/>
    <w:rsid w:val="00E55E21"/>
    <w:rsid w:val="00E5708F"/>
    <w:rsid w:val="00E576E5"/>
    <w:rsid w:val="00E60863"/>
    <w:rsid w:val="00E609D6"/>
    <w:rsid w:val="00E60FCF"/>
    <w:rsid w:val="00E61883"/>
    <w:rsid w:val="00E61AE5"/>
    <w:rsid w:val="00E61BB9"/>
    <w:rsid w:val="00E62F38"/>
    <w:rsid w:val="00E62F90"/>
    <w:rsid w:val="00E66695"/>
    <w:rsid w:val="00E7122B"/>
    <w:rsid w:val="00E714B8"/>
    <w:rsid w:val="00E71717"/>
    <w:rsid w:val="00E72868"/>
    <w:rsid w:val="00E72931"/>
    <w:rsid w:val="00E73209"/>
    <w:rsid w:val="00E738A5"/>
    <w:rsid w:val="00E7448D"/>
    <w:rsid w:val="00E75A6D"/>
    <w:rsid w:val="00E7644A"/>
    <w:rsid w:val="00E80469"/>
    <w:rsid w:val="00E80960"/>
    <w:rsid w:val="00E81780"/>
    <w:rsid w:val="00E81AF0"/>
    <w:rsid w:val="00E81B69"/>
    <w:rsid w:val="00E82A40"/>
    <w:rsid w:val="00E82CBE"/>
    <w:rsid w:val="00E833DF"/>
    <w:rsid w:val="00E83671"/>
    <w:rsid w:val="00E83794"/>
    <w:rsid w:val="00E83AFC"/>
    <w:rsid w:val="00E85398"/>
    <w:rsid w:val="00E8557C"/>
    <w:rsid w:val="00E855DA"/>
    <w:rsid w:val="00E8591F"/>
    <w:rsid w:val="00E86043"/>
    <w:rsid w:val="00E865CD"/>
    <w:rsid w:val="00E86766"/>
    <w:rsid w:val="00E8693A"/>
    <w:rsid w:val="00E869FD"/>
    <w:rsid w:val="00E874A5"/>
    <w:rsid w:val="00E87F78"/>
    <w:rsid w:val="00E923B0"/>
    <w:rsid w:val="00E92DDA"/>
    <w:rsid w:val="00E94CD8"/>
    <w:rsid w:val="00E96948"/>
    <w:rsid w:val="00E96CA4"/>
    <w:rsid w:val="00E97544"/>
    <w:rsid w:val="00E97C7A"/>
    <w:rsid w:val="00EA0721"/>
    <w:rsid w:val="00EA0914"/>
    <w:rsid w:val="00EA0EFF"/>
    <w:rsid w:val="00EA134A"/>
    <w:rsid w:val="00EA18A2"/>
    <w:rsid w:val="00EA1F3D"/>
    <w:rsid w:val="00EA2465"/>
    <w:rsid w:val="00EA2596"/>
    <w:rsid w:val="00EA2D16"/>
    <w:rsid w:val="00EA37B5"/>
    <w:rsid w:val="00EA4703"/>
    <w:rsid w:val="00EA47D0"/>
    <w:rsid w:val="00EA4C88"/>
    <w:rsid w:val="00EA4D4F"/>
    <w:rsid w:val="00EA62E3"/>
    <w:rsid w:val="00EA6367"/>
    <w:rsid w:val="00EA6606"/>
    <w:rsid w:val="00EA67E6"/>
    <w:rsid w:val="00EA686B"/>
    <w:rsid w:val="00EA6EA8"/>
    <w:rsid w:val="00EA703D"/>
    <w:rsid w:val="00EA716B"/>
    <w:rsid w:val="00EB03EE"/>
    <w:rsid w:val="00EB1901"/>
    <w:rsid w:val="00EB2502"/>
    <w:rsid w:val="00EB2719"/>
    <w:rsid w:val="00EB2F4D"/>
    <w:rsid w:val="00EB410C"/>
    <w:rsid w:val="00EB48FA"/>
    <w:rsid w:val="00EB4E80"/>
    <w:rsid w:val="00EB503C"/>
    <w:rsid w:val="00EB5E8F"/>
    <w:rsid w:val="00EB66E2"/>
    <w:rsid w:val="00EB6E77"/>
    <w:rsid w:val="00EB7269"/>
    <w:rsid w:val="00EB74FF"/>
    <w:rsid w:val="00EB756F"/>
    <w:rsid w:val="00EB77E3"/>
    <w:rsid w:val="00EB7D6B"/>
    <w:rsid w:val="00EC0A64"/>
    <w:rsid w:val="00EC0ED3"/>
    <w:rsid w:val="00EC2E97"/>
    <w:rsid w:val="00EC2F02"/>
    <w:rsid w:val="00EC48F1"/>
    <w:rsid w:val="00EC4CAA"/>
    <w:rsid w:val="00EC5201"/>
    <w:rsid w:val="00EC5D20"/>
    <w:rsid w:val="00EC60BE"/>
    <w:rsid w:val="00EC700D"/>
    <w:rsid w:val="00EC7279"/>
    <w:rsid w:val="00ED0502"/>
    <w:rsid w:val="00ED065C"/>
    <w:rsid w:val="00ED09FB"/>
    <w:rsid w:val="00ED18EB"/>
    <w:rsid w:val="00ED19C6"/>
    <w:rsid w:val="00ED2318"/>
    <w:rsid w:val="00ED4992"/>
    <w:rsid w:val="00ED4BE2"/>
    <w:rsid w:val="00ED5020"/>
    <w:rsid w:val="00ED6817"/>
    <w:rsid w:val="00ED763B"/>
    <w:rsid w:val="00ED769E"/>
    <w:rsid w:val="00ED7823"/>
    <w:rsid w:val="00ED7D6B"/>
    <w:rsid w:val="00EE0163"/>
    <w:rsid w:val="00EE067F"/>
    <w:rsid w:val="00EE1411"/>
    <w:rsid w:val="00EE1DC2"/>
    <w:rsid w:val="00EE331D"/>
    <w:rsid w:val="00EE3FE5"/>
    <w:rsid w:val="00EE4BA7"/>
    <w:rsid w:val="00EE5A57"/>
    <w:rsid w:val="00EE62D7"/>
    <w:rsid w:val="00EE68CC"/>
    <w:rsid w:val="00EE6EBE"/>
    <w:rsid w:val="00EE7575"/>
    <w:rsid w:val="00EE796A"/>
    <w:rsid w:val="00EE7CE6"/>
    <w:rsid w:val="00EE7EA1"/>
    <w:rsid w:val="00EE7EF7"/>
    <w:rsid w:val="00EF0976"/>
    <w:rsid w:val="00EF10E0"/>
    <w:rsid w:val="00EF1AA8"/>
    <w:rsid w:val="00EF2233"/>
    <w:rsid w:val="00EF3FB9"/>
    <w:rsid w:val="00EF420C"/>
    <w:rsid w:val="00EF5499"/>
    <w:rsid w:val="00EF6274"/>
    <w:rsid w:val="00EF6DE9"/>
    <w:rsid w:val="00EF7517"/>
    <w:rsid w:val="00F00135"/>
    <w:rsid w:val="00F016FB"/>
    <w:rsid w:val="00F01A28"/>
    <w:rsid w:val="00F0351F"/>
    <w:rsid w:val="00F03B0D"/>
    <w:rsid w:val="00F04437"/>
    <w:rsid w:val="00F064E7"/>
    <w:rsid w:val="00F06B96"/>
    <w:rsid w:val="00F07EDE"/>
    <w:rsid w:val="00F104D3"/>
    <w:rsid w:val="00F10C46"/>
    <w:rsid w:val="00F10C62"/>
    <w:rsid w:val="00F1139E"/>
    <w:rsid w:val="00F11573"/>
    <w:rsid w:val="00F1209E"/>
    <w:rsid w:val="00F12598"/>
    <w:rsid w:val="00F137FE"/>
    <w:rsid w:val="00F13EDC"/>
    <w:rsid w:val="00F148ED"/>
    <w:rsid w:val="00F151AC"/>
    <w:rsid w:val="00F15A9D"/>
    <w:rsid w:val="00F164F0"/>
    <w:rsid w:val="00F16EF5"/>
    <w:rsid w:val="00F210CA"/>
    <w:rsid w:val="00F220F8"/>
    <w:rsid w:val="00F2295B"/>
    <w:rsid w:val="00F23010"/>
    <w:rsid w:val="00F2302B"/>
    <w:rsid w:val="00F2346E"/>
    <w:rsid w:val="00F25D01"/>
    <w:rsid w:val="00F26094"/>
    <w:rsid w:val="00F26518"/>
    <w:rsid w:val="00F27C0C"/>
    <w:rsid w:val="00F32209"/>
    <w:rsid w:val="00F32E3E"/>
    <w:rsid w:val="00F32FFB"/>
    <w:rsid w:val="00F33869"/>
    <w:rsid w:val="00F33CDC"/>
    <w:rsid w:val="00F34208"/>
    <w:rsid w:val="00F348E2"/>
    <w:rsid w:val="00F3508B"/>
    <w:rsid w:val="00F362F1"/>
    <w:rsid w:val="00F3683E"/>
    <w:rsid w:val="00F37031"/>
    <w:rsid w:val="00F3759C"/>
    <w:rsid w:val="00F37F56"/>
    <w:rsid w:val="00F4055D"/>
    <w:rsid w:val="00F40CB1"/>
    <w:rsid w:val="00F4184B"/>
    <w:rsid w:val="00F4234F"/>
    <w:rsid w:val="00F435EE"/>
    <w:rsid w:val="00F44225"/>
    <w:rsid w:val="00F446D0"/>
    <w:rsid w:val="00F447EF"/>
    <w:rsid w:val="00F44C59"/>
    <w:rsid w:val="00F45F83"/>
    <w:rsid w:val="00F47377"/>
    <w:rsid w:val="00F47BC6"/>
    <w:rsid w:val="00F50D71"/>
    <w:rsid w:val="00F521D6"/>
    <w:rsid w:val="00F528AF"/>
    <w:rsid w:val="00F530FD"/>
    <w:rsid w:val="00F5358D"/>
    <w:rsid w:val="00F54F2C"/>
    <w:rsid w:val="00F557E8"/>
    <w:rsid w:val="00F55E5D"/>
    <w:rsid w:val="00F561C7"/>
    <w:rsid w:val="00F564BD"/>
    <w:rsid w:val="00F56D8F"/>
    <w:rsid w:val="00F57F30"/>
    <w:rsid w:val="00F603AF"/>
    <w:rsid w:val="00F6088D"/>
    <w:rsid w:val="00F60CAD"/>
    <w:rsid w:val="00F614BF"/>
    <w:rsid w:val="00F617B4"/>
    <w:rsid w:val="00F6389C"/>
    <w:rsid w:val="00F64653"/>
    <w:rsid w:val="00F6472D"/>
    <w:rsid w:val="00F647D2"/>
    <w:rsid w:val="00F6490B"/>
    <w:rsid w:val="00F64CF2"/>
    <w:rsid w:val="00F64F1A"/>
    <w:rsid w:val="00F65802"/>
    <w:rsid w:val="00F669AC"/>
    <w:rsid w:val="00F67051"/>
    <w:rsid w:val="00F67363"/>
    <w:rsid w:val="00F7000E"/>
    <w:rsid w:val="00F722BF"/>
    <w:rsid w:val="00F726AB"/>
    <w:rsid w:val="00F7279D"/>
    <w:rsid w:val="00F73497"/>
    <w:rsid w:val="00F75227"/>
    <w:rsid w:val="00F7696E"/>
    <w:rsid w:val="00F76B63"/>
    <w:rsid w:val="00F77369"/>
    <w:rsid w:val="00F779F2"/>
    <w:rsid w:val="00F77AF9"/>
    <w:rsid w:val="00F77D20"/>
    <w:rsid w:val="00F80719"/>
    <w:rsid w:val="00F80D1C"/>
    <w:rsid w:val="00F81231"/>
    <w:rsid w:val="00F8147A"/>
    <w:rsid w:val="00F820C9"/>
    <w:rsid w:val="00F82456"/>
    <w:rsid w:val="00F828CA"/>
    <w:rsid w:val="00F83610"/>
    <w:rsid w:val="00F84662"/>
    <w:rsid w:val="00F84774"/>
    <w:rsid w:val="00F847E4"/>
    <w:rsid w:val="00F84FF0"/>
    <w:rsid w:val="00F85095"/>
    <w:rsid w:val="00F85151"/>
    <w:rsid w:val="00F858C4"/>
    <w:rsid w:val="00F85E61"/>
    <w:rsid w:val="00F85F79"/>
    <w:rsid w:val="00F864F4"/>
    <w:rsid w:val="00F87B41"/>
    <w:rsid w:val="00F9001D"/>
    <w:rsid w:val="00F916E1"/>
    <w:rsid w:val="00F9185B"/>
    <w:rsid w:val="00F937D8"/>
    <w:rsid w:val="00F939C2"/>
    <w:rsid w:val="00F93D42"/>
    <w:rsid w:val="00F94450"/>
    <w:rsid w:val="00F945F6"/>
    <w:rsid w:val="00F94657"/>
    <w:rsid w:val="00F9494B"/>
    <w:rsid w:val="00F95050"/>
    <w:rsid w:val="00F9550E"/>
    <w:rsid w:val="00F95A1B"/>
    <w:rsid w:val="00F95BFE"/>
    <w:rsid w:val="00F97539"/>
    <w:rsid w:val="00FA0018"/>
    <w:rsid w:val="00FA0199"/>
    <w:rsid w:val="00FA0B61"/>
    <w:rsid w:val="00FA1AEE"/>
    <w:rsid w:val="00FA26B4"/>
    <w:rsid w:val="00FA2AC0"/>
    <w:rsid w:val="00FA2DDA"/>
    <w:rsid w:val="00FA369C"/>
    <w:rsid w:val="00FA382D"/>
    <w:rsid w:val="00FA4250"/>
    <w:rsid w:val="00FA4373"/>
    <w:rsid w:val="00FA4F3E"/>
    <w:rsid w:val="00FA563A"/>
    <w:rsid w:val="00FA5B7F"/>
    <w:rsid w:val="00FA5FAA"/>
    <w:rsid w:val="00FA5FDC"/>
    <w:rsid w:val="00FA61FE"/>
    <w:rsid w:val="00FA6741"/>
    <w:rsid w:val="00FA76DA"/>
    <w:rsid w:val="00FA7B0E"/>
    <w:rsid w:val="00FA7C83"/>
    <w:rsid w:val="00FB0591"/>
    <w:rsid w:val="00FB1892"/>
    <w:rsid w:val="00FB1A2F"/>
    <w:rsid w:val="00FB1BE5"/>
    <w:rsid w:val="00FB1EB6"/>
    <w:rsid w:val="00FB5112"/>
    <w:rsid w:val="00FB51E2"/>
    <w:rsid w:val="00FB54AB"/>
    <w:rsid w:val="00FB631B"/>
    <w:rsid w:val="00FB6649"/>
    <w:rsid w:val="00FB6D56"/>
    <w:rsid w:val="00FB7501"/>
    <w:rsid w:val="00FB75E9"/>
    <w:rsid w:val="00FB77A3"/>
    <w:rsid w:val="00FB7A4E"/>
    <w:rsid w:val="00FC0FB6"/>
    <w:rsid w:val="00FC1734"/>
    <w:rsid w:val="00FC2EED"/>
    <w:rsid w:val="00FC5A46"/>
    <w:rsid w:val="00FC6C30"/>
    <w:rsid w:val="00FC700D"/>
    <w:rsid w:val="00FC75E0"/>
    <w:rsid w:val="00FC75F8"/>
    <w:rsid w:val="00FC7797"/>
    <w:rsid w:val="00FC7874"/>
    <w:rsid w:val="00FD03F0"/>
    <w:rsid w:val="00FD0F5C"/>
    <w:rsid w:val="00FD1B73"/>
    <w:rsid w:val="00FD2079"/>
    <w:rsid w:val="00FD2582"/>
    <w:rsid w:val="00FD262F"/>
    <w:rsid w:val="00FD2745"/>
    <w:rsid w:val="00FD2D3E"/>
    <w:rsid w:val="00FD2D40"/>
    <w:rsid w:val="00FD4ACD"/>
    <w:rsid w:val="00FD51A8"/>
    <w:rsid w:val="00FD5F98"/>
    <w:rsid w:val="00FD6196"/>
    <w:rsid w:val="00FE007D"/>
    <w:rsid w:val="00FE0855"/>
    <w:rsid w:val="00FE0ADE"/>
    <w:rsid w:val="00FE573C"/>
    <w:rsid w:val="00FE5EEE"/>
    <w:rsid w:val="00FE6C6B"/>
    <w:rsid w:val="00FE7C63"/>
    <w:rsid w:val="00FF19C9"/>
    <w:rsid w:val="00FF28B7"/>
    <w:rsid w:val="00FF3B7E"/>
    <w:rsid w:val="00FF457A"/>
    <w:rsid w:val="00FF4750"/>
    <w:rsid w:val="00FF4D03"/>
    <w:rsid w:val="00FF5785"/>
    <w:rsid w:val="00FF727F"/>
    <w:rsid w:val="00FF76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fill="f" fillcolor="white" stroke="f">
      <v:fill color="white" on="f"/>
      <v:stroke on="f"/>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qFormat="1"/>
    <w:lsdException w:name="Date"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qFormat="1"/>
    <w:lsdException w:name="Emphasis" w:uiPriority="20" w:qFormat="1"/>
    <w:lsdException w:name="Document Map" w:uiPriority="99"/>
    <w:lsdException w:name="Normal (Web)" w:uiPriority="99"/>
    <w:lsdException w:name="HTML Cite" w:uiPriority="99"/>
    <w:lsdException w:name="HTML Preformatted" w:uiPriority="99"/>
    <w:lsdException w:name="HTML Typewriter" w:uiPriority="99"/>
    <w:lsdException w:name="annotation subject" w:uiPriority="99"/>
    <w:lsdException w:name="No List" w:uiPriority="99"/>
    <w:lsdException w:name="Table Classic 1" w:uiPriority="99"/>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9151E"/>
    <w:pPr>
      <w:spacing w:line="360" w:lineRule="auto"/>
      <w:ind w:firstLine="360"/>
      <w:jc w:val="both"/>
    </w:pPr>
    <w:rPr>
      <w:spacing w:val="-2"/>
      <w:sz w:val="26"/>
    </w:rPr>
  </w:style>
  <w:style w:type="paragraph" w:styleId="Heading1">
    <w:name w:val="heading 1"/>
    <w:aliases w:val="Heading 1 new"/>
    <w:basedOn w:val="Normal"/>
    <w:next w:val="BodyText"/>
    <w:link w:val="Heading1Char"/>
    <w:uiPriority w:val="9"/>
    <w:qFormat/>
    <w:rsid w:val="0027000D"/>
    <w:pPr>
      <w:keepNext/>
      <w:numPr>
        <w:numId w:val="13"/>
      </w:numPr>
      <w:spacing w:before="680" w:after="480"/>
      <w:ind w:left="0" w:firstLine="0"/>
      <w:jc w:val="center"/>
      <w:outlineLvl w:val="0"/>
    </w:pPr>
    <w:rPr>
      <w:rFonts w:ascii="Arial" w:hAnsi="Arial"/>
      <w:b/>
      <w:bCs/>
      <w:sz w:val="36"/>
      <w:szCs w:val="24"/>
    </w:rPr>
  </w:style>
  <w:style w:type="paragraph" w:styleId="Heading2">
    <w:name w:val="heading 2"/>
    <w:basedOn w:val="Normal"/>
    <w:next w:val="BodyText"/>
    <w:link w:val="Heading2Char1"/>
    <w:uiPriority w:val="9"/>
    <w:qFormat/>
    <w:rsid w:val="0081103F"/>
    <w:pPr>
      <w:keepNext/>
      <w:numPr>
        <w:ilvl w:val="1"/>
        <w:numId w:val="13"/>
      </w:numPr>
      <w:tabs>
        <w:tab w:val="left" w:pos="720"/>
      </w:tabs>
      <w:spacing w:before="240"/>
      <w:ind w:left="578" w:hanging="578"/>
      <w:outlineLvl w:val="1"/>
    </w:pPr>
    <w:rPr>
      <w:rFonts w:ascii="Arial" w:hAnsi="Arial"/>
      <w:b/>
      <w:bCs/>
      <w:kern w:val="28"/>
      <w:sz w:val="28"/>
      <w:szCs w:val="22"/>
    </w:rPr>
  </w:style>
  <w:style w:type="paragraph" w:styleId="Heading3">
    <w:name w:val="heading 3"/>
    <w:basedOn w:val="Normal"/>
    <w:next w:val="BodyText"/>
    <w:link w:val="Heading3Char"/>
    <w:uiPriority w:val="9"/>
    <w:qFormat/>
    <w:rsid w:val="004C0E67"/>
    <w:pPr>
      <w:keepNext/>
      <w:numPr>
        <w:ilvl w:val="2"/>
        <w:numId w:val="13"/>
      </w:numPr>
      <w:spacing w:before="240"/>
      <w:outlineLvl w:val="2"/>
    </w:pPr>
    <w:rPr>
      <w:rFonts w:ascii="Arial" w:hAnsi="Arial"/>
      <w:b/>
      <w:bCs/>
      <w:spacing w:val="0"/>
      <w:kern w:val="28"/>
    </w:rPr>
  </w:style>
  <w:style w:type="paragraph" w:styleId="Heading4">
    <w:name w:val="heading 4"/>
    <w:basedOn w:val="Normal"/>
    <w:next w:val="BodyText"/>
    <w:link w:val="Heading4Char"/>
    <w:uiPriority w:val="9"/>
    <w:qFormat/>
    <w:rsid w:val="00513F81"/>
    <w:pPr>
      <w:keepNext/>
      <w:numPr>
        <w:ilvl w:val="3"/>
        <w:numId w:val="13"/>
      </w:numPr>
      <w:spacing w:before="397" w:line="284" w:lineRule="atLeast"/>
      <w:outlineLvl w:val="3"/>
    </w:pPr>
    <w:rPr>
      <w:b/>
      <w:bCs/>
      <w:i/>
      <w:iCs/>
      <w:spacing w:val="0"/>
      <w:kern w:val="28"/>
    </w:rPr>
  </w:style>
  <w:style w:type="paragraph" w:styleId="Heading5">
    <w:name w:val="heading 5"/>
    <w:basedOn w:val="Normal"/>
    <w:next w:val="BodyText"/>
    <w:link w:val="Heading5Char"/>
    <w:uiPriority w:val="9"/>
    <w:qFormat/>
    <w:rsid w:val="00513F81"/>
    <w:pPr>
      <w:keepNext/>
      <w:numPr>
        <w:ilvl w:val="4"/>
        <w:numId w:val="13"/>
      </w:numPr>
      <w:spacing w:before="240" w:after="60"/>
      <w:outlineLvl w:val="4"/>
    </w:pPr>
    <w:rPr>
      <w:b/>
      <w:bCs/>
      <w:i/>
      <w:iCs/>
      <w:spacing w:val="0"/>
      <w:kern w:val="28"/>
    </w:rPr>
  </w:style>
  <w:style w:type="paragraph" w:styleId="Heading6">
    <w:name w:val="heading 6"/>
    <w:basedOn w:val="Normal"/>
    <w:next w:val="BodyText"/>
    <w:link w:val="Heading6Char"/>
    <w:uiPriority w:val="9"/>
    <w:qFormat/>
    <w:rsid w:val="00513F81"/>
    <w:pPr>
      <w:keepNext/>
      <w:numPr>
        <w:ilvl w:val="5"/>
        <w:numId w:val="13"/>
      </w:numPr>
      <w:spacing w:before="120" w:after="80"/>
      <w:outlineLvl w:val="5"/>
    </w:pPr>
    <w:rPr>
      <w:b/>
      <w:bCs/>
      <w:i/>
      <w:iCs/>
      <w:spacing w:val="0"/>
      <w:kern w:val="28"/>
    </w:rPr>
  </w:style>
  <w:style w:type="paragraph" w:styleId="Heading7">
    <w:name w:val="heading 7"/>
    <w:basedOn w:val="Normal"/>
    <w:next w:val="BodyText"/>
    <w:link w:val="Heading7Char"/>
    <w:uiPriority w:val="9"/>
    <w:qFormat/>
    <w:rsid w:val="00513F81"/>
    <w:pPr>
      <w:keepNext/>
      <w:numPr>
        <w:ilvl w:val="6"/>
        <w:numId w:val="13"/>
      </w:numPr>
      <w:spacing w:before="80" w:after="60"/>
      <w:outlineLvl w:val="6"/>
    </w:pPr>
    <w:rPr>
      <w:caps/>
      <w:spacing w:val="0"/>
      <w:kern w:val="28"/>
    </w:rPr>
  </w:style>
  <w:style w:type="paragraph" w:styleId="Heading8">
    <w:name w:val="heading 8"/>
    <w:basedOn w:val="Normal"/>
    <w:next w:val="BodyText"/>
    <w:link w:val="Heading8Char"/>
    <w:uiPriority w:val="9"/>
    <w:qFormat/>
    <w:rsid w:val="00513F81"/>
    <w:pPr>
      <w:keepNext/>
      <w:numPr>
        <w:ilvl w:val="7"/>
        <w:numId w:val="13"/>
      </w:numPr>
      <w:jc w:val="center"/>
      <w:outlineLvl w:val="7"/>
    </w:pPr>
    <w:rPr>
      <w:kern w:val="28"/>
    </w:rPr>
  </w:style>
  <w:style w:type="paragraph" w:styleId="Heading9">
    <w:name w:val="heading 9"/>
    <w:basedOn w:val="Normal"/>
    <w:next w:val="BodyText"/>
    <w:link w:val="Heading9Char"/>
    <w:uiPriority w:val="9"/>
    <w:qFormat/>
    <w:rsid w:val="00513F81"/>
    <w:pPr>
      <w:keepNext/>
      <w:numPr>
        <w:ilvl w:val="8"/>
        <w:numId w:val="13"/>
      </w:numPr>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A2204D"/>
  </w:style>
  <w:style w:type="paragraph" w:customStyle="1" w:styleId="TableBodyText">
    <w:name w:val="Table Body Text"/>
    <w:basedOn w:val="BodyText"/>
    <w:rsid w:val="00CB12F8"/>
    <w:pPr>
      <w:keepNext/>
      <w:spacing w:line="240" w:lineRule="auto"/>
    </w:pPr>
  </w:style>
  <w:style w:type="character" w:customStyle="1" w:styleId="Special">
    <w:name w:val="Special"/>
    <w:rsid w:val="00CB12F8"/>
    <w:rPr>
      <w:b/>
      <w:bCs/>
    </w:rPr>
  </w:style>
  <w:style w:type="paragraph" w:styleId="DocumentMap">
    <w:name w:val="Document Map"/>
    <w:basedOn w:val="Normal"/>
    <w:link w:val="DocumentMapChar"/>
    <w:uiPriority w:val="99"/>
    <w:semiHidden/>
    <w:rsid w:val="00CB12F8"/>
    <w:pPr>
      <w:shd w:val="clear" w:color="auto" w:fill="000080"/>
    </w:pPr>
  </w:style>
  <w:style w:type="paragraph" w:styleId="TOC2">
    <w:name w:val="toc 2"/>
    <w:basedOn w:val="Normal"/>
    <w:autoRedefine/>
    <w:uiPriority w:val="39"/>
    <w:rsid w:val="004A0611"/>
    <w:pPr>
      <w:tabs>
        <w:tab w:val="left" w:pos="900"/>
        <w:tab w:val="right" w:leader="dot" w:pos="8789"/>
      </w:tabs>
      <w:spacing w:before="60" w:after="20"/>
      <w:ind w:left="360" w:right="720"/>
    </w:pPr>
    <w:rPr>
      <w:noProof/>
      <w:sz w:val="24"/>
    </w:rPr>
  </w:style>
  <w:style w:type="paragraph" w:styleId="TOC1">
    <w:name w:val="toc 1"/>
    <w:basedOn w:val="Normal"/>
    <w:next w:val="Normal"/>
    <w:autoRedefine/>
    <w:uiPriority w:val="39"/>
    <w:rsid w:val="004A0611"/>
    <w:pPr>
      <w:keepNext/>
      <w:tabs>
        <w:tab w:val="left" w:pos="720"/>
        <w:tab w:val="right" w:leader="dot" w:pos="8789"/>
      </w:tabs>
      <w:spacing w:before="240" w:after="120"/>
      <w:ind w:right="720"/>
      <w:jc w:val="left"/>
    </w:pPr>
    <w:rPr>
      <w:rFonts w:ascii="Arial" w:hAnsi="Arial" w:cs="Arial"/>
      <w:b/>
      <w:bCs/>
      <w:noProof/>
      <w:spacing w:val="0"/>
      <w:sz w:val="22"/>
    </w:rPr>
  </w:style>
  <w:style w:type="paragraph" w:styleId="TOC3">
    <w:name w:val="toc 3"/>
    <w:basedOn w:val="Normal"/>
    <w:autoRedefine/>
    <w:uiPriority w:val="39"/>
    <w:rsid w:val="004A0611"/>
    <w:pPr>
      <w:tabs>
        <w:tab w:val="left" w:pos="1368"/>
        <w:tab w:val="right" w:leader="dot" w:pos="8789"/>
      </w:tabs>
      <w:ind w:left="720" w:right="720"/>
    </w:pPr>
    <w:rPr>
      <w:noProof/>
      <w:sz w:val="22"/>
    </w:rPr>
  </w:style>
  <w:style w:type="paragraph" w:styleId="TOC4">
    <w:name w:val="toc 4"/>
    <w:basedOn w:val="Normal"/>
    <w:autoRedefine/>
    <w:uiPriority w:val="39"/>
    <w:semiHidden/>
    <w:rsid w:val="00CB12F8"/>
    <w:pPr>
      <w:tabs>
        <w:tab w:val="left" w:pos="1966"/>
        <w:tab w:val="right" w:leader="dot" w:pos="8640"/>
      </w:tabs>
      <w:ind w:left="1080"/>
    </w:pPr>
    <w:rPr>
      <w:noProof/>
    </w:rPr>
  </w:style>
  <w:style w:type="paragraph" w:styleId="TOC5">
    <w:name w:val="toc 5"/>
    <w:basedOn w:val="Normal"/>
    <w:autoRedefine/>
    <w:uiPriority w:val="39"/>
    <w:semiHidden/>
    <w:rsid w:val="00CB12F8"/>
    <w:pPr>
      <w:tabs>
        <w:tab w:val="right" w:leader="dot" w:pos="8640"/>
      </w:tabs>
      <w:ind w:left="1440"/>
    </w:pPr>
  </w:style>
  <w:style w:type="paragraph" w:styleId="TOC6">
    <w:name w:val="toc 6"/>
    <w:basedOn w:val="Normal"/>
    <w:next w:val="Normal"/>
    <w:autoRedefine/>
    <w:uiPriority w:val="39"/>
    <w:semiHidden/>
    <w:rsid w:val="00CB12F8"/>
    <w:pPr>
      <w:ind w:left="1200"/>
    </w:pPr>
  </w:style>
  <w:style w:type="paragraph" w:styleId="TOC7">
    <w:name w:val="toc 7"/>
    <w:basedOn w:val="Normal"/>
    <w:next w:val="Normal"/>
    <w:autoRedefine/>
    <w:uiPriority w:val="39"/>
    <w:semiHidden/>
    <w:rsid w:val="00CB12F8"/>
    <w:pPr>
      <w:ind w:left="1440"/>
    </w:pPr>
  </w:style>
  <w:style w:type="paragraph" w:styleId="TOC8">
    <w:name w:val="toc 8"/>
    <w:basedOn w:val="Normal"/>
    <w:next w:val="Normal"/>
    <w:autoRedefine/>
    <w:uiPriority w:val="39"/>
    <w:semiHidden/>
    <w:rsid w:val="00CB12F8"/>
    <w:pPr>
      <w:ind w:left="1680"/>
    </w:pPr>
  </w:style>
  <w:style w:type="paragraph" w:styleId="TOC9">
    <w:name w:val="toc 9"/>
    <w:basedOn w:val="Normal"/>
    <w:next w:val="Normal"/>
    <w:autoRedefine/>
    <w:uiPriority w:val="39"/>
    <w:semiHidden/>
    <w:rsid w:val="00CB12F8"/>
    <w:pPr>
      <w:ind w:left="1920"/>
    </w:pPr>
  </w:style>
  <w:style w:type="character" w:styleId="Hyperlink">
    <w:name w:val="Hyperlink"/>
    <w:basedOn w:val="DefaultParagraphFont"/>
    <w:uiPriority w:val="99"/>
    <w:rsid w:val="00CB12F8"/>
    <w:rPr>
      <w:color w:val="0000FF"/>
      <w:u w:val="single"/>
    </w:rPr>
  </w:style>
  <w:style w:type="paragraph" w:styleId="Caption">
    <w:name w:val="caption"/>
    <w:aliases w:val="Caption Char,Caption Char1 Char,Caption Char Char Char Char Char Char,Caption Char Char Char Char Char Char Char,Caption Char Char Char Char Char Char Char Char Char Char Char,Caption Char Char Char Char Char Char Char Char Char Char Char Char"/>
    <w:basedOn w:val="Normal"/>
    <w:next w:val="BodyText"/>
    <w:link w:val="CaptionChar1"/>
    <w:uiPriority w:val="35"/>
    <w:qFormat/>
    <w:rsid w:val="00F55E5D"/>
    <w:pPr>
      <w:ind w:right="29"/>
      <w:jc w:val="center"/>
    </w:pPr>
    <w:rPr>
      <w:b/>
      <w:bCs/>
      <w:spacing w:val="0"/>
      <w:sz w:val="24"/>
      <w:szCs w:val="18"/>
    </w:rPr>
  </w:style>
  <w:style w:type="paragraph" w:customStyle="1" w:styleId="Code">
    <w:name w:val="Code"/>
    <w:basedOn w:val="Normal"/>
    <w:link w:val="CodeChar"/>
    <w:rsid w:val="00714DA1"/>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pPr>
    <w:rPr>
      <w:rFonts w:ascii="Courier New" w:hAnsi="Courier New" w:cs="Courier New"/>
      <w:noProof/>
      <w:sz w:val="18"/>
      <w:szCs w:val="18"/>
    </w:rPr>
  </w:style>
  <w:style w:type="paragraph" w:styleId="TableofAuthorities">
    <w:name w:val="table of authorities"/>
    <w:basedOn w:val="Normal"/>
    <w:uiPriority w:val="99"/>
    <w:semiHidden/>
    <w:rsid w:val="00CB12F8"/>
    <w:pPr>
      <w:tabs>
        <w:tab w:val="right" w:leader="dot" w:pos="8640"/>
      </w:tabs>
      <w:ind w:left="360" w:hanging="360"/>
    </w:pPr>
  </w:style>
  <w:style w:type="character" w:customStyle="1" w:styleId="CodePhrase">
    <w:name w:val="Code Phrase"/>
    <w:rsid w:val="00CB12F8"/>
    <w:rPr>
      <w:rFonts w:ascii="Courier New" w:hAnsi="Courier New" w:cs="Courier New"/>
      <w:sz w:val="20"/>
      <w:szCs w:val="20"/>
    </w:rPr>
  </w:style>
  <w:style w:type="paragraph" w:styleId="TOAHeading">
    <w:name w:val="toa heading"/>
    <w:basedOn w:val="Normal"/>
    <w:next w:val="TableofAuthorities"/>
    <w:uiPriority w:val="99"/>
    <w:semiHidden/>
    <w:rsid w:val="00CB12F8"/>
    <w:pPr>
      <w:keepNext/>
      <w:keepLines/>
      <w:spacing w:before="280"/>
      <w:jc w:val="left"/>
    </w:pPr>
    <w:rPr>
      <w:b/>
      <w:bCs/>
      <w:kern w:val="28"/>
    </w:rPr>
  </w:style>
  <w:style w:type="paragraph" w:customStyle="1" w:styleId="Reference">
    <w:name w:val="Reference"/>
    <w:basedOn w:val="Normal"/>
    <w:rsid w:val="00CB12F8"/>
    <w:pPr>
      <w:tabs>
        <w:tab w:val="left" w:pos="720"/>
      </w:tabs>
      <w:autoSpaceDE w:val="0"/>
      <w:autoSpaceDN w:val="0"/>
      <w:adjustRightInd w:val="0"/>
      <w:spacing w:after="397"/>
      <w:ind w:left="720" w:hanging="720"/>
    </w:pPr>
  </w:style>
  <w:style w:type="character" w:styleId="FollowedHyperlink">
    <w:name w:val="FollowedHyperlink"/>
    <w:basedOn w:val="DefaultParagraphFont"/>
    <w:uiPriority w:val="99"/>
    <w:rsid w:val="00CB12F8"/>
    <w:rPr>
      <w:color w:val="800080"/>
      <w:u w:val="single"/>
    </w:rPr>
  </w:style>
  <w:style w:type="paragraph" w:styleId="Header">
    <w:name w:val="header"/>
    <w:basedOn w:val="Normal"/>
    <w:link w:val="HeaderChar"/>
    <w:uiPriority w:val="99"/>
    <w:rsid w:val="00CB12F8"/>
    <w:pPr>
      <w:keepLines/>
      <w:pBdr>
        <w:bottom w:val="single" w:sz="4" w:space="1" w:color="auto"/>
      </w:pBdr>
      <w:tabs>
        <w:tab w:val="right" w:pos="8760"/>
      </w:tabs>
    </w:pPr>
    <w:rPr>
      <w:i/>
      <w:iCs/>
      <w:sz w:val="22"/>
      <w:szCs w:val="22"/>
    </w:rPr>
  </w:style>
  <w:style w:type="paragraph" w:styleId="Footer">
    <w:name w:val="footer"/>
    <w:basedOn w:val="Normal"/>
    <w:link w:val="FooterChar"/>
    <w:uiPriority w:val="99"/>
    <w:rsid w:val="00CB12F8"/>
    <w:pPr>
      <w:keepLines/>
      <w:pBdr>
        <w:top w:val="single" w:sz="4" w:space="1" w:color="auto"/>
      </w:pBdr>
    </w:pPr>
    <w:rPr>
      <w:sz w:val="22"/>
      <w:szCs w:val="22"/>
    </w:rPr>
  </w:style>
  <w:style w:type="character" w:styleId="PageNumber">
    <w:name w:val="page number"/>
    <w:basedOn w:val="DefaultParagraphFont"/>
    <w:uiPriority w:val="99"/>
    <w:rsid w:val="00CB12F8"/>
  </w:style>
  <w:style w:type="paragraph" w:styleId="FootnoteText">
    <w:name w:val="footnote text"/>
    <w:basedOn w:val="FootnoteBase"/>
    <w:link w:val="FootnoteTextChar"/>
    <w:uiPriority w:val="99"/>
    <w:semiHidden/>
    <w:rsid w:val="00CB12F8"/>
    <w:pPr>
      <w:spacing w:after="120"/>
    </w:pPr>
  </w:style>
  <w:style w:type="paragraph" w:customStyle="1" w:styleId="FootnoteBase">
    <w:name w:val="Footnote Base"/>
    <w:basedOn w:val="Normal"/>
    <w:rsid w:val="00CB12F8"/>
    <w:pPr>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sid w:val="00CB12F8"/>
    <w:rPr>
      <w:vertAlign w:val="superscript"/>
    </w:rPr>
  </w:style>
  <w:style w:type="paragraph" w:customStyle="1" w:styleId="BulletTextS1">
    <w:name w:val="Bullet Text S1"/>
    <w:basedOn w:val="Normal"/>
    <w:rsid w:val="00CB12F8"/>
    <w:pPr>
      <w:numPr>
        <w:numId w:val="1"/>
      </w:numPr>
    </w:pPr>
  </w:style>
  <w:style w:type="paragraph" w:customStyle="1" w:styleId="BulletTextS2">
    <w:name w:val="Bullet Text S2"/>
    <w:basedOn w:val="BulletTextS1"/>
    <w:rsid w:val="00981633"/>
    <w:pPr>
      <w:numPr>
        <w:numId w:val="2"/>
      </w:numPr>
      <w:spacing w:before="120" w:after="120"/>
    </w:pPr>
  </w:style>
  <w:style w:type="paragraph" w:customStyle="1" w:styleId="BulletTextL1">
    <w:name w:val="Bullet Text L1"/>
    <w:basedOn w:val="BulletTextS2"/>
    <w:rsid w:val="00856CAB"/>
    <w:pPr>
      <w:numPr>
        <w:numId w:val="10"/>
      </w:numPr>
      <w:tabs>
        <w:tab w:val="clear" w:pos="567"/>
        <w:tab w:val="num" w:pos="360"/>
      </w:tabs>
      <w:spacing w:before="397" w:after="0"/>
      <w:ind w:left="360" w:hanging="360"/>
    </w:pPr>
    <w:rPr>
      <w:b/>
      <w:bCs/>
    </w:rPr>
  </w:style>
  <w:style w:type="paragraph" w:customStyle="1" w:styleId="BulletTextL2">
    <w:name w:val="Bullet Text L2"/>
    <w:basedOn w:val="BulletTextS2"/>
    <w:rsid w:val="007257D3"/>
    <w:pPr>
      <w:numPr>
        <w:numId w:val="11"/>
      </w:numPr>
      <w:tabs>
        <w:tab w:val="left" w:pos="720"/>
      </w:tabs>
      <w:spacing w:before="60" w:after="0"/>
    </w:pPr>
  </w:style>
  <w:style w:type="paragraph" w:customStyle="1" w:styleId="BulletTextL3">
    <w:name w:val="Bullet Text L3"/>
    <w:basedOn w:val="BulletTextL2"/>
    <w:rsid w:val="00CB12F8"/>
    <w:pPr>
      <w:numPr>
        <w:numId w:val="0"/>
      </w:numPr>
    </w:pPr>
  </w:style>
  <w:style w:type="paragraph" w:customStyle="1" w:styleId="BulletTextL4">
    <w:name w:val="Bullet Text L4"/>
    <w:basedOn w:val="BulletTextL3"/>
    <w:rsid w:val="00CB12F8"/>
  </w:style>
  <w:style w:type="paragraph" w:customStyle="1" w:styleId="BulletTextL5">
    <w:name w:val="Bullet Text L5"/>
    <w:basedOn w:val="BulletTextL4"/>
    <w:rsid w:val="00CB12F8"/>
  </w:style>
  <w:style w:type="paragraph" w:customStyle="1" w:styleId="BodyTextCenter">
    <w:name w:val="Body Text Center"/>
    <w:basedOn w:val="Normal"/>
    <w:rsid w:val="00CB12F8"/>
    <w:pPr>
      <w:jc w:val="center"/>
    </w:pPr>
  </w:style>
  <w:style w:type="paragraph" w:customStyle="1" w:styleId="NumberingTextS1">
    <w:name w:val="Numbering Text S1"/>
    <w:basedOn w:val="Normal"/>
    <w:rsid w:val="00CB12F8"/>
    <w:pPr>
      <w:tabs>
        <w:tab w:val="num" w:pos="720"/>
      </w:tabs>
      <w:ind w:left="720" w:hanging="360"/>
    </w:pPr>
  </w:style>
  <w:style w:type="paragraph" w:styleId="BodyText2">
    <w:name w:val="Body Text 2"/>
    <w:basedOn w:val="Normal"/>
    <w:link w:val="BodyText2Char"/>
    <w:uiPriority w:val="99"/>
    <w:rsid w:val="00CB12F8"/>
    <w:pPr>
      <w:jc w:val="right"/>
    </w:pPr>
    <w:rPr>
      <w:sz w:val="22"/>
      <w:szCs w:val="22"/>
    </w:rPr>
  </w:style>
  <w:style w:type="paragraph" w:customStyle="1" w:styleId="MathExpr">
    <w:name w:val="MathExpr"/>
    <w:basedOn w:val="Normal"/>
    <w:link w:val="MathExprChar"/>
    <w:rsid w:val="00743067"/>
    <w:pPr>
      <w:tabs>
        <w:tab w:val="left" w:pos="360"/>
        <w:tab w:val="left" w:pos="720"/>
        <w:tab w:val="center" w:pos="4320"/>
        <w:tab w:val="right" w:pos="8784"/>
      </w:tabs>
      <w:jc w:val="left"/>
    </w:pPr>
    <w:rPr>
      <w:noProof/>
      <w:lang w:val="fr-FR" w:eastAsia="ja-JP"/>
    </w:rPr>
  </w:style>
  <w:style w:type="character" w:styleId="CommentReference">
    <w:name w:val="annotation reference"/>
    <w:basedOn w:val="DefaultParagraphFont"/>
    <w:uiPriority w:val="99"/>
    <w:semiHidden/>
    <w:rsid w:val="00CB12F8"/>
    <w:rPr>
      <w:sz w:val="16"/>
      <w:szCs w:val="16"/>
    </w:rPr>
  </w:style>
  <w:style w:type="paragraph" w:styleId="BodyTextIndent">
    <w:name w:val="Body Text Indent"/>
    <w:basedOn w:val="BodyText"/>
    <w:link w:val="BodyTextIndentChar"/>
    <w:uiPriority w:val="99"/>
    <w:rsid w:val="00CB12F8"/>
    <w:pPr>
      <w:spacing w:line="240" w:lineRule="auto"/>
      <w:ind w:left="360" w:hanging="360"/>
      <w:jc w:val="left"/>
    </w:pPr>
  </w:style>
  <w:style w:type="paragraph" w:styleId="CommentText">
    <w:name w:val="annotation text"/>
    <w:basedOn w:val="Normal"/>
    <w:link w:val="CommentTextChar"/>
    <w:uiPriority w:val="99"/>
    <w:semiHidden/>
    <w:rsid w:val="00CB12F8"/>
    <w:pPr>
      <w:tabs>
        <w:tab w:val="left" w:pos="187"/>
      </w:tabs>
      <w:spacing w:after="120" w:line="220" w:lineRule="exact"/>
      <w:ind w:left="187" w:hanging="187"/>
    </w:pPr>
  </w:style>
  <w:style w:type="paragraph" w:customStyle="1" w:styleId="Author">
    <w:name w:val="Author"/>
    <w:basedOn w:val="BodyText"/>
    <w:rsid w:val="00CB12F8"/>
    <w:pPr>
      <w:spacing w:line="480" w:lineRule="auto"/>
      <w:jc w:val="center"/>
    </w:pPr>
  </w:style>
  <w:style w:type="paragraph" w:customStyle="1" w:styleId="BlockQuotation">
    <w:name w:val="Block Quotation"/>
    <w:basedOn w:val="BodyText"/>
    <w:rsid w:val="00CB12F8"/>
    <w:pPr>
      <w:keepLines/>
      <w:spacing w:after="160" w:line="480" w:lineRule="auto"/>
      <w:ind w:left="720" w:right="720"/>
    </w:pPr>
    <w:rPr>
      <w:i/>
      <w:iCs/>
    </w:rPr>
  </w:style>
  <w:style w:type="paragraph" w:customStyle="1" w:styleId="BodyTextKeep">
    <w:name w:val="Body Text Keep"/>
    <w:basedOn w:val="BodyText"/>
    <w:rsid w:val="00CB12F8"/>
    <w:pPr>
      <w:keepNext/>
    </w:pPr>
  </w:style>
  <w:style w:type="paragraph" w:customStyle="1" w:styleId="ChapterLabel">
    <w:name w:val="Chapter Label"/>
    <w:basedOn w:val="Normal"/>
    <w:next w:val="Normal"/>
    <w:rsid w:val="00CB12F8"/>
    <w:pPr>
      <w:keepNext/>
      <w:pageBreakBefore/>
      <w:spacing w:after="560"/>
      <w:jc w:val="center"/>
    </w:pPr>
    <w:rPr>
      <w:i/>
      <w:iCs/>
      <w:spacing w:val="70"/>
      <w:sz w:val="22"/>
      <w:szCs w:val="22"/>
    </w:rPr>
  </w:style>
  <w:style w:type="paragraph" w:customStyle="1" w:styleId="ChapterSubtitle">
    <w:name w:val="Chapter Subtitle"/>
    <w:basedOn w:val="Normal"/>
    <w:next w:val="BodyText"/>
    <w:rsid w:val="00CB12F8"/>
    <w:pPr>
      <w:keepNext/>
      <w:keepLines/>
      <w:spacing w:after="280"/>
      <w:jc w:val="center"/>
    </w:pPr>
    <w:rPr>
      <w:spacing w:val="2"/>
      <w:kern w:val="28"/>
    </w:rPr>
  </w:style>
  <w:style w:type="paragraph" w:customStyle="1" w:styleId="ChapterTitle">
    <w:name w:val="Chapter Title"/>
    <w:basedOn w:val="Normal"/>
    <w:next w:val="ChapterSubtitle"/>
    <w:rsid w:val="00CB12F8"/>
    <w:pPr>
      <w:keepNext/>
      <w:keepLines/>
      <w:spacing w:before="560" w:after="560"/>
      <w:jc w:val="center"/>
    </w:pPr>
    <w:rPr>
      <w:caps/>
      <w:spacing w:val="2"/>
      <w:kern w:val="28"/>
    </w:rPr>
  </w:style>
  <w:style w:type="paragraph" w:styleId="Date">
    <w:name w:val="Date"/>
    <w:basedOn w:val="BodyText"/>
    <w:link w:val="DateChar"/>
    <w:uiPriority w:val="99"/>
    <w:rsid w:val="00CB12F8"/>
    <w:pPr>
      <w:spacing w:after="560"/>
      <w:jc w:val="center"/>
    </w:pPr>
  </w:style>
  <w:style w:type="character" w:styleId="Emphasis">
    <w:name w:val="Emphasis"/>
    <w:basedOn w:val="DefaultParagraphFont"/>
    <w:uiPriority w:val="20"/>
    <w:qFormat/>
    <w:rsid w:val="00CB12F8"/>
    <w:rPr>
      <w:i/>
      <w:iCs/>
    </w:rPr>
  </w:style>
  <w:style w:type="character" w:styleId="EndnoteReference">
    <w:name w:val="endnote reference"/>
    <w:basedOn w:val="DefaultParagraphFont"/>
    <w:uiPriority w:val="99"/>
    <w:semiHidden/>
    <w:rsid w:val="00CB12F8"/>
    <w:rPr>
      <w:vertAlign w:val="superscript"/>
    </w:rPr>
  </w:style>
  <w:style w:type="paragraph" w:styleId="EndnoteText">
    <w:name w:val="endnote text"/>
    <w:basedOn w:val="Normal"/>
    <w:link w:val="EndnoteTextChar"/>
    <w:uiPriority w:val="99"/>
    <w:semiHidden/>
    <w:rsid w:val="00CB12F8"/>
    <w:pPr>
      <w:tabs>
        <w:tab w:val="left" w:pos="187"/>
      </w:tabs>
      <w:spacing w:after="120" w:line="220" w:lineRule="exact"/>
      <w:ind w:left="187" w:hanging="187"/>
    </w:pPr>
    <w:rPr>
      <w:sz w:val="18"/>
      <w:szCs w:val="18"/>
    </w:rPr>
  </w:style>
  <w:style w:type="paragraph" w:customStyle="1" w:styleId="FooterEven">
    <w:name w:val="Footer Even"/>
    <w:basedOn w:val="Footer"/>
    <w:rsid w:val="00CB12F8"/>
  </w:style>
  <w:style w:type="paragraph" w:customStyle="1" w:styleId="FooterFirst">
    <w:name w:val="Footer First"/>
    <w:basedOn w:val="Footer"/>
    <w:rsid w:val="00CB12F8"/>
  </w:style>
  <w:style w:type="paragraph" w:customStyle="1" w:styleId="FooterOdd">
    <w:name w:val="Footer Odd"/>
    <w:basedOn w:val="Footer"/>
    <w:rsid w:val="00CB12F8"/>
    <w:pPr>
      <w:tabs>
        <w:tab w:val="right" w:pos="0"/>
      </w:tabs>
    </w:pPr>
  </w:style>
  <w:style w:type="paragraph" w:customStyle="1" w:styleId="GlossaryDefinition">
    <w:name w:val="Glossary Definition"/>
    <w:basedOn w:val="BodyText"/>
    <w:rsid w:val="00CB12F8"/>
    <w:pPr>
      <w:spacing w:line="240" w:lineRule="auto"/>
    </w:pPr>
  </w:style>
  <w:style w:type="character" w:customStyle="1" w:styleId="GlossaryEntry">
    <w:name w:val="Glossary Entry"/>
    <w:rsid w:val="00CB12F8"/>
    <w:rPr>
      <w:b/>
      <w:bCs/>
    </w:rPr>
  </w:style>
  <w:style w:type="paragraph" w:customStyle="1" w:styleId="HeaderBase">
    <w:name w:val="Header Base"/>
    <w:basedOn w:val="Normal"/>
    <w:rsid w:val="00CB12F8"/>
    <w:pPr>
      <w:keepLines/>
      <w:tabs>
        <w:tab w:val="center" w:pos="4320"/>
      </w:tabs>
      <w:jc w:val="center"/>
    </w:pPr>
  </w:style>
  <w:style w:type="paragraph" w:customStyle="1" w:styleId="HeaderEven">
    <w:name w:val="Header Even"/>
    <w:basedOn w:val="Header"/>
    <w:rsid w:val="00CB12F8"/>
  </w:style>
  <w:style w:type="paragraph" w:customStyle="1" w:styleId="HeaderFirst">
    <w:name w:val="Header First"/>
    <w:basedOn w:val="Header"/>
    <w:rsid w:val="00CB12F8"/>
  </w:style>
  <w:style w:type="paragraph" w:customStyle="1" w:styleId="HeaderOdd">
    <w:name w:val="Header Odd"/>
    <w:basedOn w:val="Header"/>
    <w:rsid w:val="00CB12F8"/>
    <w:pPr>
      <w:tabs>
        <w:tab w:val="right" w:pos="0"/>
      </w:tabs>
    </w:pPr>
  </w:style>
  <w:style w:type="paragraph" w:customStyle="1" w:styleId="HeadingBase">
    <w:name w:val="Heading Base"/>
    <w:basedOn w:val="Normal"/>
    <w:next w:val="BodyText"/>
    <w:rsid w:val="00CB12F8"/>
    <w:pPr>
      <w:keepNext/>
      <w:keepLines/>
      <w:jc w:val="left"/>
    </w:pPr>
    <w:rPr>
      <w:b/>
      <w:bCs/>
      <w:kern w:val="28"/>
    </w:rPr>
  </w:style>
  <w:style w:type="paragraph" w:styleId="Index1">
    <w:name w:val="index 1"/>
    <w:basedOn w:val="Normal"/>
    <w:autoRedefine/>
    <w:uiPriority w:val="99"/>
    <w:semiHidden/>
    <w:rsid w:val="00CB12F8"/>
    <w:pPr>
      <w:tabs>
        <w:tab w:val="right" w:leader="dot" w:pos="3960"/>
      </w:tabs>
      <w:ind w:left="720" w:hanging="720"/>
      <w:jc w:val="left"/>
    </w:pPr>
  </w:style>
  <w:style w:type="paragraph" w:styleId="Index2">
    <w:name w:val="index 2"/>
    <w:basedOn w:val="Normal"/>
    <w:autoRedefine/>
    <w:uiPriority w:val="99"/>
    <w:semiHidden/>
    <w:rsid w:val="00CB12F8"/>
    <w:pPr>
      <w:tabs>
        <w:tab w:val="right" w:leader="dot" w:pos="3960"/>
      </w:tabs>
      <w:ind w:left="900" w:hanging="720"/>
      <w:jc w:val="left"/>
    </w:pPr>
  </w:style>
  <w:style w:type="paragraph" w:styleId="Index3">
    <w:name w:val="index 3"/>
    <w:basedOn w:val="Normal"/>
    <w:autoRedefine/>
    <w:uiPriority w:val="99"/>
    <w:semiHidden/>
    <w:rsid w:val="00CB12F8"/>
    <w:pPr>
      <w:tabs>
        <w:tab w:val="right" w:leader="dot" w:pos="3960"/>
      </w:tabs>
      <w:ind w:left="1080" w:hanging="720"/>
    </w:pPr>
    <w:rPr>
      <w:spacing w:val="0"/>
    </w:rPr>
  </w:style>
  <w:style w:type="paragraph" w:styleId="Index4">
    <w:name w:val="index 4"/>
    <w:basedOn w:val="Normal"/>
    <w:autoRedefine/>
    <w:uiPriority w:val="99"/>
    <w:semiHidden/>
    <w:rsid w:val="00CB12F8"/>
    <w:pPr>
      <w:tabs>
        <w:tab w:val="right" w:leader="dot" w:pos="3960"/>
      </w:tabs>
      <w:ind w:left="1080" w:hanging="720"/>
    </w:pPr>
    <w:rPr>
      <w:i/>
      <w:iCs/>
      <w:spacing w:val="0"/>
    </w:rPr>
  </w:style>
  <w:style w:type="paragraph" w:styleId="Index5">
    <w:name w:val="index 5"/>
    <w:basedOn w:val="Normal"/>
    <w:autoRedefine/>
    <w:uiPriority w:val="99"/>
    <w:semiHidden/>
    <w:rsid w:val="00CB12F8"/>
    <w:pPr>
      <w:tabs>
        <w:tab w:val="right" w:leader="dot" w:pos="3960"/>
      </w:tabs>
      <w:ind w:left="1080" w:hanging="720"/>
    </w:pPr>
    <w:rPr>
      <w:i/>
      <w:iCs/>
      <w:spacing w:val="0"/>
    </w:rPr>
  </w:style>
  <w:style w:type="paragraph" w:customStyle="1" w:styleId="IndexBase">
    <w:name w:val="Index Base"/>
    <w:basedOn w:val="Normal"/>
    <w:rsid w:val="00CB12F8"/>
    <w:pPr>
      <w:tabs>
        <w:tab w:val="right" w:leader="dot" w:pos="3960"/>
      </w:tabs>
      <w:ind w:left="720" w:hanging="720"/>
    </w:pPr>
    <w:rPr>
      <w:spacing w:val="0"/>
    </w:rPr>
  </w:style>
  <w:style w:type="paragraph" w:styleId="IndexHeading">
    <w:name w:val="index heading"/>
    <w:basedOn w:val="Normal"/>
    <w:next w:val="Index1"/>
    <w:uiPriority w:val="99"/>
    <w:semiHidden/>
    <w:rsid w:val="00CB12F8"/>
    <w:pPr>
      <w:keepNext/>
      <w:spacing w:before="280"/>
    </w:pPr>
    <w:rPr>
      <w:kern w:val="28"/>
      <w:sz w:val="27"/>
      <w:szCs w:val="27"/>
    </w:rPr>
  </w:style>
  <w:style w:type="character" w:customStyle="1" w:styleId="Lead-inEmphasis">
    <w:name w:val="Lead-in Emphasis"/>
    <w:rsid w:val="00CB12F8"/>
    <w:rPr>
      <w:caps/>
      <w:spacing w:val="0"/>
    </w:rPr>
  </w:style>
  <w:style w:type="character" w:styleId="LineNumber">
    <w:name w:val="line number"/>
    <w:basedOn w:val="DefaultParagraphFont"/>
    <w:uiPriority w:val="99"/>
    <w:rsid w:val="00CB12F8"/>
  </w:style>
  <w:style w:type="paragraph" w:styleId="List">
    <w:name w:val="List"/>
    <w:basedOn w:val="BodyText"/>
    <w:uiPriority w:val="99"/>
    <w:rsid w:val="00CB12F8"/>
    <w:pPr>
      <w:tabs>
        <w:tab w:val="left" w:pos="720"/>
      </w:tabs>
      <w:spacing w:after="80"/>
      <w:ind w:left="720" w:hanging="360"/>
    </w:pPr>
  </w:style>
  <w:style w:type="paragraph" w:styleId="List2">
    <w:name w:val="List 2"/>
    <w:basedOn w:val="List"/>
    <w:uiPriority w:val="99"/>
    <w:rsid w:val="00CB12F8"/>
    <w:pPr>
      <w:tabs>
        <w:tab w:val="clear" w:pos="720"/>
        <w:tab w:val="left" w:pos="1080"/>
      </w:tabs>
      <w:ind w:left="1080"/>
    </w:pPr>
  </w:style>
  <w:style w:type="paragraph" w:styleId="List3">
    <w:name w:val="List 3"/>
    <w:basedOn w:val="List"/>
    <w:uiPriority w:val="99"/>
    <w:rsid w:val="00CB12F8"/>
    <w:pPr>
      <w:tabs>
        <w:tab w:val="clear" w:pos="720"/>
        <w:tab w:val="left" w:pos="1440"/>
      </w:tabs>
      <w:ind w:left="1440"/>
    </w:pPr>
  </w:style>
  <w:style w:type="paragraph" w:styleId="List4">
    <w:name w:val="List 4"/>
    <w:basedOn w:val="List"/>
    <w:uiPriority w:val="99"/>
    <w:rsid w:val="00CB12F8"/>
    <w:pPr>
      <w:tabs>
        <w:tab w:val="clear" w:pos="720"/>
        <w:tab w:val="left" w:pos="1800"/>
      </w:tabs>
      <w:ind w:left="1800"/>
    </w:pPr>
  </w:style>
  <w:style w:type="paragraph" w:styleId="List5">
    <w:name w:val="List 5"/>
    <w:basedOn w:val="List"/>
    <w:uiPriority w:val="99"/>
    <w:rsid w:val="00CB12F8"/>
    <w:pPr>
      <w:tabs>
        <w:tab w:val="clear" w:pos="720"/>
        <w:tab w:val="left" w:pos="2160"/>
      </w:tabs>
      <w:ind w:left="2160"/>
    </w:pPr>
  </w:style>
  <w:style w:type="paragraph" w:styleId="ListContinue">
    <w:name w:val="List Continue"/>
    <w:basedOn w:val="List"/>
    <w:uiPriority w:val="99"/>
    <w:rsid w:val="00CB12F8"/>
    <w:pPr>
      <w:tabs>
        <w:tab w:val="clear" w:pos="720"/>
      </w:tabs>
      <w:spacing w:after="160"/>
    </w:pPr>
  </w:style>
  <w:style w:type="paragraph" w:styleId="ListContinue2">
    <w:name w:val="List Continue 2"/>
    <w:basedOn w:val="ListContinue"/>
    <w:uiPriority w:val="99"/>
    <w:rsid w:val="00CB12F8"/>
    <w:pPr>
      <w:ind w:left="1080"/>
    </w:pPr>
  </w:style>
  <w:style w:type="paragraph" w:styleId="ListContinue3">
    <w:name w:val="List Continue 3"/>
    <w:basedOn w:val="ListContinue"/>
    <w:uiPriority w:val="99"/>
    <w:rsid w:val="00CB12F8"/>
    <w:pPr>
      <w:ind w:left="1440"/>
    </w:pPr>
  </w:style>
  <w:style w:type="paragraph" w:styleId="ListContinue4">
    <w:name w:val="List Continue 4"/>
    <w:basedOn w:val="ListContinue"/>
    <w:uiPriority w:val="99"/>
    <w:rsid w:val="00CB12F8"/>
    <w:pPr>
      <w:ind w:left="1800"/>
    </w:pPr>
  </w:style>
  <w:style w:type="paragraph" w:styleId="ListContinue5">
    <w:name w:val="List Continue 5"/>
    <w:basedOn w:val="ListContinue"/>
    <w:uiPriority w:val="99"/>
    <w:rsid w:val="00CB12F8"/>
    <w:pPr>
      <w:ind w:left="2160"/>
    </w:pPr>
  </w:style>
  <w:style w:type="paragraph" w:styleId="ListNumber">
    <w:name w:val="List Number"/>
    <w:basedOn w:val="List"/>
    <w:uiPriority w:val="99"/>
    <w:rsid w:val="009E13B7"/>
    <w:pPr>
      <w:numPr>
        <w:numId w:val="12"/>
      </w:numPr>
      <w:tabs>
        <w:tab w:val="clear" w:pos="720"/>
      </w:tabs>
      <w:spacing w:before="200" w:after="0"/>
    </w:pPr>
  </w:style>
  <w:style w:type="paragraph" w:styleId="ListNumber2">
    <w:name w:val="List Number 2"/>
    <w:basedOn w:val="ListNumber"/>
    <w:uiPriority w:val="99"/>
    <w:rsid w:val="00DE6956"/>
    <w:pPr>
      <w:spacing w:before="120"/>
    </w:pPr>
  </w:style>
  <w:style w:type="paragraph" w:styleId="ListNumber3">
    <w:name w:val="List Number 3"/>
    <w:basedOn w:val="ListNumber"/>
    <w:uiPriority w:val="99"/>
    <w:rsid w:val="00465126"/>
    <w:pPr>
      <w:numPr>
        <w:ilvl w:val="1"/>
        <w:numId w:val="9"/>
      </w:numPr>
      <w:tabs>
        <w:tab w:val="clear" w:pos="1440"/>
        <w:tab w:val="num" w:pos="720"/>
      </w:tabs>
      <w:ind w:left="720"/>
    </w:pPr>
  </w:style>
  <w:style w:type="paragraph" w:styleId="ListNumber4">
    <w:name w:val="List Number 4"/>
    <w:basedOn w:val="ListNumber"/>
    <w:uiPriority w:val="99"/>
    <w:rsid w:val="00CB12F8"/>
    <w:pPr>
      <w:ind w:left="1080"/>
    </w:pPr>
  </w:style>
  <w:style w:type="paragraph" w:styleId="ListNumber5">
    <w:name w:val="List Number 5"/>
    <w:basedOn w:val="ListNumber"/>
    <w:uiPriority w:val="99"/>
    <w:rsid w:val="00CB12F8"/>
    <w:pPr>
      <w:ind w:left="1440"/>
    </w:pPr>
  </w:style>
  <w:style w:type="paragraph" w:styleId="MacroText">
    <w:name w:val="macro"/>
    <w:basedOn w:val="BodyText"/>
    <w:link w:val="MacroTextChar"/>
    <w:uiPriority w:val="99"/>
    <w:semiHidden/>
    <w:rsid w:val="00CB12F8"/>
    <w:pPr>
      <w:spacing w:after="120" w:line="240" w:lineRule="auto"/>
    </w:pPr>
    <w:rPr>
      <w:rFonts w:ascii="Courier New" w:hAnsi="Courier New" w:cs="Courier New"/>
    </w:rPr>
  </w:style>
  <w:style w:type="paragraph" w:customStyle="1" w:styleId="Name">
    <w:name w:val="Name"/>
    <w:basedOn w:val="BodyText"/>
    <w:rsid w:val="00CB12F8"/>
    <w:pPr>
      <w:jc w:val="center"/>
    </w:pPr>
  </w:style>
  <w:style w:type="paragraph" w:customStyle="1" w:styleId="Picture">
    <w:name w:val="Picture"/>
    <w:basedOn w:val="BodyText"/>
    <w:next w:val="Caption"/>
    <w:rsid w:val="00CB12F8"/>
    <w:pPr>
      <w:keepNext/>
      <w:spacing w:line="240" w:lineRule="auto"/>
      <w:jc w:val="center"/>
    </w:pPr>
  </w:style>
  <w:style w:type="paragraph" w:customStyle="1" w:styleId="SectionLabel">
    <w:name w:val="Section Label"/>
    <w:basedOn w:val="HeadingBase"/>
    <w:next w:val="BodyText"/>
    <w:rsid w:val="00CB12F8"/>
    <w:pPr>
      <w:pageBreakBefore/>
      <w:spacing w:after="700"/>
      <w:jc w:val="center"/>
    </w:pPr>
    <w:rPr>
      <w:b w:val="0"/>
      <w:bCs w:val="0"/>
      <w:caps/>
      <w:spacing w:val="10"/>
    </w:rPr>
  </w:style>
  <w:style w:type="paragraph" w:styleId="Subtitle">
    <w:name w:val="Subtitle"/>
    <w:basedOn w:val="Title"/>
    <w:next w:val="BodyText"/>
    <w:link w:val="SubtitleChar"/>
    <w:uiPriority w:val="11"/>
    <w:qFormat/>
    <w:rsid w:val="00CB12F8"/>
    <w:pPr>
      <w:spacing w:after="0" w:line="480" w:lineRule="auto"/>
    </w:pPr>
    <w:rPr>
      <w:caps w:val="0"/>
    </w:rPr>
  </w:style>
  <w:style w:type="paragraph" w:styleId="Title">
    <w:name w:val="Title"/>
    <w:basedOn w:val="HeadingBase"/>
    <w:next w:val="Subtitle"/>
    <w:link w:val="TitleChar"/>
    <w:uiPriority w:val="10"/>
    <w:qFormat/>
    <w:rsid w:val="00CB12F8"/>
    <w:pPr>
      <w:spacing w:after="280" w:line="240" w:lineRule="auto"/>
      <w:ind w:left="1920" w:right="1920"/>
      <w:jc w:val="center"/>
    </w:pPr>
    <w:rPr>
      <w:b w:val="0"/>
      <w:bCs w:val="0"/>
      <w:caps/>
    </w:rPr>
  </w:style>
  <w:style w:type="paragraph" w:customStyle="1" w:styleId="SubtitleCover">
    <w:name w:val="Subtitle Cover"/>
    <w:basedOn w:val="Normal"/>
    <w:next w:val="BodyText"/>
    <w:rsid w:val="00CB12F8"/>
    <w:pPr>
      <w:keepNext/>
      <w:spacing w:after="560"/>
      <w:ind w:left="1800" w:right="1800"/>
      <w:jc w:val="center"/>
    </w:pPr>
  </w:style>
  <w:style w:type="character" w:customStyle="1" w:styleId="Superscript">
    <w:name w:val="Superscript"/>
    <w:rsid w:val="00CB12F8"/>
    <w:rPr>
      <w:vertAlign w:val="superscript"/>
    </w:rPr>
  </w:style>
  <w:style w:type="paragraph" w:styleId="TableofFigures">
    <w:name w:val="table of figures"/>
    <w:basedOn w:val="Normal"/>
    <w:uiPriority w:val="99"/>
    <w:rsid w:val="00600A64"/>
    <w:pPr>
      <w:tabs>
        <w:tab w:val="right" w:leader="dot" w:pos="8789"/>
      </w:tabs>
      <w:spacing w:before="20" w:after="20" w:line="312" w:lineRule="auto"/>
      <w:ind w:right="720"/>
    </w:pPr>
    <w:rPr>
      <w:noProof/>
      <w:sz w:val="24"/>
    </w:rPr>
  </w:style>
  <w:style w:type="paragraph" w:customStyle="1" w:styleId="TitleCover">
    <w:name w:val="Title Cover"/>
    <w:basedOn w:val="HeadingBase"/>
    <w:next w:val="SubtitleCover"/>
    <w:rsid w:val="00CB12F8"/>
    <w:pPr>
      <w:spacing w:before="780" w:after="420" w:line="240" w:lineRule="auto"/>
      <w:ind w:left="1920" w:right="1920"/>
      <w:jc w:val="center"/>
    </w:pPr>
    <w:rPr>
      <w:b w:val="0"/>
      <w:bCs w:val="0"/>
      <w:caps/>
      <w:spacing w:val="5"/>
    </w:rPr>
  </w:style>
  <w:style w:type="paragraph" w:customStyle="1" w:styleId="TOCBase">
    <w:name w:val="TOC Base"/>
    <w:basedOn w:val="Normal"/>
    <w:rsid w:val="00CB12F8"/>
    <w:pPr>
      <w:tabs>
        <w:tab w:val="right" w:leader="dot" w:pos="8640"/>
      </w:tabs>
    </w:pPr>
  </w:style>
  <w:style w:type="paragraph" w:customStyle="1" w:styleId="PartLabel">
    <w:name w:val="Part Label"/>
    <w:basedOn w:val="Normal"/>
    <w:rsid w:val="00CB12F8"/>
    <w:pPr>
      <w:shd w:val="solid" w:color="auto" w:fill="auto"/>
      <w:spacing w:line="360" w:lineRule="exact"/>
      <w:jc w:val="center"/>
    </w:pPr>
    <w:rPr>
      <w:color w:val="FFFFFF"/>
      <w:spacing w:val="-16"/>
      <w:szCs w:val="26"/>
    </w:rPr>
  </w:style>
  <w:style w:type="paragraph" w:customStyle="1" w:styleId="PartTitle">
    <w:name w:val="Part Title"/>
    <w:basedOn w:val="Normal"/>
    <w:rsid w:val="00CB12F8"/>
    <w:pPr>
      <w:shd w:val="solid" w:color="auto" w:fill="auto"/>
      <w:spacing w:line="660" w:lineRule="exact"/>
      <w:jc w:val="center"/>
    </w:pPr>
    <w:rPr>
      <w:color w:val="FFFFFF"/>
      <w:spacing w:val="-40"/>
      <w:sz w:val="84"/>
      <w:szCs w:val="84"/>
    </w:rPr>
  </w:style>
  <w:style w:type="paragraph" w:customStyle="1" w:styleId="CompanyName">
    <w:name w:val="Company Name"/>
    <w:basedOn w:val="Normal"/>
    <w:next w:val="TitleCover"/>
    <w:rsid w:val="00CB12F8"/>
    <w:pPr>
      <w:keepNext/>
      <w:pBdr>
        <w:top w:val="single" w:sz="6" w:space="12" w:color="auto"/>
      </w:pBdr>
      <w:spacing w:line="180" w:lineRule="atLeast"/>
    </w:pPr>
    <w:rPr>
      <w:caps/>
      <w:szCs w:val="26"/>
    </w:rPr>
  </w:style>
  <w:style w:type="paragraph" w:customStyle="1" w:styleId="TableText">
    <w:name w:val="Table Text"/>
    <w:basedOn w:val="Normal"/>
    <w:rsid w:val="00CB12F8"/>
    <w:pPr>
      <w:spacing w:before="60"/>
    </w:pPr>
    <w:rPr>
      <w:sz w:val="16"/>
      <w:szCs w:val="16"/>
    </w:rPr>
  </w:style>
  <w:style w:type="paragraph" w:customStyle="1" w:styleId="DocumentLabel">
    <w:name w:val="Document Label"/>
    <w:basedOn w:val="Normal"/>
    <w:next w:val="Heading1"/>
    <w:rsid w:val="00CB12F8"/>
    <w:pPr>
      <w:keepNext/>
      <w:pBdr>
        <w:top w:val="single" w:sz="18" w:space="1" w:color="FFFFFF"/>
        <w:left w:val="single" w:sz="18" w:space="1" w:color="FFFFFF"/>
        <w:bottom w:val="single" w:sz="18" w:space="1" w:color="FFFFFF"/>
        <w:right w:val="single" w:sz="18" w:space="1" w:color="FFFFFF"/>
      </w:pBdr>
      <w:shd w:val="thinReverseDiagStripe" w:color="auto" w:fill="auto"/>
      <w:spacing w:before="240" w:line="480" w:lineRule="atLeast"/>
      <w:ind w:left="60" w:right="60"/>
    </w:pPr>
    <w:rPr>
      <w:color w:val="000000"/>
      <w:spacing w:val="-25"/>
      <w:kern w:val="28"/>
      <w:sz w:val="56"/>
      <w:szCs w:val="56"/>
    </w:rPr>
  </w:style>
  <w:style w:type="paragraph" w:styleId="ListBullet">
    <w:name w:val="List Bullet"/>
    <w:basedOn w:val="List"/>
    <w:autoRedefine/>
    <w:uiPriority w:val="99"/>
    <w:rsid w:val="00B20179"/>
    <w:pPr>
      <w:numPr>
        <w:numId w:val="3"/>
      </w:numPr>
      <w:tabs>
        <w:tab w:val="clear" w:pos="1440"/>
      </w:tabs>
      <w:jc w:val="left"/>
    </w:pPr>
  </w:style>
  <w:style w:type="paragraph" w:styleId="ListBullet2">
    <w:name w:val="List Bullet 2"/>
    <w:basedOn w:val="ListBullet"/>
    <w:autoRedefine/>
    <w:uiPriority w:val="99"/>
    <w:rsid w:val="00CB12F8"/>
    <w:pPr>
      <w:ind w:left="1800"/>
    </w:pPr>
  </w:style>
  <w:style w:type="paragraph" w:styleId="ListBullet3">
    <w:name w:val="List Bullet 3"/>
    <w:basedOn w:val="ListBullet"/>
    <w:autoRedefine/>
    <w:uiPriority w:val="99"/>
    <w:rsid w:val="00CB12F8"/>
    <w:pPr>
      <w:ind w:left="2160"/>
    </w:pPr>
  </w:style>
  <w:style w:type="paragraph" w:styleId="ListBullet4">
    <w:name w:val="List Bullet 4"/>
    <w:basedOn w:val="ListBullet"/>
    <w:autoRedefine/>
    <w:uiPriority w:val="99"/>
    <w:rsid w:val="00CB12F8"/>
    <w:pPr>
      <w:ind w:left="2520"/>
    </w:pPr>
  </w:style>
  <w:style w:type="paragraph" w:styleId="ListBullet5">
    <w:name w:val="List Bullet 5"/>
    <w:basedOn w:val="ListBullet"/>
    <w:autoRedefine/>
    <w:uiPriority w:val="99"/>
    <w:rsid w:val="00CB12F8"/>
    <w:pPr>
      <w:ind w:left="2880"/>
    </w:pPr>
  </w:style>
  <w:style w:type="paragraph" w:customStyle="1" w:styleId="TableHeader">
    <w:name w:val="Table Header"/>
    <w:basedOn w:val="Normal"/>
    <w:rsid w:val="00CB12F8"/>
    <w:pPr>
      <w:spacing w:before="60"/>
      <w:jc w:val="center"/>
    </w:pPr>
    <w:rPr>
      <w:sz w:val="16"/>
      <w:szCs w:val="16"/>
    </w:rPr>
  </w:style>
  <w:style w:type="paragraph" w:styleId="MessageHeader">
    <w:name w:val="Message Header"/>
    <w:basedOn w:val="BodyText"/>
    <w:link w:val="MessageHeaderChar"/>
    <w:uiPriority w:val="99"/>
    <w:rsid w:val="00CB12F8"/>
    <w:pPr>
      <w:keepLines/>
      <w:tabs>
        <w:tab w:val="left" w:pos="3600"/>
        <w:tab w:val="left" w:pos="4680"/>
      </w:tabs>
      <w:spacing w:after="120" w:line="280" w:lineRule="exact"/>
      <w:ind w:right="2160" w:hanging="1080"/>
      <w:jc w:val="left"/>
    </w:pPr>
    <w:rPr>
      <w:spacing w:val="0"/>
      <w:sz w:val="22"/>
      <w:szCs w:val="22"/>
    </w:rPr>
  </w:style>
  <w:style w:type="paragraph" w:styleId="NormalIndent">
    <w:name w:val="Normal Indent"/>
    <w:basedOn w:val="Normal"/>
    <w:uiPriority w:val="99"/>
    <w:rsid w:val="00CB12F8"/>
    <w:pPr>
      <w:ind w:left="1440"/>
    </w:pPr>
  </w:style>
  <w:style w:type="paragraph" w:customStyle="1" w:styleId="PartSubtitle">
    <w:name w:val="Part Subtitle"/>
    <w:basedOn w:val="Normal"/>
    <w:next w:val="BodyText"/>
    <w:rsid w:val="00CB12F8"/>
    <w:pPr>
      <w:keepNext/>
      <w:spacing w:before="360" w:after="120"/>
    </w:pPr>
    <w:rPr>
      <w:i/>
      <w:iCs/>
      <w:kern w:val="28"/>
      <w:szCs w:val="26"/>
    </w:rPr>
  </w:style>
  <w:style w:type="paragraph" w:customStyle="1" w:styleId="ReturnAddress">
    <w:name w:val="Return Address"/>
    <w:basedOn w:val="Normal"/>
    <w:rsid w:val="00CB12F8"/>
    <w:pPr>
      <w:keepLines/>
      <w:framePr w:w="5160" w:h="840" w:wrap="notBeside" w:vAnchor="page" w:hAnchor="page" w:x="6121" w:y="915" w:anchorLock="1"/>
      <w:tabs>
        <w:tab w:val="left" w:pos="2160"/>
      </w:tabs>
      <w:spacing w:line="160" w:lineRule="atLeast"/>
    </w:pPr>
    <w:rPr>
      <w:spacing w:val="0"/>
      <w:sz w:val="14"/>
      <w:szCs w:val="14"/>
    </w:rPr>
  </w:style>
  <w:style w:type="paragraph" w:customStyle="1" w:styleId="SectionHeading">
    <w:name w:val="Section Heading"/>
    <w:basedOn w:val="HeadingBase"/>
    <w:next w:val="BodyText"/>
    <w:rsid w:val="00CB12F8"/>
    <w:pPr>
      <w:keepLines w:val="0"/>
      <w:spacing w:before="240" w:line="240" w:lineRule="auto"/>
    </w:pPr>
    <w:rPr>
      <w:b w:val="0"/>
      <w:bCs w:val="0"/>
      <w:kern w:val="0"/>
      <w:sz w:val="28"/>
      <w:szCs w:val="28"/>
    </w:rPr>
  </w:style>
  <w:style w:type="character" w:customStyle="1" w:styleId="Slogan">
    <w:name w:val="Slogan"/>
    <w:basedOn w:val="DefaultParagraphFont"/>
    <w:rsid w:val="00CB12F8"/>
    <w:rPr>
      <w:i/>
      <w:iCs/>
      <w:spacing w:val="-6"/>
      <w:sz w:val="24"/>
      <w:szCs w:val="24"/>
    </w:rPr>
  </w:style>
  <w:style w:type="paragraph" w:customStyle="1" w:styleId="SectionTitle">
    <w:name w:val="Section Title"/>
    <w:basedOn w:val="Normal"/>
    <w:next w:val="Name"/>
    <w:rsid w:val="00CB12F8"/>
    <w:pPr>
      <w:keepNext/>
      <w:widowControl w:val="0"/>
      <w:shd w:val="reverseDiagStripe" w:color="auto" w:fill="auto"/>
      <w:spacing w:before="120" w:after="120" w:line="760" w:lineRule="exact"/>
      <w:ind w:left="1080" w:right="1080"/>
      <w:jc w:val="center"/>
    </w:pPr>
    <w:rPr>
      <w:caps/>
      <w:color w:val="FFFFFF"/>
      <w:sz w:val="56"/>
      <w:szCs w:val="56"/>
    </w:rPr>
  </w:style>
  <w:style w:type="paragraph" w:customStyle="1" w:styleId="Address">
    <w:name w:val="Address"/>
    <w:basedOn w:val="BodyText"/>
    <w:rsid w:val="00CB12F8"/>
    <w:pPr>
      <w:keepLines/>
    </w:pPr>
  </w:style>
  <w:style w:type="paragraph" w:customStyle="1" w:styleId="Icon1">
    <w:name w:val="Icon 1"/>
    <w:basedOn w:val="Normal"/>
    <w:next w:val="Heading3"/>
    <w:rsid w:val="00CB12F8"/>
    <w:pPr>
      <w:keepNext/>
      <w:shd w:val="thinReverseDiagStripe" w:color="auto" w:fill="auto"/>
      <w:spacing w:before="60" w:after="260"/>
      <w:ind w:firstLine="115"/>
      <w:jc w:val="center"/>
    </w:pPr>
    <w:rPr>
      <w:b/>
      <w:bCs/>
      <w:color w:val="FFFFFF"/>
      <w:spacing w:val="-5"/>
      <w:kern w:val="28"/>
      <w:sz w:val="260"/>
      <w:szCs w:val="260"/>
    </w:rPr>
  </w:style>
  <w:style w:type="paragraph" w:customStyle="1" w:styleId="ListFirst">
    <w:name w:val="List First"/>
    <w:basedOn w:val="List"/>
    <w:next w:val="List"/>
    <w:rsid w:val="00CB12F8"/>
  </w:style>
  <w:style w:type="paragraph" w:customStyle="1" w:styleId="ListLast">
    <w:name w:val="List Last"/>
    <w:basedOn w:val="List"/>
    <w:next w:val="Name"/>
    <w:rsid w:val="00CB12F8"/>
    <w:pPr>
      <w:keepLines/>
      <w:spacing w:after="180"/>
    </w:pPr>
  </w:style>
  <w:style w:type="paragraph" w:customStyle="1" w:styleId="PhoneNumber">
    <w:name w:val="Phone Number"/>
    <w:basedOn w:val="BodyText"/>
    <w:rsid w:val="00CB12F8"/>
    <w:pPr>
      <w:tabs>
        <w:tab w:val="right" w:pos="2959"/>
      </w:tabs>
    </w:pPr>
  </w:style>
  <w:style w:type="paragraph" w:customStyle="1" w:styleId="Icon2">
    <w:name w:val="Icon 2"/>
    <w:basedOn w:val="Normal"/>
    <w:next w:val="Heading3"/>
    <w:rsid w:val="00CB12F8"/>
    <w:pPr>
      <w:shd w:val="reverseDiagStripe" w:color="auto" w:fill="auto"/>
      <w:spacing w:before="120" w:after="120" w:line="760" w:lineRule="exact"/>
      <w:ind w:left="1080" w:right="1080"/>
      <w:jc w:val="center"/>
    </w:pPr>
    <w:rPr>
      <w:b/>
      <w:bCs/>
      <w:color w:val="FFFFFF"/>
      <w:sz w:val="88"/>
      <w:szCs w:val="88"/>
    </w:rPr>
  </w:style>
  <w:style w:type="paragraph" w:customStyle="1" w:styleId="JobTitle">
    <w:name w:val="Job Title"/>
    <w:basedOn w:val="BodyText"/>
    <w:rsid w:val="00CB12F8"/>
    <w:pPr>
      <w:keepLines/>
      <w:spacing w:line="240" w:lineRule="auto"/>
      <w:ind w:left="187"/>
    </w:pPr>
    <w:rPr>
      <w:i/>
      <w:iCs/>
      <w:spacing w:val="0"/>
    </w:rPr>
  </w:style>
  <w:style w:type="paragraph" w:customStyle="1" w:styleId="GalleryExample">
    <w:name w:val="Gallery Example"/>
    <w:rsid w:val="00CB12F8"/>
    <w:pPr>
      <w:keepLines/>
      <w:tabs>
        <w:tab w:val="right" w:pos="2959"/>
      </w:tabs>
      <w:spacing w:after="180" w:line="240" w:lineRule="atLeast"/>
    </w:pPr>
    <w:rPr>
      <w:spacing w:val="-2"/>
    </w:rPr>
  </w:style>
  <w:style w:type="paragraph" w:styleId="BodyText3">
    <w:name w:val="Body Text 3"/>
    <w:basedOn w:val="Normal"/>
    <w:link w:val="BodyText3Char"/>
    <w:uiPriority w:val="99"/>
    <w:rsid w:val="00CB12F8"/>
    <w:pPr>
      <w:spacing w:after="120"/>
    </w:pPr>
    <w:rPr>
      <w:spacing w:val="0"/>
    </w:rPr>
  </w:style>
  <w:style w:type="paragraph" w:customStyle="1" w:styleId="BodyTextSmall">
    <w:name w:val="Body Text Small"/>
    <w:basedOn w:val="BodyText"/>
    <w:rsid w:val="00CB12F8"/>
    <w:rPr>
      <w:noProof/>
    </w:rPr>
  </w:style>
  <w:style w:type="paragraph" w:styleId="BodyTextIndent2">
    <w:name w:val="Body Text Indent 2"/>
    <w:basedOn w:val="Normal"/>
    <w:link w:val="BodyTextIndent2Char"/>
    <w:uiPriority w:val="99"/>
    <w:rsid w:val="00CB12F8"/>
    <w:pPr>
      <w:ind w:left="2520" w:hanging="1800"/>
    </w:pPr>
  </w:style>
  <w:style w:type="paragraph" w:customStyle="1" w:styleId="UnnumberedHeading1">
    <w:name w:val="Unnumbered Heading 1"/>
    <w:basedOn w:val="Heading1"/>
    <w:rsid w:val="00B0027E"/>
    <w:pPr>
      <w:numPr>
        <w:numId w:val="0"/>
      </w:numPr>
    </w:pPr>
  </w:style>
  <w:style w:type="paragraph" w:customStyle="1" w:styleId="BodyText-Continued">
    <w:name w:val="Body Text - Continued"/>
    <w:basedOn w:val="BodyText"/>
    <w:link w:val="BodyText-ContinuedChar"/>
    <w:rsid w:val="00CB12F8"/>
  </w:style>
  <w:style w:type="paragraph" w:customStyle="1" w:styleId="Heading0">
    <w:name w:val="Heading 0"/>
    <w:basedOn w:val="Heading1"/>
    <w:rsid w:val="00CB12F8"/>
    <w:pPr>
      <w:numPr>
        <w:numId w:val="0"/>
      </w:numPr>
      <w:spacing w:before="0" w:after="0"/>
    </w:pPr>
    <w:rPr>
      <w:spacing w:val="0"/>
      <w:kern w:val="32"/>
      <w:sz w:val="40"/>
      <w:szCs w:val="40"/>
    </w:rPr>
  </w:style>
  <w:style w:type="paragraph" w:customStyle="1" w:styleId="codestyle">
    <w:name w:val="codestyle"/>
    <w:basedOn w:val="Normal"/>
    <w:rsid w:val="00CB12F8"/>
    <w:pPr>
      <w:keepLines/>
      <w:spacing w:after="120"/>
      <w:ind w:left="720"/>
    </w:pPr>
    <w:rPr>
      <w:rFonts w:ascii="Courier New" w:hAnsi="Courier New" w:cs="Courier New"/>
      <w:spacing w:val="0"/>
      <w:sz w:val="22"/>
      <w:szCs w:val="22"/>
      <w:lang w:val="en-GB"/>
    </w:rPr>
  </w:style>
  <w:style w:type="paragraph" w:customStyle="1" w:styleId="Item">
    <w:name w:val="Item"/>
    <w:basedOn w:val="Normal"/>
    <w:rsid w:val="00CB12F8"/>
    <w:pPr>
      <w:numPr>
        <w:numId w:val="4"/>
      </w:numPr>
      <w:jc w:val="left"/>
    </w:pPr>
    <w:rPr>
      <w:spacing w:val="0"/>
      <w:sz w:val="24"/>
      <w:szCs w:val="24"/>
    </w:rPr>
  </w:style>
  <w:style w:type="paragraph" w:customStyle="1" w:styleId="UnnumberedHeading2">
    <w:name w:val="Unnumbered Heading 2"/>
    <w:basedOn w:val="Heading2"/>
    <w:rsid w:val="00CB12F8"/>
    <w:pPr>
      <w:numPr>
        <w:ilvl w:val="0"/>
        <w:numId w:val="0"/>
      </w:numPr>
    </w:pPr>
  </w:style>
  <w:style w:type="paragraph" w:customStyle="1" w:styleId="TableCaption">
    <w:name w:val="Table Caption"/>
    <w:basedOn w:val="Caption"/>
    <w:rsid w:val="00CB12F8"/>
    <w:pPr>
      <w:keepNext/>
    </w:pPr>
  </w:style>
  <w:style w:type="paragraph" w:customStyle="1" w:styleId="BodyTextWrap">
    <w:name w:val="Body Text Wrap"/>
    <w:basedOn w:val="BodyText"/>
    <w:rsid w:val="00062FFD"/>
    <w:pPr>
      <w:pBdr>
        <w:top w:val="single" w:sz="4" w:space="1" w:color="auto"/>
        <w:left w:val="single" w:sz="4" w:space="4" w:color="auto"/>
        <w:bottom w:val="single" w:sz="4" w:space="1" w:color="auto"/>
        <w:right w:val="single" w:sz="4" w:space="4" w:color="auto"/>
      </w:pBdr>
      <w:shd w:val="clear" w:color="auto" w:fill="F3F3F3"/>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jc w:val="left"/>
    </w:pPr>
    <w:rPr>
      <w:noProof/>
    </w:rPr>
  </w:style>
  <w:style w:type="paragraph" w:customStyle="1" w:styleId="PrimaryKey">
    <w:name w:val="Primary Key"/>
    <w:rsid w:val="00CB12F8"/>
    <w:pPr>
      <w:spacing w:after="120"/>
    </w:pPr>
    <w:rPr>
      <w:noProof/>
      <w:sz w:val="24"/>
      <w:szCs w:val="24"/>
      <w:u w:val="single"/>
    </w:rPr>
  </w:style>
  <w:style w:type="paragraph" w:customStyle="1" w:styleId="AppendixHeading2">
    <w:name w:val="Appendix Heading 2"/>
    <w:basedOn w:val="Normal"/>
    <w:rsid w:val="002D751E"/>
    <w:pPr>
      <w:keepNext/>
      <w:numPr>
        <w:ilvl w:val="1"/>
        <w:numId w:val="5"/>
      </w:numPr>
      <w:spacing w:before="120"/>
      <w:outlineLvl w:val="1"/>
    </w:pPr>
    <w:rPr>
      <w:rFonts w:ascii="Arial" w:hAnsi="Arial"/>
      <w:b/>
      <w:bCs/>
      <w:sz w:val="28"/>
    </w:rPr>
  </w:style>
  <w:style w:type="paragraph" w:customStyle="1" w:styleId="AppendixHeading1">
    <w:name w:val="Appendix Heading 1"/>
    <w:basedOn w:val="Normal"/>
    <w:rsid w:val="002D751E"/>
    <w:pPr>
      <w:keepNext/>
      <w:numPr>
        <w:numId w:val="5"/>
      </w:numPr>
      <w:spacing w:before="240" w:after="240"/>
      <w:jc w:val="center"/>
      <w:outlineLvl w:val="0"/>
    </w:pPr>
    <w:rPr>
      <w:rFonts w:ascii="Arial" w:hAnsi="Arial" w:cs="Arial"/>
      <w:b/>
      <w:bCs/>
      <w:sz w:val="32"/>
      <w:szCs w:val="32"/>
    </w:rPr>
  </w:style>
  <w:style w:type="paragraph" w:customStyle="1" w:styleId="AppendixHeading3">
    <w:name w:val="Appendix Heading 3"/>
    <w:basedOn w:val="AppendixHeading2"/>
    <w:rsid w:val="00CF0BFD"/>
    <w:pPr>
      <w:numPr>
        <w:ilvl w:val="2"/>
      </w:numPr>
      <w:spacing w:before="240"/>
      <w:outlineLvl w:val="2"/>
    </w:pPr>
    <w:rPr>
      <w:sz w:val="26"/>
      <w:szCs w:val="22"/>
    </w:rPr>
  </w:style>
  <w:style w:type="paragraph" w:customStyle="1" w:styleId="AppendixHeading4">
    <w:name w:val="Appendix Heading 4"/>
    <w:basedOn w:val="Normal"/>
    <w:rsid w:val="002D751E"/>
    <w:pPr>
      <w:numPr>
        <w:ilvl w:val="3"/>
        <w:numId w:val="5"/>
      </w:numPr>
      <w:tabs>
        <w:tab w:val="center" w:pos="4320"/>
        <w:tab w:val="right" w:pos="8640"/>
      </w:tabs>
      <w:spacing w:before="397" w:line="284" w:lineRule="exact"/>
    </w:pPr>
    <w:rPr>
      <w:b/>
      <w:bCs/>
    </w:rPr>
  </w:style>
  <w:style w:type="paragraph" w:customStyle="1" w:styleId="AppendixHeading5">
    <w:name w:val="Appendix Heading 5"/>
    <w:basedOn w:val="AppendixHeading4"/>
    <w:rsid w:val="002D751E"/>
    <w:pPr>
      <w:numPr>
        <w:ilvl w:val="4"/>
      </w:numPr>
      <w:outlineLvl w:val="4"/>
    </w:pPr>
    <w:rPr>
      <w:i/>
      <w:iCs/>
    </w:rPr>
  </w:style>
  <w:style w:type="paragraph" w:customStyle="1" w:styleId="AppendixHeading6">
    <w:name w:val="Appendix Heading 6"/>
    <w:basedOn w:val="AppendixHeading5"/>
    <w:rsid w:val="002D751E"/>
    <w:pPr>
      <w:numPr>
        <w:ilvl w:val="5"/>
      </w:numPr>
      <w:outlineLvl w:val="5"/>
    </w:pPr>
  </w:style>
  <w:style w:type="paragraph" w:customStyle="1" w:styleId="KeyWords">
    <w:name w:val="KeyWords"/>
    <w:basedOn w:val="BodyTextIndent"/>
    <w:rsid w:val="00CB12F8"/>
    <w:pPr>
      <w:spacing w:after="120"/>
      <w:ind w:left="3600" w:hanging="3600"/>
    </w:pPr>
  </w:style>
  <w:style w:type="paragraph" w:customStyle="1" w:styleId="Refer">
    <w:name w:val="Refer"/>
    <w:basedOn w:val="Normal"/>
    <w:rsid w:val="00CB12F8"/>
    <w:pPr>
      <w:spacing w:after="120"/>
      <w:ind w:firstLine="720"/>
    </w:pPr>
    <w:rPr>
      <w:spacing w:val="0"/>
      <w:sz w:val="24"/>
      <w:szCs w:val="24"/>
    </w:rPr>
  </w:style>
  <w:style w:type="paragraph" w:customStyle="1" w:styleId="KeyWord">
    <w:name w:val="KeyWord"/>
    <w:basedOn w:val="Normal"/>
    <w:rsid w:val="00CB12F8"/>
    <w:pPr>
      <w:ind w:left="2880" w:hanging="2160"/>
    </w:pPr>
    <w:rPr>
      <w:rFonts w:ascii="Courier New" w:hAnsi="Courier New" w:cs="Courier New"/>
      <w:noProof/>
      <w:sz w:val="18"/>
      <w:szCs w:val="18"/>
    </w:rPr>
  </w:style>
  <w:style w:type="paragraph" w:customStyle="1" w:styleId="CongThuc">
    <w:name w:val="CongThuc"/>
    <w:basedOn w:val="Normal"/>
    <w:rsid w:val="00CB12F8"/>
    <w:pPr>
      <w:spacing w:before="60" w:after="60" w:line="288" w:lineRule="auto"/>
      <w:ind w:firstLine="720"/>
      <w:jc w:val="left"/>
    </w:pPr>
    <w:rPr>
      <w:rFonts w:ascii="Arial" w:hAnsi="Arial" w:cs="Arial"/>
      <w:spacing w:val="0"/>
      <w:szCs w:val="26"/>
    </w:rPr>
  </w:style>
  <w:style w:type="paragraph" w:styleId="NormalWeb">
    <w:name w:val="Normal (Web)"/>
    <w:basedOn w:val="Normal"/>
    <w:uiPriority w:val="99"/>
    <w:rsid w:val="00CB12F8"/>
    <w:pPr>
      <w:spacing w:before="100" w:beforeAutospacing="1" w:after="100" w:afterAutospacing="1"/>
      <w:jc w:val="left"/>
    </w:pPr>
    <w:rPr>
      <w:spacing w:val="0"/>
      <w:sz w:val="24"/>
      <w:szCs w:val="24"/>
    </w:rPr>
  </w:style>
  <w:style w:type="paragraph" w:styleId="BodyTextIndent3">
    <w:name w:val="Body Text Indent 3"/>
    <w:basedOn w:val="Normal"/>
    <w:link w:val="BodyTextIndent3Char"/>
    <w:uiPriority w:val="99"/>
    <w:rsid w:val="00CB12F8"/>
    <w:pPr>
      <w:tabs>
        <w:tab w:val="left" w:pos="0"/>
      </w:tabs>
      <w:autoSpaceDE w:val="0"/>
      <w:autoSpaceDN w:val="0"/>
      <w:adjustRightInd w:val="0"/>
      <w:spacing w:before="60" w:after="60"/>
      <w:ind w:left="720"/>
      <w:jc w:val="left"/>
    </w:pPr>
    <w:rPr>
      <w:spacing w:val="0"/>
      <w:szCs w:val="26"/>
    </w:rPr>
  </w:style>
  <w:style w:type="paragraph" w:customStyle="1" w:styleId="Hinh">
    <w:name w:val="Hinh"/>
    <w:basedOn w:val="Normal"/>
    <w:autoRedefine/>
    <w:rsid w:val="00CB12F8"/>
    <w:pPr>
      <w:spacing w:before="60" w:after="60" w:line="288" w:lineRule="auto"/>
      <w:ind w:left="720"/>
      <w:jc w:val="center"/>
    </w:pPr>
    <w:rPr>
      <w:b/>
      <w:bCs/>
      <w:spacing w:val="0"/>
      <w:szCs w:val="26"/>
    </w:rPr>
  </w:style>
  <w:style w:type="paragraph" w:styleId="BlockText">
    <w:name w:val="Block Text"/>
    <w:basedOn w:val="Normal"/>
    <w:uiPriority w:val="99"/>
    <w:rsid w:val="00AA112B"/>
    <w:pPr>
      <w:widowControl w:val="0"/>
      <w:ind w:left="852" w:right="-4" w:hanging="427"/>
    </w:pPr>
    <w:rPr>
      <w:spacing w:val="0"/>
      <w:szCs w:val="26"/>
    </w:rPr>
  </w:style>
  <w:style w:type="paragraph" w:customStyle="1" w:styleId="HeadingBC1">
    <w:name w:val="HeadingBC1"/>
    <w:basedOn w:val="Normal"/>
    <w:rsid w:val="00AA112B"/>
    <w:pPr>
      <w:tabs>
        <w:tab w:val="num" w:pos="360"/>
      </w:tabs>
      <w:spacing w:before="120"/>
      <w:ind w:left="360" w:hanging="360"/>
    </w:pPr>
    <w:rPr>
      <w:b/>
      <w:bCs/>
      <w:spacing w:val="0"/>
      <w:sz w:val="30"/>
      <w:szCs w:val="30"/>
      <w:u w:val="single"/>
    </w:rPr>
  </w:style>
  <w:style w:type="paragraph" w:customStyle="1" w:styleId="HeadingBC2">
    <w:name w:val="HeadingBC2"/>
    <w:basedOn w:val="Normal"/>
    <w:rsid w:val="00AA112B"/>
    <w:pPr>
      <w:tabs>
        <w:tab w:val="num" w:pos="795"/>
      </w:tabs>
      <w:spacing w:before="120"/>
      <w:ind w:left="795" w:hanging="360"/>
    </w:pPr>
    <w:rPr>
      <w:b/>
      <w:bCs/>
      <w:spacing w:val="0"/>
      <w:sz w:val="30"/>
      <w:szCs w:val="30"/>
      <w:u w:val="single"/>
    </w:rPr>
  </w:style>
  <w:style w:type="paragraph" w:customStyle="1" w:styleId="HeadingBC3">
    <w:name w:val="HeadingBC3"/>
    <w:basedOn w:val="Normal"/>
    <w:rsid w:val="00AA112B"/>
    <w:pPr>
      <w:tabs>
        <w:tab w:val="num" w:pos="360"/>
      </w:tabs>
      <w:spacing w:before="120"/>
      <w:ind w:left="360" w:hanging="360"/>
    </w:pPr>
    <w:rPr>
      <w:b/>
      <w:bCs/>
      <w:spacing w:val="0"/>
      <w:sz w:val="24"/>
      <w:szCs w:val="24"/>
      <w:u w:val="single"/>
    </w:rPr>
  </w:style>
  <w:style w:type="paragraph" w:customStyle="1" w:styleId="BodyBC1">
    <w:name w:val="BodyBC1"/>
    <w:basedOn w:val="Normal"/>
    <w:rsid w:val="00AA112B"/>
    <w:pPr>
      <w:ind w:firstLine="567"/>
    </w:pPr>
    <w:rPr>
      <w:spacing w:val="0"/>
      <w:szCs w:val="26"/>
    </w:rPr>
  </w:style>
  <w:style w:type="paragraph" w:customStyle="1" w:styleId="Style2">
    <w:name w:val="Style2"/>
    <w:basedOn w:val="Normal"/>
    <w:rsid w:val="00AA112B"/>
    <w:pPr>
      <w:ind w:firstLine="567"/>
    </w:pPr>
    <w:rPr>
      <w:spacing w:val="0"/>
      <w:sz w:val="24"/>
      <w:szCs w:val="24"/>
    </w:rPr>
  </w:style>
  <w:style w:type="paragraph" w:customStyle="1" w:styleId="BodyBC3">
    <w:name w:val="BodyBC3"/>
    <w:basedOn w:val="BodyBC1"/>
    <w:rsid w:val="00AA112B"/>
    <w:pPr>
      <w:ind w:left="1134"/>
    </w:pPr>
  </w:style>
  <w:style w:type="paragraph" w:customStyle="1" w:styleId="BodyBC4">
    <w:name w:val="BodyBC4"/>
    <w:basedOn w:val="BodyText"/>
    <w:rsid w:val="00AA112B"/>
    <w:pPr>
      <w:ind w:left="1701" w:firstLine="567"/>
    </w:pPr>
    <w:rPr>
      <w:spacing w:val="0"/>
      <w:szCs w:val="26"/>
    </w:rPr>
  </w:style>
  <w:style w:type="table" w:styleId="TableGrid">
    <w:name w:val="Table Grid"/>
    <w:basedOn w:val="TableNormal"/>
    <w:uiPriority w:val="59"/>
    <w:rsid w:val="00AA112B"/>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4658D"/>
    <w:rPr>
      <w:rFonts w:ascii="Tahoma" w:hAnsi="Tahoma" w:cs="Tahoma"/>
      <w:sz w:val="16"/>
      <w:szCs w:val="16"/>
    </w:rPr>
  </w:style>
  <w:style w:type="paragraph" w:styleId="CommentSubject">
    <w:name w:val="annotation subject"/>
    <w:basedOn w:val="CommentText"/>
    <w:next w:val="CommentText"/>
    <w:link w:val="CommentSubjectChar"/>
    <w:uiPriority w:val="99"/>
    <w:semiHidden/>
    <w:rsid w:val="000B6503"/>
    <w:pPr>
      <w:tabs>
        <w:tab w:val="clear" w:pos="187"/>
      </w:tabs>
      <w:spacing w:after="0" w:line="240" w:lineRule="auto"/>
      <w:ind w:left="0" w:firstLine="0"/>
    </w:pPr>
    <w:rPr>
      <w:b/>
      <w:bCs/>
    </w:rPr>
  </w:style>
  <w:style w:type="character" w:styleId="HTMLTypewriter">
    <w:name w:val="HTML Typewriter"/>
    <w:basedOn w:val="DefaultParagraphFont"/>
    <w:uiPriority w:val="99"/>
    <w:semiHidden/>
    <w:rsid w:val="00D909DE"/>
    <w:rPr>
      <w:rFonts w:ascii="Courier New" w:hAnsi="Courier New" w:cs="Courier New"/>
      <w:sz w:val="20"/>
      <w:szCs w:val="20"/>
    </w:rPr>
  </w:style>
  <w:style w:type="character" w:customStyle="1" w:styleId="BodyTextChar1">
    <w:name w:val="Body Text Char1"/>
    <w:basedOn w:val="DefaultParagraphFont"/>
    <w:link w:val="BodyText"/>
    <w:locked/>
    <w:rsid w:val="00A2204D"/>
    <w:rPr>
      <w:rFonts w:eastAsia="MS Mincho"/>
      <w:spacing w:val="-2"/>
      <w:sz w:val="26"/>
      <w:lang w:val="en-US" w:eastAsia="en-US" w:bidi="ar-SA"/>
    </w:rPr>
  </w:style>
  <w:style w:type="character" w:customStyle="1" w:styleId="CaptionChar1">
    <w:name w:val="Caption Char1"/>
    <w:aliases w:val="Caption Char Char,Caption Char1 Char Char,Caption Char Char Char Char Char Char Char1,Caption Char Char Char Char Char Char Char Char,Caption Char Char Char Char Char Char Char Char Char Char Char Char1"/>
    <w:basedOn w:val="DefaultParagraphFont"/>
    <w:link w:val="Caption"/>
    <w:uiPriority w:val="35"/>
    <w:locked/>
    <w:rsid w:val="00F55E5D"/>
    <w:rPr>
      <w:rFonts w:eastAsia="MS Mincho"/>
      <w:b/>
      <w:bCs/>
      <w:sz w:val="24"/>
      <w:szCs w:val="18"/>
      <w:lang w:val="en-US" w:eastAsia="en-US" w:bidi="ar-SA"/>
    </w:rPr>
  </w:style>
  <w:style w:type="paragraph" w:customStyle="1" w:styleId="Bold-BodyText">
    <w:name w:val="Bold - BodyText"/>
    <w:basedOn w:val="Normal"/>
    <w:rsid w:val="00B7146D"/>
    <w:pPr>
      <w:numPr>
        <w:numId w:val="6"/>
      </w:numPr>
      <w:spacing w:before="397" w:afterLines="40"/>
    </w:pPr>
    <w:rPr>
      <w:b/>
      <w:bCs/>
    </w:rPr>
  </w:style>
  <w:style w:type="paragraph" w:customStyle="1" w:styleId="StyleCaptionCaptionCharAfter0pt">
    <w:name w:val="Style CaptionCaption Char + After:  0 pt"/>
    <w:basedOn w:val="Caption"/>
    <w:rsid w:val="00B61B0A"/>
  </w:style>
  <w:style w:type="character" w:customStyle="1" w:styleId="BodyTextCharCharCharChar">
    <w:name w:val="Body Text Char Char Char Char"/>
    <w:aliases w:val="Body Text Char Char Char Char1"/>
    <w:basedOn w:val="DefaultParagraphFont"/>
    <w:rsid w:val="00361E13"/>
    <w:rPr>
      <w:sz w:val="24"/>
      <w:szCs w:val="24"/>
      <w:lang w:val="en-US" w:eastAsia="en-US"/>
    </w:rPr>
  </w:style>
  <w:style w:type="paragraph" w:customStyle="1" w:styleId="Bulleted">
    <w:name w:val="Bulleted"/>
    <w:aliases w:val="Wingdings (symbol),Left:  1.25&quot;,Hanging:  0.25&quot; + Body Text"/>
    <w:basedOn w:val="Normal"/>
    <w:rsid w:val="00361E13"/>
    <w:pPr>
      <w:numPr>
        <w:ilvl w:val="2"/>
        <w:numId w:val="7"/>
      </w:numPr>
      <w:jc w:val="left"/>
    </w:pPr>
    <w:rPr>
      <w:spacing w:val="0"/>
      <w:sz w:val="24"/>
      <w:szCs w:val="24"/>
    </w:rPr>
  </w:style>
  <w:style w:type="paragraph" w:customStyle="1" w:styleId="AppendixNumber">
    <w:name w:val="Appendix Number"/>
    <w:basedOn w:val="Header"/>
    <w:rsid w:val="00E10791"/>
    <w:pPr>
      <w:keepLines w:val="0"/>
      <w:numPr>
        <w:numId w:val="8"/>
      </w:numPr>
      <w:pBdr>
        <w:bottom w:val="none" w:sz="0" w:space="0" w:color="auto"/>
      </w:pBdr>
      <w:tabs>
        <w:tab w:val="clear" w:pos="8760"/>
        <w:tab w:val="center" w:pos="4320"/>
        <w:tab w:val="right" w:pos="8640"/>
      </w:tabs>
    </w:pPr>
    <w:rPr>
      <w:b/>
      <w:bCs/>
      <w:i w:val="0"/>
      <w:iCs w:val="0"/>
      <w:spacing w:val="0"/>
      <w:sz w:val="36"/>
      <w:szCs w:val="36"/>
    </w:rPr>
  </w:style>
  <w:style w:type="character" w:customStyle="1" w:styleId="CharChar">
    <w:name w:val="Char Char"/>
    <w:basedOn w:val="DefaultParagraphFont"/>
    <w:rsid w:val="00237C82"/>
    <w:rPr>
      <w:rFonts w:eastAsia="Times New Roman"/>
      <w:sz w:val="24"/>
      <w:szCs w:val="24"/>
      <w:lang w:val="en-US" w:eastAsia="en-US"/>
    </w:rPr>
  </w:style>
  <w:style w:type="character" w:customStyle="1" w:styleId="BodyTextCharCharChar">
    <w:name w:val="Body Text Char Char Char"/>
    <w:basedOn w:val="DefaultParagraphFont"/>
    <w:locked/>
    <w:rsid w:val="005D38BF"/>
    <w:rPr>
      <w:rFonts w:ascii="Times New Roman" w:hAnsi="Times New Roman" w:cs="Times New Roman"/>
      <w:spacing w:val="-2"/>
      <w:lang w:val="en-US" w:eastAsia="en-US"/>
    </w:rPr>
  </w:style>
  <w:style w:type="character" w:styleId="HTMLCite">
    <w:name w:val="HTML Cite"/>
    <w:basedOn w:val="DefaultParagraphFont"/>
    <w:uiPriority w:val="99"/>
    <w:rsid w:val="00AB5D9C"/>
    <w:rPr>
      <w:i/>
      <w:iCs/>
    </w:rPr>
  </w:style>
  <w:style w:type="character" w:customStyle="1" w:styleId="CharChar1">
    <w:name w:val="Char Char1"/>
    <w:basedOn w:val="DefaultParagraphFont"/>
    <w:rsid w:val="00101D34"/>
    <w:rPr>
      <w:rFonts w:eastAsia="MS Mincho"/>
      <w:sz w:val="26"/>
      <w:szCs w:val="24"/>
      <w:lang w:val="en-US" w:eastAsia="en-US" w:bidi="ar-SA"/>
    </w:rPr>
  </w:style>
  <w:style w:type="paragraph" w:customStyle="1" w:styleId="StyleTableofFiguresRight037">
    <w:name w:val="Style Table of Figures + Right:  0.37&quot;"/>
    <w:basedOn w:val="TableofFigures"/>
    <w:rsid w:val="00B0027E"/>
    <w:pPr>
      <w:spacing w:before="40" w:after="40" w:line="240" w:lineRule="auto"/>
      <w:ind w:right="533"/>
    </w:pPr>
  </w:style>
  <w:style w:type="character" w:customStyle="1" w:styleId="CharChar0">
    <w:name w:val="Char Char"/>
    <w:basedOn w:val="DefaultParagraphFont"/>
    <w:rsid w:val="003556D4"/>
    <w:rPr>
      <w:rFonts w:eastAsia="PMingLiU"/>
      <w:b/>
      <w:bCs/>
      <w:i/>
      <w:sz w:val="22"/>
      <w:lang w:val="en-US" w:eastAsia="zh-TW" w:bidi="ar-SA"/>
    </w:rPr>
  </w:style>
  <w:style w:type="paragraph" w:customStyle="1" w:styleId="StyleCodeTimesNewRoman10pt">
    <w:name w:val="Style Code + Times New Roman 10 pt"/>
    <w:basedOn w:val="Code"/>
    <w:link w:val="StyleCodeTimesNewRoman10ptChar"/>
    <w:rsid w:val="008103C8"/>
    <w:rPr>
      <w:rFonts w:ascii="Times New Roman" w:hAnsi="Times New Roman"/>
      <w:sz w:val="24"/>
    </w:rPr>
  </w:style>
  <w:style w:type="character" w:customStyle="1" w:styleId="CodeChar">
    <w:name w:val="Code Char"/>
    <w:basedOn w:val="DefaultParagraphFont"/>
    <w:link w:val="Code"/>
    <w:rsid w:val="008103C8"/>
    <w:rPr>
      <w:rFonts w:ascii="Courier New" w:hAnsi="Courier New" w:cs="Courier New"/>
      <w:noProof/>
      <w:spacing w:val="-2"/>
      <w:sz w:val="18"/>
      <w:szCs w:val="18"/>
      <w:lang w:val="en-US" w:eastAsia="en-US" w:bidi="ar-SA"/>
    </w:rPr>
  </w:style>
  <w:style w:type="character" w:customStyle="1" w:styleId="StyleCodeTimesNewRoman10ptChar">
    <w:name w:val="Style Code + Times New Roman 10 pt Char"/>
    <w:basedOn w:val="CodeChar"/>
    <w:link w:val="StyleCodeTimesNewRoman10pt"/>
    <w:rsid w:val="008103C8"/>
    <w:rPr>
      <w:rFonts w:ascii="Courier New" w:hAnsi="Courier New" w:cs="Courier New"/>
      <w:noProof/>
      <w:spacing w:val="-2"/>
      <w:sz w:val="24"/>
      <w:szCs w:val="18"/>
      <w:lang w:val="en-US" w:eastAsia="en-US" w:bidi="ar-SA"/>
    </w:rPr>
  </w:style>
  <w:style w:type="paragraph" w:customStyle="1" w:styleId="StyleCodeTimesNewRoman10ptBold">
    <w:name w:val="Style Code + Times New Roman 10 pt Bold"/>
    <w:basedOn w:val="Code"/>
    <w:rsid w:val="00DB15BA"/>
    <w:rPr>
      <w:rFonts w:ascii="Times New Roman" w:hAnsi="Times New Roman"/>
      <w:b/>
      <w:bCs/>
      <w:sz w:val="24"/>
    </w:rPr>
  </w:style>
  <w:style w:type="paragraph" w:customStyle="1" w:styleId="StyleStyleCodeTimesNewRoman10pt10pt">
    <w:name w:val="Style Style Code + Times New Roman 10 pt + 10 pt"/>
    <w:basedOn w:val="StyleCodeTimesNewRoman10pt"/>
    <w:link w:val="StyleStyleCodeTimesNewRoman10pt10ptChar"/>
    <w:rsid w:val="00DB15BA"/>
  </w:style>
  <w:style w:type="character" w:customStyle="1" w:styleId="StyleStyleCodeTimesNewRoman10pt10ptChar">
    <w:name w:val="Style Style Code + Times New Roman 10 pt + 10 pt Char"/>
    <w:basedOn w:val="StyleCodeTimesNewRoman10ptChar"/>
    <w:link w:val="StyleStyleCodeTimesNewRoman10pt10pt"/>
    <w:rsid w:val="00DB15BA"/>
    <w:rPr>
      <w:rFonts w:ascii="Courier New" w:hAnsi="Courier New" w:cs="Courier New"/>
      <w:noProof/>
      <w:spacing w:val="-2"/>
      <w:sz w:val="24"/>
      <w:szCs w:val="18"/>
      <w:lang w:val="en-US" w:eastAsia="en-US" w:bidi="ar-SA"/>
    </w:rPr>
  </w:style>
  <w:style w:type="paragraph" w:customStyle="1" w:styleId="StyleCodeTimesNewRoman10ptLinespacingAtleast14pt">
    <w:name w:val="Style Code + Times New Roman 10 pt Line spacing:  At least 14 pt"/>
    <w:basedOn w:val="Code"/>
    <w:rsid w:val="00750A44"/>
    <w:pPr>
      <w:spacing w:line="280" w:lineRule="atLeast"/>
    </w:pPr>
    <w:rPr>
      <w:rFonts w:ascii="Times New Roman" w:hAnsi="Times New Roman" w:cs="Times New Roman"/>
      <w:sz w:val="24"/>
      <w:szCs w:val="20"/>
    </w:rPr>
  </w:style>
  <w:style w:type="paragraph" w:customStyle="1" w:styleId="StyleCodeLinespacingsingle">
    <w:name w:val="Style Code + Line spacing:  single"/>
    <w:basedOn w:val="Code"/>
    <w:rsid w:val="00DC6F72"/>
    <w:pPr>
      <w:spacing w:line="240" w:lineRule="auto"/>
    </w:pPr>
    <w:rPr>
      <w:rFonts w:cs="Times New Roman"/>
      <w:sz w:val="20"/>
      <w:szCs w:val="20"/>
    </w:rPr>
  </w:style>
  <w:style w:type="paragraph" w:customStyle="1" w:styleId="Style13ptWhiteCentered">
    <w:name w:val="Style 13 pt White Centered"/>
    <w:basedOn w:val="Normal"/>
    <w:rsid w:val="00757AC7"/>
    <w:pPr>
      <w:jc w:val="center"/>
    </w:pPr>
    <w:rPr>
      <w:color w:val="FFFFFF"/>
      <w:spacing w:val="0"/>
    </w:rPr>
  </w:style>
  <w:style w:type="character" w:customStyle="1" w:styleId="CaptionCharCharChar1">
    <w:name w:val="Caption Char Char Char1"/>
    <w:basedOn w:val="DefaultParagraphFont"/>
    <w:locked/>
    <w:rsid w:val="009C1CBB"/>
    <w:rPr>
      <w:b/>
      <w:bCs/>
      <w:sz w:val="18"/>
      <w:szCs w:val="18"/>
      <w:lang w:val="en-US" w:eastAsia="en-US" w:bidi="ar-SA"/>
    </w:rPr>
  </w:style>
  <w:style w:type="character" w:styleId="Strong">
    <w:name w:val="Strong"/>
    <w:basedOn w:val="DefaultParagraphFont"/>
    <w:uiPriority w:val="22"/>
    <w:qFormat/>
    <w:rsid w:val="003C723A"/>
    <w:rPr>
      <w:b/>
      <w:bCs/>
    </w:rPr>
  </w:style>
  <w:style w:type="character" w:customStyle="1" w:styleId="BodyTextChar1Char">
    <w:name w:val="Body Text Char1 Char"/>
    <w:aliases w:val="Body Text Char2 Char Char,Body Text Char1 Char Char Char,Body Text Char2 Char Char Char Char,Body Text Char1 Char Char Char Char Char,Body Text Char Char Char Char Char1 Char Char Char Char Char Char"/>
    <w:basedOn w:val="DefaultParagraphFont"/>
    <w:rsid w:val="00FA6741"/>
    <w:rPr>
      <w:sz w:val="26"/>
      <w:szCs w:val="24"/>
      <w:lang w:val="en-US" w:eastAsia="en-US" w:bidi="ar-SA"/>
    </w:rPr>
  </w:style>
  <w:style w:type="character" w:customStyle="1" w:styleId="1">
    <w:name w:val="1"/>
    <w:rsid w:val="008F361A"/>
    <w:rPr>
      <w:rFonts w:ascii="Times New Roman" w:hAnsi="Times New Roman"/>
      <w:color w:val="auto"/>
      <w:sz w:val="64"/>
      <w:szCs w:val="64"/>
    </w:rPr>
  </w:style>
  <w:style w:type="character" w:customStyle="1" w:styleId="11">
    <w:name w:val="1.1"/>
    <w:rsid w:val="008F361A"/>
    <w:rPr>
      <w:rFonts w:ascii="Arial" w:hAnsi="Arial"/>
      <w:i/>
      <w:sz w:val="40"/>
      <w:szCs w:val="36"/>
    </w:rPr>
  </w:style>
  <w:style w:type="character" w:customStyle="1" w:styleId="111">
    <w:name w:val="1.1.1"/>
    <w:rsid w:val="008F361A"/>
    <w:rPr>
      <w:rFonts w:ascii="Arial" w:hAnsi="Arial"/>
      <w:sz w:val="32"/>
      <w:szCs w:val="32"/>
      <w:lang w:eastAsia="zh-TW"/>
    </w:rPr>
  </w:style>
  <w:style w:type="paragraph" w:customStyle="1" w:styleId="normalbodytext">
    <w:name w:val="normal body text"/>
    <w:basedOn w:val="Normal"/>
    <w:link w:val="normalbodytextChar"/>
    <w:rsid w:val="008F361A"/>
    <w:pPr>
      <w:spacing w:before="100" w:beforeAutospacing="1" w:after="100" w:afterAutospacing="1"/>
    </w:pPr>
    <w:rPr>
      <w:spacing w:val="0"/>
      <w:szCs w:val="28"/>
      <w:lang w:eastAsia="zh-TW"/>
    </w:rPr>
  </w:style>
  <w:style w:type="character" w:customStyle="1" w:styleId="normalbodytextChar">
    <w:name w:val="normal body text Char"/>
    <w:basedOn w:val="DefaultParagraphFont"/>
    <w:link w:val="normalbodytext"/>
    <w:rsid w:val="008F361A"/>
    <w:rPr>
      <w:sz w:val="26"/>
      <w:szCs w:val="28"/>
      <w:lang w:val="en-US" w:eastAsia="zh-TW" w:bidi="ar-SA"/>
    </w:rPr>
  </w:style>
  <w:style w:type="character" w:customStyle="1" w:styleId="Header1">
    <w:name w:val="Header1"/>
    <w:rsid w:val="008F361A"/>
    <w:rPr>
      <w:rFonts w:ascii="Arial" w:hAnsi="Arial"/>
      <w:i/>
      <w:sz w:val="28"/>
    </w:rPr>
  </w:style>
  <w:style w:type="character" w:customStyle="1" w:styleId="nor">
    <w:name w:val="nor"/>
    <w:rsid w:val="008F361A"/>
    <w:rPr>
      <w:rFonts w:ascii="Times New Roman" w:hAnsi="Times New Roman"/>
      <w:sz w:val="26"/>
    </w:rPr>
  </w:style>
  <w:style w:type="paragraph" w:customStyle="1" w:styleId="indentnormalbodytext">
    <w:name w:val="indent normal body text"/>
    <w:basedOn w:val="normalbodytext"/>
    <w:link w:val="indentnormalbodytextChar"/>
    <w:rsid w:val="008F361A"/>
    <w:pPr>
      <w:ind w:firstLine="720"/>
    </w:pPr>
  </w:style>
  <w:style w:type="character" w:customStyle="1" w:styleId="indentnormalbodytextChar">
    <w:name w:val="indent normal body text Char"/>
    <w:basedOn w:val="normalbodytextChar"/>
    <w:link w:val="indentnormalbodytext"/>
    <w:rsid w:val="008F361A"/>
    <w:rPr>
      <w:sz w:val="26"/>
      <w:szCs w:val="28"/>
      <w:lang w:val="en-US" w:eastAsia="zh-TW" w:bidi="ar-SA"/>
    </w:rPr>
  </w:style>
  <w:style w:type="character" w:customStyle="1" w:styleId="BodyTextCharChar1">
    <w:name w:val="Body Text Char Char1"/>
    <w:basedOn w:val="DefaultParagraphFont"/>
    <w:locked/>
    <w:rsid w:val="00E81B69"/>
    <w:rPr>
      <w:spacing w:val="-2"/>
      <w:sz w:val="26"/>
      <w:lang w:val="en-US" w:eastAsia="en-US" w:bidi="ar-SA"/>
    </w:rPr>
  </w:style>
  <w:style w:type="character" w:customStyle="1" w:styleId="StyleBodyTextBrushScriptMT15pt">
    <w:name w:val="Style Body Text + Brush Script MT 15 pt"/>
    <w:basedOn w:val="DefaultParagraphFont"/>
    <w:rsid w:val="00FF28B7"/>
    <w:rPr>
      <w:rFonts w:ascii="Brush Script MT" w:hAnsi="Brush Script MT"/>
      <w:sz w:val="30"/>
      <w:szCs w:val="30"/>
    </w:rPr>
  </w:style>
  <w:style w:type="character" w:customStyle="1" w:styleId="MathExprChar">
    <w:name w:val="MathExpr Char"/>
    <w:basedOn w:val="DefaultParagraphFont"/>
    <w:link w:val="MathExpr"/>
    <w:rsid w:val="00743067"/>
    <w:rPr>
      <w:rFonts w:eastAsia="MS Mincho"/>
      <w:noProof/>
      <w:spacing w:val="-2"/>
      <w:sz w:val="26"/>
      <w:lang w:val="fr-FR" w:eastAsia="ja-JP" w:bidi="ar-SA"/>
    </w:rPr>
  </w:style>
  <w:style w:type="paragraph" w:customStyle="1" w:styleId="References0">
    <w:name w:val="References"/>
    <w:basedOn w:val="Normal"/>
    <w:next w:val="Normal"/>
    <w:rsid w:val="00DE3A9F"/>
    <w:pPr>
      <w:tabs>
        <w:tab w:val="left" w:pos="480"/>
      </w:tabs>
      <w:autoSpaceDE w:val="0"/>
      <w:autoSpaceDN w:val="0"/>
      <w:adjustRightInd w:val="0"/>
      <w:spacing w:after="120"/>
      <w:ind w:left="480" w:hanging="480"/>
    </w:pPr>
    <w:rPr>
      <w:sz w:val="24"/>
      <w:szCs w:val="24"/>
    </w:rPr>
  </w:style>
  <w:style w:type="paragraph" w:customStyle="1" w:styleId="StyleBulletTextL2Before1985pt">
    <w:name w:val="Style Bullet Text L2 + Before:  19.85 pt"/>
    <w:basedOn w:val="BulletTextL2"/>
    <w:rsid w:val="00E82A40"/>
    <w:pPr>
      <w:spacing w:before="120"/>
      <w:ind w:left="568" w:hanging="284"/>
    </w:pPr>
  </w:style>
  <w:style w:type="paragraph" w:customStyle="1" w:styleId="StyleHeading2Before6pt">
    <w:name w:val="Style Heading 2 + Before:  6 pt"/>
    <w:basedOn w:val="Heading2"/>
    <w:rsid w:val="00F80D1C"/>
  </w:style>
  <w:style w:type="paragraph" w:customStyle="1" w:styleId="StyleHeading4Before6pt">
    <w:name w:val="Style Heading 4 + Before:  6 pt"/>
    <w:basedOn w:val="Heading4"/>
    <w:rsid w:val="00F80D1C"/>
    <w:pPr>
      <w:spacing w:before="120" w:line="360" w:lineRule="auto"/>
      <w:ind w:left="862" w:hanging="862"/>
    </w:pPr>
  </w:style>
  <w:style w:type="paragraph" w:customStyle="1" w:styleId="xl24">
    <w:name w:val="xl24"/>
    <w:basedOn w:val="Normal"/>
    <w:rsid w:val="00341B6C"/>
    <w:pPr>
      <w:spacing w:before="100" w:beforeAutospacing="1" w:after="100" w:afterAutospacing="1"/>
      <w:jc w:val="left"/>
    </w:pPr>
    <w:rPr>
      <w:rFonts w:eastAsia="Arial Unicode MS"/>
      <w:spacing w:val="0"/>
      <w:sz w:val="24"/>
      <w:szCs w:val="24"/>
    </w:rPr>
  </w:style>
  <w:style w:type="paragraph" w:customStyle="1" w:styleId="xl25">
    <w:name w:val="xl25"/>
    <w:basedOn w:val="Normal"/>
    <w:rsid w:val="00341B6C"/>
    <w:pPr>
      <w:spacing w:before="100" w:beforeAutospacing="1" w:after="100" w:afterAutospacing="1"/>
      <w:jc w:val="center"/>
    </w:pPr>
    <w:rPr>
      <w:rFonts w:ascii="Arial Unicode MS" w:eastAsia="Arial Unicode MS" w:hAnsi="Arial Unicode MS" w:cs="Arial Unicode MS"/>
      <w:spacing w:val="0"/>
      <w:sz w:val="24"/>
      <w:szCs w:val="24"/>
    </w:rPr>
  </w:style>
  <w:style w:type="paragraph" w:customStyle="1" w:styleId="xl26">
    <w:name w:val="xl26"/>
    <w:basedOn w:val="Normal"/>
    <w:rsid w:val="00341B6C"/>
    <w:pPr>
      <w:pBdr>
        <w:left w:val="single" w:sz="4" w:space="0" w:color="auto"/>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7">
    <w:name w:val="xl27"/>
    <w:basedOn w:val="Normal"/>
    <w:rsid w:val="00341B6C"/>
    <w:pPr>
      <w:pBdr>
        <w:bottom w:val="single" w:sz="4" w:space="0" w:color="auto"/>
        <w:right w:val="single" w:sz="4" w:space="0" w:color="auto"/>
      </w:pBdr>
      <w:spacing w:before="100" w:beforeAutospacing="1" w:after="100" w:afterAutospacing="1"/>
      <w:jc w:val="right"/>
    </w:pPr>
    <w:rPr>
      <w:rFonts w:eastAsia="Arial Unicode MS"/>
      <w:spacing w:val="0"/>
      <w:sz w:val="22"/>
      <w:szCs w:val="22"/>
    </w:rPr>
  </w:style>
  <w:style w:type="paragraph" w:customStyle="1" w:styleId="xl28">
    <w:name w:val="xl28"/>
    <w:basedOn w:val="Normal"/>
    <w:rsid w:val="00341B6C"/>
    <w:pPr>
      <w:pBdr>
        <w:right w:val="single" w:sz="4" w:space="0" w:color="auto"/>
      </w:pBdr>
      <w:spacing w:before="100" w:beforeAutospacing="1" w:after="100" w:afterAutospacing="1"/>
    </w:pPr>
    <w:rPr>
      <w:rFonts w:eastAsia="Arial Unicode MS" w:cs="Arial Unicode MS"/>
      <w:spacing w:val="0"/>
      <w:szCs w:val="26"/>
    </w:rPr>
  </w:style>
  <w:style w:type="paragraph" w:customStyle="1" w:styleId="xl29">
    <w:name w:val="xl29"/>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0">
    <w:name w:val="xl30"/>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cs="Arial Unicode MS"/>
      <w:spacing w:val="0"/>
      <w:sz w:val="22"/>
      <w:szCs w:val="22"/>
    </w:rPr>
  </w:style>
  <w:style w:type="paragraph" w:customStyle="1" w:styleId="xl31">
    <w:name w:val="xl31"/>
    <w:basedOn w:val="Normal"/>
    <w:rsid w:val="00341B6C"/>
    <w:pPr>
      <w:pBdr>
        <w:top w:val="single" w:sz="4" w:space="0" w:color="auto"/>
        <w:left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2">
    <w:name w:val="xl32"/>
    <w:basedOn w:val="Normal"/>
    <w:rsid w:val="00341B6C"/>
    <w:pPr>
      <w:pBdr>
        <w:left w:val="single" w:sz="4" w:space="0" w:color="auto"/>
        <w:bottom w:val="single" w:sz="4" w:space="0" w:color="auto"/>
        <w:right w:val="single" w:sz="4" w:space="0" w:color="auto"/>
      </w:pBdr>
      <w:spacing w:before="100" w:beforeAutospacing="1" w:after="100" w:afterAutospacing="1"/>
      <w:jc w:val="center"/>
    </w:pPr>
    <w:rPr>
      <w:rFonts w:eastAsia="Arial Unicode MS"/>
      <w:spacing w:val="0"/>
      <w:sz w:val="22"/>
      <w:szCs w:val="22"/>
    </w:rPr>
  </w:style>
  <w:style w:type="paragraph" w:customStyle="1" w:styleId="xl33">
    <w:name w:val="xl33"/>
    <w:basedOn w:val="Normal"/>
    <w:rsid w:val="00341B6C"/>
    <w:pPr>
      <w:pBdr>
        <w:left w:val="single" w:sz="4" w:space="0" w:color="auto"/>
        <w:right w:val="single" w:sz="4" w:space="0" w:color="auto"/>
      </w:pBdr>
      <w:spacing w:before="100" w:beforeAutospacing="1" w:after="100" w:afterAutospacing="1"/>
      <w:jc w:val="center"/>
    </w:pPr>
    <w:rPr>
      <w:rFonts w:eastAsia="Arial Unicode MS" w:cs="Arial Unicode MS"/>
      <w:spacing w:val="0"/>
      <w:szCs w:val="26"/>
    </w:rPr>
  </w:style>
  <w:style w:type="paragraph" w:customStyle="1" w:styleId="xl22">
    <w:name w:val="xl22"/>
    <w:basedOn w:val="Normal"/>
    <w:rsid w:val="00341B6C"/>
    <w:pPr>
      <w:spacing w:before="100" w:beforeAutospacing="1" w:after="100" w:afterAutospacing="1"/>
      <w:jc w:val="right"/>
    </w:pPr>
    <w:rPr>
      <w:rFonts w:ascii="Courier New" w:eastAsia="Arial Unicode MS" w:hAnsi="Courier New" w:cs="Courier New"/>
      <w:spacing w:val="0"/>
      <w:sz w:val="22"/>
      <w:szCs w:val="22"/>
    </w:rPr>
  </w:style>
  <w:style w:type="paragraph" w:customStyle="1" w:styleId="font5">
    <w:name w:val="font5"/>
    <w:basedOn w:val="Normal"/>
    <w:rsid w:val="00341B6C"/>
    <w:pPr>
      <w:spacing w:before="100" w:beforeAutospacing="1" w:after="100" w:afterAutospacing="1"/>
      <w:jc w:val="left"/>
    </w:pPr>
    <w:rPr>
      <w:rFonts w:ascii="Arial" w:eastAsia="Arial Unicode MS" w:hAnsi="Arial" w:cs="Arial"/>
      <w:spacing w:val="0"/>
      <w:sz w:val="24"/>
      <w:szCs w:val="24"/>
    </w:rPr>
  </w:style>
  <w:style w:type="paragraph" w:customStyle="1" w:styleId="StyleHeading3">
    <w:name w:val="Style Heading 3"/>
    <w:basedOn w:val="Heading3"/>
    <w:rsid w:val="00341B6C"/>
    <w:pPr>
      <w:spacing w:before="0" w:after="60"/>
      <w:jc w:val="left"/>
    </w:pPr>
  </w:style>
  <w:style w:type="table" w:styleId="TableClassic1">
    <w:name w:val="Table Classic 1"/>
    <w:basedOn w:val="TableNormal"/>
    <w:uiPriority w:val="99"/>
    <w:rsid w:val="00341B6C"/>
    <w:pPr>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ontinuedChar">
    <w:name w:val="Body Text - Continued Char"/>
    <w:basedOn w:val="CharChar0"/>
    <w:link w:val="BodyText-Continued"/>
    <w:rsid w:val="00341B6C"/>
    <w:rPr>
      <w:rFonts w:eastAsia="PMingLiU"/>
      <w:b/>
      <w:bCs/>
      <w:i/>
      <w:spacing w:val="-2"/>
      <w:sz w:val="26"/>
      <w:lang w:val="en-US" w:eastAsia="en-US" w:bidi="ar-SA"/>
    </w:rPr>
  </w:style>
  <w:style w:type="paragraph" w:customStyle="1" w:styleId="StyleReference">
    <w:name w:val="Style Reference"/>
    <w:basedOn w:val="Reference"/>
    <w:rsid w:val="00341B6C"/>
    <w:pPr>
      <w:spacing w:after="120"/>
      <w:ind w:left="0" w:firstLine="0"/>
    </w:pPr>
  </w:style>
  <w:style w:type="paragraph" w:customStyle="1" w:styleId="MathExprCharChar">
    <w:name w:val="MathExpr Char Char"/>
    <w:basedOn w:val="Normal"/>
    <w:link w:val="MathExprCharCharChar"/>
    <w:rsid w:val="00341B6C"/>
    <w:pPr>
      <w:tabs>
        <w:tab w:val="left" w:pos="567"/>
        <w:tab w:val="center" w:pos="3960"/>
        <w:tab w:val="right" w:pos="8760"/>
      </w:tabs>
    </w:pPr>
    <w:rPr>
      <w:noProof/>
      <w:szCs w:val="26"/>
    </w:rPr>
  </w:style>
  <w:style w:type="character" w:customStyle="1" w:styleId="BodyTextChar">
    <w:name w:val="Body Text Char"/>
    <w:basedOn w:val="DefaultParagraphFont"/>
    <w:rsid w:val="00341B6C"/>
    <w:rPr>
      <w:spacing w:val="-2"/>
      <w:sz w:val="26"/>
      <w:szCs w:val="26"/>
      <w:lang w:val="en-US" w:eastAsia="en-US" w:bidi="ar-SA"/>
    </w:rPr>
  </w:style>
  <w:style w:type="character" w:customStyle="1" w:styleId="MathExprCharCharChar">
    <w:name w:val="MathExpr Char Char Char"/>
    <w:basedOn w:val="DefaultParagraphFont"/>
    <w:link w:val="MathExprCharChar"/>
    <w:rsid w:val="00341B6C"/>
    <w:rPr>
      <w:noProof/>
      <w:spacing w:val="-2"/>
      <w:sz w:val="26"/>
      <w:szCs w:val="26"/>
      <w:lang w:val="en-US" w:eastAsia="en-US" w:bidi="ar-SA"/>
    </w:rPr>
  </w:style>
  <w:style w:type="paragraph" w:customStyle="1" w:styleId="StyleCaptionCentered">
    <w:name w:val="Style Caption + Centered"/>
    <w:basedOn w:val="Caption"/>
    <w:rsid w:val="00341B6C"/>
    <w:pPr>
      <w:spacing w:before="120" w:after="120" w:line="240" w:lineRule="auto"/>
      <w:ind w:right="0"/>
    </w:pPr>
    <w:rPr>
      <w:sz w:val="26"/>
      <w:szCs w:val="20"/>
    </w:rPr>
  </w:style>
  <w:style w:type="character" w:customStyle="1" w:styleId="StyleUnderlineDot">
    <w:name w:val="Style Underline Dot"/>
    <w:basedOn w:val="DefaultParagraphFont"/>
    <w:rsid w:val="00341B6C"/>
    <w:rPr>
      <w:u w:val="single"/>
      <w:em w:val="none"/>
    </w:rPr>
  </w:style>
  <w:style w:type="paragraph" w:customStyle="1" w:styleId="Title1">
    <w:name w:val="Title1"/>
    <w:basedOn w:val="Normal"/>
    <w:next w:val="author0"/>
    <w:rsid w:val="004B0E4E"/>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w:hAnsi="Times"/>
      <w:b/>
      <w:spacing w:val="0"/>
      <w:sz w:val="28"/>
      <w:lang w:eastAsia="ja-JP"/>
    </w:rPr>
  </w:style>
  <w:style w:type="paragraph" w:customStyle="1" w:styleId="Default">
    <w:name w:val="Default"/>
    <w:rsid w:val="00341B6C"/>
    <w:pPr>
      <w:autoSpaceDE w:val="0"/>
      <w:autoSpaceDN w:val="0"/>
      <w:adjustRightInd w:val="0"/>
    </w:pPr>
    <w:rPr>
      <w:rFonts w:eastAsia="PMingLiU"/>
      <w:color w:val="000000"/>
      <w:sz w:val="24"/>
      <w:szCs w:val="24"/>
      <w:lang w:eastAsia="zh-TW"/>
    </w:rPr>
  </w:style>
  <w:style w:type="paragraph" w:customStyle="1" w:styleId="Affiliations">
    <w:name w:val="Affiliations"/>
    <w:basedOn w:val="Default"/>
    <w:next w:val="Default"/>
    <w:rsid w:val="00341B6C"/>
    <w:pPr>
      <w:spacing w:after="80"/>
    </w:pPr>
    <w:rPr>
      <w:rFonts w:ascii="TimesNewRoman,Bold" w:eastAsia="Times New Roman" w:hAnsi="TimesNewRoman,Bold"/>
      <w:color w:val="auto"/>
      <w:lang w:eastAsia="en-US"/>
    </w:rPr>
  </w:style>
  <w:style w:type="paragraph" w:customStyle="1" w:styleId="StyleHeading2TimesNewRoman12ptItalicLinespacingsi">
    <w:name w:val="Style Heading 2 + Times New Roman 12 pt Italic Line spacing:  si..."/>
    <w:basedOn w:val="Heading2"/>
    <w:rsid w:val="00341B6C"/>
    <w:pPr>
      <w:numPr>
        <w:ilvl w:val="0"/>
        <w:numId w:val="0"/>
      </w:numPr>
      <w:tabs>
        <w:tab w:val="clear" w:pos="720"/>
        <w:tab w:val="num" w:pos="360"/>
      </w:tabs>
      <w:spacing w:after="60" w:line="240" w:lineRule="auto"/>
      <w:ind w:left="360" w:hanging="360"/>
      <w:outlineLvl w:val="9"/>
    </w:pPr>
    <w:rPr>
      <w:rFonts w:ascii="Times New Roman" w:hAnsi="Times New Roman"/>
      <w:b w:val="0"/>
      <w:bCs w:val="0"/>
      <w:i/>
      <w:iCs/>
      <w:sz w:val="24"/>
      <w:szCs w:val="20"/>
    </w:rPr>
  </w:style>
  <w:style w:type="paragraph" w:customStyle="1" w:styleId="Body">
    <w:name w:val="Body"/>
    <w:basedOn w:val="Normal"/>
    <w:rsid w:val="00341B6C"/>
    <w:pPr>
      <w:spacing w:after="240"/>
      <w:ind w:firstLine="567"/>
    </w:pPr>
    <w:rPr>
      <w:rFonts w:ascii=".VnTime" w:hAnsi=".VnTime"/>
      <w:spacing w:val="0"/>
      <w:sz w:val="24"/>
      <w:szCs w:val="24"/>
    </w:rPr>
  </w:style>
  <w:style w:type="paragraph" w:customStyle="1" w:styleId="List1">
    <w:name w:val="List 1"/>
    <w:basedOn w:val="Body"/>
    <w:rsid w:val="00341B6C"/>
    <w:pPr>
      <w:numPr>
        <w:numId w:val="14"/>
      </w:numPr>
      <w:tabs>
        <w:tab w:val="clear" w:pos="720"/>
        <w:tab w:val="num" w:pos="1134"/>
      </w:tabs>
      <w:ind w:left="1134" w:hanging="567"/>
    </w:pPr>
  </w:style>
  <w:style w:type="numbering" w:customStyle="1" w:styleId="NoList1">
    <w:name w:val="No List1"/>
    <w:next w:val="NoList"/>
    <w:semiHidden/>
    <w:rsid w:val="00341B6C"/>
  </w:style>
  <w:style w:type="character" w:customStyle="1" w:styleId="nhngha">
    <w:name w:val="Định nghĩa"/>
    <w:basedOn w:val="DefaultParagraphFont"/>
    <w:rsid w:val="00341B6C"/>
    <w:rPr>
      <w:rFonts w:ascii="Times New Roman" w:hAnsi="Times New Roman"/>
      <w:i/>
      <w:sz w:val="20"/>
    </w:rPr>
  </w:style>
  <w:style w:type="character" w:customStyle="1" w:styleId="BodyTextCharChar">
    <w:name w:val="Body Text Char Char"/>
    <w:basedOn w:val="DefaultParagraphFont"/>
    <w:locked/>
    <w:rsid w:val="00A1235D"/>
    <w:rPr>
      <w:spacing w:val="-2"/>
      <w:sz w:val="24"/>
      <w:lang w:val="en-US" w:eastAsia="en-US" w:bidi="ar-SA"/>
    </w:rPr>
  </w:style>
  <w:style w:type="character" w:customStyle="1" w:styleId="Heading2Char1">
    <w:name w:val="Heading 2 Char1"/>
    <w:basedOn w:val="DefaultParagraphFont"/>
    <w:link w:val="Heading2"/>
    <w:uiPriority w:val="9"/>
    <w:rsid w:val="00A1235D"/>
    <w:rPr>
      <w:rFonts w:ascii="Arial" w:hAnsi="Arial"/>
      <w:b/>
      <w:bCs/>
      <w:spacing w:val="-2"/>
      <w:kern w:val="28"/>
      <w:sz w:val="28"/>
      <w:szCs w:val="22"/>
    </w:rPr>
  </w:style>
  <w:style w:type="paragraph" w:customStyle="1" w:styleId="MucCon">
    <w:name w:val="MucCon"/>
    <w:basedOn w:val="Normal"/>
    <w:rsid w:val="00E45858"/>
    <w:pPr>
      <w:numPr>
        <w:numId w:val="15"/>
      </w:numPr>
      <w:jc w:val="left"/>
    </w:pPr>
    <w:rPr>
      <w:i/>
      <w:spacing w:val="0"/>
      <w:sz w:val="24"/>
      <w:szCs w:val="24"/>
    </w:rPr>
  </w:style>
  <w:style w:type="paragraph" w:customStyle="1" w:styleId="Normal11pt">
    <w:name w:val="Normal + 11 pt"/>
    <w:aliases w:val="Italic"/>
    <w:basedOn w:val="Normal"/>
    <w:link w:val="Normal11ptChar"/>
    <w:rsid w:val="00E45858"/>
    <w:pPr>
      <w:jc w:val="center"/>
    </w:pPr>
    <w:rPr>
      <w:spacing w:val="0"/>
      <w:sz w:val="24"/>
      <w:szCs w:val="24"/>
    </w:rPr>
  </w:style>
  <w:style w:type="character" w:customStyle="1" w:styleId="Normal11ptChar">
    <w:name w:val="Normal + 11 pt Char"/>
    <w:aliases w:val="Italic Char"/>
    <w:basedOn w:val="DefaultParagraphFont"/>
    <w:link w:val="Normal11pt"/>
    <w:rsid w:val="00E45858"/>
    <w:rPr>
      <w:sz w:val="24"/>
      <w:szCs w:val="24"/>
      <w:lang w:val="en-US" w:eastAsia="en-US" w:bidi="ar-SA"/>
    </w:rPr>
  </w:style>
  <w:style w:type="numbering" w:customStyle="1" w:styleId="NoList2">
    <w:name w:val="No List2"/>
    <w:next w:val="NoList"/>
    <w:semiHidden/>
    <w:rsid w:val="006763C5"/>
  </w:style>
  <w:style w:type="paragraph" w:customStyle="1" w:styleId="StyleMathExpr10pt">
    <w:name w:val="Style MathExpr + 10 pt"/>
    <w:basedOn w:val="Normal"/>
    <w:link w:val="StyleMathExpr10ptChar"/>
    <w:rsid w:val="00987E84"/>
    <w:pPr>
      <w:tabs>
        <w:tab w:val="center" w:pos="1800"/>
        <w:tab w:val="right" w:pos="5040"/>
        <w:tab w:val="right" w:pos="6900"/>
        <w:tab w:val="right" w:pos="8505"/>
      </w:tabs>
      <w:spacing w:line="240" w:lineRule="atLeast"/>
      <w:jc w:val="left"/>
    </w:pPr>
    <w:rPr>
      <w:noProof/>
      <w:lang w:val="vi-VN"/>
    </w:rPr>
  </w:style>
  <w:style w:type="character" w:customStyle="1" w:styleId="StyleMathExpr10ptChar">
    <w:name w:val="Style MathExpr + 10 pt Char"/>
    <w:basedOn w:val="DefaultParagraphFont"/>
    <w:link w:val="StyleMathExpr10pt"/>
    <w:rsid w:val="00987E84"/>
    <w:rPr>
      <w:rFonts w:eastAsia="MS Mincho"/>
      <w:noProof/>
      <w:spacing w:val="-2"/>
      <w:sz w:val="26"/>
      <w:lang w:val="vi-VN" w:eastAsia="en-US" w:bidi="ar-SA"/>
    </w:rPr>
  </w:style>
  <w:style w:type="paragraph" w:customStyle="1" w:styleId="reference0">
    <w:name w:val="reference"/>
    <w:basedOn w:val="Normal"/>
    <w:rsid w:val="00326E78"/>
    <w:pPr>
      <w:overflowPunct w:val="0"/>
      <w:autoSpaceDE w:val="0"/>
      <w:autoSpaceDN w:val="0"/>
      <w:adjustRightInd w:val="0"/>
      <w:ind w:left="227" w:hanging="227"/>
      <w:textAlignment w:val="baseline"/>
    </w:pPr>
    <w:rPr>
      <w:rFonts w:ascii="Times" w:eastAsia="Times New Roman" w:hAnsi="Times"/>
      <w:spacing w:val="0"/>
      <w:sz w:val="18"/>
      <w:lang w:eastAsia="ja-JP"/>
    </w:rPr>
  </w:style>
  <w:style w:type="character" w:customStyle="1" w:styleId="mw-headline">
    <w:name w:val="mw-headline"/>
    <w:basedOn w:val="DefaultParagraphFont"/>
    <w:rsid w:val="004C5211"/>
  </w:style>
  <w:style w:type="paragraph" w:customStyle="1" w:styleId="Abstract">
    <w:name w:val="Abstract"/>
    <w:basedOn w:val="BodyText"/>
    <w:rsid w:val="00622D3A"/>
    <w:pPr>
      <w:numPr>
        <w:numId w:val="21"/>
      </w:numPr>
      <w:spacing w:line="400" w:lineRule="atLeast"/>
      <w:ind w:right="45"/>
    </w:pPr>
    <w:rPr>
      <w:i/>
    </w:rPr>
  </w:style>
  <w:style w:type="paragraph" w:customStyle="1" w:styleId="Affiliation">
    <w:name w:val="Affiliation"/>
    <w:rsid w:val="004C5211"/>
    <w:pPr>
      <w:jc w:val="center"/>
    </w:pPr>
  </w:style>
  <w:style w:type="paragraph" w:customStyle="1" w:styleId="bulletlist">
    <w:name w:val="bullet list"/>
    <w:basedOn w:val="BodyText"/>
    <w:rsid w:val="004C5211"/>
    <w:pPr>
      <w:numPr>
        <w:numId w:val="16"/>
      </w:numPr>
      <w:spacing w:after="120" w:line="228" w:lineRule="auto"/>
    </w:pPr>
    <w:rPr>
      <w:spacing w:val="-1"/>
      <w:sz w:val="20"/>
    </w:rPr>
  </w:style>
  <w:style w:type="paragraph" w:customStyle="1" w:styleId="author0">
    <w:name w:val="author"/>
    <w:basedOn w:val="Normal"/>
    <w:next w:val="authorinfo"/>
    <w:rsid w:val="004B0E4E"/>
    <w:pPr>
      <w:overflowPunct w:val="0"/>
      <w:autoSpaceDE w:val="0"/>
      <w:autoSpaceDN w:val="0"/>
      <w:adjustRightInd w:val="0"/>
      <w:spacing w:after="220"/>
      <w:ind w:firstLine="227"/>
      <w:jc w:val="center"/>
      <w:textAlignment w:val="baseline"/>
    </w:pPr>
    <w:rPr>
      <w:rFonts w:ascii="Times" w:hAnsi="Times"/>
      <w:spacing w:val="0"/>
      <w:sz w:val="20"/>
      <w:lang w:eastAsia="ja-JP"/>
    </w:rPr>
  </w:style>
  <w:style w:type="paragraph" w:customStyle="1" w:styleId="figurecaption">
    <w:name w:val="figure caption"/>
    <w:rsid w:val="004C5211"/>
    <w:pPr>
      <w:numPr>
        <w:numId w:val="17"/>
      </w:numPr>
      <w:spacing w:before="80" w:after="200"/>
      <w:jc w:val="center"/>
    </w:pPr>
    <w:rPr>
      <w:noProof/>
      <w:sz w:val="16"/>
      <w:szCs w:val="16"/>
    </w:rPr>
  </w:style>
  <w:style w:type="paragraph" w:customStyle="1" w:styleId="footnote">
    <w:name w:val="footnote"/>
    <w:rsid w:val="004C5211"/>
    <w:pPr>
      <w:framePr w:hSpace="187" w:vSpace="187" w:wrap="notBeside" w:vAnchor="text" w:hAnchor="page" w:x="6121" w:y="577"/>
      <w:numPr>
        <w:numId w:val="18"/>
      </w:numPr>
      <w:spacing w:after="40"/>
    </w:pPr>
    <w:rPr>
      <w:sz w:val="16"/>
      <w:szCs w:val="16"/>
    </w:rPr>
  </w:style>
  <w:style w:type="paragraph" w:customStyle="1" w:styleId="keywords0">
    <w:name w:val="key words"/>
    <w:rsid w:val="004C5211"/>
    <w:pPr>
      <w:spacing w:after="120"/>
      <w:ind w:firstLine="288"/>
      <w:jc w:val="both"/>
    </w:pPr>
    <w:rPr>
      <w:b/>
      <w:bCs/>
      <w:i/>
      <w:iCs/>
      <w:noProof/>
      <w:sz w:val="18"/>
      <w:szCs w:val="18"/>
    </w:rPr>
  </w:style>
  <w:style w:type="paragraph" w:customStyle="1" w:styleId="papersubtitle">
    <w:name w:val="paper subtitle"/>
    <w:rsid w:val="004C5211"/>
    <w:pPr>
      <w:spacing w:after="120"/>
      <w:jc w:val="center"/>
    </w:pPr>
    <w:rPr>
      <w:noProof/>
      <w:sz w:val="28"/>
      <w:szCs w:val="28"/>
    </w:rPr>
  </w:style>
  <w:style w:type="paragraph" w:customStyle="1" w:styleId="papertitle">
    <w:name w:val="paper title"/>
    <w:rsid w:val="004C5211"/>
    <w:pPr>
      <w:spacing w:after="120"/>
      <w:jc w:val="center"/>
    </w:pPr>
    <w:rPr>
      <w:noProof/>
      <w:sz w:val="48"/>
      <w:szCs w:val="48"/>
    </w:rPr>
  </w:style>
  <w:style w:type="paragraph" w:customStyle="1" w:styleId="references">
    <w:name w:val="references"/>
    <w:rsid w:val="004C5211"/>
    <w:pPr>
      <w:numPr>
        <w:numId w:val="19"/>
      </w:numPr>
      <w:spacing w:after="50" w:line="180" w:lineRule="exact"/>
      <w:jc w:val="both"/>
    </w:pPr>
    <w:rPr>
      <w:noProof/>
      <w:sz w:val="16"/>
      <w:szCs w:val="16"/>
    </w:rPr>
  </w:style>
  <w:style w:type="paragraph" w:customStyle="1" w:styleId="sponsors">
    <w:name w:val="sponsors"/>
    <w:rsid w:val="004C521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4C5211"/>
    <w:pPr>
      <w:jc w:val="center"/>
    </w:pPr>
    <w:rPr>
      <w:b/>
      <w:bCs/>
      <w:spacing w:val="0"/>
      <w:sz w:val="16"/>
      <w:szCs w:val="16"/>
    </w:rPr>
  </w:style>
  <w:style w:type="paragraph" w:customStyle="1" w:styleId="tablecolsubhead">
    <w:name w:val="table col subhead"/>
    <w:basedOn w:val="tablecolhead"/>
    <w:rsid w:val="004C5211"/>
    <w:rPr>
      <w:i/>
      <w:iCs/>
      <w:sz w:val="15"/>
      <w:szCs w:val="15"/>
    </w:rPr>
  </w:style>
  <w:style w:type="paragraph" w:customStyle="1" w:styleId="tablecopy">
    <w:name w:val="table copy"/>
    <w:rsid w:val="004C5211"/>
    <w:pPr>
      <w:jc w:val="both"/>
    </w:pPr>
    <w:rPr>
      <w:noProof/>
      <w:sz w:val="16"/>
      <w:szCs w:val="16"/>
    </w:rPr>
  </w:style>
  <w:style w:type="paragraph" w:customStyle="1" w:styleId="tablefootnote">
    <w:name w:val="table footnote"/>
    <w:rsid w:val="004C5211"/>
    <w:pPr>
      <w:spacing w:before="60" w:after="30"/>
      <w:jc w:val="right"/>
    </w:pPr>
    <w:rPr>
      <w:sz w:val="12"/>
      <w:szCs w:val="12"/>
    </w:rPr>
  </w:style>
  <w:style w:type="paragraph" w:customStyle="1" w:styleId="tablehead">
    <w:name w:val="table head"/>
    <w:rsid w:val="004C5211"/>
    <w:pPr>
      <w:numPr>
        <w:numId w:val="20"/>
      </w:numPr>
      <w:spacing w:before="240" w:after="120" w:line="216" w:lineRule="auto"/>
      <w:jc w:val="center"/>
    </w:pPr>
    <w:rPr>
      <w:smallCaps/>
      <w:noProof/>
      <w:sz w:val="16"/>
      <w:szCs w:val="16"/>
    </w:rPr>
  </w:style>
  <w:style w:type="paragraph" w:customStyle="1" w:styleId="Text">
    <w:name w:val="Text"/>
    <w:basedOn w:val="Normal"/>
    <w:rsid w:val="004C5211"/>
    <w:pPr>
      <w:widowControl w:val="0"/>
      <w:autoSpaceDE w:val="0"/>
      <w:autoSpaceDN w:val="0"/>
      <w:spacing w:line="252" w:lineRule="auto"/>
      <w:ind w:firstLine="202"/>
    </w:pPr>
    <w:rPr>
      <w:spacing w:val="0"/>
      <w:sz w:val="20"/>
    </w:rPr>
  </w:style>
  <w:style w:type="character" w:customStyle="1" w:styleId="Hm">
    <w:name w:val="Hàm"/>
    <w:basedOn w:val="DefaultParagraphFont"/>
    <w:rsid w:val="004C5211"/>
    <w:rPr>
      <w:rFonts w:ascii="Courier New" w:hAnsi="Courier New" w:cs="Courier New"/>
      <w:sz w:val="18"/>
      <w:szCs w:val="18"/>
    </w:rPr>
  </w:style>
  <w:style w:type="paragraph" w:customStyle="1" w:styleId="TableTitle">
    <w:name w:val="Table Title"/>
    <w:basedOn w:val="Normal"/>
    <w:rsid w:val="004C5211"/>
    <w:pPr>
      <w:autoSpaceDE w:val="0"/>
      <w:autoSpaceDN w:val="0"/>
      <w:jc w:val="center"/>
    </w:pPr>
    <w:rPr>
      <w:smallCaps/>
      <w:spacing w:val="0"/>
      <w:sz w:val="16"/>
      <w:szCs w:val="16"/>
    </w:rPr>
  </w:style>
  <w:style w:type="paragraph" w:customStyle="1" w:styleId="figurelegend">
    <w:name w:val="figure legend"/>
    <w:basedOn w:val="Normal"/>
    <w:next w:val="Normal"/>
    <w:rsid w:val="004C5211"/>
    <w:pPr>
      <w:keepNext/>
      <w:keepLines/>
      <w:overflowPunct w:val="0"/>
      <w:autoSpaceDE w:val="0"/>
      <w:autoSpaceDN w:val="0"/>
      <w:adjustRightInd w:val="0"/>
      <w:spacing w:before="120" w:after="240" w:line="220" w:lineRule="exact"/>
      <w:textAlignment w:val="baseline"/>
    </w:pPr>
    <w:rPr>
      <w:rFonts w:ascii="Times" w:hAnsi="Times" w:cs="Vrinda"/>
      <w:spacing w:val="0"/>
      <w:sz w:val="18"/>
      <w:szCs w:val="18"/>
    </w:rPr>
  </w:style>
  <w:style w:type="paragraph" w:customStyle="1" w:styleId="tabletitle0">
    <w:name w:val="table title"/>
    <w:basedOn w:val="Normal"/>
    <w:next w:val="Normal"/>
    <w:rsid w:val="004C5211"/>
    <w:pPr>
      <w:keepNext/>
      <w:keepLines/>
      <w:spacing w:before="240" w:after="120"/>
    </w:pPr>
    <w:rPr>
      <w:rFonts w:ascii="Times" w:hAnsi="Times"/>
      <w:spacing w:val="0"/>
      <w:sz w:val="18"/>
      <w:lang w:val="de-DE" w:eastAsia="de-DE"/>
    </w:rPr>
  </w:style>
  <w:style w:type="paragraph" w:customStyle="1" w:styleId="ReferenceHead">
    <w:name w:val="Reference Head"/>
    <w:basedOn w:val="Heading1"/>
    <w:rsid w:val="004C5211"/>
    <w:pPr>
      <w:numPr>
        <w:numId w:val="0"/>
      </w:numPr>
      <w:autoSpaceDE w:val="0"/>
      <w:autoSpaceDN w:val="0"/>
      <w:spacing w:before="240" w:after="80" w:line="240" w:lineRule="auto"/>
    </w:pPr>
    <w:rPr>
      <w:rFonts w:ascii="Times New Roman" w:hAnsi="Times New Roman"/>
      <w:b w:val="0"/>
      <w:bCs w:val="0"/>
      <w:smallCaps/>
      <w:spacing w:val="0"/>
      <w:kern w:val="28"/>
      <w:sz w:val="20"/>
      <w:szCs w:val="20"/>
    </w:rPr>
  </w:style>
  <w:style w:type="paragraph" w:customStyle="1" w:styleId="heading10">
    <w:name w:val="heading1"/>
    <w:basedOn w:val="Normal"/>
    <w:next w:val="p1a"/>
    <w:rsid w:val="004C5211"/>
    <w:pPr>
      <w:keepNext/>
      <w:keepLines/>
      <w:tabs>
        <w:tab w:val="left" w:pos="454"/>
      </w:tabs>
      <w:suppressAutoHyphens/>
      <w:overflowPunct w:val="0"/>
      <w:autoSpaceDE w:val="0"/>
      <w:autoSpaceDN w:val="0"/>
      <w:adjustRightInd w:val="0"/>
      <w:spacing w:before="520" w:after="280"/>
      <w:textAlignment w:val="baseline"/>
    </w:pPr>
    <w:rPr>
      <w:rFonts w:ascii="Times" w:hAnsi="Times" w:cs="Angsana New"/>
      <w:b/>
      <w:bCs/>
      <w:spacing w:val="0"/>
      <w:sz w:val="24"/>
      <w:szCs w:val="24"/>
      <w:lang w:bidi="th-TH"/>
    </w:rPr>
  </w:style>
  <w:style w:type="paragraph" w:customStyle="1" w:styleId="heading20">
    <w:name w:val="heading2"/>
    <w:basedOn w:val="Normal"/>
    <w:next w:val="p1a"/>
    <w:rsid w:val="004C5211"/>
    <w:pPr>
      <w:keepNext/>
      <w:keepLines/>
      <w:tabs>
        <w:tab w:val="left" w:pos="510"/>
      </w:tabs>
      <w:suppressAutoHyphens/>
      <w:overflowPunct w:val="0"/>
      <w:autoSpaceDE w:val="0"/>
      <w:autoSpaceDN w:val="0"/>
      <w:adjustRightInd w:val="0"/>
      <w:spacing w:before="440" w:after="220"/>
      <w:textAlignment w:val="baseline"/>
    </w:pPr>
    <w:rPr>
      <w:rFonts w:ascii="Times" w:hAnsi="Times" w:cs="Angsana New"/>
      <w:b/>
      <w:bCs/>
      <w:spacing w:val="0"/>
      <w:sz w:val="20"/>
      <w:lang w:bidi="th-TH"/>
    </w:rPr>
  </w:style>
  <w:style w:type="paragraph" w:customStyle="1" w:styleId="abstract0">
    <w:name w:val="abstract"/>
    <w:basedOn w:val="p1a"/>
    <w:next w:val="heading10"/>
    <w:rsid w:val="004C5211"/>
    <w:pPr>
      <w:spacing w:before="600" w:after="120"/>
      <w:ind w:left="567" w:right="567"/>
    </w:pPr>
    <w:rPr>
      <w:sz w:val="18"/>
      <w:szCs w:val="18"/>
    </w:rPr>
  </w:style>
  <w:style w:type="paragraph" w:customStyle="1" w:styleId="p1a">
    <w:name w:val="p1a"/>
    <w:basedOn w:val="Normal"/>
    <w:next w:val="Normal"/>
    <w:link w:val="p1aZchn"/>
    <w:rsid w:val="004C5211"/>
    <w:pPr>
      <w:overflowPunct w:val="0"/>
      <w:autoSpaceDE w:val="0"/>
      <w:autoSpaceDN w:val="0"/>
      <w:adjustRightInd w:val="0"/>
      <w:textAlignment w:val="baseline"/>
    </w:pPr>
    <w:rPr>
      <w:rFonts w:ascii="Times" w:hAnsi="Times" w:cs="Angsana New"/>
      <w:lang w:bidi="th-TH"/>
    </w:rPr>
  </w:style>
  <w:style w:type="paragraph" w:customStyle="1" w:styleId="BulletItem">
    <w:name w:val="Bullet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paragraph" w:customStyle="1" w:styleId="NumberedItem">
    <w:name w:val="Numbered Item"/>
    <w:basedOn w:val="Item"/>
    <w:rsid w:val="004C5211"/>
    <w:pPr>
      <w:tabs>
        <w:tab w:val="left" w:pos="227"/>
        <w:tab w:val="left" w:pos="454"/>
      </w:tabs>
      <w:overflowPunct w:val="0"/>
      <w:autoSpaceDE w:val="0"/>
      <w:autoSpaceDN w:val="0"/>
      <w:adjustRightInd w:val="0"/>
      <w:ind w:left="227" w:hanging="227"/>
      <w:jc w:val="both"/>
      <w:textAlignment w:val="baseline"/>
    </w:pPr>
    <w:rPr>
      <w:rFonts w:ascii="Times" w:hAnsi="Times" w:cs="Angsana New"/>
      <w:sz w:val="20"/>
      <w:szCs w:val="20"/>
      <w:lang w:bidi="th-TH"/>
    </w:rPr>
  </w:style>
  <w:style w:type="character" w:customStyle="1" w:styleId="p1aZchn">
    <w:name w:val="p1a Zchn"/>
    <w:basedOn w:val="DefaultParagraphFont"/>
    <w:link w:val="p1a"/>
    <w:rsid w:val="004C5211"/>
    <w:rPr>
      <w:rFonts w:ascii="Times" w:eastAsia="MS Mincho" w:hAnsi="Times" w:cs="Angsana New"/>
      <w:spacing w:val="-2"/>
      <w:sz w:val="26"/>
      <w:lang w:val="en-US" w:eastAsia="en-US" w:bidi="th-TH"/>
    </w:rPr>
  </w:style>
  <w:style w:type="paragraph" w:customStyle="1" w:styleId="ai1">
    <w:name w:val="ai1"/>
    <w:basedOn w:val="Normal"/>
    <w:rsid w:val="004C5211"/>
    <w:pPr>
      <w:tabs>
        <w:tab w:val="right" w:leader="dot" w:pos="3960"/>
      </w:tabs>
      <w:jc w:val="left"/>
    </w:pPr>
    <w:rPr>
      <w:spacing w:val="0"/>
      <w:sz w:val="20"/>
    </w:rPr>
  </w:style>
  <w:style w:type="paragraph" w:customStyle="1" w:styleId="BodyTextcontinued">
    <w:name w:val="Body Text (continued)"/>
    <w:basedOn w:val="BodyText"/>
    <w:rsid w:val="004C5211"/>
    <w:pPr>
      <w:spacing w:line="240" w:lineRule="auto"/>
    </w:pPr>
    <w:rPr>
      <w:spacing w:val="0"/>
      <w:sz w:val="20"/>
      <w:szCs w:val="28"/>
    </w:rPr>
  </w:style>
  <w:style w:type="paragraph" w:customStyle="1" w:styleId="StyleCaptionCaptionCharCaptionChar1CharCaptionCharCharCha">
    <w:name w:val="Style CaptionCaption CharCaption Char1 CharCaption Char Char Cha..."/>
    <w:basedOn w:val="Caption"/>
    <w:link w:val="StyleCaptionCaptionCharCaptionChar1CharCaptionCharCharChaChar"/>
    <w:rsid w:val="004C5211"/>
    <w:pPr>
      <w:ind w:right="28"/>
    </w:pPr>
    <w:rPr>
      <w:szCs w:val="24"/>
    </w:rPr>
  </w:style>
  <w:style w:type="character" w:customStyle="1" w:styleId="StyleCaptionCaptionCharCaptionChar1CharCaptionCharCharChaChar">
    <w:name w:val="Style CaptionCaption CharCaption Char1 CharCaption Char Char Cha... Char"/>
    <w:basedOn w:val="CaptionChar1"/>
    <w:link w:val="StyleCaptionCaptionCharCaptionChar1CharCaptionCharCharCha"/>
    <w:rsid w:val="004C5211"/>
    <w:rPr>
      <w:rFonts w:eastAsia="MS Mincho"/>
      <w:b/>
      <w:bCs/>
      <w:sz w:val="24"/>
      <w:szCs w:val="24"/>
      <w:lang w:val="en-US" w:eastAsia="en-US" w:bidi="ar-SA"/>
    </w:rPr>
  </w:style>
  <w:style w:type="paragraph" w:customStyle="1" w:styleId="text0">
    <w:name w:val="text"/>
    <w:basedOn w:val="Normal"/>
    <w:rsid w:val="004C5211"/>
    <w:pPr>
      <w:pBdr>
        <w:top w:val="single" w:sz="36" w:space="8" w:color="ABE668"/>
        <w:left w:val="single" w:sz="6" w:space="30" w:color="D7F3EA"/>
        <w:bottom w:val="single" w:sz="6" w:space="8" w:color="D7F3EA"/>
        <w:right w:val="single" w:sz="6" w:space="30" w:color="D7F3EA"/>
      </w:pBdr>
      <w:spacing w:before="100" w:beforeAutospacing="1" w:after="100" w:afterAutospacing="1" w:line="360" w:lineRule="atLeast"/>
      <w:ind w:left="135"/>
      <w:jc w:val="left"/>
    </w:pPr>
    <w:rPr>
      <w:rFonts w:ascii="Arial" w:eastAsia="Times New Roman" w:hAnsi="Arial"/>
      <w:spacing w:val="0"/>
      <w:sz w:val="18"/>
      <w:szCs w:val="18"/>
      <w:lang w:bidi="th-TH"/>
    </w:rPr>
  </w:style>
  <w:style w:type="paragraph" w:styleId="HTMLPreformatted">
    <w:name w:val="HTML Preformatted"/>
    <w:basedOn w:val="Normal"/>
    <w:link w:val="HTMLPreformattedChar"/>
    <w:uiPriority w:val="99"/>
    <w:rsid w:val="004C52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pacing w:val="0"/>
      <w:sz w:val="20"/>
      <w:lang w:bidi="th-TH"/>
    </w:rPr>
  </w:style>
  <w:style w:type="paragraph" w:customStyle="1" w:styleId="StyleHeading3LinespacingMultiple13li">
    <w:name w:val="Style Heading 3 + Line spacing:  Multiple 1.3 li"/>
    <w:basedOn w:val="Heading3"/>
    <w:rsid w:val="004C5211"/>
    <w:pPr>
      <w:spacing w:before="120" w:line="312" w:lineRule="auto"/>
    </w:pPr>
    <w:rPr>
      <w:rFonts w:eastAsia="Times New Roman"/>
      <w:sz w:val="24"/>
    </w:rPr>
  </w:style>
  <w:style w:type="character" w:customStyle="1" w:styleId="Var">
    <w:name w:val="Var"/>
    <w:rsid w:val="00E42D25"/>
    <w:rPr>
      <w:rFonts w:ascii="cmmi12" w:hAnsi="cmmi12"/>
    </w:rPr>
  </w:style>
  <w:style w:type="character" w:customStyle="1" w:styleId="Heading3Char">
    <w:name w:val="Heading 3 Char"/>
    <w:basedOn w:val="DefaultParagraphFont"/>
    <w:link w:val="Heading3"/>
    <w:uiPriority w:val="9"/>
    <w:rsid w:val="00DD7575"/>
    <w:rPr>
      <w:rFonts w:ascii="Arial" w:hAnsi="Arial"/>
      <w:b/>
      <w:bCs/>
      <w:kern w:val="28"/>
      <w:sz w:val="26"/>
    </w:rPr>
  </w:style>
  <w:style w:type="paragraph" w:customStyle="1" w:styleId="authorinfo">
    <w:name w:val="authorinfo"/>
    <w:basedOn w:val="Normal"/>
    <w:next w:val="email"/>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email">
    <w:name w:val="email"/>
    <w:basedOn w:val="Normal"/>
    <w:next w:val="abstract0"/>
    <w:rsid w:val="004B0E4E"/>
    <w:pPr>
      <w:overflowPunct w:val="0"/>
      <w:autoSpaceDE w:val="0"/>
      <w:autoSpaceDN w:val="0"/>
      <w:adjustRightInd w:val="0"/>
      <w:ind w:firstLine="227"/>
      <w:jc w:val="center"/>
      <w:textAlignment w:val="baseline"/>
    </w:pPr>
    <w:rPr>
      <w:rFonts w:ascii="Times" w:hAnsi="Times"/>
      <w:spacing w:val="0"/>
      <w:sz w:val="18"/>
      <w:lang w:eastAsia="ja-JP"/>
    </w:rPr>
  </w:style>
  <w:style w:type="paragraph" w:customStyle="1" w:styleId="heading30">
    <w:name w:val="heading3"/>
    <w:basedOn w:val="Normal"/>
    <w:next w:val="p1a"/>
    <w:rsid w:val="004B0E4E"/>
    <w:pPr>
      <w:keepNext/>
      <w:keepLines/>
      <w:tabs>
        <w:tab w:val="left" w:pos="284"/>
      </w:tabs>
      <w:suppressAutoHyphens/>
      <w:overflowPunct w:val="0"/>
      <w:autoSpaceDE w:val="0"/>
      <w:autoSpaceDN w:val="0"/>
      <w:adjustRightInd w:val="0"/>
      <w:spacing w:before="320"/>
      <w:textAlignment w:val="baseline"/>
    </w:pPr>
    <w:rPr>
      <w:rFonts w:ascii="Times" w:hAnsi="Times"/>
      <w:b/>
      <w:spacing w:val="0"/>
      <w:sz w:val="20"/>
      <w:lang w:eastAsia="ja-JP"/>
    </w:rPr>
  </w:style>
  <w:style w:type="paragraph" w:customStyle="1" w:styleId="equation">
    <w:name w:val="equation"/>
    <w:basedOn w:val="Normal"/>
    <w:next w:val="Normal"/>
    <w:rsid w:val="004B0E4E"/>
    <w:pPr>
      <w:tabs>
        <w:tab w:val="left" w:pos="6237"/>
      </w:tabs>
      <w:overflowPunct w:val="0"/>
      <w:autoSpaceDE w:val="0"/>
      <w:autoSpaceDN w:val="0"/>
      <w:adjustRightInd w:val="0"/>
      <w:spacing w:before="120" w:after="120"/>
      <w:ind w:left="227" w:firstLine="227"/>
      <w:jc w:val="center"/>
      <w:textAlignment w:val="baseline"/>
    </w:pPr>
    <w:rPr>
      <w:rFonts w:ascii="Times" w:hAnsi="Times"/>
      <w:spacing w:val="0"/>
      <w:sz w:val="20"/>
      <w:lang w:eastAsia="ja-JP"/>
    </w:rPr>
  </w:style>
  <w:style w:type="paragraph" w:customStyle="1" w:styleId="figlegend">
    <w:name w:val="figlegend"/>
    <w:basedOn w:val="Normal"/>
    <w:next w:val="Normal"/>
    <w:rsid w:val="004B0E4E"/>
    <w:pPr>
      <w:keepNext/>
      <w:keepLines/>
      <w:overflowPunct w:val="0"/>
      <w:autoSpaceDE w:val="0"/>
      <w:autoSpaceDN w:val="0"/>
      <w:adjustRightInd w:val="0"/>
      <w:spacing w:before="120" w:after="240"/>
      <w:textAlignment w:val="baseline"/>
    </w:pPr>
    <w:rPr>
      <w:rFonts w:ascii="Times" w:hAnsi="Times"/>
      <w:spacing w:val="0"/>
      <w:sz w:val="18"/>
      <w:lang w:eastAsia="ja-JP"/>
    </w:rPr>
  </w:style>
  <w:style w:type="paragraph" w:customStyle="1" w:styleId="tablelegend">
    <w:name w:val="tablelegend"/>
    <w:basedOn w:val="Normal"/>
    <w:next w:val="Normal"/>
    <w:rsid w:val="004B0E4E"/>
    <w:pPr>
      <w:keepNext/>
      <w:keepLines/>
      <w:overflowPunct w:val="0"/>
      <w:autoSpaceDE w:val="0"/>
      <w:autoSpaceDN w:val="0"/>
      <w:adjustRightInd w:val="0"/>
      <w:spacing w:before="240" w:after="120"/>
      <w:textAlignment w:val="baseline"/>
    </w:pPr>
    <w:rPr>
      <w:rFonts w:ascii="Times" w:hAnsi="Times"/>
      <w:spacing w:val="0"/>
      <w:sz w:val="18"/>
      <w:lang w:val="de-DE" w:eastAsia="ja-JP"/>
    </w:rPr>
  </w:style>
  <w:style w:type="paragraph" w:customStyle="1" w:styleId="Runninghead-left">
    <w:name w:val="Running head - left"/>
    <w:basedOn w:val="Normal"/>
    <w:rsid w:val="004B0E4E"/>
    <w:pPr>
      <w:tabs>
        <w:tab w:val="left" w:pos="680"/>
        <w:tab w:val="right" w:pos="6237"/>
        <w:tab w:val="right" w:pos="6917"/>
      </w:tabs>
      <w:overflowPunct w:val="0"/>
      <w:autoSpaceDE w:val="0"/>
      <w:autoSpaceDN w:val="0"/>
      <w:adjustRightInd w:val="0"/>
      <w:spacing w:after="240" w:line="240" w:lineRule="exact"/>
      <w:jc w:val="left"/>
      <w:textAlignment w:val="baseline"/>
    </w:pPr>
    <w:rPr>
      <w:rFonts w:ascii="Times" w:hAnsi="Times"/>
      <w:spacing w:val="0"/>
      <w:sz w:val="18"/>
      <w:lang w:eastAsia="ja-JP"/>
    </w:rPr>
  </w:style>
  <w:style w:type="paragraph" w:customStyle="1" w:styleId="Runninghead-right">
    <w:name w:val="Running head - right"/>
    <w:basedOn w:val="Runninghead-left"/>
    <w:rsid w:val="004B0E4E"/>
    <w:pPr>
      <w:jc w:val="right"/>
    </w:pPr>
  </w:style>
  <w:style w:type="paragraph" w:customStyle="1" w:styleId="programcode">
    <w:name w:val="programcode"/>
    <w:basedOn w:val="Normal"/>
    <w:rsid w:val="004B0E4E"/>
    <w:pPr>
      <w:tabs>
        <w:tab w:val="left" w:pos="1361"/>
        <w:tab w:val="left" w:pos="1531"/>
        <w:tab w:val="left" w:pos="1701"/>
        <w:tab w:val="left" w:pos="1871"/>
        <w:tab w:val="left" w:pos="2041"/>
        <w:tab w:val="left" w:pos="2211"/>
        <w:tab w:val="left" w:pos="2381"/>
        <w:tab w:val="left" w:pos="2552"/>
      </w:tabs>
      <w:overflowPunct w:val="0"/>
      <w:autoSpaceDE w:val="0"/>
      <w:autoSpaceDN w:val="0"/>
      <w:adjustRightInd w:val="0"/>
      <w:spacing w:before="120" w:after="120"/>
      <w:ind w:left="227"/>
      <w:jc w:val="left"/>
      <w:textAlignment w:val="baseline"/>
    </w:pPr>
    <w:rPr>
      <w:rFonts w:ascii="Courier" w:hAnsi="Courier"/>
      <w:spacing w:val="0"/>
      <w:sz w:val="20"/>
      <w:lang w:eastAsia="ja-JP"/>
    </w:rPr>
  </w:style>
  <w:style w:type="paragraph" w:customStyle="1" w:styleId="FunotentextFootnote">
    <w:name w:val="Fußnotentext.Footnote"/>
    <w:basedOn w:val="Normal"/>
    <w:rsid w:val="004B0E4E"/>
    <w:pPr>
      <w:tabs>
        <w:tab w:val="left" w:pos="170"/>
      </w:tabs>
      <w:overflowPunct w:val="0"/>
      <w:autoSpaceDE w:val="0"/>
      <w:autoSpaceDN w:val="0"/>
      <w:adjustRightInd w:val="0"/>
      <w:ind w:left="170" w:hanging="170"/>
      <w:textAlignment w:val="baseline"/>
    </w:pPr>
    <w:rPr>
      <w:rFonts w:ascii="Times" w:hAnsi="Times"/>
      <w:spacing w:val="0"/>
      <w:sz w:val="18"/>
      <w:lang w:eastAsia="ja-JP"/>
    </w:rPr>
  </w:style>
  <w:style w:type="paragraph" w:customStyle="1" w:styleId="heading40">
    <w:name w:val="heading4"/>
    <w:basedOn w:val="Normal"/>
    <w:next w:val="p1a"/>
    <w:rsid w:val="004B0E4E"/>
    <w:pPr>
      <w:overflowPunct w:val="0"/>
      <w:autoSpaceDE w:val="0"/>
      <w:autoSpaceDN w:val="0"/>
      <w:adjustRightInd w:val="0"/>
      <w:spacing w:before="320"/>
      <w:textAlignment w:val="baseline"/>
    </w:pPr>
    <w:rPr>
      <w:rFonts w:ascii="Times" w:hAnsi="Times"/>
      <w:i/>
      <w:spacing w:val="0"/>
      <w:sz w:val="20"/>
      <w:lang w:eastAsia="ja-JP"/>
    </w:rPr>
  </w:style>
  <w:style w:type="character" w:customStyle="1" w:styleId="CaptionCharCharChar">
    <w:name w:val="Caption Char Char Char"/>
    <w:basedOn w:val="DefaultParagraphFont"/>
    <w:locked/>
    <w:rsid w:val="004B0E4E"/>
    <w:rPr>
      <w:rFonts w:ascii="Times New Roman" w:hAnsi="Times New Roman" w:cs="Times New Roman"/>
      <w:b/>
      <w:bCs/>
      <w:sz w:val="18"/>
      <w:szCs w:val="18"/>
      <w:lang w:val="en-US" w:eastAsia="en-US"/>
    </w:rPr>
  </w:style>
  <w:style w:type="paragraph" w:customStyle="1" w:styleId="Equation0">
    <w:name w:val="Equation"/>
    <w:basedOn w:val="Normal"/>
    <w:rsid w:val="004B0E4E"/>
    <w:pPr>
      <w:tabs>
        <w:tab w:val="right" w:pos="9000"/>
      </w:tabs>
      <w:ind w:left="600"/>
    </w:pPr>
    <w:rPr>
      <w:noProof/>
      <w:szCs w:val="26"/>
    </w:rPr>
  </w:style>
  <w:style w:type="character" w:customStyle="1" w:styleId="articleauthor">
    <w:name w:val="articleauthor"/>
    <w:basedOn w:val="DefaultParagraphFont"/>
    <w:rsid w:val="00FB75E9"/>
  </w:style>
  <w:style w:type="character" w:customStyle="1" w:styleId="issueinfo">
    <w:name w:val="issueinfo"/>
    <w:basedOn w:val="DefaultParagraphFont"/>
    <w:rsid w:val="00FB75E9"/>
  </w:style>
  <w:style w:type="character" w:customStyle="1" w:styleId="a">
    <w:name w:val="a"/>
    <w:basedOn w:val="DefaultParagraphFont"/>
    <w:rsid w:val="00A828E3"/>
  </w:style>
  <w:style w:type="character" w:customStyle="1" w:styleId="Heading2Char">
    <w:name w:val="Heading 2 Char"/>
    <w:basedOn w:val="DefaultParagraphFont"/>
    <w:uiPriority w:val="9"/>
    <w:rsid w:val="00A828E3"/>
    <w:rPr>
      <w:rFonts w:ascii="Arial" w:hAnsi="Arial" w:cs="Arial"/>
      <w:b/>
      <w:bCs/>
      <w:i/>
      <w:iCs/>
      <w:sz w:val="24"/>
      <w:szCs w:val="28"/>
      <w:lang w:val="en-US" w:eastAsia="en-US" w:bidi="ar-SA"/>
    </w:rPr>
  </w:style>
  <w:style w:type="character" w:customStyle="1" w:styleId="apple-converted-space">
    <w:name w:val="apple-converted-space"/>
    <w:basedOn w:val="DefaultParagraphFont"/>
    <w:rsid w:val="00862499"/>
  </w:style>
  <w:style w:type="character" w:customStyle="1" w:styleId="Char">
    <w:name w:val="Char"/>
    <w:basedOn w:val="DefaultParagraphFont"/>
    <w:rsid w:val="00AF6D87"/>
    <w:rPr>
      <w:sz w:val="24"/>
      <w:szCs w:val="24"/>
      <w:lang w:val="en-US" w:eastAsia="en-US" w:bidi="ar-SA"/>
    </w:rPr>
  </w:style>
  <w:style w:type="character" w:customStyle="1" w:styleId="apple-style-span">
    <w:name w:val="apple-style-span"/>
    <w:basedOn w:val="DefaultParagraphFont"/>
    <w:rsid w:val="0088153D"/>
  </w:style>
  <w:style w:type="character" w:customStyle="1" w:styleId="CharChar2">
    <w:name w:val="Char Char2"/>
    <w:basedOn w:val="DefaultParagraphFont"/>
    <w:locked/>
    <w:rsid w:val="002A64B6"/>
    <w:rPr>
      <w:rFonts w:ascii="MS Mincho" w:eastAsia="MS Mincho" w:hAnsi="MS Mincho"/>
      <w:spacing w:val="-2"/>
      <w:sz w:val="26"/>
      <w:lang w:val="en-US" w:eastAsia="en-US" w:bidi="ar-SA"/>
    </w:rPr>
  </w:style>
  <w:style w:type="character" w:customStyle="1" w:styleId="Heading1Char">
    <w:name w:val="Heading 1 Char"/>
    <w:aliases w:val="Heading 1 new Char"/>
    <w:basedOn w:val="DefaultParagraphFont"/>
    <w:link w:val="Heading1"/>
    <w:uiPriority w:val="9"/>
    <w:rsid w:val="00A532E7"/>
    <w:rPr>
      <w:rFonts w:ascii="Arial" w:hAnsi="Arial"/>
      <w:b/>
      <w:bCs/>
      <w:spacing w:val="-2"/>
      <w:sz w:val="36"/>
      <w:szCs w:val="24"/>
    </w:rPr>
  </w:style>
  <w:style w:type="character" w:styleId="PlaceholderText">
    <w:name w:val="Placeholder Text"/>
    <w:basedOn w:val="DefaultParagraphFont"/>
    <w:uiPriority w:val="99"/>
    <w:semiHidden/>
    <w:rsid w:val="0058489B"/>
    <w:rPr>
      <w:color w:val="808080"/>
    </w:rPr>
  </w:style>
  <w:style w:type="character" w:customStyle="1" w:styleId="Heading4Char">
    <w:name w:val="Heading 4 Char"/>
    <w:basedOn w:val="DefaultParagraphFont"/>
    <w:link w:val="Heading4"/>
    <w:uiPriority w:val="9"/>
    <w:rsid w:val="007A1364"/>
    <w:rPr>
      <w:b/>
      <w:bCs/>
      <w:i/>
      <w:iCs/>
      <w:kern w:val="28"/>
      <w:sz w:val="26"/>
    </w:rPr>
  </w:style>
  <w:style w:type="character" w:customStyle="1" w:styleId="Heading5Char">
    <w:name w:val="Heading 5 Char"/>
    <w:basedOn w:val="DefaultParagraphFont"/>
    <w:link w:val="Heading5"/>
    <w:uiPriority w:val="9"/>
    <w:rsid w:val="007A1364"/>
    <w:rPr>
      <w:b/>
      <w:bCs/>
      <w:i/>
      <w:iCs/>
      <w:kern w:val="28"/>
      <w:sz w:val="26"/>
    </w:rPr>
  </w:style>
  <w:style w:type="character" w:customStyle="1" w:styleId="Heading6Char">
    <w:name w:val="Heading 6 Char"/>
    <w:basedOn w:val="DefaultParagraphFont"/>
    <w:link w:val="Heading6"/>
    <w:uiPriority w:val="9"/>
    <w:rsid w:val="007A1364"/>
    <w:rPr>
      <w:b/>
      <w:bCs/>
      <w:i/>
      <w:iCs/>
      <w:kern w:val="28"/>
      <w:sz w:val="26"/>
    </w:rPr>
  </w:style>
  <w:style w:type="character" w:customStyle="1" w:styleId="Heading7Char">
    <w:name w:val="Heading 7 Char"/>
    <w:basedOn w:val="DefaultParagraphFont"/>
    <w:link w:val="Heading7"/>
    <w:uiPriority w:val="9"/>
    <w:rsid w:val="007A1364"/>
    <w:rPr>
      <w:caps/>
      <w:kern w:val="28"/>
      <w:sz w:val="26"/>
    </w:rPr>
  </w:style>
  <w:style w:type="character" w:customStyle="1" w:styleId="Heading8Char">
    <w:name w:val="Heading 8 Char"/>
    <w:basedOn w:val="DefaultParagraphFont"/>
    <w:link w:val="Heading8"/>
    <w:uiPriority w:val="9"/>
    <w:rsid w:val="007A1364"/>
    <w:rPr>
      <w:spacing w:val="-2"/>
      <w:kern w:val="28"/>
      <w:sz w:val="26"/>
    </w:rPr>
  </w:style>
  <w:style w:type="character" w:customStyle="1" w:styleId="Heading9Char">
    <w:name w:val="Heading 9 Char"/>
    <w:basedOn w:val="DefaultParagraphFont"/>
    <w:link w:val="Heading9"/>
    <w:uiPriority w:val="9"/>
    <w:rsid w:val="007A1364"/>
    <w:rPr>
      <w:spacing w:val="-2"/>
      <w:kern w:val="28"/>
      <w:sz w:val="26"/>
    </w:rPr>
  </w:style>
  <w:style w:type="character" w:customStyle="1" w:styleId="DocumentMapChar">
    <w:name w:val="Document Map Char"/>
    <w:basedOn w:val="DefaultParagraphFont"/>
    <w:link w:val="DocumentMap"/>
    <w:uiPriority w:val="99"/>
    <w:semiHidden/>
    <w:rsid w:val="007A1364"/>
    <w:rPr>
      <w:spacing w:val="-2"/>
      <w:sz w:val="26"/>
      <w:shd w:val="clear" w:color="auto" w:fill="000080"/>
    </w:rPr>
  </w:style>
  <w:style w:type="character" w:customStyle="1" w:styleId="HeaderChar">
    <w:name w:val="Header Char"/>
    <w:basedOn w:val="DefaultParagraphFont"/>
    <w:link w:val="Header"/>
    <w:uiPriority w:val="99"/>
    <w:rsid w:val="007A1364"/>
    <w:rPr>
      <w:i/>
      <w:iCs/>
      <w:spacing w:val="-2"/>
      <w:sz w:val="22"/>
      <w:szCs w:val="22"/>
    </w:rPr>
  </w:style>
  <w:style w:type="character" w:customStyle="1" w:styleId="FooterChar">
    <w:name w:val="Footer Char"/>
    <w:basedOn w:val="DefaultParagraphFont"/>
    <w:link w:val="Footer"/>
    <w:uiPriority w:val="99"/>
    <w:rsid w:val="007A1364"/>
    <w:rPr>
      <w:spacing w:val="-2"/>
      <w:sz w:val="22"/>
      <w:szCs w:val="22"/>
    </w:rPr>
  </w:style>
  <w:style w:type="character" w:customStyle="1" w:styleId="FootnoteTextChar">
    <w:name w:val="Footnote Text Char"/>
    <w:basedOn w:val="DefaultParagraphFont"/>
    <w:link w:val="FootnoteText"/>
    <w:uiPriority w:val="99"/>
    <w:semiHidden/>
    <w:rsid w:val="007A1364"/>
    <w:rPr>
      <w:spacing w:val="-2"/>
      <w:sz w:val="18"/>
      <w:szCs w:val="18"/>
    </w:rPr>
  </w:style>
  <w:style w:type="character" w:customStyle="1" w:styleId="BodyText2Char">
    <w:name w:val="Body Text 2 Char"/>
    <w:basedOn w:val="DefaultParagraphFont"/>
    <w:link w:val="BodyText2"/>
    <w:uiPriority w:val="99"/>
    <w:rsid w:val="007A1364"/>
    <w:rPr>
      <w:spacing w:val="-2"/>
      <w:sz w:val="22"/>
      <w:szCs w:val="22"/>
    </w:rPr>
  </w:style>
  <w:style w:type="character" w:customStyle="1" w:styleId="BodyTextIndentChar">
    <w:name w:val="Body Text Indent Char"/>
    <w:basedOn w:val="DefaultParagraphFont"/>
    <w:link w:val="BodyTextIndent"/>
    <w:uiPriority w:val="99"/>
    <w:rsid w:val="007A1364"/>
    <w:rPr>
      <w:spacing w:val="-2"/>
      <w:sz w:val="26"/>
    </w:rPr>
  </w:style>
  <w:style w:type="character" w:customStyle="1" w:styleId="CommentTextChar">
    <w:name w:val="Comment Text Char"/>
    <w:basedOn w:val="DefaultParagraphFont"/>
    <w:link w:val="CommentText"/>
    <w:uiPriority w:val="99"/>
    <w:semiHidden/>
    <w:rsid w:val="007A1364"/>
    <w:rPr>
      <w:spacing w:val="-2"/>
      <w:sz w:val="26"/>
    </w:rPr>
  </w:style>
  <w:style w:type="character" w:customStyle="1" w:styleId="DateChar">
    <w:name w:val="Date Char"/>
    <w:basedOn w:val="DefaultParagraphFont"/>
    <w:link w:val="Date"/>
    <w:uiPriority w:val="99"/>
    <w:rsid w:val="007A1364"/>
    <w:rPr>
      <w:spacing w:val="-2"/>
      <w:sz w:val="26"/>
    </w:rPr>
  </w:style>
  <w:style w:type="character" w:customStyle="1" w:styleId="EndnoteTextChar">
    <w:name w:val="Endnote Text Char"/>
    <w:basedOn w:val="DefaultParagraphFont"/>
    <w:link w:val="EndnoteText"/>
    <w:uiPriority w:val="99"/>
    <w:semiHidden/>
    <w:rsid w:val="007A1364"/>
    <w:rPr>
      <w:spacing w:val="-2"/>
      <w:sz w:val="18"/>
      <w:szCs w:val="18"/>
    </w:rPr>
  </w:style>
  <w:style w:type="character" w:customStyle="1" w:styleId="MacroTextChar">
    <w:name w:val="Macro Text Char"/>
    <w:basedOn w:val="DefaultParagraphFont"/>
    <w:link w:val="MacroText"/>
    <w:uiPriority w:val="99"/>
    <w:semiHidden/>
    <w:rsid w:val="007A1364"/>
    <w:rPr>
      <w:rFonts w:ascii="Courier New" w:hAnsi="Courier New" w:cs="Courier New"/>
      <w:spacing w:val="-2"/>
      <w:sz w:val="26"/>
    </w:rPr>
  </w:style>
  <w:style w:type="character" w:customStyle="1" w:styleId="SubtitleChar">
    <w:name w:val="Subtitle Char"/>
    <w:basedOn w:val="DefaultParagraphFont"/>
    <w:link w:val="Subtitle"/>
    <w:uiPriority w:val="11"/>
    <w:rsid w:val="007A1364"/>
    <w:rPr>
      <w:spacing w:val="-2"/>
      <w:kern w:val="28"/>
      <w:sz w:val="26"/>
    </w:rPr>
  </w:style>
  <w:style w:type="character" w:customStyle="1" w:styleId="TitleChar">
    <w:name w:val="Title Char"/>
    <w:basedOn w:val="DefaultParagraphFont"/>
    <w:link w:val="Title"/>
    <w:uiPriority w:val="10"/>
    <w:rsid w:val="007A1364"/>
    <w:rPr>
      <w:caps/>
      <w:spacing w:val="-2"/>
      <w:kern w:val="28"/>
      <w:sz w:val="26"/>
    </w:rPr>
  </w:style>
  <w:style w:type="character" w:customStyle="1" w:styleId="MessageHeaderChar">
    <w:name w:val="Message Header Char"/>
    <w:basedOn w:val="DefaultParagraphFont"/>
    <w:link w:val="MessageHeader"/>
    <w:uiPriority w:val="99"/>
    <w:rsid w:val="007A1364"/>
    <w:rPr>
      <w:sz w:val="22"/>
      <w:szCs w:val="22"/>
    </w:rPr>
  </w:style>
  <w:style w:type="character" w:customStyle="1" w:styleId="BodyText3Char">
    <w:name w:val="Body Text 3 Char"/>
    <w:basedOn w:val="DefaultParagraphFont"/>
    <w:link w:val="BodyText3"/>
    <w:uiPriority w:val="99"/>
    <w:rsid w:val="007A1364"/>
    <w:rPr>
      <w:sz w:val="26"/>
    </w:rPr>
  </w:style>
  <w:style w:type="character" w:customStyle="1" w:styleId="BodyTextIndent2Char">
    <w:name w:val="Body Text Indent 2 Char"/>
    <w:basedOn w:val="DefaultParagraphFont"/>
    <w:link w:val="BodyTextIndent2"/>
    <w:uiPriority w:val="99"/>
    <w:rsid w:val="007A1364"/>
    <w:rPr>
      <w:spacing w:val="-2"/>
      <w:sz w:val="26"/>
    </w:rPr>
  </w:style>
  <w:style w:type="character" w:customStyle="1" w:styleId="BodyTextIndent3Char">
    <w:name w:val="Body Text Indent 3 Char"/>
    <w:basedOn w:val="DefaultParagraphFont"/>
    <w:link w:val="BodyTextIndent3"/>
    <w:uiPriority w:val="99"/>
    <w:rsid w:val="007A1364"/>
    <w:rPr>
      <w:sz w:val="26"/>
      <w:szCs w:val="26"/>
    </w:rPr>
  </w:style>
  <w:style w:type="character" w:customStyle="1" w:styleId="BalloonTextChar">
    <w:name w:val="Balloon Text Char"/>
    <w:basedOn w:val="DefaultParagraphFont"/>
    <w:link w:val="BalloonText"/>
    <w:uiPriority w:val="99"/>
    <w:semiHidden/>
    <w:rsid w:val="007A1364"/>
    <w:rPr>
      <w:rFonts w:ascii="Tahoma" w:hAnsi="Tahoma" w:cs="Tahoma"/>
      <w:spacing w:val="-2"/>
      <w:sz w:val="16"/>
      <w:szCs w:val="16"/>
    </w:rPr>
  </w:style>
  <w:style w:type="character" w:customStyle="1" w:styleId="CommentSubjectChar">
    <w:name w:val="Comment Subject Char"/>
    <w:basedOn w:val="CommentTextChar"/>
    <w:link w:val="CommentSubject"/>
    <w:uiPriority w:val="99"/>
    <w:semiHidden/>
    <w:rsid w:val="007A1364"/>
    <w:rPr>
      <w:b/>
      <w:bCs/>
      <w:spacing w:val="-2"/>
      <w:sz w:val="26"/>
    </w:rPr>
  </w:style>
  <w:style w:type="character" w:customStyle="1" w:styleId="HTMLPreformattedChar">
    <w:name w:val="HTML Preformatted Char"/>
    <w:basedOn w:val="DefaultParagraphFont"/>
    <w:link w:val="HTMLPreformatted"/>
    <w:uiPriority w:val="99"/>
    <w:rsid w:val="007A1364"/>
    <w:rPr>
      <w:rFonts w:ascii="Courier New" w:eastAsia="Times New Roman" w:hAnsi="Courier New" w:cs="Courier New"/>
      <w:lang w:bidi="th-TH"/>
    </w:rPr>
  </w:style>
  <w:style w:type="character" w:customStyle="1" w:styleId="mediumb-text">
    <w:name w:val="mediumb-text"/>
    <w:basedOn w:val="DefaultParagraphFont"/>
    <w:rsid w:val="00E37B15"/>
  </w:style>
  <w:style w:type="character" w:customStyle="1" w:styleId="small-text">
    <w:name w:val="small-text"/>
    <w:basedOn w:val="DefaultParagraphFont"/>
    <w:rsid w:val="00E37B15"/>
  </w:style>
  <w:style w:type="paragraph" w:styleId="ListParagraph">
    <w:name w:val="List Paragraph"/>
    <w:basedOn w:val="Normal"/>
    <w:link w:val="ListParagraphChar"/>
    <w:uiPriority w:val="34"/>
    <w:qFormat/>
    <w:rsid w:val="008256FB"/>
    <w:pPr>
      <w:ind w:left="720"/>
      <w:contextualSpacing/>
    </w:pPr>
  </w:style>
  <w:style w:type="paragraph" w:customStyle="1" w:styleId="Ref">
    <w:name w:val="Ref"/>
    <w:basedOn w:val="Normal"/>
    <w:link w:val="RefChar"/>
    <w:qFormat/>
    <w:rsid w:val="00CB22E3"/>
    <w:pPr>
      <w:ind w:left="720" w:hanging="720"/>
    </w:pPr>
  </w:style>
  <w:style w:type="character" w:customStyle="1" w:styleId="RefChar">
    <w:name w:val="Ref Char"/>
    <w:basedOn w:val="DefaultParagraphFont"/>
    <w:link w:val="Ref"/>
    <w:rsid w:val="00CB22E3"/>
    <w:rPr>
      <w:spacing w:val="-2"/>
      <w:sz w:val="26"/>
    </w:rPr>
  </w:style>
  <w:style w:type="paragraph" w:customStyle="1" w:styleId="TomTatChuong">
    <w:name w:val="TomTatChuong"/>
    <w:basedOn w:val="BodyText"/>
    <w:link w:val="TomTatChuongChar"/>
    <w:qFormat/>
    <w:rsid w:val="00A62D89"/>
    <w:pPr>
      <w:spacing w:line="400" w:lineRule="atLeast"/>
      <w:ind w:left="720" w:right="870" w:firstLine="0"/>
    </w:pPr>
    <w:rPr>
      <w:i/>
    </w:rPr>
  </w:style>
  <w:style w:type="character" w:customStyle="1" w:styleId="TomTatChuongChar">
    <w:name w:val="TomTatChuong Char"/>
    <w:basedOn w:val="BodyTextChar1"/>
    <w:link w:val="TomTatChuong"/>
    <w:rsid w:val="00A62D89"/>
    <w:rPr>
      <w:i/>
    </w:rPr>
  </w:style>
  <w:style w:type="paragraph" w:customStyle="1" w:styleId="HnhStyle">
    <w:name w:val="HìnhStyle"/>
    <w:basedOn w:val="Caption"/>
    <w:link w:val="HnhStyleChar"/>
    <w:qFormat/>
    <w:rsid w:val="006231D3"/>
  </w:style>
  <w:style w:type="paragraph" w:customStyle="1" w:styleId="canbosung">
    <w:name w:val="can bo sung"/>
    <w:basedOn w:val="BodyText"/>
    <w:link w:val="canbosungChar"/>
    <w:qFormat/>
    <w:rsid w:val="002F61B9"/>
    <w:rPr>
      <w:i/>
      <w:color w:val="FF0000"/>
      <w:sz w:val="30"/>
      <w:szCs w:val="30"/>
    </w:rPr>
  </w:style>
  <w:style w:type="character" w:customStyle="1" w:styleId="HnhStyleChar">
    <w:name w:val="HìnhStyle Char"/>
    <w:basedOn w:val="CaptionChar1"/>
    <w:link w:val="HnhStyle"/>
    <w:rsid w:val="006231D3"/>
    <w:rPr>
      <w:b/>
      <w:bCs/>
    </w:rPr>
  </w:style>
  <w:style w:type="character" w:customStyle="1" w:styleId="canbosungChar">
    <w:name w:val="can bo sung Char"/>
    <w:basedOn w:val="BodyTextChar1"/>
    <w:link w:val="canbosung"/>
    <w:rsid w:val="002F61B9"/>
    <w:rPr>
      <w:i/>
      <w:color w:val="FF0000"/>
      <w:sz w:val="30"/>
      <w:szCs w:val="30"/>
    </w:rPr>
  </w:style>
  <w:style w:type="paragraph" w:customStyle="1" w:styleId="cham">
    <w:name w:val="cham"/>
    <w:basedOn w:val="ListParagraph"/>
    <w:link w:val="chamChar"/>
    <w:qFormat/>
    <w:rsid w:val="00C62F64"/>
    <w:pPr>
      <w:numPr>
        <w:numId w:val="50"/>
      </w:numPr>
      <w:ind w:left="360"/>
    </w:pPr>
  </w:style>
  <w:style w:type="character" w:customStyle="1" w:styleId="ListParagraphChar">
    <w:name w:val="List Paragraph Char"/>
    <w:basedOn w:val="DefaultParagraphFont"/>
    <w:link w:val="ListParagraph"/>
    <w:uiPriority w:val="34"/>
    <w:rsid w:val="00C62F64"/>
    <w:rPr>
      <w:spacing w:val="-2"/>
      <w:sz w:val="26"/>
    </w:rPr>
  </w:style>
  <w:style w:type="character" w:customStyle="1" w:styleId="chamChar">
    <w:name w:val="cham Char"/>
    <w:basedOn w:val="ListParagraphChar"/>
    <w:link w:val="cham"/>
    <w:rsid w:val="00C62F64"/>
  </w:style>
  <w:style w:type="paragraph" w:customStyle="1" w:styleId="SourceCode">
    <w:name w:val="SourceCode"/>
    <w:basedOn w:val="Normal"/>
    <w:link w:val="SourceCodeChar"/>
    <w:qFormat/>
    <w:rsid w:val="009A7249"/>
    <w:pPr>
      <w:pBdr>
        <w:top w:val="single" w:sz="4" w:space="1" w:color="auto"/>
        <w:left w:val="single" w:sz="4" w:space="4" w:color="auto"/>
        <w:bottom w:val="single" w:sz="4" w:space="1" w:color="auto"/>
        <w:right w:val="single" w:sz="4" w:space="4" w:color="auto"/>
      </w:pBdr>
      <w:spacing w:line="240" w:lineRule="auto"/>
    </w:pPr>
    <w:rPr>
      <w:rFonts w:ascii="Courier New" w:eastAsiaTheme="minorHAnsi" w:hAnsi="Courier New" w:cs="Courier New"/>
      <w:noProof/>
      <w:spacing w:val="0"/>
      <w:sz w:val="20"/>
    </w:rPr>
  </w:style>
  <w:style w:type="character" w:customStyle="1" w:styleId="SourceCodeChar">
    <w:name w:val="SourceCode Char"/>
    <w:basedOn w:val="DefaultParagraphFont"/>
    <w:link w:val="SourceCode"/>
    <w:rsid w:val="009A7249"/>
    <w:rPr>
      <w:rFonts w:ascii="Courier New" w:eastAsiaTheme="minorHAnsi" w:hAnsi="Courier New" w:cs="Courier New"/>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8604056">
      <w:bodyDiv w:val="1"/>
      <w:marLeft w:val="0"/>
      <w:marRight w:val="0"/>
      <w:marTop w:val="0"/>
      <w:marBottom w:val="0"/>
      <w:divBdr>
        <w:top w:val="none" w:sz="0" w:space="0" w:color="auto"/>
        <w:left w:val="none" w:sz="0" w:space="0" w:color="auto"/>
        <w:bottom w:val="none" w:sz="0" w:space="0" w:color="auto"/>
        <w:right w:val="none" w:sz="0" w:space="0" w:color="auto"/>
      </w:divBdr>
    </w:div>
    <w:div w:id="91438957">
      <w:bodyDiv w:val="1"/>
      <w:marLeft w:val="0"/>
      <w:marRight w:val="0"/>
      <w:marTop w:val="0"/>
      <w:marBottom w:val="0"/>
      <w:divBdr>
        <w:top w:val="none" w:sz="0" w:space="0" w:color="auto"/>
        <w:left w:val="none" w:sz="0" w:space="0" w:color="auto"/>
        <w:bottom w:val="none" w:sz="0" w:space="0" w:color="auto"/>
        <w:right w:val="none" w:sz="0" w:space="0" w:color="auto"/>
      </w:divBdr>
    </w:div>
    <w:div w:id="192771907">
      <w:bodyDiv w:val="1"/>
      <w:marLeft w:val="0"/>
      <w:marRight w:val="0"/>
      <w:marTop w:val="0"/>
      <w:marBottom w:val="0"/>
      <w:divBdr>
        <w:top w:val="none" w:sz="0" w:space="0" w:color="auto"/>
        <w:left w:val="none" w:sz="0" w:space="0" w:color="auto"/>
        <w:bottom w:val="none" w:sz="0" w:space="0" w:color="auto"/>
        <w:right w:val="none" w:sz="0" w:space="0" w:color="auto"/>
      </w:divBdr>
    </w:div>
    <w:div w:id="208883211">
      <w:bodyDiv w:val="1"/>
      <w:marLeft w:val="0"/>
      <w:marRight w:val="0"/>
      <w:marTop w:val="0"/>
      <w:marBottom w:val="0"/>
      <w:divBdr>
        <w:top w:val="none" w:sz="0" w:space="0" w:color="auto"/>
        <w:left w:val="none" w:sz="0" w:space="0" w:color="auto"/>
        <w:bottom w:val="none" w:sz="0" w:space="0" w:color="auto"/>
        <w:right w:val="none" w:sz="0" w:space="0" w:color="auto"/>
      </w:divBdr>
    </w:div>
    <w:div w:id="248734560">
      <w:bodyDiv w:val="1"/>
      <w:marLeft w:val="0"/>
      <w:marRight w:val="0"/>
      <w:marTop w:val="0"/>
      <w:marBottom w:val="0"/>
      <w:divBdr>
        <w:top w:val="none" w:sz="0" w:space="0" w:color="auto"/>
        <w:left w:val="none" w:sz="0" w:space="0" w:color="auto"/>
        <w:bottom w:val="none" w:sz="0" w:space="0" w:color="auto"/>
        <w:right w:val="none" w:sz="0" w:space="0" w:color="auto"/>
      </w:divBdr>
    </w:div>
    <w:div w:id="298413647">
      <w:bodyDiv w:val="1"/>
      <w:marLeft w:val="0"/>
      <w:marRight w:val="0"/>
      <w:marTop w:val="0"/>
      <w:marBottom w:val="0"/>
      <w:divBdr>
        <w:top w:val="none" w:sz="0" w:space="0" w:color="auto"/>
        <w:left w:val="none" w:sz="0" w:space="0" w:color="auto"/>
        <w:bottom w:val="none" w:sz="0" w:space="0" w:color="auto"/>
        <w:right w:val="none" w:sz="0" w:space="0" w:color="auto"/>
      </w:divBdr>
    </w:div>
    <w:div w:id="316425501">
      <w:bodyDiv w:val="1"/>
      <w:marLeft w:val="0"/>
      <w:marRight w:val="0"/>
      <w:marTop w:val="0"/>
      <w:marBottom w:val="0"/>
      <w:divBdr>
        <w:top w:val="none" w:sz="0" w:space="0" w:color="auto"/>
        <w:left w:val="none" w:sz="0" w:space="0" w:color="auto"/>
        <w:bottom w:val="none" w:sz="0" w:space="0" w:color="auto"/>
        <w:right w:val="none" w:sz="0" w:space="0" w:color="auto"/>
      </w:divBdr>
    </w:div>
    <w:div w:id="420949679">
      <w:bodyDiv w:val="1"/>
      <w:marLeft w:val="0"/>
      <w:marRight w:val="0"/>
      <w:marTop w:val="0"/>
      <w:marBottom w:val="0"/>
      <w:divBdr>
        <w:top w:val="none" w:sz="0" w:space="0" w:color="auto"/>
        <w:left w:val="none" w:sz="0" w:space="0" w:color="auto"/>
        <w:bottom w:val="none" w:sz="0" w:space="0" w:color="auto"/>
        <w:right w:val="none" w:sz="0" w:space="0" w:color="auto"/>
      </w:divBdr>
    </w:div>
    <w:div w:id="428354396">
      <w:bodyDiv w:val="1"/>
      <w:marLeft w:val="0"/>
      <w:marRight w:val="0"/>
      <w:marTop w:val="0"/>
      <w:marBottom w:val="0"/>
      <w:divBdr>
        <w:top w:val="none" w:sz="0" w:space="0" w:color="auto"/>
        <w:left w:val="none" w:sz="0" w:space="0" w:color="auto"/>
        <w:bottom w:val="none" w:sz="0" w:space="0" w:color="auto"/>
        <w:right w:val="none" w:sz="0" w:space="0" w:color="auto"/>
      </w:divBdr>
      <w:divsChild>
        <w:div w:id="23481613">
          <w:marLeft w:val="0"/>
          <w:marRight w:val="0"/>
          <w:marTop w:val="0"/>
          <w:marBottom w:val="0"/>
          <w:divBdr>
            <w:top w:val="none" w:sz="0" w:space="0" w:color="auto"/>
            <w:left w:val="none" w:sz="0" w:space="0" w:color="auto"/>
            <w:bottom w:val="none" w:sz="0" w:space="0" w:color="auto"/>
            <w:right w:val="none" w:sz="0" w:space="0" w:color="auto"/>
          </w:divBdr>
        </w:div>
      </w:divsChild>
    </w:div>
    <w:div w:id="744645240">
      <w:bodyDiv w:val="1"/>
      <w:marLeft w:val="0"/>
      <w:marRight w:val="0"/>
      <w:marTop w:val="0"/>
      <w:marBottom w:val="0"/>
      <w:divBdr>
        <w:top w:val="none" w:sz="0" w:space="0" w:color="auto"/>
        <w:left w:val="none" w:sz="0" w:space="0" w:color="auto"/>
        <w:bottom w:val="none" w:sz="0" w:space="0" w:color="auto"/>
        <w:right w:val="none" w:sz="0" w:space="0" w:color="auto"/>
      </w:divBdr>
    </w:div>
    <w:div w:id="853496922">
      <w:bodyDiv w:val="1"/>
      <w:marLeft w:val="0"/>
      <w:marRight w:val="0"/>
      <w:marTop w:val="0"/>
      <w:marBottom w:val="0"/>
      <w:divBdr>
        <w:top w:val="none" w:sz="0" w:space="0" w:color="auto"/>
        <w:left w:val="none" w:sz="0" w:space="0" w:color="auto"/>
        <w:bottom w:val="none" w:sz="0" w:space="0" w:color="auto"/>
        <w:right w:val="none" w:sz="0" w:space="0" w:color="auto"/>
      </w:divBdr>
    </w:div>
    <w:div w:id="858466352">
      <w:bodyDiv w:val="1"/>
      <w:marLeft w:val="0"/>
      <w:marRight w:val="0"/>
      <w:marTop w:val="0"/>
      <w:marBottom w:val="0"/>
      <w:divBdr>
        <w:top w:val="none" w:sz="0" w:space="0" w:color="auto"/>
        <w:left w:val="none" w:sz="0" w:space="0" w:color="auto"/>
        <w:bottom w:val="none" w:sz="0" w:space="0" w:color="auto"/>
        <w:right w:val="none" w:sz="0" w:space="0" w:color="auto"/>
      </w:divBdr>
    </w:div>
    <w:div w:id="919025676">
      <w:bodyDiv w:val="1"/>
      <w:marLeft w:val="0"/>
      <w:marRight w:val="0"/>
      <w:marTop w:val="0"/>
      <w:marBottom w:val="0"/>
      <w:divBdr>
        <w:top w:val="none" w:sz="0" w:space="0" w:color="auto"/>
        <w:left w:val="none" w:sz="0" w:space="0" w:color="auto"/>
        <w:bottom w:val="none" w:sz="0" w:space="0" w:color="auto"/>
        <w:right w:val="none" w:sz="0" w:space="0" w:color="auto"/>
      </w:divBdr>
    </w:div>
    <w:div w:id="1066491751">
      <w:bodyDiv w:val="1"/>
      <w:marLeft w:val="0"/>
      <w:marRight w:val="0"/>
      <w:marTop w:val="0"/>
      <w:marBottom w:val="0"/>
      <w:divBdr>
        <w:top w:val="none" w:sz="0" w:space="0" w:color="auto"/>
        <w:left w:val="none" w:sz="0" w:space="0" w:color="auto"/>
        <w:bottom w:val="none" w:sz="0" w:space="0" w:color="auto"/>
        <w:right w:val="none" w:sz="0" w:space="0" w:color="auto"/>
      </w:divBdr>
    </w:div>
    <w:div w:id="1166550857">
      <w:bodyDiv w:val="1"/>
      <w:marLeft w:val="0"/>
      <w:marRight w:val="0"/>
      <w:marTop w:val="0"/>
      <w:marBottom w:val="0"/>
      <w:divBdr>
        <w:top w:val="none" w:sz="0" w:space="0" w:color="auto"/>
        <w:left w:val="none" w:sz="0" w:space="0" w:color="auto"/>
        <w:bottom w:val="none" w:sz="0" w:space="0" w:color="auto"/>
        <w:right w:val="none" w:sz="0" w:space="0" w:color="auto"/>
      </w:divBdr>
    </w:div>
    <w:div w:id="1420559640">
      <w:bodyDiv w:val="1"/>
      <w:marLeft w:val="0"/>
      <w:marRight w:val="0"/>
      <w:marTop w:val="0"/>
      <w:marBottom w:val="0"/>
      <w:divBdr>
        <w:top w:val="none" w:sz="0" w:space="0" w:color="auto"/>
        <w:left w:val="none" w:sz="0" w:space="0" w:color="auto"/>
        <w:bottom w:val="none" w:sz="0" w:space="0" w:color="auto"/>
        <w:right w:val="none" w:sz="0" w:space="0" w:color="auto"/>
      </w:divBdr>
    </w:div>
    <w:div w:id="1491557255">
      <w:bodyDiv w:val="1"/>
      <w:marLeft w:val="0"/>
      <w:marRight w:val="0"/>
      <w:marTop w:val="0"/>
      <w:marBottom w:val="0"/>
      <w:divBdr>
        <w:top w:val="none" w:sz="0" w:space="0" w:color="auto"/>
        <w:left w:val="none" w:sz="0" w:space="0" w:color="auto"/>
        <w:bottom w:val="none" w:sz="0" w:space="0" w:color="auto"/>
        <w:right w:val="none" w:sz="0" w:space="0" w:color="auto"/>
      </w:divBdr>
      <w:divsChild>
        <w:div w:id="2058118413">
          <w:marLeft w:val="0"/>
          <w:marRight w:val="0"/>
          <w:marTop w:val="0"/>
          <w:marBottom w:val="0"/>
          <w:divBdr>
            <w:top w:val="none" w:sz="0" w:space="0" w:color="auto"/>
            <w:left w:val="none" w:sz="0" w:space="0" w:color="auto"/>
            <w:bottom w:val="none" w:sz="0" w:space="0" w:color="auto"/>
            <w:right w:val="none" w:sz="0" w:space="0" w:color="auto"/>
          </w:divBdr>
          <w:divsChild>
            <w:div w:id="670062024">
              <w:marLeft w:val="0"/>
              <w:marRight w:val="0"/>
              <w:marTop w:val="0"/>
              <w:marBottom w:val="0"/>
              <w:divBdr>
                <w:top w:val="none" w:sz="0" w:space="0" w:color="auto"/>
                <w:left w:val="none" w:sz="0" w:space="0" w:color="auto"/>
                <w:bottom w:val="none" w:sz="0" w:space="0" w:color="auto"/>
                <w:right w:val="none" w:sz="0" w:space="0" w:color="auto"/>
              </w:divBdr>
              <w:divsChild>
                <w:div w:id="1867789660">
                  <w:marLeft w:val="0"/>
                  <w:marRight w:val="0"/>
                  <w:marTop w:val="0"/>
                  <w:marBottom w:val="0"/>
                  <w:divBdr>
                    <w:top w:val="none" w:sz="0" w:space="0" w:color="auto"/>
                    <w:left w:val="none" w:sz="0" w:space="0" w:color="auto"/>
                    <w:bottom w:val="none" w:sz="0" w:space="0" w:color="auto"/>
                    <w:right w:val="none" w:sz="0" w:space="0" w:color="auto"/>
                  </w:divBdr>
                  <w:divsChild>
                    <w:div w:id="136020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77430">
          <w:marLeft w:val="0"/>
          <w:marRight w:val="0"/>
          <w:marTop w:val="0"/>
          <w:marBottom w:val="0"/>
          <w:divBdr>
            <w:top w:val="none" w:sz="0" w:space="0" w:color="auto"/>
            <w:left w:val="none" w:sz="0" w:space="0" w:color="auto"/>
            <w:bottom w:val="none" w:sz="0" w:space="0" w:color="auto"/>
            <w:right w:val="none" w:sz="0" w:space="0" w:color="auto"/>
          </w:divBdr>
          <w:divsChild>
            <w:div w:id="30957837">
              <w:marLeft w:val="0"/>
              <w:marRight w:val="0"/>
              <w:marTop w:val="0"/>
              <w:marBottom w:val="0"/>
              <w:divBdr>
                <w:top w:val="none" w:sz="0" w:space="0" w:color="auto"/>
                <w:left w:val="none" w:sz="0" w:space="0" w:color="auto"/>
                <w:bottom w:val="none" w:sz="0" w:space="0" w:color="auto"/>
                <w:right w:val="none" w:sz="0" w:space="0" w:color="auto"/>
              </w:divBdr>
              <w:divsChild>
                <w:div w:id="1210873210">
                  <w:marLeft w:val="0"/>
                  <w:marRight w:val="0"/>
                  <w:marTop w:val="0"/>
                  <w:marBottom w:val="0"/>
                  <w:divBdr>
                    <w:top w:val="none" w:sz="0" w:space="0" w:color="auto"/>
                    <w:left w:val="none" w:sz="0" w:space="0" w:color="auto"/>
                    <w:bottom w:val="none" w:sz="0" w:space="0" w:color="auto"/>
                    <w:right w:val="none" w:sz="0" w:space="0" w:color="auto"/>
                  </w:divBdr>
                  <w:divsChild>
                    <w:div w:id="123990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3657045">
      <w:bodyDiv w:val="1"/>
      <w:marLeft w:val="0"/>
      <w:marRight w:val="0"/>
      <w:marTop w:val="0"/>
      <w:marBottom w:val="0"/>
      <w:divBdr>
        <w:top w:val="none" w:sz="0" w:space="0" w:color="auto"/>
        <w:left w:val="none" w:sz="0" w:space="0" w:color="auto"/>
        <w:bottom w:val="none" w:sz="0" w:space="0" w:color="auto"/>
        <w:right w:val="none" w:sz="0" w:space="0" w:color="auto"/>
      </w:divBdr>
    </w:div>
    <w:div w:id="1716008723">
      <w:bodyDiv w:val="1"/>
      <w:marLeft w:val="0"/>
      <w:marRight w:val="0"/>
      <w:marTop w:val="0"/>
      <w:marBottom w:val="0"/>
      <w:divBdr>
        <w:top w:val="none" w:sz="0" w:space="0" w:color="auto"/>
        <w:left w:val="none" w:sz="0" w:space="0" w:color="auto"/>
        <w:bottom w:val="none" w:sz="0" w:space="0" w:color="auto"/>
        <w:right w:val="none" w:sz="0" w:space="0" w:color="auto"/>
      </w:divBdr>
    </w:div>
    <w:div w:id="1739209509">
      <w:bodyDiv w:val="1"/>
      <w:marLeft w:val="0"/>
      <w:marRight w:val="0"/>
      <w:marTop w:val="0"/>
      <w:marBottom w:val="0"/>
      <w:divBdr>
        <w:top w:val="none" w:sz="0" w:space="0" w:color="auto"/>
        <w:left w:val="none" w:sz="0" w:space="0" w:color="auto"/>
        <w:bottom w:val="none" w:sz="0" w:space="0" w:color="auto"/>
        <w:right w:val="none" w:sz="0" w:space="0" w:color="auto"/>
      </w:divBdr>
    </w:div>
    <w:div w:id="1759908657">
      <w:bodyDiv w:val="1"/>
      <w:marLeft w:val="0"/>
      <w:marRight w:val="0"/>
      <w:marTop w:val="0"/>
      <w:marBottom w:val="0"/>
      <w:divBdr>
        <w:top w:val="none" w:sz="0" w:space="0" w:color="auto"/>
        <w:left w:val="none" w:sz="0" w:space="0" w:color="auto"/>
        <w:bottom w:val="none" w:sz="0" w:space="0" w:color="auto"/>
        <w:right w:val="none" w:sz="0" w:space="0" w:color="auto"/>
      </w:divBdr>
    </w:div>
    <w:div w:id="1865901026">
      <w:bodyDiv w:val="1"/>
      <w:marLeft w:val="0"/>
      <w:marRight w:val="0"/>
      <w:marTop w:val="0"/>
      <w:marBottom w:val="0"/>
      <w:divBdr>
        <w:top w:val="none" w:sz="0" w:space="0" w:color="auto"/>
        <w:left w:val="none" w:sz="0" w:space="0" w:color="auto"/>
        <w:bottom w:val="none" w:sz="0" w:space="0" w:color="auto"/>
        <w:right w:val="none" w:sz="0" w:space="0" w:color="auto"/>
      </w:divBdr>
      <w:divsChild>
        <w:div w:id="336276980">
          <w:marLeft w:val="0"/>
          <w:marRight w:val="0"/>
          <w:marTop w:val="0"/>
          <w:marBottom w:val="0"/>
          <w:divBdr>
            <w:top w:val="none" w:sz="0" w:space="0" w:color="auto"/>
            <w:left w:val="none" w:sz="0" w:space="0" w:color="auto"/>
            <w:bottom w:val="none" w:sz="0" w:space="0" w:color="auto"/>
            <w:right w:val="none" w:sz="0" w:space="0" w:color="auto"/>
          </w:divBdr>
        </w:div>
      </w:divsChild>
    </w:div>
    <w:div w:id="1937664193">
      <w:bodyDiv w:val="1"/>
      <w:marLeft w:val="0"/>
      <w:marRight w:val="0"/>
      <w:marTop w:val="0"/>
      <w:marBottom w:val="0"/>
      <w:divBdr>
        <w:top w:val="none" w:sz="0" w:space="0" w:color="auto"/>
        <w:left w:val="none" w:sz="0" w:space="0" w:color="auto"/>
        <w:bottom w:val="none" w:sz="0" w:space="0" w:color="auto"/>
        <w:right w:val="none" w:sz="0" w:space="0" w:color="auto"/>
      </w:divBdr>
      <w:divsChild>
        <w:div w:id="1406992577">
          <w:marLeft w:val="0"/>
          <w:marRight w:val="0"/>
          <w:marTop w:val="0"/>
          <w:marBottom w:val="0"/>
          <w:divBdr>
            <w:top w:val="none" w:sz="0" w:space="0" w:color="auto"/>
            <w:left w:val="none" w:sz="0" w:space="0" w:color="auto"/>
            <w:bottom w:val="none" w:sz="0" w:space="0" w:color="auto"/>
            <w:right w:val="none" w:sz="0" w:space="0" w:color="auto"/>
          </w:divBdr>
          <w:divsChild>
            <w:div w:id="1053651414">
              <w:marLeft w:val="0"/>
              <w:marRight w:val="0"/>
              <w:marTop w:val="0"/>
              <w:marBottom w:val="0"/>
              <w:divBdr>
                <w:top w:val="none" w:sz="0" w:space="0" w:color="auto"/>
                <w:left w:val="none" w:sz="0" w:space="0" w:color="auto"/>
                <w:bottom w:val="none" w:sz="0" w:space="0" w:color="auto"/>
                <w:right w:val="none" w:sz="0" w:space="0" w:color="auto"/>
              </w:divBdr>
              <w:divsChild>
                <w:div w:id="247930090">
                  <w:marLeft w:val="2928"/>
                  <w:marRight w:val="0"/>
                  <w:marTop w:val="720"/>
                  <w:marBottom w:val="0"/>
                  <w:divBdr>
                    <w:top w:val="none" w:sz="0" w:space="0" w:color="auto"/>
                    <w:left w:val="none" w:sz="0" w:space="0" w:color="auto"/>
                    <w:bottom w:val="none" w:sz="0" w:space="0" w:color="auto"/>
                    <w:right w:val="none" w:sz="0" w:space="0" w:color="auto"/>
                  </w:divBdr>
                  <w:divsChild>
                    <w:div w:id="12415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07251">
      <w:bodyDiv w:val="1"/>
      <w:marLeft w:val="0"/>
      <w:marRight w:val="0"/>
      <w:marTop w:val="0"/>
      <w:marBottom w:val="0"/>
      <w:divBdr>
        <w:top w:val="none" w:sz="0" w:space="0" w:color="auto"/>
        <w:left w:val="none" w:sz="0" w:space="0" w:color="auto"/>
        <w:bottom w:val="none" w:sz="0" w:space="0" w:color="auto"/>
        <w:right w:val="none" w:sz="0" w:space="0" w:color="auto"/>
      </w:divBdr>
      <w:divsChild>
        <w:div w:id="67920996">
          <w:marLeft w:val="0"/>
          <w:marRight w:val="0"/>
          <w:marTop w:val="0"/>
          <w:marBottom w:val="0"/>
          <w:divBdr>
            <w:top w:val="none" w:sz="0" w:space="0" w:color="auto"/>
            <w:left w:val="none" w:sz="0" w:space="0" w:color="auto"/>
            <w:bottom w:val="none" w:sz="0" w:space="0" w:color="auto"/>
            <w:right w:val="none" w:sz="0" w:space="0" w:color="auto"/>
          </w:divBdr>
          <w:divsChild>
            <w:div w:id="1439837194">
              <w:marLeft w:val="0"/>
              <w:marRight w:val="0"/>
              <w:marTop w:val="0"/>
              <w:marBottom w:val="0"/>
              <w:divBdr>
                <w:top w:val="none" w:sz="0" w:space="0" w:color="auto"/>
                <w:left w:val="none" w:sz="0" w:space="0" w:color="auto"/>
                <w:bottom w:val="none" w:sz="0" w:space="0" w:color="auto"/>
                <w:right w:val="none" w:sz="0" w:space="0" w:color="auto"/>
              </w:divBdr>
              <w:divsChild>
                <w:div w:id="1211914972">
                  <w:marLeft w:val="2928"/>
                  <w:marRight w:val="0"/>
                  <w:marTop w:val="720"/>
                  <w:marBottom w:val="0"/>
                  <w:divBdr>
                    <w:top w:val="none" w:sz="0" w:space="0" w:color="auto"/>
                    <w:left w:val="none" w:sz="0" w:space="0" w:color="auto"/>
                    <w:bottom w:val="none" w:sz="0" w:space="0" w:color="auto"/>
                    <w:right w:val="none" w:sz="0" w:space="0" w:color="auto"/>
                  </w:divBdr>
                  <w:divsChild>
                    <w:div w:id="171419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48528">
      <w:bodyDiv w:val="1"/>
      <w:marLeft w:val="0"/>
      <w:marRight w:val="0"/>
      <w:marTop w:val="0"/>
      <w:marBottom w:val="0"/>
      <w:divBdr>
        <w:top w:val="none" w:sz="0" w:space="0" w:color="auto"/>
        <w:left w:val="none" w:sz="0" w:space="0" w:color="auto"/>
        <w:bottom w:val="none" w:sz="0" w:space="0" w:color="auto"/>
        <w:right w:val="none" w:sz="0" w:space="0" w:color="auto"/>
      </w:divBdr>
    </w:div>
    <w:div w:id="21341282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hardwaresphere.com/2009/09/18/zscanner-700-3d-scanner/" TargetMode="External"/><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3.emf"/><Relationship Id="rId21" Type="http://schemas.openxmlformats.org/officeDocument/2006/relationships/image" Target="media/image10.png"/><Relationship Id="rId34" Type="http://schemas.openxmlformats.org/officeDocument/2006/relationships/hyperlink" Target="http://silverlightvn.net/post/2011/04/22/Silverlight-5-Beta.aspx" TargetMode="External"/><Relationship Id="rId42" Type="http://schemas.openxmlformats.org/officeDocument/2006/relationships/image" Target="media/image26.png"/><Relationship Id="rId47" Type="http://schemas.microsoft.com/office/2007/relationships/diagramDrawing" Target="diagrams/drawing1.xml"/><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hyperlink" Target="https://code.ros.org/trac/opencv/ticket/1093"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jpeg"/><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en.wikipedia.org/wiki/Microsoft_Silverlight" TargetMode="External"/><Relationship Id="rId37" Type="http://schemas.microsoft.com/office/2007/relationships/hdphoto" Target="NULL"/><Relationship Id="rId40" Type="http://schemas.openxmlformats.org/officeDocument/2006/relationships/image" Target="media/image24.png"/><Relationship Id="rId45" Type="http://schemas.openxmlformats.org/officeDocument/2006/relationships/diagramQuickStyle" Target="diagrams/quickStyle1.xml"/><Relationship Id="rId53" Type="http://schemas.openxmlformats.org/officeDocument/2006/relationships/hyperlink" Target="http://www.riemers.net/eng/Tutorials/XNA/Csharp/Series1/Lighting_basics.php?expandall=1" TargetMode="External"/><Relationship Id="rId58" Type="http://schemas.openxmlformats.org/officeDocument/2006/relationships/hyperlink" Target="http://www.zenofgames.com/wiki/index.php?title=Computer_Graphics_-_Basics/Lighting" TargetMode="External"/><Relationship Id="rId66"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image" Target="media/image28.png"/><Relationship Id="rId57" Type="http://schemas.openxmlformats.org/officeDocument/2006/relationships/image" Target="media/image34.png"/><Relationship Id="rId61" Type="http://schemas.openxmlformats.org/officeDocument/2006/relationships/hyperlink" Target="http://news.cnet.com/8301-10805_3-20035039-75.html?tag=topStories3"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diagramLayout" Target="diagrams/layout1.xml"/><Relationship Id="rId52" Type="http://schemas.openxmlformats.org/officeDocument/2006/relationships/image" Target="media/image31.png"/><Relationship Id="rId60" Type="http://schemas.openxmlformats.org/officeDocument/2006/relationships/hyperlink" Target="http://www.xbox.com/en-US/Kinect/healthyfun" TargetMode="External"/><Relationship Id="rId65" Type="http://schemas.openxmlformats.org/officeDocument/2006/relationships/hyperlink" Target="http://en.wikipedia.org/wiki/RANSAC"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gfxne.ws/2011/02/david-laserscanner-3d-laser-scanning/" TargetMode="External"/><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1.png"/><Relationship Id="rId43" Type="http://schemas.openxmlformats.org/officeDocument/2006/relationships/diagramData" Target="diagrams/data1.xml"/><Relationship Id="rId48" Type="http://schemas.openxmlformats.org/officeDocument/2006/relationships/image" Target="media/image27.png"/><Relationship Id="rId56" Type="http://schemas.openxmlformats.org/officeDocument/2006/relationships/hyperlink" Target="http://www.falloutsoftware.com/tutorials/gl/gl8.htm" TargetMode="External"/><Relationship Id="rId64" Type="http://schemas.openxmlformats.org/officeDocument/2006/relationships/hyperlink" Target="http://en.wikipedia.org/wiki/Levenberg_Marquardt_algorithm"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hyperlink" Target="http://msdn.microsoft.com/en-us/library/bb404713.aspx" TargetMode="External"/><Relationship Id="rId38" Type="http://schemas.openxmlformats.org/officeDocument/2006/relationships/hyperlink" Target="http://channel9.msdn.com/Events/MIX/MIX11/MED06" TargetMode="External"/><Relationship Id="rId46" Type="http://schemas.openxmlformats.org/officeDocument/2006/relationships/diagramColors" Target="diagrams/colors1.xml"/><Relationship Id="rId59" Type="http://schemas.openxmlformats.org/officeDocument/2006/relationships/hyperlink" Target="http://en.wikipedia.org/wiki/Kinect" TargetMode="External"/><Relationship Id="rId67"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image" Target="media/image32.png"/><Relationship Id="rId62" Type="http://schemas.openxmlformats.org/officeDocument/2006/relationships/hyperlink" Target="http://www.ros.org/wiki/kinect_calibration/technical" TargetMode="External"/><Relationship Id="rId70" Type="http://schemas.microsoft.com/office/2007/relationships/stylesWithEffects" Target="stylesWithEffect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6F45AD-83E4-4ECA-8908-19226CEEBA1B}" type="doc">
      <dgm:prSet loTypeId="urn:microsoft.com/office/officeart/2005/8/layout/process1" loCatId="process" qsTypeId="urn:microsoft.com/office/officeart/2005/8/quickstyle/simple4" qsCatId="simple" csTypeId="urn:microsoft.com/office/officeart/2005/8/colors/colorful5" csCatId="colorful" phldr="1"/>
      <dgm:spPr/>
    </dgm:pt>
    <dgm:pt modelId="{CAD3D3FA-CF5E-4682-BB9D-B57AFD6C057B}">
      <dgm:prSet phldrT="[Text]"/>
      <dgm:spPr/>
      <dgm:t>
        <a:bodyPr/>
        <a:lstStyle/>
        <a:p>
          <a:r>
            <a:rPr lang="en-US" dirty="0" smtClean="0"/>
            <a:t>Model space</a:t>
          </a:r>
        </a:p>
      </dgm:t>
    </dgm:pt>
    <dgm:pt modelId="{CC85E4E9-334B-4F2B-A82A-BAEDB0CFC322}" type="parTrans" cxnId="{30554265-842C-4035-AF20-D93A3209A4DF}">
      <dgm:prSet/>
      <dgm:spPr/>
      <dgm:t>
        <a:bodyPr/>
        <a:lstStyle/>
        <a:p>
          <a:endParaRPr lang="en-US"/>
        </a:p>
      </dgm:t>
    </dgm:pt>
    <dgm:pt modelId="{3BAD40D8-385D-4C2D-A53D-357C56423C02}" type="sibTrans" cxnId="{30554265-842C-4035-AF20-D93A3209A4DF}">
      <dgm:prSet/>
      <dgm:spPr/>
      <dgm:t>
        <a:bodyPr/>
        <a:lstStyle/>
        <a:p>
          <a:endParaRPr lang="en-US"/>
        </a:p>
      </dgm:t>
    </dgm:pt>
    <dgm:pt modelId="{99D2EC98-F40F-4F73-9087-AFE8CA832508}">
      <dgm:prSet phldrT="[Text]"/>
      <dgm:spPr/>
      <dgm:t>
        <a:bodyPr/>
        <a:lstStyle/>
        <a:p>
          <a:r>
            <a:rPr lang="en-US" dirty="0" smtClean="0"/>
            <a:t>World space</a:t>
          </a:r>
          <a:endParaRPr lang="en-US" dirty="0"/>
        </a:p>
      </dgm:t>
    </dgm:pt>
    <dgm:pt modelId="{AD1E0BDF-996B-41C8-AC24-E17432777153}" type="parTrans" cxnId="{0C5DA25F-7CFA-4A88-9A58-DA79FF3DB202}">
      <dgm:prSet/>
      <dgm:spPr/>
      <dgm:t>
        <a:bodyPr/>
        <a:lstStyle/>
        <a:p>
          <a:endParaRPr lang="en-US"/>
        </a:p>
      </dgm:t>
    </dgm:pt>
    <dgm:pt modelId="{9832F5D0-3C07-4B7D-BD6A-42A3F66F2197}" type="sibTrans" cxnId="{0C5DA25F-7CFA-4A88-9A58-DA79FF3DB202}">
      <dgm:prSet/>
      <dgm:spPr/>
      <dgm:t>
        <a:bodyPr/>
        <a:lstStyle/>
        <a:p>
          <a:endParaRPr lang="en-US"/>
        </a:p>
      </dgm:t>
    </dgm:pt>
    <dgm:pt modelId="{2761D8CC-1234-4D66-AA0C-F5E2C20E163C}">
      <dgm:prSet phldrT="[Text]"/>
      <dgm:spPr/>
      <dgm:t>
        <a:bodyPr/>
        <a:lstStyle/>
        <a:p>
          <a:r>
            <a:rPr lang="en-US" dirty="0" smtClean="0"/>
            <a:t>Projection space</a:t>
          </a:r>
        </a:p>
      </dgm:t>
    </dgm:pt>
    <dgm:pt modelId="{4B4AF14C-744B-416A-8F34-C85F03B713D5}" type="parTrans" cxnId="{F6B53C33-771F-46F6-8FBB-06878D57B8DC}">
      <dgm:prSet/>
      <dgm:spPr/>
      <dgm:t>
        <a:bodyPr/>
        <a:lstStyle/>
        <a:p>
          <a:endParaRPr lang="en-US"/>
        </a:p>
      </dgm:t>
    </dgm:pt>
    <dgm:pt modelId="{0959F757-B92F-4D58-B23E-E2DAA988C53C}" type="sibTrans" cxnId="{F6B53C33-771F-46F6-8FBB-06878D57B8DC}">
      <dgm:prSet/>
      <dgm:spPr/>
      <dgm:t>
        <a:bodyPr/>
        <a:lstStyle/>
        <a:p>
          <a:endParaRPr lang="en-US"/>
        </a:p>
      </dgm:t>
    </dgm:pt>
    <dgm:pt modelId="{80BC42F5-55B0-4B4B-8927-CB2D321D5164}">
      <dgm:prSet phldrT="[Text]"/>
      <dgm:spPr/>
      <dgm:t>
        <a:bodyPr/>
        <a:lstStyle/>
        <a:p>
          <a:r>
            <a:rPr lang="en-US" dirty="0" smtClean="0"/>
            <a:t>Camera / View space</a:t>
          </a:r>
          <a:endParaRPr lang="en-US" dirty="0"/>
        </a:p>
      </dgm:t>
    </dgm:pt>
    <dgm:pt modelId="{95B9CB29-2203-4EA3-89CD-A0258600F274}" type="parTrans" cxnId="{47448412-287C-429F-B628-4ABFEBEE0346}">
      <dgm:prSet/>
      <dgm:spPr/>
      <dgm:t>
        <a:bodyPr/>
        <a:lstStyle/>
        <a:p>
          <a:endParaRPr lang="en-US"/>
        </a:p>
      </dgm:t>
    </dgm:pt>
    <dgm:pt modelId="{674B2B20-883B-4F4A-A4E2-BAE74B49A857}" type="sibTrans" cxnId="{47448412-287C-429F-B628-4ABFEBEE0346}">
      <dgm:prSet/>
      <dgm:spPr/>
      <dgm:t>
        <a:bodyPr/>
        <a:lstStyle/>
        <a:p>
          <a:endParaRPr lang="en-US"/>
        </a:p>
      </dgm:t>
    </dgm:pt>
    <dgm:pt modelId="{8989AB0B-54E0-4BD2-A1E8-84A9CFF10295}">
      <dgm:prSet phldrT="[Text]"/>
      <dgm:spPr/>
      <dgm:t>
        <a:bodyPr/>
        <a:lstStyle/>
        <a:p>
          <a:r>
            <a:rPr lang="en-US" dirty="0" smtClean="0"/>
            <a:t>Screen space</a:t>
          </a:r>
        </a:p>
      </dgm:t>
    </dgm:pt>
    <dgm:pt modelId="{2748D74E-02BC-4B47-8D9F-943B36AB3E22}" type="parTrans" cxnId="{71E6E81D-5600-4F41-8EAE-60E72201A250}">
      <dgm:prSet/>
      <dgm:spPr/>
      <dgm:t>
        <a:bodyPr/>
        <a:lstStyle/>
        <a:p>
          <a:endParaRPr lang="en-US"/>
        </a:p>
      </dgm:t>
    </dgm:pt>
    <dgm:pt modelId="{F0878655-CA50-44FF-B91C-6F18D4EC88DC}" type="sibTrans" cxnId="{71E6E81D-5600-4F41-8EAE-60E72201A250}">
      <dgm:prSet/>
      <dgm:spPr/>
      <dgm:t>
        <a:bodyPr/>
        <a:lstStyle/>
        <a:p>
          <a:endParaRPr lang="en-US"/>
        </a:p>
      </dgm:t>
    </dgm:pt>
    <dgm:pt modelId="{8342EE40-3B06-4E41-962B-3063F1850E62}" type="pres">
      <dgm:prSet presAssocID="{066F45AD-83E4-4ECA-8908-19226CEEBA1B}" presName="Name0" presStyleCnt="0">
        <dgm:presLayoutVars>
          <dgm:dir/>
          <dgm:resizeHandles val="exact"/>
        </dgm:presLayoutVars>
      </dgm:prSet>
      <dgm:spPr/>
    </dgm:pt>
    <dgm:pt modelId="{3D677D80-BC47-46BC-9B1A-E7A67E0DC9A5}" type="pres">
      <dgm:prSet presAssocID="{CAD3D3FA-CF5E-4682-BB9D-B57AFD6C057B}" presName="node" presStyleLbl="node1" presStyleIdx="0" presStyleCnt="5">
        <dgm:presLayoutVars>
          <dgm:bulletEnabled val="1"/>
        </dgm:presLayoutVars>
      </dgm:prSet>
      <dgm:spPr/>
      <dgm:t>
        <a:bodyPr/>
        <a:lstStyle/>
        <a:p>
          <a:endParaRPr lang="en-US"/>
        </a:p>
      </dgm:t>
    </dgm:pt>
    <dgm:pt modelId="{80FF1FDF-5F1D-4C4B-8811-75801C7CF89A}" type="pres">
      <dgm:prSet presAssocID="{3BAD40D8-385D-4C2D-A53D-357C56423C02}" presName="sibTrans" presStyleLbl="sibTrans2D1" presStyleIdx="0" presStyleCnt="4"/>
      <dgm:spPr/>
      <dgm:t>
        <a:bodyPr/>
        <a:lstStyle/>
        <a:p>
          <a:endParaRPr lang="en-US"/>
        </a:p>
      </dgm:t>
    </dgm:pt>
    <dgm:pt modelId="{25BA3780-2C7F-4C0D-91AF-3307D534A467}" type="pres">
      <dgm:prSet presAssocID="{3BAD40D8-385D-4C2D-A53D-357C56423C02}" presName="connectorText" presStyleLbl="sibTrans2D1" presStyleIdx="0" presStyleCnt="4"/>
      <dgm:spPr/>
      <dgm:t>
        <a:bodyPr/>
        <a:lstStyle/>
        <a:p>
          <a:endParaRPr lang="en-US"/>
        </a:p>
      </dgm:t>
    </dgm:pt>
    <dgm:pt modelId="{9D0C6266-D3F0-4E2A-B3F9-FC75E47D0A98}" type="pres">
      <dgm:prSet presAssocID="{99D2EC98-F40F-4F73-9087-AFE8CA832508}" presName="node" presStyleLbl="node1" presStyleIdx="1" presStyleCnt="5">
        <dgm:presLayoutVars>
          <dgm:bulletEnabled val="1"/>
        </dgm:presLayoutVars>
      </dgm:prSet>
      <dgm:spPr/>
      <dgm:t>
        <a:bodyPr/>
        <a:lstStyle/>
        <a:p>
          <a:endParaRPr lang="en-US"/>
        </a:p>
      </dgm:t>
    </dgm:pt>
    <dgm:pt modelId="{15630C9C-59F6-45C2-9A34-6765FC89B3B0}" type="pres">
      <dgm:prSet presAssocID="{9832F5D0-3C07-4B7D-BD6A-42A3F66F2197}" presName="sibTrans" presStyleLbl="sibTrans2D1" presStyleIdx="1" presStyleCnt="4"/>
      <dgm:spPr/>
      <dgm:t>
        <a:bodyPr/>
        <a:lstStyle/>
        <a:p>
          <a:endParaRPr lang="en-US"/>
        </a:p>
      </dgm:t>
    </dgm:pt>
    <dgm:pt modelId="{E058969C-D8E7-4D04-A3DA-67ABA8D05AF8}" type="pres">
      <dgm:prSet presAssocID="{9832F5D0-3C07-4B7D-BD6A-42A3F66F2197}" presName="connectorText" presStyleLbl="sibTrans2D1" presStyleIdx="1" presStyleCnt="4"/>
      <dgm:spPr/>
      <dgm:t>
        <a:bodyPr/>
        <a:lstStyle/>
        <a:p>
          <a:endParaRPr lang="en-US"/>
        </a:p>
      </dgm:t>
    </dgm:pt>
    <dgm:pt modelId="{5AE7CFF7-D0E5-49C8-8414-ACDE8028F185}" type="pres">
      <dgm:prSet presAssocID="{80BC42F5-55B0-4B4B-8927-CB2D321D5164}" presName="node" presStyleLbl="node1" presStyleIdx="2" presStyleCnt="5">
        <dgm:presLayoutVars>
          <dgm:bulletEnabled val="1"/>
        </dgm:presLayoutVars>
      </dgm:prSet>
      <dgm:spPr/>
      <dgm:t>
        <a:bodyPr/>
        <a:lstStyle/>
        <a:p>
          <a:endParaRPr lang="en-US"/>
        </a:p>
      </dgm:t>
    </dgm:pt>
    <dgm:pt modelId="{2A5C95B4-A9B1-4D46-9E1F-F9FBE4C00BBB}" type="pres">
      <dgm:prSet presAssocID="{674B2B20-883B-4F4A-A4E2-BAE74B49A857}" presName="sibTrans" presStyleLbl="sibTrans2D1" presStyleIdx="2" presStyleCnt="4"/>
      <dgm:spPr/>
      <dgm:t>
        <a:bodyPr/>
        <a:lstStyle/>
        <a:p>
          <a:endParaRPr lang="en-US"/>
        </a:p>
      </dgm:t>
    </dgm:pt>
    <dgm:pt modelId="{40A4D13A-C3CF-426F-AF7D-98A46FB9D702}" type="pres">
      <dgm:prSet presAssocID="{674B2B20-883B-4F4A-A4E2-BAE74B49A857}" presName="connectorText" presStyleLbl="sibTrans2D1" presStyleIdx="2" presStyleCnt="4"/>
      <dgm:spPr/>
      <dgm:t>
        <a:bodyPr/>
        <a:lstStyle/>
        <a:p>
          <a:endParaRPr lang="en-US"/>
        </a:p>
      </dgm:t>
    </dgm:pt>
    <dgm:pt modelId="{1829ADF3-AD19-45D5-B14F-127AC8A33B2D}" type="pres">
      <dgm:prSet presAssocID="{2761D8CC-1234-4D66-AA0C-F5E2C20E163C}" presName="node" presStyleLbl="node1" presStyleIdx="3" presStyleCnt="5">
        <dgm:presLayoutVars>
          <dgm:bulletEnabled val="1"/>
        </dgm:presLayoutVars>
      </dgm:prSet>
      <dgm:spPr/>
      <dgm:t>
        <a:bodyPr/>
        <a:lstStyle/>
        <a:p>
          <a:endParaRPr lang="en-US"/>
        </a:p>
      </dgm:t>
    </dgm:pt>
    <dgm:pt modelId="{E86CFF35-B4B5-4337-BEB8-04C133B33D3A}" type="pres">
      <dgm:prSet presAssocID="{0959F757-B92F-4D58-B23E-E2DAA988C53C}" presName="sibTrans" presStyleLbl="sibTrans2D1" presStyleIdx="3" presStyleCnt="4"/>
      <dgm:spPr/>
      <dgm:t>
        <a:bodyPr/>
        <a:lstStyle/>
        <a:p>
          <a:endParaRPr lang="en-US"/>
        </a:p>
      </dgm:t>
    </dgm:pt>
    <dgm:pt modelId="{DC50F1F2-AD2E-4C42-A22F-800F14D30D1B}" type="pres">
      <dgm:prSet presAssocID="{0959F757-B92F-4D58-B23E-E2DAA988C53C}" presName="connectorText" presStyleLbl="sibTrans2D1" presStyleIdx="3" presStyleCnt="4"/>
      <dgm:spPr/>
      <dgm:t>
        <a:bodyPr/>
        <a:lstStyle/>
        <a:p>
          <a:endParaRPr lang="en-US"/>
        </a:p>
      </dgm:t>
    </dgm:pt>
    <dgm:pt modelId="{064D3DAA-2A3D-43C7-B557-19DD5ABBCBD9}" type="pres">
      <dgm:prSet presAssocID="{8989AB0B-54E0-4BD2-A1E8-84A9CFF10295}" presName="node" presStyleLbl="node1" presStyleIdx="4" presStyleCnt="5">
        <dgm:presLayoutVars>
          <dgm:bulletEnabled val="1"/>
        </dgm:presLayoutVars>
      </dgm:prSet>
      <dgm:spPr/>
      <dgm:t>
        <a:bodyPr/>
        <a:lstStyle/>
        <a:p>
          <a:endParaRPr lang="en-US"/>
        </a:p>
      </dgm:t>
    </dgm:pt>
  </dgm:ptLst>
  <dgm:cxnLst>
    <dgm:cxn modelId="{FDD7D433-4BDF-4E44-B52F-6670AE35537B}" type="presOf" srcId="{3BAD40D8-385D-4C2D-A53D-357C56423C02}" destId="{80FF1FDF-5F1D-4C4B-8811-75801C7CF89A}" srcOrd="0" destOrd="0" presId="urn:microsoft.com/office/officeart/2005/8/layout/process1"/>
    <dgm:cxn modelId="{11686C3C-EDEC-432A-957F-C35F360F56CD}" type="presOf" srcId="{CAD3D3FA-CF5E-4682-BB9D-B57AFD6C057B}" destId="{3D677D80-BC47-46BC-9B1A-E7A67E0DC9A5}" srcOrd="0" destOrd="0" presId="urn:microsoft.com/office/officeart/2005/8/layout/process1"/>
    <dgm:cxn modelId="{EC7C2941-A1BA-432B-BFB4-31224D754E67}" type="presOf" srcId="{8989AB0B-54E0-4BD2-A1E8-84A9CFF10295}" destId="{064D3DAA-2A3D-43C7-B557-19DD5ABBCBD9}" srcOrd="0" destOrd="0" presId="urn:microsoft.com/office/officeart/2005/8/layout/process1"/>
    <dgm:cxn modelId="{EC1D18E1-E173-40ED-A495-9A6B2980A814}" type="presOf" srcId="{3BAD40D8-385D-4C2D-A53D-357C56423C02}" destId="{25BA3780-2C7F-4C0D-91AF-3307D534A467}" srcOrd="1" destOrd="0" presId="urn:microsoft.com/office/officeart/2005/8/layout/process1"/>
    <dgm:cxn modelId="{47448412-287C-429F-B628-4ABFEBEE0346}" srcId="{066F45AD-83E4-4ECA-8908-19226CEEBA1B}" destId="{80BC42F5-55B0-4B4B-8927-CB2D321D5164}" srcOrd="2" destOrd="0" parTransId="{95B9CB29-2203-4EA3-89CD-A0258600F274}" sibTransId="{674B2B20-883B-4F4A-A4E2-BAE74B49A857}"/>
    <dgm:cxn modelId="{3A045742-85ED-4D31-AB20-8EFF118A527E}" type="presOf" srcId="{674B2B20-883B-4F4A-A4E2-BAE74B49A857}" destId="{40A4D13A-C3CF-426F-AF7D-98A46FB9D702}" srcOrd="1" destOrd="0" presId="urn:microsoft.com/office/officeart/2005/8/layout/process1"/>
    <dgm:cxn modelId="{FC94BB0D-8CF6-4D89-B468-219AEAB1888B}" type="presOf" srcId="{80BC42F5-55B0-4B4B-8927-CB2D321D5164}" destId="{5AE7CFF7-D0E5-49C8-8414-ACDE8028F185}" srcOrd="0" destOrd="0" presId="urn:microsoft.com/office/officeart/2005/8/layout/process1"/>
    <dgm:cxn modelId="{C691B011-4519-446C-8196-ACE31E53AAEA}" type="presOf" srcId="{9832F5D0-3C07-4B7D-BD6A-42A3F66F2197}" destId="{E058969C-D8E7-4D04-A3DA-67ABA8D05AF8}" srcOrd="1" destOrd="0" presId="urn:microsoft.com/office/officeart/2005/8/layout/process1"/>
    <dgm:cxn modelId="{F6B53C33-771F-46F6-8FBB-06878D57B8DC}" srcId="{066F45AD-83E4-4ECA-8908-19226CEEBA1B}" destId="{2761D8CC-1234-4D66-AA0C-F5E2C20E163C}" srcOrd="3" destOrd="0" parTransId="{4B4AF14C-744B-416A-8F34-C85F03B713D5}" sibTransId="{0959F757-B92F-4D58-B23E-E2DAA988C53C}"/>
    <dgm:cxn modelId="{0C5DA25F-7CFA-4A88-9A58-DA79FF3DB202}" srcId="{066F45AD-83E4-4ECA-8908-19226CEEBA1B}" destId="{99D2EC98-F40F-4F73-9087-AFE8CA832508}" srcOrd="1" destOrd="0" parTransId="{AD1E0BDF-996B-41C8-AC24-E17432777153}" sibTransId="{9832F5D0-3C07-4B7D-BD6A-42A3F66F2197}"/>
    <dgm:cxn modelId="{71E6E81D-5600-4F41-8EAE-60E72201A250}" srcId="{066F45AD-83E4-4ECA-8908-19226CEEBA1B}" destId="{8989AB0B-54E0-4BD2-A1E8-84A9CFF10295}" srcOrd="4" destOrd="0" parTransId="{2748D74E-02BC-4B47-8D9F-943B36AB3E22}" sibTransId="{F0878655-CA50-44FF-B91C-6F18D4EC88DC}"/>
    <dgm:cxn modelId="{50892837-7DA0-4468-A534-B303A7E10393}" type="presOf" srcId="{0959F757-B92F-4D58-B23E-E2DAA988C53C}" destId="{DC50F1F2-AD2E-4C42-A22F-800F14D30D1B}" srcOrd="1" destOrd="0" presId="urn:microsoft.com/office/officeart/2005/8/layout/process1"/>
    <dgm:cxn modelId="{6548067D-1DDB-4963-BD7D-96913EC03B3B}" type="presOf" srcId="{0959F757-B92F-4D58-B23E-E2DAA988C53C}" destId="{E86CFF35-B4B5-4337-BEB8-04C133B33D3A}" srcOrd="0" destOrd="0" presId="urn:microsoft.com/office/officeart/2005/8/layout/process1"/>
    <dgm:cxn modelId="{30554265-842C-4035-AF20-D93A3209A4DF}" srcId="{066F45AD-83E4-4ECA-8908-19226CEEBA1B}" destId="{CAD3D3FA-CF5E-4682-BB9D-B57AFD6C057B}" srcOrd="0" destOrd="0" parTransId="{CC85E4E9-334B-4F2B-A82A-BAEDB0CFC322}" sibTransId="{3BAD40D8-385D-4C2D-A53D-357C56423C02}"/>
    <dgm:cxn modelId="{3382C56B-32D1-4155-A806-0529FD16E408}" type="presOf" srcId="{99D2EC98-F40F-4F73-9087-AFE8CA832508}" destId="{9D0C6266-D3F0-4E2A-B3F9-FC75E47D0A98}" srcOrd="0" destOrd="0" presId="urn:microsoft.com/office/officeart/2005/8/layout/process1"/>
    <dgm:cxn modelId="{8274A7AF-58F1-4B38-9BF2-2E4B05788A57}" type="presOf" srcId="{674B2B20-883B-4F4A-A4E2-BAE74B49A857}" destId="{2A5C95B4-A9B1-4D46-9E1F-F9FBE4C00BBB}" srcOrd="0" destOrd="0" presId="urn:microsoft.com/office/officeart/2005/8/layout/process1"/>
    <dgm:cxn modelId="{D28C64A0-2023-4A59-87E0-9581456AFAA9}" type="presOf" srcId="{066F45AD-83E4-4ECA-8908-19226CEEBA1B}" destId="{8342EE40-3B06-4E41-962B-3063F1850E62}" srcOrd="0" destOrd="0" presId="urn:microsoft.com/office/officeart/2005/8/layout/process1"/>
    <dgm:cxn modelId="{62C3534B-F8D3-4128-B2B1-BBC708677485}" type="presOf" srcId="{9832F5D0-3C07-4B7D-BD6A-42A3F66F2197}" destId="{15630C9C-59F6-45C2-9A34-6765FC89B3B0}" srcOrd="0" destOrd="0" presId="urn:microsoft.com/office/officeart/2005/8/layout/process1"/>
    <dgm:cxn modelId="{D2D5AAF7-8D7E-4A40-B628-B60CD95C2BD0}" type="presOf" srcId="{2761D8CC-1234-4D66-AA0C-F5E2C20E163C}" destId="{1829ADF3-AD19-45D5-B14F-127AC8A33B2D}" srcOrd="0" destOrd="0" presId="urn:microsoft.com/office/officeart/2005/8/layout/process1"/>
    <dgm:cxn modelId="{E90149CB-A640-46F3-9BAC-5D693E0951BB}" type="presParOf" srcId="{8342EE40-3B06-4E41-962B-3063F1850E62}" destId="{3D677D80-BC47-46BC-9B1A-E7A67E0DC9A5}" srcOrd="0" destOrd="0" presId="urn:microsoft.com/office/officeart/2005/8/layout/process1"/>
    <dgm:cxn modelId="{5D22C30D-2969-4FD0-A6F7-7C4B2ADB4C1E}" type="presParOf" srcId="{8342EE40-3B06-4E41-962B-3063F1850E62}" destId="{80FF1FDF-5F1D-4C4B-8811-75801C7CF89A}" srcOrd="1" destOrd="0" presId="urn:microsoft.com/office/officeart/2005/8/layout/process1"/>
    <dgm:cxn modelId="{9E08387E-9C0C-47B5-916A-020AAF875206}" type="presParOf" srcId="{80FF1FDF-5F1D-4C4B-8811-75801C7CF89A}" destId="{25BA3780-2C7F-4C0D-91AF-3307D534A467}" srcOrd="0" destOrd="0" presId="urn:microsoft.com/office/officeart/2005/8/layout/process1"/>
    <dgm:cxn modelId="{25D07987-3A27-4300-9739-2EC713D20D48}" type="presParOf" srcId="{8342EE40-3B06-4E41-962B-3063F1850E62}" destId="{9D0C6266-D3F0-4E2A-B3F9-FC75E47D0A98}" srcOrd="2" destOrd="0" presId="urn:microsoft.com/office/officeart/2005/8/layout/process1"/>
    <dgm:cxn modelId="{43ADF43B-B728-45BC-90D4-FC2CC2B32CB5}" type="presParOf" srcId="{8342EE40-3B06-4E41-962B-3063F1850E62}" destId="{15630C9C-59F6-45C2-9A34-6765FC89B3B0}" srcOrd="3" destOrd="0" presId="urn:microsoft.com/office/officeart/2005/8/layout/process1"/>
    <dgm:cxn modelId="{BC8F1D26-7752-4D32-B094-ED49223FCE07}" type="presParOf" srcId="{15630C9C-59F6-45C2-9A34-6765FC89B3B0}" destId="{E058969C-D8E7-4D04-A3DA-67ABA8D05AF8}" srcOrd="0" destOrd="0" presId="urn:microsoft.com/office/officeart/2005/8/layout/process1"/>
    <dgm:cxn modelId="{48801434-4312-47FC-A657-6B6A91996490}" type="presParOf" srcId="{8342EE40-3B06-4E41-962B-3063F1850E62}" destId="{5AE7CFF7-D0E5-49C8-8414-ACDE8028F185}" srcOrd="4" destOrd="0" presId="urn:microsoft.com/office/officeart/2005/8/layout/process1"/>
    <dgm:cxn modelId="{4209B095-7930-41B1-B633-AB81D0F95CD8}" type="presParOf" srcId="{8342EE40-3B06-4E41-962B-3063F1850E62}" destId="{2A5C95B4-A9B1-4D46-9E1F-F9FBE4C00BBB}" srcOrd="5" destOrd="0" presId="urn:microsoft.com/office/officeart/2005/8/layout/process1"/>
    <dgm:cxn modelId="{E3ED7B20-91B3-473A-836E-D3CC8A86EDF8}" type="presParOf" srcId="{2A5C95B4-A9B1-4D46-9E1F-F9FBE4C00BBB}" destId="{40A4D13A-C3CF-426F-AF7D-98A46FB9D702}" srcOrd="0" destOrd="0" presId="urn:microsoft.com/office/officeart/2005/8/layout/process1"/>
    <dgm:cxn modelId="{A6F5C2C7-A9D3-4D5E-A5E0-BD7CE471B06E}" type="presParOf" srcId="{8342EE40-3B06-4E41-962B-3063F1850E62}" destId="{1829ADF3-AD19-45D5-B14F-127AC8A33B2D}" srcOrd="6" destOrd="0" presId="urn:microsoft.com/office/officeart/2005/8/layout/process1"/>
    <dgm:cxn modelId="{F8A0F678-AAB7-40AC-BB1A-91E2EB4450BA}" type="presParOf" srcId="{8342EE40-3B06-4E41-962B-3063F1850E62}" destId="{E86CFF35-B4B5-4337-BEB8-04C133B33D3A}" srcOrd="7" destOrd="0" presId="urn:microsoft.com/office/officeart/2005/8/layout/process1"/>
    <dgm:cxn modelId="{031AD7D4-FE45-4761-893E-2C1853961C6A}" type="presParOf" srcId="{E86CFF35-B4B5-4337-BEB8-04C133B33D3A}" destId="{DC50F1F2-AD2E-4C42-A22F-800F14D30D1B}" srcOrd="0" destOrd="0" presId="urn:microsoft.com/office/officeart/2005/8/layout/process1"/>
    <dgm:cxn modelId="{C5B832E2-7349-423F-B097-9F4474BC7907}" type="presParOf" srcId="{8342EE40-3B06-4E41-962B-3063F1850E62}" destId="{064D3DAA-2A3D-43C7-B557-19DD5ABBCBD9}" srcOrd="8" destOrd="0" presId="urn:microsoft.com/office/officeart/2005/8/layout/process1"/>
  </dgm:cxnLst>
  <dgm:bg/>
  <dgm:whole/>
  <dgm:extLst>
    <a:ext uri="http://schemas.microsoft.com/office/drawing/2008/diagram">
      <dsp:dataModelExt xmlns:dsp="http://schemas.microsoft.com/office/drawing/2008/diagram" xmlns="" relId="rId47"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47241C35-6CC9-4982-A080-CFDBD7D1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48</Pages>
  <Words>7296</Words>
  <Characters>4159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Nghien cuu cac phuong phap ma hoa va ung dung</vt:lpstr>
    </vt:vector>
  </TitlesOfParts>
  <Company>Grizli777</Company>
  <LinksUpToDate>false</LinksUpToDate>
  <CharactersWithSpaces>48789</CharactersWithSpaces>
  <SharedDoc>false</SharedDoc>
  <HLinks>
    <vt:vector size="1032" baseType="variant">
      <vt:variant>
        <vt:i4>3014755</vt:i4>
      </vt:variant>
      <vt:variant>
        <vt:i4>6261</vt:i4>
      </vt:variant>
      <vt:variant>
        <vt:i4>0</vt:i4>
      </vt:variant>
      <vt:variant>
        <vt:i4>5</vt:i4>
      </vt:variant>
      <vt:variant>
        <vt:lpwstr>http://www.doi.org/</vt:lpwstr>
      </vt:variant>
      <vt:variant>
        <vt:lpwstr/>
      </vt:variant>
      <vt:variant>
        <vt:i4>5242949</vt:i4>
      </vt:variant>
      <vt:variant>
        <vt:i4>6258</vt:i4>
      </vt:variant>
      <vt:variant>
        <vt:i4>0</vt:i4>
      </vt:variant>
      <vt:variant>
        <vt:i4>5</vt:i4>
      </vt:variant>
      <vt:variant>
        <vt:lpwstr>http://www.isan.org/</vt:lpwstr>
      </vt:variant>
      <vt:variant>
        <vt:lpwstr/>
      </vt:variant>
      <vt:variant>
        <vt:i4>5308492</vt:i4>
      </vt:variant>
      <vt:variant>
        <vt:i4>6255</vt:i4>
      </vt:variant>
      <vt:variant>
        <vt:i4>0</vt:i4>
      </vt:variant>
      <vt:variant>
        <vt:i4>5</vt:i4>
      </vt:variant>
      <vt:variant>
        <vt:lpwstr>http://www.ifpi.org/isrc/</vt:lpwstr>
      </vt:variant>
      <vt:variant>
        <vt:lpwstr/>
      </vt:variant>
      <vt:variant>
        <vt:i4>6422561</vt:i4>
      </vt:variant>
      <vt:variant>
        <vt:i4>6153</vt:i4>
      </vt:variant>
      <vt:variant>
        <vt:i4>0</vt:i4>
      </vt:variant>
      <vt:variant>
        <vt:i4>5</vt:i4>
      </vt:variant>
      <vt:variant>
        <vt:lpwstr>http://www.carnahanconference.com/Conferences/2004_Albuquerque/2004_albuquerque.html</vt:lpwstr>
      </vt:variant>
      <vt:variant>
        <vt:lpwstr/>
      </vt:variant>
      <vt:variant>
        <vt:i4>2818053</vt:i4>
      </vt:variant>
      <vt:variant>
        <vt:i4>6117</vt:i4>
      </vt:variant>
      <vt:variant>
        <vt:i4>0</vt:i4>
      </vt:variant>
      <vt:variant>
        <vt:i4>5</vt:i4>
      </vt:variant>
      <vt:variant>
        <vt:lpwstr>http://www.xrml.org/reference/MPEG21_REL_whitepaper_Rightscom.pdf</vt:lpwstr>
      </vt:variant>
      <vt:variant>
        <vt:lpwstr/>
      </vt:variant>
      <vt:variant>
        <vt:i4>7864354</vt:i4>
      </vt:variant>
      <vt:variant>
        <vt:i4>6111</vt:i4>
      </vt:variant>
      <vt:variant>
        <vt:i4>0</vt:i4>
      </vt:variant>
      <vt:variant>
        <vt:i4>5</vt:i4>
      </vt:variant>
      <vt:variant>
        <vt:lpwstr>http://www.xrml.org/reference/CM-DRMwhitepaper.pdf</vt:lpwstr>
      </vt:variant>
      <vt:variant>
        <vt:lpwstr/>
      </vt:variant>
      <vt:variant>
        <vt:i4>1310726</vt:i4>
      </vt:variant>
      <vt:variant>
        <vt:i4>6033</vt:i4>
      </vt:variant>
      <vt:variant>
        <vt:i4>0</vt:i4>
      </vt:variant>
      <vt:variant>
        <vt:i4>5</vt:i4>
      </vt:variant>
      <vt:variant>
        <vt:lpwstr>http://www.springerlink.com/content/fywxx5ab3cat/?p=c09ab5dd8a39462ba852e63ac038251a&amp;pi=0</vt:lpwstr>
      </vt:variant>
      <vt:variant>
        <vt:lpwstr/>
      </vt:variant>
      <vt:variant>
        <vt:i4>2097258</vt:i4>
      </vt:variant>
      <vt:variant>
        <vt:i4>5961</vt:i4>
      </vt:variant>
      <vt:variant>
        <vt:i4>0</vt:i4>
      </vt:variant>
      <vt:variant>
        <vt:i4>5</vt:i4>
      </vt:variant>
      <vt:variant>
        <vt:lpwstr>http://odrl.net/1.1/ODRL-11.pdf</vt:lpwstr>
      </vt:variant>
      <vt:variant>
        <vt:lpwstr/>
      </vt:variant>
      <vt:variant>
        <vt:i4>4063338</vt:i4>
      </vt:variant>
      <vt:variant>
        <vt:i4>5955</vt:i4>
      </vt:variant>
      <vt:variant>
        <vt:i4>0</vt:i4>
      </vt:variant>
      <vt:variant>
        <vt:i4>5</vt:i4>
      </vt:variant>
      <vt:variant>
        <vt:lpwstr>http://www.dvd-copy.com/reference/IEEE-doc-copyproc.pdf</vt:lpwstr>
      </vt:variant>
      <vt:variant>
        <vt:lpwstr/>
      </vt:variant>
      <vt:variant>
        <vt:i4>524302</vt:i4>
      </vt:variant>
      <vt:variant>
        <vt:i4>5838</vt:i4>
      </vt:variant>
      <vt:variant>
        <vt:i4>0</vt:i4>
      </vt:variant>
      <vt:variant>
        <vt:i4>5</vt:i4>
      </vt:variant>
      <vt:variant>
        <vt:lpwstr>http://jya.com/cast.html</vt:lpwstr>
      </vt:variant>
      <vt:variant>
        <vt:lpwstr/>
      </vt:variant>
      <vt:variant>
        <vt:i4>1441846</vt:i4>
      </vt:variant>
      <vt:variant>
        <vt:i4>974</vt:i4>
      </vt:variant>
      <vt:variant>
        <vt:i4>0</vt:i4>
      </vt:variant>
      <vt:variant>
        <vt:i4>5</vt:i4>
      </vt:variant>
      <vt:variant>
        <vt:lpwstr/>
      </vt:variant>
      <vt:variant>
        <vt:lpwstr>_Toc224554525</vt:lpwstr>
      </vt:variant>
      <vt:variant>
        <vt:i4>1441846</vt:i4>
      </vt:variant>
      <vt:variant>
        <vt:i4>968</vt:i4>
      </vt:variant>
      <vt:variant>
        <vt:i4>0</vt:i4>
      </vt:variant>
      <vt:variant>
        <vt:i4>5</vt:i4>
      </vt:variant>
      <vt:variant>
        <vt:lpwstr/>
      </vt:variant>
      <vt:variant>
        <vt:lpwstr>_Toc224554524</vt:lpwstr>
      </vt:variant>
      <vt:variant>
        <vt:i4>1441846</vt:i4>
      </vt:variant>
      <vt:variant>
        <vt:i4>962</vt:i4>
      </vt:variant>
      <vt:variant>
        <vt:i4>0</vt:i4>
      </vt:variant>
      <vt:variant>
        <vt:i4>5</vt:i4>
      </vt:variant>
      <vt:variant>
        <vt:lpwstr/>
      </vt:variant>
      <vt:variant>
        <vt:lpwstr>_Toc224554523</vt:lpwstr>
      </vt:variant>
      <vt:variant>
        <vt:i4>1441846</vt:i4>
      </vt:variant>
      <vt:variant>
        <vt:i4>956</vt:i4>
      </vt:variant>
      <vt:variant>
        <vt:i4>0</vt:i4>
      </vt:variant>
      <vt:variant>
        <vt:i4>5</vt:i4>
      </vt:variant>
      <vt:variant>
        <vt:lpwstr/>
      </vt:variant>
      <vt:variant>
        <vt:lpwstr>_Toc224554522</vt:lpwstr>
      </vt:variant>
      <vt:variant>
        <vt:i4>1441846</vt:i4>
      </vt:variant>
      <vt:variant>
        <vt:i4>950</vt:i4>
      </vt:variant>
      <vt:variant>
        <vt:i4>0</vt:i4>
      </vt:variant>
      <vt:variant>
        <vt:i4>5</vt:i4>
      </vt:variant>
      <vt:variant>
        <vt:lpwstr/>
      </vt:variant>
      <vt:variant>
        <vt:lpwstr>_Toc224554521</vt:lpwstr>
      </vt:variant>
      <vt:variant>
        <vt:i4>1441846</vt:i4>
      </vt:variant>
      <vt:variant>
        <vt:i4>944</vt:i4>
      </vt:variant>
      <vt:variant>
        <vt:i4>0</vt:i4>
      </vt:variant>
      <vt:variant>
        <vt:i4>5</vt:i4>
      </vt:variant>
      <vt:variant>
        <vt:lpwstr/>
      </vt:variant>
      <vt:variant>
        <vt:lpwstr>_Toc224554520</vt:lpwstr>
      </vt:variant>
      <vt:variant>
        <vt:i4>1376310</vt:i4>
      </vt:variant>
      <vt:variant>
        <vt:i4>938</vt:i4>
      </vt:variant>
      <vt:variant>
        <vt:i4>0</vt:i4>
      </vt:variant>
      <vt:variant>
        <vt:i4>5</vt:i4>
      </vt:variant>
      <vt:variant>
        <vt:lpwstr/>
      </vt:variant>
      <vt:variant>
        <vt:lpwstr>_Toc224554519</vt:lpwstr>
      </vt:variant>
      <vt:variant>
        <vt:i4>1376310</vt:i4>
      </vt:variant>
      <vt:variant>
        <vt:i4>932</vt:i4>
      </vt:variant>
      <vt:variant>
        <vt:i4>0</vt:i4>
      </vt:variant>
      <vt:variant>
        <vt:i4>5</vt:i4>
      </vt:variant>
      <vt:variant>
        <vt:lpwstr/>
      </vt:variant>
      <vt:variant>
        <vt:lpwstr>_Toc224554518</vt:lpwstr>
      </vt:variant>
      <vt:variant>
        <vt:i4>1376310</vt:i4>
      </vt:variant>
      <vt:variant>
        <vt:i4>926</vt:i4>
      </vt:variant>
      <vt:variant>
        <vt:i4>0</vt:i4>
      </vt:variant>
      <vt:variant>
        <vt:i4>5</vt:i4>
      </vt:variant>
      <vt:variant>
        <vt:lpwstr/>
      </vt:variant>
      <vt:variant>
        <vt:lpwstr>_Toc224554517</vt:lpwstr>
      </vt:variant>
      <vt:variant>
        <vt:i4>1376310</vt:i4>
      </vt:variant>
      <vt:variant>
        <vt:i4>920</vt:i4>
      </vt:variant>
      <vt:variant>
        <vt:i4>0</vt:i4>
      </vt:variant>
      <vt:variant>
        <vt:i4>5</vt:i4>
      </vt:variant>
      <vt:variant>
        <vt:lpwstr/>
      </vt:variant>
      <vt:variant>
        <vt:lpwstr>_Toc224554516</vt:lpwstr>
      </vt:variant>
      <vt:variant>
        <vt:i4>1376310</vt:i4>
      </vt:variant>
      <vt:variant>
        <vt:i4>914</vt:i4>
      </vt:variant>
      <vt:variant>
        <vt:i4>0</vt:i4>
      </vt:variant>
      <vt:variant>
        <vt:i4>5</vt:i4>
      </vt:variant>
      <vt:variant>
        <vt:lpwstr/>
      </vt:variant>
      <vt:variant>
        <vt:lpwstr>_Toc224554515</vt:lpwstr>
      </vt:variant>
      <vt:variant>
        <vt:i4>1376310</vt:i4>
      </vt:variant>
      <vt:variant>
        <vt:i4>908</vt:i4>
      </vt:variant>
      <vt:variant>
        <vt:i4>0</vt:i4>
      </vt:variant>
      <vt:variant>
        <vt:i4>5</vt:i4>
      </vt:variant>
      <vt:variant>
        <vt:lpwstr/>
      </vt:variant>
      <vt:variant>
        <vt:lpwstr>_Toc224554514</vt:lpwstr>
      </vt:variant>
      <vt:variant>
        <vt:i4>1376310</vt:i4>
      </vt:variant>
      <vt:variant>
        <vt:i4>902</vt:i4>
      </vt:variant>
      <vt:variant>
        <vt:i4>0</vt:i4>
      </vt:variant>
      <vt:variant>
        <vt:i4>5</vt:i4>
      </vt:variant>
      <vt:variant>
        <vt:lpwstr/>
      </vt:variant>
      <vt:variant>
        <vt:lpwstr>_Toc224554513</vt:lpwstr>
      </vt:variant>
      <vt:variant>
        <vt:i4>1310775</vt:i4>
      </vt:variant>
      <vt:variant>
        <vt:i4>893</vt:i4>
      </vt:variant>
      <vt:variant>
        <vt:i4>0</vt:i4>
      </vt:variant>
      <vt:variant>
        <vt:i4>5</vt:i4>
      </vt:variant>
      <vt:variant>
        <vt:lpwstr/>
      </vt:variant>
      <vt:variant>
        <vt:lpwstr>_Toc224554407</vt:lpwstr>
      </vt:variant>
      <vt:variant>
        <vt:i4>1310775</vt:i4>
      </vt:variant>
      <vt:variant>
        <vt:i4>887</vt:i4>
      </vt:variant>
      <vt:variant>
        <vt:i4>0</vt:i4>
      </vt:variant>
      <vt:variant>
        <vt:i4>5</vt:i4>
      </vt:variant>
      <vt:variant>
        <vt:lpwstr/>
      </vt:variant>
      <vt:variant>
        <vt:lpwstr>_Toc224554406</vt:lpwstr>
      </vt:variant>
      <vt:variant>
        <vt:i4>1310775</vt:i4>
      </vt:variant>
      <vt:variant>
        <vt:i4>881</vt:i4>
      </vt:variant>
      <vt:variant>
        <vt:i4>0</vt:i4>
      </vt:variant>
      <vt:variant>
        <vt:i4>5</vt:i4>
      </vt:variant>
      <vt:variant>
        <vt:lpwstr/>
      </vt:variant>
      <vt:variant>
        <vt:lpwstr>_Toc224554405</vt:lpwstr>
      </vt:variant>
      <vt:variant>
        <vt:i4>1310775</vt:i4>
      </vt:variant>
      <vt:variant>
        <vt:i4>875</vt:i4>
      </vt:variant>
      <vt:variant>
        <vt:i4>0</vt:i4>
      </vt:variant>
      <vt:variant>
        <vt:i4>5</vt:i4>
      </vt:variant>
      <vt:variant>
        <vt:lpwstr/>
      </vt:variant>
      <vt:variant>
        <vt:lpwstr>_Toc224554404</vt:lpwstr>
      </vt:variant>
      <vt:variant>
        <vt:i4>1310775</vt:i4>
      </vt:variant>
      <vt:variant>
        <vt:i4>869</vt:i4>
      </vt:variant>
      <vt:variant>
        <vt:i4>0</vt:i4>
      </vt:variant>
      <vt:variant>
        <vt:i4>5</vt:i4>
      </vt:variant>
      <vt:variant>
        <vt:lpwstr/>
      </vt:variant>
      <vt:variant>
        <vt:lpwstr>_Toc224554403</vt:lpwstr>
      </vt:variant>
      <vt:variant>
        <vt:i4>1310775</vt:i4>
      </vt:variant>
      <vt:variant>
        <vt:i4>863</vt:i4>
      </vt:variant>
      <vt:variant>
        <vt:i4>0</vt:i4>
      </vt:variant>
      <vt:variant>
        <vt:i4>5</vt:i4>
      </vt:variant>
      <vt:variant>
        <vt:lpwstr/>
      </vt:variant>
      <vt:variant>
        <vt:lpwstr>_Toc224554402</vt:lpwstr>
      </vt:variant>
      <vt:variant>
        <vt:i4>1310775</vt:i4>
      </vt:variant>
      <vt:variant>
        <vt:i4>857</vt:i4>
      </vt:variant>
      <vt:variant>
        <vt:i4>0</vt:i4>
      </vt:variant>
      <vt:variant>
        <vt:i4>5</vt:i4>
      </vt:variant>
      <vt:variant>
        <vt:lpwstr/>
      </vt:variant>
      <vt:variant>
        <vt:lpwstr>_Toc224554401</vt:lpwstr>
      </vt:variant>
      <vt:variant>
        <vt:i4>1310775</vt:i4>
      </vt:variant>
      <vt:variant>
        <vt:i4>851</vt:i4>
      </vt:variant>
      <vt:variant>
        <vt:i4>0</vt:i4>
      </vt:variant>
      <vt:variant>
        <vt:i4>5</vt:i4>
      </vt:variant>
      <vt:variant>
        <vt:lpwstr/>
      </vt:variant>
      <vt:variant>
        <vt:lpwstr>_Toc224554400</vt:lpwstr>
      </vt:variant>
      <vt:variant>
        <vt:i4>1900592</vt:i4>
      </vt:variant>
      <vt:variant>
        <vt:i4>845</vt:i4>
      </vt:variant>
      <vt:variant>
        <vt:i4>0</vt:i4>
      </vt:variant>
      <vt:variant>
        <vt:i4>5</vt:i4>
      </vt:variant>
      <vt:variant>
        <vt:lpwstr/>
      </vt:variant>
      <vt:variant>
        <vt:lpwstr>_Toc224554399</vt:lpwstr>
      </vt:variant>
      <vt:variant>
        <vt:i4>1900592</vt:i4>
      </vt:variant>
      <vt:variant>
        <vt:i4>839</vt:i4>
      </vt:variant>
      <vt:variant>
        <vt:i4>0</vt:i4>
      </vt:variant>
      <vt:variant>
        <vt:i4>5</vt:i4>
      </vt:variant>
      <vt:variant>
        <vt:lpwstr/>
      </vt:variant>
      <vt:variant>
        <vt:lpwstr>_Toc224554398</vt:lpwstr>
      </vt:variant>
      <vt:variant>
        <vt:i4>1900592</vt:i4>
      </vt:variant>
      <vt:variant>
        <vt:i4>833</vt:i4>
      </vt:variant>
      <vt:variant>
        <vt:i4>0</vt:i4>
      </vt:variant>
      <vt:variant>
        <vt:i4>5</vt:i4>
      </vt:variant>
      <vt:variant>
        <vt:lpwstr/>
      </vt:variant>
      <vt:variant>
        <vt:lpwstr>_Toc224554397</vt:lpwstr>
      </vt:variant>
      <vt:variant>
        <vt:i4>1900592</vt:i4>
      </vt:variant>
      <vt:variant>
        <vt:i4>827</vt:i4>
      </vt:variant>
      <vt:variant>
        <vt:i4>0</vt:i4>
      </vt:variant>
      <vt:variant>
        <vt:i4>5</vt:i4>
      </vt:variant>
      <vt:variant>
        <vt:lpwstr/>
      </vt:variant>
      <vt:variant>
        <vt:lpwstr>_Toc224554396</vt:lpwstr>
      </vt:variant>
      <vt:variant>
        <vt:i4>1900592</vt:i4>
      </vt:variant>
      <vt:variant>
        <vt:i4>821</vt:i4>
      </vt:variant>
      <vt:variant>
        <vt:i4>0</vt:i4>
      </vt:variant>
      <vt:variant>
        <vt:i4>5</vt:i4>
      </vt:variant>
      <vt:variant>
        <vt:lpwstr/>
      </vt:variant>
      <vt:variant>
        <vt:lpwstr>_Toc224554395</vt:lpwstr>
      </vt:variant>
      <vt:variant>
        <vt:i4>1900592</vt:i4>
      </vt:variant>
      <vt:variant>
        <vt:i4>815</vt:i4>
      </vt:variant>
      <vt:variant>
        <vt:i4>0</vt:i4>
      </vt:variant>
      <vt:variant>
        <vt:i4>5</vt:i4>
      </vt:variant>
      <vt:variant>
        <vt:lpwstr/>
      </vt:variant>
      <vt:variant>
        <vt:lpwstr>_Toc224554394</vt:lpwstr>
      </vt:variant>
      <vt:variant>
        <vt:i4>1900592</vt:i4>
      </vt:variant>
      <vt:variant>
        <vt:i4>809</vt:i4>
      </vt:variant>
      <vt:variant>
        <vt:i4>0</vt:i4>
      </vt:variant>
      <vt:variant>
        <vt:i4>5</vt:i4>
      </vt:variant>
      <vt:variant>
        <vt:lpwstr/>
      </vt:variant>
      <vt:variant>
        <vt:lpwstr>_Toc224554393</vt:lpwstr>
      </vt:variant>
      <vt:variant>
        <vt:i4>1900592</vt:i4>
      </vt:variant>
      <vt:variant>
        <vt:i4>803</vt:i4>
      </vt:variant>
      <vt:variant>
        <vt:i4>0</vt:i4>
      </vt:variant>
      <vt:variant>
        <vt:i4>5</vt:i4>
      </vt:variant>
      <vt:variant>
        <vt:lpwstr/>
      </vt:variant>
      <vt:variant>
        <vt:lpwstr>_Toc224554392</vt:lpwstr>
      </vt:variant>
      <vt:variant>
        <vt:i4>1900592</vt:i4>
      </vt:variant>
      <vt:variant>
        <vt:i4>797</vt:i4>
      </vt:variant>
      <vt:variant>
        <vt:i4>0</vt:i4>
      </vt:variant>
      <vt:variant>
        <vt:i4>5</vt:i4>
      </vt:variant>
      <vt:variant>
        <vt:lpwstr/>
      </vt:variant>
      <vt:variant>
        <vt:lpwstr>_Toc224554391</vt:lpwstr>
      </vt:variant>
      <vt:variant>
        <vt:i4>1900592</vt:i4>
      </vt:variant>
      <vt:variant>
        <vt:i4>791</vt:i4>
      </vt:variant>
      <vt:variant>
        <vt:i4>0</vt:i4>
      </vt:variant>
      <vt:variant>
        <vt:i4>5</vt:i4>
      </vt:variant>
      <vt:variant>
        <vt:lpwstr/>
      </vt:variant>
      <vt:variant>
        <vt:lpwstr>_Toc224554390</vt:lpwstr>
      </vt:variant>
      <vt:variant>
        <vt:i4>1835056</vt:i4>
      </vt:variant>
      <vt:variant>
        <vt:i4>785</vt:i4>
      </vt:variant>
      <vt:variant>
        <vt:i4>0</vt:i4>
      </vt:variant>
      <vt:variant>
        <vt:i4>5</vt:i4>
      </vt:variant>
      <vt:variant>
        <vt:lpwstr/>
      </vt:variant>
      <vt:variant>
        <vt:lpwstr>_Toc224554389</vt:lpwstr>
      </vt:variant>
      <vt:variant>
        <vt:i4>1835056</vt:i4>
      </vt:variant>
      <vt:variant>
        <vt:i4>779</vt:i4>
      </vt:variant>
      <vt:variant>
        <vt:i4>0</vt:i4>
      </vt:variant>
      <vt:variant>
        <vt:i4>5</vt:i4>
      </vt:variant>
      <vt:variant>
        <vt:lpwstr/>
      </vt:variant>
      <vt:variant>
        <vt:lpwstr>_Toc224554388</vt:lpwstr>
      </vt:variant>
      <vt:variant>
        <vt:i4>1835056</vt:i4>
      </vt:variant>
      <vt:variant>
        <vt:i4>773</vt:i4>
      </vt:variant>
      <vt:variant>
        <vt:i4>0</vt:i4>
      </vt:variant>
      <vt:variant>
        <vt:i4>5</vt:i4>
      </vt:variant>
      <vt:variant>
        <vt:lpwstr/>
      </vt:variant>
      <vt:variant>
        <vt:lpwstr>_Toc224554387</vt:lpwstr>
      </vt:variant>
      <vt:variant>
        <vt:i4>1835056</vt:i4>
      </vt:variant>
      <vt:variant>
        <vt:i4>767</vt:i4>
      </vt:variant>
      <vt:variant>
        <vt:i4>0</vt:i4>
      </vt:variant>
      <vt:variant>
        <vt:i4>5</vt:i4>
      </vt:variant>
      <vt:variant>
        <vt:lpwstr/>
      </vt:variant>
      <vt:variant>
        <vt:lpwstr>_Toc224554386</vt:lpwstr>
      </vt:variant>
      <vt:variant>
        <vt:i4>1835056</vt:i4>
      </vt:variant>
      <vt:variant>
        <vt:i4>761</vt:i4>
      </vt:variant>
      <vt:variant>
        <vt:i4>0</vt:i4>
      </vt:variant>
      <vt:variant>
        <vt:i4>5</vt:i4>
      </vt:variant>
      <vt:variant>
        <vt:lpwstr/>
      </vt:variant>
      <vt:variant>
        <vt:lpwstr>_Toc224554385</vt:lpwstr>
      </vt:variant>
      <vt:variant>
        <vt:i4>1835056</vt:i4>
      </vt:variant>
      <vt:variant>
        <vt:i4>755</vt:i4>
      </vt:variant>
      <vt:variant>
        <vt:i4>0</vt:i4>
      </vt:variant>
      <vt:variant>
        <vt:i4>5</vt:i4>
      </vt:variant>
      <vt:variant>
        <vt:lpwstr/>
      </vt:variant>
      <vt:variant>
        <vt:lpwstr>_Toc224554384</vt:lpwstr>
      </vt:variant>
      <vt:variant>
        <vt:i4>1835056</vt:i4>
      </vt:variant>
      <vt:variant>
        <vt:i4>749</vt:i4>
      </vt:variant>
      <vt:variant>
        <vt:i4>0</vt:i4>
      </vt:variant>
      <vt:variant>
        <vt:i4>5</vt:i4>
      </vt:variant>
      <vt:variant>
        <vt:lpwstr/>
      </vt:variant>
      <vt:variant>
        <vt:lpwstr>_Toc224554383</vt:lpwstr>
      </vt:variant>
      <vt:variant>
        <vt:i4>1835056</vt:i4>
      </vt:variant>
      <vt:variant>
        <vt:i4>743</vt:i4>
      </vt:variant>
      <vt:variant>
        <vt:i4>0</vt:i4>
      </vt:variant>
      <vt:variant>
        <vt:i4>5</vt:i4>
      </vt:variant>
      <vt:variant>
        <vt:lpwstr/>
      </vt:variant>
      <vt:variant>
        <vt:lpwstr>_Toc224554382</vt:lpwstr>
      </vt:variant>
      <vt:variant>
        <vt:i4>1835056</vt:i4>
      </vt:variant>
      <vt:variant>
        <vt:i4>737</vt:i4>
      </vt:variant>
      <vt:variant>
        <vt:i4>0</vt:i4>
      </vt:variant>
      <vt:variant>
        <vt:i4>5</vt:i4>
      </vt:variant>
      <vt:variant>
        <vt:lpwstr/>
      </vt:variant>
      <vt:variant>
        <vt:lpwstr>_Toc224554381</vt:lpwstr>
      </vt:variant>
      <vt:variant>
        <vt:i4>1835056</vt:i4>
      </vt:variant>
      <vt:variant>
        <vt:i4>731</vt:i4>
      </vt:variant>
      <vt:variant>
        <vt:i4>0</vt:i4>
      </vt:variant>
      <vt:variant>
        <vt:i4>5</vt:i4>
      </vt:variant>
      <vt:variant>
        <vt:lpwstr/>
      </vt:variant>
      <vt:variant>
        <vt:lpwstr>_Toc224554380</vt:lpwstr>
      </vt:variant>
      <vt:variant>
        <vt:i4>1245232</vt:i4>
      </vt:variant>
      <vt:variant>
        <vt:i4>725</vt:i4>
      </vt:variant>
      <vt:variant>
        <vt:i4>0</vt:i4>
      </vt:variant>
      <vt:variant>
        <vt:i4>5</vt:i4>
      </vt:variant>
      <vt:variant>
        <vt:lpwstr/>
      </vt:variant>
      <vt:variant>
        <vt:lpwstr>_Toc224554379</vt:lpwstr>
      </vt:variant>
      <vt:variant>
        <vt:i4>1245232</vt:i4>
      </vt:variant>
      <vt:variant>
        <vt:i4>719</vt:i4>
      </vt:variant>
      <vt:variant>
        <vt:i4>0</vt:i4>
      </vt:variant>
      <vt:variant>
        <vt:i4>5</vt:i4>
      </vt:variant>
      <vt:variant>
        <vt:lpwstr/>
      </vt:variant>
      <vt:variant>
        <vt:lpwstr>_Toc224554378</vt:lpwstr>
      </vt:variant>
      <vt:variant>
        <vt:i4>1245232</vt:i4>
      </vt:variant>
      <vt:variant>
        <vt:i4>713</vt:i4>
      </vt:variant>
      <vt:variant>
        <vt:i4>0</vt:i4>
      </vt:variant>
      <vt:variant>
        <vt:i4>5</vt:i4>
      </vt:variant>
      <vt:variant>
        <vt:lpwstr/>
      </vt:variant>
      <vt:variant>
        <vt:lpwstr>_Toc224554377</vt:lpwstr>
      </vt:variant>
      <vt:variant>
        <vt:i4>1245232</vt:i4>
      </vt:variant>
      <vt:variant>
        <vt:i4>707</vt:i4>
      </vt:variant>
      <vt:variant>
        <vt:i4>0</vt:i4>
      </vt:variant>
      <vt:variant>
        <vt:i4>5</vt:i4>
      </vt:variant>
      <vt:variant>
        <vt:lpwstr/>
      </vt:variant>
      <vt:variant>
        <vt:lpwstr>_Toc224554376</vt:lpwstr>
      </vt:variant>
      <vt:variant>
        <vt:i4>1245232</vt:i4>
      </vt:variant>
      <vt:variant>
        <vt:i4>701</vt:i4>
      </vt:variant>
      <vt:variant>
        <vt:i4>0</vt:i4>
      </vt:variant>
      <vt:variant>
        <vt:i4>5</vt:i4>
      </vt:variant>
      <vt:variant>
        <vt:lpwstr/>
      </vt:variant>
      <vt:variant>
        <vt:lpwstr>_Toc224554375</vt:lpwstr>
      </vt:variant>
      <vt:variant>
        <vt:i4>1245232</vt:i4>
      </vt:variant>
      <vt:variant>
        <vt:i4>695</vt:i4>
      </vt:variant>
      <vt:variant>
        <vt:i4>0</vt:i4>
      </vt:variant>
      <vt:variant>
        <vt:i4>5</vt:i4>
      </vt:variant>
      <vt:variant>
        <vt:lpwstr/>
      </vt:variant>
      <vt:variant>
        <vt:lpwstr>_Toc224554374</vt:lpwstr>
      </vt:variant>
      <vt:variant>
        <vt:i4>1245232</vt:i4>
      </vt:variant>
      <vt:variant>
        <vt:i4>689</vt:i4>
      </vt:variant>
      <vt:variant>
        <vt:i4>0</vt:i4>
      </vt:variant>
      <vt:variant>
        <vt:i4>5</vt:i4>
      </vt:variant>
      <vt:variant>
        <vt:lpwstr/>
      </vt:variant>
      <vt:variant>
        <vt:lpwstr>_Toc224554373</vt:lpwstr>
      </vt:variant>
      <vt:variant>
        <vt:i4>1245232</vt:i4>
      </vt:variant>
      <vt:variant>
        <vt:i4>683</vt:i4>
      </vt:variant>
      <vt:variant>
        <vt:i4>0</vt:i4>
      </vt:variant>
      <vt:variant>
        <vt:i4>5</vt:i4>
      </vt:variant>
      <vt:variant>
        <vt:lpwstr/>
      </vt:variant>
      <vt:variant>
        <vt:lpwstr>_Toc224554372</vt:lpwstr>
      </vt:variant>
      <vt:variant>
        <vt:i4>1245232</vt:i4>
      </vt:variant>
      <vt:variant>
        <vt:i4>677</vt:i4>
      </vt:variant>
      <vt:variant>
        <vt:i4>0</vt:i4>
      </vt:variant>
      <vt:variant>
        <vt:i4>5</vt:i4>
      </vt:variant>
      <vt:variant>
        <vt:lpwstr/>
      </vt:variant>
      <vt:variant>
        <vt:lpwstr>_Toc224554371</vt:lpwstr>
      </vt:variant>
      <vt:variant>
        <vt:i4>1245232</vt:i4>
      </vt:variant>
      <vt:variant>
        <vt:i4>671</vt:i4>
      </vt:variant>
      <vt:variant>
        <vt:i4>0</vt:i4>
      </vt:variant>
      <vt:variant>
        <vt:i4>5</vt:i4>
      </vt:variant>
      <vt:variant>
        <vt:lpwstr/>
      </vt:variant>
      <vt:variant>
        <vt:lpwstr>_Toc224554370</vt:lpwstr>
      </vt:variant>
      <vt:variant>
        <vt:i4>1179696</vt:i4>
      </vt:variant>
      <vt:variant>
        <vt:i4>665</vt:i4>
      </vt:variant>
      <vt:variant>
        <vt:i4>0</vt:i4>
      </vt:variant>
      <vt:variant>
        <vt:i4>5</vt:i4>
      </vt:variant>
      <vt:variant>
        <vt:lpwstr/>
      </vt:variant>
      <vt:variant>
        <vt:lpwstr>_Toc224554369</vt:lpwstr>
      </vt:variant>
      <vt:variant>
        <vt:i4>1179696</vt:i4>
      </vt:variant>
      <vt:variant>
        <vt:i4>659</vt:i4>
      </vt:variant>
      <vt:variant>
        <vt:i4>0</vt:i4>
      </vt:variant>
      <vt:variant>
        <vt:i4>5</vt:i4>
      </vt:variant>
      <vt:variant>
        <vt:lpwstr/>
      </vt:variant>
      <vt:variant>
        <vt:lpwstr>_Toc224554368</vt:lpwstr>
      </vt:variant>
      <vt:variant>
        <vt:i4>1179696</vt:i4>
      </vt:variant>
      <vt:variant>
        <vt:i4>653</vt:i4>
      </vt:variant>
      <vt:variant>
        <vt:i4>0</vt:i4>
      </vt:variant>
      <vt:variant>
        <vt:i4>5</vt:i4>
      </vt:variant>
      <vt:variant>
        <vt:lpwstr/>
      </vt:variant>
      <vt:variant>
        <vt:lpwstr>_Toc224554367</vt:lpwstr>
      </vt:variant>
      <vt:variant>
        <vt:i4>1179696</vt:i4>
      </vt:variant>
      <vt:variant>
        <vt:i4>647</vt:i4>
      </vt:variant>
      <vt:variant>
        <vt:i4>0</vt:i4>
      </vt:variant>
      <vt:variant>
        <vt:i4>5</vt:i4>
      </vt:variant>
      <vt:variant>
        <vt:lpwstr/>
      </vt:variant>
      <vt:variant>
        <vt:lpwstr>_Toc224554366</vt:lpwstr>
      </vt:variant>
      <vt:variant>
        <vt:i4>1179696</vt:i4>
      </vt:variant>
      <vt:variant>
        <vt:i4>641</vt:i4>
      </vt:variant>
      <vt:variant>
        <vt:i4>0</vt:i4>
      </vt:variant>
      <vt:variant>
        <vt:i4>5</vt:i4>
      </vt:variant>
      <vt:variant>
        <vt:lpwstr/>
      </vt:variant>
      <vt:variant>
        <vt:lpwstr>_Toc224554365</vt:lpwstr>
      </vt:variant>
      <vt:variant>
        <vt:i4>1179696</vt:i4>
      </vt:variant>
      <vt:variant>
        <vt:i4>635</vt:i4>
      </vt:variant>
      <vt:variant>
        <vt:i4>0</vt:i4>
      </vt:variant>
      <vt:variant>
        <vt:i4>5</vt:i4>
      </vt:variant>
      <vt:variant>
        <vt:lpwstr/>
      </vt:variant>
      <vt:variant>
        <vt:lpwstr>_Toc224554364</vt:lpwstr>
      </vt:variant>
      <vt:variant>
        <vt:i4>1376310</vt:i4>
      </vt:variant>
      <vt:variant>
        <vt:i4>626</vt:i4>
      </vt:variant>
      <vt:variant>
        <vt:i4>0</vt:i4>
      </vt:variant>
      <vt:variant>
        <vt:i4>5</vt:i4>
      </vt:variant>
      <vt:variant>
        <vt:lpwstr/>
      </vt:variant>
      <vt:variant>
        <vt:lpwstr>_Toc224554512</vt:lpwstr>
      </vt:variant>
      <vt:variant>
        <vt:i4>1376310</vt:i4>
      </vt:variant>
      <vt:variant>
        <vt:i4>620</vt:i4>
      </vt:variant>
      <vt:variant>
        <vt:i4>0</vt:i4>
      </vt:variant>
      <vt:variant>
        <vt:i4>5</vt:i4>
      </vt:variant>
      <vt:variant>
        <vt:lpwstr/>
      </vt:variant>
      <vt:variant>
        <vt:lpwstr>_Toc224554511</vt:lpwstr>
      </vt:variant>
      <vt:variant>
        <vt:i4>1376310</vt:i4>
      </vt:variant>
      <vt:variant>
        <vt:i4>614</vt:i4>
      </vt:variant>
      <vt:variant>
        <vt:i4>0</vt:i4>
      </vt:variant>
      <vt:variant>
        <vt:i4>5</vt:i4>
      </vt:variant>
      <vt:variant>
        <vt:lpwstr/>
      </vt:variant>
      <vt:variant>
        <vt:lpwstr>_Toc224554510</vt:lpwstr>
      </vt:variant>
      <vt:variant>
        <vt:i4>1310774</vt:i4>
      </vt:variant>
      <vt:variant>
        <vt:i4>608</vt:i4>
      </vt:variant>
      <vt:variant>
        <vt:i4>0</vt:i4>
      </vt:variant>
      <vt:variant>
        <vt:i4>5</vt:i4>
      </vt:variant>
      <vt:variant>
        <vt:lpwstr/>
      </vt:variant>
      <vt:variant>
        <vt:lpwstr>_Toc224554509</vt:lpwstr>
      </vt:variant>
      <vt:variant>
        <vt:i4>1310774</vt:i4>
      </vt:variant>
      <vt:variant>
        <vt:i4>602</vt:i4>
      </vt:variant>
      <vt:variant>
        <vt:i4>0</vt:i4>
      </vt:variant>
      <vt:variant>
        <vt:i4>5</vt:i4>
      </vt:variant>
      <vt:variant>
        <vt:lpwstr/>
      </vt:variant>
      <vt:variant>
        <vt:lpwstr>_Toc224554508</vt:lpwstr>
      </vt:variant>
      <vt:variant>
        <vt:i4>1310774</vt:i4>
      </vt:variant>
      <vt:variant>
        <vt:i4>596</vt:i4>
      </vt:variant>
      <vt:variant>
        <vt:i4>0</vt:i4>
      </vt:variant>
      <vt:variant>
        <vt:i4>5</vt:i4>
      </vt:variant>
      <vt:variant>
        <vt:lpwstr/>
      </vt:variant>
      <vt:variant>
        <vt:lpwstr>_Toc224554507</vt:lpwstr>
      </vt:variant>
      <vt:variant>
        <vt:i4>1310774</vt:i4>
      </vt:variant>
      <vt:variant>
        <vt:i4>590</vt:i4>
      </vt:variant>
      <vt:variant>
        <vt:i4>0</vt:i4>
      </vt:variant>
      <vt:variant>
        <vt:i4>5</vt:i4>
      </vt:variant>
      <vt:variant>
        <vt:lpwstr/>
      </vt:variant>
      <vt:variant>
        <vt:lpwstr>_Toc224554506</vt:lpwstr>
      </vt:variant>
      <vt:variant>
        <vt:i4>1310774</vt:i4>
      </vt:variant>
      <vt:variant>
        <vt:i4>584</vt:i4>
      </vt:variant>
      <vt:variant>
        <vt:i4>0</vt:i4>
      </vt:variant>
      <vt:variant>
        <vt:i4>5</vt:i4>
      </vt:variant>
      <vt:variant>
        <vt:lpwstr/>
      </vt:variant>
      <vt:variant>
        <vt:lpwstr>_Toc224554505</vt:lpwstr>
      </vt:variant>
      <vt:variant>
        <vt:i4>1310774</vt:i4>
      </vt:variant>
      <vt:variant>
        <vt:i4>578</vt:i4>
      </vt:variant>
      <vt:variant>
        <vt:i4>0</vt:i4>
      </vt:variant>
      <vt:variant>
        <vt:i4>5</vt:i4>
      </vt:variant>
      <vt:variant>
        <vt:lpwstr/>
      </vt:variant>
      <vt:variant>
        <vt:lpwstr>_Toc224554504</vt:lpwstr>
      </vt:variant>
      <vt:variant>
        <vt:i4>1310774</vt:i4>
      </vt:variant>
      <vt:variant>
        <vt:i4>572</vt:i4>
      </vt:variant>
      <vt:variant>
        <vt:i4>0</vt:i4>
      </vt:variant>
      <vt:variant>
        <vt:i4>5</vt:i4>
      </vt:variant>
      <vt:variant>
        <vt:lpwstr/>
      </vt:variant>
      <vt:variant>
        <vt:lpwstr>_Toc224554503</vt:lpwstr>
      </vt:variant>
      <vt:variant>
        <vt:i4>1310774</vt:i4>
      </vt:variant>
      <vt:variant>
        <vt:i4>566</vt:i4>
      </vt:variant>
      <vt:variant>
        <vt:i4>0</vt:i4>
      </vt:variant>
      <vt:variant>
        <vt:i4>5</vt:i4>
      </vt:variant>
      <vt:variant>
        <vt:lpwstr/>
      </vt:variant>
      <vt:variant>
        <vt:lpwstr>_Toc224554502</vt:lpwstr>
      </vt:variant>
      <vt:variant>
        <vt:i4>1310774</vt:i4>
      </vt:variant>
      <vt:variant>
        <vt:i4>560</vt:i4>
      </vt:variant>
      <vt:variant>
        <vt:i4>0</vt:i4>
      </vt:variant>
      <vt:variant>
        <vt:i4>5</vt:i4>
      </vt:variant>
      <vt:variant>
        <vt:lpwstr/>
      </vt:variant>
      <vt:variant>
        <vt:lpwstr>_Toc224554501</vt:lpwstr>
      </vt:variant>
      <vt:variant>
        <vt:i4>1310774</vt:i4>
      </vt:variant>
      <vt:variant>
        <vt:i4>554</vt:i4>
      </vt:variant>
      <vt:variant>
        <vt:i4>0</vt:i4>
      </vt:variant>
      <vt:variant>
        <vt:i4>5</vt:i4>
      </vt:variant>
      <vt:variant>
        <vt:lpwstr/>
      </vt:variant>
      <vt:variant>
        <vt:lpwstr>_Toc224554500</vt:lpwstr>
      </vt:variant>
      <vt:variant>
        <vt:i4>1900599</vt:i4>
      </vt:variant>
      <vt:variant>
        <vt:i4>548</vt:i4>
      </vt:variant>
      <vt:variant>
        <vt:i4>0</vt:i4>
      </vt:variant>
      <vt:variant>
        <vt:i4>5</vt:i4>
      </vt:variant>
      <vt:variant>
        <vt:lpwstr/>
      </vt:variant>
      <vt:variant>
        <vt:lpwstr>_Toc224554499</vt:lpwstr>
      </vt:variant>
      <vt:variant>
        <vt:i4>1900599</vt:i4>
      </vt:variant>
      <vt:variant>
        <vt:i4>542</vt:i4>
      </vt:variant>
      <vt:variant>
        <vt:i4>0</vt:i4>
      </vt:variant>
      <vt:variant>
        <vt:i4>5</vt:i4>
      </vt:variant>
      <vt:variant>
        <vt:lpwstr/>
      </vt:variant>
      <vt:variant>
        <vt:lpwstr>_Toc224554498</vt:lpwstr>
      </vt:variant>
      <vt:variant>
        <vt:i4>1900599</vt:i4>
      </vt:variant>
      <vt:variant>
        <vt:i4>536</vt:i4>
      </vt:variant>
      <vt:variant>
        <vt:i4>0</vt:i4>
      </vt:variant>
      <vt:variant>
        <vt:i4>5</vt:i4>
      </vt:variant>
      <vt:variant>
        <vt:lpwstr/>
      </vt:variant>
      <vt:variant>
        <vt:lpwstr>_Toc224554497</vt:lpwstr>
      </vt:variant>
      <vt:variant>
        <vt:i4>1900599</vt:i4>
      </vt:variant>
      <vt:variant>
        <vt:i4>530</vt:i4>
      </vt:variant>
      <vt:variant>
        <vt:i4>0</vt:i4>
      </vt:variant>
      <vt:variant>
        <vt:i4>5</vt:i4>
      </vt:variant>
      <vt:variant>
        <vt:lpwstr/>
      </vt:variant>
      <vt:variant>
        <vt:lpwstr>_Toc224554496</vt:lpwstr>
      </vt:variant>
      <vt:variant>
        <vt:i4>1900599</vt:i4>
      </vt:variant>
      <vt:variant>
        <vt:i4>524</vt:i4>
      </vt:variant>
      <vt:variant>
        <vt:i4>0</vt:i4>
      </vt:variant>
      <vt:variant>
        <vt:i4>5</vt:i4>
      </vt:variant>
      <vt:variant>
        <vt:lpwstr/>
      </vt:variant>
      <vt:variant>
        <vt:lpwstr>_Toc224554495</vt:lpwstr>
      </vt:variant>
      <vt:variant>
        <vt:i4>1900599</vt:i4>
      </vt:variant>
      <vt:variant>
        <vt:i4>518</vt:i4>
      </vt:variant>
      <vt:variant>
        <vt:i4>0</vt:i4>
      </vt:variant>
      <vt:variant>
        <vt:i4>5</vt:i4>
      </vt:variant>
      <vt:variant>
        <vt:lpwstr/>
      </vt:variant>
      <vt:variant>
        <vt:lpwstr>_Toc224554494</vt:lpwstr>
      </vt:variant>
      <vt:variant>
        <vt:i4>1900599</vt:i4>
      </vt:variant>
      <vt:variant>
        <vt:i4>512</vt:i4>
      </vt:variant>
      <vt:variant>
        <vt:i4>0</vt:i4>
      </vt:variant>
      <vt:variant>
        <vt:i4>5</vt:i4>
      </vt:variant>
      <vt:variant>
        <vt:lpwstr/>
      </vt:variant>
      <vt:variant>
        <vt:lpwstr>_Toc224554493</vt:lpwstr>
      </vt:variant>
      <vt:variant>
        <vt:i4>1900599</vt:i4>
      </vt:variant>
      <vt:variant>
        <vt:i4>506</vt:i4>
      </vt:variant>
      <vt:variant>
        <vt:i4>0</vt:i4>
      </vt:variant>
      <vt:variant>
        <vt:i4>5</vt:i4>
      </vt:variant>
      <vt:variant>
        <vt:lpwstr/>
      </vt:variant>
      <vt:variant>
        <vt:lpwstr>_Toc224554492</vt:lpwstr>
      </vt:variant>
      <vt:variant>
        <vt:i4>1900599</vt:i4>
      </vt:variant>
      <vt:variant>
        <vt:i4>500</vt:i4>
      </vt:variant>
      <vt:variant>
        <vt:i4>0</vt:i4>
      </vt:variant>
      <vt:variant>
        <vt:i4>5</vt:i4>
      </vt:variant>
      <vt:variant>
        <vt:lpwstr/>
      </vt:variant>
      <vt:variant>
        <vt:lpwstr>_Toc224554491</vt:lpwstr>
      </vt:variant>
      <vt:variant>
        <vt:i4>1900599</vt:i4>
      </vt:variant>
      <vt:variant>
        <vt:i4>494</vt:i4>
      </vt:variant>
      <vt:variant>
        <vt:i4>0</vt:i4>
      </vt:variant>
      <vt:variant>
        <vt:i4>5</vt:i4>
      </vt:variant>
      <vt:variant>
        <vt:lpwstr/>
      </vt:variant>
      <vt:variant>
        <vt:lpwstr>_Toc224554490</vt:lpwstr>
      </vt:variant>
      <vt:variant>
        <vt:i4>1835063</vt:i4>
      </vt:variant>
      <vt:variant>
        <vt:i4>488</vt:i4>
      </vt:variant>
      <vt:variant>
        <vt:i4>0</vt:i4>
      </vt:variant>
      <vt:variant>
        <vt:i4>5</vt:i4>
      </vt:variant>
      <vt:variant>
        <vt:lpwstr/>
      </vt:variant>
      <vt:variant>
        <vt:lpwstr>_Toc224554489</vt:lpwstr>
      </vt:variant>
      <vt:variant>
        <vt:i4>1835063</vt:i4>
      </vt:variant>
      <vt:variant>
        <vt:i4>482</vt:i4>
      </vt:variant>
      <vt:variant>
        <vt:i4>0</vt:i4>
      </vt:variant>
      <vt:variant>
        <vt:i4>5</vt:i4>
      </vt:variant>
      <vt:variant>
        <vt:lpwstr/>
      </vt:variant>
      <vt:variant>
        <vt:lpwstr>_Toc224554488</vt:lpwstr>
      </vt:variant>
      <vt:variant>
        <vt:i4>1835063</vt:i4>
      </vt:variant>
      <vt:variant>
        <vt:i4>476</vt:i4>
      </vt:variant>
      <vt:variant>
        <vt:i4>0</vt:i4>
      </vt:variant>
      <vt:variant>
        <vt:i4>5</vt:i4>
      </vt:variant>
      <vt:variant>
        <vt:lpwstr/>
      </vt:variant>
      <vt:variant>
        <vt:lpwstr>_Toc224554487</vt:lpwstr>
      </vt:variant>
      <vt:variant>
        <vt:i4>1835063</vt:i4>
      </vt:variant>
      <vt:variant>
        <vt:i4>470</vt:i4>
      </vt:variant>
      <vt:variant>
        <vt:i4>0</vt:i4>
      </vt:variant>
      <vt:variant>
        <vt:i4>5</vt:i4>
      </vt:variant>
      <vt:variant>
        <vt:lpwstr/>
      </vt:variant>
      <vt:variant>
        <vt:lpwstr>_Toc224554486</vt:lpwstr>
      </vt:variant>
      <vt:variant>
        <vt:i4>1835063</vt:i4>
      </vt:variant>
      <vt:variant>
        <vt:i4>464</vt:i4>
      </vt:variant>
      <vt:variant>
        <vt:i4>0</vt:i4>
      </vt:variant>
      <vt:variant>
        <vt:i4>5</vt:i4>
      </vt:variant>
      <vt:variant>
        <vt:lpwstr/>
      </vt:variant>
      <vt:variant>
        <vt:lpwstr>_Toc224554485</vt:lpwstr>
      </vt:variant>
      <vt:variant>
        <vt:i4>1835063</vt:i4>
      </vt:variant>
      <vt:variant>
        <vt:i4>458</vt:i4>
      </vt:variant>
      <vt:variant>
        <vt:i4>0</vt:i4>
      </vt:variant>
      <vt:variant>
        <vt:i4>5</vt:i4>
      </vt:variant>
      <vt:variant>
        <vt:lpwstr/>
      </vt:variant>
      <vt:variant>
        <vt:lpwstr>_Toc224554484</vt:lpwstr>
      </vt:variant>
      <vt:variant>
        <vt:i4>1835063</vt:i4>
      </vt:variant>
      <vt:variant>
        <vt:i4>452</vt:i4>
      </vt:variant>
      <vt:variant>
        <vt:i4>0</vt:i4>
      </vt:variant>
      <vt:variant>
        <vt:i4>5</vt:i4>
      </vt:variant>
      <vt:variant>
        <vt:lpwstr/>
      </vt:variant>
      <vt:variant>
        <vt:lpwstr>_Toc224554483</vt:lpwstr>
      </vt:variant>
      <vt:variant>
        <vt:i4>1835063</vt:i4>
      </vt:variant>
      <vt:variant>
        <vt:i4>446</vt:i4>
      </vt:variant>
      <vt:variant>
        <vt:i4>0</vt:i4>
      </vt:variant>
      <vt:variant>
        <vt:i4>5</vt:i4>
      </vt:variant>
      <vt:variant>
        <vt:lpwstr/>
      </vt:variant>
      <vt:variant>
        <vt:lpwstr>_Toc224554482</vt:lpwstr>
      </vt:variant>
      <vt:variant>
        <vt:i4>1835063</vt:i4>
      </vt:variant>
      <vt:variant>
        <vt:i4>440</vt:i4>
      </vt:variant>
      <vt:variant>
        <vt:i4>0</vt:i4>
      </vt:variant>
      <vt:variant>
        <vt:i4>5</vt:i4>
      </vt:variant>
      <vt:variant>
        <vt:lpwstr/>
      </vt:variant>
      <vt:variant>
        <vt:lpwstr>_Toc224554481</vt:lpwstr>
      </vt:variant>
      <vt:variant>
        <vt:i4>1835063</vt:i4>
      </vt:variant>
      <vt:variant>
        <vt:i4>434</vt:i4>
      </vt:variant>
      <vt:variant>
        <vt:i4>0</vt:i4>
      </vt:variant>
      <vt:variant>
        <vt:i4>5</vt:i4>
      </vt:variant>
      <vt:variant>
        <vt:lpwstr/>
      </vt:variant>
      <vt:variant>
        <vt:lpwstr>_Toc224554480</vt:lpwstr>
      </vt:variant>
      <vt:variant>
        <vt:i4>1245239</vt:i4>
      </vt:variant>
      <vt:variant>
        <vt:i4>428</vt:i4>
      </vt:variant>
      <vt:variant>
        <vt:i4>0</vt:i4>
      </vt:variant>
      <vt:variant>
        <vt:i4>5</vt:i4>
      </vt:variant>
      <vt:variant>
        <vt:lpwstr/>
      </vt:variant>
      <vt:variant>
        <vt:lpwstr>_Toc224554479</vt:lpwstr>
      </vt:variant>
      <vt:variant>
        <vt:i4>1245239</vt:i4>
      </vt:variant>
      <vt:variant>
        <vt:i4>422</vt:i4>
      </vt:variant>
      <vt:variant>
        <vt:i4>0</vt:i4>
      </vt:variant>
      <vt:variant>
        <vt:i4>5</vt:i4>
      </vt:variant>
      <vt:variant>
        <vt:lpwstr/>
      </vt:variant>
      <vt:variant>
        <vt:lpwstr>_Toc224554478</vt:lpwstr>
      </vt:variant>
      <vt:variant>
        <vt:i4>1245239</vt:i4>
      </vt:variant>
      <vt:variant>
        <vt:i4>416</vt:i4>
      </vt:variant>
      <vt:variant>
        <vt:i4>0</vt:i4>
      </vt:variant>
      <vt:variant>
        <vt:i4>5</vt:i4>
      </vt:variant>
      <vt:variant>
        <vt:lpwstr/>
      </vt:variant>
      <vt:variant>
        <vt:lpwstr>_Toc224554477</vt:lpwstr>
      </vt:variant>
      <vt:variant>
        <vt:i4>1245239</vt:i4>
      </vt:variant>
      <vt:variant>
        <vt:i4>410</vt:i4>
      </vt:variant>
      <vt:variant>
        <vt:i4>0</vt:i4>
      </vt:variant>
      <vt:variant>
        <vt:i4>5</vt:i4>
      </vt:variant>
      <vt:variant>
        <vt:lpwstr/>
      </vt:variant>
      <vt:variant>
        <vt:lpwstr>_Toc224554476</vt:lpwstr>
      </vt:variant>
      <vt:variant>
        <vt:i4>1245239</vt:i4>
      </vt:variant>
      <vt:variant>
        <vt:i4>404</vt:i4>
      </vt:variant>
      <vt:variant>
        <vt:i4>0</vt:i4>
      </vt:variant>
      <vt:variant>
        <vt:i4>5</vt:i4>
      </vt:variant>
      <vt:variant>
        <vt:lpwstr/>
      </vt:variant>
      <vt:variant>
        <vt:lpwstr>_Toc224554475</vt:lpwstr>
      </vt:variant>
      <vt:variant>
        <vt:i4>1245239</vt:i4>
      </vt:variant>
      <vt:variant>
        <vt:i4>398</vt:i4>
      </vt:variant>
      <vt:variant>
        <vt:i4>0</vt:i4>
      </vt:variant>
      <vt:variant>
        <vt:i4>5</vt:i4>
      </vt:variant>
      <vt:variant>
        <vt:lpwstr/>
      </vt:variant>
      <vt:variant>
        <vt:lpwstr>_Toc224554474</vt:lpwstr>
      </vt:variant>
      <vt:variant>
        <vt:i4>1245239</vt:i4>
      </vt:variant>
      <vt:variant>
        <vt:i4>392</vt:i4>
      </vt:variant>
      <vt:variant>
        <vt:i4>0</vt:i4>
      </vt:variant>
      <vt:variant>
        <vt:i4>5</vt:i4>
      </vt:variant>
      <vt:variant>
        <vt:lpwstr/>
      </vt:variant>
      <vt:variant>
        <vt:lpwstr>_Toc224554473</vt:lpwstr>
      </vt:variant>
      <vt:variant>
        <vt:i4>1245239</vt:i4>
      </vt:variant>
      <vt:variant>
        <vt:i4>386</vt:i4>
      </vt:variant>
      <vt:variant>
        <vt:i4>0</vt:i4>
      </vt:variant>
      <vt:variant>
        <vt:i4>5</vt:i4>
      </vt:variant>
      <vt:variant>
        <vt:lpwstr/>
      </vt:variant>
      <vt:variant>
        <vt:lpwstr>_Toc224554472</vt:lpwstr>
      </vt:variant>
      <vt:variant>
        <vt:i4>1245239</vt:i4>
      </vt:variant>
      <vt:variant>
        <vt:i4>380</vt:i4>
      </vt:variant>
      <vt:variant>
        <vt:i4>0</vt:i4>
      </vt:variant>
      <vt:variant>
        <vt:i4>5</vt:i4>
      </vt:variant>
      <vt:variant>
        <vt:lpwstr/>
      </vt:variant>
      <vt:variant>
        <vt:lpwstr>_Toc224554471</vt:lpwstr>
      </vt:variant>
      <vt:variant>
        <vt:i4>1245239</vt:i4>
      </vt:variant>
      <vt:variant>
        <vt:i4>374</vt:i4>
      </vt:variant>
      <vt:variant>
        <vt:i4>0</vt:i4>
      </vt:variant>
      <vt:variant>
        <vt:i4>5</vt:i4>
      </vt:variant>
      <vt:variant>
        <vt:lpwstr/>
      </vt:variant>
      <vt:variant>
        <vt:lpwstr>_Toc224554470</vt:lpwstr>
      </vt:variant>
      <vt:variant>
        <vt:i4>1179703</vt:i4>
      </vt:variant>
      <vt:variant>
        <vt:i4>368</vt:i4>
      </vt:variant>
      <vt:variant>
        <vt:i4>0</vt:i4>
      </vt:variant>
      <vt:variant>
        <vt:i4>5</vt:i4>
      </vt:variant>
      <vt:variant>
        <vt:lpwstr/>
      </vt:variant>
      <vt:variant>
        <vt:lpwstr>_Toc224554469</vt:lpwstr>
      </vt:variant>
      <vt:variant>
        <vt:i4>1179703</vt:i4>
      </vt:variant>
      <vt:variant>
        <vt:i4>362</vt:i4>
      </vt:variant>
      <vt:variant>
        <vt:i4>0</vt:i4>
      </vt:variant>
      <vt:variant>
        <vt:i4>5</vt:i4>
      </vt:variant>
      <vt:variant>
        <vt:lpwstr/>
      </vt:variant>
      <vt:variant>
        <vt:lpwstr>_Toc224554468</vt:lpwstr>
      </vt:variant>
      <vt:variant>
        <vt:i4>1179703</vt:i4>
      </vt:variant>
      <vt:variant>
        <vt:i4>356</vt:i4>
      </vt:variant>
      <vt:variant>
        <vt:i4>0</vt:i4>
      </vt:variant>
      <vt:variant>
        <vt:i4>5</vt:i4>
      </vt:variant>
      <vt:variant>
        <vt:lpwstr/>
      </vt:variant>
      <vt:variant>
        <vt:lpwstr>_Toc224554467</vt:lpwstr>
      </vt:variant>
      <vt:variant>
        <vt:i4>1179703</vt:i4>
      </vt:variant>
      <vt:variant>
        <vt:i4>350</vt:i4>
      </vt:variant>
      <vt:variant>
        <vt:i4>0</vt:i4>
      </vt:variant>
      <vt:variant>
        <vt:i4>5</vt:i4>
      </vt:variant>
      <vt:variant>
        <vt:lpwstr/>
      </vt:variant>
      <vt:variant>
        <vt:lpwstr>_Toc224554466</vt:lpwstr>
      </vt:variant>
      <vt:variant>
        <vt:i4>1179703</vt:i4>
      </vt:variant>
      <vt:variant>
        <vt:i4>344</vt:i4>
      </vt:variant>
      <vt:variant>
        <vt:i4>0</vt:i4>
      </vt:variant>
      <vt:variant>
        <vt:i4>5</vt:i4>
      </vt:variant>
      <vt:variant>
        <vt:lpwstr/>
      </vt:variant>
      <vt:variant>
        <vt:lpwstr>_Toc224554465</vt:lpwstr>
      </vt:variant>
      <vt:variant>
        <vt:i4>1179703</vt:i4>
      </vt:variant>
      <vt:variant>
        <vt:i4>338</vt:i4>
      </vt:variant>
      <vt:variant>
        <vt:i4>0</vt:i4>
      </vt:variant>
      <vt:variant>
        <vt:i4>5</vt:i4>
      </vt:variant>
      <vt:variant>
        <vt:lpwstr/>
      </vt:variant>
      <vt:variant>
        <vt:lpwstr>_Toc224554464</vt:lpwstr>
      </vt:variant>
      <vt:variant>
        <vt:i4>1179703</vt:i4>
      </vt:variant>
      <vt:variant>
        <vt:i4>332</vt:i4>
      </vt:variant>
      <vt:variant>
        <vt:i4>0</vt:i4>
      </vt:variant>
      <vt:variant>
        <vt:i4>5</vt:i4>
      </vt:variant>
      <vt:variant>
        <vt:lpwstr/>
      </vt:variant>
      <vt:variant>
        <vt:lpwstr>_Toc224554463</vt:lpwstr>
      </vt:variant>
      <vt:variant>
        <vt:i4>1179703</vt:i4>
      </vt:variant>
      <vt:variant>
        <vt:i4>326</vt:i4>
      </vt:variant>
      <vt:variant>
        <vt:i4>0</vt:i4>
      </vt:variant>
      <vt:variant>
        <vt:i4>5</vt:i4>
      </vt:variant>
      <vt:variant>
        <vt:lpwstr/>
      </vt:variant>
      <vt:variant>
        <vt:lpwstr>_Toc224554462</vt:lpwstr>
      </vt:variant>
      <vt:variant>
        <vt:i4>1179703</vt:i4>
      </vt:variant>
      <vt:variant>
        <vt:i4>320</vt:i4>
      </vt:variant>
      <vt:variant>
        <vt:i4>0</vt:i4>
      </vt:variant>
      <vt:variant>
        <vt:i4>5</vt:i4>
      </vt:variant>
      <vt:variant>
        <vt:lpwstr/>
      </vt:variant>
      <vt:variant>
        <vt:lpwstr>_Toc224554461</vt:lpwstr>
      </vt:variant>
      <vt:variant>
        <vt:i4>1179703</vt:i4>
      </vt:variant>
      <vt:variant>
        <vt:i4>314</vt:i4>
      </vt:variant>
      <vt:variant>
        <vt:i4>0</vt:i4>
      </vt:variant>
      <vt:variant>
        <vt:i4>5</vt:i4>
      </vt:variant>
      <vt:variant>
        <vt:lpwstr/>
      </vt:variant>
      <vt:variant>
        <vt:lpwstr>_Toc224554460</vt:lpwstr>
      </vt:variant>
      <vt:variant>
        <vt:i4>1114167</vt:i4>
      </vt:variant>
      <vt:variant>
        <vt:i4>308</vt:i4>
      </vt:variant>
      <vt:variant>
        <vt:i4>0</vt:i4>
      </vt:variant>
      <vt:variant>
        <vt:i4>5</vt:i4>
      </vt:variant>
      <vt:variant>
        <vt:lpwstr/>
      </vt:variant>
      <vt:variant>
        <vt:lpwstr>_Toc224554459</vt:lpwstr>
      </vt:variant>
      <vt:variant>
        <vt:i4>1114167</vt:i4>
      </vt:variant>
      <vt:variant>
        <vt:i4>302</vt:i4>
      </vt:variant>
      <vt:variant>
        <vt:i4>0</vt:i4>
      </vt:variant>
      <vt:variant>
        <vt:i4>5</vt:i4>
      </vt:variant>
      <vt:variant>
        <vt:lpwstr/>
      </vt:variant>
      <vt:variant>
        <vt:lpwstr>_Toc224554458</vt:lpwstr>
      </vt:variant>
      <vt:variant>
        <vt:i4>1114167</vt:i4>
      </vt:variant>
      <vt:variant>
        <vt:i4>296</vt:i4>
      </vt:variant>
      <vt:variant>
        <vt:i4>0</vt:i4>
      </vt:variant>
      <vt:variant>
        <vt:i4>5</vt:i4>
      </vt:variant>
      <vt:variant>
        <vt:lpwstr/>
      </vt:variant>
      <vt:variant>
        <vt:lpwstr>_Toc224554457</vt:lpwstr>
      </vt:variant>
      <vt:variant>
        <vt:i4>1114167</vt:i4>
      </vt:variant>
      <vt:variant>
        <vt:i4>290</vt:i4>
      </vt:variant>
      <vt:variant>
        <vt:i4>0</vt:i4>
      </vt:variant>
      <vt:variant>
        <vt:i4>5</vt:i4>
      </vt:variant>
      <vt:variant>
        <vt:lpwstr/>
      </vt:variant>
      <vt:variant>
        <vt:lpwstr>_Toc224554456</vt:lpwstr>
      </vt:variant>
      <vt:variant>
        <vt:i4>1114167</vt:i4>
      </vt:variant>
      <vt:variant>
        <vt:i4>284</vt:i4>
      </vt:variant>
      <vt:variant>
        <vt:i4>0</vt:i4>
      </vt:variant>
      <vt:variant>
        <vt:i4>5</vt:i4>
      </vt:variant>
      <vt:variant>
        <vt:lpwstr/>
      </vt:variant>
      <vt:variant>
        <vt:lpwstr>_Toc224554455</vt:lpwstr>
      </vt:variant>
      <vt:variant>
        <vt:i4>1114167</vt:i4>
      </vt:variant>
      <vt:variant>
        <vt:i4>278</vt:i4>
      </vt:variant>
      <vt:variant>
        <vt:i4>0</vt:i4>
      </vt:variant>
      <vt:variant>
        <vt:i4>5</vt:i4>
      </vt:variant>
      <vt:variant>
        <vt:lpwstr/>
      </vt:variant>
      <vt:variant>
        <vt:lpwstr>_Toc224554454</vt:lpwstr>
      </vt:variant>
      <vt:variant>
        <vt:i4>1114167</vt:i4>
      </vt:variant>
      <vt:variant>
        <vt:i4>272</vt:i4>
      </vt:variant>
      <vt:variant>
        <vt:i4>0</vt:i4>
      </vt:variant>
      <vt:variant>
        <vt:i4>5</vt:i4>
      </vt:variant>
      <vt:variant>
        <vt:lpwstr/>
      </vt:variant>
      <vt:variant>
        <vt:lpwstr>_Toc224554453</vt:lpwstr>
      </vt:variant>
      <vt:variant>
        <vt:i4>1114167</vt:i4>
      </vt:variant>
      <vt:variant>
        <vt:i4>266</vt:i4>
      </vt:variant>
      <vt:variant>
        <vt:i4>0</vt:i4>
      </vt:variant>
      <vt:variant>
        <vt:i4>5</vt:i4>
      </vt:variant>
      <vt:variant>
        <vt:lpwstr/>
      </vt:variant>
      <vt:variant>
        <vt:lpwstr>_Toc224554452</vt:lpwstr>
      </vt:variant>
      <vt:variant>
        <vt:i4>1114167</vt:i4>
      </vt:variant>
      <vt:variant>
        <vt:i4>260</vt:i4>
      </vt:variant>
      <vt:variant>
        <vt:i4>0</vt:i4>
      </vt:variant>
      <vt:variant>
        <vt:i4>5</vt:i4>
      </vt:variant>
      <vt:variant>
        <vt:lpwstr/>
      </vt:variant>
      <vt:variant>
        <vt:lpwstr>_Toc224554451</vt:lpwstr>
      </vt:variant>
      <vt:variant>
        <vt:i4>1114167</vt:i4>
      </vt:variant>
      <vt:variant>
        <vt:i4>254</vt:i4>
      </vt:variant>
      <vt:variant>
        <vt:i4>0</vt:i4>
      </vt:variant>
      <vt:variant>
        <vt:i4>5</vt:i4>
      </vt:variant>
      <vt:variant>
        <vt:lpwstr/>
      </vt:variant>
      <vt:variant>
        <vt:lpwstr>_Toc224554450</vt:lpwstr>
      </vt:variant>
      <vt:variant>
        <vt:i4>1048631</vt:i4>
      </vt:variant>
      <vt:variant>
        <vt:i4>248</vt:i4>
      </vt:variant>
      <vt:variant>
        <vt:i4>0</vt:i4>
      </vt:variant>
      <vt:variant>
        <vt:i4>5</vt:i4>
      </vt:variant>
      <vt:variant>
        <vt:lpwstr/>
      </vt:variant>
      <vt:variant>
        <vt:lpwstr>_Toc224554449</vt:lpwstr>
      </vt:variant>
      <vt:variant>
        <vt:i4>1048631</vt:i4>
      </vt:variant>
      <vt:variant>
        <vt:i4>242</vt:i4>
      </vt:variant>
      <vt:variant>
        <vt:i4>0</vt:i4>
      </vt:variant>
      <vt:variant>
        <vt:i4>5</vt:i4>
      </vt:variant>
      <vt:variant>
        <vt:lpwstr/>
      </vt:variant>
      <vt:variant>
        <vt:lpwstr>_Toc224554448</vt:lpwstr>
      </vt:variant>
      <vt:variant>
        <vt:i4>1048631</vt:i4>
      </vt:variant>
      <vt:variant>
        <vt:i4>236</vt:i4>
      </vt:variant>
      <vt:variant>
        <vt:i4>0</vt:i4>
      </vt:variant>
      <vt:variant>
        <vt:i4>5</vt:i4>
      </vt:variant>
      <vt:variant>
        <vt:lpwstr/>
      </vt:variant>
      <vt:variant>
        <vt:lpwstr>_Toc224554447</vt:lpwstr>
      </vt:variant>
      <vt:variant>
        <vt:i4>1048631</vt:i4>
      </vt:variant>
      <vt:variant>
        <vt:i4>230</vt:i4>
      </vt:variant>
      <vt:variant>
        <vt:i4>0</vt:i4>
      </vt:variant>
      <vt:variant>
        <vt:i4>5</vt:i4>
      </vt:variant>
      <vt:variant>
        <vt:lpwstr/>
      </vt:variant>
      <vt:variant>
        <vt:lpwstr>_Toc224554446</vt:lpwstr>
      </vt:variant>
      <vt:variant>
        <vt:i4>1048631</vt:i4>
      </vt:variant>
      <vt:variant>
        <vt:i4>224</vt:i4>
      </vt:variant>
      <vt:variant>
        <vt:i4>0</vt:i4>
      </vt:variant>
      <vt:variant>
        <vt:i4>5</vt:i4>
      </vt:variant>
      <vt:variant>
        <vt:lpwstr/>
      </vt:variant>
      <vt:variant>
        <vt:lpwstr>_Toc224554445</vt:lpwstr>
      </vt:variant>
      <vt:variant>
        <vt:i4>1048631</vt:i4>
      </vt:variant>
      <vt:variant>
        <vt:i4>218</vt:i4>
      </vt:variant>
      <vt:variant>
        <vt:i4>0</vt:i4>
      </vt:variant>
      <vt:variant>
        <vt:i4>5</vt:i4>
      </vt:variant>
      <vt:variant>
        <vt:lpwstr/>
      </vt:variant>
      <vt:variant>
        <vt:lpwstr>_Toc224554444</vt:lpwstr>
      </vt:variant>
      <vt:variant>
        <vt:i4>1048631</vt:i4>
      </vt:variant>
      <vt:variant>
        <vt:i4>212</vt:i4>
      </vt:variant>
      <vt:variant>
        <vt:i4>0</vt:i4>
      </vt:variant>
      <vt:variant>
        <vt:i4>5</vt:i4>
      </vt:variant>
      <vt:variant>
        <vt:lpwstr/>
      </vt:variant>
      <vt:variant>
        <vt:lpwstr>_Toc224554443</vt:lpwstr>
      </vt:variant>
      <vt:variant>
        <vt:i4>1048631</vt:i4>
      </vt:variant>
      <vt:variant>
        <vt:i4>206</vt:i4>
      </vt:variant>
      <vt:variant>
        <vt:i4>0</vt:i4>
      </vt:variant>
      <vt:variant>
        <vt:i4>5</vt:i4>
      </vt:variant>
      <vt:variant>
        <vt:lpwstr/>
      </vt:variant>
      <vt:variant>
        <vt:lpwstr>_Toc224554442</vt:lpwstr>
      </vt:variant>
      <vt:variant>
        <vt:i4>1048631</vt:i4>
      </vt:variant>
      <vt:variant>
        <vt:i4>200</vt:i4>
      </vt:variant>
      <vt:variant>
        <vt:i4>0</vt:i4>
      </vt:variant>
      <vt:variant>
        <vt:i4>5</vt:i4>
      </vt:variant>
      <vt:variant>
        <vt:lpwstr/>
      </vt:variant>
      <vt:variant>
        <vt:lpwstr>_Toc224554441</vt:lpwstr>
      </vt:variant>
      <vt:variant>
        <vt:i4>1048631</vt:i4>
      </vt:variant>
      <vt:variant>
        <vt:i4>194</vt:i4>
      </vt:variant>
      <vt:variant>
        <vt:i4>0</vt:i4>
      </vt:variant>
      <vt:variant>
        <vt:i4>5</vt:i4>
      </vt:variant>
      <vt:variant>
        <vt:lpwstr/>
      </vt:variant>
      <vt:variant>
        <vt:lpwstr>_Toc224554440</vt:lpwstr>
      </vt:variant>
      <vt:variant>
        <vt:i4>1507383</vt:i4>
      </vt:variant>
      <vt:variant>
        <vt:i4>188</vt:i4>
      </vt:variant>
      <vt:variant>
        <vt:i4>0</vt:i4>
      </vt:variant>
      <vt:variant>
        <vt:i4>5</vt:i4>
      </vt:variant>
      <vt:variant>
        <vt:lpwstr/>
      </vt:variant>
      <vt:variant>
        <vt:lpwstr>_Toc224554439</vt:lpwstr>
      </vt:variant>
      <vt:variant>
        <vt:i4>1507383</vt:i4>
      </vt:variant>
      <vt:variant>
        <vt:i4>182</vt:i4>
      </vt:variant>
      <vt:variant>
        <vt:i4>0</vt:i4>
      </vt:variant>
      <vt:variant>
        <vt:i4>5</vt:i4>
      </vt:variant>
      <vt:variant>
        <vt:lpwstr/>
      </vt:variant>
      <vt:variant>
        <vt:lpwstr>_Toc224554438</vt:lpwstr>
      </vt:variant>
      <vt:variant>
        <vt:i4>1507383</vt:i4>
      </vt:variant>
      <vt:variant>
        <vt:i4>176</vt:i4>
      </vt:variant>
      <vt:variant>
        <vt:i4>0</vt:i4>
      </vt:variant>
      <vt:variant>
        <vt:i4>5</vt:i4>
      </vt:variant>
      <vt:variant>
        <vt:lpwstr/>
      </vt:variant>
      <vt:variant>
        <vt:lpwstr>_Toc224554437</vt:lpwstr>
      </vt:variant>
      <vt:variant>
        <vt:i4>1507383</vt:i4>
      </vt:variant>
      <vt:variant>
        <vt:i4>170</vt:i4>
      </vt:variant>
      <vt:variant>
        <vt:i4>0</vt:i4>
      </vt:variant>
      <vt:variant>
        <vt:i4>5</vt:i4>
      </vt:variant>
      <vt:variant>
        <vt:lpwstr/>
      </vt:variant>
      <vt:variant>
        <vt:lpwstr>_Toc224554436</vt:lpwstr>
      </vt:variant>
      <vt:variant>
        <vt:i4>1507383</vt:i4>
      </vt:variant>
      <vt:variant>
        <vt:i4>164</vt:i4>
      </vt:variant>
      <vt:variant>
        <vt:i4>0</vt:i4>
      </vt:variant>
      <vt:variant>
        <vt:i4>5</vt:i4>
      </vt:variant>
      <vt:variant>
        <vt:lpwstr/>
      </vt:variant>
      <vt:variant>
        <vt:lpwstr>_Toc224554435</vt:lpwstr>
      </vt:variant>
      <vt:variant>
        <vt:i4>1507383</vt:i4>
      </vt:variant>
      <vt:variant>
        <vt:i4>158</vt:i4>
      </vt:variant>
      <vt:variant>
        <vt:i4>0</vt:i4>
      </vt:variant>
      <vt:variant>
        <vt:i4>5</vt:i4>
      </vt:variant>
      <vt:variant>
        <vt:lpwstr/>
      </vt:variant>
      <vt:variant>
        <vt:lpwstr>_Toc224554434</vt:lpwstr>
      </vt:variant>
      <vt:variant>
        <vt:i4>1507383</vt:i4>
      </vt:variant>
      <vt:variant>
        <vt:i4>152</vt:i4>
      </vt:variant>
      <vt:variant>
        <vt:i4>0</vt:i4>
      </vt:variant>
      <vt:variant>
        <vt:i4>5</vt:i4>
      </vt:variant>
      <vt:variant>
        <vt:lpwstr/>
      </vt:variant>
      <vt:variant>
        <vt:lpwstr>_Toc224554433</vt:lpwstr>
      </vt:variant>
      <vt:variant>
        <vt:i4>1507383</vt:i4>
      </vt:variant>
      <vt:variant>
        <vt:i4>146</vt:i4>
      </vt:variant>
      <vt:variant>
        <vt:i4>0</vt:i4>
      </vt:variant>
      <vt:variant>
        <vt:i4>5</vt:i4>
      </vt:variant>
      <vt:variant>
        <vt:lpwstr/>
      </vt:variant>
      <vt:variant>
        <vt:lpwstr>_Toc224554432</vt:lpwstr>
      </vt:variant>
      <vt:variant>
        <vt:i4>1507383</vt:i4>
      </vt:variant>
      <vt:variant>
        <vt:i4>140</vt:i4>
      </vt:variant>
      <vt:variant>
        <vt:i4>0</vt:i4>
      </vt:variant>
      <vt:variant>
        <vt:i4>5</vt:i4>
      </vt:variant>
      <vt:variant>
        <vt:lpwstr/>
      </vt:variant>
      <vt:variant>
        <vt:lpwstr>_Toc224554431</vt:lpwstr>
      </vt:variant>
      <vt:variant>
        <vt:i4>1507383</vt:i4>
      </vt:variant>
      <vt:variant>
        <vt:i4>134</vt:i4>
      </vt:variant>
      <vt:variant>
        <vt:i4>0</vt:i4>
      </vt:variant>
      <vt:variant>
        <vt:i4>5</vt:i4>
      </vt:variant>
      <vt:variant>
        <vt:lpwstr/>
      </vt:variant>
      <vt:variant>
        <vt:lpwstr>_Toc224554430</vt:lpwstr>
      </vt:variant>
      <vt:variant>
        <vt:i4>1441847</vt:i4>
      </vt:variant>
      <vt:variant>
        <vt:i4>128</vt:i4>
      </vt:variant>
      <vt:variant>
        <vt:i4>0</vt:i4>
      </vt:variant>
      <vt:variant>
        <vt:i4>5</vt:i4>
      </vt:variant>
      <vt:variant>
        <vt:lpwstr/>
      </vt:variant>
      <vt:variant>
        <vt:lpwstr>_Toc224554429</vt:lpwstr>
      </vt:variant>
      <vt:variant>
        <vt:i4>1441847</vt:i4>
      </vt:variant>
      <vt:variant>
        <vt:i4>122</vt:i4>
      </vt:variant>
      <vt:variant>
        <vt:i4>0</vt:i4>
      </vt:variant>
      <vt:variant>
        <vt:i4>5</vt:i4>
      </vt:variant>
      <vt:variant>
        <vt:lpwstr/>
      </vt:variant>
      <vt:variant>
        <vt:lpwstr>_Toc224554428</vt:lpwstr>
      </vt:variant>
      <vt:variant>
        <vt:i4>1441847</vt:i4>
      </vt:variant>
      <vt:variant>
        <vt:i4>116</vt:i4>
      </vt:variant>
      <vt:variant>
        <vt:i4>0</vt:i4>
      </vt:variant>
      <vt:variant>
        <vt:i4>5</vt:i4>
      </vt:variant>
      <vt:variant>
        <vt:lpwstr/>
      </vt:variant>
      <vt:variant>
        <vt:lpwstr>_Toc224554427</vt:lpwstr>
      </vt:variant>
      <vt:variant>
        <vt:i4>1441847</vt:i4>
      </vt:variant>
      <vt:variant>
        <vt:i4>110</vt:i4>
      </vt:variant>
      <vt:variant>
        <vt:i4>0</vt:i4>
      </vt:variant>
      <vt:variant>
        <vt:i4>5</vt:i4>
      </vt:variant>
      <vt:variant>
        <vt:lpwstr/>
      </vt:variant>
      <vt:variant>
        <vt:lpwstr>_Toc224554426</vt:lpwstr>
      </vt:variant>
      <vt:variant>
        <vt:i4>1441847</vt:i4>
      </vt:variant>
      <vt:variant>
        <vt:i4>104</vt:i4>
      </vt:variant>
      <vt:variant>
        <vt:i4>0</vt:i4>
      </vt:variant>
      <vt:variant>
        <vt:i4>5</vt:i4>
      </vt:variant>
      <vt:variant>
        <vt:lpwstr/>
      </vt:variant>
      <vt:variant>
        <vt:lpwstr>_Toc224554425</vt:lpwstr>
      </vt:variant>
      <vt:variant>
        <vt:i4>1441847</vt:i4>
      </vt:variant>
      <vt:variant>
        <vt:i4>98</vt:i4>
      </vt:variant>
      <vt:variant>
        <vt:i4>0</vt:i4>
      </vt:variant>
      <vt:variant>
        <vt:i4>5</vt:i4>
      </vt:variant>
      <vt:variant>
        <vt:lpwstr/>
      </vt:variant>
      <vt:variant>
        <vt:lpwstr>_Toc224554424</vt:lpwstr>
      </vt:variant>
      <vt:variant>
        <vt:i4>1441847</vt:i4>
      </vt:variant>
      <vt:variant>
        <vt:i4>92</vt:i4>
      </vt:variant>
      <vt:variant>
        <vt:i4>0</vt:i4>
      </vt:variant>
      <vt:variant>
        <vt:i4>5</vt:i4>
      </vt:variant>
      <vt:variant>
        <vt:lpwstr/>
      </vt:variant>
      <vt:variant>
        <vt:lpwstr>_Toc224554423</vt:lpwstr>
      </vt:variant>
      <vt:variant>
        <vt:i4>1441847</vt:i4>
      </vt:variant>
      <vt:variant>
        <vt:i4>86</vt:i4>
      </vt:variant>
      <vt:variant>
        <vt:i4>0</vt:i4>
      </vt:variant>
      <vt:variant>
        <vt:i4>5</vt:i4>
      </vt:variant>
      <vt:variant>
        <vt:lpwstr/>
      </vt:variant>
      <vt:variant>
        <vt:lpwstr>_Toc224554422</vt:lpwstr>
      </vt:variant>
      <vt:variant>
        <vt:i4>1441847</vt:i4>
      </vt:variant>
      <vt:variant>
        <vt:i4>80</vt:i4>
      </vt:variant>
      <vt:variant>
        <vt:i4>0</vt:i4>
      </vt:variant>
      <vt:variant>
        <vt:i4>5</vt:i4>
      </vt:variant>
      <vt:variant>
        <vt:lpwstr/>
      </vt:variant>
      <vt:variant>
        <vt:lpwstr>_Toc224554421</vt:lpwstr>
      </vt:variant>
      <vt:variant>
        <vt:i4>1441847</vt:i4>
      </vt:variant>
      <vt:variant>
        <vt:i4>74</vt:i4>
      </vt:variant>
      <vt:variant>
        <vt:i4>0</vt:i4>
      </vt:variant>
      <vt:variant>
        <vt:i4>5</vt:i4>
      </vt:variant>
      <vt:variant>
        <vt:lpwstr/>
      </vt:variant>
      <vt:variant>
        <vt:lpwstr>_Toc224554420</vt:lpwstr>
      </vt:variant>
      <vt:variant>
        <vt:i4>1376311</vt:i4>
      </vt:variant>
      <vt:variant>
        <vt:i4>68</vt:i4>
      </vt:variant>
      <vt:variant>
        <vt:i4>0</vt:i4>
      </vt:variant>
      <vt:variant>
        <vt:i4>5</vt:i4>
      </vt:variant>
      <vt:variant>
        <vt:lpwstr/>
      </vt:variant>
      <vt:variant>
        <vt:lpwstr>_Toc224554419</vt:lpwstr>
      </vt:variant>
      <vt:variant>
        <vt:i4>1376311</vt:i4>
      </vt:variant>
      <vt:variant>
        <vt:i4>62</vt:i4>
      </vt:variant>
      <vt:variant>
        <vt:i4>0</vt:i4>
      </vt:variant>
      <vt:variant>
        <vt:i4>5</vt:i4>
      </vt:variant>
      <vt:variant>
        <vt:lpwstr/>
      </vt:variant>
      <vt:variant>
        <vt:lpwstr>_Toc224554418</vt:lpwstr>
      </vt:variant>
      <vt:variant>
        <vt:i4>1376311</vt:i4>
      </vt:variant>
      <vt:variant>
        <vt:i4>56</vt:i4>
      </vt:variant>
      <vt:variant>
        <vt:i4>0</vt:i4>
      </vt:variant>
      <vt:variant>
        <vt:i4>5</vt:i4>
      </vt:variant>
      <vt:variant>
        <vt:lpwstr/>
      </vt:variant>
      <vt:variant>
        <vt:lpwstr>_Toc224554417</vt:lpwstr>
      </vt:variant>
      <vt:variant>
        <vt:i4>1376311</vt:i4>
      </vt:variant>
      <vt:variant>
        <vt:i4>50</vt:i4>
      </vt:variant>
      <vt:variant>
        <vt:i4>0</vt:i4>
      </vt:variant>
      <vt:variant>
        <vt:i4>5</vt:i4>
      </vt:variant>
      <vt:variant>
        <vt:lpwstr/>
      </vt:variant>
      <vt:variant>
        <vt:lpwstr>_Toc224554416</vt:lpwstr>
      </vt:variant>
      <vt:variant>
        <vt:i4>1376311</vt:i4>
      </vt:variant>
      <vt:variant>
        <vt:i4>44</vt:i4>
      </vt:variant>
      <vt:variant>
        <vt:i4>0</vt:i4>
      </vt:variant>
      <vt:variant>
        <vt:i4>5</vt:i4>
      </vt:variant>
      <vt:variant>
        <vt:lpwstr/>
      </vt:variant>
      <vt:variant>
        <vt:lpwstr>_Toc224554415</vt:lpwstr>
      </vt:variant>
      <vt:variant>
        <vt:i4>1376311</vt:i4>
      </vt:variant>
      <vt:variant>
        <vt:i4>38</vt:i4>
      </vt:variant>
      <vt:variant>
        <vt:i4>0</vt:i4>
      </vt:variant>
      <vt:variant>
        <vt:i4>5</vt:i4>
      </vt:variant>
      <vt:variant>
        <vt:lpwstr/>
      </vt:variant>
      <vt:variant>
        <vt:lpwstr>_Toc224554414</vt:lpwstr>
      </vt:variant>
      <vt:variant>
        <vt:i4>1376311</vt:i4>
      </vt:variant>
      <vt:variant>
        <vt:i4>32</vt:i4>
      </vt:variant>
      <vt:variant>
        <vt:i4>0</vt:i4>
      </vt:variant>
      <vt:variant>
        <vt:i4>5</vt:i4>
      </vt:variant>
      <vt:variant>
        <vt:lpwstr/>
      </vt:variant>
      <vt:variant>
        <vt:lpwstr>_Toc224554413</vt:lpwstr>
      </vt:variant>
      <vt:variant>
        <vt:i4>1376311</vt:i4>
      </vt:variant>
      <vt:variant>
        <vt:i4>26</vt:i4>
      </vt:variant>
      <vt:variant>
        <vt:i4>0</vt:i4>
      </vt:variant>
      <vt:variant>
        <vt:i4>5</vt:i4>
      </vt:variant>
      <vt:variant>
        <vt:lpwstr/>
      </vt:variant>
      <vt:variant>
        <vt:lpwstr>_Toc224554412</vt:lpwstr>
      </vt:variant>
      <vt:variant>
        <vt:i4>1376311</vt:i4>
      </vt:variant>
      <vt:variant>
        <vt:i4>20</vt:i4>
      </vt:variant>
      <vt:variant>
        <vt:i4>0</vt:i4>
      </vt:variant>
      <vt:variant>
        <vt:i4>5</vt:i4>
      </vt:variant>
      <vt:variant>
        <vt:lpwstr/>
      </vt:variant>
      <vt:variant>
        <vt:lpwstr>_Toc224554411</vt:lpwstr>
      </vt:variant>
      <vt:variant>
        <vt:i4>1376311</vt:i4>
      </vt:variant>
      <vt:variant>
        <vt:i4>14</vt:i4>
      </vt:variant>
      <vt:variant>
        <vt:i4>0</vt:i4>
      </vt:variant>
      <vt:variant>
        <vt:i4>5</vt:i4>
      </vt:variant>
      <vt:variant>
        <vt:lpwstr/>
      </vt:variant>
      <vt:variant>
        <vt:lpwstr>_Toc224554410</vt:lpwstr>
      </vt:variant>
      <vt:variant>
        <vt:i4>1310775</vt:i4>
      </vt:variant>
      <vt:variant>
        <vt:i4>8</vt:i4>
      </vt:variant>
      <vt:variant>
        <vt:i4>0</vt:i4>
      </vt:variant>
      <vt:variant>
        <vt:i4>5</vt:i4>
      </vt:variant>
      <vt:variant>
        <vt:lpwstr/>
      </vt:variant>
      <vt:variant>
        <vt:lpwstr>_Toc224554409</vt:lpwstr>
      </vt:variant>
      <vt:variant>
        <vt:i4>1310775</vt:i4>
      </vt:variant>
      <vt:variant>
        <vt:i4>2</vt:i4>
      </vt:variant>
      <vt:variant>
        <vt:i4>0</vt:i4>
      </vt:variant>
      <vt:variant>
        <vt:i4>5</vt:i4>
      </vt:variant>
      <vt:variant>
        <vt:lpwstr/>
      </vt:variant>
      <vt:variant>
        <vt:lpwstr>_Toc22455440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hien cuu cac phuong phap ma hoa va ung dung</dc:title>
  <dc:subject>Luan van tot nghiep</dc:subject>
  <dc:creator>Tran Minh Triet</dc:creator>
  <cp:lastModifiedBy>TNT</cp:lastModifiedBy>
  <cp:revision>31</cp:revision>
  <cp:lastPrinted>2010-07-27T07:39:00Z</cp:lastPrinted>
  <dcterms:created xsi:type="dcterms:W3CDTF">2011-07-04T11:45:00Z</dcterms:created>
  <dcterms:modified xsi:type="dcterms:W3CDTF">2011-07-05T05:49:00Z</dcterms:modified>
</cp:coreProperties>
</file>